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346148A7" w14:textId="7E16AD6D" w:rsidR="00574EC1" w:rsidRPr="00574EC1" w:rsidRDefault="006B02A0" w:rsidP="00574EC1">
      <w:pPr>
        <w:spacing w:line="240" w:lineRule="auto"/>
        <w:jc w:val="center"/>
        <w:rPr>
          <w:sz w:val="44"/>
          <w:szCs w:val="40"/>
        </w:rPr>
      </w:pPr>
      <w:r>
        <w:rPr>
          <w:sz w:val="44"/>
          <w:szCs w:val="40"/>
        </w:rPr>
        <w:lastRenderedPageBreak/>
        <w:t>MODELING AND SIMULATION OF MAGNETIC TRANSMISSION LINES</w:t>
      </w:r>
    </w:p>
    <w:p w14:paraId="287151F5" w14:textId="2836D0E0" w:rsidR="00574EC1" w:rsidRPr="00574EC1" w:rsidRDefault="00574EC1" w:rsidP="00574EC1">
      <w:pPr>
        <w:spacing w:line="240" w:lineRule="auto"/>
        <w:rPr>
          <w:sz w:val="44"/>
          <w:szCs w:val="40"/>
        </w:rPr>
      </w:pP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B26ECA4" w14:textId="77777777" w:rsidR="008466A3" w:rsidRDefault="008466A3" w:rsidP="00574EC1">
      <w:pPr>
        <w:jc w:val="center"/>
      </w:pPr>
    </w:p>
    <w:p w14:paraId="1810ADF3" w14:textId="5DE090FC" w:rsidR="00574EC1" w:rsidRDefault="00574EC1" w:rsidP="00574EC1">
      <w:pPr>
        <w:jc w:val="center"/>
      </w:pPr>
      <w:r>
        <w:t>by</w:t>
      </w:r>
    </w:p>
    <w:p w14:paraId="52EE031E" w14:textId="14F82741" w:rsidR="00574EC1" w:rsidRPr="00574EC1" w:rsidRDefault="006B02A0" w:rsidP="00574EC1">
      <w:pPr>
        <w:spacing w:line="240" w:lineRule="auto"/>
        <w:jc w:val="center"/>
        <w:rPr>
          <w:sz w:val="40"/>
          <w:szCs w:val="40"/>
        </w:rPr>
      </w:pPr>
      <w:r>
        <w:rPr>
          <w:sz w:val="40"/>
          <w:szCs w:val="40"/>
        </w:rPr>
        <w:t>Muhammad Shamaas</w:t>
      </w:r>
    </w:p>
    <w:p w14:paraId="0FFA6673" w14:textId="704964C0" w:rsidR="00574EC1" w:rsidRPr="00574EC1" w:rsidRDefault="006B02A0" w:rsidP="00574EC1">
      <w:pPr>
        <w:spacing w:line="240" w:lineRule="auto"/>
        <w:jc w:val="center"/>
        <w:rPr>
          <w:sz w:val="40"/>
          <w:szCs w:val="40"/>
        </w:rPr>
      </w:pPr>
      <w:r>
        <w:rPr>
          <w:sz w:val="40"/>
          <w:szCs w:val="40"/>
        </w:rPr>
        <w:t>2018-MS-EE-4</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78977652" w:rsidR="00574EC1" w:rsidRDefault="006B02A0" w:rsidP="00574EC1">
      <w:pPr>
        <w:spacing w:line="240" w:lineRule="auto"/>
        <w:jc w:val="center"/>
        <w:rPr>
          <w:sz w:val="40"/>
          <w:szCs w:val="40"/>
        </w:rPr>
      </w:pPr>
      <w:r>
        <w:rPr>
          <w:sz w:val="40"/>
          <w:szCs w:val="40"/>
        </w:rPr>
        <w:t>Dr. Muhammad Asghar Saqib</w:t>
      </w:r>
    </w:p>
    <w:p w14:paraId="20C5B6D1" w14:textId="5C0327F9" w:rsidR="009A7814" w:rsidRDefault="009A7814" w:rsidP="00574EC1">
      <w:pPr>
        <w:spacing w:line="240" w:lineRule="auto"/>
        <w:jc w:val="center"/>
        <w:rPr>
          <w:sz w:val="40"/>
          <w:szCs w:val="40"/>
        </w:rPr>
      </w:pPr>
    </w:p>
    <w:p w14:paraId="6D6F44E4" w14:textId="77777777" w:rsidR="008466A3" w:rsidRDefault="008466A3" w:rsidP="00574EC1">
      <w:pPr>
        <w:spacing w:line="240" w:lineRule="auto"/>
        <w:jc w:val="center"/>
        <w:rPr>
          <w:sz w:val="40"/>
          <w:szCs w:val="40"/>
        </w:rPr>
      </w:pPr>
    </w:p>
    <w:p w14:paraId="00215035" w14:textId="713F7176" w:rsidR="009A7814" w:rsidRPr="00574EC1" w:rsidRDefault="000C65CD" w:rsidP="00574EC1">
      <w:pPr>
        <w:spacing w:line="240" w:lineRule="auto"/>
        <w:jc w:val="center"/>
        <w:rPr>
          <w:sz w:val="40"/>
          <w:szCs w:val="40"/>
        </w:rPr>
      </w:pPr>
      <w:r>
        <w:rPr>
          <w:sz w:val="40"/>
          <w:szCs w:val="40"/>
        </w:rPr>
        <w:t>2021</w:t>
      </w:r>
    </w:p>
    <w:p w14:paraId="1F43D0AA" w14:textId="00CD45A2" w:rsidR="00574EC1" w:rsidRPr="00574EC1" w:rsidRDefault="00574EC1" w:rsidP="00574EC1">
      <w:pPr>
        <w:jc w:val="center"/>
        <w:rPr>
          <w:sz w:val="44"/>
          <w:szCs w:val="44"/>
        </w:rPr>
      </w:pP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t>_______________________________________</w:t>
      </w:r>
    </w:p>
    <w:p w14:paraId="66E2F07D" w14:textId="33A01FD9" w:rsidR="004D49C6" w:rsidRPr="00574EC1" w:rsidRDefault="00574EC1" w:rsidP="00574EC1">
      <w:pPr>
        <w:spacing w:line="240" w:lineRule="auto"/>
        <w:jc w:val="center"/>
        <w:rPr>
          <w:sz w:val="42"/>
          <w:szCs w:val="42"/>
        </w:rPr>
      </w:pPr>
      <w:r w:rsidRPr="00574EC1">
        <w:rPr>
          <w:sz w:val="42"/>
          <w:szCs w:val="42"/>
        </w:rPr>
        <w:t xml:space="preserve">Department </w:t>
      </w:r>
      <w:r w:rsidR="006B02A0">
        <w:rPr>
          <w:sz w:val="42"/>
          <w:szCs w:val="42"/>
        </w:rPr>
        <w:t>of Electrical Engineering</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43824AF5" w:rsidR="00FF686D" w:rsidRPr="00227CA6" w:rsidRDefault="006B02A0" w:rsidP="00776279">
      <w:pPr>
        <w:spacing w:line="240" w:lineRule="auto"/>
        <w:jc w:val="center"/>
      </w:pPr>
      <w:r>
        <w:lastRenderedPageBreak/>
        <w:t>MODELING AND SIMULATION OF MAGNETIC TRANSMISSION LINES</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37BA97FD" w:rsidR="00FF686D" w:rsidRDefault="006B02A0" w:rsidP="00227CA6">
      <w:pPr>
        <w:pStyle w:val="TitlePage"/>
        <w:spacing w:line="480" w:lineRule="auto"/>
      </w:pPr>
      <w:r>
        <w:t>MUHAMMAD SHAMAAS</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67266015" w:rsidR="00FF686D" w:rsidRDefault="009556C4" w:rsidP="00880E77">
      <w:pPr>
        <w:pStyle w:val="TitlePage"/>
        <w:spacing w:line="480" w:lineRule="auto"/>
      </w:pPr>
      <w:r>
        <w:t>Master of</w:t>
      </w:r>
      <w:r w:rsidR="006C1444">
        <w:t xml:space="preserve"> </w:t>
      </w:r>
      <w:r w:rsidR="00020F4A">
        <w:t>Science</w:t>
      </w:r>
    </w:p>
    <w:p w14:paraId="51FABEF8" w14:textId="6281ECCC" w:rsidR="0046493C" w:rsidRDefault="00880E77" w:rsidP="001403C0">
      <w:pPr>
        <w:jc w:val="center"/>
      </w:pPr>
      <w:r>
        <w:t>in</w:t>
      </w:r>
    </w:p>
    <w:p w14:paraId="507A8C79" w14:textId="7D12D14C" w:rsidR="001403C0" w:rsidRDefault="006B02A0" w:rsidP="001403C0">
      <w:pPr>
        <w:jc w:val="center"/>
      </w:pPr>
      <w:r>
        <w:rPr>
          <w:highlight w:val="yellow"/>
        </w:rPr>
        <w:t>ELECTRICAL ENGINEERING</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F4E69"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7A8AC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812573"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441F2B"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EndPr/>
      <w:sdtContent>
        <w:p w14:paraId="3B2D12EE" w14:textId="143D134D" w:rsidR="00610856" w:rsidRPr="000452B7" w:rsidRDefault="00241478"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47D73B63" w:rsidR="00AD76D8" w:rsidRDefault="00AD76D8" w:rsidP="00896033">
      <w:pPr>
        <w:spacing w:line="240" w:lineRule="auto"/>
        <w:jc w:val="center"/>
      </w:pPr>
      <w:r>
        <w:t>DEPARTME</w:t>
      </w:r>
      <w:r w:rsidR="000C65CD">
        <w:t>NT OF ELECTRICAL ENGINEERING</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6E2869">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8F26447" w:rsidR="00641F5A" w:rsidRDefault="000C65CD" w:rsidP="00DB1451">
      <w:pPr>
        <w:pStyle w:val="CopyRight"/>
        <w:spacing w:line="480" w:lineRule="auto"/>
      </w:pPr>
      <w:r>
        <w:t>Muhammad Shamaas</w:t>
      </w:r>
    </w:p>
    <w:p w14:paraId="2E3E842A" w14:textId="77777777" w:rsidR="006C1444" w:rsidRDefault="00641F5A" w:rsidP="006C1444">
      <w:pPr>
        <w:pStyle w:val="CopyRight"/>
        <w:spacing w:line="480" w:lineRule="auto"/>
      </w:pPr>
      <w:r>
        <w:t>All Rights Reserved</w:t>
      </w:r>
      <w:bookmarkStart w:id="0" w:name="_Toc419149467"/>
      <w:bookmarkStart w:id="1" w:name="_Toc419149724"/>
      <w:r w:rsidR="006C1444">
        <w:t xml:space="preserve">. </w:t>
      </w:r>
    </w:p>
    <w:p w14:paraId="5E369C0B" w14:textId="73567849" w:rsidR="00641F5A" w:rsidRDefault="006C1444" w:rsidP="006C1444">
      <w:pPr>
        <w:pStyle w:val="CopyRight"/>
        <w:spacing w:line="480" w:lineRule="auto"/>
        <w:sectPr w:rsidR="00641F5A" w:rsidSect="006E2869">
          <w:pgSz w:w="12240" w:h="15840" w:code="1"/>
          <w:pgMar w:top="1440" w:right="1440" w:bottom="1440" w:left="2160" w:header="720" w:footer="720" w:gutter="0"/>
          <w:pgNumType w:fmt="lowerRoman" w:start="1"/>
          <w:cols w:space="720"/>
          <w:vAlign w:val="bottom"/>
        </w:sectPr>
      </w:pPr>
      <w:r>
        <w:t>Any part of this thesis cannot be copied, reproduced or published without the written approval of the Scholar.</w:t>
      </w:r>
    </w:p>
    <w:p w14:paraId="700D380C" w14:textId="5FB1FC22" w:rsidR="00641F5A" w:rsidRPr="0014722D" w:rsidRDefault="00641F5A" w:rsidP="0077130D">
      <w:pPr>
        <w:pStyle w:val="HEADING0"/>
        <w:rPr>
          <w:sz w:val="28"/>
          <w:szCs w:val="28"/>
        </w:rPr>
      </w:pPr>
      <w:bookmarkStart w:id="2" w:name="_Toc69903569"/>
      <w:r w:rsidRPr="0014722D">
        <w:rPr>
          <w:sz w:val="28"/>
          <w:szCs w:val="28"/>
        </w:rPr>
        <w:lastRenderedPageBreak/>
        <w:t>ABSTRACT</w:t>
      </w:r>
      <w:bookmarkEnd w:id="0"/>
      <w:bookmarkEnd w:id="1"/>
      <w:bookmarkEnd w:id="2"/>
    </w:p>
    <w:p w14:paraId="6DE6F111" w14:textId="4F1D6F04" w:rsidR="000C65CD" w:rsidRDefault="000C65CD" w:rsidP="00211D8A">
      <w:pPr>
        <w:pStyle w:val="StyleBodyTextFirstline05"/>
        <w:jc w:val="both"/>
        <w:rPr>
          <w:szCs w:val="24"/>
        </w:rPr>
      </w:pPr>
      <w:r>
        <w:rPr>
          <w:szCs w:val="24"/>
        </w:rPr>
        <w:t xml:space="preserve">Magnetic Transmission Line is the dual counterpart of Electric Transmission Line. Its theory encompasses a diverse range of applications including Transformers, Dynamic Machines, Microwave Generators, Tuners, Couplers, Isolators, Power Dividers etc. Intrinsically, Magnetic Transmission Line is made from a non-conducting magnetic material, with a high permeability. It transmits Magnetic Flux as the effective Magnetic charge. Time varying magnetic flux results in a Magnetic Displacement Current inside the Transmission Line. This produces a gradient Magnetic Field; with Fields Lines that spread radially outwards. The magnetic displacement current and magnetic voltage due to this Magnetic Field is measured in Volts and Amperes respectively. Although, the operation of a Magnetic Transmission Line does not involve electric charges, Magnetic Displacement Current produces an Electric Field with closed Field Lines encircling the Magnetic Transmission Line. Together, the Electric and Magnetic Fields transmit Energy along the direction of propagation. These relations were modeled using </w:t>
      </w:r>
      <w:r w:rsidR="00A45945">
        <w:rPr>
          <w:szCs w:val="24"/>
        </w:rPr>
        <w:t>Reluctance Model, Permeance-Capacitance Model and Magnetic Transmission Line Model</w:t>
      </w:r>
      <w:r>
        <w:rPr>
          <w:szCs w:val="24"/>
        </w:rPr>
        <w:t xml:space="preserve"> to study the time and frequency domain behavior of Magnetic Transmission Lines. Furthermore, Finite Difference Time Domain, Electromagnetic Field Simulations were carried out in MEEP Simulator for saturated, gyromagnetic Transmission Lines using the Linearized Landau-Lifshitz-Gilbert Model to study the effects of Ferromagnetic Resonance on Magnetic Transmission Line parameters.</w:t>
      </w:r>
    </w:p>
    <w:p w14:paraId="786CF94B" w14:textId="68308241" w:rsidR="00164FDD" w:rsidRDefault="00164FDD" w:rsidP="0077130D">
      <w:pPr>
        <w:pStyle w:val="StyleBodyTextFirstline05"/>
      </w:pP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69903570"/>
      <w:r w:rsidRPr="0014722D">
        <w:rPr>
          <w:sz w:val="28"/>
          <w:szCs w:val="28"/>
        </w:rPr>
        <w:lastRenderedPageBreak/>
        <w:t>ACKNOWLEDGMENTS</w:t>
      </w:r>
      <w:bookmarkEnd w:id="3"/>
      <w:bookmarkEnd w:id="4"/>
      <w:bookmarkEnd w:id="5"/>
      <w:bookmarkEnd w:id="6"/>
    </w:p>
    <w:p w14:paraId="03BF60B2" w14:textId="57A4E391" w:rsidR="00B54BA7" w:rsidRDefault="00211D8A" w:rsidP="00211D8A">
      <w:pPr>
        <w:ind w:firstLine="720"/>
        <w:jc w:val="both"/>
      </w:pPr>
      <w:r>
        <w:rPr>
          <w:szCs w:val="24"/>
        </w:rPr>
        <w:t>First of all, thanks to Allah who made it possible for me to complete this thesis. I am thankful to my supervisors Dr. Muhammad Asghar Saqib, Dr. Syed Ab</w:t>
      </w:r>
      <w:r w:rsidR="003E6B2F">
        <w:rPr>
          <w:szCs w:val="24"/>
        </w:rPr>
        <w:t>d</w:t>
      </w:r>
      <w:r>
        <w:rPr>
          <w:szCs w:val="24"/>
        </w:rPr>
        <w:t>ul Rehman Kashif, Dr. Syed Shah Irfan Hussain and Dr. Farhan Mahmood whose stimulating suggestions supported me throughout the research for this thesis. I would like to give my special thanks to my teachers whose care and struggle enabled me to stay focused in my quest for knowledge. My former colleagues supported me in my research work. I want to thank them for all their help, support, interest and valuable hints. Especially I am obliged to my friends and family for their support</w:t>
      </w:r>
      <w:r w:rsidR="00610856">
        <w:t xml:space="preserve">. </w:t>
      </w:r>
    </w:p>
    <w:p w14:paraId="0FED1209" w14:textId="7AE110D4" w:rsidR="006617E3" w:rsidRDefault="00641F5A" w:rsidP="006617E3">
      <w:pPr>
        <w:pStyle w:val="HEADING0"/>
      </w:pPr>
      <w:r>
        <w:br w:type="page"/>
      </w:r>
      <w:bookmarkStart w:id="7" w:name="_Toc69903571"/>
      <w:r w:rsidR="006617E3" w:rsidRPr="0014722D">
        <w:rPr>
          <w:sz w:val="28"/>
          <w:szCs w:val="28"/>
        </w:rPr>
        <w:lastRenderedPageBreak/>
        <w:t>STATEMENT OF ORGINALITY</w:t>
      </w:r>
      <w:bookmarkEnd w:id="7"/>
    </w:p>
    <w:p w14:paraId="6ABFB0C2" w14:textId="7A40926B" w:rsidR="00336479" w:rsidRDefault="00336479" w:rsidP="00336479">
      <w:pPr>
        <w:pStyle w:val="StyleBodyTextFirstline05"/>
      </w:pPr>
      <w:r>
        <w:t xml:space="preserve">It is stated that the research work presented in this thesis consists of my own ideas and research work. The contributions and ideas from others have been duly acknowledged and cited in the dissertation. This complete thesis is written by me. </w:t>
      </w: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37CF7C24" w:rsidR="006617E3" w:rsidRDefault="00336479" w:rsidP="00336479">
      <w:pPr>
        <w:pStyle w:val="StyleBodyTextFirstline05"/>
      </w:pPr>
      <w:r>
        <w:tab/>
      </w:r>
      <w:r>
        <w:tab/>
      </w:r>
      <w:r>
        <w:tab/>
      </w:r>
      <w:r>
        <w:tab/>
      </w:r>
      <w:r>
        <w:tab/>
      </w:r>
      <w:r>
        <w:tab/>
      </w:r>
      <w:r>
        <w:tab/>
      </w:r>
      <w:r w:rsidR="00211D8A">
        <w:rPr>
          <w:highlight w:val="yellow"/>
        </w:rPr>
        <w:t>Muhammad Shamaas</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69903572"/>
      <w:r w:rsidRPr="0014722D">
        <w:rPr>
          <w:sz w:val="28"/>
          <w:szCs w:val="28"/>
        </w:rPr>
        <w:lastRenderedPageBreak/>
        <w:t>TABLE OF CONTENTS</w:t>
      </w:r>
      <w:bookmarkEnd w:id="8"/>
    </w:p>
    <w:p w14:paraId="28F0F736" w14:textId="77777777" w:rsidR="00641F5A" w:rsidRDefault="00641F5A">
      <w:pPr>
        <w:jc w:val="right"/>
      </w:pPr>
      <w:r>
        <w:t>Page</w:t>
      </w:r>
    </w:p>
    <w:p w14:paraId="730BB3D1" w14:textId="41BA2058" w:rsidR="00257F42"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257F42">
        <w:rPr>
          <w:noProof/>
        </w:rPr>
        <w:t>ABSTRACT</w:t>
      </w:r>
      <w:r w:rsidR="00257F42">
        <w:rPr>
          <w:noProof/>
        </w:rPr>
        <w:tab/>
      </w:r>
      <w:r w:rsidR="00257F42">
        <w:rPr>
          <w:noProof/>
        </w:rPr>
        <w:fldChar w:fldCharType="begin"/>
      </w:r>
      <w:r w:rsidR="00257F42">
        <w:rPr>
          <w:noProof/>
        </w:rPr>
        <w:instrText xml:space="preserve"> PAGEREF _Toc69903569 \h </w:instrText>
      </w:r>
      <w:r w:rsidR="00257F42">
        <w:rPr>
          <w:noProof/>
        </w:rPr>
      </w:r>
      <w:r w:rsidR="00257F42">
        <w:rPr>
          <w:noProof/>
        </w:rPr>
        <w:fldChar w:fldCharType="separate"/>
      </w:r>
      <w:r w:rsidR="00257F42">
        <w:rPr>
          <w:noProof/>
        </w:rPr>
        <w:t>iv</w:t>
      </w:r>
      <w:r w:rsidR="00257F42">
        <w:rPr>
          <w:noProof/>
        </w:rPr>
        <w:fldChar w:fldCharType="end"/>
      </w:r>
    </w:p>
    <w:p w14:paraId="22FE47E6" w14:textId="27368AB2" w:rsidR="00257F42" w:rsidRDefault="00257F42">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69903570 \h </w:instrText>
      </w:r>
      <w:r>
        <w:rPr>
          <w:noProof/>
        </w:rPr>
      </w:r>
      <w:r>
        <w:rPr>
          <w:noProof/>
        </w:rPr>
        <w:fldChar w:fldCharType="separate"/>
      </w:r>
      <w:r>
        <w:rPr>
          <w:noProof/>
        </w:rPr>
        <w:t>v</w:t>
      </w:r>
      <w:r>
        <w:rPr>
          <w:noProof/>
        </w:rPr>
        <w:fldChar w:fldCharType="end"/>
      </w:r>
    </w:p>
    <w:p w14:paraId="1018F67C" w14:textId="0895F6BF" w:rsidR="00257F42" w:rsidRDefault="00257F42">
      <w:pPr>
        <w:pStyle w:val="TOC1"/>
        <w:rPr>
          <w:rFonts w:asciiTheme="minorHAnsi" w:eastAsiaTheme="minorEastAsia" w:hAnsiTheme="minorHAnsi" w:cstheme="minorBidi"/>
          <w:noProof/>
          <w:sz w:val="22"/>
          <w:szCs w:val="22"/>
        </w:rPr>
      </w:pPr>
      <w:r>
        <w:rPr>
          <w:noProof/>
        </w:rPr>
        <w:t>STATEMENT OF ORGINALITY</w:t>
      </w:r>
      <w:r>
        <w:rPr>
          <w:noProof/>
        </w:rPr>
        <w:tab/>
      </w:r>
      <w:r>
        <w:rPr>
          <w:noProof/>
        </w:rPr>
        <w:fldChar w:fldCharType="begin"/>
      </w:r>
      <w:r>
        <w:rPr>
          <w:noProof/>
        </w:rPr>
        <w:instrText xml:space="preserve"> PAGEREF _Toc69903571 \h </w:instrText>
      </w:r>
      <w:r>
        <w:rPr>
          <w:noProof/>
        </w:rPr>
      </w:r>
      <w:r>
        <w:rPr>
          <w:noProof/>
        </w:rPr>
        <w:fldChar w:fldCharType="separate"/>
      </w:r>
      <w:r>
        <w:rPr>
          <w:noProof/>
        </w:rPr>
        <w:t>vi</w:t>
      </w:r>
      <w:r>
        <w:rPr>
          <w:noProof/>
        </w:rPr>
        <w:fldChar w:fldCharType="end"/>
      </w:r>
    </w:p>
    <w:p w14:paraId="28B4A1CE" w14:textId="564A8B46" w:rsidR="00257F42" w:rsidRDefault="00257F42">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69903572 \h </w:instrText>
      </w:r>
      <w:r>
        <w:rPr>
          <w:noProof/>
        </w:rPr>
      </w:r>
      <w:r>
        <w:rPr>
          <w:noProof/>
        </w:rPr>
        <w:fldChar w:fldCharType="separate"/>
      </w:r>
      <w:r>
        <w:rPr>
          <w:noProof/>
        </w:rPr>
        <w:t>vii</w:t>
      </w:r>
      <w:r>
        <w:rPr>
          <w:noProof/>
        </w:rPr>
        <w:fldChar w:fldCharType="end"/>
      </w:r>
    </w:p>
    <w:p w14:paraId="34B01C80" w14:textId="33965BD0" w:rsidR="00257F42" w:rsidRDefault="00257F42">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69903573 \h </w:instrText>
      </w:r>
      <w:r>
        <w:rPr>
          <w:noProof/>
        </w:rPr>
      </w:r>
      <w:r>
        <w:rPr>
          <w:noProof/>
        </w:rPr>
        <w:fldChar w:fldCharType="separate"/>
      </w:r>
      <w:r>
        <w:rPr>
          <w:noProof/>
        </w:rPr>
        <w:t>x</w:t>
      </w:r>
      <w:r>
        <w:rPr>
          <w:noProof/>
        </w:rPr>
        <w:fldChar w:fldCharType="end"/>
      </w:r>
    </w:p>
    <w:p w14:paraId="63422AF9" w14:textId="0CCF7088" w:rsidR="00257F42" w:rsidRDefault="00257F42">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69903574 \h </w:instrText>
      </w:r>
      <w:r>
        <w:rPr>
          <w:noProof/>
        </w:rPr>
      </w:r>
      <w:r>
        <w:rPr>
          <w:noProof/>
        </w:rPr>
        <w:fldChar w:fldCharType="separate"/>
      </w:r>
      <w:r>
        <w:rPr>
          <w:noProof/>
        </w:rPr>
        <w:t>xiii</w:t>
      </w:r>
      <w:r>
        <w:rPr>
          <w:noProof/>
        </w:rPr>
        <w:fldChar w:fldCharType="end"/>
      </w:r>
    </w:p>
    <w:p w14:paraId="7C776F71" w14:textId="3782022C" w:rsidR="00257F42" w:rsidRDefault="00257F42">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69903575 \h </w:instrText>
      </w:r>
      <w:r>
        <w:rPr>
          <w:noProof/>
        </w:rPr>
      </w:r>
      <w:r>
        <w:rPr>
          <w:noProof/>
        </w:rPr>
        <w:fldChar w:fldCharType="separate"/>
      </w:r>
      <w:r>
        <w:rPr>
          <w:noProof/>
        </w:rPr>
        <w:t>xiv</w:t>
      </w:r>
      <w:r>
        <w:rPr>
          <w:noProof/>
        </w:rPr>
        <w:fldChar w:fldCharType="end"/>
      </w:r>
    </w:p>
    <w:p w14:paraId="0CFB2BDA" w14:textId="53444CCC" w:rsidR="00257F42" w:rsidRDefault="00257F42">
      <w:pPr>
        <w:pStyle w:val="TOC2"/>
        <w:tabs>
          <w:tab w:val="left" w:pos="99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69903576 \h </w:instrText>
      </w:r>
      <w:r>
        <w:rPr>
          <w:noProof/>
        </w:rPr>
      </w:r>
      <w:r>
        <w:rPr>
          <w:noProof/>
        </w:rPr>
        <w:fldChar w:fldCharType="separate"/>
      </w:r>
      <w:r>
        <w:rPr>
          <w:noProof/>
        </w:rPr>
        <w:t>1</w:t>
      </w:r>
      <w:r>
        <w:rPr>
          <w:noProof/>
        </w:rPr>
        <w:fldChar w:fldCharType="end"/>
      </w:r>
    </w:p>
    <w:p w14:paraId="1ACE0FF5" w14:textId="77351DF2" w:rsidR="00257F42" w:rsidRDefault="00257F42">
      <w:pPr>
        <w:pStyle w:val="TOC3"/>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NATURE OF MAGNETIC MATERIALS</w:t>
      </w:r>
      <w:r>
        <w:rPr>
          <w:noProof/>
        </w:rPr>
        <w:tab/>
      </w:r>
      <w:r>
        <w:rPr>
          <w:noProof/>
        </w:rPr>
        <w:fldChar w:fldCharType="begin"/>
      </w:r>
      <w:r>
        <w:rPr>
          <w:noProof/>
        </w:rPr>
        <w:instrText xml:space="preserve"> PAGEREF _Toc69903577 \h </w:instrText>
      </w:r>
      <w:r>
        <w:rPr>
          <w:noProof/>
        </w:rPr>
      </w:r>
      <w:r>
        <w:rPr>
          <w:noProof/>
        </w:rPr>
        <w:fldChar w:fldCharType="separate"/>
      </w:r>
      <w:r>
        <w:rPr>
          <w:noProof/>
        </w:rPr>
        <w:t>2</w:t>
      </w:r>
      <w:r>
        <w:rPr>
          <w:noProof/>
        </w:rPr>
        <w:fldChar w:fldCharType="end"/>
      </w:r>
    </w:p>
    <w:p w14:paraId="6E46E199" w14:textId="042C38FB" w:rsidR="00257F42" w:rsidRDefault="00257F42">
      <w:pPr>
        <w:pStyle w:val="TOC3"/>
        <w:rPr>
          <w:rFonts w:asciiTheme="minorHAnsi" w:eastAsiaTheme="minorEastAsia" w:hAnsiTheme="minorHAnsi" w:cstheme="minorBidi"/>
          <w:noProof/>
          <w:sz w:val="22"/>
          <w:szCs w:val="22"/>
        </w:rPr>
      </w:pPr>
      <w:r w:rsidRPr="007E0664">
        <w:rPr>
          <w:noProof/>
          <w:color w:val="000000" w:themeColor="text1"/>
        </w:rPr>
        <w:t>1.2.</w:t>
      </w:r>
      <w:r>
        <w:rPr>
          <w:rFonts w:asciiTheme="minorHAnsi" w:eastAsiaTheme="minorEastAsia" w:hAnsiTheme="minorHAnsi" w:cstheme="minorBidi"/>
          <w:noProof/>
          <w:sz w:val="22"/>
          <w:szCs w:val="22"/>
        </w:rPr>
        <w:tab/>
      </w:r>
      <w:r w:rsidRPr="007E0664">
        <w:rPr>
          <w:noProof/>
          <w:color w:val="000000" w:themeColor="text1"/>
        </w:rPr>
        <w:t>AC LOSSES IN MAGNETIC MATERIALS</w:t>
      </w:r>
      <w:r>
        <w:rPr>
          <w:noProof/>
        </w:rPr>
        <w:tab/>
      </w:r>
      <w:r>
        <w:rPr>
          <w:noProof/>
        </w:rPr>
        <w:fldChar w:fldCharType="begin"/>
      </w:r>
      <w:r>
        <w:rPr>
          <w:noProof/>
        </w:rPr>
        <w:instrText xml:space="preserve"> PAGEREF _Toc69903578 \h </w:instrText>
      </w:r>
      <w:r>
        <w:rPr>
          <w:noProof/>
        </w:rPr>
      </w:r>
      <w:r>
        <w:rPr>
          <w:noProof/>
        </w:rPr>
        <w:fldChar w:fldCharType="separate"/>
      </w:r>
      <w:r>
        <w:rPr>
          <w:noProof/>
        </w:rPr>
        <w:t>16</w:t>
      </w:r>
      <w:r>
        <w:rPr>
          <w:noProof/>
        </w:rPr>
        <w:fldChar w:fldCharType="end"/>
      </w:r>
    </w:p>
    <w:p w14:paraId="3049A23E" w14:textId="6ABA39F6" w:rsidR="00257F42" w:rsidRDefault="00257F42">
      <w:pPr>
        <w:pStyle w:val="TOC3"/>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LITERATURE REVIEW</w:t>
      </w:r>
      <w:r>
        <w:rPr>
          <w:noProof/>
        </w:rPr>
        <w:tab/>
      </w:r>
      <w:r>
        <w:rPr>
          <w:noProof/>
        </w:rPr>
        <w:fldChar w:fldCharType="begin"/>
      </w:r>
      <w:r>
        <w:rPr>
          <w:noProof/>
        </w:rPr>
        <w:instrText xml:space="preserve"> PAGEREF _Toc69903579 \h </w:instrText>
      </w:r>
      <w:r>
        <w:rPr>
          <w:noProof/>
        </w:rPr>
      </w:r>
      <w:r>
        <w:rPr>
          <w:noProof/>
        </w:rPr>
        <w:fldChar w:fldCharType="separate"/>
      </w:r>
      <w:r>
        <w:rPr>
          <w:noProof/>
        </w:rPr>
        <w:t>21</w:t>
      </w:r>
      <w:r>
        <w:rPr>
          <w:noProof/>
        </w:rPr>
        <w:fldChar w:fldCharType="end"/>
      </w:r>
    </w:p>
    <w:p w14:paraId="13E20183" w14:textId="2260477C" w:rsidR="00257F42" w:rsidRDefault="00257F42">
      <w:pPr>
        <w:pStyle w:val="TOC2"/>
        <w:tabs>
          <w:tab w:val="left" w:pos="99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WAVE PROPAGATION IN MAGNETIC MATERIALS</w:t>
      </w:r>
      <w:r>
        <w:rPr>
          <w:noProof/>
        </w:rPr>
        <w:tab/>
      </w:r>
      <w:r>
        <w:rPr>
          <w:noProof/>
        </w:rPr>
        <w:fldChar w:fldCharType="begin"/>
      </w:r>
      <w:r>
        <w:rPr>
          <w:noProof/>
        </w:rPr>
        <w:instrText xml:space="preserve"> PAGEREF _Toc69903580 \h </w:instrText>
      </w:r>
      <w:r>
        <w:rPr>
          <w:noProof/>
        </w:rPr>
      </w:r>
      <w:r>
        <w:rPr>
          <w:noProof/>
        </w:rPr>
        <w:fldChar w:fldCharType="separate"/>
      </w:r>
      <w:r>
        <w:rPr>
          <w:noProof/>
        </w:rPr>
        <w:t>26</w:t>
      </w:r>
      <w:r>
        <w:rPr>
          <w:noProof/>
        </w:rPr>
        <w:fldChar w:fldCharType="end"/>
      </w:r>
    </w:p>
    <w:p w14:paraId="6060C206" w14:textId="53AE55F9" w:rsidR="00257F42" w:rsidRDefault="00257F42">
      <w:pPr>
        <w:pStyle w:val="TOC3"/>
        <w:rPr>
          <w:rFonts w:asciiTheme="minorHAnsi" w:eastAsiaTheme="minorEastAsia" w:hAnsiTheme="minorHAnsi" w:cstheme="minorBidi"/>
          <w:noProof/>
          <w:sz w:val="22"/>
          <w:szCs w:val="22"/>
        </w:rPr>
      </w:pPr>
      <w:r w:rsidRPr="007E0664">
        <w:rPr>
          <w:noProof/>
          <w:color w:val="000000" w:themeColor="text1"/>
        </w:rPr>
        <w:t>2.1.</w:t>
      </w:r>
      <w:r>
        <w:rPr>
          <w:rFonts w:asciiTheme="minorHAnsi" w:eastAsiaTheme="minorEastAsia" w:hAnsiTheme="minorHAnsi" w:cstheme="minorBidi"/>
          <w:noProof/>
          <w:sz w:val="22"/>
          <w:szCs w:val="22"/>
        </w:rPr>
        <w:tab/>
      </w:r>
      <w:r w:rsidRPr="007E0664">
        <w:rPr>
          <w:noProof/>
          <w:color w:val="000000" w:themeColor="text1"/>
        </w:rPr>
        <w:t>PLANE WAVE PROPAGATION</w:t>
      </w:r>
      <w:r>
        <w:rPr>
          <w:noProof/>
        </w:rPr>
        <w:tab/>
      </w:r>
      <w:r>
        <w:rPr>
          <w:noProof/>
        </w:rPr>
        <w:fldChar w:fldCharType="begin"/>
      </w:r>
      <w:r>
        <w:rPr>
          <w:noProof/>
        </w:rPr>
        <w:instrText xml:space="preserve"> PAGEREF _Toc69903581 \h </w:instrText>
      </w:r>
      <w:r>
        <w:rPr>
          <w:noProof/>
        </w:rPr>
      </w:r>
      <w:r>
        <w:rPr>
          <w:noProof/>
        </w:rPr>
        <w:fldChar w:fldCharType="separate"/>
      </w:r>
      <w:r>
        <w:rPr>
          <w:noProof/>
        </w:rPr>
        <w:t>26</w:t>
      </w:r>
      <w:r>
        <w:rPr>
          <w:noProof/>
        </w:rPr>
        <w:fldChar w:fldCharType="end"/>
      </w:r>
    </w:p>
    <w:p w14:paraId="7B004C4C" w14:textId="11F1B4E2" w:rsidR="00257F42" w:rsidRDefault="00257F42">
      <w:pPr>
        <w:pStyle w:val="TOC3"/>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POWER FLOW ANALYSIS</w:t>
      </w:r>
      <w:r>
        <w:rPr>
          <w:noProof/>
        </w:rPr>
        <w:tab/>
      </w:r>
      <w:r>
        <w:rPr>
          <w:noProof/>
        </w:rPr>
        <w:fldChar w:fldCharType="begin"/>
      </w:r>
      <w:r>
        <w:rPr>
          <w:noProof/>
        </w:rPr>
        <w:instrText xml:space="preserve"> PAGEREF _Toc69903582 \h </w:instrText>
      </w:r>
      <w:r>
        <w:rPr>
          <w:noProof/>
        </w:rPr>
      </w:r>
      <w:r>
        <w:rPr>
          <w:noProof/>
        </w:rPr>
        <w:fldChar w:fldCharType="separate"/>
      </w:r>
      <w:r>
        <w:rPr>
          <w:noProof/>
        </w:rPr>
        <w:t>30</w:t>
      </w:r>
      <w:r>
        <w:rPr>
          <w:noProof/>
        </w:rPr>
        <w:fldChar w:fldCharType="end"/>
      </w:r>
    </w:p>
    <w:p w14:paraId="557C03EF" w14:textId="5B1A9FAE" w:rsidR="00257F42" w:rsidRDefault="00257F42">
      <w:pPr>
        <w:pStyle w:val="TOC2"/>
        <w:tabs>
          <w:tab w:val="left" w:pos="99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AGNETIC CIRCUIT MODELING</w:t>
      </w:r>
      <w:r>
        <w:rPr>
          <w:noProof/>
        </w:rPr>
        <w:tab/>
      </w:r>
      <w:r>
        <w:rPr>
          <w:noProof/>
        </w:rPr>
        <w:fldChar w:fldCharType="begin"/>
      </w:r>
      <w:r>
        <w:rPr>
          <w:noProof/>
        </w:rPr>
        <w:instrText xml:space="preserve"> PAGEREF _Toc69903583 \h </w:instrText>
      </w:r>
      <w:r>
        <w:rPr>
          <w:noProof/>
        </w:rPr>
      </w:r>
      <w:r>
        <w:rPr>
          <w:noProof/>
        </w:rPr>
        <w:fldChar w:fldCharType="separate"/>
      </w:r>
      <w:r>
        <w:rPr>
          <w:noProof/>
        </w:rPr>
        <w:t>33</w:t>
      </w:r>
      <w:r>
        <w:rPr>
          <w:noProof/>
        </w:rPr>
        <w:fldChar w:fldCharType="end"/>
      </w:r>
    </w:p>
    <w:p w14:paraId="11AFB946" w14:textId="6EF5F048" w:rsidR="00257F42" w:rsidRDefault="00257F42">
      <w:pPr>
        <w:pStyle w:val="TOC3"/>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RELUCTANCE MODEL</w:t>
      </w:r>
      <w:r>
        <w:rPr>
          <w:noProof/>
        </w:rPr>
        <w:tab/>
      </w:r>
      <w:r>
        <w:rPr>
          <w:noProof/>
        </w:rPr>
        <w:fldChar w:fldCharType="begin"/>
      </w:r>
      <w:r>
        <w:rPr>
          <w:noProof/>
        </w:rPr>
        <w:instrText xml:space="preserve"> PAGEREF _Toc69903584 \h </w:instrText>
      </w:r>
      <w:r>
        <w:rPr>
          <w:noProof/>
        </w:rPr>
      </w:r>
      <w:r>
        <w:rPr>
          <w:noProof/>
        </w:rPr>
        <w:fldChar w:fldCharType="separate"/>
      </w:r>
      <w:r>
        <w:rPr>
          <w:noProof/>
        </w:rPr>
        <w:t>34</w:t>
      </w:r>
      <w:r>
        <w:rPr>
          <w:noProof/>
        </w:rPr>
        <w:fldChar w:fldCharType="end"/>
      </w:r>
    </w:p>
    <w:p w14:paraId="1D6376EB" w14:textId="15819F10" w:rsidR="00257F42" w:rsidRDefault="00257F42">
      <w:pPr>
        <w:pStyle w:val="TOC3"/>
        <w:rPr>
          <w:rFonts w:asciiTheme="minorHAnsi" w:eastAsiaTheme="minorEastAsia" w:hAnsiTheme="minorHAnsi" w:cstheme="minorBidi"/>
          <w:noProof/>
          <w:sz w:val="22"/>
          <w:szCs w:val="22"/>
        </w:rPr>
      </w:pPr>
      <w:r w:rsidRPr="007E0664">
        <w:rPr>
          <w:noProof/>
          <w:color w:val="000000" w:themeColor="text1"/>
        </w:rPr>
        <w:t>3.1.1.</w:t>
      </w:r>
      <w:r>
        <w:rPr>
          <w:rFonts w:asciiTheme="minorHAnsi" w:eastAsiaTheme="minorEastAsia" w:hAnsiTheme="minorHAnsi" w:cstheme="minorBidi"/>
          <w:noProof/>
          <w:sz w:val="22"/>
          <w:szCs w:val="22"/>
        </w:rPr>
        <w:tab/>
      </w:r>
      <w:r w:rsidRPr="007E0664">
        <w:rPr>
          <w:noProof/>
          <w:color w:val="000000" w:themeColor="text1"/>
        </w:rPr>
        <w:t>Application</w:t>
      </w:r>
      <w:r>
        <w:rPr>
          <w:noProof/>
        </w:rPr>
        <w:tab/>
      </w:r>
      <w:r>
        <w:rPr>
          <w:noProof/>
        </w:rPr>
        <w:fldChar w:fldCharType="begin"/>
      </w:r>
      <w:r>
        <w:rPr>
          <w:noProof/>
        </w:rPr>
        <w:instrText xml:space="preserve"> PAGEREF _Toc69903585 \h </w:instrText>
      </w:r>
      <w:r>
        <w:rPr>
          <w:noProof/>
        </w:rPr>
      </w:r>
      <w:r>
        <w:rPr>
          <w:noProof/>
        </w:rPr>
        <w:fldChar w:fldCharType="separate"/>
      </w:r>
      <w:r>
        <w:rPr>
          <w:noProof/>
        </w:rPr>
        <w:t>36</w:t>
      </w:r>
      <w:r>
        <w:rPr>
          <w:noProof/>
        </w:rPr>
        <w:fldChar w:fldCharType="end"/>
      </w:r>
    </w:p>
    <w:p w14:paraId="0BD5C99A" w14:textId="5CD88336" w:rsidR="00257F42" w:rsidRDefault="00257F42">
      <w:pPr>
        <w:pStyle w:val="TOC3"/>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PERMEANCE-CAPACITANCE MODEL</w:t>
      </w:r>
      <w:r>
        <w:rPr>
          <w:noProof/>
        </w:rPr>
        <w:tab/>
      </w:r>
      <w:r>
        <w:rPr>
          <w:noProof/>
        </w:rPr>
        <w:fldChar w:fldCharType="begin"/>
      </w:r>
      <w:r>
        <w:rPr>
          <w:noProof/>
        </w:rPr>
        <w:instrText xml:space="preserve"> PAGEREF _Toc69903586 \h </w:instrText>
      </w:r>
      <w:r>
        <w:rPr>
          <w:noProof/>
        </w:rPr>
      </w:r>
      <w:r>
        <w:rPr>
          <w:noProof/>
        </w:rPr>
        <w:fldChar w:fldCharType="separate"/>
      </w:r>
      <w:r>
        <w:rPr>
          <w:noProof/>
        </w:rPr>
        <w:t>42</w:t>
      </w:r>
      <w:r>
        <w:rPr>
          <w:noProof/>
        </w:rPr>
        <w:fldChar w:fldCharType="end"/>
      </w:r>
    </w:p>
    <w:p w14:paraId="23A3BD36" w14:textId="1569CC06" w:rsidR="00257F42" w:rsidRDefault="00257F42">
      <w:pPr>
        <w:pStyle w:val="TOC3"/>
        <w:rPr>
          <w:rFonts w:asciiTheme="minorHAnsi" w:eastAsiaTheme="minorEastAsia" w:hAnsiTheme="minorHAnsi" w:cstheme="minorBidi"/>
          <w:noProof/>
          <w:sz w:val="22"/>
          <w:szCs w:val="22"/>
        </w:rPr>
      </w:pPr>
      <w:r w:rsidRPr="007E0664">
        <w:rPr>
          <w:noProof/>
          <w:color w:val="000000" w:themeColor="text1"/>
        </w:rPr>
        <w:t>3.2.1.</w:t>
      </w:r>
      <w:r>
        <w:rPr>
          <w:rFonts w:asciiTheme="minorHAnsi" w:eastAsiaTheme="minorEastAsia" w:hAnsiTheme="minorHAnsi" w:cstheme="minorBidi"/>
          <w:noProof/>
          <w:sz w:val="22"/>
          <w:szCs w:val="22"/>
        </w:rPr>
        <w:tab/>
      </w:r>
      <w:r w:rsidRPr="007E0664">
        <w:rPr>
          <w:noProof/>
          <w:color w:val="000000" w:themeColor="text1"/>
        </w:rPr>
        <w:t>Application</w:t>
      </w:r>
      <w:r>
        <w:rPr>
          <w:noProof/>
        </w:rPr>
        <w:tab/>
      </w:r>
      <w:r>
        <w:rPr>
          <w:noProof/>
        </w:rPr>
        <w:fldChar w:fldCharType="begin"/>
      </w:r>
      <w:r>
        <w:rPr>
          <w:noProof/>
        </w:rPr>
        <w:instrText xml:space="preserve"> PAGEREF _Toc69903587 \h </w:instrText>
      </w:r>
      <w:r>
        <w:rPr>
          <w:noProof/>
        </w:rPr>
      </w:r>
      <w:r>
        <w:rPr>
          <w:noProof/>
        </w:rPr>
        <w:fldChar w:fldCharType="separate"/>
      </w:r>
      <w:r>
        <w:rPr>
          <w:noProof/>
        </w:rPr>
        <w:t>45</w:t>
      </w:r>
      <w:r>
        <w:rPr>
          <w:noProof/>
        </w:rPr>
        <w:fldChar w:fldCharType="end"/>
      </w:r>
    </w:p>
    <w:p w14:paraId="5B9E9728" w14:textId="44A91B04" w:rsidR="00257F42" w:rsidRDefault="00257F42">
      <w:pPr>
        <w:pStyle w:val="TOC3"/>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MAGNETIC TRANSMISSION LINE MODEL</w:t>
      </w:r>
      <w:r>
        <w:rPr>
          <w:noProof/>
        </w:rPr>
        <w:tab/>
      </w:r>
      <w:r>
        <w:rPr>
          <w:noProof/>
        </w:rPr>
        <w:fldChar w:fldCharType="begin"/>
      </w:r>
      <w:r>
        <w:rPr>
          <w:noProof/>
        </w:rPr>
        <w:instrText xml:space="preserve"> PAGEREF _Toc69903588 \h </w:instrText>
      </w:r>
      <w:r>
        <w:rPr>
          <w:noProof/>
        </w:rPr>
      </w:r>
      <w:r>
        <w:rPr>
          <w:noProof/>
        </w:rPr>
        <w:fldChar w:fldCharType="separate"/>
      </w:r>
      <w:r>
        <w:rPr>
          <w:noProof/>
        </w:rPr>
        <w:t>58</w:t>
      </w:r>
      <w:r>
        <w:rPr>
          <w:noProof/>
        </w:rPr>
        <w:fldChar w:fldCharType="end"/>
      </w:r>
    </w:p>
    <w:p w14:paraId="6E19D1DD" w14:textId="01DB55E3" w:rsidR="00257F42" w:rsidRDefault="00257F42">
      <w:pPr>
        <w:pStyle w:val="TOC3"/>
        <w:rPr>
          <w:rFonts w:asciiTheme="minorHAnsi" w:eastAsiaTheme="minorEastAsia" w:hAnsiTheme="minorHAnsi" w:cstheme="minorBidi"/>
          <w:noProof/>
          <w:sz w:val="22"/>
          <w:szCs w:val="22"/>
        </w:rPr>
      </w:pPr>
      <w:r>
        <w:rPr>
          <w:noProof/>
        </w:rPr>
        <w:lastRenderedPageBreak/>
        <w:t>3.4.</w:t>
      </w:r>
      <w:r>
        <w:rPr>
          <w:rFonts w:asciiTheme="minorHAnsi" w:eastAsiaTheme="minorEastAsia" w:hAnsiTheme="minorHAnsi" w:cstheme="minorBidi"/>
          <w:noProof/>
          <w:sz w:val="22"/>
          <w:szCs w:val="22"/>
        </w:rPr>
        <w:tab/>
      </w:r>
      <w:r>
        <w:rPr>
          <w:noProof/>
        </w:rPr>
        <w:t>SUMMARY</w:t>
      </w:r>
      <w:r>
        <w:rPr>
          <w:noProof/>
        </w:rPr>
        <w:tab/>
      </w:r>
      <w:r>
        <w:rPr>
          <w:noProof/>
        </w:rPr>
        <w:fldChar w:fldCharType="begin"/>
      </w:r>
      <w:r>
        <w:rPr>
          <w:noProof/>
        </w:rPr>
        <w:instrText xml:space="preserve"> PAGEREF _Toc69903589 \h </w:instrText>
      </w:r>
      <w:r>
        <w:rPr>
          <w:noProof/>
        </w:rPr>
      </w:r>
      <w:r>
        <w:rPr>
          <w:noProof/>
        </w:rPr>
        <w:fldChar w:fldCharType="separate"/>
      </w:r>
      <w:r>
        <w:rPr>
          <w:noProof/>
        </w:rPr>
        <w:t>69</w:t>
      </w:r>
      <w:r>
        <w:rPr>
          <w:noProof/>
        </w:rPr>
        <w:fldChar w:fldCharType="end"/>
      </w:r>
    </w:p>
    <w:p w14:paraId="6F95008C" w14:textId="62F922AB" w:rsidR="00257F42" w:rsidRDefault="00257F42">
      <w:pPr>
        <w:pStyle w:val="TOC2"/>
        <w:tabs>
          <w:tab w:val="left" w:pos="993"/>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COMPUTATIONAL ELECTROMAGNETICS</w:t>
      </w:r>
      <w:r>
        <w:rPr>
          <w:noProof/>
        </w:rPr>
        <w:tab/>
      </w:r>
      <w:r>
        <w:rPr>
          <w:noProof/>
        </w:rPr>
        <w:fldChar w:fldCharType="begin"/>
      </w:r>
      <w:r>
        <w:rPr>
          <w:noProof/>
        </w:rPr>
        <w:instrText xml:space="preserve"> PAGEREF _Toc69903590 \h </w:instrText>
      </w:r>
      <w:r>
        <w:rPr>
          <w:noProof/>
        </w:rPr>
      </w:r>
      <w:r>
        <w:rPr>
          <w:noProof/>
        </w:rPr>
        <w:fldChar w:fldCharType="separate"/>
      </w:r>
      <w:r>
        <w:rPr>
          <w:noProof/>
        </w:rPr>
        <w:t>71</w:t>
      </w:r>
      <w:r>
        <w:rPr>
          <w:noProof/>
        </w:rPr>
        <w:fldChar w:fldCharType="end"/>
      </w:r>
    </w:p>
    <w:p w14:paraId="4242DF0A" w14:textId="556D341A" w:rsidR="00257F42" w:rsidRDefault="00257F42">
      <w:pPr>
        <w:pStyle w:val="TOC3"/>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METHODS FOR SOLVING MAXWELL’S EQUATIONS</w:t>
      </w:r>
      <w:r>
        <w:rPr>
          <w:noProof/>
        </w:rPr>
        <w:tab/>
      </w:r>
      <w:r>
        <w:rPr>
          <w:noProof/>
        </w:rPr>
        <w:fldChar w:fldCharType="begin"/>
      </w:r>
      <w:r>
        <w:rPr>
          <w:noProof/>
        </w:rPr>
        <w:instrText xml:space="preserve"> PAGEREF _Toc69903591 \h </w:instrText>
      </w:r>
      <w:r>
        <w:rPr>
          <w:noProof/>
        </w:rPr>
      </w:r>
      <w:r>
        <w:rPr>
          <w:noProof/>
        </w:rPr>
        <w:fldChar w:fldCharType="separate"/>
      </w:r>
      <w:r>
        <w:rPr>
          <w:noProof/>
        </w:rPr>
        <w:t>71</w:t>
      </w:r>
      <w:r>
        <w:rPr>
          <w:noProof/>
        </w:rPr>
        <w:fldChar w:fldCharType="end"/>
      </w:r>
    </w:p>
    <w:p w14:paraId="1A7356EE" w14:textId="16AD9A8A" w:rsidR="00257F42" w:rsidRDefault="00257F42">
      <w:pPr>
        <w:pStyle w:val="TOC3"/>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INTRODUCTION TO FINITE DIFFERENCE TIME DOMAIN METHOD</w:t>
      </w:r>
      <w:r>
        <w:rPr>
          <w:noProof/>
        </w:rPr>
        <w:tab/>
      </w:r>
      <w:r>
        <w:rPr>
          <w:noProof/>
        </w:rPr>
        <w:fldChar w:fldCharType="begin"/>
      </w:r>
      <w:r>
        <w:rPr>
          <w:noProof/>
        </w:rPr>
        <w:instrText xml:space="preserve"> PAGEREF _Toc69903592 \h </w:instrText>
      </w:r>
      <w:r>
        <w:rPr>
          <w:noProof/>
        </w:rPr>
      </w:r>
      <w:r>
        <w:rPr>
          <w:noProof/>
        </w:rPr>
        <w:fldChar w:fldCharType="separate"/>
      </w:r>
      <w:r>
        <w:rPr>
          <w:noProof/>
        </w:rPr>
        <w:t>75</w:t>
      </w:r>
      <w:r>
        <w:rPr>
          <w:noProof/>
        </w:rPr>
        <w:fldChar w:fldCharType="end"/>
      </w:r>
    </w:p>
    <w:p w14:paraId="55DAA933" w14:textId="151B70EE" w:rsidR="00257F42" w:rsidRDefault="00257F42">
      <w:pPr>
        <w:pStyle w:val="TOC3"/>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INTRODUCTION TO MEEP SIMULATOR</w:t>
      </w:r>
      <w:r>
        <w:rPr>
          <w:noProof/>
        </w:rPr>
        <w:tab/>
      </w:r>
      <w:r>
        <w:rPr>
          <w:noProof/>
        </w:rPr>
        <w:fldChar w:fldCharType="begin"/>
      </w:r>
      <w:r>
        <w:rPr>
          <w:noProof/>
        </w:rPr>
        <w:instrText xml:space="preserve"> PAGEREF _Toc69903593 \h </w:instrText>
      </w:r>
      <w:r>
        <w:rPr>
          <w:noProof/>
        </w:rPr>
      </w:r>
      <w:r>
        <w:rPr>
          <w:noProof/>
        </w:rPr>
        <w:fldChar w:fldCharType="separate"/>
      </w:r>
      <w:r>
        <w:rPr>
          <w:noProof/>
        </w:rPr>
        <w:t>79</w:t>
      </w:r>
      <w:r>
        <w:rPr>
          <w:noProof/>
        </w:rPr>
        <w:fldChar w:fldCharType="end"/>
      </w:r>
    </w:p>
    <w:p w14:paraId="4099E0F8" w14:textId="27592617" w:rsidR="00257F42" w:rsidRDefault="00257F42">
      <w:pPr>
        <w:pStyle w:val="TOC2"/>
        <w:tabs>
          <w:tab w:val="left" w:pos="99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MAGNETIC TRANSMISSION LINE SIMULATION</w:t>
      </w:r>
      <w:r>
        <w:rPr>
          <w:noProof/>
        </w:rPr>
        <w:tab/>
      </w:r>
      <w:r>
        <w:rPr>
          <w:noProof/>
        </w:rPr>
        <w:fldChar w:fldCharType="begin"/>
      </w:r>
      <w:r>
        <w:rPr>
          <w:noProof/>
        </w:rPr>
        <w:instrText xml:space="preserve"> PAGEREF _Toc69903594 \h </w:instrText>
      </w:r>
      <w:r>
        <w:rPr>
          <w:noProof/>
        </w:rPr>
      </w:r>
      <w:r>
        <w:rPr>
          <w:noProof/>
        </w:rPr>
        <w:fldChar w:fldCharType="separate"/>
      </w:r>
      <w:r>
        <w:rPr>
          <w:noProof/>
        </w:rPr>
        <w:t>86</w:t>
      </w:r>
      <w:r>
        <w:rPr>
          <w:noProof/>
        </w:rPr>
        <w:fldChar w:fldCharType="end"/>
      </w:r>
    </w:p>
    <w:p w14:paraId="6A5862F5" w14:textId="66F4E9E8" w:rsidR="00257F42" w:rsidRDefault="00257F42">
      <w:pPr>
        <w:pStyle w:val="TOC3"/>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SIMULATION OF MAGNETIC TRANSMISSION LINE IN MEEP</w:t>
      </w:r>
      <w:r>
        <w:rPr>
          <w:noProof/>
        </w:rPr>
        <w:tab/>
      </w:r>
      <w:r>
        <w:rPr>
          <w:noProof/>
        </w:rPr>
        <w:fldChar w:fldCharType="begin"/>
      </w:r>
      <w:r>
        <w:rPr>
          <w:noProof/>
        </w:rPr>
        <w:instrText xml:space="preserve"> PAGEREF _Toc69903595 \h </w:instrText>
      </w:r>
      <w:r>
        <w:rPr>
          <w:noProof/>
        </w:rPr>
      </w:r>
      <w:r>
        <w:rPr>
          <w:noProof/>
        </w:rPr>
        <w:fldChar w:fldCharType="separate"/>
      </w:r>
      <w:r>
        <w:rPr>
          <w:noProof/>
        </w:rPr>
        <w:t>87</w:t>
      </w:r>
      <w:r>
        <w:rPr>
          <w:noProof/>
        </w:rPr>
        <w:fldChar w:fldCharType="end"/>
      </w:r>
    </w:p>
    <w:p w14:paraId="5BD93B2D" w14:textId="41A2FF15" w:rsidR="00257F42" w:rsidRDefault="00257F42">
      <w:pPr>
        <w:pStyle w:val="TOC3"/>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Visualization of Electromagnetic Fields</w:t>
      </w:r>
      <w:r>
        <w:rPr>
          <w:noProof/>
        </w:rPr>
        <w:tab/>
      </w:r>
      <w:r>
        <w:rPr>
          <w:noProof/>
        </w:rPr>
        <w:fldChar w:fldCharType="begin"/>
      </w:r>
      <w:r>
        <w:rPr>
          <w:noProof/>
        </w:rPr>
        <w:instrText xml:space="preserve"> PAGEREF _Toc69903596 \h </w:instrText>
      </w:r>
      <w:r>
        <w:rPr>
          <w:noProof/>
        </w:rPr>
      </w:r>
      <w:r>
        <w:rPr>
          <w:noProof/>
        </w:rPr>
        <w:fldChar w:fldCharType="separate"/>
      </w:r>
      <w:r>
        <w:rPr>
          <w:noProof/>
        </w:rPr>
        <w:t>93</w:t>
      </w:r>
      <w:r>
        <w:rPr>
          <w:noProof/>
        </w:rPr>
        <w:fldChar w:fldCharType="end"/>
      </w:r>
    </w:p>
    <w:p w14:paraId="37C015F3" w14:textId="08555359" w:rsidR="00257F42" w:rsidRDefault="00257F42">
      <w:pPr>
        <w:pStyle w:val="TOC3"/>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Variation of Permeability with Frequency</w:t>
      </w:r>
      <w:r>
        <w:rPr>
          <w:noProof/>
        </w:rPr>
        <w:tab/>
      </w:r>
      <w:r>
        <w:rPr>
          <w:noProof/>
        </w:rPr>
        <w:fldChar w:fldCharType="begin"/>
      </w:r>
      <w:r>
        <w:rPr>
          <w:noProof/>
        </w:rPr>
        <w:instrText xml:space="preserve"> PAGEREF _Toc69903597 \h </w:instrText>
      </w:r>
      <w:r>
        <w:rPr>
          <w:noProof/>
        </w:rPr>
      </w:r>
      <w:r>
        <w:rPr>
          <w:noProof/>
        </w:rPr>
        <w:fldChar w:fldCharType="separate"/>
      </w:r>
      <w:r>
        <w:rPr>
          <w:noProof/>
        </w:rPr>
        <w:t>95</w:t>
      </w:r>
      <w:r>
        <w:rPr>
          <w:noProof/>
        </w:rPr>
        <w:fldChar w:fldCharType="end"/>
      </w:r>
    </w:p>
    <w:p w14:paraId="5F16D4A1" w14:textId="0E1D167F" w:rsidR="00257F42" w:rsidRDefault="00257F42">
      <w:pPr>
        <w:pStyle w:val="TOC3"/>
        <w:rPr>
          <w:rFonts w:asciiTheme="minorHAnsi" w:eastAsiaTheme="minorEastAsia" w:hAnsiTheme="minorHAnsi" w:cstheme="minorBidi"/>
          <w:noProof/>
          <w:sz w:val="22"/>
          <w:szCs w:val="22"/>
        </w:rPr>
      </w:pPr>
      <w:r>
        <w:rPr>
          <w:noProof/>
        </w:rPr>
        <w:t>5.1.3.</w:t>
      </w:r>
      <w:r>
        <w:rPr>
          <w:rFonts w:asciiTheme="minorHAnsi" w:eastAsiaTheme="minorEastAsia" w:hAnsiTheme="minorHAnsi" w:cstheme="minorBidi"/>
          <w:noProof/>
          <w:sz w:val="22"/>
          <w:szCs w:val="22"/>
        </w:rPr>
        <w:tab/>
      </w:r>
      <w:r>
        <w:rPr>
          <w:noProof/>
        </w:rPr>
        <w:t>Attenuation of Magnetic Field along the direction of propagation</w:t>
      </w:r>
      <w:r>
        <w:rPr>
          <w:noProof/>
        </w:rPr>
        <w:tab/>
      </w:r>
      <w:r>
        <w:rPr>
          <w:noProof/>
        </w:rPr>
        <w:fldChar w:fldCharType="begin"/>
      </w:r>
      <w:r>
        <w:rPr>
          <w:noProof/>
        </w:rPr>
        <w:instrText xml:space="preserve"> PAGEREF _Toc69903598 \h </w:instrText>
      </w:r>
      <w:r>
        <w:rPr>
          <w:noProof/>
        </w:rPr>
      </w:r>
      <w:r>
        <w:rPr>
          <w:noProof/>
        </w:rPr>
        <w:fldChar w:fldCharType="separate"/>
      </w:r>
      <w:r>
        <w:rPr>
          <w:noProof/>
        </w:rPr>
        <w:t>98</w:t>
      </w:r>
      <w:r>
        <w:rPr>
          <w:noProof/>
        </w:rPr>
        <w:fldChar w:fldCharType="end"/>
      </w:r>
    </w:p>
    <w:p w14:paraId="09E81E07" w14:textId="2292D191" w:rsidR="00257F42" w:rsidRDefault="00257F42">
      <w:pPr>
        <w:pStyle w:val="TOC3"/>
        <w:rPr>
          <w:rFonts w:asciiTheme="minorHAnsi" w:eastAsiaTheme="minorEastAsia" w:hAnsiTheme="minorHAnsi" w:cstheme="minorBidi"/>
          <w:noProof/>
          <w:sz w:val="22"/>
          <w:szCs w:val="22"/>
        </w:rPr>
      </w:pPr>
      <w:r>
        <w:rPr>
          <w:noProof/>
        </w:rPr>
        <w:t>5.1.4.</w:t>
      </w:r>
      <w:r>
        <w:rPr>
          <w:rFonts w:asciiTheme="minorHAnsi" w:eastAsiaTheme="minorEastAsia" w:hAnsiTheme="minorHAnsi" w:cstheme="minorBidi"/>
          <w:noProof/>
          <w:sz w:val="22"/>
          <w:szCs w:val="22"/>
        </w:rPr>
        <w:tab/>
      </w:r>
      <w:r>
        <w:rPr>
          <w:noProof/>
        </w:rPr>
        <w:t>Skin Effect in Magnetic Transmission Line</w:t>
      </w:r>
      <w:r>
        <w:rPr>
          <w:noProof/>
        </w:rPr>
        <w:tab/>
      </w:r>
      <w:r>
        <w:rPr>
          <w:noProof/>
        </w:rPr>
        <w:fldChar w:fldCharType="begin"/>
      </w:r>
      <w:r>
        <w:rPr>
          <w:noProof/>
        </w:rPr>
        <w:instrText xml:space="preserve"> PAGEREF _Toc69903599 \h </w:instrText>
      </w:r>
      <w:r>
        <w:rPr>
          <w:noProof/>
        </w:rPr>
      </w:r>
      <w:r>
        <w:rPr>
          <w:noProof/>
        </w:rPr>
        <w:fldChar w:fldCharType="separate"/>
      </w:r>
      <w:r>
        <w:rPr>
          <w:noProof/>
        </w:rPr>
        <w:t>99</w:t>
      </w:r>
      <w:r>
        <w:rPr>
          <w:noProof/>
        </w:rPr>
        <w:fldChar w:fldCharType="end"/>
      </w:r>
    </w:p>
    <w:p w14:paraId="28D4977C" w14:textId="6CBFB1B7" w:rsidR="00257F42" w:rsidRDefault="00257F42">
      <w:pPr>
        <w:pStyle w:val="TOC3"/>
        <w:rPr>
          <w:rFonts w:asciiTheme="minorHAnsi" w:eastAsiaTheme="minorEastAsia" w:hAnsiTheme="minorHAnsi" w:cstheme="minorBidi"/>
          <w:noProof/>
          <w:sz w:val="22"/>
          <w:szCs w:val="22"/>
        </w:rPr>
      </w:pPr>
      <w:r>
        <w:rPr>
          <w:noProof/>
        </w:rPr>
        <w:t>5.1.5.</w:t>
      </w:r>
      <w:r>
        <w:rPr>
          <w:rFonts w:asciiTheme="minorHAnsi" w:eastAsiaTheme="minorEastAsia" w:hAnsiTheme="minorHAnsi" w:cstheme="minorBidi"/>
          <w:noProof/>
          <w:sz w:val="22"/>
          <w:szCs w:val="22"/>
        </w:rPr>
        <w:tab/>
      </w:r>
      <w:r>
        <w:rPr>
          <w:noProof/>
        </w:rPr>
        <w:t>Evolution of Magnetic Displacement Current and Voltage</w:t>
      </w:r>
      <w:r>
        <w:rPr>
          <w:noProof/>
        </w:rPr>
        <w:tab/>
      </w:r>
      <w:r>
        <w:rPr>
          <w:noProof/>
        </w:rPr>
        <w:fldChar w:fldCharType="begin"/>
      </w:r>
      <w:r>
        <w:rPr>
          <w:noProof/>
        </w:rPr>
        <w:instrText xml:space="preserve"> PAGEREF _Toc69903600 \h </w:instrText>
      </w:r>
      <w:r>
        <w:rPr>
          <w:noProof/>
        </w:rPr>
      </w:r>
      <w:r>
        <w:rPr>
          <w:noProof/>
        </w:rPr>
        <w:fldChar w:fldCharType="separate"/>
      </w:r>
      <w:r>
        <w:rPr>
          <w:noProof/>
        </w:rPr>
        <w:t>101</w:t>
      </w:r>
      <w:r>
        <w:rPr>
          <w:noProof/>
        </w:rPr>
        <w:fldChar w:fldCharType="end"/>
      </w:r>
    </w:p>
    <w:p w14:paraId="7EC43893" w14:textId="650BACF0" w:rsidR="00257F42" w:rsidRDefault="00257F42">
      <w:pPr>
        <w:pStyle w:val="TOC3"/>
        <w:rPr>
          <w:rFonts w:asciiTheme="minorHAnsi" w:eastAsiaTheme="minorEastAsia" w:hAnsiTheme="minorHAnsi" w:cstheme="minorBidi"/>
          <w:noProof/>
          <w:sz w:val="22"/>
          <w:szCs w:val="22"/>
        </w:rPr>
      </w:pPr>
      <w:r>
        <w:rPr>
          <w:noProof/>
        </w:rPr>
        <w:t>5.1.6.</w:t>
      </w:r>
      <w:r>
        <w:rPr>
          <w:rFonts w:asciiTheme="minorHAnsi" w:eastAsiaTheme="minorEastAsia" w:hAnsiTheme="minorHAnsi" w:cstheme="minorBidi"/>
          <w:noProof/>
          <w:sz w:val="22"/>
          <w:szCs w:val="22"/>
        </w:rPr>
        <w:tab/>
      </w:r>
      <w:r>
        <w:rPr>
          <w:noProof/>
        </w:rPr>
        <w:t>Intrinsic Wave Impedance of Magnetic Transmission Line</w:t>
      </w:r>
      <w:r>
        <w:rPr>
          <w:noProof/>
        </w:rPr>
        <w:tab/>
      </w:r>
      <w:r>
        <w:rPr>
          <w:noProof/>
        </w:rPr>
        <w:fldChar w:fldCharType="begin"/>
      </w:r>
      <w:r>
        <w:rPr>
          <w:noProof/>
        </w:rPr>
        <w:instrText xml:space="preserve"> PAGEREF _Toc69903601 \h </w:instrText>
      </w:r>
      <w:r>
        <w:rPr>
          <w:noProof/>
        </w:rPr>
      </w:r>
      <w:r>
        <w:rPr>
          <w:noProof/>
        </w:rPr>
        <w:fldChar w:fldCharType="separate"/>
      </w:r>
      <w:r>
        <w:rPr>
          <w:noProof/>
        </w:rPr>
        <w:t>103</w:t>
      </w:r>
      <w:r>
        <w:rPr>
          <w:noProof/>
        </w:rPr>
        <w:fldChar w:fldCharType="end"/>
      </w:r>
    </w:p>
    <w:p w14:paraId="48BB5903" w14:textId="6FB01D7A" w:rsidR="00257F42" w:rsidRDefault="00257F42">
      <w:pPr>
        <w:pStyle w:val="TOC3"/>
        <w:rPr>
          <w:rFonts w:asciiTheme="minorHAnsi" w:eastAsiaTheme="minorEastAsia" w:hAnsiTheme="minorHAnsi" w:cstheme="minorBidi"/>
          <w:noProof/>
          <w:sz w:val="22"/>
          <w:szCs w:val="22"/>
        </w:rPr>
      </w:pPr>
      <w:r>
        <w:rPr>
          <w:noProof/>
        </w:rPr>
        <w:t>5.1.7.</w:t>
      </w:r>
      <w:r>
        <w:rPr>
          <w:rFonts w:asciiTheme="minorHAnsi" w:eastAsiaTheme="minorEastAsia" w:hAnsiTheme="minorHAnsi" w:cstheme="minorBidi"/>
          <w:noProof/>
          <w:sz w:val="22"/>
          <w:szCs w:val="22"/>
        </w:rPr>
        <w:tab/>
      </w:r>
      <w:r>
        <w:rPr>
          <w:noProof/>
        </w:rPr>
        <w:t>Attenuation Constant and Phase Constant of Magnetic Transmission Line</w:t>
      </w:r>
      <w:r>
        <w:rPr>
          <w:noProof/>
        </w:rPr>
        <w:tab/>
      </w:r>
      <w:r>
        <w:rPr>
          <w:noProof/>
        </w:rPr>
        <w:tab/>
      </w:r>
      <w:r>
        <w:rPr>
          <w:noProof/>
        </w:rPr>
        <w:tab/>
      </w:r>
      <w:r>
        <w:rPr>
          <w:noProof/>
        </w:rPr>
        <w:tab/>
      </w:r>
      <w:r>
        <w:rPr>
          <w:noProof/>
        </w:rPr>
        <w:fldChar w:fldCharType="begin"/>
      </w:r>
      <w:r>
        <w:rPr>
          <w:noProof/>
        </w:rPr>
        <w:instrText xml:space="preserve"> PAGEREF _Toc69903602 \h </w:instrText>
      </w:r>
      <w:r>
        <w:rPr>
          <w:noProof/>
        </w:rPr>
      </w:r>
      <w:r>
        <w:rPr>
          <w:noProof/>
        </w:rPr>
        <w:fldChar w:fldCharType="separate"/>
      </w:r>
      <w:r>
        <w:rPr>
          <w:noProof/>
        </w:rPr>
        <w:t>104</w:t>
      </w:r>
      <w:r>
        <w:rPr>
          <w:noProof/>
        </w:rPr>
        <w:fldChar w:fldCharType="end"/>
      </w:r>
    </w:p>
    <w:p w14:paraId="56529A6F" w14:textId="3FBCF888" w:rsidR="00257F42" w:rsidRDefault="00257F42">
      <w:pPr>
        <w:pStyle w:val="TOC3"/>
        <w:rPr>
          <w:rFonts w:asciiTheme="minorHAnsi" w:eastAsiaTheme="minorEastAsia" w:hAnsiTheme="minorHAnsi" w:cstheme="minorBidi"/>
          <w:noProof/>
          <w:sz w:val="22"/>
          <w:szCs w:val="22"/>
        </w:rPr>
      </w:pPr>
      <w:r>
        <w:rPr>
          <w:noProof/>
        </w:rPr>
        <w:t>5.1.8.</w:t>
      </w:r>
      <w:r>
        <w:rPr>
          <w:rFonts w:asciiTheme="minorHAnsi" w:eastAsiaTheme="minorEastAsia" w:hAnsiTheme="minorHAnsi" w:cstheme="minorBidi"/>
          <w:noProof/>
          <w:sz w:val="22"/>
          <w:szCs w:val="22"/>
        </w:rPr>
        <w:tab/>
      </w:r>
      <w:r>
        <w:rPr>
          <w:noProof/>
        </w:rPr>
        <w:t>Magnetic Admittance of Magnetic Transmission Line</w:t>
      </w:r>
      <w:r>
        <w:rPr>
          <w:noProof/>
        </w:rPr>
        <w:tab/>
      </w:r>
      <w:r>
        <w:rPr>
          <w:noProof/>
        </w:rPr>
        <w:fldChar w:fldCharType="begin"/>
      </w:r>
      <w:r>
        <w:rPr>
          <w:noProof/>
        </w:rPr>
        <w:instrText xml:space="preserve"> PAGEREF _Toc69903603 \h </w:instrText>
      </w:r>
      <w:r>
        <w:rPr>
          <w:noProof/>
        </w:rPr>
      </w:r>
      <w:r>
        <w:rPr>
          <w:noProof/>
        </w:rPr>
        <w:fldChar w:fldCharType="separate"/>
      </w:r>
      <w:r>
        <w:rPr>
          <w:noProof/>
        </w:rPr>
        <w:t>106</w:t>
      </w:r>
      <w:r>
        <w:rPr>
          <w:noProof/>
        </w:rPr>
        <w:fldChar w:fldCharType="end"/>
      </w:r>
    </w:p>
    <w:p w14:paraId="39FB8611" w14:textId="37ED92C2" w:rsidR="00257F42" w:rsidRDefault="00257F42">
      <w:pPr>
        <w:pStyle w:val="TOC3"/>
        <w:rPr>
          <w:rFonts w:asciiTheme="minorHAnsi" w:eastAsiaTheme="minorEastAsia" w:hAnsiTheme="minorHAnsi" w:cstheme="minorBidi"/>
          <w:noProof/>
          <w:sz w:val="22"/>
          <w:szCs w:val="22"/>
        </w:rPr>
      </w:pPr>
      <w:r w:rsidRPr="007E0664">
        <w:rPr>
          <w:noProof/>
          <w:color w:val="000000" w:themeColor="text1"/>
        </w:rPr>
        <w:t>5.1.9.</w:t>
      </w:r>
      <w:r>
        <w:rPr>
          <w:rFonts w:asciiTheme="minorHAnsi" w:eastAsiaTheme="minorEastAsia" w:hAnsiTheme="minorHAnsi" w:cstheme="minorBidi"/>
          <w:noProof/>
          <w:sz w:val="22"/>
          <w:szCs w:val="22"/>
        </w:rPr>
        <w:tab/>
      </w:r>
      <w:r w:rsidRPr="007E0664">
        <w:rPr>
          <w:noProof/>
          <w:color w:val="000000" w:themeColor="text1"/>
        </w:rPr>
        <w:t>Magnetic Impedance of Magnetic Transmission Line</w:t>
      </w:r>
      <w:r>
        <w:rPr>
          <w:noProof/>
        </w:rPr>
        <w:tab/>
      </w:r>
      <w:r>
        <w:rPr>
          <w:noProof/>
        </w:rPr>
        <w:fldChar w:fldCharType="begin"/>
      </w:r>
      <w:r>
        <w:rPr>
          <w:noProof/>
        </w:rPr>
        <w:instrText xml:space="preserve"> PAGEREF _Toc69903604 \h </w:instrText>
      </w:r>
      <w:r>
        <w:rPr>
          <w:noProof/>
        </w:rPr>
      </w:r>
      <w:r>
        <w:rPr>
          <w:noProof/>
        </w:rPr>
        <w:fldChar w:fldCharType="separate"/>
      </w:r>
      <w:r>
        <w:rPr>
          <w:noProof/>
        </w:rPr>
        <w:t>107</w:t>
      </w:r>
      <w:r>
        <w:rPr>
          <w:noProof/>
        </w:rPr>
        <w:fldChar w:fldCharType="end"/>
      </w:r>
    </w:p>
    <w:p w14:paraId="015309AE" w14:textId="7AA62A88" w:rsidR="00257F42" w:rsidRDefault="00257F42">
      <w:pPr>
        <w:pStyle w:val="TOC3"/>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SIMULATION OF GYROMAGNETIC FERRITE IN MEEP</w:t>
      </w:r>
      <w:r>
        <w:rPr>
          <w:noProof/>
        </w:rPr>
        <w:tab/>
      </w:r>
      <w:r>
        <w:rPr>
          <w:noProof/>
        </w:rPr>
        <w:fldChar w:fldCharType="begin"/>
      </w:r>
      <w:r>
        <w:rPr>
          <w:noProof/>
        </w:rPr>
        <w:instrText xml:space="preserve"> PAGEREF _Toc69903605 \h </w:instrText>
      </w:r>
      <w:r>
        <w:rPr>
          <w:noProof/>
        </w:rPr>
      </w:r>
      <w:r>
        <w:rPr>
          <w:noProof/>
        </w:rPr>
        <w:fldChar w:fldCharType="separate"/>
      </w:r>
      <w:r>
        <w:rPr>
          <w:noProof/>
        </w:rPr>
        <w:t>108</w:t>
      </w:r>
      <w:r>
        <w:rPr>
          <w:noProof/>
        </w:rPr>
        <w:fldChar w:fldCharType="end"/>
      </w:r>
    </w:p>
    <w:p w14:paraId="69A700F8" w14:textId="56B2725F" w:rsidR="00257F42" w:rsidRDefault="00257F42">
      <w:pPr>
        <w:pStyle w:val="TOC2"/>
        <w:tabs>
          <w:tab w:val="left" w:pos="99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CONCLUSION</w:t>
      </w:r>
      <w:r>
        <w:rPr>
          <w:noProof/>
        </w:rPr>
        <w:tab/>
      </w:r>
      <w:r>
        <w:rPr>
          <w:noProof/>
        </w:rPr>
        <w:fldChar w:fldCharType="begin"/>
      </w:r>
      <w:r>
        <w:rPr>
          <w:noProof/>
        </w:rPr>
        <w:instrText xml:space="preserve"> PAGEREF _Toc69903606 \h </w:instrText>
      </w:r>
      <w:r>
        <w:rPr>
          <w:noProof/>
        </w:rPr>
      </w:r>
      <w:r>
        <w:rPr>
          <w:noProof/>
        </w:rPr>
        <w:fldChar w:fldCharType="separate"/>
      </w:r>
      <w:r>
        <w:rPr>
          <w:noProof/>
        </w:rPr>
        <w:t>120</w:t>
      </w:r>
      <w:r>
        <w:rPr>
          <w:noProof/>
        </w:rPr>
        <w:fldChar w:fldCharType="end"/>
      </w:r>
    </w:p>
    <w:p w14:paraId="46DD231B" w14:textId="2283FD4E" w:rsidR="00257F42" w:rsidRDefault="00257F42">
      <w:pPr>
        <w:pStyle w:val="TOC1"/>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69903607 \h </w:instrText>
      </w:r>
      <w:r>
        <w:rPr>
          <w:noProof/>
        </w:rPr>
      </w:r>
      <w:r>
        <w:rPr>
          <w:noProof/>
        </w:rPr>
        <w:fldChar w:fldCharType="separate"/>
      </w:r>
      <w:r>
        <w:rPr>
          <w:noProof/>
        </w:rPr>
        <w:t>122</w:t>
      </w:r>
      <w:r>
        <w:rPr>
          <w:noProof/>
        </w:rPr>
        <w:fldChar w:fldCharType="end"/>
      </w:r>
    </w:p>
    <w:p w14:paraId="2C988F29" w14:textId="26130DE6" w:rsidR="00257F42" w:rsidRDefault="00257F42">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69903608 \h </w:instrText>
      </w:r>
      <w:r>
        <w:rPr>
          <w:noProof/>
        </w:rPr>
      </w:r>
      <w:r>
        <w:rPr>
          <w:noProof/>
        </w:rPr>
        <w:fldChar w:fldCharType="separate"/>
      </w:r>
      <w:r>
        <w:rPr>
          <w:noProof/>
        </w:rPr>
        <w:t>131</w:t>
      </w:r>
      <w:r>
        <w:rPr>
          <w:noProof/>
        </w:rPr>
        <w:fldChar w:fldCharType="end"/>
      </w:r>
    </w:p>
    <w:p w14:paraId="73B8F541" w14:textId="3495C2A1" w:rsidR="00257F42" w:rsidRDefault="00257F42">
      <w:pPr>
        <w:pStyle w:val="TOC3"/>
        <w:rPr>
          <w:rFonts w:asciiTheme="minorHAnsi" w:eastAsiaTheme="minorEastAsia" w:hAnsiTheme="minorHAnsi" w:cstheme="minorBidi"/>
          <w:noProof/>
          <w:sz w:val="22"/>
          <w:szCs w:val="22"/>
        </w:rPr>
      </w:pPr>
      <w:r>
        <w:rPr>
          <w:noProof/>
        </w:rPr>
        <w:t>APPENDIX A. MEEP CODE</w:t>
      </w:r>
      <w:r>
        <w:rPr>
          <w:noProof/>
        </w:rPr>
        <w:tab/>
      </w:r>
      <w:r>
        <w:rPr>
          <w:noProof/>
        </w:rPr>
        <w:fldChar w:fldCharType="begin"/>
      </w:r>
      <w:r>
        <w:rPr>
          <w:noProof/>
        </w:rPr>
        <w:instrText xml:space="preserve"> PAGEREF _Toc69903609 \h </w:instrText>
      </w:r>
      <w:r>
        <w:rPr>
          <w:noProof/>
        </w:rPr>
      </w:r>
      <w:r>
        <w:rPr>
          <w:noProof/>
        </w:rPr>
        <w:fldChar w:fldCharType="separate"/>
      </w:r>
      <w:r>
        <w:rPr>
          <w:noProof/>
        </w:rPr>
        <w:t>131</w:t>
      </w:r>
      <w:r>
        <w:rPr>
          <w:noProof/>
        </w:rPr>
        <w:fldChar w:fldCharType="end"/>
      </w:r>
    </w:p>
    <w:p w14:paraId="19A5A4E5" w14:textId="75A5532F" w:rsidR="00257F42" w:rsidRDefault="00257F42">
      <w:pPr>
        <w:pStyle w:val="TOC3"/>
        <w:rPr>
          <w:rFonts w:asciiTheme="minorHAnsi" w:eastAsiaTheme="minorEastAsia" w:hAnsiTheme="minorHAnsi" w:cstheme="minorBidi"/>
          <w:noProof/>
          <w:sz w:val="22"/>
          <w:szCs w:val="22"/>
        </w:rPr>
      </w:pPr>
      <w:r>
        <w:rPr>
          <w:noProof/>
        </w:rPr>
        <w:t>APPENDIX B. MATLAB CODE</w:t>
      </w:r>
      <w:r>
        <w:rPr>
          <w:noProof/>
        </w:rPr>
        <w:tab/>
      </w:r>
      <w:r>
        <w:rPr>
          <w:noProof/>
        </w:rPr>
        <w:fldChar w:fldCharType="begin"/>
      </w:r>
      <w:r>
        <w:rPr>
          <w:noProof/>
        </w:rPr>
        <w:instrText xml:space="preserve"> PAGEREF _Toc69903610 \h </w:instrText>
      </w:r>
      <w:r>
        <w:rPr>
          <w:noProof/>
        </w:rPr>
      </w:r>
      <w:r>
        <w:rPr>
          <w:noProof/>
        </w:rPr>
        <w:fldChar w:fldCharType="separate"/>
      </w:r>
      <w:r>
        <w:rPr>
          <w:noProof/>
        </w:rPr>
        <w:t>141</w:t>
      </w:r>
      <w:r>
        <w:rPr>
          <w:noProof/>
        </w:rPr>
        <w:fldChar w:fldCharType="end"/>
      </w:r>
    </w:p>
    <w:p w14:paraId="02B3966C" w14:textId="666B41E3" w:rsidR="00257F42" w:rsidRDefault="00257F42">
      <w:pPr>
        <w:pStyle w:val="TOC1"/>
        <w:rPr>
          <w:rFonts w:asciiTheme="minorHAnsi" w:eastAsiaTheme="minorEastAsia" w:hAnsiTheme="minorHAnsi" w:cstheme="minorBidi"/>
          <w:noProof/>
          <w:sz w:val="22"/>
          <w:szCs w:val="22"/>
        </w:rPr>
      </w:pPr>
      <w:r>
        <w:rPr>
          <w:noProof/>
        </w:rPr>
        <w:lastRenderedPageBreak/>
        <w:t>VITA</w:t>
      </w:r>
      <w:r>
        <w:rPr>
          <w:noProof/>
        </w:rPr>
        <w:tab/>
      </w:r>
      <w:r>
        <w:rPr>
          <w:noProof/>
        </w:rPr>
        <w:fldChar w:fldCharType="begin"/>
      </w:r>
      <w:r>
        <w:rPr>
          <w:noProof/>
        </w:rPr>
        <w:instrText xml:space="preserve"> PAGEREF _Toc69903611 \h </w:instrText>
      </w:r>
      <w:r>
        <w:rPr>
          <w:noProof/>
        </w:rPr>
      </w:r>
      <w:r>
        <w:rPr>
          <w:noProof/>
        </w:rPr>
        <w:fldChar w:fldCharType="separate"/>
      </w:r>
      <w:r>
        <w:rPr>
          <w:noProof/>
        </w:rPr>
        <w:t>145</w:t>
      </w:r>
      <w:r>
        <w:rPr>
          <w:noProof/>
        </w:rPr>
        <w:fldChar w:fldCharType="end"/>
      </w:r>
    </w:p>
    <w:p w14:paraId="27F8A958" w14:textId="10DC6B43" w:rsidR="00641F5A" w:rsidRDefault="006D42F5" w:rsidP="00347D3E">
      <w:pPr>
        <w:pStyle w:val="TOC2"/>
        <w:spacing w:after="300" w:line="240" w:lineRule="auto"/>
      </w:pPr>
      <w:r>
        <w:fldChar w:fldCharType="end"/>
      </w:r>
    </w:p>
    <w:p w14:paraId="5B893472" w14:textId="5664FBD6" w:rsidR="00641F5A" w:rsidRDefault="00641F5A" w:rsidP="0077130D">
      <w:pPr>
        <w:pStyle w:val="HEADING0"/>
      </w:pPr>
      <w:r>
        <w:br w:type="page"/>
      </w:r>
      <w:bookmarkStart w:id="9" w:name="_Toc415853957"/>
      <w:bookmarkStart w:id="10" w:name="_Toc419149469"/>
      <w:bookmarkStart w:id="11" w:name="_Toc419149726"/>
      <w:bookmarkStart w:id="12" w:name="_Toc69903573"/>
      <w:r w:rsidRPr="0014722D">
        <w:rPr>
          <w:sz w:val="28"/>
          <w:szCs w:val="28"/>
        </w:rPr>
        <w:lastRenderedPageBreak/>
        <w:t>LIST OF</w:t>
      </w:r>
      <w:bookmarkEnd w:id="9"/>
      <w:bookmarkEnd w:id="10"/>
      <w:bookmarkEnd w:id="11"/>
      <w:r w:rsidR="00610856" w:rsidRPr="0014722D">
        <w:rPr>
          <w:sz w:val="28"/>
          <w:szCs w:val="28"/>
        </w:rPr>
        <w:t xml:space="preserve"> FIGURES</w:t>
      </w:r>
      <w:bookmarkEnd w:id="12"/>
    </w:p>
    <w:p w14:paraId="39ADCDDC" w14:textId="2456DBC0" w:rsidR="00641F5A" w:rsidRDefault="00641F5A" w:rsidP="00D232E8">
      <w:pPr>
        <w:tabs>
          <w:tab w:val="right" w:pos="8640"/>
        </w:tabs>
      </w:pPr>
      <w:r>
        <w:t>Figure</w:t>
      </w:r>
      <w:r>
        <w:tab/>
        <w:t>Page</w:t>
      </w:r>
    </w:p>
    <w:p w14:paraId="7D87FF2B" w14:textId="57A81FB9" w:rsidR="0040475C"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69903622" w:history="1">
        <w:r w:rsidR="0040475C" w:rsidRPr="00F71D58">
          <w:rPr>
            <w:rStyle w:val="Hyperlink"/>
            <w:noProof/>
          </w:rPr>
          <w:t>Figure 1.1 Magnetic Transmission through transfer of Torque</w:t>
        </w:r>
        <w:r w:rsidR="0040475C">
          <w:rPr>
            <w:noProof/>
            <w:webHidden/>
          </w:rPr>
          <w:tab/>
        </w:r>
        <w:r w:rsidR="0040475C">
          <w:rPr>
            <w:noProof/>
            <w:webHidden/>
          </w:rPr>
          <w:fldChar w:fldCharType="begin"/>
        </w:r>
        <w:r w:rsidR="0040475C">
          <w:rPr>
            <w:noProof/>
            <w:webHidden/>
          </w:rPr>
          <w:instrText xml:space="preserve"> PAGEREF _Toc69903622 \h </w:instrText>
        </w:r>
        <w:r w:rsidR="0040475C">
          <w:rPr>
            <w:noProof/>
            <w:webHidden/>
          </w:rPr>
        </w:r>
        <w:r w:rsidR="0040475C">
          <w:rPr>
            <w:noProof/>
            <w:webHidden/>
          </w:rPr>
          <w:fldChar w:fldCharType="separate"/>
        </w:r>
        <w:r w:rsidR="0040475C">
          <w:rPr>
            <w:noProof/>
            <w:webHidden/>
          </w:rPr>
          <w:t>4</w:t>
        </w:r>
        <w:r w:rsidR="0040475C">
          <w:rPr>
            <w:noProof/>
            <w:webHidden/>
          </w:rPr>
          <w:fldChar w:fldCharType="end"/>
        </w:r>
      </w:hyperlink>
    </w:p>
    <w:p w14:paraId="655504A3" w14:textId="6BBBCACE" w:rsidR="0040475C" w:rsidRDefault="0040475C">
      <w:pPr>
        <w:pStyle w:val="TableofFigures"/>
        <w:rPr>
          <w:rFonts w:asciiTheme="minorHAnsi" w:eastAsiaTheme="minorEastAsia" w:hAnsiTheme="minorHAnsi" w:cstheme="minorBidi"/>
          <w:noProof/>
          <w:sz w:val="22"/>
          <w:szCs w:val="22"/>
        </w:rPr>
      </w:pPr>
      <w:hyperlink w:anchor="_Toc69903623" w:history="1">
        <w:r w:rsidRPr="00F71D58">
          <w:rPr>
            <w:rStyle w:val="Hyperlink"/>
            <w:noProof/>
          </w:rPr>
          <w:t>Figure 1.2 A minimum energy state configurations achieved by cooperation of neighboring domains</w:t>
        </w:r>
        <w:r>
          <w:rPr>
            <w:noProof/>
            <w:webHidden/>
          </w:rPr>
          <w:tab/>
        </w:r>
        <w:r>
          <w:rPr>
            <w:noProof/>
            <w:webHidden/>
          </w:rPr>
          <w:fldChar w:fldCharType="begin"/>
        </w:r>
        <w:r>
          <w:rPr>
            <w:noProof/>
            <w:webHidden/>
          </w:rPr>
          <w:instrText xml:space="preserve"> PAGEREF _Toc69903623 \h </w:instrText>
        </w:r>
        <w:r>
          <w:rPr>
            <w:noProof/>
            <w:webHidden/>
          </w:rPr>
        </w:r>
        <w:r>
          <w:rPr>
            <w:noProof/>
            <w:webHidden/>
          </w:rPr>
          <w:fldChar w:fldCharType="separate"/>
        </w:r>
        <w:r>
          <w:rPr>
            <w:noProof/>
            <w:webHidden/>
          </w:rPr>
          <w:t>6</w:t>
        </w:r>
        <w:r>
          <w:rPr>
            <w:noProof/>
            <w:webHidden/>
          </w:rPr>
          <w:fldChar w:fldCharType="end"/>
        </w:r>
      </w:hyperlink>
    </w:p>
    <w:p w14:paraId="099FD056" w14:textId="0E6D68A1" w:rsidR="0040475C" w:rsidRDefault="0040475C">
      <w:pPr>
        <w:pStyle w:val="TableofFigures"/>
        <w:rPr>
          <w:rFonts w:asciiTheme="minorHAnsi" w:eastAsiaTheme="minorEastAsia" w:hAnsiTheme="minorHAnsi" w:cstheme="minorBidi"/>
          <w:noProof/>
          <w:sz w:val="22"/>
          <w:szCs w:val="22"/>
        </w:rPr>
      </w:pPr>
      <w:hyperlink w:anchor="_Toc69903624" w:history="1">
        <w:r w:rsidRPr="00F71D58">
          <w:rPr>
            <w:rStyle w:val="Hyperlink"/>
            <w:noProof/>
          </w:rPr>
          <w:t>Figure 1.3 Tansition of spin direction at a domain boundary</w:t>
        </w:r>
        <w:r>
          <w:rPr>
            <w:noProof/>
            <w:webHidden/>
          </w:rPr>
          <w:tab/>
        </w:r>
        <w:r>
          <w:rPr>
            <w:noProof/>
            <w:webHidden/>
          </w:rPr>
          <w:fldChar w:fldCharType="begin"/>
        </w:r>
        <w:r>
          <w:rPr>
            <w:noProof/>
            <w:webHidden/>
          </w:rPr>
          <w:instrText xml:space="preserve"> PAGEREF _Toc69903624 \h </w:instrText>
        </w:r>
        <w:r>
          <w:rPr>
            <w:noProof/>
            <w:webHidden/>
          </w:rPr>
        </w:r>
        <w:r>
          <w:rPr>
            <w:noProof/>
            <w:webHidden/>
          </w:rPr>
          <w:fldChar w:fldCharType="separate"/>
        </w:r>
        <w:r>
          <w:rPr>
            <w:noProof/>
            <w:webHidden/>
          </w:rPr>
          <w:t>10</w:t>
        </w:r>
        <w:r>
          <w:rPr>
            <w:noProof/>
            <w:webHidden/>
          </w:rPr>
          <w:fldChar w:fldCharType="end"/>
        </w:r>
      </w:hyperlink>
    </w:p>
    <w:p w14:paraId="53083507" w14:textId="344CB413" w:rsidR="0040475C" w:rsidRDefault="0040475C">
      <w:pPr>
        <w:pStyle w:val="TableofFigures"/>
        <w:rPr>
          <w:rFonts w:asciiTheme="minorHAnsi" w:eastAsiaTheme="minorEastAsia" w:hAnsiTheme="minorHAnsi" w:cstheme="minorBidi"/>
          <w:noProof/>
          <w:sz w:val="22"/>
          <w:szCs w:val="22"/>
        </w:rPr>
      </w:pPr>
      <w:hyperlink w:anchor="_Toc69903625" w:history="1">
        <w:r w:rsidRPr="00F71D58">
          <w:rPr>
            <w:rStyle w:val="Hyperlink"/>
            <w:rFonts w:cstheme="minorHAnsi"/>
            <w:noProof/>
          </w:rPr>
          <w:t>Figure 1.4 Effect of Applied Field on Magnetic domains</w:t>
        </w:r>
        <w:r>
          <w:rPr>
            <w:noProof/>
            <w:webHidden/>
          </w:rPr>
          <w:tab/>
        </w:r>
        <w:r>
          <w:rPr>
            <w:noProof/>
            <w:webHidden/>
          </w:rPr>
          <w:fldChar w:fldCharType="begin"/>
        </w:r>
        <w:r>
          <w:rPr>
            <w:noProof/>
            <w:webHidden/>
          </w:rPr>
          <w:instrText xml:space="preserve"> PAGEREF _Toc69903625 \h </w:instrText>
        </w:r>
        <w:r>
          <w:rPr>
            <w:noProof/>
            <w:webHidden/>
          </w:rPr>
        </w:r>
        <w:r>
          <w:rPr>
            <w:noProof/>
            <w:webHidden/>
          </w:rPr>
          <w:fldChar w:fldCharType="separate"/>
        </w:r>
        <w:r>
          <w:rPr>
            <w:noProof/>
            <w:webHidden/>
          </w:rPr>
          <w:t>11</w:t>
        </w:r>
        <w:r>
          <w:rPr>
            <w:noProof/>
            <w:webHidden/>
          </w:rPr>
          <w:fldChar w:fldCharType="end"/>
        </w:r>
      </w:hyperlink>
    </w:p>
    <w:p w14:paraId="7CE739D0" w14:textId="001EDC8F" w:rsidR="0040475C" w:rsidRDefault="0040475C">
      <w:pPr>
        <w:pStyle w:val="TableofFigures"/>
        <w:rPr>
          <w:rFonts w:asciiTheme="minorHAnsi" w:eastAsiaTheme="minorEastAsia" w:hAnsiTheme="minorHAnsi" w:cstheme="minorBidi"/>
          <w:noProof/>
          <w:sz w:val="22"/>
          <w:szCs w:val="22"/>
        </w:rPr>
      </w:pPr>
      <w:hyperlink w:anchor="_Toc69903626" w:history="1">
        <w:r w:rsidRPr="00F71D58">
          <w:rPr>
            <w:rStyle w:val="Hyperlink"/>
            <w:noProof/>
          </w:rPr>
          <w:t>Figure 1.5 Variation of Magnetic Susceptibility with applied Magnetic Field</w:t>
        </w:r>
        <w:r>
          <w:rPr>
            <w:noProof/>
            <w:webHidden/>
          </w:rPr>
          <w:tab/>
        </w:r>
        <w:r>
          <w:rPr>
            <w:noProof/>
            <w:webHidden/>
          </w:rPr>
          <w:fldChar w:fldCharType="begin"/>
        </w:r>
        <w:r>
          <w:rPr>
            <w:noProof/>
            <w:webHidden/>
          </w:rPr>
          <w:instrText xml:space="preserve"> PAGEREF _Toc69903626 \h </w:instrText>
        </w:r>
        <w:r>
          <w:rPr>
            <w:noProof/>
            <w:webHidden/>
          </w:rPr>
        </w:r>
        <w:r>
          <w:rPr>
            <w:noProof/>
            <w:webHidden/>
          </w:rPr>
          <w:fldChar w:fldCharType="separate"/>
        </w:r>
        <w:r>
          <w:rPr>
            <w:noProof/>
            <w:webHidden/>
          </w:rPr>
          <w:t>13</w:t>
        </w:r>
        <w:r>
          <w:rPr>
            <w:noProof/>
            <w:webHidden/>
          </w:rPr>
          <w:fldChar w:fldCharType="end"/>
        </w:r>
      </w:hyperlink>
    </w:p>
    <w:p w14:paraId="4DA1CC75" w14:textId="11F30C91" w:rsidR="0040475C" w:rsidRDefault="0040475C">
      <w:pPr>
        <w:pStyle w:val="TableofFigures"/>
        <w:rPr>
          <w:rFonts w:asciiTheme="minorHAnsi" w:eastAsiaTheme="minorEastAsia" w:hAnsiTheme="minorHAnsi" w:cstheme="minorBidi"/>
          <w:noProof/>
          <w:sz w:val="22"/>
          <w:szCs w:val="22"/>
        </w:rPr>
      </w:pPr>
      <w:hyperlink w:anchor="_Toc69903627" w:history="1">
        <w:r w:rsidRPr="00F71D58">
          <w:rPr>
            <w:rStyle w:val="Hyperlink"/>
            <w:rFonts w:cstheme="minorHAnsi"/>
            <w:noProof/>
          </w:rPr>
          <w:t>Figure 1.6 Hysteresis Loop for a nonlinear ferromagnetic material</w:t>
        </w:r>
        <w:r>
          <w:rPr>
            <w:noProof/>
            <w:webHidden/>
          </w:rPr>
          <w:tab/>
        </w:r>
        <w:r>
          <w:rPr>
            <w:noProof/>
            <w:webHidden/>
          </w:rPr>
          <w:fldChar w:fldCharType="begin"/>
        </w:r>
        <w:r>
          <w:rPr>
            <w:noProof/>
            <w:webHidden/>
          </w:rPr>
          <w:instrText xml:space="preserve"> PAGEREF _Toc69903627 \h </w:instrText>
        </w:r>
        <w:r>
          <w:rPr>
            <w:noProof/>
            <w:webHidden/>
          </w:rPr>
        </w:r>
        <w:r>
          <w:rPr>
            <w:noProof/>
            <w:webHidden/>
          </w:rPr>
          <w:fldChar w:fldCharType="separate"/>
        </w:r>
        <w:r>
          <w:rPr>
            <w:noProof/>
            <w:webHidden/>
          </w:rPr>
          <w:t>14</w:t>
        </w:r>
        <w:r>
          <w:rPr>
            <w:noProof/>
            <w:webHidden/>
          </w:rPr>
          <w:fldChar w:fldCharType="end"/>
        </w:r>
      </w:hyperlink>
    </w:p>
    <w:p w14:paraId="532D93EC" w14:textId="7D1A8CA4" w:rsidR="0040475C" w:rsidRDefault="0040475C">
      <w:pPr>
        <w:pStyle w:val="TableofFigures"/>
        <w:rPr>
          <w:rFonts w:asciiTheme="minorHAnsi" w:eastAsiaTheme="minorEastAsia" w:hAnsiTheme="minorHAnsi" w:cstheme="minorBidi"/>
          <w:noProof/>
          <w:sz w:val="22"/>
          <w:szCs w:val="22"/>
        </w:rPr>
      </w:pPr>
      <w:hyperlink w:anchor="_Toc69903628" w:history="1">
        <w:r w:rsidRPr="00F71D58">
          <w:rPr>
            <w:rStyle w:val="Hyperlink"/>
            <w:noProof/>
          </w:rPr>
          <w:t>Figure 1.7 Dielectric circuit model for Ferromagnetic material</w:t>
        </w:r>
        <w:r>
          <w:rPr>
            <w:noProof/>
            <w:webHidden/>
          </w:rPr>
          <w:tab/>
        </w:r>
        <w:r>
          <w:rPr>
            <w:noProof/>
            <w:webHidden/>
          </w:rPr>
          <w:fldChar w:fldCharType="begin"/>
        </w:r>
        <w:r>
          <w:rPr>
            <w:noProof/>
            <w:webHidden/>
          </w:rPr>
          <w:instrText xml:space="preserve"> PAGEREF _Toc69903628 \h </w:instrText>
        </w:r>
        <w:r>
          <w:rPr>
            <w:noProof/>
            <w:webHidden/>
          </w:rPr>
        </w:r>
        <w:r>
          <w:rPr>
            <w:noProof/>
            <w:webHidden/>
          </w:rPr>
          <w:fldChar w:fldCharType="separate"/>
        </w:r>
        <w:r>
          <w:rPr>
            <w:noProof/>
            <w:webHidden/>
          </w:rPr>
          <w:t>18</w:t>
        </w:r>
        <w:r>
          <w:rPr>
            <w:noProof/>
            <w:webHidden/>
          </w:rPr>
          <w:fldChar w:fldCharType="end"/>
        </w:r>
      </w:hyperlink>
    </w:p>
    <w:p w14:paraId="1690A266" w14:textId="67DD75DF" w:rsidR="0040475C" w:rsidRDefault="0040475C">
      <w:pPr>
        <w:pStyle w:val="TableofFigures"/>
        <w:rPr>
          <w:rFonts w:asciiTheme="minorHAnsi" w:eastAsiaTheme="minorEastAsia" w:hAnsiTheme="minorHAnsi" w:cstheme="minorBidi"/>
          <w:noProof/>
          <w:sz w:val="22"/>
          <w:szCs w:val="22"/>
        </w:rPr>
      </w:pPr>
      <w:hyperlink w:anchor="_Toc69903629" w:history="1">
        <w:r w:rsidRPr="00F71D58">
          <w:rPr>
            <w:rStyle w:val="Hyperlink"/>
            <w:noProof/>
          </w:rPr>
          <w:t>Figure 1.8 Frequency dependance of Permeability</w:t>
        </w:r>
        <w:r>
          <w:rPr>
            <w:noProof/>
            <w:webHidden/>
          </w:rPr>
          <w:tab/>
        </w:r>
        <w:r>
          <w:rPr>
            <w:noProof/>
            <w:webHidden/>
          </w:rPr>
          <w:fldChar w:fldCharType="begin"/>
        </w:r>
        <w:r>
          <w:rPr>
            <w:noProof/>
            <w:webHidden/>
          </w:rPr>
          <w:instrText xml:space="preserve"> PAGEREF _Toc69903629 \h </w:instrText>
        </w:r>
        <w:r>
          <w:rPr>
            <w:noProof/>
            <w:webHidden/>
          </w:rPr>
        </w:r>
        <w:r>
          <w:rPr>
            <w:noProof/>
            <w:webHidden/>
          </w:rPr>
          <w:fldChar w:fldCharType="separate"/>
        </w:r>
        <w:r>
          <w:rPr>
            <w:noProof/>
            <w:webHidden/>
          </w:rPr>
          <w:t>20</w:t>
        </w:r>
        <w:r>
          <w:rPr>
            <w:noProof/>
            <w:webHidden/>
          </w:rPr>
          <w:fldChar w:fldCharType="end"/>
        </w:r>
      </w:hyperlink>
    </w:p>
    <w:p w14:paraId="45B2D87B" w14:textId="6EF7E16B" w:rsidR="0040475C" w:rsidRDefault="0040475C">
      <w:pPr>
        <w:pStyle w:val="TableofFigures"/>
        <w:rPr>
          <w:rFonts w:asciiTheme="minorHAnsi" w:eastAsiaTheme="minorEastAsia" w:hAnsiTheme="minorHAnsi" w:cstheme="minorBidi"/>
          <w:noProof/>
          <w:sz w:val="22"/>
          <w:szCs w:val="22"/>
        </w:rPr>
      </w:pPr>
      <w:hyperlink w:anchor="_Toc69903630" w:history="1">
        <w:r w:rsidRPr="00F71D58">
          <w:rPr>
            <w:rStyle w:val="Hyperlink"/>
            <w:noProof/>
          </w:rPr>
          <w:t>Figure 3.1 A Magnetic core excited by an electric current</w:t>
        </w:r>
        <w:r>
          <w:rPr>
            <w:noProof/>
            <w:webHidden/>
          </w:rPr>
          <w:tab/>
        </w:r>
        <w:r>
          <w:rPr>
            <w:noProof/>
            <w:webHidden/>
          </w:rPr>
          <w:fldChar w:fldCharType="begin"/>
        </w:r>
        <w:r>
          <w:rPr>
            <w:noProof/>
            <w:webHidden/>
          </w:rPr>
          <w:instrText xml:space="preserve"> PAGEREF _Toc69903630 \h </w:instrText>
        </w:r>
        <w:r>
          <w:rPr>
            <w:noProof/>
            <w:webHidden/>
          </w:rPr>
        </w:r>
        <w:r>
          <w:rPr>
            <w:noProof/>
            <w:webHidden/>
          </w:rPr>
          <w:fldChar w:fldCharType="separate"/>
        </w:r>
        <w:r>
          <w:rPr>
            <w:noProof/>
            <w:webHidden/>
          </w:rPr>
          <w:t>34</w:t>
        </w:r>
        <w:r>
          <w:rPr>
            <w:noProof/>
            <w:webHidden/>
          </w:rPr>
          <w:fldChar w:fldCharType="end"/>
        </w:r>
      </w:hyperlink>
    </w:p>
    <w:p w14:paraId="7927ADB6" w14:textId="0FCC8E3F" w:rsidR="0040475C" w:rsidRDefault="0040475C">
      <w:pPr>
        <w:pStyle w:val="TableofFigures"/>
        <w:rPr>
          <w:rFonts w:asciiTheme="minorHAnsi" w:eastAsiaTheme="minorEastAsia" w:hAnsiTheme="minorHAnsi" w:cstheme="minorBidi"/>
          <w:noProof/>
          <w:sz w:val="22"/>
          <w:szCs w:val="22"/>
        </w:rPr>
      </w:pPr>
      <w:hyperlink w:anchor="_Toc69903631" w:history="1">
        <w:r w:rsidRPr="00F71D58">
          <w:rPr>
            <w:rStyle w:val="Hyperlink"/>
            <w:noProof/>
          </w:rPr>
          <w:t>Figure 3.2 Reluctance model for Magnetic Core</w:t>
        </w:r>
        <w:r>
          <w:rPr>
            <w:noProof/>
            <w:webHidden/>
          </w:rPr>
          <w:tab/>
        </w:r>
        <w:r>
          <w:rPr>
            <w:noProof/>
            <w:webHidden/>
          </w:rPr>
          <w:fldChar w:fldCharType="begin"/>
        </w:r>
        <w:r>
          <w:rPr>
            <w:noProof/>
            <w:webHidden/>
          </w:rPr>
          <w:instrText xml:space="preserve"> PAGEREF _Toc69903631 \h </w:instrText>
        </w:r>
        <w:r>
          <w:rPr>
            <w:noProof/>
            <w:webHidden/>
          </w:rPr>
        </w:r>
        <w:r>
          <w:rPr>
            <w:noProof/>
            <w:webHidden/>
          </w:rPr>
          <w:fldChar w:fldCharType="separate"/>
        </w:r>
        <w:r>
          <w:rPr>
            <w:noProof/>
            <w:webHidden/>
          </w:rPr>
          <w:t>35</w:t>
        </w:r>
        <w:r>
          <w:rPr>
            <w:noProof/>
            <w:webHidden/>
          </w:rPr>
          <w:fldChar w:fldCharType="end"/>
        </w:r>
      </w:hyperlink>
    </w:p>
    <w:p w14:paraId="024026D1" w14:textId="3B39514B" w:rsidR="0040475C" w:rsidRDefault="0040475C">
      <w:pPr>
        <w:pStyle w:val="TableofFigures"/>
        <w:rPr>
          <w:rFonts w:asciiTheme="minorHAnsi" w:eastAsiaTheme="minorEastAsia" w:hAnsiTheme="minorHAnsi" w:cstheme="minorBidi"/>
          <w:noProof/>
          <w:sz w:val="22"/>
          <w:szCs w:val="22"/>
        </w:rPr>
      </w:pPr>
      <w:hyperlink w:anchor="_Toc69903632" w:history="1">
        <w:r w:rsidRPr="00F71D58">
          <w:rPr>
            <w:rStyle w:val="Hyperlink"/>
            <w:noProof/>
          </w:rPr>
          <w:t>Figure 3.3 Model for Cumulatively Compounded DC Motor</w:t>
        </w:r>
        <w:r>
          <w:rPr>
            <w:noProof/>
            <w:webHidden/>
          </w:rPr>
          <w:tab/>
        </w:r>
        <w:r>
          <w:rPr>
            <w:noProof/>
            <w:webHidden/>
          </w:rPr>
          <w:fldChar w:fldCharType="begin"/>
        </w:r>
        <w:r>
          <w:rPr>
            <w:noProof/>
            <w:webHidden/>
          </w:rPr>
          <w:instrText xml:space="preserve"> PAGEREF _Toc69903632 \h </w:instrText>
        </w:r>
        <w:r>
          <w:rPr>
            <w:noProof/>
            <w:webHidden/>
          </w:rPr>
        </w:r>
        <w:r>
          <w:rPr>
            <w:noProof/>
            <w:webHidden/>
          </w:rPr>
          <w:fldChar w:fldCharType="separate"/>
        </w:r>
        <w:r>
          <w:rPr>
            <w:noProof/>
            <w:webHidden/>
          </w:rPr>
          <w:t>36</w:t>
        </w:r>
        <w:r>
          <w:rPr>
            <w:noProof/>
            <w:webHidden/>
          </w:rPr>
          <w:fldChar w:fldCharType="end"/>
        </w:r>
      </w:hyperlink>
    </w:p>
    <w:p w14:paraId="721DD19A" w14:textId="21EA2EC7" w:rsidR="0040475C" w:rsidRDefault="0040475C">
      <w:pPr>
        <w:pStyle w:val="TableofFigures"/>
        <w:rPr>
          <w:rFonts w:asciiTheme="minorHAnsi" w:eastAsiaTheme="minorEastAsia" w:hAnsiTheme="minorHAnsi" w:cstheme="minorBidi"/>
          <w:noProof/>
          <w:sz w:val="22"/>
          <w:szCs w:val="22"/>
        </w:rPr>
      </w:pPr>
      <w:hyperlink w:anchor="_Toc69903633" w:history="1">
        <w:r w:rsidRPr="00F71D58">
          <w:rPr>
            <w:rStyle w:val="Hyperlink"/>
            <w:noProof/>
          </w:rPr>
          <w:t>Figure 3.4 Simulink Model for Cumulatively Compounded DC Generator</w:t>
        </w:r>
        <w:r>
          <w:rPr>
            <w:noProof/>
            <w:webHidden/>
          </w:rPr>
          <w:tab/>
        </w:r>
        <w:r>
          <w:rPr>
            <w:noProof/>
            <w:webHidden/>
          </w:rPr>
          <w:fldChar w:fldCharType="begin"/>
        </w:r>
        <w:r>
          <w:rPr>
            <w:noProof/>
            <w:webHidden/>
          </w:rPr>
          <w:instrText xml:space="preserve"> PAGEREF _Toc69903633 \h </w:instrText>
        </w:r>
        <w:r>
          <w:rPr>
            <w:noProof/>
            <w:webHidden/>
          </w:rPr>
        </w:r>
        <w:r>
          <w:rPr>
            <w:noProof/>
            <w:webHidden/>
          </w:rPr>
          <w:fldChar w:fldCharType="separate"/>
        </w:r>
        <w:r>
          <w:rPr>
            <w:noProof/>
            <w:webHidden/>
          </w:rPr>
          <w:t>38</w:t>
        </w:r>
        <w:r>
          <w:rPr>
            <w:noProof/>
            <w:webHidden/>
          </w:rPr>
          <w:fldChar w:fldCharType="end"/>
        </w:r>
      </w:hyperlink>
    </w:p>
    <w:p w14:paraId="7CFEEB31" w14:textId="18C31921" w:rsidR="0040475C" w:rsidRDefault="0040475C">
      <w:pPr>
        <w:pStyle w:val="TableofFigures"/>
        <w:rPr>
          <w:rFonts w:asciiTheme="minorHAnsi" w:eastAsiaTheme="minorEastAsia" w:hAnsiTheme="minorHAnsi" w:cstheme="minorBidi"/>
          <w:noProof/>
          <w:sz w:val="22"/>
          <w:szCs w:val="22"/>
        </w:rPr>
      </w:pPr>
      <w:hyperlink w:anchor="_Toc69903634" w:history="1">
        <w:r w:rsidRPr="00F71D58">
          <w:rPr>
            <w:rStyle w:val="Hyperlink"/>
            <w:noProof/>
          </w:rPr>
          <w:t>Figure 3.5 Simulink Model for Nonlinear Permeance</w:t>
        </w:r>
        <w:r>
          <w:rPr>
            <w:noProof/>
            <w:webHidden/>
          </w:rPr>
          <w:tab/>
        </w:r>
        <w:r>
          <w:rPr>
            <w:noProof/>
            <w:webHidden/>
          </w:rPr>
          <w:fldChar w:fldCharType="begin"/>
        </w:r>
        <w:r>
          <w:rPr>
            <w:noProof/>
            <w:webHidden/>
          </w:rPr>
          <w:instrText xml:space="preserve"> PAGEREF _Toc69903634 \h </w:instrText>
        </w:r>
        <w:r>
          <w:rPr>
            <w:noProof/>
            <w:webHidden/>
          </w:rPr>
        </w:r>
        <w:r>
          <w:rPr>
            <w:noProof/>
            <w:webHidden/>
          </w:rPr>
          <w:fldChar w:fldCharType="separate"/>
        </w:r>
        <w:r>
          <w:rPr>
            <w:noProof/>
            <w:webHidden/>
          </w:rPr>
          <w:t>39</w:t>
        </w:r>
        <w:r>
          <w:rPr>
            <w:noProof/>
            <w:webHidden/>
          </w:rPr>
          <w:fldChar w:fldCharType="end"/>
        </w:r>
      </w:hyperlink>
    </w:p>
    <w:p w14:paraId="5A91BD72" w14:textId="00B6E0C2" w:rsidR="0040475C" w:rsidRDefault="0040475C">
      <w:pPr>
        <w:pStyle w:val="TableofFigures"/>
        <w:rPr>
          <w:rFonts w:asciiTheme="minorHAnsi" w:eastAsiaTheme="minorEastAsia" w:hAnsiTheme="minorHAnsi" w:cstheme="minorBidi"/>
          <w:noProof/>
          <w:sz w:val="22"/>
          <w:szCs w:val="22"/>
        </w:rPr>
      </w:pPr>
      <w:hyperlink w:anchor="_Toc69903635" w:history="1">
        <w:r w:rsidRPr="00F71D58">
          <w:rPr>
            <w:rStyle w:val="Hyperlink"/>
            <w:noProof/>
          </w:rPr>
          <w:t>Figure 3.6 Evolution of Field Currents, Net MMF, Generated EMF and Terminal Voltage upon change of Rotor speed</w:t>
        </w:r>
        <w:r>
          <w:rPr>
            <w:noProof/>
            <w:webHidden/>
          </w:rPr>
          <w:tab/>
        </w:r>
        <w:r>
          <w:rPr>
            <w:noProof/>
            <w:webHidden/>
          </w:rPr>
          <w:fldChar w:fldCharType="begin"/>
        </w:r>
        <w:r>
          <w:rPr>
            <w:noProof/>
            <w:webHidden/>
          </w:rPr>
          <w:instrText xml:space="preserve"> PAGEREF _Toc69903635 \h </w:instrText>
        </w:r>
        <w:r>
          <w:rPr>
            <w:noProof/>
            <w:webHidden/>
          </w:rPr>
        </w:r>
        <w:r>
          <w:rPr>
            <w:noProof/>
            <w:webHidden/>
          </w:rPr>
          <w:fldChar w:fldCharType="separate"/>
        </w:r>
        <w:r>
          <w:rPr>
            <w:noProof/>
            <w:webHidden/>
          </w:rPr>
          <w:t>40</w:t>
        </w:r>
        <w:r>
          <w:rPr>
            <w:noProof/>
            <w:webHidden/>
          </w:rPr>
          <w:fldChar w:fldCharType="end"/>
        </w:r>
      </w:hyperlink>
    </w:p>
    <w:p w14:paraId="241DA7FD" w14:textId="1E9C463F" w:rsidR="0040475C" w:rsidRDefault="0040475C">
      <w:pPr>
        <w:pStyle w:val="TableofFigures"/>
        <w:rPr>
          <w:rFonts w:asciiTheme="minorHAnsi" w:eastAsiaTheme="minorEastAsia" w:hAnsiTheme="minorHAnsi" w:cstheme="minorBidi"/>
          <w:noProof/>
          <w:sz w:val="22"/>
          <w:szCs w:val="22"/>
        </w:rPr>
      </w:pPr>
      <w:hyperlink w:anchor="_Toc69903636" w:history="1">
        <w:r w:rsidRPr="00F71D58">
          <w:rPr>
            <w:rStyle w:val="Hyperlink"/>
            <w:noProof/>
          </w:rPr>
          <w:t>Figure 3.7 Variation of Terminal Voltage with rotor speed</w:t>
        </w:r>
        <w:r>
          <w:rPr>
            <w:noProof/>
            <w:webHidden/>
          </w:rPr>
          <w:tab/>
        </w:r>
        <w:r>
          <w:rPr>
            <w:noProof/>
            <w:webHidden/>
          </w:rPr>
          <w:fldChar w:fldCharType="begin"/>
        </w:r>
        <w:r>
          <w:rPr>
            <w:noProof/>
            <w:webHidden/>
          </w:rPr>
          <w:instrText xml:space="preserve"> PAGEREF _Toc69903636 \h </w:instrText>
        </w:r>
        <w:r>
          <w:rPr>
            <w:noProof/>
            <w:webHidden/>
          </w:rPr>
        </w:r>
        <w:r>
          <w:rPr>
            <w:noProof/>
            <w:webHidden/>
          </w:rPr>
          <w:fldChar w:fldCharType="separate"/>
        </w:r>
        <w:r>
          <w:rPr>
            <w:noProof/>
            <w:webHidden/>
          </w:rPr>
          <w:t>41</w:t>
        </w:r>
        <w:r>
          <w:rPr>
            <w:noProof/>
            <w:webHidden/>
          </w:rPr>
          <w:fldChar w:fldCharType="end"/>
        </w:r>
      </w:hyperlink>
    </w:p>
    <w:p w14:paraId="20C26C21" w14:textId="79BEA5FE" w:rsidR="0040475C" w:rsidRDefault="0040475C">
      <w:pPr>
        <w:pStyle w:val="TableofFigures"/>
        <w:rPr>
          <w:rFonts w:asciiTheme="minorHAnsi" w:eastAsiaTheme="minorEastAsia" w:hAnsiTheme="minorHAnsi" w:cstheme="minorBidi"/>
          <w:noProof/>
          <w:sz w:val="22"/>
          <w:szCs w:val="22"/>
        </w:rPr>
      </w:pPr>
      <w:hyperlink w:anchor="_Toc69903637" w:history="1">
        <w:r w:rsidRPr="00F71D58">
          <w:rPr>
            <w:rStyle w:val="Hyperlink"/>
            <w:noProof/>
          </w:rPr>
          <w:t>Figure 3.8 Gyrator Model for power invariant transformation of Electric and Magnetic quantities</w:t>
        </w:r>
        <w:r>
          <w:rPr>
            <w:noProof/>
            <w:webHidden/>
          </w:rPr>
          <w:tab/>
        </w:r>
        <w:r>
          <w:rPr>
            <w:noProof/>
            <w:webHidden/>
          </w:rPr>
          <w:fldChar w:fldCharType="begin"/>
        </w:r>
        <w:r>
          <w:rPr>
            <w:noProof/>
            <w:webHidden/>
          </w:rPr>
          <w:instrText xml:space="preserve"> PAGEREF _Toc69903637 \h </w:instrText>
        </w:r>
        <w:r>
          <w:rPr>
            <w:noProof/>
            <w:webHidden/>
          </w:rPr>
        </w:r>
        <w:r>
          <w:rPr>
            <w:noProof/>
            <w:webHidden/>
          </w:rPr>
          <w:fldChar w:fldCharType="separate"/>
        </w:r>
        <w:r>
          <w:rPr>
            <w:noProof/>
            <w:webHidden/>
          </w:rPr>
          <w:t>43</w:t>
        </w:r>
        <w:r>
          <w:rPr>
            <w:noProof/>
            <w:webHidden/>
          </w:rPr>
          <w:fldChar w:fldCharType="end"/>
        </w:r>
      </w:hyperlink>
    </w:p>
    <w:p w14:paraId="5DBAF1F2" w14:textId="5EAA4F73" w:rsidR="0040475C" w:rsidRDefault="0040475C">
      <w:pPr>
        <w:pStyle w:val="TableofFigures"/>
        <w:rPr>
          <w:rFonts w:asciiTheme="minorHAnsi" w:eastAsiaTheme="minorEastAsia" w:hAnsiTheme="minorHAnsi" w:cstheme="minorBidi"/>
          <w:noProof/>
          <w:sz w:val="22"/>
          <w:szCs w:val="22"/>
        </w:rPr>
      </w:pPr>
      <w:hyperlink w:anchor="_Toc69903638" w:history="1">
        <w:r w:rsidRPr="00F71D58">
          <w:rPr>
            <w:rStyle w:val="Hyperlink"/>
            <w:noProof/>
          </w:rPr>
          <w:t>Figure 3.9 Permeance-Capacitance model for Transformer</w:t>
        </w:r>
        <w:r>
          <w:rPr>
            <w:noProof/>
            <w:webHidden/>
          </w:rPr>
          <w:tab/>
        </w:r>
        <w:r>
          <w:rPr>
            <w:noProof/>
            <w:webHidden/>
          </w:rPr>
          <w:fldChar w:fldCharType="begin"/>
        </w:r>
        <w:r>
          <w:rPr>
            <w:noProof/>
            <w:webHidden/>
          </w:rPr>
          <w:instrText xml:space="preserve"> PAGEREF _Toc69903638 \h </w:instrText>
        </w:r>
        <w:r>
          <w:rPr>
            <w:noProof/>
            <w:webHidden/>
          </w:rPr>
        </w:r>
        <w:r>
          <w:rPr>
            <w:noProof/>
            <w:webHidden/>
          </w:rPr>
          <w:fldChar w:fldCharType="separate"/>
        </w:r>
        <w:r>
          <w:rPr>
            <w:noProof/>
            <w:webHidden/>
          </w:rPr>
          <w:t>44</w:t>
        </w:r>
        <w:r>
          <w:rPr>
            <w:noProof/>
            <w:webHidden/>
          </w:rPr>
          <w:fldChar w:fldCharType="end"/>
        </w:r>
      </w:hyperlink>
    </w:p>
    <w:p w14:paraId="67E0C773" w14:textId="4EA12510" w:rsidR="0040475C" w:rsidRDefault="0040475C">
      <w:pPr>
        <w:pStyle w:val="TableofFigures"/>
        <w:rPr>
          <w:rFonts w:asciiTheme="minorHAnsi" w:eastAsiaTheme="minorEastAsia" w:hAnsiTheme="minorHAnsi" w:cstheme="minorBidi"/>
          <w:noProof/>
          <w:sz w:val="22"/>
          <w:szCs w:val="22"/>
        </w:rPr>
      </w:pPr>
      <w:hyperlink w:anchor="_Toc69903639" w:history="1">
        <w:r w:rsidRPr="00F71D58">
          <w:rPr>
            <w:rStyle w:val="Hyperlink"/>
            <w:noProof/>
          </w:rPr>
          <w:t>Figure 3.10 Electrical circuit for Full Bridge Isolated Buck Converter</w:t>
        </w:r>
        <w:r>
          <w:rPr>
            <w:noProof/>
            <w:webHidden/>
          </w:rPr>
          <w:tab/>
        </w:r>
        <w:r>
          <w:rPr>
            <w:noProof/>
            <w:webHidden/>
          </w:rPr>
          <w:fldChar w:fldCharType="begin"/>
        </w:r>
        <w:r>
          <w:rPr>
            <w:noProof/>
            <w:webHidden/>
          </w:rPr>
          <w:instrText xml:space="preserve"> PAGEREF _Toc69903639 \h </w:instrText>
        </w:r>
        <w:r>
          <w:rPr>
            <w:noProof/>
            <w:webHidden/>
          </w:rPr>
        </w:r>
        <w:r>
          <w:rPr>
            <w:noProof/>
            <w:webHidden/>
          </w:rPr>
          <w:fldChar w:fldCharType="separate"/>
        </w:r>
        <w:r>
          <w:rPr>
            <w:noProof/>
            <w:webHidden/>
          </w:rPr>
          <w:t>45</w:t>
        </w:r>
        <w:r>
          <w:rPr>
            <w:noProof/>
            <w:webHidden/>
          </w:rPr>
          <w:fldChar w:fldCharType="end"/>
        </w:r>
      </w:hyperlink>
    </w:p>
    <w:p w14:paraId="35506E41" w14:textId="06BEA01B" w:rsidR="0040475C" w:rsidRDefault="0040475C">
      <w:pPr>
        <w:pStyle w:val="TableofFigures"/>
        <w:rPr>
          <w:rFonts w:asciiTheme="minorHAnsi" w:eastAsiaTheme="minorEastAsia" w:hAnsiTheme="minorHAnsi" w:cstheme="minorBidi"/>
          <w:noProof/>
          <w:sz w:val="22"/>
          <w:szCs w:val="22"/>
        </w:rPr>
      </w:pPr>
      <w:hyperlink w:anchor="_Toc69903640" w:history="1">
        <w:r w:rsidRPr="00F71D58">
          <w:rPr>
            <w:rStyle w:val="Hyperlink"/>
            <w:noProof/>
          </w:rPr>
          <w:t>Figure 3.11 Equivalent converter circuit with gyrators and nonlinear core Permeance</w:t>
        </w:r>
        <w:r>
          <w:rPr>
            <w:noProof/>
            <w:webHidden/>
          </w:rPr>
          <w:tab/>
        </w:r>
        <w:r>
          <w:rPr>
            <w:noProof/>
            <w:webHidden/>
          </w:rPr>
          <w:fldChar w:fldCharType="begin"/>
        </w:r>
        <w:r>
          <w:rPr>
            <w:noProof/>
            <w:webHidden/>
          </w:rPr>
          <w:instrText xml:space="preserve"> PAGEREF _Toc69903640 \h </w:instrText>
        </w:r>
        <w:r>
          <w:rPr>
            <w:noProof/>
            <w:webHidden/>
          </w:rPr>
        </w:r>
        <w:r>
          <w:rPr>
            <w:noProof/>
            <w:webHidden/>
          </w:rPr>
          <w:fldChar w:fldCharType="separate"/>
        </w:r>
        <w:r>
          <w:rPr>
            <w:noProof/>
            <w:webHidden/>
          </w:rPr>
          <w:t>49</w:t>
        </w:r>
        <w:r>
          <w:rPr>
            <w:noProof/>
            <w:webHidden/>
          </w:rPr>
          <w:fldChar w:fldCharType="end"/>
        </w:r>
      </w:hyperlink>
    </w:p>
    <w:p w14:paraId="69A28788" w14:textId="40E0CC6A" w:rsidR="0040475C" w:rsidRDefault="0040475C">
      <w:pPr>
        <w:pStyle w:val="TableofFigures"/>
        <w:rPr>
          <w:rFonts w:asciiTheme="minorHAnsi" w:eastAsiaTheme="minorEastAsia" w:hAnsiTheme="minorHAnsi" w:cstheme="minorBidi"/>
          <w:noProof/>
          <w:sz w:val="22"/>
          <w:szCs w:val="22"/>
        </w:rPr>
      </w:pPr>
      <w:hyperlink w:anchor="_Toc69903641" w:history="1">
        <w:r w:rsidRPr="00F71D58">
          <w:rPr>
            <w:rStyle w:val="Hyperlink"/>
            <w:noProof/>
          </w:rPr>
          <w:t>Figure 3.12 Simulink Model for nonlinear Permeance</w:t>
        </w:r>
        <w:r>
          <w:rPr>
            <w:noProof/>
            <w:webHidden/>
          </w:rPr>
          <w:tab/>
        </w:r>
        <w:r>
          <w:rPr>
            <w:noProof/>
            <w:webHidden/>
          </w:rPr>
          <w:fldChar w:fldCharType="begin"/>
        </w:r>
        <w:r>
          <w:rPr>
            <w:noProof/>
            <w:webHidden/>
          </w:rPr>
          <w:instrText xml:space="preserve"> PAGEREF _Toc69903641 \h </w:instrText>
        </w:r>
        <w:r>
          <w:rPr>
            <w:noProof/>
            <w:webHidden/>
          </w:rPr>
        </w:r>
        <w:r>
          <w:rPr>
            <w:noProof/>
            <w:webHidden/>
          </w:rPr>
          <w:fldChar w:fldCharType="separate"/>
        </w:r>
        <w:r>
          <w:rPr>
            <w:noProof/>
            <w:webHidden/>
          </w:rPr>
          <w:t>50</w:t>
        </w:r>
        <w:r>
          <w:rPr>
            <w:noProof/>
            <w:webHidden/>
          </w:rPr>
          <w:fldChar w:fldCharType="end"/>
        </w:r>
      </w:hyperlink>
    </w:p>
    <w:p w14:paraId="1B365708" w14:textId="4343A2AE" w:rsidR="0040475C" w:rsidRDefault="0040475C">
      <w:pPr>
        <w:pStyle w:val="TableofFigures"/>
        <w:rPr>
          <w:rFonts w:asciiTheme="minorHAnsi" w:eastAsiaTheme="minorEastAsia" w:hAnsiTheme="minorHAnsi" w:cstheme="minorBidi"/>
          <w:noProof/>
          <w:sz w:val="22"/>
          <w:szCs w:val="22"/>
        </w:rPr>
      </w:pPr>
      <w:hyperlink w:anchor="_Toc69903642" w:history="1">
        <w:r w:rsidRPr="00F71D58">
          <w:rPr>
            <w:rStyle w:val="Hyperlink"/>
            <w:noProof/>
          </w:rPr>
          <w:t>Figure 3.13 Variation of Permeance Flux versus Permeance Magnetic Voltage</w:t>
        </w:r>
        <w:r>
          <w:rPr>
            <w:noProof/>
            <w:webHidden/>
          </w:rPr>
          <w:tab/>
        </w:r>
        <w:r>
          <w:rPr>
            <w:noProof/>
            <w:webHidden/>
          </w:rPr>
          <w:fldChar w:fldCharType="begin"/>
        </w:r>
        <w:r>
          <w:rPr>
            <w:noProof/>
            <w:webHidden/>
          </w:rPr>
          <w:instrText xml:space="preserve"> PAGEREF _Toc69903642 \h </w:instrText>
        </w:r>
        <w:r>
          <w:rPr>
            <w:noProof/>
            <w:webHidden/>
          </w:rPr>
        </w:r>
        <w:r>
          <w:rPr>
            <w:noProof/>
            <w:webHidden/>
          </w:rPr>
          <w:fldChar w:fldCharType="separate"/>
        </w:r>
        <w:r>
          <w:rPr>
            <w:noProof/>
            <w:webHidden/>
          </w:rPr>
          <w:t>51</w:t>
        </w:r>
        <w:r>
          <w:rPr>
            <w:noProof/>
            <w:webHidden/>
          </w:rPr>
          <w:fldChar w:fldCharType="end"/>
        </w:r>
      </w:hyperlink>
    </w:p>
    <w:p w14:paraId="0EB59398" w14:textId="38AE5D50" w:rsidR="0040475C" w:rsidRDefault="0040475C">
      <w:pPr>
        <w:pStyle w:val="TableofFigures"/>
        <w:rPr>
          <w:rFonts w:asciiTheme="minorHAnsi" w:eastAsiaTheme="minorEastAsia" w:hAnsiTheme="minorHAnsi" w:cstheme="minorBidi"/>
          <w:noProof/>
          <w:sz w:val="22"/>
          <w:szCs w:val="22"/>
        </w:rPr>
      </w:pPr>
      <w:hyperlink w:anchor="_Toc69903643" w:history="1">
        <w:r w:rsidRPr="00F71D58">
          <w:rPr>
            <w:rStyle w:val="Hyperlink"/>
            <w:noProof/>
          </w:rPr>
          <w:t>Figure 3.14 Transformer voltage and current response for sinusoidal excitation and resistive load</w:t>
        </w:r>
        <w:r>
          <w:rPr>
            <w:noProof/>
            <w:webHidden/>
          </w:rPr>
          <w:tab/>
        </w:r>
        <w:r>
          <w:rPr>
            <w:noProof/>
            <w:webHidden/>
          </w:rPr>
          <w:fldChar w:fldCharType="begin"/>
        </w:r>
        <w:r>
          <w:rPr>
            <w:noProof/>
            <w:webHidden/>
          </w:rPr>
          <w:instrText xml:space="preserve"> PAGEREF _Toc69903643 \h </w:instrText>
        </w:r>
        <w:r>
          <w:rPr>
            <w:noProof/>
            <w:webHidden/>
          </w:rPr>
        </w:r>
        <w:r>
          <w:rPr>
            <w:noProof/>
            <w:webHidden/>
          </w:rPr>
          <w:fldChar w:fldCharType="separate"/>
        </w:r>
        <w:r>
          <w:rPr>
            <w:noProof/>
            <w:webHidden/>
          </w:rPr>
          <w:t>52</w:t>
        </w:r>
        <w:r>
          <w:rPr>
            <w:noProof/>
            <w:webHidden/>
          </w:rPr>
          <w:fldChar w:fldCharType="end"/>
        </w:r>
      </w:hyperlink>
    </w:p>
    <w:p w14:paraId="66EBDED8" w14:textId="16409AEE" w:rsidR="0040475C" w:rsidRDefault="0040475C">
      <w:pPr>
        <w:pStyle w:val="TableofFigures"/>
        <w:rPr>
          <w:rFonts w:asciiTheme="minorHAnsi" w:eastAsiaTheme="minorEastAsia" w:hAnsiTheme="minorHAnsi" w:cstheme="minorBidi"/>
          <w:noProof/>
          <w:sz w:val="22"/>
          <w:szCs w:val="22"/>
        </w:rPr>
      </w:pPr>
      <w:hyperlink w:anchor="_Toc69903644" w:history="1">
        <w:r w:rsidRPr="00F71D58">
          <w:rPr>
            <w:rStyle w:val="Hyperlink"/>
            <w:noProof/>
          </w:rPr>
          <w:t>Figure 3.15 Simulink Model for Full Bridge Isolated Buck Converter</w:t>
        </w:r>
        <w:r>
          <w:rPr>
            <w:noProof/>
            <w:webHidden/>
          </w:rPr>
          <w:tab/>
        </w:r>
        <w:r>
          <w:rPr>
            <w:noProof/>
            <w:webHidden/>
          </w:rPr>
          <w:fldChar w:fldCharType="begin"/>
        </w:r>
        <w:r>
          <w:rPr>
            <w:noProof/>
            <w:webHidden/>
          </w:rPr>
          <w:instrText xml:space="preserve"> PAGEREF _Toc69903644 \h </w:instrText>
        </w:r>
        <w:r>
          <w:rPr>
            <w:noProof/>
            <w:webHidden/>
          </w:rPr>
        </w:r>
        <w:r>
          <w:rPr>
            <w:noProof/>
            <w:webHidden/>
          </w:rPr>
          <w:fldChar w:fldCharType="separate"/>
        </w:r>
        <w:r>
          <w:rPr>
            <w:noProof/>
            <w:webHidden/>
          </w:rPr>
          <w:t>53</w:t>
        </w:r>
        <w:r>
          <w:rPr>
            <w:noProof/>
            <w:webHidden/>
          </w:rPr>
          <w:fldChar w:fldCharType="end"/>
        </w:r>
      </w:hyperlink>
    </w:p>
    <w:p w14:paraId="01D10041" w14:textId="446408F6" w:rsidR="0040475C" w:rsidRDefault="0040475C">
      <w:pPr>
        <w:pStyle w:val="TableofFigures"/>
        <w:rPr>
          <w:rFonts w:asciiTheme="minorHAnsi" w:eastAsiaTheme="minorEastAsia" w:hAnsiTheme="minorHAnsi" w:cstheme="minorBidi"/>
          <w:noProof/>
          <w:sz w:val="22"/>
          <w:szCs w:val="22"/>
        </w:rPr>
      </w:pPr>
      <w:hyperlink w:anchor="_Toc69903645" w:history="1">
        <w:r w:rsidRPr="00F71D58">
          <w:rPr>
            <w:rStyle w:val="Hyperlink"/>
            <w:noProof/>
          </w:rPr>
          <w:t>Figure 3.16 Simulink Model for Primary winding gyrator</w:t>
        </w:r>
        <w:r>
          <w:rPr>
            <w:noProof/>
            <w:webHidden/>
          </w:rPr>
          <w:tab/>
        </w:r>
        <w:r>
          <w:rPr>
            <w:noProof/>
            <w:webHidden/>
          </w:rPr>
          <w:fldChar w:fldCharType="begin"/>
        </w:r>
        <w:r>
          <w:rPr>
            <w:noProof/>
            <w:webHidden/>
          </w:rPr>
          <w:instrText xml:space="preserve"> PAGEREF _Toc69903645 \h </w:instrText>
        </w:r>
        <w:r>
          <w:rPr>
            <w:noProof/>
            <w:webHidden/>
          </w:rPr>
        </w:r>
        <w:r>
          <w:rPr>
            <w:noProof/>
            <w:webHidden/>
          </w:rPr>
          <w:fldChar w:fldCharType="separate"/>
        </w:r>
        <w:r>
          <w:rPr>
            <w:noProof/>
            <w:webHidden/>
          </w:rPr>
          <w:t>54</w:t>
        </w:r>
        <w:r>
          <w:rPr>
            <w:noProof/>
            <w:webHidden/>
          </w:rPr>
          <w:fldChar w:fldCharType="end"/>
        </w:r>
      </w:hyperlink>
    </w:p>
    <w:p w14:paraId="4A0373C9" w14:textId="7B1AF534" w:rsidR="0040475C" w:rsidRDefault="0040475C">
      <w:pPr>
        <w:pStyle w:val="TableofFigures"/>
        <w:rPr>
          <w:rFonts w:asciiTheme="minorHAnsi" w:eastAsiaTheme="minorEastAsia" w:hAnsiTheme="minorHAnsi" w:cstheme="minorBidi"/>
          <w:noProof/>
          <w:sz w:val="22"/>
          <w:szCs w:val="22"/>
        </w:rPr>
      </w:pPr>
      <w:hyperlink w:anchor="_Toc69903646" w:history="1">
        <w:r w:rsidRPr="00F71D58">
          <w:rPr>
            <w:rStyle w:val="Hyperlink"/>
            <w:noProof/>
          </w:rPr>
          <w:t>Figure 3.17 Simulink Model for secondary winding gyrator</w:t>
        </w:r>
        <w:r>
          <w:rPr>
            <w:noProof/>
            <w:webHidden/>
          </w:rPr>
          <w:tab/>
        </w:r>
        <w:r>
          <w:rPr>
            <w:noProof/>
            <w:webHidden/>
          </w:rPr>
          <w:fldChar w:fldCharType="begin"/>
        </w:r>
        <w:r>
          <w:rPr>
            <w:noProof/>
            <w:webHidden/>
          </w:rPr>
          <w:instrText xml:space="preserve"> PAGEREF _Toc69903646 \h </w:instrText>
        </w:r>
        <w:r>
          <w:rPr>
            <w:noProof/>
            <w:webHidden/>
          </w:rPr>
        </w:r>
        <w:r>
          <w:rPr>
            <w:noProof/>
            <w:webHidden/>
          </w:rPr>
          <w:fldChar w:fldCharType="separate"/>
        </w:r>
        <w:r>
          <w:rPr>
            <w:noProof/>
            <w:webHidden/>
          </w:rPr>
          <w:t>54</w:t>
        </w:r>
        <w:r>
          <w:rPr>
            <w:noProof/>
            <w:webHidden/>
          </w:rPr>
          <w:fldChar w:fldCharType="end"/>
        </w:r>
      </w:hyperlink>
    </w:p>
    <w:p w14:paraId="017DCC61" w14:textId="3B133705" w:rsidR="0040475C" w:rsidRDefault="0040475C">
      <w:pPr>
        <w:pStyle w:val="TableofFigures"/>
        <w:rPr>
          <w:rFonts w:asciiTheme="minorHAnsi" w:eastAsiaTheme="minorEastAsia" w:hAnsiTheme="minorHAnsi" w:cstheme="minorBidi"/>
          <w:noProof/>
          <w:sz w:val="22"/>
          <w:szCs w:val="22"/>
        </w:rPr>
      </w:pPr>
      <w:hyperlink w:anchor="_Toc69903647" w:history="1">
        <w:r w:rsidRPr="00F71D58">
          <w:rPr>
            <w:rStyle w:val="Hyperlink"/>
            <w:noProof/>
          </w:rPr>
          <w:t>Figure 3.18 Primary winding voltage and current</w:t>
        </w:r>
        <w:r>
          <w:rPr>
            <w:noProof/>
            <w:webHidden/>
          </w:rPr>
          <w:tab/>
        </w:r>
        <w:r>
          <w:rPr>
            <w:noProof/>
            <w:webHidden/>
          </w:rPr>
          <w:fldChar w:fldCharType="begin"/>
        </w:r>
        <w:r>
          <w:rPr>
            <w:noProof/>
            <w:webHidden/>
          </w:rPr>
          <w:instrText xml:space="preserve"> PAGEREF _Toc69903647 \h </w:instrText>
        </w:r>
        <w:r>
          <w:rPr>
            <w:noProof/>
            <w:webHidden/>
          </w:rPr>
        </w:r>
        <w:r>
          <w:rPr>
            <w:noProof/>
            <w:webHidden/>
          </w:rPr>
          <w:fldChar w:fldCharType="separate"/>
        </w:r>
        <w:r>
          <w:rPr>
            <w:noProof/>
            <w:webHidden/>
          </w:rPr>
          <w:t>55</w:t>
        </w:r>
        <w:r>
          <w:rPr>
            <w:noProof/>
            <w:webHidden/>
          </w:rPr>
          <w:fldChar w:fldCharType="end"/>
        </w:r>
      </w:hyperlink>
    </w:p>
    <w:p w14:paraId="52164E00" w14:textId="6AFF06BC" w:rsidR="0040475C" w:rsidRDefault="0040475C">
      <w:pPr>
        <w:pStyle w:val="TableofFigures"/>
        <w:rPr>
          <w:rFonts w:asciiTheme="minorHAnsi" w:eastAsiaTheme="minorEastAsia" w:hAnsiTheme="minorHAnsi" w:cstheme="minorBidi"/>
          <w:noProof/>
          <w:sz w:val="22"/>
          <w:szCs w:val="22"/>
        </w:rPr>
      </w:pPr>
      <w:hyperlink w:anchor="_Toc69903648" w:history="1">
        <w:r w:rsidRPr="00F71D58">
          <w:rPr>
            <w:rStyle w:val="Hyperlink"/>
            <w:noProof/>
          </w:rPr>
          <w:t>Figure 3.19 Load voltage and current</w:t>
        </w:r>
        <w:r>
          <w:rPr>
            <w:noProof/>
            <w:webHidden/>
          </w:rPr>
          <w:tab/>
        </w:r>
        <w:r>
          <w:rPr>
            <w:noProof/>
            <w:webHidden/>
          </w:rPr>
          <w:fldChar w:fldCharType="begin"/>
        </w:r>
        <w:r>
          <w:rPr>
            <w:noProof/>
            <w:webHidden/>
          </w:rPr>
          <w:instrText xml:space="preserve"> PAGEREF _Toc69903648 \h </w:instrText>
        </w:r>
        <w:r>
          <w:rPr>
            <w:noProof/>
            <w:webHidden/>
          </w:rPr>
        </w:r>
        <w:r>
          <w:rPr>
            <w:noProof/>
            <w:webHidden/>
          </w:rPr>
          <w:fldChar w:fldCharType="separate"/>
        </w:r>
        <w:r>
          <w:rPr>
            <w:noProof/>
            <w:webHidden/>
          </w:rPr>
          <w:t>56</w:t>
        </w:r>
        <w:r>
          <w:rPr>
            <w:noProof/>
            <w:webHidden/>
          </w:rPr>
          <w:fldChar w:fldCharType="end"/>
        </w:r>
      </w:hyperlink>
    </w:p>
    <w:p w14:paraId="3CBB28A6" w14:textId="34ED12AA" w:rsidR="0040475C" w:rsidRDefault="0040475C">
      <w:pPr>
        <w:pStyle w:val="TableofFigures"/>
        <w:rPr>
          <w:rFonts w:asciiTheme="minorHAnsi" w:eastAsiaTheme="minorEastAsia" w:hAnsiTheme="minorHAnsi" w:cstheme="minorBidi"/>
          <w:noProof/>
          <w:sz w:val="22"/>
          <w:szCs w:val="22"/>
        </w:rPr>
      </w:pPr>
      <w:hyperlink w:anchor="_Toc69903649" w:history="1">
        <w:r w:rsidRPr="00F71D58">
          <w:rPr>
            <w:rStyle w:val="Hyperlink"/>
            <w:noProof/>
          </w:rPr>
          <w:t>Figure 3.20 Permeance voltage and Current</w:t>
        </w:r>
        <w:r>
          <w:rPr>
            <w:noProof/>
            <w:webHidden/>
          </w:rPr>
          <w:tab/>
        </w:r>
        <w:r>
          <w:rPr>
            <w:noProof/>
            <w:webHidden/>
          </w:rPr>
          <w:fldChar w:fldCharType="begin"/>
        </w:r>
        <w:r>
          <w:rPr>
            <w:noProof/>
            <w:webHidden/>
          </w:rPr>
          <w:instrText xml:space="preserve"> PAGEREF _Toc69903649 \h </w:instrText>
        </w:r>
        <w:r>
          <w:rPr>
            <w:noProof/>
            <w:webHidden/>
          </w:rPr>
        </w:r>
        <w:r>
          <w:rPr>
            <w:noProof/>
            <w:webHidden/>
          </w:rPr>
          <w:fldChar w:fldCharType="separate"/>
        </w:r>
        <w:r>
          <w:rPr>
            <w:noProof/>
            <w:webHidden/>
          </w:rPr>
          <w:t>57</w:t>
        </w:r>
        <w:r>
          <w:rPr>
            <w:noProof/>
            <w:webHidden/>
          </w:rPr>
          <w:fldChar w:fldCharType="end"/>
        </w:r>
      </w:hyperlink>
    </w:p>
    <w:p w14:paraId="731334A7" w14:textId="188F8A0C" w:rsidR="0040475C" w:rsidRDefault="0040475C">
      <w:pPr>
        <w:pStyle w:val="TableofFigures"/>
        <w:rPr>
          <w:rFonts w:asciiTheme="minorHAnsi" w:eastAsiaTheme="minorEastAsia" w:hAnsiTheme="minorHAnsi" w:cstheme="minorBidi"/>
          <w:noProof/>
          <w:sz w:val="22"/>
          <w:szCs w:val="22"/>
        </w:rPr>
      </w:pPr>
      <w:hyperlink w:anchor="_Toc69903650" w:history="1">
        <w:r w:rsidRPr="00F71D58">
          <w:rPr>
            <w:rStyle w:val="Hyperlink"/>
            <w:noProof/>
          </w:rPr>
          <w:t>Figure 3.21 A section of Magnetic Transmission Line transmitting flux in z-direction</w:t>
        </w:r>
        <w:r>
          <w:rPr>
            <w:noProof/>
            <w:webHidden/>
          </w:rPr>
          <w:tab/>
        </w:r>
        <w:r>
          <w:rPr>
            <w:noProof/>
            <w:webHidden/>
          </w:rPr>
          <w:fldChar w:fldCharType="begin"/>
        </w:r>
        <w:r>
          <w:rPr>
            <w:noProof/>
            <w:webHidden/>
          </w:rPr>
          <w:instrText xml:space="preserve"> PAGEREF _Toc69903650 \h </w:instrText>
        </w:r>
        <w:r>
          <w:rPr>
            <w:noProof/>
            <w:webHidden/>
          </w:rPr>
        </w:r>
        <w:r>
          <w:rPr>
            <w:noProof/>
            <w:webHidden/>
          </w:rPr>
          <w:fldChar w:fldCharType="separate"/>
        </w:r>
        <w:r>
          <w:rPr>
            <w:noProof/>
            <w:webHidden/>
          </w:rPr>
          <w:t>60</w:t>
        </w:r>
        <w:r>
          <w:rPr>
            <w:noProof/>
            <w:webHidden/>
          </w:rPr>
          <w:fldChar w:fldCharType="end"/>
        </w:r>
      </w:hyperlink>
    </w:p>
    <w:p w14:paraId="42D7EE64" w14:textId="202CC639" w:rsidR="0040475C" w:rsidRDefault="0040475C">
      <w:pPr>
        <w:pStyle w:val="TableofFigures"/>
        <w:rPr>
          <w:rFonts w:asciiTheme="minorHAnsi" w:eastAsiaTheme="minorEastAsia" w:hAnsiTheme="minorHAnsi" w:cstheme="minorBidi"/>
          <w:noProof/>
          <w:sz w:val="22"/>
          <w:szCs w:val="22"/>
        </w:rPr>
      </w:pPr>
      <w:hyperlink w:anchor="_Toc69903651" w:history="1">
        <w:r w:rsidRPr="00F71D58">
          <w:rPr>
            <w:rStyle w:val="Hyperlink"/>
            <w:noProof/>
          </w:rPr>
          <w:t>Figure 3.22 Equivalent circuit model for magnetic transmission line</w:t>
        </w:r>
        <w:r>
          <w:rPr>
            <w:noProof/>
            <w:webHidden/>
          </w:rPr>
          <w:tab/>
        </w:r>
        <w:r>
          <w:rPr>
            <w:noProof/>
            <w:webHidden/>
          </w:rPr>
          <w:fldChar w:fldCharType="begin"/>
        </w:r>
        <w:r>
          <w:rPr>
            <w:noProof/>
            <w:webHidden/>
          </w:rPr>
          <w:instrText xml:space="preserve"> PAGEREF _Toc69903651 \h </w:instrText>
        </w:r>
        <w:r>
          <w:rPr>
            <w:noProof/>
            <w:webHidden/>
          </w:rPr>
        </w:r>
        <w:r>
          <w:rPr>
            <w:noProof/>
            <w:webHidden/>
          </w:rPr>
          <w:fldChar w:fldCharType="separate"/>
        </w:r>
        <w:r>
          <w:rPr>
            <w:noProof/>
            <w:webHidden/>
          </w:rPr>
          <w:t>63</w:t>
        </w:r>
        <w:r>
          <w:rPr>
            <w:noProof/>
            <w:webHidden/>
          </w:rPr>
          <w:fldChar w:fldCharType="end"/>
        </w:r>
      </w:hyperlink>
    </w:p>
    <w:p w14:paraId="70E158C1" w14:textId="5E7FD8CD" w:rsidR="0040475C" w:rsidRDefault="0040475C">
      <w:pPr>
        <w:pStyle w:val="TableofFigures"/>
        <w:rPr>
          <w:rFonts w:asciiTheme="minorHAnsi" w:eastAsiaTheme="minorEastAsia" w:hAnsiTheme="minorHAnsi" w:cstheme="minorBidi"/>
          <w:noProof/>
          <w:sz w:val="22"/>
          <w:szCs w:val="22"/>
        </w:rPr>
      </w:pPr>
      <w:hyperlink w:anchor="_Toc69903652" w:history="1">
        <w:r w:rsidRPr="00F71D58">
          <w:rPr>
            <w:rStyle w:val="Hyperlink"/>
            <w:noProof/>
          </w:rPr>
          <w:t>Figure 3.23 Equivalent circuit model for cross-talk between neighbouring Magnetic Transmission Lines</w:t>
        </w:r>
        <w:r>
          <w:rPr>
            <w:noProof/>
            <w:webHidden/>
          </w:rPr>
          <w:tab/>
        </w:r>
        <w:r>
          <w:rPr>
            <w:noProof/>
            <w:webHidden/>
          </w:rPr>
          <w:fldChar w:fldCharType="begin"/>
        </w:r>
        <w:r>
          <w:rPr>
            <w:noProof/>
            <w:webHidden/>
          </w:rPr>
          <w:instrText xml:space="preserve"> PAGEREF _Toc69903652 \h </w:instrText>
        </w:r>
        <w:r>
          <w:rPr>
            <w:noProof/>
            <w:webHidden/>
          </w:rPr>
        </w:r>
        <w:r>
          <w:rPr>
            <w:noProof/>
            <w:webHidden/>
          </w:rPr>
          <w:fldChar w:fldCharType="separate"/>
        </w:r>
        <w:r>
          <w:rPr>
            <w:noProof/>
            <w:webHidden/>
          </w:rPr>
          <w:t>68</w:t>
        </w:r>
        <w:r>
          <w:rPr>
            <w:noProof/>
            <w:webHidden/>
          </w:rPr>
          <w:fldChar w:fldCharType="end"/>
        </w:r>
      </w:hyperlink>
    </w:p>
    <w:p w14:paraId="1016C992" w14:textId="41FB8D47" w:rsidR="0040475C" w:rsidRDefault="0040475C">
      <w:pPr>
        <w:pStyle w:val="TableofFigures"/>
        <w:rPr>
          <w:rFonts w:asciiTheme="minorHAnsi" w:eastAsiaTheme="minorEastAsia" w:hAnsiTheme="minorHAnsi" w:cstheme="minorBidi"/>
          <w:noProof/>
          <w:sz w:val="22"/>
          <w:szCs w:val="22"/>
        </w:rPr>
      </w:pPr>
      <w:hyperlink w:anchor="_Toc69903653" w:history="1">
        <w:r w:rsidRPr="00F71D58">
          <w:rPr>
            <w:rStyle w:val="Hyperlink"/>
            <w:noProof/>
          </w:rPr>
          <w:t>Figure 4.1 Location of different Field components in a Yee Cell</w:t>
        </w:r>
        <w:r>
          <w:rPr>
            <w:noProof/>
            <w:webHidden/>
          </w:rPr>
          <w:tab/>
        </w:r>
        <w:r>
          <w:rPr>
            <w:noProof/>
            <w:webHidden/>
          </w:rPr>
          <w:fldChar w:fldCharType="begin"/>
        </w:r>
        <w:r>
          <w:rPr>
            <w:noProof/>
            <w:webHidden/>
          </w:rPr>
          <w:instrText xml:space="preserve"> PAGEREF _Toc69903653 \h </w:instrText>
        </w:r>
        <w:r>
          <w:rPr>
            <w:noProof/>
            <w:webHidden/>
          </w:rPr>
        </w:r>
        <w:r>
          <w:rPr>
            <w:noProof/>
            <w:webHidden/>
          </w:rPr>
          <w:fldChar w:fldCharType="separate"/>
        </w:r>
        <w:r>
          <w:rPr>
            <w:noProof/>
            <w:webHidden/>
          </w:rPr>
          <w:t>76</w:t>
        </w:r>
        <w:r>
          <w:rPr>
            <w:noProof/>
            <w:webHidden/>
          </w:rPr>
          <w:fldChar w:fldCharType="end"/>
        </w:r>
      </w:hyperlink>
    </w:p>
    <w:p w14:paraId="553F976A" w14:textId="5FE4E7F8" w:rsidR="0040475C" w:rsidRDefault="0040475C">
      <w:pPr>
        <w:pStyle w:val="TableofFigures"/>
        <w:rPr>
          <w:rFonts w:asciiTheme="minorHAnsi" w:eastAsiaTheme="minorEastAsia" w:hAnsiTheme="minorHAnsi" w:cstheme="minorBidi"/>
          <w:noProof/>
          <w:sz w:val="22"/>
          <w:szCs w:val="22"/>
        </w:rPr>
      </w:pPr>
      <w:hyperlink w:anchor="_Toc69903654" w:history="1">
        <w:r w:rsidRPr="00F71D58">
          <w:rPr>
            <w:rStyle w:val="Hyperlink"/>
            <w:noProof/>
          </w:rPr>
          <w:t>Figure 5.1 Overview of MEEP algorithm for simulation of Magnetic Transmission Line</w:t>
        </w:r>
        <w:r>
          <w:rPr>
            <w:noProof/>
            <w:webHidden/>
          </w:rPr>
          <w:tab/>
        </w:r>
        <w:r>
          <w:rPr>
            <w:noProof/>
            <w:webHidden/>
          </w:rPr>
          <w:fldChar w:fldCharType="begin"/>
        </w:r>
        <w:r>
          <w:rPr>
            <w:noProof/>
            <w:webHidden/>
          </w:rPr>
          <w:instrText xml:space="preserve"> PAGEREF _Toc69903654 \h </w:instrText>
        </w:r>
        <w:r>
          <w:rPr>
            <w:noProof/>
            <w:webHidden/>
          </w:rPr>
        </w:r>
        <w:r>
          <w:rPr>
            <w:noProof/>
            <w:webHidden/>
          </w:rPr>
          <w:fldChar w:fldCharType="separate"/>
        </w:r>
        <w:r>
          <w:rPr>
            <w:noProof/>
            <w:webHidden/>
          </w:rPr>
          <w:t>90</w:t>
        </w:r>
        <w:r>
          <w:rPr>
            <w:noProof/>
            <w:webHidden/>
          </w:rPr>
          <w:fldChar w:fldCharType="end"/>
        </w:r>
      </w:hyperlink>
    </w:p>
    <w:p w14:paraId="03A0B240" w14:textId="00D9C6E1" w:rsidR="0040475C" w:rsidRDefault="0040475C">
      <w:pPr>
        <w:pStyle w:val="TableofFigures"/>
        <w:rPr>
          <w:rFonts w:asciiTheme="minorHAnsi" w:eastAsiaTheme="minorEastAsia" w:hAnsiTheme="minorHAnsi" w:cstheme="minorBidi"/>
          <w:noProof/>
          <w:sz w:val="22"/>
          <w:szCs w:val="22"/>
        </w:rPr>
      </w:pPr>
      <w:hyperlink w:anchor="_Toc69903655" w:history="1">
        <w:r w:rsidRPr="00F71D58">
          <w:rPr>
            <w:rStyle w:val="Hyperlink"/>
            <w:noProof/>
          </w:rPr>
          <w:t>Figure 5.2 Geometry of Simulated Magnetic Transmission Line and Current Source</w:t>
        </w:r>
        <w:r>
          <w:rPr>
            <w:noProof/>
            <w:webHidden/>
          </w:rPr>
          <w:tab/>
        </w:r>
        <w:r>
          <w:rPr>
            <w:noProof/>
            <w:webHidden/>
          </w:rPr>
          <w:fldChar w:fldCharType="begin"/>
        </w:r>
        <w:r>
          <w:rPr>
            <w:noProof/>
            <w:webHidden/>
          </w:rPr>
          <w:instrText xml:space="preserve"> PAGEREF _Toc69903655 \h </w:instrText>
        </w:r>
        <w:r>
          <w:rPr>
            <w:noProof/>
            <w:webHidden/>
          </w:rPr>
        </w:r>
        <w:r>
          <w:rPr>
            <w:noProof/>
            <w:webHidden/>
          </w:rPr>
          <w:fldChar w:fldCharType="separate"/>
        </w:r>
        <w:r>
          <w:rPr>
            <w:noProof/>
            <w:webHidden/>
          </w:rPr>
          <w:t>92</w:t>
        </w:r>
        <w:r>
          <w:rPr>
            <w:noProof/>
            <w:webHidden/>
          </w:rPr>
          <w:fldChar w:fldCharType="end"/>
        </w:r>
      </w:hyperlink>
    </w:p>
    <w:p w14:paraId="46E2F493" w14:textId="29C16EB7" w:rsidR="0040475C" w:rsidRDefault="0040475C">
      <w:pPr>
        <w:pStyle w:val="TableofFigures"/>
        <w:rPr>
          <w:rFonts w:asciiTheme="minorHAnsi" w:eastAsiaTheme="minorEastAsia" w:hAnsiTheme="minorHAnsi" w:cstheme="minorBidi"/>
          <w:noProof/>
          <w:sz w:val="22"/>
          <w:szCs w:val="22"/>
        </w:rPr>
      </w:pPr>
      <w:hyperlink w:anchor="_Toc69903656" w:history="1">
        <w:r w:rsidRPr="00F71D58">
          <w:rPr>
            <w:rStyle w:val="Hyperlink"/>
            <w:noProof/>
          </w:rPr>
          <w:t>Figure 5.3 Variation of relative Permeability with applied Magnetic Field Frequency</w:t>
        </w:r>
        <w:r>
          <w:rPr>
            <w:noProof/>
            <w:webHidden/>
          </w:rPr>
          <w:tab/>
        </w:r>
        <w:r>
          <w:rPr>
            <w:noProof/>
            <w:webHidden/>
          </w:rPr>
          <w:fldChar w:fldCharType="begin"/>
        </w:r>
        <w:r>
          <w:rPr>
            <w:noProof/>
            <w:webHidden/>
          </w:rPr>
          <w:instrText xml:space="preserve"> PAGEREF _Toc69903656 \h </w:instrText>
        </w:r>
        <w:r>
          <w:rPr>
            <w:noProof/>
            <w:webHidden/>
          </w:rPr>
        </w:r>
        <w:r>
          <w:rPr>
            <w:noProof/>
            <w:webHidden/>
          </w:rPr>
          <w:fldChar w:fldCharType="separate"/>
        </w:r>
        <w:r>
          <w:rPr>
            <w:noProof/>
            <w:webHidden/>
          </w:rPr>
          <w:t>96</w:t>
        </w:r>
        <w:r>
          <w:rPr>
            <w:noProof/>
            <w:webHidden/>
          </w:rPr>
          <w:fldChar w:fldCharType="end"/>
        </w:r>
      </w:hyperlink>
    </w:p>
    <w:p w14:paraId="0BCD9581" w14:textId="296165F8" w:rsidR="0040475C" w:rsidRDefault="0040475C">
      <w:pPr>
        <w:pStyle w:val="TableofFigures"/>
        <w:rPr>
          <w:rFonts w:asciiTheme="minorHAnsi" w:eastAsiaTheme="minorEastAsia" w:hAnsiTheme="minorHAnsi" w:cstheme="minorBidi"/>
          <w:noProof/>
          <w:sz w:val="22"/>
          <w:szCs w:val="22"/>
        </w:rPr>
      </w:pPr>
      <w:hyperlink w:anchor="_Toc69903657" w:history="1">
        <w:r w:rsidRPr="00F71D58">
          <w:rPr>
            <w:rStyle w:val="Hyperlink"/>
            <w:noProof/>
          </w:rPr>
          <w:t>Figure 5.4 Discrete Fourier Transform of Gaussian Pulse</w:t>
        </w:r>
        <w:r>
          <w:rPr>
            <w:noProof/>
            <w:webHidden/>
          </w:rPr>
          <w:tab/>
        </w:r>
        <w:r>
          <w:rPr>
            <w:noProof/>
            <w:webHidden/>
          </w:rPr>
          <w:fldChar w:fldCharType="begin"/>
        </w:r>
        <w:r>
          <w:rPr>
            <w:noProof/>
            <w:webHidden/>
          </w:rPr>
          <w:instrText xml:space="preserve"> PAGEREF _Toc69903657 \h </w:instrText>
        </w:r>
        <w:r>
          <w:rPr>
            <w:noProof/>
            <w:webHidden/>
          </w:rPr>
        </w:r>
        <w:r>
          <w:rPr>
            <w:noProof/>
            <w:webHidden/>
          </w:rPr>
          <w:fldChar w:fldCharType="separate"/>
        </w:r>
        <w:r>
          <w:rPr>
            <w:noProof/>
            <w:webHidden/>
          </w:rPr>
          <w:t>97</w:t>
        </w:r>
        <w:r>
          <w:rPr>
            <w:noProof/>
            <w:webHidden/>
          </w:rPr>
          <w:fldChar w:fldCharType="end"/>
        </w:r>
      </w:hyperlink>
    </w:p>
    <w:p w14:paraId="68ED3121" w14:textId="2AE02E93" w:rsidR="0040475C" w:rsidRDefault="0040475C">
      <w:pPr>
        <w:pStyle w:val="TableofFigures"/>
        <w:rPr>
          <w:rFonts w:asciiTheme="minorHAnsi" w:eastAsiaTheme="minorEastAsia" w:hAnsiTheme="minorHAnsi" w:cstheme="minorBidi"/>
          <w:noProof/>
          <w:sz w:val="22"/>
          <w:szCs w:val="22"/>
        </w:rPr>
      </w:pPr>
      <w:hyperlink w:anchor="_Toc69903658" w:history="1">
        <w:r w:rsidRPr="00F71D58">
          <w:rPr>
            <w:rStyle w:val="Hyperlink"/>
            <w:noProof/>
          </w:rPr>
          <w:t>Figure 5.5 Evolution of pulse wave front across the length of the transmission line</w:t>
        </w:r>
        <w:r>
          <w:rPr>
            <w:noProof/>
            <w:webHidden/>
          </w:rPr>
          <w:tab/>
        </w:r>
        <w:r>
          <w:rPr>
            <w:noProof/>
            <w:webHidden/>
          </w:rPr>
          <w:fldChar w:fldCharType="begin"/>
        </w:r>
        <w:r>
          <w:rPr>
            <w:noProof/>
            <w:webHidden/>
          </w:rPr>
          <w:instrText xml:space="preserve"> PAGEREF _Toc69903658 \h </w:instrText>
        </w:r>
        <w:r>
          <w:rPr>
            <w:noProof/>
            <w:webHidden/>
          </w:rPr>
        </w:r>
        <w:r>
          <w:rPr>
            <w:noProof/>
            <w:webHidden/>
          </w:rPr>
          <w:fldChar w:fldCharType="separate"/>
        </w:r>
        <w:r>
          <w:rPr>
            <w:noProof/>
            <w:webHidden/>
          </w:rPr>
          <w:t>98</w:t>
        </w:r>
        <w:r>
          <w:rPr>
            <w:noProof/>
            <w:webHidden/>
          </w:rPr>
          <w:fldChar w:fldCharType="end"/>
        </w:r>
      </w:hyperlink>
    </w:p>
    <w:p w14:paraId="6E82B2D3" w14:textId="6AAC1734" w:rsidR="0040475C" w:rsidRDefault="0040475C">
      <w:pPr>
        <w:pStyle w:val="TableofFigures"/>
        <w:rPr>
          <w:rFonts w:asciiTheme="minorHAnsi" w:eastAsiaTheme="minorEastAsia" w:hAnsiTheme="minorHAnsi" w:cstheme="minorBidi"/>
          <w:noProof/>
          <w:sz w:val="22"/>
          <w:szCs w:val="22"/>
        </w:rPr>
      </w:pPr>
      <w:hyperlink w:anchor="_Toc69903659" w:history="1">
        <w:r w:rsidRPr="00F71D58">
          <w:rPr>
            <w:rStyle w:val="Hyperlink"/>
            <w:noProof/>
          </w:rPr>
          <w:t>Figure 5.6 A Transverse slice of the Magnetic Transmission Line</w:t>
        </w:r>
        <w:r>
          <w:rPr>
            <w:noProof/>
            <w:webHidden/>
          </w:rPr>
          <w:tab/>
        </w:r>
        <w:r>
          <w:rPr>
            <w:noProof/>
            <w:webHidden/>
          </w:rPr>
          <w:fldChar w:fldCharType="begin"/>
        </w:r>
        <w:r>
          <w:rPr>
            <w:noProof/>
            <w:webHidden/>
          </w:rPr>
          <w:instrText xml:space="preserve"> PAGEREF _Toc69903659 \h </w:instrText>
        </w:r>
        <w:r>
          <w:rPr>
            <w:noProof/>
            <w:webHidden/>
          </w:rPr>
        </w:r>
        <w:r>
          <w:rPr>
            <w:noProof/>
            <w:webHidden/>
          </w:rPr>
          <w:fldChar w:fldCharType="separate"/>
        </w:r>
        <w:r>
          <w:rPr>
            <w:noProof/>
            <w:webHidden/>
          </w:rPr>
          <w:t>99</w:t>
        </w:r>
        <w:r>
          <w:rPr>
            <w:noProof/>
            <w:webHidden/>
          </w:rPr>
          <w:fldChar w:fldCharType="end"/>
        </w:r>
      </w:hyperlink>
    </w:p>
    <w:p w14:paraId="271341D0" w14:textId="4BB50834" w:rsidR="0040475C" w:rsidRDefault="0040475C">
      <w:pPr>
        <w:pStyle w:val="TableofFigures"/>
        <w:rPr>
          <w:rFonts w:asciiTheme="minorHAnsi" w:eastAsiaTheme="minorEastAsia" w:hAnsiTheme="minorHAnsi" w:cstheme="minorBidi"/>
          <w:noProof/>
          <w:sz w:val="22"/>
          <w:szCs w:val="22"/>
        </w:rPr>
      </w:pPr>
      <w:hyperlink w:anchor="_Toc69903660" w:history="1">
        <w:r w:rsidRPr="00F71D58">
          <w:rPr>
            <w:rStyle w:val="Hyperlink"/>
            <w:noProof/>
          </w:rPr>
          <w:t>Figure 5.7 Decay of Electromagnetic Fields inside the lossy Magnetic Material</w:t>
        </w:r>
        <w:r>
          <w:rPr>
            <w:noProof/>
            <w:webHidden/>
          </w:rPr>
          <w:tab/>
        </w:r>
        <w:r>
          <w:rPr>
            <w:noProof/>
            <w:webHidden/>
          </w:rPr>
          <w:fldChar w:fldCharType="begin"/>
        </w:r>
        <w:r>
          <w:rPr>
            <w:noProof/>
            <w:webHidden/>
          </w:rPr>
          <w:instrText xml:space="preserve"> PAGEREF _Toc69903660 \h </w:instrText>
        </w:r>
        <w:r>
          <w:rPr>
            <w:noProof/>
            <w:webHidden/>
          </w:rPr>
        </w:r>
        <w:r>
          <w:rPr>
            <w:noProof/>
            <w:webHidden/>
          </w:rPr>
          <w:fldChar w:fldCharType="separate"/>
        </w:r>
        <w:r>
          <w:rPr>
            <w:noProof/>
            <w:webHidden/>
          </w:rPr>
          <w:t>100</w:t>
        </w:r>
        <w:r>
          <w:rPr>
            <w:noProof/>
            <w:webHidden/>
          </w:rPr>
          <w:fldChar w:fldCharType="end"/>
        </w:r>
      </w:hyperlink>
    </w:p>
    <w:p w14:paraId="28D09777" w14:textId="23D936FF" w:rsidR="0040475C" w:rsidRDefault="0040475C">
      <w:pPr>
        <w:pStyle w:val="TableofFigures"/>
        <w:rPr>
          <w:rFonts w:asciiTheme="minorHAnsi" w:eastAsiaTheme="minorEastAsia" w:hAnsiTheme="minorHAnsi" w:cstheme="minorBidi"/>
          <w:noProof/>
          <w:sz w:val="22"/>
          <w:szCs w:val="22"/>
        </w:rPr>
      </w:pPr>
      <w:hyperlink w:anchor="_Toc69903661" w:history="1">
        <w:r w:rsidRPr="00F71D58">
          <w:rPr>
            <w:rStyle w:val="Hyperlink"/>
            <w:noProof/>
          </w:rPr>
          <w:t>Figure 5.8 Evolution of Magnetic displacement current and Magnetic Voltage upon application of Gaussian Pulse</w:t>
        </w:r>
        <w:r>
          <w:rPr>
            <w:noProof/>
            <w:webHidden/>
          </w:rPr>
          <w:tab/>
        </w:r>
        <w:r>
          <w:rPr>
            <w:noProof/>
            <w:webHidden/>
          </w:rPr>
          <w:fldChar w:fldCharType="begin"/>
        </w:r>
        <w:r>
          <w:rPr>
            <w:noProof/>
            <w:webHidden/>
          </w:rPr>
          <w:instrText xml:space="preserve"> PAGEREF _Toc69903661 \h </w:instrText>
        </w:r>
        <w:r>
          <w:rPr>
            <w:noProof/>
            <w:webHidden/>
          </w:rPr>
        </w:r>
        <w:r>
          <w:rPr>
            <w:noProof/>
            <w:webHidden/>
          </w:rPr>
          <w:fldChar w:fldCharType="separate"/>
        </w:r>
        <w:r>
          <w:rPr>
            <w:noProof/>
            <w:webHidden/>
          </w:rPr>
          <w:t>102</w:t>
        </w:r>
        <w:r>
          <w:rPr>
            <w:noProof/>
            <w:webHidden/>
          </w:rPr>
          <w:fldChar w:fldCharType="end"/>
        </w:r>
      </w:hyperlink>
    </w:p>
    <w:p w14:paraId="654F6DF8" w14:textId="715BFD07" w:rsidR="0040475C" w:rsidRDefault="0040475C">
      <w:pPr>
        <w:pStyle w:val="TableofFigures"/>
        <w:rPr>
          <w:rFonts w:asciiTheme="minorHAnsi" w:eastAsiaTheme="minorEastAsia" w:hAnsiTheme="minorHAnsi" w:cstheme="minorBidi"/>
          <w:noProof/>
          <w:sz w:val="22"/>
          <w:szCs w:val="22"/>
        </w:rPr>
      </w:pPr>
      <w:hyperlink w:anchor="_Toc69903662" w:history="1">
        <w:r w:rsidRPr="00F71D58">
          <w:rPr>
            <w:rStyle w:val="Hyperlink"/>
            <w:noProof/>
          </w:rPr>
          <w:t>Figure 5.9 Variation of wave impedance magnitude and angle with frequency</w:t>
        </w:r>
        <w:r>
          <w:rPr>
            <w:noProof/>
            <w:webHidden/>
          </w:rPr>
          <w:tab/>
        </w:r>
        <w:r>
          <w:rPr>
            <w:noProof/>
            <w:webHidden/>
          </w:rPr>
          <w:fldChar w:fldCharType="begin"/>
        </w:r>
        <w:r>
          <w:rPr>
            <w:noProof/>
            <w:webHidden/>
          </w:rPr>
          <w:instrText xml:space="preserve"> PAGEREF _Toc69903662 \h </w:instrText>
        </w:r>
        <w:r>
          <w:rPr>
            <w:noProof/>
            <w:webHidden/>
          </w:rPr>
        </w:r>
        <w:r>
          <w:rPr>
            <w:noProof/>
            <w:webHidden/>
          </w:rPr>
          <w:fldChar w:fldCharType="separate"/>
        </w:r>
        <w:r>
          <w:rPr>
            <w:noProof/>
            <w:webHidden/>
          </w:rPr>
          <w:t>103</w:t>
        </w:r>
        <w:r>
          <w:rPr>
            <w:noProof/>
            <w:webHidden/>
          </w:rPr>
          <w:fldChar w:fldCharType="end"/>
        </w:r>
      </w:hyperlink>
    </w:p>
    <w:p w14:paraId="333AB6B6" w14:textId="78F06E88" w:rsidR="0040475C" w:rsidRDefault="0040475C">
      <w:pPr>
        <w:pStyle w:val="TableofFigures"/>
        <w:rPr>
          <w:rFonts w:asciiTheme="minorHAnsi" w:eastAsiaTheme="minorEastAsia" w:hAnsiTheme="minorHAnsi" w:cstheme="minorBidi"/>
          <w:noProof/>
          <w:sz w:val="22"/>
          <w:szCs w:val="22"/>
        </w:rPr>
      </w:pPr>
      <w:hyperlink w:anchor="_Toc69903663" w:history="1">
        <w:r w:rsidRPr="00F71D58">
          <w:rPr>
            <w:rStyle w:val="Hyperlink"/>
            <w:noProof/>
          </w:rPr>
          <w:t>Figure 5.10 Variation of Attenuation Constant, Phase Constant and Phase Velocity with frequency</w:t>
        </w:r>
        <w:r>
          <w:rPr>
            <w:noProof/>
            <w:webHidden/>
          </w:rPr>
          <w:tab/>
        </w:r>
        <w:r>
          <w:rPr>
            <w:noProof/>
            <w:webHidden/>
          </w:rPr>
          <w:fldChar w:fldCharType="begin"/>
        </w:r>
        <w:r>
          <w:rPr>
            <w:noProof/>
            <w:webHidden/>
          </w:rPr>
          <w:instrText xml:space="preserve"> PAGEREF _Toc69903663 \h </w:instrText>
        </w:r>
        <w:r>
          <w:rPr>
            <w:noProof/>
            <w:webHidden/>
          </w:rPr>
        </w:r>
        <w:r>
          <w:rPr>
            <w:noProof/>
            <w:webHidden/>
          </w:rPr>
          <w:fldChar w:fldCharType="separate"/>
        </w:r>
        <w:r>
          <w:rPr>
            <w:noProof/>
            <w:webHidden/>
          </w:rPr>
          <w:t>104</w:t>
        </w:r>
        <w:r>
          <w:rPr>
            <w:noProof/>
            <w:webHidden/>
          </w:rPr>
          <w:fldChar w:fldCharType="end"/>
        </w:r>
      </w:hyperlink>
    </w:p>
    <w:p w14:paraId="6E802201" w14:textId="44CE9C9D" w:rsidR="0040475C" w:rsidRDefault="0040475C">
      <w:pPr>
        <w:pStyle w:val="TableofFigures"/>
        <w:rPr>
          <w:rFonts w:asciiTheme="minorHAnsi" w:eastAsiaTheme="minorEastAsia" w:hAnsiTheme="minorHAnsi" w:cstheme="minorBidi"/>
          <w:noProof/>
          <w:sz w:val="22"/>
          <w:szCs w:val="22"/>
        </w:rPr>
      </w:pPr>
      <w:hyperlink w:anchor="_Toc69903664" w:history="1">
        <w:r w:rsidRPr="00F71D58">
          <w:rPr>
            <w:rStyle w:val="Hyperlink"/>
            <w:noProof/>
          </w:rPr>
          <w:t>Figure 5.11 Variation of Phase Velocity with frequency</w:t>
        </w:r>
        <w:r>
          <w:rPr>
            <w:noProof/>
            <w:webHidden/>
          </w:rPr>
          <w:tab/>
        </w:r>
        <w:r>
          <w:rPr>
            <w:noProof/>
            <w:webHidden/>
          </w:rPr>
          <w:fldChar w:fldCharType="begin"/>
        </w:r>
        <w:r>
          <w:rPr>
            <w:noProof/>
            <w:webHidden/>
          </w:rPr>
          <w:instrText xml:space="preserve"> PAGEREF _Toc69903664 \h </w:instrText>
        </w:r>
        <w:r>
          <w:rPr>
            <w:noProof/>
            <w:webHidden/>
          </w:rPr>
        </w:r>
        <w:r>
          <w:rPr>
            <w:noProof/>
            <w:webHidden/>
          </w:rPr>
          <w:fldChar w:fldCharType="separate"/>
        </w:r>
        <w:r>
          <w:rPr>
            <w:noProof/>
            <w:webHidden/>
          </w:rPr>
          <w:t>105</w:t>
        </w:r>
        <w:r>
          <w:rPr>
            <w:noProof/>
            <w:webHidden/>
          </w:rPr>
          <w:fldChar w:fldCharType="end"/>
        </w:r>
      </w:hyperlink>
    </w:p>
    <w:p w14:paraId="44A581EA" w14:textId="3CF13E99" w:rsidR="0040475C" w:rsidRDefault="0040475C">
      <w:pPr>
        <w:pStyle w:val="TableofFigures"/>
        <w:rPr>
          <w:rFonts w:asciiTheme="minorHAnsi" w:eastAsiaTheme="minorEastAsia" w:hAnsiTheme="minorHAnsi" w:cstheme="minorBidi"/>
          <w:noProof/>
          <w:sz w:val="22"/>
          <w:szCs w:val="22"/>
        </w:rPr>
      </w:pPr>
      <w:hyperlink w:anchor="_Toc69903665" w:history="1">
        <w:r w:rsidRPr="00F71D58">
          <w:rPr>
            <w:rStyle w:val="Hyperlink"/>
            <w:noProof/>
          </w:rPr>
          <w:t>Figure 5.12 Variation of Magnetic Conductance, Magnetic Reluctance and Magnetic Capacitance with frequency</w:t>
        </w:r>
        <w:r>
          <w:rPr>
            <w:noProof/>
            <w:webHidden/>
          </w:rPr>
          <w:tab/>
        </w:r>
        <w:r>
          <w:rPr>
            <w:noProof/>
            <w:webHidden/>
          </w:rPr>
          <w:fldChar w:fldCharType="begin"/>
        </w:r>
        <w:r>
          <w:rPr>
            <w:noProof/>
            <w:webHidden/>
          </w:rPr>
          <w:instrText xml:space="preserve"> PAGEREF _Toc69903665 \h </w:instrText>
        </w:r>
        <w:r>
          <w:rPr>
            <w:noProof/>
            <w:webHidden/>
          </w:rPr>
        </w:r>
        <w:r>
          <w:rPr>
            <w:noProof/>
            <w:webHidden/>
          </w:rPr>
          <w:fldChar w:fldCharType="separate"/>
        </w:r>
        <w:r>
          <w:rPr>
            <w:noProof/>
            <w:webHidden/>
          </w:rPr>
          <w:t>106</w:t>
        </w:r>
        <w:r>
          <w:rPr>
            <w:noProof/>
            <w:webHidden/>
          </w:rPr>
          <w:fldChar w:fldCharType="end"/>
        </w:r>
      </w:hyperlink>
    </w:p>
    <w:p w14:paraId="1C75CA19" w14:textId="3F5FA000" w:rsidR="0040475C" w:rsidRDefault="0040475C">
      <w:pPr>
        <w:pStyle w:val="TableofFigures"/>
        <w:rPr>
          <w:rFonts w:asciiTheme="minorHAnsi" w:eastAsiaTheme="minorEastAsia" w:hAnsiTheme="minorHAnsi" w:cstheme="minorBidi"/>
          <w:noProof/>
          <w:sz w:val="22"/>
          <w:szCs w:val="22"/>
        </w:rPr>
      </w:pPr>
      <w:hyperlink w:anchor="_Toc69903666" w:history="1">
        <w:r w:rsidRPr="00F71D58">
          <w:rPr>
            <w:rStyle w:val="Hyperlink"/>
            <w:noProof/>
          </w:rPr>
          <w:t>Figure 5.13 Variation of Magnetic Inductance with frequency</w:t>
        </w:r>
        <w:r>
          <w:rPr>
            <w:noProof/>
            <w:webHidden/>
          </w:rPr>
          <w:tab/>
        </w:r>
        <w:r>
          <w:rPr>
            <w:noProof/>
            <w:webHidden/>
          </w:rPr>
          <w:fldChar w:fldCharType="begin"/>
        </w:r>
        <w:r>
          <w:rPr>
            <w:noProof/>
            <w:webHidden/>
          </w:rPr>
          <w:instrText xml:space="preserve"> PAGEREF _Toc69903666 \h </w:instrText>
        </w:r>
        <w:r>
          <w:rPr>
            <w:noProof/>
            <w:webHidden/>
          </w:rPr>
        </w:r>
        <w:r>
          <w:rPr>
            <w:noProof/>
            <w:webHidden/>
          </w:rPr>
          <w:fldChar w:fldCharType="separate"/>
        </w:r>
        <w:r>
          <w:rPr>
            <w:noProof/>
            <w:webHidden/>
          </w:rPr>
          <w:t>107</w:t>
        </w:r>
        <w:r>
          <w:rPr>
            <w:noProof/>
            <w:webHidden/>
          </w:rPr>
          <w:fldChar w:fldCharType="end"/>
        </w:r>
      </w:hyperlink>
    </w:p>
    <w:p w14:paraId="6DD6DD9F" w14:textId="31F765C6" w:rsidR="0040475C" w:rsidRDefault="0040475C">
      <w:pPr>
        <w:pStyle w:val="TableofFigures"/>
        <w:rPr>
          <w:rFonts w:asciiTheme="minorHAnsi" w:eastAsiaTheme="minorEastAsia" w:hAnsiTheme="minorHAnsi" w:cstheme="minorBidi"/>
          <w:noProof/>
          <w:sz w:val="22"/>
          <w:szCs w:val="22"/>
        </w:rPr>
      </w:pPr>
      <w:hyperlink w:anchor="_Toc69903667" w:history="1">
        <w:r w:rsidRPr="00F71D58">
          <w:rPr>
            <w:rStyle w:val="Hyperlink"/>
            <w:noProof/>
          </w:rPr>
          <w:t>Figure 5.14 Frequency Profile of Gyromagnetic Susceptibility</w:t>
        </w:r>
        <w:r>
          <w:rPr>
            <w:noProof/>
            <w:webHidden/>
          </w:rPr>
          <w:tab/>
        </w:r>
        <w:r>
          <w:rPr>
            <w:noProof/>
            <w:webHidden/>
          </w:rPr>
          <w:fldChar w:fldCharType="begin"/>
        </w:r>
        <w:r>
          <w:rPr>
            <w:noProof/>
            <w:webHidden/>
          </w:rPr>
          <w:instrText xml:space="preserve"> PAGEREF _Toc69903667 \h </w:instrText>
        </w:r>
        <w:r>
          <w:rPr>
            <w:noProof/>
            <w:webHidden/>
          </w:rPr>
        </w:r>
        <w:r>
          <w:rPr>
            <w:noProof/>
            <w:webHidden/>
          </w:rPr>
          <w:fldChar w:fldCharType="separate"/>
        </w:r>
        <w:r>
          <w:rPr>
            <w:noProof/>
            <w:webHidden/>
          </w:rPr>
          <w:t>109</w:t>
        </w:r>
        <w:r>
          <w:rPr>
            <w:noProof/>
            <w:webHidden/>
          </w:rPr>
          <w:fldChar w:fldCharType="end"/>
        </w:r>
      </w:hyperlink>
    </w:p>
    <w:p w14:paraId="670113F8" w14:textId="31D5ADFC" w:rsidR="0040475C" w:rsidRDefault="0040475C">
      <w:pPr>
        <w:pStyle w:val="TableofFigures"/>
        <w:rPr>
          <w:rFonts w:asciiTheme="minorHAnsi" w:eastAsiaTheme="minorEastAsia" w:hAnsiTheme="minorHAnsi" w:cstheme="minorBidi"/>
          <w:noProof/>
          <w:sz w:val="22"/>
          <w:szCs w:val="22"/>
        </w:rPr>
      </w:pPr>
      <w:hyperlink w:anchor="_Toc69903668" w:history="1">
        <w:r w:rsidRPr="00F71D58">
          <w:rPr>
            <w:rStyle w:val="Hyperlink"/>
            <w:noProof/>
          </w:rPr>
          <w:t>Figure 5.15 The Hx and Hy components precess around the Hz bias</w:t>
        </w:r>
        <w:r>
          <w:rPr>
            <w:noProof/>
            <w:webHidden/>
          </w:rPr>
          <w:tab/>
        </w:r>
        <w:r>
          <w:rPr>
            <w:noProof/>
            <w:webHidden/>
          </w:rPr>
          <w:fldChar w:fldCharType="begin"/>
        </w:r>
        <w:r>
          <w:rPr>
            <w:noProof/>
            <w:webHidden/>
          </w:rPr>
          <w:instrText xml:space="preserve"> PAGEREF _Toc69903668 \h </w:instrText>
        </w:r>
        <w:r>
          <w:rPr>
            <w:noProof/>
            <w:webHidden/>
          </w:rPr>
        </w:r>
        <w:r>
          <w:rPr>
            <w:noProof/>
            <w:webHidden/>
          </w:rPr>
          <w:fldChar w:fldCharType="separate"/>
        </w:r>
        <w:r>
          <w:rPr>
            <w:noProof/>
            <w:webHidden/>
          </w:rPr>
          <w:t>110</w:t>
        </w:r>
        <w:r>
          <w:rPr>
            <w:noProof/>
            <w:webHidden/>
          </w:rPr>
          <w:fldChar w:fldCharType="end"/>
        </w:r>
      </w:hyperlink>
    </w:p>
    <w:p w14:paraId="2F6810FF" w14:textId="17F52C8B" w:rsidR="0040475C" w:rsidRDefault="0040475C">
      <w:pPr>
        <w:pStyle w:val="TableofFigures"/>
        <w:rPr>
          <w:rFonts w:asciiTheme="minorHAnsi" w:eastAsiaTheme="minorEastAsia" w:hAnsiTheme="minorHAnsi" w:cstheme="minorBidi"/>
          <w:noProof/>
          <w:sz w:val="22"/>
          <w:szCs w:val="22"/>
        </w:rPr>
      </w:pPr>
      <w:hyperlink w:anchor="_Toc69903669" w:history="1">
        <w:r w:rsidRPr="00F71D58">
          <w:rPr>
            <w:rStyle w:val="Hyperlink"/>
            <w:noProof/>
          </w:rPr>
          <w:t>Figure 5.16 The Magnetic Field Polarization changes from linear to elliptical</w:t>
        </w:r>
        <w:r>
          <w:rPr>
            <w:noProof/>
            <w:webHidden/>
          </w:rPr>
          <w:tab/>
        </w:r>
        <w:r>
          <w:rPr>
            <w:noProof/>
            <w:webHidden/>
          </w:rPr>
          <w:fldChar w:fldCharType="begin"/>
        </w:r>
        <w:r>
          <w:rPr>
            <w:noProof/>
            <w:webHidden/>
          </w:rPr>
          <w:instrText xml:space="preserve"> PAGEREF _Toc69903669 \h </w:instrText>
        </w:r>
        <w:r>
          <w:rPr>
            <w:noProof/>
            <w:webHidden/>
          </w:rPr>
        </w:r>
        <w:r>
          <w:rPr>
            <w:noProof/>
            <w:webHidden/>
          </w:rPr>
          <w:fldChar w:fldCharType="separate"/>
        </w:r>
        <w:r>
          <w:rPr>
            <w:noProof/>
            <w:webHidden/>
          </w:rPr>
          <w:t>111</w:t>
        </w:r>
        <w:r>
          <w:rPr>
            <w:noProof/>
            <w:webHidden/>
          </w:rPr>
          <w:fldChar w:fldCharType="end"/>
        </w:r>
      </w:hyperlink>
    </w:p>
    <w:p w14:paraId="4660E2CC" w14:textId="4164DEC1" w:rsidR="0040475C" w:rsidRDefault="0040475C">
      <w:pPr>
        <w:pStyle w:val="TableofFigures"/>
        <w:rPr>
          <w:rFonts w:asciiTheme="minorHAnsi" w:eastAsiaTheme="minorEastAsia" w:hAnsiTheme="minorHAnsi" w:cstheme="minorBidi"/>
          <w:noProof/>
          <w:sz w:val="22"/>
          <w:szCs w:val="22"/>
        </w:rPr>
      </w:pPr>
      <w:hyperlink w:anchor="_Toc69903670" w:history="1">
        <w:r w:rsidRPr="00F71D58">
          <w:rPr>
            <w:rStyle w:val="Hyperlink"/>
            <w:noProof/>
          </w:rPr>
          <w:t>Figure 5.17 Fourier Transform of Gaussian Pulse</w:t>
        </w:r>
        <w:r>
          <w:rPr>
            <w:noProof/>
            <w:webHidden/>
          </w:rPr>
          <w:tab/>
        </w:r>
        <w:r>
          <w:rPr>
            <w:noProof/>
            <w:webHidden/>
          </w:rPr>
          <w:fldChar w:fldCharType="begin"/>
        </w:r>
        <w:r>
          <w:rPr>
            <w:noProof/>
            <w:webHidden/>
          </w:rPr>
          <w:instrText xml:space="preserve"> PAGEREF _Toc69903670 \h </w:instrText>
        </w:r>
        <w:r>
          <w:rPr>
            <w:noProof/>
            <w:webHidden/>
          </w:rPr>
        </w:r>
        <w:r>
          <w:rPr>
            <w:noProof/>
            <w:webHidden/>
          </w:rPr>
          <w:fldChar w:fldCharType="separate"/>
        </w:r>
        <w:r>
          <w:rPr>
            <w:noProof/>
            <w:webHidden/>
          </w:rPr>
          <w:t>112</w:t>
        </w:r>
        <w:r>
          <w:rPr>
            <w:noProof/>
            <w:webHidden/>
          </w:rPr>
          <w:fldChar w:fldCharType="end"/>
        </w:r>
      </w:hyperlink>
    </w:p>
    <w:p w14:paraId="0DE995FD" w14:textId="09A7BD50" w:rsidR="0040475C" w:rsidRDefault="0040475C">
      <w:pPr>
        <w:pStyle w:val="TableofFigures"/>
        <w:rPr>
          <w:rFonts w:asciiTheme="minorHAnsi" w:eastAsiaTheme="minorEastAsia" w:hAnsiTheme="minorHAnsi" w:cstheme="minorBidi"/>
          <w:noProof/>
          <w:sz w:val="22"/>
          <w:szCs w:val="22"/>
        </w:rPr>
      </w:pPr>
      <w:hyperlink w:anchor="_Toc69903671" w:history="1">
        <w:r w:rsidRPr="00F71D58">
          <w:rPr>
            <w:rStyle w:val="Hyperlink"/>
            <w:noProof/>
          </w:rPr>
          <w:t>Figure 5.18 Gyromagnetic resonance occurs at the Larmor Frequency 300GHz</w:t>
        </w:r>
        <w:r>
          <w:rPr>
            <w:noProof/>
            <w:webHidden/>
          </w:rPr>
          <w:tab/>
        </w:r>
        <w:r>
          <w:rPr>
            <w:noProof/>
            <w:webHidden/>
          </w:rPr>
          <w:fldChar w:fldCharType="begin"/>
        </w:r>
        <w:r>
          <w:rPr>
            <w:noProof/>
            <w:webHidden/>
          </w:rPr>
          <w:instrText xml:space="preserve"> PAGEREF _Toc69903671 \h </w:instrText>
        </w:r>
        <w:r>
          <w:rPr>
            <w:noProof/>
            <w:webHidden/>
          </w:rPr>
        </w:r>
        <w:r>
          <w:rPr>
            <w:noProof/>
            <w:webHidden/>
          </w:rPr>
          <w:fldChar w:fldCharType="separate"/>
        </w:r>
        <w:r>
          <w:rPr>
            <w:noProof/>
            <w:webHidden/>
          </w:rPr>
          <w:t>113</w:t>
        </w:r>
        <w:r>
          <w:rPr>
            <w:noProof/>
            <w:webHidden/>
          </w:rPr>
          <w:fldChar w:fldCharType="end"/>
        </w:r>
      </w:hyperlink>
    </w:p>
    <w:p w14:paraId="552BB146" w14:textId="52621A1C" w:rsidR="0040475C" w:rsidRDefault="0040475C">
      <w:pPr>
        <w:pStyle w:val="TableofFigures"/>
        <w:rPr>
          <w:rFonts w:asciiTheme="minorHAnsi" w:eastAsiaTheme="minorEastAsia" w:hAnsiTheme="minorHAnsi" w:cstheme="minorBidi"/>
          <w:noProof/>
          <w:sz w:val="22"/>
          <w:szCs w:val="22"/>
        </w:rPr>
      </w:pPr>
      <w:hyperlink w:anchor="_Toc69903672" w:history="1">
        <w:r w:rsidRPr="00F71D58">
          <w:rPr>
            <w:rStyle w:val="Hyperlink"/>
            <w:noProof/>
          </w:rPr>
          <w:t>Figure 5.19 Gyromagnetic Precession of Magnetic Field during Resonance</w:t>
        </w:r>
        <w:r>
          <w:rPr>
            <w:noProof/>
            <w:webHidden/>
          </w:rPr>
          <w:tab/>
        </w:r>
        <w:r>
          <w:rPr>
            <w:noProof/>
            <w:webHidden/>
          </w:rPr>
          <w:fldChar w:fldCharType="begin"/>
        </w:r>
        <w:r>
          <w:rPr>
            <w:noProof/>
            <w:webHidden/>
          </w:rPr>
          <w:instrText xml:space="preserve"> PAGEREF _Toc69903672 \h </w:instrText>
        </w:r>
        <w:r>
          <w:rPr>
            <w:noProof/>
            <w:webHidden/>
          </w:rPr>
        </w:r>
        <w:r>
          <w:rPr>
            <w:noProof/>
            <w:webHidden/>
          </w:rPr>
          <w:fldChar w:fldCharType="separate"/>
        </w:r>
        <w:r>
          <w:rPr>
            <w:noProof/>
            <w:webHidden/>
          </w:rPr>
          <w:t>114</w:t>
        </w:r>
        <w:r>
          <w:rPr>
            <w:noProof/>
            <w:webHidden/>
          </w:rPr>
          <w:fldChar w:fldCharType="end"/>
        </w:r>
      </w:hyperlink>
    </w:p>
    <w:p w14:paraId="083CA446" w14:textId="338D0335" w:rsidR="0040475C" w:rsidRDefault="0040475C">
      <w:pPr>
        <w:pStyle w:val="TableofFigures"/>
        <w:rPr>
          <w:rFonts w:asciiTheme="minorHAnsi" w:eastAsiaTheme="minorEastAsia" w:hAnsiTheme="minorHAnsi" w:cstheme="minorBidi"/>
          <w:noProof/>
          <w:sz w:val="22"/>
          <w:szCs w:val="22"/>
        </w:rPr>
      </w:pPr>
      <w:hyperlink w:anchor="_Toc69903673" w:history="1">
        <w:r w:rsidRPr="00F71D58">
          <w:rPr>
            <w:rStyle w:val="Hyperlink"/>
            <w:noProof/>
          </w:rPr>
          <w:t>Figure 5.20 Gyromagnetic Resonance of Wave Intrinsic Impedance</w:t>
        </w:r>
        <w:r>
          <w:rPr>
            <w:noProof/>
            <w:webHidden/>
          </w:rPr>
          <w:tab/>
        </w:r>
        <w:r>
          <w:rPr>
            <w:noProof/>
            <w:webHidden/>
          </w:rPr>
          <w:fldChar w:fldCharType="begin"/>
        </w:r>
        <w:r>
          <w:rPr>
            <w:noProof/>
            <w:webHidden/>
          </w:rPr>
          <w:instrText xml:space="preserve"> PAGEREF _Toc69903673 \h </w:instrText>
        </w:r>
        <w:r>
          <w:rPr>
            <w:noProof/>
            <w:webHidden/>
          </w:rPr>
        </w:r>
        <w:r>
          <w:rPr>
            <w:noProof/>
            <w:webHidden/>
          </w:rPr>
          <w:fldChar w:fldCharType="separate"/>
        </w:r>
        <w:r>
          <w:rPr>
            <w:noProof/>
            <w:webHidden/>
          </w:rPr>
          <w:t>115</w:t>
        </w:r>
        <w:r>
          <w:rPr>
            <w:noProof/>
            <w:webHidden/>
          </w:rPr>
          <w:fldChar w:fldCharType="end"/>
        </w:r>
      </w:hyperlink>
    </w:p>
    <w:p w14:paraId="1976BCBE" w14:textId="5298ED04" w:rsidR="0040475C" w:rsidRDefault="0040475C">
      <w:pPr>
        <w:pStyle w:val="TableofFigures"/>
        <w:rPr>
          <w:rFonts w:asciiTheme="minorHAnsi" w:eastAsiaTheme="minorEastAsia" w:hAnsiTheme="minorHAnsi" w:cstheme="minorBidi"/>
          <w:noProof/>
          <w:sz w:val="22"/>
          <w:szCs w:val="22"/>
        </w:rPr>
      </w:pPr>
      <w:hyperlink w:anchor="_Toc69903674" w:history="1">
        <w:r w:rsidRPr="00F71D58">
          <w:rPr>
            <w:rStyle w:val="Hyperlink"/>
            <w:noProof/>
          </w:rPr>
          <w:t>Figure 5.21 Gyromagnetic Resonance of Wave Propagation Constant</w:t>
        </w:r>
        <w:r>
          <w:rPr>
            <w:noProof/>
            <w:webHidden/>
          </w:rPr>
          <w:tab/>
        </w:r>
        <w:r>
          <w:rPr>
            <w:noProof/>
            <w:webHidden/>
          </w:rPr>
          <w:fldChar w:fldCharType="begin"/>
        </w:r>
        <w:r>
          <w:rPr>
            <w:noProof/>
            <w:webHidden/>
          </w:rPr>
          <w:instrText xml:space="preserve"> PAGEREF _Toc69903674 \h </w:instrText>
        </w:r>
        <w:r>
          <w:rPr>
            <w:noProof/>
            <w:webHidden/>
          </w:rPr>
        </w:r>
        <w:r>
          <w:rPr>
            <w:noProof/>
            <w:webHidden/>
          </w:rPr>
          <w:fldChar w:fldCharType="separate"/>
        </w:r>
        <w:r>
          <w:rPr>
            <w:noProof/>
            <w:webHidden/>
          </w:rPr>
          <w:t>116</w:t>
        </w:r>
        <w:r>
          <w:rPr>
            <w:noProof/>
            <w:webHidden/>
          </w:rPr>
          <w:fldChar w:fldCharType="end"/>
        </w:r>
      </w:hyperlink>
    </w:p>
    <w:p w14:paraId="7B33780C" w14:textId="576C2068" w:rsidR="0040475C" w:rsidRDefault="0040475C">
      <w:pPr>
        <w:pStyle w:val="TableofFigures"/>
        <w:rPr>
          <w:rFonts w:asciiTheme="minorHAnsi" w:eastAsiaTheme="minorEastAsia" w:hAnsiTheme="minorHAnsi" w:cstheme="minorBidi"/>
          <w:noProof/>
          <w:sz w:val="22"/>
          <w:szCs w:val="22"/>
        </w:rPr>
      </w:pPr>
      <w:hyperlink w:anchor="_Toc69903675" w:history="1">
        <w:r w:rsidRPr="00F71D58">
          <w:rPr>
            <w:rStyle w:val="Hyperlink"/>
            <w:noProof/>
          </w:rPr>
          <w:t>Figure 5.22 Gyromagnetic Resonance of Longitudinal Admittance</w:t>
        </w:r>
        <w:r>
          <w:rPr>
            <w:noProof/>
            <w:webHidden/>
          </w:rPr>
          <w:tab/>
        </w:r>
        <w:r>
          <w:rPr>
            <w:noProof/>
            <w:webHidden/>
          </w:rPr>
          <w:fldChar w:fldCharType="begin"/>
        </w:r>
        <w:r>
          <w:rPr>
            <w:noProof/>
            <w:webHidden/>
          </w:rPr>
          <w:instrText xml:space="preserve"> PAGEREF _Toc69903675 \h </w:instrText>
        </w:r>
        <w:r>
          <w:rPr>
            <w:noProof/>
            <w:webHidden/>
          </w:rPr>
        </w:r>
        <w:r>
          <w:rPr>
            <w:noProof/>
            <w:webHidden/>
          </w:rPr>
          <w:fldChar w:fldCharType="separate"/>
        </w:r>
        <w:r>
          <w:rPr>
            <w:noProof/>
            <w:webHidden/>
          </w:rPr>
          <w:t>117</w:t>
        </w:r>
        <w:r>
          <w:rPr>
            <w:noProof/>
            <w:webHidden/>
          </w:rPr>
          <w:fldChar w:fldCharType="end"/>
        </w:r>
      </w:hyperlink>
    </w:p>
    <w:p w14:paraId="009158F4" w14:textId="2B0983E2" w:rsidR="0040475C" w:rsidRDefault="0040475C">
      <w:pPr>
        <w:pStyle w:val="TableofFigures"/>
        <w:rPr>
          <w:rFonts w:asciiTheme="minorHAnsi" w:eastAsiaTheme="minorEastAsia" w:hAnsiTheme="minorHAnsi" w:cstheme="minorBidi"/>
          <w:noProof/>
          <w:sz w:val="22"/>
          <w:szCs w:val="22"/>
        </w:rPr>
      </w:pPr>
      <w:hyperlink w:anchor="_Toc69903676" w:history="1">
        <w:r w:rsidRPr="00F71D58">
          <w:rPr>
            <w:rStyle w:val="Hyperlink"/>
            <w:noProof/>
          </w:rPr>
          <w:t>Figure 5.23 Gyromagnetic Resonance of Transverse Impedance</w:t>
        </w:r>
        <w:r>
          <w:rPr>
            <w:noProof/>
            <w:webHidden/>
          </w:rPr>
          <w:tab/>
        </w:r>
        <w:r>
          <w:rPr>
            <w:noProof/>
            <w:webHidden/>
          </w:rPr>
          <w:fldChar w:fldCharType="begin"/>
        </w:r>
        <w:r>
          <w:rPr>
            <w:noProof/>
            <w:webHidden/>
          </w:rPr>
          <w:instrText xml:space="preserve"> PAGEREF _Toc69903676 \h </w:instrText>
        </w:r>
        <w:r>
          <w:rPr>
            <w:noProof/>
            <w:webHidden/>
          </w:rPr>
        </w:r>
        <w:r>
          <w:rPr>
            <w:noProof/>
            <w:webHidden/>
          </w:rPr>
          <w:fldChar w:fldCharType="separate"/>
        </w:r>
        <w:r>
          <w:rPr>
            <w:noProof/>
            <w:webHidden/>
          </w:rPr>
          <w:t>118</w:t>
        </w:r>
        <w:r>
          <w:rPr>
            <w:noProof/>
            <w:webHidden/>
          </w:rPr>
          <w:fldChar w:fldCharType="end"/>
        </w:r>
      </w:hyperlink>
    </w:p>
    <w:p w14:paraId="786079EF" w14:textId="3B426776" w:rsidR="00641F5A" w:rsidRDefault="00813C58" w:rsidP="0014722D">
      <w:pPr>
        <w:pStyle w:val="HEADING0"/>
      </w:pPr>
      <w:r>
        <w:fldChar w:fldCharType="end"/>
      </w:r>
      <w:r w:rsidR="00641F5A">
        <w:br w:type="page"/>
      </w:r>
      <w:bookmarkStart w:id="13" w:name="_Toc415853958"/>
      <w:bookmarkStart w:id="14" w:name="_Toc419149470"/>
      <w:bookmarkStart w:id="15" w:name="_Toc419149727"/>
      <w:bookmarkStart w:id="16" w:name="_Toc69903574"/>
      <w:r w:rsidR="00641F5A" w:rsidRPr="0014722D">
        <w:rPr>
          <w:sz w:val="28"/>
          <w:szCs w:val="28"/>
        </w:rPr>
        <w:lastRenderedPageBreak/>
        <w:t>LIST OF TABLES</w:t>
      </w:r>
      <w:bookmarkEnd w:id="13"/>
      <w:bookmarkEnd w:id="14"/>
      <w:bookmarkEnd w:id="15"/>
      <w:bookmarkEnd w:id="16"/>
    </w:p>
    <w:p w14:paraId="2832BA7D" w14:textId="7C7F5797" w:rsidR="00641F5A" w:rsidRDefault="00641F5A" w:rsidP="00D232E8">
      <w:pPr>
        <w:tabs>
          <w:tab w:val="right" w:pos="8640"/>
        </w:tabs>
      </w:pPr>
      <w:r>
        <w:t>Table</w:t>
      </w:r>
      <w:r>
        <w:tab/>
        <w:t>Page</w:t>
      </w:r>
    </w:p>
    <w:p w14:paraId="0F70B2A0" w14:textId="0B13EBBB" w:rsidR="0040475C" w:rsidRDefault="00A4731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69903677" w:history="1">
        <w:r w:rsidR="0040475C" w:rsidRPr="004F5D4B">
          <w:rPr>
            <w:rStyle w:val="Hyperlink"/>
            <w:noProof/>
          </w:rPr>
          <w:t>Table 3.1 Switching Table for transistors and diodes</w:t>
        </w:r>
        <w:r w:rsidR="0040475C">
          <w:rPr>
            <w:noProof/>
            <w:webHidden/>
          </w:rPr>
          <w:tab/>
        </w:r>
        <w:r w:rsidR="0040475C">
          <w:rPr>
            <w:noProof/>
            <w:webHidden/>
          </w:rPr>
          <w:fldChar w:fldCharType="begin"/>
        </w:r>
        <w:r w:rsidR="0040475C">
          <w:rPr>
            <w:noProof/>
            <w:webHidden/>
          </w:rPr>
          <w:instrText xml:space="preserve"> PAGEREF _Toc69903677 \h </w:instrText>
        </w:r>
        <w:r w:rsidR="0040475C">
          <w:rPr>
            <w:noProof/>
            <w:webHidden/>
          </w:rPr>
        </w:r>
        <w:r w:rsidR="0040475C">
          <w:rPr>
            <w:noProof/>
            <w:webHidden/>
          </w:rPr>
          <w:fldChar w:fldCharType="separate"/>
        </w:r>
        <w:r w:rsidR="0040475C">
          <w:rPr>
            <w:noProof/>
            <w:webHidden/>
          </w:rPr>
          <w:t>45</w:t>
        </w:r>
        <w:r w:rsidR="0040475C">
          <w:rPr>
            <w:noProof/>
            <w:webHidden/>
          </w:rPr>
          <w:fldChar w:fldCharType="end"/>
        </w:r>
      </w:hyperlink>
    </w:p>
    <w:p w14:paraId="71814CE2" w14:textId="691FB0C2" w:rsidR="0040475C" w:rsidRDefault="0040475C">
      <w:pPr>
        <w:pStyle w:val="TableofFigures"/>
        <w:rPr>
          <w:rFonts w:asciiTheme="minorHAnsi" w:eastAsiaTheme="minorEastAsia" w:hAnsiTheme="minorHAnsi" w:cstheme="minorBidi"/>
          <w:noProof/>
          <w:sz w:val="22"/>
          <w:szCs w:val="22"/>
        </w:rPr>
      </w:pPr>
      <w:hyperlink w:anchor="_Toc69903678" w:history="1">
        <w:r w:rsidRPr="004F5D4B">
          <w:rPr>
            <w:rStyle w:val="Hyperlink"/>
            <w:noProof/>
          </w:rPr>
          <w:t>Table 3.2 Design Parameters for Full Bridge Isolated Buck Converter</w:t>
        </w:r>
        <w:r>
          <w:rPr>
            <w:noProof/>
            <w:webHidden/>
          </w:rPr>
          <w:tab/>
        </w:r>
        <w:r>
          <w:rPr>
            <w:noProof/>
            <w:webHidden/>
          </w:rPr>
          <w:fldChar w:fldCharType="begin"/>
        </w:r>
        <w:r>
          <w:rPr>
            <w:noProof/>
            <w:webHidden/>
          </w:rPr>
          <w:instrText xml:space="preserve"> PAGEREF _Toc69903678 \h </w:instrText>
        </w:r>
        <w:r>
          <w:rPr>
            <w:noProof/>
            <w:webHidden/>
          </w:rPr>
        </w:r>
        <w:r>
          <w:rPr>
            <w:noProof/>
            <w:webHidden/>
          </w:rPr>
          <w:fldChar w:fldCharType="separate"/>
        </w:r>
        <w:r>
          <w:rPr>
            <w:noProof/>
            <w:webHidden/>
          </w:rPr>
          <w:t>46</w:t>
        </w:r>
        <w:r>
          <w:rPr>
            <w:noProof/>
            <w:webHidden/>
          </w:rPr>
          <w:fldChar w:fldCharType="end"/>
        </w:r>
      </w:hyperlink>
    </w:p>
    <w:p w14:paraId="086F731D" w14:textId="6A2B1145" w:rsidR="0040475C" w:rsidRDefault="0040475C">
      <w:pPr>
        <w:pStyle w:val="TableofFigures"/>
        <w:rPr>
          <w:rFonts w:asciiTheme="minorHAnsi" w:eastAsiaTheme="minorEastAsia" w:hAnsiTheme="minorHAnsi" w:cstheme="minorBidi"/>
          <w:noProof/>
          <w:sz w:val="22"/>
          <w:szCs w:val="22"/>
        </w:rPr>
      </w:pPr>
      <w:hyperlink w:anchor="_Toc69903679" w:history="1">
        <w:r w:rsidRPr="004F5D4B">
          <w:rPr>
            <w:rStyle w:val="Hyperlink"/>
            <w:noProof/>
          </w:rPr>
          <w:t>Table 3.3 Comparison of Electric and Magnetic Transmission Lines</w:t>
        </w:r>
        <w:r>
          <w:rPr>
            <w:noProof/>
            <w:webHidden/>
          </w:rPr>
          <w:tab/>
        </w:r>
        <w:r>
          <w:rPr>
            <w:noProof/>
            <w:webHidden/>
          </w:rPr>
          <w:fldChar w:fldCharType="begin"/>
        </w:r>
        <w:r>
          <w:rPr>
            <w:noProof/>
            <w:webHidden/>
          </w:rPr>
          <w:instrText xml:space="preserve"> PAGEREF _Toc69903679 \h </w:instrText>
        </w:r>
        <w:r>
          <w:rPr>
            <w:noProof/>
            <w:webHidden/>
          </w:rPr>
        </w:r>
        <w:r>
          <w:rPr>
            <w:noProof/>
            <w:webHidden/>
          </w:rPr>
          <w:fldChar w:fldCharType="separate"/>
        </w:r>
        <w:r>
          <w:rPr>
            <w:noProof/>
            <w:webHidden/>
          </w:rPr>
          <w:t>66</w:t>
        </w:r>
        <w:r>
          <w:rPr>
            <w:noProof/>
            <w:webHidden/>
          </w:rPr>
          <w:fldChar w:fldCharType="end"/>
        </w:r>
      </w:hyperlink>
    </w:p>
    <w:p w14:paraId="369FE080" w14:textId="4238BF08" w:rsidR="0040475C" w:rsidRDefault="0040475C">
      <w:pPr>
        <w:pStyle w:val="TableofFigures"/>
        <w:rPr>
          <w:rFonts w:asciiTheme="minorHAnsi" w:eastAsiaTheme="minorEastAsia" w:hAnsiTheme="minorHAnsi" w:cstheme="minorBidi"/>
          <w:noProof/>
          <w:sz w:val="22"/>
          <w:szCs w:val="22"/>
        </w:rPr>
      </w:pPr>
      <w:hyperlink w:anchor="_Toc69903680" w:history="1">
        <w:r w:rsidRPr="004F5D4B">
          <w:rPr>
            <w:rStyle w:val="Hyperlink"/>
            <w:noProof/>
          </w:rPr>
          <w:t>Table 3.4 Comparison of three Magnetic Circuit Models</w:t>
        </w:r>
        <w:r>
          <w:rPr>
            <w:noProof/>
            <w:webHidden/>
          </w:rPr>
          <w:tab/>
        </w:r>
        <w:r>
          <w:rPr>
            <w:noProof/>
            <w:webHidden/>
          </w:rPr>
          <w:fldChar w:fldCharType="begin"/>
        </w:r>
        <w:r>
          <w:rPr>
            <w:noProof/>
            <w:webHidden/>
          </w:rPr>
          <w:instrText xml:space="preserve"> PAGEREF _Toc69903680 \h </w:instrText>
        </w:r>
        <w:r>
          <w:rPr>
            <w:noProof/>
            <w:webHidden/>
          </w:rPr>
        </w:r>
        <w:r>
          <w:rPr>
            <w:noProof/>
            <w:webHidden/>
          </w:rPr>
          <w:fldChar w:fldCharType="separate"/>
        </w:r>
        <w:r>
          <w:rPr>
            <w:noProof/>
            <w:webHidden/>
          </w:rPr>
          <w:t>70</w:t>
        </w:r>
        <w:r>
          <w:rPr>
            <w:noProof/>
            <w:webHidden/>
          </w:rPr>
          <w:fldChar w:fldCharType="end"/>
        </w:r>
      </w:hyperlink>
    </w:p>
    <w:p w14:paraId="2E74547C" w14:textId="393DE800" w:rsidR="0040475C" w:rsidRDefault="0040475C">
      <w:pPr>
        <w:pStyle w:val="TableofFigures"/>
        <w:rPr>
          <w:rFonts w:asciiTheme="minorHAnsi" w:eastAsiaTheme="minorEastAsia" w:hAnsiTheme="minorHAnsi" w:cstheme="minorBidi"/>
          <w:noProof/>
          <w:sz w:val="22"/>
          <w:szCs w:val="22"/>
        </w:rPr>
      </w:pPr>
      <w:hyperlink w:anchor="_Toc69903681" w:history="1">
        <w:r w:rsidRPr="004F5D4B">
          <w:rPr>
            <w:rStyle w:val="Hyperlink"/>
            <w:noProof/>
          </w:rPr>
          <w:t>Table 4.1 Techniques for solving electromagnetic problems</w:t>
        </w:r>
        <w:r>
          <w:rPr>
            <w:noProof/>
            <w:webHidden/>
          </w:rPr>
          <w:tab/>
        </w:r>
        <w:r>
          <w:rPr>
            <w:noProof/>
            <w:webHidden/>
          </w:rPr>
          <w:fldChar w:fldCharType="begin"/>
        </w:r>
        <w:r>
          <w:rPr>
            <w:noProof/>
            <w:webHidden/>
          </w:rPr>
          <w:instrText xml:space="preserve"> PAGEREF _Toc69903681 \h </w:instrText>
        </w:r>
        <w:r>
          <w:rPr>
            <w:noProof/>
            <w:webHidden/>
          </w:rPr>
        </w:r>
        <w:r>
          <w:rPr>
            <w:noProof/>
            <w:webHidden/>
          </w:rPr>
          <w:fldChar w:fldCharType="separate"/>
        </w:r>
        <w:r>
          <w:rPr>
            <w:noProof/>
            <w:webHidden/>
          </w:rPr>
          <w:t>71</w:t>
        </w:r>
        <w:r>
          <w:rPr>
            <w:noProof/>
            <w:webHidden/>
          </w:rPr>
          <w:fldChar w:fldCharType="end"/>
        </w:r>
      </w:hyperlink>
    </w:p>
    <w:p w14:paraId="3FD9E58D" w14:textId="3EE1BC83" w:rsidR="0040475C" w:rsidRDefault="0040475C">
      <w:pPr>
        <w:pStyle w:val="TableofFigures"/>
        <w:rPr>
          <w:rFonts w:asciiTheme="minorHAnsi" w:eastAsiaTheme="minorEastAsia" w:hAnsiTheme="minorHAnsi" w:cstheme="minorBidi"/>
          <w:noProof/>
          <w:sz w:val="22"/>
          <w:szCs w:val="22"/>
        </w:rPr>
      </w:pPr>
      <w:hyperlink w:anchor="_Toc69903682" w:history="1">
        <w:r w:rsidRPr="004F5D4B">
          <w:rPr>
            <w:rStyle w:val="Hyperlink"/>
            <w:noProof/>
          </w:rPr>
          <w:t>Table 4.2 Conversion from SI units to MEEP units</w:t>
        </w:r>
        <w:r>
          <w:rPr>
            <w:noProof/>
            <w:webHidden/>
          </w:rPr>
          <w:tab/>
        </w:r>
        <w:r>
          <w:rPr>
            <w:noProof/>
            <w:webHidden/>
          </w:rPr>
          <w:fldChar w:fldCharType="begin"/>
        </w:r>
        <w:r>
          <w:rPr>
            <w:noProof/>
            <w:webHidden/>
          </w:rPr>
          <w:instrText xml:space="preserve"> PAGEREF _Toc69903682 \h </w:instrText>
        </w:r>
        <w:r>
          <w:rPr>
            <w:noProof/>
            <w:webHidden/>
          </w:rPr>
        </w:r>
        <w:r>
          <w:rPr>
            <w:noProof/>
            <w:webHidden/>
          </w:rPr>
          <w:fldChar w:fldCharType="separate"/>
        </w:r>
        <w:r>
          <w:rPr>
            <w:noProof/>
            <w:webHidden/>
          </w:rPr>
          <w:t>84</w:t>
        </w:r>
        <w:r>
          <w:rPr>
            <w:noProof/>
            <w:webHidden/>
          </w:rPr>
          <w:fldChar w:fldCharType="end"/>
        </w:r>
      </w:hyperlink>
    </w:p>
    <w:p w14:paraId="25481729" w14:textId="109DA2B8" w:rsidR="0040475C" w:rsidRDefault="0040475C">
      <w:pPr>
        <w:pStyle w:val="TableofFigures"/>
        <w:rPr>
          <w:rFonts w:asciiTheme="minorHAnsi" w:eastAsiaTheme="minorEastAsia" w:hAnsiTheme="minorHAnsi" w:cstheme="minorBidi"/>
          <w:noProof/>
          <w:sz w:val="22"/>
          <w:szCs w:val="22"/>
        </w:rPr>
      </w:pPr>
      <w:hyperlink w:anchor="_Toc69903683" w:history="1">
        <w:r w:rsidRPr="004F5D4B">
          <w:rPr>
            <w:rStyle w:val="Hyperlink"/>
            <w:noProof/>
          </w:rPr>
          <w:t>Table 5.1 Longitudinal Field Components</w:t>
        </w:r>
        <w:r>
          <w:rPr>
            <w:noProof/>
            <w:webHidden/>
          </w:rPr>
          <w:tab/>
        </w:r>
        <w:r>
          <w:rPr>
            <w:noProof/>
            <w:webHidden/>
          </w:rPr>
          <w:fldChar w:fldCharType="begin"/>
        </w:r>
        <w:r>
          <w:rPr>
            <w:noProof/>
            <w:webHidden/>
          </w:rPr>
          <w:instrText xml:space="preserve"> PAGEREF _Toc69903683 \h </w:instrText>
        </w:r>
        <w:r>
          <w:rPr>
            <w:noProof/>
            <w:webHidden/>
          </w:rPr>
        </w:r>
        <w:r>
          <w:rPr>
            <w:noProof/>
            <w:webHidden/>
          </w:rPr>
          <w:fldChar w:fldCharType="separate"/>
        </w:r>
        <w:r>
          <w:rPr>
            <w:noProof/>
            <w:webHidden/>
          </w:rPr>
          <w:t>93</w:t>
        </w:r>
        <w:r>
          <w:rPr>
            <w:noProof/>
            <w:webHidden/>
          </w:rPr>
          <w:fldChar w:fldCharType="end"/>
        </w:r>
      </w:hyperlink>
    </w:p>
    <w:p w14:paraId="59AD3791" w14:textId="44D5DD01" w:rsidR="0040475C" w:rsidRDefault="0040475C">
      <w:pPr>
        <w:pStyle w:val="TableofFigures"/>
        <w:rPr>
          <w:rFonts w:asciiTheme="minorHAnsi" w:eastAsiaTheme="minorEastAsia" w:hAnsiTheme="minorHAnsi" w:cstheme="minorBidi"/>
          <w:noProof/>
          <w:sz w:val="22"/>
          <w:szCs w:val="22"/>
        </w:rPr>
      </w:pPr>
      <w:hyperlink w:anchor="_Toc69903684" w:history="1">
        <w:r w:rsidRPr="004F5D4B">
          <w:rPr>
            <w:rStyle w:val="Hyperlink"/>
            <w:noProof/>
          </w:rPr>
          <w:t>Table 5.2 Transverse Field Components</w:t>
        </w:r>
        <w:r>
          <w:rPr>
            <w:noProof/>
            <w:webHidden/>
          </w:rPr>
          <w:tab/>
        </w:r>
        <w:r>
          <w:rPr>
            <w:noProof/>
            <w:webHidden/>
          </w:rPr>
          <w:fldChar w:fldCharType="begin"/>
        </w:r>
        <w:r>
          <w:rPr>
            <w:noProof/>
            <w:webHidden/>
          </w:rPr>
          <w:instrText xml:space="preserve"> PAGEREF _Toc69903684 \h </w:instrText>
        </w:r>
        <w:r>
          <w:rPr>
            <w:noProof/>
            <w:webHidden/>
          </w:rPr>
        </w:r>
        <w:r>
          <w:rPr>
            <w:noProof/>
            <w:webHidden/>
          </w:rPr>
          <w:fldChar w:fldCharType="separate"/>
        </w:r>
        <w:r>
          <w:rPr>
            <w:noProof/>
            <w:webHidden/>
          </w:rPr>
          <w:t>94</w:t>
        </w:r>
        <w:r>
          <w:rPr>
            <w:noProof/>
            <w:webHidden/>
          </w:rPr>
          <w:fldChar w:fldCharType="end"/>
        </w:r>
      </w:hyperlink>
    </w:p>
    <w:p w14:paraId="6DC56013" w14:textId="49E91FAB" w:rsidR="00641F5A" w:rsidRDefault="00A4731B" w:rsidP="006274EB">
      <w:pPr>
        <w:pStyle w:val="TableofFigures"/>
      </w:pPr>
      <w:r>
        <w:rPr>
          <w:b/>
          <w:bCs/>
          <w:noProof/>
        </w:rPr>
        <w:fldChar w:fldCharType="end"/>
      </w:r>
    </w:p>
    <w:p w14:paraId="2757A1EA" w14:textId="77777777" w:rsidR="006D42F5" w:rsidRPr="006D42F5" w:rsidRDefault="006D42F5" w:rsidP="006D42F5"/>
    <w:p w14:paraId="424862A4" w14:textId="77777777" w:rsidR="001E2F88" w:rsidRDefault="001E2F88" w:rsidP="001E2F88">
      <w:pPr>
        <w:sectPr w:rsidR="001E2F88" w:rsidSect="006E2869">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7" w:name="_Toc419149728"/>
      <w:bookmarkStart w:id="18" w:name="_Toc69903575"/>
      <w:r w:rsidRPr="0014722D">
        <w:rPr>
          <w:sz w:val="28"/>
          <w:szCs w:val="28"/>
        </w:rPr>
        <w:lastRenderedPageBreak/>
        <w:t>NOMENCLATURE</w:t>
      </w:r>
      <w:bookmarkEnd w:id="17"/>
      <w:bookmarkEnd w:id="18"/>
    </w:p>
    <w:p w14:paraId="2A3BFE61" w14:textId="4D6F1151" w:rsidR="00230549" w:rsidRDefault="00D232E8" w:rsidP="00230549">
      <w:pPr>
        <w:pStyle w:val="BodyText"/>
        <w:tabs>
          <w:tab w:val="left" w:pos="1440"/>
        </w:tabs>
      </w:pPr>
      <w:r>
        <w:t>Symbol</w:t>
      </w:r>
      <w:r>
        <w:tab/>
      </w:r>
      <w:r w:rsidR="009C703B">
        <w:t>Description</w:t>
      </w:r>
      <w:r w:rsidR="009C703B">
        <w:tab/>
      </w:r>
    </w:p>
    <w:p w14:paraId="657FF648" w14:textId="44615F19" w:rsidR="00230549" w:rsidRDefault="00641F5A" w:rsidP="00230549">
      <w:pPr>
        <w:pStyle w:val="TOC10"/>
      </w:pPr>
      <w:r>
        <w:fldChar w:fldCharType="begin"/>
      </w:r>
      <w:r>
        <w:instrText xml:space="preserve"> TOC \f  nom \p  \* MERGEFORMAT </w:instrText>
      </w:r>
      <w:r>
        <w:fldChar w:fldCharType="separate"/>
      </w:r>
      <m:oMath>
        <m:r>
          <m:rPr>
            <m:sty m:val="p"/>
          </m:rPr>
          <w:rPr>
            <w:rFonts w:ascii="Cambria Math" w:hAnsi="Cambria Math"/>
          </w:rPr>
          <m:t>A</m:t>
        </m:r>
      </m:oMath>
      <w:r w:rsidR="00230549">
        <w:tab/>
      </w:r>
      <w:r w:rsidR="00230549">
        <w:tab/>
      </w:r>
      <w:r w:rsidR="00900DCA">
        <w:t>Surface a</w:t>
      </w:r>
      <w:r w:rsidR="00230549">
        <w:t>rea</w:t>
      </w:r>
      <w:r w:rsidR="00364A77">
        <w:t>, cross section area of magnetic core</w:t>
      </w:r>
    </w:p>
    <w:p w14:paraId="0DA81168" w14:textId="468C4A10" w:rsidR="00FF61DD" w:rsidRDefault="00FF61DD" w:rsidP="00230549">
      <w:pPr>
        <w:pStyle w:val="TOC10"/>
      </w:pPr>
      <m:oMath>
        <m:r>
          <m:rPr>
            <m:sty m:val="p"/>
          </m:rPr>
          <w:rPr>
            <w:rFonts w:ascii="Cambria Math" w:hAnsi="Cambria Math"/>
          </w:rPr>
          <m:t>a</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Atomic spacing</w:t>
      </w:r>
    </w:p>
    <w:p w14:paraId="5EC5522B" w14:textId="06072695" w:rsidR="00EF78EE" w:rsidRPr="00EF78EE" w:rsidRDefault="00EF78EE" w:rsidP="00230549">
      <w:pPr>
        <w:pStyle w:val="TOC10"/>
        <w:rPr>
          <w:rFonts w:asciiTheme="minorHAnsi" w:eastAsiaTheme="minorEastAsia" w:hAnsiTheme="minorHAnsi" w:cstheme="minorBidi"/>
          <w:noProof/>
          <w:sz w:val="22"/>
          <w:szCs w:val="22"/>
        </w:rPr>
      </w:pPr>
      <m:oMath>
        <m:r>
          <m:rPr>
            <m:sty m:val="p"/>
          </m:rPr>
          <w:rPr>
            <w:rFonts w:ascii="Cambria Math" w:hAnsi="Cambria Math"/>
          </w:rPr>
          <m:t>α</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Temperature exponent for susceptibility</w:t>
      </w:r>
      <w:r w:rsidR="005A075D">
        <w:t>, Attenuation c</w:t>
      </w:r>
      <w:r w:rsidR="00FF61DD">
        <w:t>onstant</w:t>
      </w:r>
    </w:p>
    <w:p w14:paraId="7C046B62" w14:textId="11E93859" w:rsidR="006B4767" w:rsidRDefault="00B17E43" w:rsidP="00230549">
      <w:pPr>
        <w:pStyle w:val="TOC10"/>
      </w:pP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x</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y</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z</m:t>
            </m:r>
          </m:sub>
        </m:sSub>
      </m:oMath>
      <w:r w:rsidR="006B4767">
        <w:rPr>
          <w:rFonts w:asciiTheme="minorHAnsi" w:eastAsiaTheme="minorEastAsia" w:hAnsiTheme="minorHAnsi" w:cstheme="minorBidi"/>
          <w:noProof/>
          <w:sz w:val="22"/>
          <w:szCs w:val="22"/>
        </w:rPr>
        <w:tab/>
      </w:r>
      <w:r w:rsidR="006B4767">
        <w:t>Direction cosines</w:t>
      </w:r>
    </w:p>
    <w:p w14:paraId="059DEB5C" w14:textId="7E4F85C5" w:rsidR="005A075D" w:rsidRDefault="006D2F4D" w:rsidP="00230549">
      <w:pPr>
        <w:pStyle w:val="TOC10"/>
      </w:pPr>
      <m:oMath>
        <m:r>
          <m:rPr>
            <m:sty m:val="p"/>
          </m:rPr>
          <w:rPr>
            <w:rFonts w:ascii="Cambria Math" w:hAnsi="Cambria Math"/>
          </w:rPr>
          <m:t>B</m:t>
        </m:r>
      </m:oMath>
      <w:r w:rsidR="005A075D">
        <w:rPr>
          <w:noProof/>
        </w:rPr>
        <w:tab/>
      </w:r>
      <w:r w:rsidR="005A075D">
        <w:rPr>
          <w:noProof/>
        </w:rPr>
        <w:tab/>
      </w:r>
      <w:r w:rsidR="005A075D">
        <w:t>Magnetic flux density vector</w:t>
      </w:r>
    </w:p>
    <w:p w14:paraId="483095D6" w14:textId="6961422D" w:rsidR="00196133" w:rsidRPr="00196133" w:rsidRDefault="00B17E43" w:rsidP="00230549">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B</m:t>
            </m:r>
          </m:e>
          <m:sub>
            <m:r>
              <m:rPr>
                <m:sty m:val="p"/>
              </m:rPr>
              <w:rPr>
                <w:rFonts w:ascii="Cambria Math" w:hAnsi="Cambria Math"/>
              </w:rPr>
              <m:t>max</m:t>
            </m:r>
          </m:sub>
        </m:sSub>
      </m:oMath>
      <w:r w:rsidR="00196133">
        <w:rPr>
          <w:rFonts w:asciiTheme="minorHAnsi" w:eastAsiaTheme="minorEastAsia" w:hAnsiTheme="minorHAnsi" w:cstheme="minorBidi"/>
          <w:noProof/>
          <w:sz w:val="22"/>
          <w:szCs w:val="22"/>
        </w:rPr>
        <w:tab/>
      </w:r>
      <w:r w:rsidR="00196133">
        <w:rPr>
          <w:rFonts w:asciiTheme="minorHAnsi" w:eastAsiaTheme="minorEastAsia" w:hAnsiTheme="minorHAnsi" w:cstheme="minorBidi"/>
          <w:noProof/>
          <w:sz w:val="22"/>
          <w:szCs w:val="22"/>
        </w:rPr>
        <w:tab/>
      </w:r>
      <w:r w:rsidR="00196133">
        <w:t>Magnetic saturation flux density</w:t>
      </w:r>
    </w:p>
    <w:p w14:paraId="5CAC6AF3" w14:textId="01621576" w:rsidR="00CD3902" w:rsidRDefault="00B17E43" w:rsidP="00230549">
      <w:pPr>
        <w:pStyle w:val="TOC10"/>
        <w:rPr>
          <w:iCs/>
        </w:rPr>
      </w:pPr>
      <m:oMath>
        <m:sSub>
          <m:sSubPr>
            <m:ctrlPr>
              <w:rPr>
                <w:rFonts w:ascii="Cambria Math" w:hAnsi="Cambria Math"/>
                <w:b/>
                <w:i/>
                <w:iCs/>
                <w:szCs w:val="24"/>
              </w:rPr>
            </m:ctrlPr>
          </m:sSubPr>
          <m:e>
            <m:r>
              <m:rPr>
                <m:sty m:val="p"/>
              </m:rPr>
              <w:rPr>
                <w:rFonts w:ascii="Cambria Math" w:hAnsi="Cambria Math"/>
              </w:rPr>
              <m:t>b</m:t>
            </m:r>
          </m:e>
          <m:sub>
            <m:r>
              <m:rPr>
                <m:sty m:val="p"/>
              </m:rPr>
              <w:rPr>
                <w:rFonts w:ascii="Cambria Math" w:hAnsi="Cambria Math"/>
              </w:rPr>
              <m:t>0</m:t>
            </m:r>
          </m:sub>
        </m:sSub>
      </m:oMath>
      <w:r w:rsidR="00CD3902">
        <w:rPr>
          <w:rFonts w:asciiTheme="minorHAnsi" w:eastAsiaTheme="minorEastAsia" w:hAnsiTheme="minorHAnsi" w:cstheme="minorBidi"/>
          <w:noProof/>
          <w:sz w:val="22"/>
          <w:szCs w:val="22"/>
        </w:rPr>
        <w:tab/>
      </w:r>
      <w:r w:rsidR="00CD3902">
        <w:rPr>
          <w:rFonts w:asciiTheme="minorHAnsi" w:eastAsiaTheme="minorEastAsia" w:hAnsiTheme="minorHAnsi" w:cstheme="minorBidi"/>
          <w:noProof/>
          <w:sz w:val="22"/>
          <w:szCs w:val="22"/>
        </w:rPr>
        <w:tab/>
      </w:r>
      <w:r w:rsidR="00CD3902">
        <w:rPr>
          <w:iCs/>
        </w:rPr>
        <w:t>Bias vector for gyromagnetic precession</w:t>
      </w:r>
    </w:p>
    <w:p w14:paraId="42CEB067" w14:textId="596DBF1E" w:rsidR="000F5FC5" w:rsidRDefault="005A075D" w:rsidP="00D243D9">
      <w:pPr>
        <w:pStyle w:val="TOC10"/>
        <w:ind w:left="1440" w:hanging="1440"/>
      </w:pPr>
      <m:oMath>
        <m:r>
          <m:rPr>
            <m:sty m:val="p"/>
          </m:rPr>
          <w:rPr>
            <w:rFonts w:ascii="Cambria Math" w:hAnsi="Cambria Math"/>
          </w:rPr>
          <m:t>β</m:t>
        </m:r>
      </m:oMath>
      <w:r>
        <w:rPr>
          <w:rFonts w:asciiTheme="minorHAnsi" w:eastAsiaTheme="minorEastAsia" w:hAnsiTheme="minorHAnsi" w:cstheme="minorBidi"/>
          <w:noProof/>
          <w:sz w:val="22"/>
          <w:szCs w:val="22"/>
        </w:rPr>
        <w:tab/>
      </w:r>
      <w:r>
        <w:t>Temperature exponent for magnetization, Phase constant</w:t>
      </w:r>
    </w:p>
    <w:p w14:paraId="6A1186CF" w14:textId="07692B1F" w:rsidR="00D02B74" w:rsidRPr="002759DF" w:rsidRDefault="00B17E43" w:rsidP="002759DF">
      <w:pPr>
        <w:pStyle w:val="TOC10"/>
        <w:ind w:left="1440" w:hanging="1440"/>
        <w:rPr>
          <w:iCs/>
        </w:rPr>
      </w:pPr>
      <m:oMath>
        <m:sSub>
          <m:sSubPr>
            <m:ctrlPr>
              <w:rPr>
                <w:rFonts w:ascii="Cambria Math" w:hAnsi="Cambria Math"/>
                <w:i/>
                <w:iCs/>
                <w:szCs w:val="24"/>
              </w:rPr>
            </m:ctrlPr>
          </m:sSubPr>
          <m:e>
            <m:r>
              <m:rPr>
                <m:sty m:val="p"/>
              </m:rPr>
              <w:rPr>
                <w:rFonts w:ascii="Cambria Math" w:hAnsi="Cambria Math"/>
              </w:rPr>
              <m:t>C</m:t>
            </m:r>
          </m:e>
          <m:sub>
            <m:r>
              <m:rPr>
                <m:sty m:val="p"/>
              </m:rPr>
              <w:rPr>
                <w:rFonts w:ascii="Cambria Math" w:hAnsi="Cambria Math"/>
              </w:rPr>
              <m:t>T</m:t>
            </m:r>
          </m:sub>
        </m:sSub>
      </m:oMath>
      <w:r w:rsidR="00D243D9">
        <w:rPr>
          <w:iCs/>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L</m:t>
            </m:r>
          </m:sub>
        </m:sSub>
      </m:oMath>
      <w:r w:rsidR="002759DF">
        <w:rPr>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filter</m:t>
            </m:r>
          </m:sub>
        </m:sSub>
      </m:oMath>
      <w:r w:rsidR="00D02B74">
        <w:tab/>
      </w:r>
      <w:r w:rsidR="00D02B74">
        <w:rPr>
          <w:iCs/>
        </w:rPr>
        <w:t>Transverse capacitance of electric transmission line</w:t>
      </w:r>
      <w:r w:rsidR="00D243D9">
        <w:rPr>
          <w:iCs/>
        </w:rPr>
        <w:t xml:space="preserve">, </w:t>
      </w:r>
      <w:r w:rsidR="00D243D9">
        <w:t xml:space="preserve">Longitudinal capacitance </w:t>
      </w:r>
      <w:r w:rsidR="00D243D9">
        <w:rPr>
          <w:iCs/>
        </w:rPr>
        <w:t>of magnetic transmission line</w:t>
      </w:r>
      <w:r w:rsidR="002759DF">
        <w:rPr>
          <w:iCs/>
        </w:rPr>
        <w:t xml:space="preserve">, </w:t>
      </w:r>
      <w:r w:rsidR="00D02B74">
        <w:t>Filter Capacitance</w:t>
      </w:r>
    </w:p>
    <w:p w14:paraId="33F28A81" w14:textId="5DD1863D" w:rsidR="00D02B74" w:rsidRDefault="00D02B74" w:rsidP="00230549">
      <w:pPr>
        <w:pStyle w:val="TOC10"/>
      </w:pPr>
      <m:oMath>
        <m:r>
          <m:rPr>
            <m:sty m:val="p"/>
          </m:rPr>
          <w:rPr>
            <w:rFonts w:ascii="Cambria Math" w:hAnsi="Cambria Math"/>
          </w:rPr>
          <m:t>c</m:t>
        </m:r>
      </m:oMath>
      <w:r>
        <w:tab/>
      </w:r>
      <w:r>
        <w:tab/>
        <w:t>Speed of light</w:t>
      </w:r>
    </w:p>
    <w:p w14:paraId="4A17CD31" w14:textId="1C5786D2" w:rsidR="00D11E1D" w:rsidRDefault="00B17E43" w:rsidP="00230549">
      <w:pPr>
        <w:pStyle w:val="TOC10"/>
      </w:pPr>
      <m:oMath>
        <m:sSub>
          <m:sSubPr>
            <m:ctrlPr>
              <w:rPr>
                <w:rFonts w:ascii="Cambria Math" w:hAnsi="Cambria Math"/>
                <w:i/>
                <w:szCs w:val="24"/>
              </w:rPr>
            </m:ctrlPr>
          </m:sSubPr>
          <m:e>
            <m:r>
              <m:rPr>
                <m:sty m:val="p"/>
              </m:rPr>
              <w:rPr>
                <w:rFonts w:ascii="Cambria Math" w:hAnsi="Cambria Math"/>
              </w:rPr>
              <m:t>χ</m:t>
            </m:r>
          </m:e>
          <m:sub>
            <m:r>
              <m:rPr>
                <m:sty m:val="p"/>
              </m:rPr>
              <w:rPr>
                <w:rFonts w:ascii="Cambria Math" w:hAnsi="Cambria Math"/>
              </w:rPr>
              <m:t>m</m:t>
            </m:r>
          </m:sub>
        </m:sSub>
      </m:oMath>
      <w:r w:rsidR="00D11E1D">
        <w:tab/>
      </w:r>
      <w:r w:rsidR="00D11E1D">
        <w:tab/>
        <w:t>Magnetic susceptibility</w:t>
      </w:r>
    </w:p>
    <w:p w14:paraId="4B4EACA1" w14:textId="6EE6E826" w:rsidR="003837A9" w:rsidRDefault="006D2F4D" w:rsidP="00230549">
      <w:pPr>
        <w:pStyle w:val="TOC10"/>
      </w:pPr>
      <m:oMath>
        <m:r>
          <m:rPr>
            <m:sty m:val="p"/>
          </m:rPr>
          <w:rPr>
            <w:rFonts w:ascii="Cambria Math" w:hAnsi="Cambria Math"/>
          </w:rPr>
          <m:t>D</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Electric flux density vector</w:t>
      </w:r>
    </w:p>
    <w:p w14:paraId="114FD4D5" w14:textId="7E9A98F0" w:rsidR="000B0C44" w:rsidRPr="003837A9" w:rsidRDefault="000B0C44" w:rsidP="00230549">
      <w:pPr>
        <w:pStyle w:val="TOC10"/>
        <w:rPr>
          <w:rFonts w:asciiTheme="minorHAnsi" w:eastAsiaTheme="minorEastAsia" w:hAnsiTheme="minorHAnsi" w:cstheme="minorBidi"/>
          <w:noProof/>
          <w:sz w:val="22"/>
          <w:szCs w:val="22"/>
        </w:rPr>
      </w:pPr>
      <m:oMath>
        <m:r>
          <m:rPr>
            <m:sty m:val="p"/>
          </m:rPr>
          <w:rPr>
            <w:rFonts w:ascii="Cambria Math" w:hAnsi="Cambria Math"/>
          </w:rPr>
          <m:t>D</m:t>
        </m:r>
      </m:oMath>
      <w:r>
        <w:tab/>
      </w:r>
      <w:r>
        <w:tab/>
        <w:t>Duty cycle</w:t>
      </w:r>
    </w:p>
    <w:p w14:paraId="4AB5B110" w14:textId="35CCCE33" w:rsidR="003837A9" w:rsidRDefault="006D2F4D" w:rsidP="003837A9">
      <w:pPr>
        <w:pStyle w:val="TOC10"/>
        <w:rPr>
          <w:rFonts w:asciiTheme="minorHAnsi" w:eastAsiaTheme="minorEastAsia" w:hAnsiTheme="minorHAnsi" w:cstheme="minorBidi"/>
          <w:noProof/>
          <w:sz w:val="22"/>
          <w:szCs w:val="22"/>
        </w:rPr>
      </w:pPr>
      <m:oMath>
        <m:r>
          <m:rPr>
            <m:sty m:val="p"/>
          </m:rPr>
          <w:rPr>
            <w:rFonts w:ascii="Cambria Math" w:hAnsi="Cambria Math"/>
          </w:rPr>
          <m:t>dl</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Infinitesimal length vector</w:t>
      </w:r>
    </w:p>
    <w:p w14:paraId="2E86E326" w14:textId="36CE3025" w:rsidR="003837A9" w:rsidRDefault="003837A9" w:rsidP="003837A9">
      <w:pPr>
        <w:pStyle w:val="TOC10"/>
      </w:pPr>
      <m:oMath>
        <m:r>
          <m:rPr>
            <m:sty m:val="p"/>
          </m:rPr>
          <w:rPr>
            <w:rFonts w:ascii="Cambria Math" w:hAnsi="Cambria Math"/>
          </w:rPr>
          <m:t>d</m:t>
        </m:r>
      </m:oMath>
      <w:r>
        <w:tab/>
      </w:r>
      <w:r>
        <w:tab/>
        <w:t>Width of magnetic strip</w:t>
      </w:r>
    </w:p>
    <w:p w14:paraId="1F19CCE4" w14:textId="1DCDC190" w:rsidR="009E3F0E" w:rsidRDefault="009E3F0E" w:rsidP="003837A9">
      <w:pPr>
        <w:pStyle w:val="TOC10"/>
      </w:pPr>
      <m:oMath>
        <m:r>
          <m:rPr>
            <m:sty m:val="p"/>
          </m:rPr>
          <w:rPr>
            <w:rFonts w:ascii="Cambria Math" w:hAnsi="Cambria Math"/>
          </w:rPr>
          <m:t>∆B</m:t>
        </m:r>
      </m:oMath>
      <w:r>
        <w:tab/>
      </w:r>
      <w:r>
        <w:tab/>
        <w:t>Maximum change in magnetic flux</w:t>
      </w:r>
    </w:p>
    <w:p w14:paraId="5F73DAC1" w14:textId="39E1A993" w:rsidR="00D11E1D" w:rsidRDefault="00D11E1D" w:rsidP="003837A9">
      <w:pPr>
        <w:pStyle w:val="TOC10"/>
      </w:pPr>
      <m:oMath>
        <m:r>
          <m:rPr>
            <m:sty m:val="p"/>
          </m:rPr>
          <w:rPr>
            <w:rFonts w:ascii="Cambria Math" w:hAnsi="Cambria Math"/>
          </w:rPr>
          <m:t>δ</m:t>
        </m:r>
      </m:oMath>
      <w:r>
        <w:tab/>
      </w:r>
      <w:r>
        <w:tab/>
        <w:t>Skin depth</w:t>
      </w:r>
    </w:p>
    <w:p w14:paraId="7752FC63" w14:textId="0D5EFB9F" w:rsidR="003837A9" w:rsidRDefault="0034676B" w:rsidP="003837A9">
      <w:pPr>
        <w:pStyle w:val="TOC10"/>
      </w:pPr>
      <m:oMath>
        <m:r>
          <m:rPr>
            <m:sty m:val="p"/>
          </m:rPr>
          <w:rPr>
            <w:rFonts w:ascii="Cambria Math" w:hAnsi="Cambria Math"/>
          </w:rPr>
          <m:t>E</m:t>
        </m:r>
      </m:oMath>
      <w:r w:rsidR="003837A9">
        <w:rPr>
          <w:noProof/>
        </w:rPr>
        <w:tab/>
      </w:r>
      <w:r w:rsidR="003837A9">
        <w:rPr>
          <w:noProof/>
        </w:rPr>
        <w:tab/>
      </w:r>
      <w:r w:rsidR="003837A9">
        <w:t>Electric field intensity vector</w:t>
      </w:r>
    </w:p>
    <w:p w14:paraId="0F2E0780" w14:textId="2A63E291" w:rsidR="003837A9" w:rsidRPr="003837A9" w:rsidRDefault="003837A9" w:rsidP="00230549">
      <w:pPr>
        <w:pStyle w:val="TOC10"/>
      </w:pPr>
      <m:oMath>
        <m:r>
          <m:rPr>
            <m:sty m:val="p"/>
          </m:rPr>
          <w:rPr>
            <w:rFonts w:ascii="Cambria Math" w:hAnsi="Cambria Math"/>
          </w:rPr>
          <m:t>E</m:t>
        </m:r>
      </m:oMath>
      <w:r>
        <w:tab/>
      </w:r>
      <w:r>
        <w:tab/>
        <w:t>Energy</w:t>
      </w:r>
      <w:r w:rsidR="00E209B0">
        <w:t>, Generated electromotive Force</w:t>
      </w:r>
    </w:p>
    <w:p w14:paraId="095D71F0" w14:textId="10E8112B" w:rsidR="00E209B0" w:rsidRDefault="00B17E43"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m:t>
            </m:r>
          </m:sub>
        </m:sSub>
      </m:oMath>
      <w:r w:rsidR="00E209B0">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CA</m:t>
            </m:r>
          </m:sub>
        </m:sSub>
      </m:oMath>
      <w:r w:rsidR="008E7C26">
        <w:rPr>
          <w:szCs w:val="24"/>
        </w:rPr>
        <w:t>,</w:t>
      </w:r>
      <w:r w:rsidR="00E209B0">
        <w:rPr>
          <w:szCs w:val="24"/>
        </w:rPr>
        <w:t xml:space="preserve"> </w:t>
      </w:r>
      <w:r w:rsidR="008E7C26">
        <w:rPr>
          <w:szCs w:val="24"/>
        </w:rPr>
        <w:tab/>
      </w:r>
      <w:r w:rsidR="00E209B0">
        <w:t>Magnetostatic energy, Magnet</w:t>
      </w:r>
      <w:r w:rsidR="00D11E1D">
        <w:t>o-crystalline anisotropy energy,</w:t>
      </w:r>
      <w:r w:rsidR="00E209B0">
        <w:t xml:space="preserve"> </w:t>
      </w:r>
    </w:p>
    <w:p w14:paraId="048C5D89" w14:textId="69952196" w:rsidR="008E7C26" w:rsidRDefault="00B17E43"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S</m:t>
            </m:r>
          </m:sub>
        </m:sSub>
      </m:oMath>
      <w:r w:rsidR="008E7C26">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DW</m:t>
            </m:r>
          </m:sub>
        </m:sSub>
      </m:oMath>
      <w:r w:rsidR="008E7C26">
        <w:rPr>
          <w:rFonts w:asciiTheme="minorHAnsi" w:eastAsiaTheme="minorEastAsia" w:hAnsiTheme="minorHAnsi" w:cstheme="minorBidi"/>
          <w:noProof/>
          <w:sz w:val="22"/>
          <w:szCs w:val="22"/>
        </w:rPr>
        <w:tab/>
      </w:r>
      <w:r w:rsidR="008E7C26">
        <w:t>Magnetostriction energy, Domain wall Energy</w:t>
      </w:r>
    </w:p>
    <w:p w14:paraId="63533895" w14:textId="039ABC3E" w:rsidR="003837A9" w:rsidRDefault="003837A9" w:rsidP="003837A9">
      <w:pPr>
        <w:pStyle w:val="TOC10"/>
      </w:pPr>
      <m:oMath>
        <m:r>
          <m:rPr>
            <m:sty m:val="p"/>
          </m:rPr>
          <w:rPr>
            <w:rFonts w:ascii="Cambria Math" w:hAnsi="Cambria Math"/>
          </w:rPr>
          <m:t>e</m:t>
        </m:r>
      </m:oMath>
      <w:r>
        <w:tab/>
      </w:r>
      <w:r>
        <w:tab/>
        <w:t>Electric charge</w:t>
      </w:r>
    </w:p>
    <w:p w14:paraId="6D077B5A" w14:textId="0A005417" w:rsidR="003837A9" w:rsidRDefault="002C6D02" w:rsidP="006F432A">
      <w:pPr>
        <w:pStyle w:val="TOC10"/>
        <w:ind w:left="1440" w:hanging="1440"/>
      </w:pPr>
      <m:oMath>
        <m:r>
          <m:rPr>
            <m:sty m:val="p"/>
          </m:rPr>
          <w:rPr>
            <w:rFonts w:ascii="Cambria Math" w:hAnsi="Cambria Math"/>
          </w:rPr>
          <m:t>ε</m:t>
        </m:r>
      </m:oMath>
      <w:r>
        <w:rPr>
          <w:rFonts w:asciiTheme="minorHAnsi" w:eastAsiaTheme="minorEastAsia" w:hAnsiTheme="minorHAnsi" w:cstheme="minorBidi"/>
          <w:noProof/>
        </w:rPr>
        <w:t xml:space="preserve">, </w:t>
      </w:r>
      <m:oMath>
        <m:sSub>
          <m:sSubPr>
            <m:ctrlPr>
              <w:rPr>
                <w:rFonts w:ascii="Cambria Math" w:eastAsiaTheme="minorEastAsia" w:hAnsi="Cambria Math" w:cstheme="minorBidi"/>
                <w:i/>
                <w:noProof/>
              </w:rPr>
            </m:ctrlPr>
          </m:sSubPr>
          <m:e>
            <m:r>
              <m:rPr>
                <m:sty m:val="p"/>
              </m:rPr>
              <w:rPr>
                <w:rFonts w:ascii="Cambria Math" w:eastAsiaTheme="minorEastAsia" w:hAnsi="Cambria Math" w:cstheme="minorBidi"/>
                <w:noProof/>
              </w:rPr>
              <m:t>ε</m:t>
            </m:r>
          </m:e>
          <m:sub>
            <m:r>
              <m:rPr>
                <m:sty m:val="p"/>
              </m:rPr>
              <w:rPr>
                <w:rFonts w:ascii="Cambria Math" w:eastAsiaTheme="minorEastAsia" w:hAnsi="Cambria Math" w:cstheme="minorBidi"/>
                <w:noProof/>
              </w:rPr>
              <m:t>0</m:t>
            </m:r>
          </m:sub>
        </m:sSub>
        <m:r>
          <m:rPr>
            <m:sty m:val="p"/>
          </m:rPr>
          <w:rPr>
            <w:rFonts w:ascii="Cambria Math" w:eastAsiaTheme="minorEastAsia" w:hAnsi="Cambria Math" w:cstheme="minorBidi"/>
            <w:noProof/>
            <w:szCs w:val="24"/>
          </w:rPr>
          <m:t>,</m:t>
        </m:r>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sidR="006F432A">
        <w:rPr>
          <w:rFonts w:asciiTheme="minorHAnsi" w:eastAsiaTheme="minorEastAsia" w:hAnsiTheme="minorHAnsi" w:cstheme="minorBidi"/>
          <w:noProof/>
          <w:szCs w:val="24"/>
        </w:rPr>
        <w:t>,</w:t>
      </w:r>
      <w:r w:rsidR="006F432A">
        <w:rPr>
          <w:rFonts w:asciiTheme="minorHAnsi" w:eastAsiaTheme="minorEastAsia" w:hAnsiTheme="minorHAnsi" w:cstheme="minorBidi"/>
          <w:noProof/>
          <w:szCs w:val="24"/>
        </w:rPr>
        <w:tab/>
      </w:r>
      <w:r>
        <w:t>Electrical permittivity</w:t>
      </w:r>
      <w:r w:rsidR="006F432A">
        <w:rPr>
          <w:rFonts w:asciiTheme="minorHAnsi" w:eastAsiaTheme="minorEastAsia" w:hAnsiTheme="minorHAnsi" w:cstheme="minorBidi"/>
          <w:noProof/>
          <w:sz w:val="22"/>
          <w:szCs w:val="22"/>
        </w:rPr>
        <w:t>,</w:t>
      </w:r>
      <w:r>
        <w:rPr>
          <w:rFonts w:asciiTheme="minorHAnsi" w:eastAsiaTheme="minorEastAsia" w:hAnsiTheme="minorHAnsi" w:cstheme="minorBidi"/>
          <w:noProof/>
          <w:sz w:val="22"/>
          <w:szCs w:val="22"/>
        </w:rPr>
        <w:t xml:space="preserve"> </w:t>
      </w:r>
      <w:r w:rsidR="006F432A">
        <w:t>Electrical permittiv</w:t>
      </w:r>
      <w:r w:rsidR="006F432A" w:rsidRPr="006F432A">
        <w:rPr>
          <w:szCs w:val="24"/>
        </w:rPr>
        <w:t>ity</w:t>
      </w:r>
      <w:r w:rsidR="006F432A" w:rsidRPr="006F432A">
        <w:rPr>
          <w:rFonts w:eastAsiaTheme="minorEastAsia"/>
          <w:noProof/>
          <w:szCs w:val="24"/>
        </w:rPr>
        <w:t xml:space="preserve"> of free space,</w:t>
      </w:r>
      <w:r w:rsidR="006F432A">
        <w:rPr>
          <w:rFonts w:asciiTheme="minorHAnsi" w:eastAsiaTheme="minorEastAsia" w:hAnsiTheme="minorHAnsi" w:cstheme="minorBidi"/>
          <w:noProof/>
          <w:sz w:val="22"/>
          <w:szCs w:val="22"/>
        </w:rPr>
        <w:t xml:space="preserve"> </w:t>
      </w:r>
    </w:p>
    <w:p w14:paraId="4AFDC6F1" w14:textId="722956D7" w:rsidR="006F432A" w:rsidRDefault="00B17E43" w:rsidP="006F432A">
      <w:pPr>
        <w:pStyle w:val="TOC10"/>
        <w:ind w:left="1440" w:hanging="1440"/>
        <w:rPr>
          <w:iCs/>
        </w:rPr>
      </w:pPr>
      <m:oMath>
        <m:sSub>
          <m:sSubPr>
            <m:ctrlPr>
              <w:rPr>
                <w:rFonts w:ascii="Cambria Math" w:hAnsi="Cambria Math"/>
                <w:i/>
                <w:szCs w:val="24"/>
              </w:rPr>
            </m:ctrlPr>
          </m:sSubPr>
          <m:e>
            <m:r>
              <m:rPr>
                <m:sty m:val="p"/>
              </m:rPr>
              <w:rPr>
                <w:rFonts w:ascii="Cambria Math" w:hAnsi="Cambria Math"/>
              </w:rPr>
              <m:t>ε</m:t>
            </m:r>
          </m:e>
          <m:sub>
            <m:r>
              <m:rPr>
                <m:sty m:val="p"/>
              </m:rPr>
              <w:rPr>
                <w:rFonts w:ascii="Cambria Math" w:hAnsi="Cambria Math"/>
              </w:rPr>
              <m:t>r</m:t>
            </m:r>
          </m:sub>
        </m:sSub>
      </m:oMath>
      <w:r w:rsidR="006F432A">
        <w:rPr>
          <w:iCs/>
          <w:szCs w:val="24"/>
        </w:rPr>
        <w:t xml:space="preserve">, </w:t>
      </w:r>
      <m:oMath>
        <m:sSub>
          <m:sSubPr>
            <m:ctrlPr>
              <w:rPr>
                <w:rFonts w:ascii="Cambria Math" w:hAnsi="Cambria Math"/>
                <w:i/>
                <w:iCs/>
                <w:szCs w:val="24"/>
              </w:rPr>
            </m:ctrlPr>
          </m:sSubPr>
          <m:e>
            <m:r>
              <m:rPr>
                <m:sty m:val="p"/>
              </m:rPr>
              <w:rPr>
                <w:rFonts w:ascii="Cambria Math" w:hAnsi="Cambria Math"/>
              </w:rPr>
              <m:t>ε</m:t>
            </m:r>
          </m:e>
          <m:sub>
            <m:r>
              <m:rPr>
                <m:sty m:val="p"/>
              </m:rPr>
              <w:rPr>
                <w:rFonts w:ascii="Cambria Math" w:hAnsi="Cambria Math"/>
              </w:rPr>
              <m:t>∞</m:t>
            </m:r>
          </m:sub>
        </m:sSub>
      </m:oMath>
      <w:r w:rsidR="006F432A">
        <w:tab/>
        <w:t>Real part of electrical permittivity, Imaginary part of electrical permittivity, Relative permittivity,</w:t>
      </w:r>
      <w:r w:rsidR="006F432A">
        <w:rPr>
          <w:iCs/>
        </w:rPr>
        <w:t xml:space="preserve"> Permittivity at infinite frequency</w:t>
      </w:r>
    </w:p>
    <w:p w14:paraId="59B5AA9E" w14:textId="3C1C74E5" w:rsidR="002D0FE5" w:rsidRDefault="00D11E1D" w:rsidP="002D0FE5">
      <w:pPr>
        <w:pStyle w:val="TOC10"/>
        <w:ind w:left="1440" w:hanging="1440"/>
      </w:pPr>
      <m:oMath>
        <m:r>
          <m:rPr>
            <m:sty m:val="p"/>
          </m:rPr>
          <w:rPr>
            <w:rFonts w:ascii="Cambria Math" w:hAnsi="Cambria Math"/>
          </w:rPr>
          <m:t>η</m:t>
        </m:r>
      </m:oMath>
      <w:r w:rsidR="002D0FE5">
        <w:t xml:space="preserve">, </w:t>
      </w:r>
      <m:oMath>
        <m:sSub>
          <m:sSubPr>
            <m:ctrlPr>
              <w:rPr>
                <w:rFonts w:ascii="Cambria Math" w:hAnsi="Cambria Math"/>
                <w:i/>
                <w:szCs w:val="24"/>
              </w:rPr>
            </m:ctrlPr>
          </m:sSubPr>
          <m:e>
            <m:r>
              <m:rPr>
                <m:sty m:val="p"/>
              </m:rPr>
              <w:rPr>
                <w:rFonts w:ascii="Cambria Math" w:hAnsi="Cambria Math"/>
              </w:rPr>
              <m:t>η</m:t>
            </m:r>
          </m:e>
          <m:sub>
            <m:r>
              <m:rPr>
                <m:sty m:val="p"/>
              </m:rPr>
              <w:rPr>
                <w:rFonts w:ascii="Cambria Math" w:hAnsi="Cambria Math"/>
              </w:rPr>
              <m:t>0</m:t>
            </m:r>
          </m:sub>
        </m:sSub>
      </m:oMath>
      <w:r w:rsidR="002D0FE5">
        <w:tab/>
      </w:r>
      <w:r>
        <w:t>Intrinsic impedance</w:t>
      </w:r>
      <w:r w:rsidR="002D0FE5">
        <w:t>, Free space intrinsic impedance</w:t>
      </w:r>
    </w:p>
    <w:p w14:paraId="707F40B8" w14:textId="164B7574" w:rsidR="0017665D" w:rsidRDefault="00B17E43" w:rsidP="0017665D">
      <w:pPr>
        <w:pStyle w:val="TOC10"/>
        <w:ind w:left="1440" w:hanging="1440"/>
      </w:pP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EM</m:t>
            </m:r>
          </m:sub>
        </m:sSub>
      </m:oMath>
      <w:r w:rsidR="0017665D" w:rsidRPr="0017665D">
        <w:rPr>
          <w:rFonts w:asciiTheme="minorHAnsi" w:eastAsiaTheme="minorEastAsia" w:hAnsiTheme="minorHAnsi" w:cstheme="minorBidi"/>
          <w:noProof/>
          <w:szCs w:val="24"/>
        </w:rPr>
        <w:t>,</w:t>
      </w:r>
      <w:r w:rsidR="0017665D">
        <w:rPr>
          <w:rFonts w:asciiTheme="minorHAnsi" w:eastAsiaTheme="minorEastAsia" w:hAnsiTheme="minorHAnsi" w:cstheme="minorBidi"/>
          <w:b/>
          <w:noProof/>
          <w:szCs w:val="24"/>
        </w:rPr>
        <w:t xml:space="preserve"> </w:t>
      </w: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loop</m:t>
            </m:r>
          </m:sub>
        </m:sSub>
      </m:oMath>
      <w:r w:rsidR="0017665D">
        <w:rPr>
          <w:rFonts w:asciiTheme="minorHAnsi" w:eastAsiaTheme="minorEastAsia" w:hAnsiTheme="minorHAnsi" w:cstheme="minorBidi"/>
          <w:noProof/>
          <w:sz w:val="22"/>
          <w:szCs w:val="22"/>
        </w:rPr>
        <w:tab/>
      </w:r>
      <w:r w:rsidR="0017665D">
        <w:t>Lorentz force</w:t>
      </w:r>
      <w:r w:rsidR="0017665D">
        <w:rPr>
          <w:b/>
        </w:rPr>
        <w:t xml:space="preserve"> </w:t>
      </w:r>
      <w:r w:rsidR="0017665D">
        <w:t>vector, Force on current loop</w:t>
      </w:r>
      <w:r w:rsidR="0017665D">
        <w:rPr>
          <w:noProof/>
        </w:rPr>
        <w:tab/>
      </w:r>
      <w:r w:rsidR="0017665D">
        <w:rPr>
          <w:noProof/>
        </w:rPr>
        <w:tab/>
      </w:r>
    </w:p>
    <w:p w14:paraId="71D266DB" w14:textId="3CDAE4F0" w:rsidR="0017665D" w:rsidRPr="003837A9" w:rsidRDefault="00EB6015" w:rsidP="0017665D">
      <w:pPr>
        <w:pStyle w:val="TOC10"/>
        <w:rPr>
          <w:noProof/>
        </w:rPr>
      </w:pPr>
      <m:oMath>
        <m:r>
          <m:rPr>
            <m:sty m:val="p"/>
          </m:rPr>
          <w:rPr>
            <w:rFonts w:ascii="Cambria Math" w:hAnsi="Cambria Math"/>
          </w:rPr>
          <m:t>F</m:t>
        </m:r>
      </m:oMath>
      <w:r w:rsidR="0017665D">
        <w:rPr>
          <w:rFonts w:asciiTheme="minorHAnsi" w:eastAsiaTheme="minorEastAsia" w:hAnsiTheme="minorHAnsi" w:cstheme="minorBidi"/>
          <w:noProof/>
          <w:sz w:val="22"/>
          <w:szCs w:val="22"/>
        </w:rPr>
        <w:tab/>
      </w:r>
      <w:r w:rsidR="0017665D">
        <w:rPr>
          <w:rFonts w:asciiTheme="minorHAnsi" w:eastAsiaTheme="minorEastAsia" w:hAnsiTheme="minorHAnsi" w:cstheme="minorBidi"/>
          <w:noProof/>
          <w:sz w:val="22"/>
          <w:szCs w:val="22"/>
        </w:rPr>
        <w:tab/>
      </w:r>
      <w:r w:rsidR="00DC6BFD" w:rsidRPr="00DC6BFD">
        <w:rPr>
          <w:rFonts w:eastAsiaTheme="minorEastAsia"/>
          <w:noProof/>
          <w:szCs w:val="22"/>
        </w:rPr>
        <w:t>Force,</w:t>
      </w:r>
      <w:r w:rsidR="00DC6BFD">
        <w:rPr>
          <w:rFonts w:asciiTheme="minorHAnsi" w:eastAsiaTheme="minorEastAsia" w:hAnsiTheme="minorHAnsi" w:cstheme="minorBidi"/>
          <w:noProof/>
          <w:sz w:val="22"/>
          <w:szCs w:val="22"/>
        </w:rPr>
        <w:t xml:space="preserve"> </w:t>
      </w:r>
      <w:r w:rsidR="0017665D">
        <w:t>Force between magnetic poles</w:t>
      </w:r>
    </w:p>
    <w:p w14:paraId="27C3E28B" w14:textId="617B4F46" w:rsidR="0017665D" w:rsidRDefault="0017665D" w:rsidP="0017665D">
      <w:pPr>
        <w:pStyle w:val="TOC10"/>
        <w:ind w:left="1440" w:hanging="1440"/>
      </w:pPr>
      <m:oMath>
        <m:r>
          <m:rPr>
            <m:sty m:val="p"/>
          </m:rPr>
          <w:rPr>
            <w:rFonts w:ascii="Cambria Math" w:hAnsi="Cambria Math"/>
          </w:rPr>
          <m:t>f</m:t>
        </m:r>
      </m:oMath>
      <w:r>
        <w:rPr>
          <w:rFonts w:asciiTheme="minorHAnsi" w:eastAsiaTheme="minorEastAsia" w:hAnsiTheme="minorHAnsi" w:cstheme="minorBidi"/>
          <w:noProof/>
          <w:sz w:val="22"/>
          <w:szCs w:val="22"/>
        </w:rPr>
        <w:tab/>
      </w:r>
      <w:r>
        <w:t>Frequency</w:t>
      </w:r>
    </w:p>
    <w:p w14:paraId="20AA21D7" w14:textId="7DED628B" w:rsidR="0017665D" w:rsidRDefault="00B17E43" w:rsidP="0017665D">
      <w:pPr>
        <w:pStyle w:val="TOC10"/>
        <w:ind w:left="1440" w:hanging="1440"/>
        <w:rPr>
          <w:iCs/>
        </w:rPr>
      </w:pPr>
      <m:oMath>
        <m:sSub>
          <m:sSubPr>
            <m:ctrlPr>
              <w:rPr>
                <w:rFonts w:ascii="Cambria Math" w:hAnsi="Cambria Math"/>
                <w:i/>
                <w:iCs/>
                <w:szCs w:val="24"/>
              </w:rPr>
            </m:ctrlPr>
          </m:sSubPr>
          <m:e>
            <m:r>
              <m:rPr>
                <m:sty m:val="p"/>
              </m:rPr>
              <w:rPr>
                <w:rFonts w:ascii="Cambria Math" w:hAnsi="Cambria Math"/>
                <w:szCs w:val="24"/>
              </w:rPr>
              <m:t>F</m:t>
            </m:r>
          </m:e>
          <m:sub>
            <m:r>
              <m:rPr>
                <m:sty m:val="p"/>
              </m:rPr>
              <w:rPr>
                <w:rFonts w:ascii="Cambria Math" w:hAnsi="Cambria Math"/>
              </w:rPr>
              <m:t>m</m:t>
            </m:r>
          </m:sub>
        </m:sSub>
      </m:oMath>
      <w:r w:rsidR="001348AD">
        <w:rPr>
          <w:iCs/>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net</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w:t>
      </w:r>
      <w:r w:rsidR="00DC6BFD">
        <w:tab/>
      </w:r>
      <w:r w:rsidR="00DC6BFD">
        <w:rPr>
          <w:iCs/>
        </w:rPr>
        <w:t>Magnetomotive force</w:t>
      </w:r>
      <w:r w:rsidR="001348AD">
        <w:rPr>
          <w:iCs/>
        </w:rPr>
        <w:t xml:space="preserve">, </w:t>
      </w:r>
      <w:r w:rsidR="001348AD">
        <w:t xml:space="preserve">Net magnetomotive force, Shunt field </w:t>
      </w:r>
    </w:p>
    <w:p w14:paraId="3A6BFE41" w14:textId="61D28D10" w:rsidR="001348AD" w:rsidRDefault="00B17E43" w:rsidP="001348AD">
      <w:pPr>
        <w:pStyle w:val="TOC10"/>
        <w:ind w:left="1440" w:hanging="1440"/>
      </w:pP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SE</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AR</m:t>
            </m:r>
          </m:sub>
        </m:sSub>
      </m:oMath>
      <w:r w:rsidR="001348AD">
        <w:tab/>
        <w:t>magnetomotive force, Series field magnetomotive force, Armature reaction magnetomotive force</w:t>
      </w:r>
      <w:r w:rsidR="001348AD">
        <w:tab/>
      </w:r>
    </w:p>
    <w:p w14:paraId="30B45033" w14:textId="70A93CB4" w:rsidR="00D9666B" w:rsidRDefault="00B17E43" w:rsidP="00D9666B">
      <w:pPr>
        <w:pStyle w:val="TOC10"/>
      </w:pPr>
      <m:oMath>
        <m:sSub>
          <m:sSubPr>
            <m:ctrlPr>
              <w:rPr>
                <w:rFonts w:ascii="Cambria Math" w:hAnsi="Cambria Math"/>
                <w:i/>
                <w:iCs/>
                <w:szCs w:val="24"/>
              </w:rPr>
            </m:ctrlPr>
          </m:sSubPr>
          <m:e>
            <m:r>
              <m:rPr>
                <m:sty m:val="p"/>
              </m:rPr>
              <w:rPr>
                <w:rFonts w:ascii="Cambria Math" w:hAnsi="Cambria Math"/>
              </w:rPr>
              <m:t>G</m:t>
            </m:r>
          </m:e>
          <m:sub>
            <m:r>
              <m:rPr>
                <m:sty m:val="p"/>
              </m:rPr>
              <w:rPr>
                <w:rFonts w:ascii="Cambria Math" w:hAnsi="Cambria Math"/>
              </w:rPr>
              <m:t>L</m:t>
            </m:r>
          </m:sub>
        </m:sSub>
      </m:oMath>
      <w:r w:rsidR="00D9666B">
        <w:tab/>
      </w:r>
      <w:r w:rsidR="00D9666B">
        <w:tab/>
      </w:r>
      <w:r w:rsidR="00D9666B">
        <w:rPr>
          <w:iCs/>
        </w:rPr>
        <w:t>Longitudinal Conductance of magnetic transmission line</w:t>
      </w:r>
    </w:p>
    <w:p w14:paraId="0E8904E3" w14:textId="197E6737" w:rsidR="001462D6" w:rsidRDefault="00C16E6C" w:rsidP="001348AD">
      <w:pPr>
        <w:pStyle w:val="TOC10"/>
        <w:ind w:left="1440" w:hanging="1440"/>
      </w:pPr>
      <m:oMath>
        <m:r>
          <m:rPr>
            <m:sty m:val="p"/>
          </m:rPr>
          <w:rPr>
            <w:rFonts w:ascii="Cambria Math" w:hAnsi="Cambria Math"/>
          </w:rPr>
          <m:t>g</m:t>
        </m:r>
      </m:oMath>
      <w:r w:rsidR="001462D6">
        <w:tab/>
        <w:t>Momentum density of wave</w:t>
      </w:r>
    </w:p>
    <w:p w14:paraId="523D5819" w14:textId="735E7748" w:rsidR="001462D6" w:rsidRDefault="00B17E43" w:rsidP="001462D6">
      <w:pPr>
        <w:pStyle w:val="TOC10"/>
      </w:pP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L</m:t>
            </m:r>
          </m:sub>
        </m:sSub>
      </m:oMath>
      <w:r w:rsidR="001462D6">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S</m:t>
            </m:r>
          </m:sub>
        </m:sSub>
      </m:oMath>
      <w:r w:rsidR="001462D6">
        <w:rPr>
          <w:rFonts w:asciiTheme="minorHAnsi" w:eastAsiaTheme="minorEastAsia" w:hAnsiTheme="minorHAnsi" w:cstheme="minorBidi"/>
          <w:noProof/>
          <w:sz w:val="22"/>
          <w:szCs w:val="22"/>
        </w:rPr>
        <w:tab/>
      </w:r>
      <w:r w:rsidR="001462D6">
        <w:rPr>
          <w:rFonts w:asciiTheme="minorHAnsi" w:eastAsiaTheme="minorEastAsia" w:hAnsiTheme="minorHAnsi" w:cstheme="minorBidi"/>
          <w:noProof/>
          <w:sz w:val="22"/>
          <w:szCs w:val="22"/>
        </w:rPr>
        <w:tab/>
      </w:r>
      <w:r w:rsidR="001462D6">
        <w:t>Orbital angular momentum g-factor</w:t>
      </w:r>
      <w:r w:rsidR="001462D6">
        <w:rPr>
          <w:rFonts w:asciiTheme="minorHAnsi" w:eastAsiaTheme="minorEastAsia" w:hAnsiTheme="minorHAnsi" w:cstheme="minorBidi"/>
          <w:noProof/>
          <w:sz w:val="22"/>
          <w:szCs w:val="22"/>
        </w:rPr>
        <w:t xml:space="preserve">, </w:t>
      </w:r>
      <w:r w:rsidR="001462D6">
        <w:t>Spin angular momentum g-factor</w:t>
      </w:r>
    </w:p>
    <w:p w14:paraId="2F4F04D8" w14:textId="1F4F4EED" w:rsidR="00053536" w:rsidRDefault="00D11E1D" w:rsidP="001462D6">
      <w:pPr>
        <w:pStyle w:val="TOC10"/>
      </w:pPr>
      <m:oMath>
        <m:r>
          <m:rPr>
            <m:sty m:val="p"/>
          </m:rPr>
          <w:rPr>
            <w:rFonts w:ascii="Cambria Math" w:hAnsi="Cambria Math"/>
          </w:rPr>
          <m:t>γ</m:t>
        </m:r>
      </m:oMath>
      <w:r w:rsidR="00EB6015">
        <w:t xml:space="preserve">, </w:t>
      </w:r>
      <m:oMath>
        <m:sSub>
          <m:sSubPr>
            <m:ctrlPr>
              <w:rPr>
                <w:rFonts w:ascii="Cambria Math" w:hAnsi="Cambria Math"/>
                <w:i/>
                <w:iCs/>
                <w:szCs w:val="24"/>
              </w:rPr>
            </m:ctrlPr>
          </m:sSubPr>
          <m:e>
            <m:r>
              <m:rPr>
                <m:sty m:val="p"/>
              </m:rPr>
              <w:rPr>
                <w:rFonts w:ascii="Cambria Math" w:hAnsi="Cambria Math"/>
              </w:rPr>
              <m:t>γ</m:t>
            </m:r>
          </m:e>
          <m:sub>
            <m:r>
              <m:rPr>
                <m:sty m:val="p"/>
              </m:rPr>
              <w:rPr>
                <w:rFonts w:ascii="Cambria Math" w:hAnsi="Cambria Math"/>
              </w:rPr>
              <m:t>0</m:t>
            </m:r>
          </m:sub>
        </m:sSub>
      </m:oMath>
      <w:r>
        <w:tab/>
      </w:r>
      <w:r>
        <w:tab/>
        <w:t>Propagation constant</w:t>
      </w:r>
      <w:r w:rsidR="00EB6015">
        <w:t xml:space="preserve">, </w:t>
      </w:r>
      <w:r w:rsidR="00CC7D88">
        <w:rPr>
          <w:iCs/>
        </w:rPr>
        <w:t>Oscillator damping ratio</w:t>
      </w:r>
      <w:r w:rsidR="00053536">
        <w:rPr>
          <w:iCs/>
        </w:rPr>
        <w:t xml:space="preserve"> at resonance frequency</w:t>
      </w:r>
    </w:p>
    <w:p w14:paraId="155EEDB5" w14:textId="7BD98883" w:rsidR="008D090E" w:rsidRPr="001462D6" w:rsidRDefault="00EB6015" w:rsidP="001462D6">
      <w:pPr>
        <w:pStyle w:val="TOC10"/>
        <w:rPr>
          <w:rFonts w:asciiTheme="minorHAnsi" w:eastAsiaTheme="minorEastAsia" w:hAnsiTheme="minorHAnsi" w:cstheme="minorBidi"/>
          <w:noProof/>
          <w:sz w:val="22"/>
          <w:szCs w:val="22"/>
        </w:rPr>
      </w:pPr>
      <m:oMath>
        <m:r>
          <m:rPr>
            <m:sty m:val="p"/>
          </m:rPr>
          <w:rPr>
            <w:rFonts w:ascii="Cambria Math" w:hAnsi="Cambria Math"/>
          </w:rPr>
          <m:t>H</m:t>
        </m:r>
      </m:oMath>
      <w:r w:rsidR="008D090E">
        <w:tab/>
      </w:r>
      <w:r w:rsidR="008D090E">
        <w:tab/>
        <w:t>Magnetization field vector</w:t>
      </w:r>
    </w:p>
    <w:p w14:paraId="6EFA4C8B" w14:textId="6A74CFCB" w:rsidR="008D090E" w:rsidRDefault="008D090E" w:rsidP="008D090E">
      <w:pPr>
        <w:pStyle w:val="TOC10"/>
      </w:pPr>
      <m:oMath>
        <m:r>
          <m:rPr>
            <m:sty m:val="p"/>
          </m:rPr>
          <w:rPr>
            <w:rFonts w:ascii="Cambria Math" w:hAnsi="Cambria Math"/>
          </w:rPr>
          <m:t>ℏ</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Reduced Planck constant</w:t>
      </w:r>
    </w:p>
    <w:p w14:paraId="1E54815B" w14:textId="6616515A" w:rsidR="002615EA" w:rsidRDefault="00EB6015" w:rsidP="008D090E">
      <w:pPr>
        <w:pStyle w:val="TOC10"/>
        <w:rPr>
          <w:rFonts w:asciiTheme="minorHAnsi" w:eastAsiaTheme="minorEastAsia" w:hAnsiTheme="minorHAnsi" w:cstheme="minorBidi"/>
          <w:noProof/>
          <w:sz w:val="22"/>
          <w:szCs w:val="22"/>
        </w:rPr>
      </w:pPr>
      <m:oMath>
        <m:r>
          <m:rPr>
            <m:sty m:val="p"/>
          </m:rPr>
          <w:rPr>
            <w:rFonts w:ascii="Cambria Math" w:hAnsi="Cambria Math"/>
          </w:rPr>
          <m:t>I</m:t>
        </m:r>
      </m:oMath>
      <w:r w:rsidR="002615EA">
        <w:tab/>
      </w:r>
      <w:r w:rsidR="002615EA">
        <w:tab/>
        <w:t>Wave intensity</w:t>
      </w:r>
    </w:p>
    <w:p w14:paraId="7E011F4A" w14:textId="7C702206" w:rsidR="001348AD" w:rsidRDefault="008D090E" w:rsidP="001348AD">
      <w:pPr>
        <w:pStyle w:val="TOC10"/>
      </w:pPr>
      <m:oMath>
        <m:r>
          <m:rPr>
            <m:sty m:val="p"/>
          </m:rPr>
          <w:rPr>
            <w:rFonts w:ascii="Cambria Math" w:hAnsi="Cambria Math"/>
          </w:rPr>
          <m:t>I</m:t>
        </m:r>
      </m:oMath>
      <w:r w:rsidR="0084381B">
        <w:rPr>
          <w:noProof/>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A</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L</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F</m:t>
            </m:r>
          </m:sub>
        </m:sSub>
      </m:oMath>
      <w:r w:rsidR="0084381B">
        <w:rPr>
          <w:noProof/>
          <w:szCs w:val="24"/>
        </w:rPr>
        <w:t>,</w:t>
      </w:r>
      <w:r>
        <w:rPr>
          <w:noProof/>
        </w:rPr>
        <w:tab/>
      </w:r>
      <w:r>
        <w:t>Electric conduction current</w:t>
      </w:r>
      <w:r w:rsidR="0084381B">
        <w:t xml:space="preserve">, Armature current, Load current, Shunt </w:t>
      </w:r>
    </w:p>
    <w:p w14:paraId="4210478E" w14:textId="2267D522" w:rsidR="002615EA" w:rsidRDefault="00B17E43" w:rsidP="002615EA">
      <w:pPr>
        <w:pStyle w:val="TOC10"/>
        <w:ind w:left="1440" w:hanging="1440"/>
      </w:pPr>
      <m:oMath>
        <m:sSubSup>
          <m:sSubSupPr>
            <m:ctrlPr>
              <w:rPr>
                <w:rFonts w:ascii="Cambria Math" w:hAnsi="Cambria Math"/>
                <w:i/>
                <w:szCs w:val="24"/>
              </w:rPr>
            </m:ctrlPr>
          </m:sSubSupPr>
          <m:e>
            <m:r>
              <m:rPr>
                <m:sty m:val="p"/>
              </m:rPr>
              <w:rPr>
                <w:rFonts w:ascii="Cambria Math" w:hAnsi="Cambria Math"/>
              </w:rPr>
              <m:t>I</m:t>
            </m:r>
          </m:e>
          <m:sub>
            <m:r>
              <m:rPr>
                <m:sty m:val="p"/>
              </m:rPr>
              <w:rPr>
                <w:rFonts w:ascii="Cambria Math" w:hAnsi="Cambria Math"/>
              </w:rPr>
              <m:t>F</m:t>
            </m:r>
          </m:sub>
          <m:sup>
            <m:r>
              <m:rPr>
                <m:sty m:val="p"/>
              </m:rPr>
              <w:rPr>
                <w:rFonts w:ascii="Cambria Math" w:hAnsi="Cambria Math"/>
              </w:rPr>
              <m:t>*</m:t>
            </m:r>
          </m:sup>
        </m:sSubSup>
      </m:oMath>
      <w:r w:rsidR="002615EA">
        <w:rPr>
          <w:szCs w:val="24"/>
        </w:rPr>
        <w:t xml:space="preserve">, </w:t>
      </w:r>
      <m:oMath>
        <m:sSub>
          <m:sSubPr>
            <m:ctrlPr>
              <w:rPr>
                <w:rFonts w:ascii="Cambria Math" w:hAnsi="Cambria Math"/>
                <w:i/>
                <w:iCs/>
                <w:szCs w:val="24"/>
              </w:rPr>
            </m:ctrlPr>
          </m:sSubPr>
          <m:e>
            <m:r>
              <m:rPr>
                <m:sty m:val="p"/>
              </m:rPr>
              <w:rPr>
                <w:rFonts w:ascii="Cambria Math" w:hAnsi="Cambria Math"/>
              </w:rPr>
              <m:t>I</m:t>
            </m:r>
          </m:e>
          <m:sub>
            <m:r>
              <m:rPr>
                <m:sty m:val="p"/>
              </m:rPr>
              <w:rPr>
                <w:rFonts w:ascii="Cambria Math" w:hAnsi="Cambria Math"/>
              </w:rPr>
              <m:t>e</m:t>
            </m:r>
          </m:sub>
        </m:sSub>
      </m:oMath>
      <w:r w:rsidR="002615EA">
        <w:rPr>
          <w:iCs/>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m,disp</m:t>
            </m:r>
          </m:sub>
        </m:sSub>
      </m:oMath>
      <w:r w:rsidR="0084381B">
        <w:tab/>
        <w:t>field winding current, Net Field Current</w:t>
      </w:r>
      <w:r w:rsidR="002615EA">
        <w:t xml:space="preserve">, </w:t>
      </w:r>
      <w:r w:rsidR="002615EA">
        <w:rPr>
          <w:iCs/>
        </w:rPr>
        <w:t>Electric conduction current</w:t>
      </w:r>
      <w:r w:rsidR="002615EA">
        <w:t>, Magnetic displacement current</w:t>
      </w:r>
    </w:p>
    <w:p w14:paraId="2EE5721C" w14:textId="3F86D265" w:rsidR="00962E9E" w:rsidRDefault="00EB6015" w:rsidP="00B63CB7">
      <w:pPr>
        <w:pStyle w:val="TOC10"/>
        <w:ind w:left="1440" w:hanging="1440"/>
      </w:pPr>
      <m:oMath>
        <m:r>
          <m:rPr>
            <m:sty m:val="p"/>
          </m:rPr>
          <w:rPr>
            <w:rFonts w:ascii="Cambria Math" w:hAnsi="Cambria Math"/>
          </w:rPr>
          <m:t>J</m:t>
        </m:r>
      </m:oMath>
      <w:r w:rsidR="00962E9E" w:rsidRPr="00962E9E">
        <w:rPr>
          <w:szCs w:val="24"/>
        </w:rPr>
        <w:t>,</w:t>
      </w:r>
      <w:r w:rsidR="00962E9E">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ij</m:t>
            </m:r>
          </m:sub>
        </m:sSub>
      </m:oMath>
      <w:r w:rsidR="00B63CB7" w:rsidRPr="00B63CB7">
        <w:rPr>
          <w:szCs w:val="24"/>
        </w:rPr>
        <w:t>,</w:t>
      </w:r>
      <w:r w:rsidR="00B63CB7">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bound</m:t>
            </m:r>
          </m:sub>
        </m:sSub>
      </m:oMath>
      <w:r w:rsidR="00B63CB7">
        <w:tab/>
      </w:r>
      <w:r w:rsidR="00CF6175">
        <w:t xml:space="preserve">Electric conduction current density vector, </w:t>
      </w:r>
      <w:r w:rsidR="00B63CB7">
        <w:t>Heisenberg exchange constant between two states, Bound electric conduction current</w:t>
      </w:r>
    </w:p>
    <w:p w14:paraId="173D8098" w14:textId="476FEBAA" w:rsidR="00B63CB7" w:rsidRDefault="00B17E43" w:rsidP="0084381B">
      <w:pPr>
        <w:pStyle w:val="TOC10"/>
      </w:pPr>
      <m:oMath>
        <m:sSub>
          <m:sSubPr>
            <m:ctrlPr>
              <w:rPr>
                <w:rFonts w:ascii="Cambria Math" w:hAnsi="Cambria Math"/>
                <w:i/>
                <w:szCs w:val="24"/>
              </w:rPr>
            </m:ctrlPr>
          </m:sSubPr>
          <m:e>
            <m:r>
              <m:rPr>
                <m:sty m:val="p"/>
              </m:rPr>
              <w:rPr>
                <w:rFonts w:ascii="Cambria Math" w:hAnsi="Cambria Math"/>
              </w:rPr>
              <m:t>J</m:t>
            </m:r>
          </m:e>
          <m:sub>
            <m:r>
              <m:rPr>
                <m:sty m:val="p"/>
              </m:rPr>
              <w:rPr>
                <w:rFonts w:ascii="Cambria Math" w:hAnsi="Cambria Math"/>
              </w:rPr>
              <m:t>s</m:t>
            </m:r>
          </m:sub>
        </m:sSub>
      </m:oMath>
      <w:r w:rsidR="00B63CB7">
        <w:rPr>
          <w:rFonts w:asciiTheme="minorHAnsi" w:eastAsiaTheme="minorEastAsia" w:hAnsiTheme="minorHAnsi" w:cstheme="minorBidi"/>
          <w:noProof/>
          <w:sz w:val="22"/>
          <w:szCs w:val="22"/>
        </w:rPr>
        <w:tab/>
      </w:r>
      <w:r w:rsidR="00B63CB7">
        <w:rPr>
          <w:rFonts w:asciiTheme="minorHAnsi" w:eastAsiaTheme="minorEastAsia" w:hAnsiTheme="minorHAnsi" w:cstheme="minorBidi"/>
          <w:noProof/>
          <w:sz w:val="22"/>
          <w:szCs w:val="22"/>
        </w:rPr>
        <w:tab/>
      </w:r>
      <w:r w:rsidR="00B63CB7">
        <w:t>Surface current density</w:t>
      </w:r>
    </w:p>
    <w:p w14:paraId="3BFC1C95" w14:textId="22144ECA" w:rsidR="00C308D3" w:rsidRDefault="00B17E43" w:rsidP="00C308D3">
      <w:pPr>
        <w:pStyle w:val="TOC10"/>
      </w:pPr>
      <m:oMath>
        <m:sSub>
          <m:sSubPr>
            <m:ctrlPr>
              <w:rPr>
                <w:rFonts w:ascii="Cambria Math" w:hAnsi="Cambria Math"/>
                <w:i/>
                <w:szCs w:val="24"/>
              </w:rPr>
            </m:ctrlPr>
          </m:sSubPr>
          <m:e>
            <m:r>
              <m:rPr>
                <m:sty m:val="p"/>
              </m:rPr>
              <w:rPr>
                <w:rFonts w:ascii="Cambria Math" w:hAnsi="Cambria Math"/>
              </w:rPr>
              <m:t>K</m:t>
            </m:r>
          </m:e>
          <m:sub>
            <m:r>
              <m:rPr>
                <m:sty m:val="p"/>
              </m:rPr>
              <w:rPr>
                <w:rFonts w:ascii="Cambria Math" w:hAnsi="Cambria Math"/>
              </w:rPr>
              <m:t>a</m:t>
            </m:r>
          </m:sub>
        </m:sSub>
      </m:oMath>
      <w:r w:rsidR="00C308D3">
        <w:rPr>
          <w:rFonts w:asciiTheme="minorHAnsi" w:eastAsiaTheme="minorEastAsia" w:hAnsiTheme="minorHAnsi" w:cstheme="minorBidi"/>
          <w:noProof/>
          <w:sz w:val="22"/>
          <w:szCs w:val="22"/>
        </w:rPr>
        <w:tab/>
      </w:r>
      <w:r w:rsidR="00C308D3">
        <w:rPr>
          <w:rFonts w:asciiTheme="minorHAnsi" w:eastAsiaTheme="minorEastAsia" w:hAnsiTheme="minorHAnsi" w:cstheme="minorBidi"/>
          <w:noProof/>
          <w:sz w:val="22"/>
          <w:szCs w:val="22"/>
        </w:rPr>
        <w:tab/>
      </w:r>
      <w:r w:rsidR="00C308D3">
        <w:t>Anisotropy constant</w:t>
      </w:r>
    </w:p>
    <w:p w14:paraId="348E823F" w14:textId="77777777" w:rsidR="00247F76" w:rsidRDefault="00247F76" w:rsidP="00247F76">
      <w:pPr>
        <w:pStyle w:val="TOC10"/>
      </w:pPr>
      <m:oMath>
        <m:r>
          <m:rPr>
            <m:sty m:val="p"/>
          </m:rPr>
          <w:rPr>
            <w:rFonts w:ascii="Cambria Math" w:hAnsi="Cambria Math"/>
          </w:rPr>
          <m:t>k</m:t>
        </m:r>
      </m:oMath>
      <w:r>
        <w:tab/>
      </w:r>
      <w:r>
        <w:tab/>
        <w:t>Voltage constant</w:t>
      </w:r>
    </w:p>
    <w:p w14:paraId="001F5023" w14:textId="1541A791" w:rsidR="00247F76" w:rsidRDefault="00EB6015" w:rsidP="00C308D3">
      <w:pPr>
        <w:pStyle w:val="TOC10"/>
      </w:pPr>
      <m:oMath>
        <m:r>
          <m:rPr>
            <m:sty m:val="p"/>
          </m:rPr>
          <w:rPr>
            <w:rFonts w:ascii="Cambria Math" w:hAnsi="Cambria Math"/>
          </w:rPr>
          <m:t>L</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Orbital angular momentum</w:t>
      </w:r>
    </w:p>
    <w:p w14:paraId="7855328B" w14:textId="2771B71E" w:rsidR="007C53BC" w:rsidRDefault="00B17E43" w:rsidP="007C53BC">
      <w:pPr>
        <w:pStyle w:val="TOC1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2E5534">
        <w:rPr>
          <w:szCs w:val="24"/>
        </w:rPr>
        <w:t>,</w:t>
      </w:r>
      <m:oMath>
        <m:r>
          <m:rPr>
            <m:sty m:val="p"/>
          </m:rPr>
          <w:rPr>
            <w:rFonts w:ascii="Cambria Math" w:hAnsi="Cambria Math"/>
            <w:szCs w:val="24"/>
          </w:rPr>
          <m:t xml:space="preserve"> </m:t>
        </m:r>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filter</m:t>
            </m:r>
          </m:sub>
        </m:sSub>
      </m:oMath>
      <w:r w:rsidR="00CA4397">
        <w:rPr>
          <w:szCs w:val="24"/>
        </w:rPr>
        <w:t>,</w:t>
      </w:r>
      <w:r w:rsidR="00CA4397">
        <w:tab/>
        <w:t xml:space="preserve">Magnetic inductance, </w:t>
      </w:r>
      <w:r w:rsidR="007C53BC">
        <w:t>Filter Inductance</w:t>
      </w:r>
      <w:r w:rsidR="00CA4397">
        <w:t xml:space="preserve">, Transverse inductance </w:t>
      </w:r>
      <w:r w:rsidR="00CA4397">
        <w:rPr>
          <w:iCs/>
        </w:rPr>
        <w:t>of</w:t>
      </w:r>
    </w:p>
    <w:p w14:paraId="7CA94F7B" w14:textId="7660B257" w:rsidR="007C53BC" w:rsidRDefault="00B17E43" w:rsidP="00CA4397">
      <w:pPr>
        <w:pStyle w:val="TOC10"/>
        <w:ind w:left="1440" w:hanging="144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T</m:t>
            </m:r>
          </m:sub>
        </m:sSub>
      </m:oMath>
      <w:r w:rsidR="00CA4397">
        <w:rPr>
          <w:szCs w:val="24"/>
        </w:rPr>
        <w:t>,</w:t>
      </w:r>
      <w:r w:rsidR="00CA4397">
        <w:rPr>
          <w:iCs/>
          <w:szCs w:val="24"/>
        </w:rPr>
        <w:t xml:space="preserve"> </w:t>
      </w:r>
      <m:oMath>
        <m:sSub>
          <m:sSubPr>
            <m:ctrlPr>
              <w:rPr>
                <w:rFonts w:ascii="Cambria Math" w:hAnsi="Cambria Math"/>
                <w:i/>
                <w:iCs/>
                <w:szCs w:val="24"/>
              </w:rPr>
            </m:ctrlPr>
          </m:sSubPr>
          <m:e>
            <m:r>
              <m:rPr>
                <m:sty m:val="p"/>
              </m:rPr>
              <w:rPr>
                <w:rFonts w:ascii="Cambria Math" w:hAnsi="Cambria Math"/>
              </w:rPr>
              <m:t>L</m:t>
            </m:r>
          </m:e>
          <m:sub>
            <m:r>
              <m:rPr>
                <m:sty m:val="p"/>
              </m:rPr>
              <w:rPr>
                <w:rFonts w:ascii="Cambria Math" w:hAnsi="Cambria Math"/>
              </w:rPr>
              <m:t>L</m:t>
            </m:r>
          </m:sub>
        </m:sSub>
      </m:oMath>
      <w:r w:rsidR="00CA4397">
        <w:tab/>
      </w:r>
      <w:r w:rsidR="007C53BC">
        <w:rPr>
          <w:iCs/>
        </w:rPr>
        <w:t>of magnetic transmission line</w:t>
      </w:r>
      <w:r w:rsidR="00CA4397">
        <w:rPr>
          <w:iCs/>
        </w:rPr>
        <w:t xml:space="preserve">, </w:t>
      </w:r>
      <w:r w:rsidR="007C53BC">
        <w:rPr>
          <w:iCs/>
        </w:rPr>
        <w:t>Longitudinal inductance of electric transmission line</w:t>
      </w:r>
    </w:p>
    <w:p w14:paraId="4E6F1F61" w14:textId="320B6CB5" w:rsidR="006A75B0" w:rsidRDefault="00D11E1D" w:rsidP="00C308D3">
      <w:pPr>
        <w:pStyle w:val="TOC10"/>
      </w:pPr>
      <m:oMath>
        <m:r>
          <m:rPr>
            <m:sty m:val="p"/>
          </m:rPr>
          <w:rPr>
            <w:rFonts w:ascii="Cambria Math" w:hAnsi="Cambria Math"/>
          </w:rPr>
          <m:t>l</m:t>
        </m:r>
      </m:oMath>
      <w:r w:rsidR="00EB6015">
        <w:t xml:space="preserve">, </w:t>
      </w: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7C53BC">
        <w:tab/>
      </w:r>
      <w:r w:rsidR="007C53BC">
        <w:tab/>
        <w:t xml:space="preserve">Length </w:t>
      </w:r>
      <w:r>
        <w:t>of magnetic core</w:t>
      </w:r>
      <w:r w:rsidR="00EB6015">
        <w:t xml:space="preserve">, </w:t>
      </w:r>
      <w:r w:rsidR="006A75B0">
        <w:t>Mean path length of magnetic core</w:t>
      </w:r>
    </w:p>
    <w:p w14:paraId="196D39D1" w14:textId="61839BD0" w:rsidR="00D11E1D" w:rsidRDefault="00D11E1D" w:rsidP="00C308D3">
      <w:pPr>
        <w:pStyle w:val="TOC10"/>
      </w:pPr>
      <m:oMath>
        <m:r>
          <m:rPr>
            <m:sty m:val="p"/>
          </m:rPr>
          <w:rPr>
            <w:rFonts w:ascii="Cambria Math" w:hAnsi="Cambria Math"/>
          </w:rPr>
          <m:t>λ</m:t>
        </m:r>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o</m:t>
            </m:r>
          </m:sub>
        </m:sSub>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ms</m:t>
            </m:r>
          </m:sub>
        </m:sSub>
      </m:oMath>
      <w:r w:rsidR="007B5D43">
        <w:rPr>
          <w:szCs w:val="24"/>
        </w:rPr>
        <w:t>,</w:t>
      </w:r>
      <w:r w:rsidR="00CA4397">
        <w:rPr>
          <w:szCs w:val="24"/>
        </w:rPr>
        <w:t xml:space="preserve"> </w:t>
      </w:r>
      <w:r w:rsidR="00CA4397">
        <w:tab/>
      </w:r>
      <w:r>
        <w:t>Wavelength</w:t>
      </w:r>
      <w:r w:rsidR="00CA4397">
        <w:t>, Free space wavelength,</w:t>
      </w:r>
      <w:r>
        <w:rPr>
          <w:rFonts w:asciiTheme="minorHAnsi" w:eastAsiaTheme="minorEastAsia" w:hAnsiTheme="minorHAnsi" w:cstheme="minorBidi"/>
          <w:noProof/>
          <w:sz w:val="22"/>
          <w:szCs w:val="22"/>
        </w:rPr>
        <w:tab/>
      </w:r>
      <w:r>
        <w:t>Magnetostriction constant</w:t>
      </w:r>
    </w:p>
    <w:p w14:paraId="0575A21C" w14:textId="4411EB01" w:rsidR="006A00C0" w:rsidRDefault="00B17E43" w:rsidP="00C308D3">
      <w:pPr>
        <w:pStyle w:val="TOC10"/>
      </w:pP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p</m:t>
            </m:r>
          </m:sub>
        </m:sSub>
      </m:oMath>
      <w:r w:rsidR="006A00C0">
        <w:tab/>
      </w:r>
      <w:r w:rsidR="006A00C0">
        <w:tab/>
        <w:t>Flux linkage of primary winding</w:t>
      </w:r>
    </w:p>
    <w:p w14:paraId="282D1BEC" w14:textId="2661E3C5" w:rsidR="008D090E" w:rsidRDefault="00EB6015" w:rsidP="001348AD">
      <w:pPr>
        <w:pStyle w:val="TOC10"/>
      </w:pPr>
      <m:oMath>
        <m:r>
          <m:rPr>
            <m:sty m:val="p"/>
          </m:rPr>
          <w:rPr>
            <w:rFonts w:ascii="Cambria Math" w:hAnsi="Cambria Math"/>
          </w:rPr>
          <m:t>m</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Magnetic dipole moment vector</w:t>
      </w:r>
    </w:p>
    <w:p w14:paraId="33CA8750" w14:textId="77777777" w:rsidR="007C53BC" w:rsidRDefault="00B17E43" w:rsidP="007C53BC">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e</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Electron mass</w:t>
      </w:r>
    </w:p>
    <w:p w14:paraId="622665F9" w14:textId="2C04B6BC" w:rsidR="007C53BC" w:rsidRDefault="00843D9C" w:rsidP="007C53BC">
      <w:pPr>
        <w:pStyle w:val="TOC10"/>
      </w:pPr>
      <m:oMath>
        <m:r>
          <m:rPr>
            <m:sty m:val="p"/>
          </m:rPr>
          <w:rPr>
            <w:rFonts w:ascii="Cambria Math" w:hAnsi="Cambria Math"/>
          </w:rPr>
          <m:t>M</m:t>
        </m:r>
      </m:oMath>
      <w:r w:rsidR="007C53BC">
        <w:tab/>
      </w:r>
      <w:r w:rsidR="007C53BC">
        <w:tab/>
        <w:t>Magnetization</w:t>
      </w:r>
    </w:p>
    <w:p w14:paraId="552683A1" w14:textId="72AC40CB" w:rsidR="00D11E1D" w:rsidRDefault="00B17E43" w:rsidP="00D11E1D">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0</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843D9C">
        <w:t>Spontaneous magnetization</w:t>
      </w:r>
    </w:p>
    <w:p w14:paraId="6122F030" w14:textId="13E5C1A1" w:rsidR="00D11E1D" w:rsidRDefault="00D11E1D" w:rsidP="007C53BC">
      <w:pPr>
        <w:pStyle w:val="TOC10"/>
      </w:pPr>
      <m:oMath>
        <m:r>
          <m:rPr>
            <m:sty m:val="p"/>
          </m:rPr>
          <w:rPr>
            <w:rFonts w:ascii="Cambria Math" w:hAnsi="Cambria Math"/>
          </w:rPr>
          <m:t>μ</m:t>
        </m:r>
      </m:oMath>
      <w:r w:rsidR="00CA4397">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B</m:t>
            </m:r>
          </m:sub>
        </m:sSub>
      </m:oMath>
      <w:r w:rsidR="00843D9C">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0</m:t>
            </m:r>
          </m:sub>
        </m:sSub>
      </m:oMath>
      <w:r w:rsidR="00CA4397">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w:t>
      </w:r>
      <w:r w:rsidR="00CA4397">
        <w:rPr>
          <w:rFonts w:asciiTheme="minorHAnsi" w:eastAsiaTheme="minorEastAsia" w:hAnsiTheme="minorHAnsi" w:cstheme="minorBidi"/>
          <w:noProof/>
          <w:sz w:val="22"/>
          <w:szCs w:val="22"/>
        </w:rPr>
        <w:tab/>
      </w:r>
      <w:r>
        <w:t>Magnetic permeability</w:t>
      </w:r>
      <w:r w:rsidR="00CA4397">
        <w:t xml:space="preserve">, </w:t>
      </w:r>
      <w:r w:rsidR="00843D9C">
        <w:t xml:space="preserve">Bohr magneton, </w:t>
      </w:r>
      <w:r w:rsidR="00CA4397">
        <w:t xml:space="preserve">Free space permeability, Real part </w:t>
      </w:r>
    </w:p>
    <w:p w14:paraId="4AFB8DB3" w14:textId="3AFA5C47" w:rsidR="004A2965" w:rsidRDefault="00B17E43" w:rsidP="00843D9C">
      <w:pPr>
        <w:pStyle w:val="TOC10"/>
        <w:ind w:left="1440" w:hanging="1440"/>
      </w:pP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r</m:t>
            </m:r>
          </m:sub>
        </m:sSub>
      </m:oMath>
      <w:r w:rsidR="00843D9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μ</m:t>
            </m:r>
          </m:e>
          <m:sub>
            <m:r>
              <m:rPr>
                <m:sty m:val="p"/>
              </m:rPr>
              <w:rPr>
                <w:rFonts w:ascii="Cambria Math" w:hAnsi="Cambria Math"/>
              </w:rPr>
              <m:t>∞</m:t>
            </m:r>
          </m:sub>
        </m:sSub>
      </m:oMath>
      <w:r w:rsidR="00CA4397">
        <w:rPr>
          <w:rFonts w:asciiTheme="minorHAnsi" w:eastAsiaTheme="minorEastAsia" w:hAnsiTheme="minorHAnsi" w:cstheme="minorBidi"/>
          <w:noProof/>
          <w:sz w:val="22"/>
          <w:szCs w:val="22"/>
        </w:rPr>
        <w:tab/>
      </w:r>
      <w:r w:rsidR="00843D9C">
        <w:t xml:space="preserve">of magnetic </w:t>
      </w:r>
      <w:r w:rsidR="00CA4397">
        <w:t xml:space="preserve">permeability, </w:t>
      </w:r>
      <w:r w:rsidR="00D11E1D">
        <w:t>Imaginary part of magnetic permeability</w:t>
      </w:r>
      <w:r w:rsidR="00CA4397">
        <w:t xml:space="preserve">, </w:t>
      </w:r>
      <w:r w:rsidR="00D11E1D">
        <w:t>Relative permeability</w:t>
      </w:r>
      <w:r w:rsidR="00843D9C">
        <w:t xml:space="preserve">, </w:t>
      </w:r>
      <w:r w:rsidR="004A2965">
        <w:rPr>
          <w:iCs/>
        </w:rPr>
        <w:t>Permeability at infinite frequency</w:t>
      </w:r>
    </w:p>
    <w:p w14:paraId="5E3BD0BF" w14:textId="1A999C61" w:rsidR="00D11E1D" w:rsidRDefault="00B17E43" w:rsidP="00D11E1D">
      <w:pPr>
        <w:pStyle w:val="TOC10"/>
        <w:rPr>
          <w:szCs w:val="24"/>
        </w:rPr>
      </w:pPr>
      <m:oMath>
        <m:sSub>
          <m:sSubPr>
            <m:ctrlPr>
              <w:rPr>
                <w:rFonts w:ascii="Cambria Math" w:hAnsi="Cambria Math"/>
                <w:i/>
                <w:szCs w:val="24"/>
              </w:rPr>
            </m:ctrlPr>
          </m:sSubPr>
          <m:e>
            <m:r>
              <m:rPr>
                <m:sty m:val="p"/>
              </m:rPr>
              <w:rPr>
                <w:rFonts w:ascii="Cambria Math" w:hAnsi="Cambria Math"/>
              </w:rPr>
              <m:t>u</m:t>
            </m:r>
          </m:e>
          <m:sub>
            <m:r>
              <m:rPr>
                <m:sty m:val="p"/>
              </m:rPr>
              <w:rPr>
                <w:rFonts w:ascii="Cambria Math" w:hAnsi="Cambria Math"/>
              </w:rPr>
              <m:t>o</m:t>
            </m:r>
          </m:sub>
        </m:sSub>
      </m:oMath>
      <w:r w:rsidR="00D11E1D">
        <w:tab/>
      </w:r>
      <w:r w:rsidR="00D11E1D">
        <w:tab/>
        <w:t>Free space phase velocity</w:t>
      </w:r>
    </w:p>
    <w:p w14:paraId="6C92043A" w14:textId="61812E09" w:rsidR="00534507" w:rsidRDefault="00534507" w:rsidP="00E91CAC">
      <w:pPr>
        <w:pStyle w:val="TOC10"/>
        <w:ind w:left="1440" w:hanging="1440"/>
      </w:pPr>
      <m:oMath>
        <m:r>
          <m:rPr>
            <m:sty m:val="p"/>
          </m:rPr>
          <w:rPr>
            <w:rFonts w:ascii="Cambria Math" w:hAnsi="Cambria Math"/>
          </w:rPr>
          <w:lastRenderedPageBreak/>
          <m:t>N</m:t>
        </m:r>
      </m:oMath>
      <w:r>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F</m:t>
            </m:r>
          </m:sub>
        </m:sSub>
      </m:oMath>
      <w:r w:rsidR="00CA4397">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SE</m:t>
            </m:r>
          </m:sub>
        </m:sSub>
      </m:oMath>
      <w:r w:rsidR="00CA4397">
        <w:tab/>
      </w:r>
      <w:r>
        <w:t xml:space="preserve">Gyration constant, </w:t>
      </w:r>
      <w:r w:rsidR="007C53BC">
        <w:t>Shunt field winding turns</w:t>
      </w:r>
      <w:r w:rsidR="00CA4397">
        <w:t>, Series field winding turns</w:t>
      </w:r>
    </w:p>
    <w:p w14:paraId="566D02B2" w14:textId="08D5DF79" w:rsidR="007C53BC" w:rsidRDefault="00B17E43" w:rsidP="007C53BC">
      <w:pPr>
        <w:pStyle w:val="TOC10"/>
      </w:pPr>
      <m:oMath>
        <m:acc>
          <m:accPr>
            <m:ctrlPr>
              <w:rPr>
                <w:rFonts w:ascii="Cambria Math" w:hAnsi="Cambria Math"/>
                <w:b/>
                <w:i/>
                <w:szCs w:val="24"/>
              </w:rPr>
            </m:ctrlPr>
          </m:accPr>
          <m:e>
            <m:r>
              <m:rPr>
                <m:sty m:val="p"/>
              </m:rPr>
              <w:rPr>
                <w:rFonts w:ascii="Cambria Math" w:hAnsi="Cambria Math"/>
              </w:rPr>
              <m:t>n</m:t>
            </m:r>
          </m:e>
        </m:acc>
      </m:oMath>
      <w:r w:rsidR="00CA4397">
        <w:tab/>
      </w:r>
      <w:r w:rsidR="00CA4397">
        <w:tab/>
        <w:t>Surface normal vector</w:t>
      </w:r>
    </w:p>
    <w:p w14:paraId="0E65373D" w14:textId="6A256942" w:rsidR="00CC7D88" w:rsidRDefault="00D11E1D" w:rsidP="007C53BC">
      <w:pPr>
        <w:pStyle w:val="TOC10"/>
      </w:pPr>
      <m:oMath>
        <m:r>
          <m:rPr>
            <m:sty m:val="p"/>
          </m:rPr>
          <w:rPr>
            <w:rFonts w:ascii="Cambria Math" w:hAnsi="Cambria Math"/>
          </w:rPr>
          <m:t>ω</m:t>
        </m:r>
      </m:oMath>
      <w:r w:rsidR="00F26F4F">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ω</m:t>
            </m:r>
          </m:e>
          <m:sub>
            <m:r>
              <m:rPr>
                <m:sty m:val="p"/>
              </m:rPr>
              <w:rPr>
                <w:rFonts w:ascii="Cambria Math" w:hAnsi="Cambria Math"/>
              </w:rPr>
              <m:t>m</m:t>
            </m:r>
          </m:sub>
        </m:sSub>
      </m:oMath>
      <w:r w:rsidR="00E91CA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ω</m:t>
            </m:r>
          </m:e>
          <m:sub>
            <m:r>
              <m:rPr>
                <m:sty m:val="p"/>
              </m:rPr>
              <w:rPr>
                <w:rFonts w:ascii="Cambria Math" w:hAnsi="Cambria Math"/>
              </w:rPr>
              <m:t>0</m:t>
            </m:r>
          </m:sub>
        </m:sSub>
      </m:oMath>
      <w:r w:rsidR="00E91CAC">
        <w:rPr>
          <w:rFonts w:asciiTheme="minorHAnsi" w:eastAsiaTheme="minorEastAsia" w:hAnsiTheme="minorHAnsi" w:cstheme="minorBidi"/>
          <w:noProof/>
          <w:sz w:val="22"/>
          <w:szCs w:val="22"/>
        </w:rPr>
        <w:tab/>
      </w:r>
      <w:r>
        <w:t>Radian frequency</w:t>
      </w:r>
      <w:r w:rsidR="00F26F4F">
        <w:t>, Rotor mechanical speed</w:t>
      </w:r>
      <w:r w:rsidR="00E91CAC">
        <w:t xml:space="preserve">, </w:t>
      </w:r>
      <w:r w:rsidR="00CC7D88">
        <w:rPr>
          <w:iCs/>
        </w:rPr>
        <w:t>Resonance frequency</w:t>
      </w:r>
      <w:r w:rsidR="00CC7D88">
        <w:rPr>
          <w:iCs/>
        </w:rPr>
        <w:tab/>
      </w:r>
    </w:p>
    <w:p w14:paraId="138D4626" w14:textId="0E2ADEEF" w:rsidR="00D65240" w:rsidRDefault="00E91CAC" w:rsidP="00D65240">
      <w:pPr>
        <w:pStyle w:val="TOC10"/>
      </w:pPr>
      <m:oMath>
        <m:r>
          <m:rPr>
            <m:sty m:val="p"/>
          </m:rPr>
          <w:rPr>
            <w:rFonts w:ascii="Cambria Math" w:hAnsi="Cambria Math"/>
          </w:rPr>
          <m:t>P</m:t>
        </m:r>
      </m:oMath>
      <w:r w:rsidR="00D65240">
        <w:tab/>
      </w:r>
      <w:r w:rsidR="00D65240">
        <w:tab/>
        <w:t>Radiation pressure</w:t>
      </w:r>
      <w:r w:rsidR="000C351A">
        <w:t>, Polarization vector</w:t>
      </w:r>
    </w:p>
    <w:p w14:paraId="6A971A82" w14:textId="4CE22590" w:rsidR="00D65240" w:rsidRDefault="00D65240" w:rsidP="007C53BC">
      <w:pPr>
        <w:pStyle w:val="TOC10"/>
      </w:pPr>
      <m:oMath>
        <m:r>
          <m:rPr>
            <m:sty m:val="p"/>
          </m:rPr>
          <w:rPr>
            <w:rFonts w:ascii="Cambria Math" w:hAnsi="Cambria Math"/>
          </w:rPr>
          <m:t>p</m:t>
        </m:r>
      </m:oMath>
      <w:r>
        <w:tab/>
      </w:r>
      <w:r>
        <w:tab/>
        <w:t>Momentum</w:t>
      </w:r>
    </w:p>
    <w:p w14:paraId="481AF7B1" w14:textId="2B4D49F9" w:rsidR="0023473A" w:rsidRDefault="00B17E43" w:rsidP="00B8229A">
      <w:pPr>
        <w:pStyle w:val="TOC10"/>
        <w:ind w:left="1440" w:hanging="1440"/>
        <w:rPr>
          <w:iCs/>
        </w:rPr>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H</m:t>
            </m:r>
          </m:sub>
        </m:sSub>
      </m:oMath>
      <w:r w:rsidR="00F233AB">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e</m:t>
            </m:r>
          </m:sub>
        </m:sSub>
      </m:oMath>
      <w:r w:rsidR="0023473A">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P</m:t>
            </m:r>
          </m:e>
          <m:sub>
            <m:r>
              <m:rPr>
                <m:sty m:val="p"/>
              </m:rPr>
              <w:rPr>
                <w:rFonts w:ascii="Cambria Math" w:hAnsi="Cambria Math"/>
              </w:rPr>
              <m:t>m</m:t>
            </m:r>
          </m:sub>
        </m:sSub>
      </m:oMath>
      <w:r w:rsidR="008F744E">
        <w:rPr>
          <w:rFonts w:asciiTheme="minorHAnsi" w:eastAsiaTheme="minorEastAsia" w:hAnsiTheme="minorHAnsi" w:cstheme="minorBidi"/>
          <w:iCs/>
          <w:noProof/>
          <w:szCs w:val="24"/>
        </w:rPr>
        <w:t>,</w:t>
      </w:r>
      <w:r w:rsidR="0023473A">
        <w:rPr>
          <w:rFonts w:asciiTheme="minorHAnsi" w:eastAsiaTheme="minorEastAsia" w:hAnsiTheme="minorHAnsi" w:cstheme="minorBidi"/>
          <w:noProof/>
          <w:sz w:val="22"/>
          <w:szCs w:val="22"/>
        </w:rPr>
        <w:tab/>
      </w:r>
      <w:r w:rsidR="00D11E1D">
        <w:t>Hysteresis density</w:t>
      </w:r>
      <w:r w:rsidR="00F233AB">
        <w:rPr>
          <w:rFonts w:asciiTheme="minorHAnsi" w:eastAsiaTheme="minorEastAsia" w:hAnsiTheme="minorHAnsi" w:cstheme="minorBidi"/>
          <w:noProof/>
          <w:sz w:val="22"/>
          <w:szCs w:val="22"/>
        </w:rPr>
        <w:t xml:space="preserve">, </w:t>
      </w:r>
      <w:r w:rsidR="00F233AB">
        <w:t>Eddy current loss density</w:t>
      </w:r>
      <w:r w:rsidR="001D472C">
        <w:t>/ Electric p</w:t>
      </w:r>
      <w:r w:rsidR="00B8229A">
        <w:t>ower</w:t>
      </w:r>
      <w:r w:rsidR="0023473A">
        <w:t xml:space="preserve">, </w:t>
      </w:r>
      <w:r w:rsidR="00B8229A">
        <w:rPr>
          <w:iCs/>
        </w:rPr>
        <w:t xml:space="preserve">Magnetic </w:t>
      </w:r>
    </w:p>
    <w:p w14:paraId="5CEFA862" w14:textId="51B01987" w:rsidR="00324417" w:rsidRDefault="00B17E43" w:rsidP="001D472C">
      <w:pPr>
        <w:pStyle w:val="TOC10"/>
        <w:ind w:left="1440" w:hanging="1440"/>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av</m:t>
            </m:r>
          </m:sub>
        </m:sSub>
      </m:oMath>
      <w:r w:rsidR="00324417">
        <w:rPr>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loss</m:t>
            </m:r>
          </m:sub>
        </m:sSub>
      </m:oMath>
      <w:r w:rsidR="00324417">
        <w:rPr>
          <w:szCs w:val="24"/>
        </w:rPr>
        <w:t xml:space="preserve">, </w:t>
      </w:r>
      <m:oMath>
        <m:r>
          <m:rPr>
            <m:sty m:val="p"/>
          </m:rPr>
          <w:rPr>
            <w:rFonts w:ascii="Cambria Math" w:hAnsi="Cambria Math"/>
          </w:rPr>
          <m:t>P</m:t>
        </m:r>
      </m:oMath>
      <w:r w:rsidR="008F744E">
        <w:tab/>
      </w:r>
      <w:r w:rsidR="001D472C">
        <w:rPr>
          <w:iCs/>
        </w:rPr>
        <w:t>p</w:t>
      </w:r>
      <w:r w:rsidR="008F744E">
        <w:rPr>
          <w:iCs/>
        </w:rPr>
        <w:t>ower/ Magnetic Permeance,</w:t>
      </w:r>
      <w:r w:rsidR="008F744E">
        <w:t xml:space="preserve"> </w:t>
      </w:r>
      <w:r w:rsidR="00324417">
        <w:t>Average power</w:t>
      </w:r>
      <w:r w:rsidR="008F744E">
        <w:t xml:space="preserve">, </w:t>
      </w:r>
      <w:r w:rsidR="00324417">
        <w:t>Dissipated power</w:t>
      </w:r>
      <w:r w:rsidR="008F744E">
        <w:t xml:space="preserve">, </w:t>
      </w:r>
      <w:r w:rsidR="00324417">
        <w:t>Wave power</w:t>
      </w:r>
    </w:p>
    <w:p w14:paraId="78AFA8CC" w14:textId="7BCA65D5" w:rsidR="007B681A" w:rsidRPr="0023419E" w:rsidRDefault="00B17E43" w:rsidP="00A02815">
      <w:pPr>
        <w:pStyle w:val="TOC10"/>
        <w:rPr>
          <w:iCs/>
        </w:rPr>
      </w:pPr>
      <m:oMath>
        <m:sSub>
          <m:sSubPr>
            <m:ctrlPr>
              <w:rPr>
                <w:rFonts w:ascii="Cambria Math" w:hAnsi="Cambria Math"/>
                <w:i/>
                <w:iCs/>
                <w:szCs w:val="24"/>
              </w:rPr>
            </m:ctrlPr>
          </m:sSubPr>
          <m:e>
            <m:r>
              <m:rPr>
                <m:sty m:val="p"/>
              </m:rPr>
              <w:rPr>
                <w:rFonts w:ascii="Cambria Math" w:hAnsi="Cambria Math"/>
              </w:rPr>
              <m:t>ϕ</m:t>
            </m:r>
          </m:e>
          <m:sub>
            <m:r>
              <m:rPr>
                <m:sty m:val="p"/>
              </m:rPr>
              <w:rPr>
                <w:rFonts w:ascii="Cambria Math" w:hAnsi="Cambria Math"/>
              </w:rPr>
              <m:t>m</m:t>
            </m:r>
          </m:sub>
        </m:sSub>
      </m:oMath>
      <w:r w:rsidR="0023419E">
        <w:rPr>
          <w:iCs/>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e</m:t>
            </m:r>
          </m:sub>
        </m:sSub>
      </m:oMath>
      <w:r w:rsidR="007B681A">
        <w:rPr>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Pm</m:t>
            </m:r>
          </m:sub>
        </m:sSub>
      </m:oMath>
      <w:r w:rsidR="0023419E">
        <w:tab/>
      </w:r>
      <w:r w:rsidR="00A02815">
        <w:rPr>
          <w:iCs/>
        </w:rPr>
        <w:t>Magnetic flux</w:t>
      </w:r>
      <w:r w:rsidR="0023419E">
        <w:rPr>
          <w:iCs/>
        </w:rPr>
        <w:t xml:space="preserve">, </w:t>
      </w:r>
      <w:r w:rsidR="0023419E">
        <w:t>Electric flux</w:t>
      </w:r>
      <w:r w:rsidR="007B681A">
        <w:t>, Magnetic flux stored in permeance</w:t>
      </w:r>
    </w:p>
    <w:p w14:paraId="6BD02370" w14:textId="77777777" w:rsidR="00A02815" w:rsidRPr="0023473A" w:rsidRDefault="00A02815" w:rsidP="00A02815">
      <w:pPr>
        <w:pStyle w:val="TOC10"/>
        <w:ind w:left="1440" w:hanging="1440"/>
      </w:pPr>
      <m:oMath>
        <m:r>
          <m:rPr>
            <m:sty m:val="p"/>
          </m:rPr>
          <w:rPr>
            <w:rFonts w:ascii="Cambria Math" w:hAnsi="Cambria Math"/>
          </w:rPr>
          <m:t>∅</m:t>
        </m:r>
      </m:oMath>
      <w:r>
        <w:tab/>
        <w:t>Phase angle of magnetic reluctance</w:t>
      </w:r>
    </w:p>
    <w:p w14:paraId="3B2EFDC2" w14:textId="618FF9AD" w:rsidR="007C53BC" w:rsidRDefault="00D11E1D" w:rsidP="007C53BC">
      <w:pPr>
        <w:pStyle w:val="TOC10"/>
      </w:pPr>
      <m:oMath>
        <m:r>
          <m:rPr>
            <m:sty m:val="p"/>
          </m:rPr>
          <w:rPr>
            <w:rFonts w:ascii="Cambria Math" w:hAnsi="Cambria Math"/>
          </w:rPr>
          <m:t>q</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Strength of magnetic poles</w:t>
      </w:r>
    </w:p>
    <w:p w14:paraId="3BC1BE74" w14:textId="37281622" w:rsidR="0084381B" w:rsidRDefault="00B17E43" w:rsidP="00A66871">
      <w:pPr>
        <w:pStyle w:val="TOC10"/>
        <w:ind w:left="1440" w:hanging="1440"/>
      </w:pP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F</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A</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S</m:t>
            </m:r>
          </m:sub>
        </m:sSub>
      </m:oMath>
      <w:r w:rsidR="009F103C">
        <w:rPr>
          <w:szCs w:val="24"/>
        </w:rPr>
        <w:t>,</w:t>
      </w:r>
      <w:r w:rsidR="00A66871">
        <w:tab/>
        <w:t xml:space="preserve">Shunt field winding resistance, </w:t>
      </w:r>
      <w:r w:rsidR="0084381B">
        <w:t>Armature resistance</w:t>
      </w:r>
      <w:r w:rsidR="00A66871">
        <w:t xml:space="preserve">, </w:t>
      </w:r>
      <w:r w:rsidR="0084381B">
        <w:t xml:space="preserve">Series field winding </w:t>
      </w:r>
    </w:p>
    <w:p w14:paraId="746FD04E" w14:textId="0167327F" w:rsidR="00F850CB" w:rsidRPr="00E91CAC" w:rsidRDefault="00B17E43" w:rsidP="009F103C">
      <w:pPr>
        <w:pStyle w:val="TOC10"/>
        <w:rPr>
          <w:iCs/>
        </w:rPr>
      </w:pPr>
      <m:oMath>
        <m:sSub>
          <m:sSubPr>
            <m:ctrlPr>
              <w:rPr>
                <w:rFonts w:ascii="Cambria Math" w:hAnsi="Cambria Math"/>
                <w:i/>
                <w:iCs/>
                <w:szCs w:val="24"/>
              </w:rPr>
            </m:ctrlPr>
          </m:sSubPr>
          <m:e>
            <m:r>
              <m:rPr>
                <m:sty m:val="p"/>
              </m:rPr>
              <w:rPr>
                <w:rFonts w:ascii="Cambria Math" w:hAnsi="Cambria Math"/>
              </w:rPr>
              <m:t>R</m:t>
            </m:r>
          </m:e>
          <m:sub>
            <m:r>
              <m:rPr>
                <m:sty m:val="p"/>
              </m:rPr>
              <w:rPr>
                <w:rFonts w:ascii="Cambria Math" w:hAnsi="Cambria Math"/>
              </w:rPr>
              <m:t>m</m:t>
            </m:r>
          </m:sub>
        </m:sSub>
      </m:oMath>
      <w:r w:rsidR="00E91CAC">
        <w:rPr>
          <w:iCs/>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c</m:t>
            </m:r>
          </m:sub>
        </m:sSub>
      </m:oMath>
      <w:r w:rsidR="009F103C">
        <w:tab/>
      </w:r>
      <w:r w:rsidR="009F103C">
        <w:tab/>
        <w:t>resistance,</w:t>
      </w:r>
      <w:r w:rsidR="009F103C">
        <w:rPr>
          <w:iCs/>
        </w:rPr>
        <w:t xml:space="preserve"> Magnetic reluctance</w:t>
      </w:r>
      <w:r w:rsidR="00E91CAC">
        <w:rPr>
          <w:iCs/>
        </w:rPr>
        <w:t xml:space="preserve">, </w:t>
      </w:r>
      <w:r w:rsidR="00F850CB">
        <w:t>Resistance of core</w:t>
      </w:r>
    </w:p>
    <w:p w14:paraId="3544DA8A" w14:textId="6CF390EB" w:rsidR="003C0E8D" w:rsidRDefault="007714B1" w:rsidP="003C0E8D">
      <w:pPr>
        <w:pStyle w:val="TOC10"/>
      </w:pPr>
      <m:oMath>
        <m:r>
          <m:rPr>
            <m:sty m:val="p"/>
          </m:rPr>
          <w:rPr>
            <w:rFonts w:ascii="Cambria Math" w:hAnsi="Cambria Math"/>
          </w:rPr>
          <m:t>r</m:t>
        </m:r>
      </m:oMath>
      <w:r w:rsidR="003C0E8D">
        <w:rPr>
          <w:noProof/>
        </w:rPr>
        <w:tab/>
      </w:r>
      <w:r w:rsidR="003C0E8D">
        <w:rPr>
          <w:noProof/>
        </w:rPr>
        <w:tab/>
      </w:r>
      <w:r>
        <w:t>Distance between magnetic poles</w:t>
      </w:r>
    </w:p>
    <w:p w14:paraId="1DFDDEC8" w14:textId="3A336530" w:rsidR="00D11E1D" w:rsidRPr="00A66871" w:rsidRDefault="00B17E43" w:rsidP="003C0E8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v</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s</m:t>
            </m:r>
          </m:sub>
        </m:sSub>
      </m:oMath>
      <w:r w:rsidR="00A66871">
        <w:rPr>
          <w:rFonts w:asciiTheme="minorHAnsi" w:eastAsiaTheme="minorEastAsia" w:hAnsiTheme="minorHAnsi" w:cstheme="minorBidi"/>
          <w:noProof/>
          <w:szCs w:val="24"/>
        </w:rPr>
        <w:t xml:space="preserve">, </w:t>
      </w:r>
      <m:oMath>
        <m:r>
          <m:rPr>
            <m:sty m:val="p"/>
          </m:rPr>
          <w:rPr>
            <w:rFonts w:ascii="Cambria Math" w:hAnsi="Cambria Math"/>
          </w:rPr>
          <m:t>ρ</m:t>
        </m:r>
      </m:oMath>
      <w:r w:rsidR="00A66871">
        <w:rPr>
          <w:rFonts w:asciiTheme="minorHAnsi" w:eastAsiaTheme="minorEastAsia" w:hAnsiTheme="minorHAnsi" w:cstheme="minorBidi"/>
          <w:noProof/>
          <w:sz w:val="22"/>
          <w:szCs w:val="22"/>
        </w:rPr>
        <w:tab/>
      </w:r>
      <w:r w:rsidR="00D11E1D">
        <w:t>Volume charge density</w:t>
      </w:r>
      <w:r w:rsidR="00A66871">
        <w:rPr>
          <w:rFonts w:asciiTheme="minorHAnsi" w:eastAsiaTheme="minorEastAsia" w:hAnsiTheme="minorHAnsi" w:cstheme="minorBidi"/>
          <w:noProof/>
          <w:sz w:val="22"/>
          <w:szCs w:val="22"/>
        </w:rPr>
        <w:t xml:space="preserve">, </w:t>
      </w:r>
      <w:r w:rsidR="00D11E1D">
        <w:t>Surface charge density</w:t>
      </w:r>
      <w:r w:rsidR="00A66871">
        <w:rPr>
          <w:rFonts w:asciiTheme="minorHAnsi" w:eastAsiaTheme="minorEastAsia" w:hAnsiTheme="minorHAnsi" w:cstheme="minorBidi"/>
          <w:noProof/>
          <w:sz w:val="22"/>
          <w:szCs w:val="22"/>
        </w:rPr>
        <w:t xml:space="preserve">, </w:t>
      </w:r>
      <w:r w:rsidR="00D11E1D">
        <w:t>Electrical resistivity</w:t>
      </w:r>
    </w:p>
    <w:p w14:paraId="3E153E22" w14:textId="021B030E" w:rsidR="00CB696F" w:rsidRDefault="00E91CAC" w:rsidP="003C0E8D">
      <w:pPr>
        <w:pStyle w:val="TOC10"/>
      </w:pPr>
      <m:oMath>
        <m:r>
          <m:rPr>
            <m:sty m:val="p"/>
          </m:rPr>
          <w:rPr>
            <w:rFonts w:ascii="Cambria Math" w:hAnsi="Cambria Math"/>
          </w:rPr>
          <m:t>S</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Spin angular momentum</w:t>
      </w:r>
      <w:r w:rsidR="00CB696F">
        <w:t>, Poynting vector</w:t>
      </w:r>
    </w:p>
    <w:p w14:paraId="436A864E" w14:textId="33F857BE" w:rsidR="004A2965" w:rsidRDefault="00A66871" w:rsidP="004A2965">
      <w:pPr>
        <w:pStyle w:val="TOC10"/>
      </w:pPr>
      <m:oMath>
        <m:r>
          <m:rPr>
            <m:sty m:val="p"/>
          </m:rPr>
          <w:rPr>
            <w:rFonts w:ascii="Cambria Math" w:hAnsi="Cambria Math"/>
          </w:rPr>
          <m:t>σ</m:t>
        </m:r>
      </m:oMath>
      <w:r>
        <w:rPr>
          <w:szCs w:val="24"/>
        </w:rPr>
        <w:t xml:space="preserve">, </w:t>
      </w:r>
      <m:oMath>
        <m:sSub>
          <m:sSubPr>
            <m:ctrlPr>
              <w:rPr>
                <w:rFonts w:ascii="Cambria Math" w:hAnsi="Cambria Math"/>
                <w:i/>
                <w:szCs w:val="24"/>
              </w:rPr>
            </m:ctrlPr>
          </m:sSubPr>
          <m:e>
            <m:r>
              <m:rPr>
                <m:sty m:val="p"/>
              </m:rPr>
              <w:rPr>
                <w:rFonts w:ascii="Cambria Math" w:hAnsi="Cambria Math"/>
              </w:rPr>
              <m:t>σ</m:t>
            </m:r>
          </m:e>
          <m:sub>
            <m:r>
              <m:rPr>
                <m:sty m:val="p"/>
              </m:rPr>
              <w:rPr>
                <w:rFonts w:ascii="Cambria Math" w:hAnsi="Cambria Math"/>
              </w:rPr>
              <m:t>s</m:t>
            </m:r>
          </m:sub>
        </m:sSub>
      </m:oMath>
      <w:r w:rsidR="00E91CAC">
        <w:rPr>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D</m:t>
            </m:r>
          </m:sub>
        </m:sSub>
      </m:oMath>
      <w:r w:rsidR="00E91CAC">
        <w:rPr>
          <w:iCs/>
          <w:szCs w:val="24"/>
        </w:rPr>
        <w:t>,</w:t>
      </w:r>
      <w:r w:rsidR="00E91CAC">
        <w:rPr>
          <w:rFonts w:asciiTheme="minorHAnsi" w:eastAsiaTheme="minorEastAsia" w:hAnsiTheme="minorHAnsi" w:cstheme="minorBidi"/>
          <w:noProof/>
          <w:sz w:val="22"/>
          <w:szCs w:val="22"/>
        </w:rPr>
        <w:tab/>
      </w:r>
      <w:r>
        <w:t>Electric conductivity , Mechanical stress</w:t>
      </w:r>
      <w:r w:rsidR="00E91CAC">
        <w:t xml:space="preserve">, </w:t>
      </w:r>
      <w:r w:rsidR="004A2965">
        <w:rPr>
          <w:iCs/>
        </w:rPr>
        <w:t>Electric conductivity</w:t>
      </w:r>
    </w:p>
    <w:p w14:paraId="4AA3ACE5" w14:textId="5E123089" w:rsidR="004A2965" w:rsidRDefault="00B17E43" w:rsidP="004A2965">
      <w:pPr>
        <w:pStyle w:val="TOC10"/>
      </w:pP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B</m:t>
            </m:r>
          </m:sub>
        </m:sSub>
      </m:oMath>
      <w:r w:rsidR="00E91CAC">
        <w:rPr>
          <w:iCs/>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0</m:t>
            </m:r>
          </m:sub>
        </m:sSub>
      </m:oMath>
      <w:r w:rsidR="004A2965">
        <w:tab/>
      </w:r>
      <w:r w:rsidR="004A2965">
        <w:tab/>
      </w:r>
      <w:r w:rsidR="004A2965">
        <w:rPr>
          <w:iCs/>
        </w:rPr>
        <w:t>Magnetic conductivity</w:t>
      </w:r>
      <w:r w:rsidR="00E91CAC">
        <w:t xml:space="preserve">, </w:t>
      </w:r>
      <w:r w:rsidR="004A2965">
        <w:rPr>
          <w:iCs/>
        </w:rPr>
        <w:t>Oscillator strength at resonance frequency</w:t>
      </w:r>
    </w:p>
    <w:p w14:paraId="5681FF85" w14:textId="11BFD86F" w:rsidR="00D11E1D" w:rsidRDefault="00E91CAC" w:rsidP="003C0E8D">
      <w:pPr>
        <w:pStyle w:val="TOC10"/>
      </w:pPr>
      <m:oMath>
        <m:r>
          <m:rPr>
            <m:sty m:val="p"/>
          </m:rPr>
          <w:rPr>
            <w:rFonts w:ascii="Cambria Math" w:hAnsi="Cambria Math"/>
          </w:rPr>
          <m:t>T</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Torque vector</w:t>
      </w:r>
    </w:p>
    <w:p w14:paraId="5C6EF59F" w14:textId="58D130AD" w:rsidR="00BF0B5B" w:rsidRDefault="00A66871" w:rsidP="003C0E8D">
      <w:pPr>
        <w:pStyle w:val="TOC10"/>
      </w:pPr>
      <m:oMath>
        <m:r>
          <m:rPr>
            <m:sty m:val="p"/>
          </m:rPr>
          <w:rPr>
            <w:rFonts w:ascii="Cambria Math" w:hAnsi="Cambria Math"/>
          </w:rPr>
          <m:t>T</m:t>
        </m:r>
      </m:oMath>
      <w:r>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c</m:t>
            </m:r>
          </m:sub>
        </m:sSub>
      </m:oMath>
      <w:r w:rsidR="00BF0B5B">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s</m:t>
            </m:r>
          </m:sub>
        </m:sSub>
      </m:oMath>
      <w:r w:rsidR="00BF0B5B">
        <w:rPr>
          <w:rFonts w:asciiTheme="minorHAnsi" w:eastAsiaTheme="minorEastAsia" w:hAnsiTheme="minorHAnsi" w:cstheme="minorBidi"/>
          <w:noProof/>
          <w:sz w:val="22"/>
          <w:szCs w:val="22"/>
        </w:rPr>
        <w:tab/>
      </w:r>
      <w:r>
        <w:t>Temperature, Curie temperature</w:t>
      </w:r>
      <w:r w:rsidR="00BF0B5B">
        <w:t>, Switching period</w:t>
      </w:r>
    </w:p>
    <w:p w14:paraId="07A5DAC3" w14:textId="3D1117D1" w:rsidR="00D11E1D" w:rsidRDefault="00B17E43" w:rsidP="00D11E1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d</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b</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H</m:t>
            </m:r>
          </m:sub>
        </m:sSub>
      </m:oMath>
      <w:r w:rsidR="00A66871">
        <w:rPr>
          <w:rFonts w:asciiTheme="minorHAnsi" w:eastAsiaTheme="minorEastAsia" w:hAnsiTheme="minorHAnsi" w:cstheme="minorBidi"/>
          <w:noProof/>
          <w:szCs w:val="24"/>
        </w:rPr>
        <w:t>,</w:t>
      </w:r>
      <w:r w:rsidR="00D11E1D">
        <w:rPr>
          <w:rFonts w:asciiTheme="minorHAnsi" w:eastAsiaTheme="minorEastAsia" w:hAnsiTheme="minorHAnsi" w:cstheme="minorBidi"/>
          <w:noProof/>
          <w:sz w:val="22"/>
          <w:szCs w:val="22"/>
        </w:rPr>
        <w:tab/>
      </w:r>
      <w:r w:rsidR="00D11E1D">
        <w:t xml:space="preserve">Dielectric loss </w:t>
      </w:r>
      <w:r w:rsidR="00A66871">
        <w:t xml:space="preserve">angle, Diamagnetic loss angle, Hysteresis loss angle, Eddy </w:t>
      </w:r>
    </w:p>
    <w:p w14:paraId="39AD39AC" w14:textId="5F1B3341" w:rsidR="00D11E1D" w:rsidRPr="00A66871" w:rsidRDefault="00B17E43" w:rsidP="00A66871">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E</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r</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r>
          <m:rPr>
            <m:sty m:val="p"/>
          </m:rPr>
          <w:rPr>
            <w:rFonts w:ascii="Cambria Math" w:hAnsi="Cambria Math"/>
          </w:rPr>
          <m:t>δ</m:t>
        </m:r>
      </m:oMath>
      <w:r w:rsidR="00D11E1D">
        <w:rPr>
          <w:rFonts w:asciiTheme="minorHAnsi" w:eastAsiaTheme="minorEastAsia" w:hAnsiTheme="minorHAnsi" w:cstheme="minorBidi"/>
          <w:noProof/>
          <w:sz w:val="22"/>
          <w:szCs w:val="22"/>
        </w:rPr>
        <w:tab/>
      </w:r>
      <w:r w:rsidR="00A66871">
        <w:t>current loss angle, Residual loss angle, Total loss angle</w:t>
      </w:r>
    </w:p>
    <w:p w14:paraId="5F489F80" w14:textId="6E929740" w:rsidR="00D11E1D" w:rsidRDefault="00D11E1D" w:rsidP="00D11E1D">
      <w:pPr>
        <w:pStyle w:val="TOC10"/>
      </w:pPr>
      <m:oMath>
        <m:r>
          <m:rPr>
            <m:sty m:val="p"/>
          </m:rPr>
          <w:rPr>
            <w:rFonts w:ascii="Cambria Math" w:hAnsi="Cambria Math"/>
          </w:rPr>
          <w:lastRenderedPageBreak/>
          <m:t>u</m:t>
        </m:r>
      </m:oMath>
      <w:r w:rsidR="00F338CC">
        <w:tab/>
      </w:r>
      <w:r w:rsidR="00F338CC">
        <w:tab/>
        <w:t>Phase velocity</w:t>
      </w:r>
    </w:p>
    <w:p w14:paraId="6ECEFFB6" w14:textId="7A2626CD" w:rsidR="000A0563" w:rsidRDefault="00E91CAC" w:rsidP="003C0E8D">
      <w:pPr>
        <w:pStyle w:val="TOC10"/>
      </w:pPr>
      <m:oMath>
        <m:r>
          <m:rPr>
            <m:sty m:val="p"/>
          </m:rPr>
          <w:rPr>
            <w:rFonts w:ascii="Cambria Math" w:hAnsi="Cambria Math"/>
          </w:rPr>
          <m:t>v</m:t>
        </m:r>
      </m:oMath>
      <w:r w:rsidR="000A0563">
        <w:tab/>
      </w:r>
      <w:r w:rsidR="000A0563">
        <w:tab/>
      </w:r>
      <w:r w:rsidR="0089354D">
        <w:t>Velocity vector</w:t>
      </w:r>
    </w:p>
    <w:p w14:paraId="60609BA5" w14:textId="3F3871EB" w:rsidR="006D5A27" w:rsidRDefault="00B17E43"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T</m:t>
            </m:r>
          </m:sub>
        </m:sSub>
      </m:oMath>
      <w:r w:rsidR="006D5A27">
        <w:rPr>
          <w:szCs w:val="24"/>
        </w:rPr>
        <w:t xml:space="preserve">, </w:t>
      </w:r>
      <m:oMath>
        <m:sSub>
          <m:sSubPr>
            <m:ctrlPr>
              <w:rPr>
                <w:rFonts w:ascii="Cambria Math" w:hAnsi="Cambria Math"/>
                <w:i/>
                <w:iCs/>
                <w:szCs w:val="24"/>
              </w:rPr>
            </m:ctrlPr>
          </m:sSubPr>
          <m:e>
            <m:r>
              <m:rPr>
                <m:sty m:val="p"/>
              </m:rPr>
              <w:rPr>
                <w:rFonts w:ascii="Cambria Math" w:hAnsi="Cambria Math"/>
              </w:rPr>
              <m:t>V</m:t>
            </m:r>
          </m:e>
          <m:sub>
            <m:r>
              <m:rPr>
                <m:sty m:val="p"/>
              </m:rPr>
              <w:rPr>
                <w:rFonts w:ascii="Cambria Math" w:hAnsi="Cambria Math"/>
              </w:rPr>
              <m:t>e</m:t>
            </m:r>
          </m:sub>
        </m:sSub>
      </m:oMath>
      <w:r w:rsidR="00413722">
        <w:rPr>
          <w:iCs/>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m</m:t>
            </m:r>
          </m:sub>
        </m:sSub>
      </m:oMath>
      <w:r w:rsidR="00632E8F">
        <w:rPr>
          <w:szCs w:val="24"/>
        </w:rPr>
        <w:t>,</w:t>
      </w:r>
      <w:r w:rsidR="00413722">
        <w:tab/>
      </w:r>
      <w:r w:rsidR="006D5A27">
        <w:t>Generator terminal voltage</w:t>
      </w:r>
      <w:r w:rsidR="00413722">
        <w:t xml:space="preserve">, </w:t>
      </w:r>
      <w:r w:rsidR="006D5A27">
        <w:rPr>
          <w:iCs/>
        </w:rPr>
        <w:t>Electrical voltage</w:t>
      </w:r>
      <w:r w:rsidR="00413722">
        <w:rPr>
          <w:iCs/>
        </w:rPr>
        <w:t>, M</w:t>
      </w:r>
      <w:r w:rsidR="006D5A27">
        <w:t>agnetic voltage</w:t>
      </w:r>
    </w:p>
    <w:p w14:paraId="456E091E" w14:textId="18790AE4" w:rsidR="006730C6" w:rsidRPr="006730C6" w:rsidRDefault="00B17E43" w:rsidP="00E91CAC">
      <w:pPr>
        <w:pStyle w:val="TOC10"/>
        <w:ind w:left="1440" w:hanging="144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t>
            </m:r>
          </m:sub>
        </m:sSub>
      </m:oMath>
      <w:r w:rsidR="006730C6">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s</m:t>
            </m:r>
          </m:sub>
        </m:sSub>
      </m:oMath>
      <w:r w:rsidR="00E91CAC">
        <w:rPr>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m:t>
            </m:r>
          </m:sub>
        </m:sSub>
      </m:oMath>
      <w:r w:rsidR="00632E8F">
        <w:rPr>
          <w:szCs w:val="24"/>
        </w:rPr>
        <w:t>,</w:t>
      </w:r>
      <w:r w:rsidR="00D6531F">
        <w:tab/>
        <w:t>Voltage of primary winding</w:t>
      </w:r>
      <w:r w:rsidR="006730C6">
        <w:t>, Source voltage</w:t>
      </w:r>
      <w:r w:rsidR="00E91CAC">
        <w:t xml:space="preserve">, Magnetic voltage of </w:t>
      </w:r>
    </w:p>
    <w:p w14:paraId="4A1FCAAA" w14:textId="0E3C024D" w:rsidR="00D6531F" w:rsidRDefault="00B17E43"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Diode,on</m:t>
            </m:r>
          </m:sub>
        </m:sSub>
      </m:oMath>
      <w:r w:rsidR="00005BE8">
        <w:tab/>
      </w:r>
      <w:r w:rsidR="00632E8F">
        <w:t xml:space="preserve">permeance, </w:t>
      </w:r>
      <w:r w:rsidR="00005BE8">
        <w:t>Turn on voltage of diode</w:t>
      </w:r>
      <w:r w:rsidR="00005BE8">
        <w:tab/>
      </w:r>
    </w:p>
    <w:p w14:paraId="4EC3D35A" w14:textId="3C9866FD" w:rsidR="00A61EF0" w:rsidRDefault="00B17E43" w:rsidP="0089354D">
      <w:pPr>
        <w:pStyle w:val="TOC10"/>
      </w:pP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H</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e</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m</m:t>
            </m:r>
          </m:sub>
        </m:sSub>
      </m:oMath>
      <w:r w:rsidR="004177EC">
        <w:rPr>
          <w:rFonts w:asciiTheme="minorHAnsi" w:eastAsiaTheme="minorEastAsia" w:hAnsiTheme="minorHAnsi" w:cstheme="minorBidi"/>
          <w:noProof/>
          <w:sz w:val="22"/>
          <w:szCs w:val="22"/>
        </w:rPr>
        <w:tab/>
      </w:r>
      <w:r w:rsidR="004177EC">
        <w:t>Hysteresis loss energy, Electric energy, Magnetic energy</w:t>
      </w:r>
    </w:p>
    <w:p w14:paraId="4251B2F5" w14:textId="26E0F905" w:rsidR="00A61EF0" w:rsidRDefault="00B17E43" w:rsidP="008B552A">
      <w:pPr>
        <w:pStyle w:val="TOC10"/>
        <w:rPr>
          <w:rFonts w:asciiTheme="minorHAnsi" w:eastAsiaTheme="minorEastAsia" w:hAnsiTheme="minorHAnsi" w:cstheme="minorBidi"/>
          <w:noProof/>
          <w:sz w:val="22"/>
          <w:szCs w:val="22"/>
        </w:rPr>
      </w:pPr>
      <m:oMath>
        <m:sSub>
          <m:sSubPr>
            <m:ctrlPr>
              <w:rPr>
                <w:rFonts w:ascii="Cambria Math" w:hAnsi="Cambria Math"/>
                <w:i/>
                <w:iCs/>
                <w:szCs w:val="24"/>
              </w:rPr>
            </m:ctrlPr>
          </m:sSubPr>
          <m:e>
            <m:r>
              <m:rPr>
                <m:sty m:val="p"/>
              </m:rPr>
              <w:rPr>
                <w:rFonts w:ascii="Cambria Math" w:hAnsi="Cambria Math"/>
              </w:rPr>
              <m:t>Z</m:t>
            </m:r>
          </m:e>
          <m:sub>
            <m:r>
              <m:rPr>
                <m:sty m:val="p"/>
              </m:rPr>
              <w:rPr>
                <w:rFonts w:ascii="Cambria Math" w:hAnsi="Cambria Math"/>
              </w:rPr>
              <m:t>w</m:t>
            </m:r>
          </m:sub>
        </m:sSub>
      </m:oMath>
      <w:r w:rsidR="00A61EF0">
        <w:rPr>
          <w:rFonts w:asciiTheme="minorHAnsi" w:eastAsiaTheme="minorEastAsia" w:hAnsiTheme="minorHAnsi" w:cstheme="minorBidi"/>
          <w:noProof/>
          <w:sz w:val="22"/>
          <w:szCs w:val="22"/>
        </w:rPr>
        <w:tab/>
      </w:r>
      <w:r w:rsidR="00A61EF0">
        <w:rPr>
          <w:rFonts w:asciiTheme="minorHAnsi" w:eastAsiaTheme="minorEastAsia" w:hAnsiTheme="minorHAnsi" w:cstheme="minorBidi"/>
          <w:noProof/>
          <w:sz w:val="22"/>
          <w:szCs w:val="22"/>
        </w:rPr>
        <w:tab/>
      </w:r>
      <w:r w:rsidR="00077B2A">
        <w:rPr>
          <w:iCs/>
        </w:rPr>
        <w:t>Intrinsic wave impedance</w:t>
      </w:r>
    </w:p>
    <w:p w14:paraId="2D09D034" w14:textId="41C40514" w:rsidR="00A61EF0" w:rsidRDefault="00A61EF0" w:rsidP="0089354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18241EDA" w:rsidR="00641F5A" w:rsidRDefault="00A61EF0">
      <w:pPr>
        <w:sectPr w:rsidR="00641F5A" w:rsidSect="006E2869">
          <w:pgSz w:w="12240" w:h="15840" w:code="1"/>
          <w:pgMar w:top="1656" w:right="1440" w:bottom="1440" w:left="2160" w:header="1080" w:footer="720" w:gutter="0"/>
          <w:pgNumType w:fmt="lowerRoman"/>
          <w:cols w:space="720"/>
          <w:docGrid w:linePitch="326"/>
        </w:sectPr>
      </w:pPr>
      <w:r>
        <w:tab/>
      </w:r>
      <w:r>
        <w:tab/>
      </w:r>
    </w:p>
    <w:p w14:paraId="649F9146" w14:textId="35BA8E5D" w:rsidR="008C6411" w:rsidRPr="002618FF" w:rsidRDefault="008C6411" w:rsidP="008C6411">
      <w:pPr>
        <w:pStyle w:val="Heading1"/>
        <w:keepLines/>
        <w:pageBreakBefore w:val="0"/>
        <w:numPr>
          <w:ilvl w:val="0"/>
          <w:numId w:val="5"/>
        </w:numPr>
        <w:spacing w:after="480" w:line="480" w:lineRule="auto"/>
        <w:rPr>
          <w:sz w:val="28"/>
        </w:rPr>
      </w:pPr>
      <w:bookmarkStart w:id="19" w:name="_Toc67536056"/>
      <w:bookmarkStart w:id="20" w:name="_Toc69903576"/>
      <w:r w:rsidRPr="00235E6F">
        <w:rPr>
          <w:sz w:val="28"/>
        </w:rPr>
        <w:lastRenderedPageBreak/>
        <w:t>I</w:t>
      </w:r>
      <w:r w:rsidR="00044313" w:rsidRPr="00235E6F">
        <w:rPr>
          <w:sz w:val="28"/>
        </w:rPr>
        <w:t>NTRODUCTION</w:t>
      </w:r>
      <w:bookmarkEnd w:id="19"/>
      <w:bookmarkEnd w:id="20"/>
    </w:p>
    <w:p w14:paraId="589516DA" w14:textId="77777777" w:rsidR="008C6411" w:rsidRDefault="008C6411" w:rsidP="002466DB">
      <w:pPr>
        <w:ind w:firstLine="720"/>
        <w:jc w:val="both"/>
        <w:rPr>
          <w:szCs w:val="24"/>
        </w:rPr>
      </w:pPr>
      <w:r>
        <w:rPr>
          <w:szCs w:val="24"/>
        </w:rPr>
        <w:t xml:space="preserve">The first chapter is dedicated to a brief review of the nature of Magnetic materials and the transmission of magnetic information using magnetic dipoles. Section 1.1. presents a summary of Magnetic Dipoles and Bulk Magnetization. Section 1.2. discusses the AC properties and losses of magnetic materials [35-36], [20]. Section 1.3. presents a literature review of Magnetic Transmission Lines [22] - [26] with major emphasis on the recent research on Giant Magnetoresistance [66], Magnetic Capacitance [74], [73], Magnetic Memory [41], Spintronic and Nanomagnetic Logic Devices [63], [42], [38], [34], [5], [15], [19], [30].   </w:t>
      </w:r>
    </w:p>
    <w:p w14:paraId="6A9A7CAA" w14:textId="77777777" w:rsidR="008C6411" w:rsidRPr="00294C1F" w:rsidRDefault="008C6411" w:rsidP="00152B4C">
      <w:pPr>
        <w:ind w:firstLine="720"/>
        <w:jc w:val="both"/>
        <w:rPr>
          <w:szCs w:val="24"/>
        </w:rPr>
      </w:pPr>
      <w:r w:rsidRPr="00294C1F">
        <w:rPr>
          <w:szCs w:val="24"/>
        </w:rPr>
        <w:t xml:space="preserve">Magnetic Transmission Lines </w:t>
      </w:r>
      <w:r>
        <w:rPr>
          <w:szCs w:val="24"/>
        </w:rPr>
        <w:t xml:space="preserve">[22] - [26] </w:t>
      </w:r>
      <w:r w:rsidRPr="00294C1F">
        <w:rPr>
          <w:szCs w:val="24"/>
        </w:rPr>
        <w:t>are designed to transmit electromagnetic energy using strong magnetic fields. They are made of magnetic materials having very high magnetic permeability and a strong affinity for magnetic flux. When an external magnetic field is applied, magnetic dipoles react to align with it. This large scale cooperation enhances the Magnetic Flux Density inside the magnetic material. When the applied field is varied, the changing Magnetic Flux Density transmits the magnetic information across the magnetic material</w:t>
      </w:r>
      <w:r>
        <w:rPr>
          <w:szCs w:val="24"/>
        </w:rPr>
        <w:t xml:space="preserve"> [13]</w:t>
      </w:r>
      <w:r w:rsidRPr="00294C1F">
        <w:rPr>
          <w:szCs w:val="24"/>
        </w:rPr>
        <w:t>. This phenomenon is called Magnetic Transmission</w:t>
      </w:r>
      <w:r>
        <w:rPr>
          <w:szCs w:val="24"/>
        </w:rPr>
        <w:t xml:space="preserve"> [22] - [26]</w:t>
      </w:r>
      <w:r w:rsidRPr="00294C1F">
        <w:rPr>
          <w:szCs w:val="24"/>
        </w:rPr>
        <w:t>.</w:t>
      </w:r>
    </w:p>
    <w:p w14:paraId="43AD6CEF" w14:textId="77777777" w:rsidR="008C6411" w:rsidRPr="00294C1F" w:rsidRDefault="008C6411" w:rsidP="008C6411">
      <w:pPr>
        <w:jc w:val="both"/>
        <w:rPr>
          <w:szCs w:val="24"/>
        </w:rPr>
      </w:pPr>
      <w:r w:rsidRPr="00294C1F">
        <w:rPr>
          <w:szCs w:val="24"/>
        </w:rPr>
        <w:t>It is important to note that charge transport is not involved in magnetic communication. Isolated Magnetic charges do not exist and magnetic conduction current can never flow in a Magnetic Transmission Line</w:t>
      </w:r>
      <w:r>
        <w:rPr>
          <w:szCs w:val="24"/>
        </w:rPr>
        <w:t xml:space="preserve"> [22] - [26]</w:t>
      </w:r>
      <w:r w:rsidRPr="00294C1F">
        <w:rPr>
          <w:szCs w:val="24"/>
        </w:rPr>
        <w:t>. Magnetic Transmission is only possible through the alignment of magnetic dipoles in response to a stimulating Magnetomotive Force. This is termed as Magnetic Displacement Current.</w:t>
      </w:r>
    </w:p>
    <w:p w14:paraId="6F38EB3B" w14:textId="77777777" w:rsidR="008C6411" w:rsidRPr="00294C1F" w:rsidRDefault="008C6411" w:rsidP="00235E6F">
      <w:pPr>
        <w:ind w:firstLine="720"/>
        <w:jc w:val="both"/>
        <w:rPr>
          <w:szCs w:val="24"/>
        </w:rPr>
      </w:pPr>
      <w:r w:rsidRPr="00294C1F">
        <w:rPr>
          <w:szCs w:val="24"/>
        </w:rPr>
        <w:lastRenderedPageBreak/>
        <w:t>Magnetic Transmission does not involve the flow of Electric charges either. Magnetic materials are very poor electric conductors; hence electric currents cannot transmit information across a Magnetic Transmission Line</w:t>
      </w:r>
      <w:r>
        <w:rPr>
          <w:szCs w:val="24"/>
        </w:rPr>
        <w:t xml:space="preserve"> [22] - [26]</w:t>
      </w:r>
      <w:r w:rsidRPr="00294C1F">
        <w:rPr>
          <w:szCs w:val="24"/>
        </w:rPr>
        <w:t>. Changing Magnetic Fields produce Electric Fields which are transmitted through electric displacement currents. This causes polarization of atoms in the dielectric</w:t>
      </w:r>
      <w:r>
        <w:rPr>
          <w:szCs w:val="24"/>
        </w:rPr>
        <w:t xml:space="preserve"> [50]</w:t>
      </w:r>
      <w:r w:rsidRPr="00294C1F">
        <w:rPr>
          <w:szCs w:val="24"/>
        </w:rPr>
        <w:t xml:space="preserve"> magnetic medium which transmits Electric information across the Magnetic Material. Together, the Electric and Magnetic Fields transmit Electromagnetic Energy along the direction of propagation</w:t>
      </w:r>
      <w:r>
        <w:rPr>
          <w:szCs w:val="24"/>
        </w:rPr>
        <w:t xml:space="preserve"> [55]</w:t>
      </w:r>
      <w:r w:rsidRPr="00294C1F">
        <w:rPr>
          <w:szCs w:val="24"/>
        </w:rPr>
        <w:t xml:space="preserve">.  </w:t>
      </w:r>
    </w:p>
    <w:p w14:paraId="75A5318A" w14:textId="77777777" w:rsidR="008C6411" w:rsidRPr="00294C1F" w:rsidRDefault="008C6411" w:rsidP="008C6411">
      <w:pPr>
        <w:jc w:val="both"/>
        <w:rPr>
          <w:szCs w:val="24"/>
        </w:rPr>
      </w:pPr>
      <w:r w:rsidRPr="00294C1F">
        <w:rPr>
          <w:szCs w:val="24"/>
        </w:rPr>
        <w:t>The following sections will elaborate on the subject of Magnetic Materials. A brief account on the losses</w:t>
      </w:r>
      <w:r>
        <w:rPr>
          <w:szCs w:val="24"/>
        </w:rPr>
        <w:t xml:space="preserve"> [35-36], [20] </w:t>
      </w:r>
      <w:r w:rsidRPr="00294C1F">
        <w:rPr>
          <w:szCs w:val="24"/>
        </w:rPr>
        <w:t>in Magnetic Transmission Lines</w:t>
      </w:r>
      <w:r>
        <w:rPr>
          <w:szCs w:val="24"/>
        </w:rPr>
        <w:t xml:space="preserve"> [22] - [26]</w:t>
      </w:r>
      <w:r w:rsidRPr="00294C1F">
        <w:rPr>
          <w:szCs w:val="24"/>
        </w:rPr>
        <w:t xml:space="preserve"> will be given as well.</w:t>
      </w:r>
    </w:p>
    <w:p w14:paraId="5D7A5BF6" w14:textId="0CBEEE5B" w:rsidR="008C6411" w:rsidRPr="00CD4FC9" w:rsidRDefault="008C6411" w:rsidP="00845F08">
      <w:pPr>
        <w:pStyle w:val="Heading2"/>
        <w:keepLines/>
        <w:numPr>
          <w:ilvl w:val="1"/>
          <w:numId w:val="5"/>
        </w:numPr>
        <w:spacing w:before="240" w:after="240"/>
        <w:ind w:left="446" w:hanging="446"/>
      </w:pPr>
      <w:bookmarkStart w:id="21" w:name="_Toc67536057"/>
      <w:bookmarkStart w:id="22" w:name="_Toc69903577"/>
      <w:r w:rsidRPr="00CD4FC9">
        <w:t>N</w:t>
      </w:r>
      <w:r w:rsidR="00F21771" w:rsidRPr="00CD4FC9">
        <w:t>ATURE OF MAGNETIC MATERIALS</w:t>
      </w:r>
      <w:bookmarkEnd w:id="21"/>
      <w:bookmarkEnd w:id="22"/>
    </w:p>
    <w:p w14:paraId="3A26E407" w14:textId="6A27444F" w:rsidR="008C6411" w:rsidRDefault="008C6411" w:rsidP="00CD4FC9">
      <w:pPr>
        <w:ind w:firstLine="720"/>
        <w:jc w:val="both"/>
        <w:rPr>
          <w:szCs w:val="24"/>
        </w:rPr>
      </w:pPr>
      <w:r w:rsidRPr="00294C1F">
        <w:rPr>
          <w:szCs w:val="24"/>
        </w:rPr>
        <w:t xml:space="preserve">The basic building blocks of magnetic materials are fictitious magnetic monopoles which can be considered as magnetic charge carriers. In nature, magnetic monopoles always exist in pairs called magnetic dipoles. A monopole can have either positive or negative charge which is responsible for the magnetic field around it. The force between </w:t>
      </w:r>
      <w:r>
        <w:rPr>
          <w:szCs w:val="24"/>
        </w:rPr>
        <w:t>mono</w:t>
      </w:r>
      <w:r w:rsidRPr="00294C1F">
        <w:rPr>
          <w:szCs w:val="24"/>
        </w:rPr>
        <w:t>poles is proportional to the strength of the poles (</w:t>
      </w:r>
      <w:r>
        <w:rPr>
          <w:szCs w:val="24"/>
        </w:rPr>
        <w:t>q</w:t>
      </w:r>
      <w:r w:rsidRPr="00294C1F">
        <w:rPr>
          <w:szCs w:val="24"/>
        </w:rPr>
        <w:t>) and inversely proportional to the square of distance (r) between them</w:t>
      </w:r>
      <w:r w:rsidR="002A0631">
        <w:rPr>
          <w:szCs w:val="24"/>
        </w:rPr>
        <w:t>; as expressed in Equation 1.1.</w:t>
      </w:r>
    </w:p>
    <w:p w14:paraId="4428FF09" w14:textId="77777777" w:rsidR="002A0631" w:rsidRPr="0031468A" w:rsidRDefault="002A0631" w:rsidP="00CD4FC9">
      <w:pPr>
        <w:ind w:firstLine="720"/>
        <w:jc w:val="both"/>
        <w:rPr>
          <w:rFonts w:eastAsiaTheme="minorEastAsia"/>
          <w:szCs w:val="24"/>
        </w:rPr>
      </w:pPr>
    </w:p>
    <w:p w14:paraId="0106BD75" w14:textId="77777777" w:rsidR="008C6411" w:rsidRPr="00294C1F" w:rsidRDefault="008C6411" w:rsidP="008C6411">
      <w:pPr>
        <w:jc w:val="center"/>
        <w:rPr>
          <w:szCs w:val="24"/>
        </w:rPr>
      </w:pPr>
      <m:oMathPara>
        <m:oMathParaPr>
          <m:jc m:val="right"/>
        </m:oMathParaPr>
        <m:oMath>
          <m:r>
            <w:rPr>
              <w:rFonts w:ascii="Cambria Math" w:hAnsi="Cambria Math"/>
              <w:szCs w:val="24"/>
            </w:rPr>
            <m:t>F∝</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den>
          </m:f>
          <m:r>
            <w:rPr>
              <w:rFonts w:ascii="Cambria Math" w:eastAsiaTheme="minorEastAsia" w:hAnsi="Cambria Math"/>
              <w:szCs w:val="24"/>
            </w:rPr>
            <m:t xml:space="preserve">                                                                         (1.1)</m:t>
          </m:r>
        </m:oMath>
      </m:oMathPara>
    </w:p>
    <w:p w14:paraId="4AE6161D" w14:textId="77777777" w:rsidR="002A0631" w:rsidRDefault="002A0631" w:rsidP="008C6411">
      <w:pPr>
        <w:jc w:val="both"/>
        <w:rPr>
          <w:szCs w:val="24"/>
        </w:rPr>
      </w:pPr>
    </w:p>
    <w:p w14:paraId="7A9EEDF8" w14:textId="3A9395C9" w:rsidR="008C6411" w:rsidRPr="00294C1F" w:rsidRDefault="008C6411" w:rsidP="002A0631">
      <w:pPr>
        <w:ind w:firstLine="720"/>
        <w:jc w:val="both"/>
        <w:rPr>
          <w:szCs w:val="24"/>
        </w:rPr>
      </w:pPr>
      <w:r>
        <w:rPr>
          <w:szCs w:val="24"/>
        </w:rPr>
        <w:t>Dipoles result from the microscopic bound currents due to the electrons circulating around the nucleus. The effect of each tiny magnet</w:t>
      </w:r>
      <w:r w:rsidRPr="00294C1F">
        <w:rPr>
          <w:szCs w:val="24"/>
        </w:rPr>
        <w:t xml:space="preserve"> is similar to </w:t>
      </w:r>
      <w:r>
        <w:rPr>
          <w:szCs w:val="24"/>
        </w:rPr>
        <w:t xml:space="preserve">the effect of </w:t>
      </w:r>
      <w:r w:rsidRPr="00294C1F">
        <w:rPr>
          <w:szCs w:val="24"/>
        </w:rPr>
        <w:t xml:space="preserve">a current </w:t>
      </w:r>
      <w:r w:rsidRPr="00294C1F">
        <w:rPr>
          <w:szCs w:val="24"/>
        </w:rPr>
        <w:lastRenderedPageBreak/>
        <w:t>flowing in a loop.</w:t>
      </w:r>
      <w:r>
        <w:rPr>
          <w:szCs w:val="24"/>
        </w:rPr>
        <w:t xml:space="preserve"> </w:t>
      </w:r>
      <w:r w:rsidRPr="00294C1F">
        <w:rPr>
          <w:szCs w:val="24"/>
        </w:rPr>
        <w:t>The identification of the North and South poles is dictated by the Flemming’s right hand rule.</w:t>
      </w:r>
      <w:r>
        <w:rPr>
          <w:szCs w:val="24"/>
        </w:rPr>
        <w:t xml:space="preserve"> </w:t>
      </w:r>
    </w:p>
    <w:p w14:paraId="3E1C3357" w14:textId="4F92425B" w:rsidR="008C6411" w:rsidRDefault="008C6411" w:rsidP="001C1079">
      <w:pPr>
        <w:ind w:firstLine="720"/>
        <w:jc w:val="both"/>
        <w:rPr>
          <w:szCs w:val="24"/>
        </w:rPr>
      </w:pPr>
      <w:r w:rsidRPr="00294C1F">
        <w:rPr>
          <w:szCs w:val="24"/>
        </w:rPr>
        <w:t>Whenever a moving charge q is placed in an electromagnetic field, it experiences a force called Lorentz Force</w:t>
      </w:r>
      <w:r>
        <w:rPr>
          <w:szCs w:val="24"/>
        </w:rPr>
        <w:t xml:space="preserve"> [55]</w:t>
      </w:r>
      <w:r w:rsidRPr="00294C1F">
        <w:rPr>
          <w:szCs w:val="24"/>
        </w:rPr>
        <w:t xml:space="preserve">. The direction of the force represents the direction of least pressure in the electromagnetic field. Lorentz Force </w:t>
      </w:r>
      <w:r>
        <w:rPr>
          <w:szCs w:val="24"/>
        </w:rPr>
        <w:t>depends on the velocity</w:t>
      </w:r>
      <w:r w:rsidRPr="00294C1F">
        <w:rPr>
          <w:szCs w:val="24"/>
        </w:rPr>
        <w:t xml:space="preserve"> of the charge and the strength of t</w:t>
      </w:r>
      <w:r w:rsidR="001C1079">
        <w:rPr>
          <w:szCs w:val="24"/>
        </w:rPr>
        <w:t>he electric and magnetic fields; as expressed in Equation 1.2.</w:t>
      </w:r>
    </w:p>
    <w:p w14:paraId="7850F12B" w14:textId="77777777" w:rsidR="001C1079" w:rsidRPr="00294C1F" w:rsidRDefault="001C1079" w:rsidP="001C1079">
      <w:pPr>
        <w:ind w:firstLine="720"/>
        <w:jc w:val="both"/>
        <w:rPr>
          <w:szCs w:val="24"/>
        </w:rPr>
      </w:pPr>
    </w:p>
    <w:p w14:paraId="5AEA535E" w14:textId="77777777" w:rsidR="008C6411" w:rsidRPr="00294C1F" w:rsidRDefault="00B17E43" w:rsidP="008C6411">
      <w:pPr>
        <w:jc w:val="center"/>
        <w:rPr>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EM</m:t>
              </m:r>
            </m:sub>
          </m:sSub>
          <m:r>
            <w:rPr>
              <w:rFonts w:ascii="Cambria Math" w:hAnsi="Cambria Math"/>
              <w:szCs w:val="24"/>
            </w:rPr>
            <m:t>=e</m:t>
          </m:r>
          <m:d>
            <m:dPr>
              <m:ctrlPr>
                <w:rPr>
                  <w:rFonts w:ascii="Cambria Math" w:hAnsi="Cambria Math"/>
                  <w:i/>
                  <w:szCs w:val="24"/>
                </w:rPr>
              </m:ctrlPr>
            </m:dPr>
            <m:e>
              <m:r>
                <m:rPr>
                  <m:sty m:val="bi"/>
                </m:rPr>
                <w:rPr>
                  <w:rFonts w:ascii="Cambria Math" w:hAnsi="Cambria Math"/>
                  <w:szCs w:val="24"/>
                </w:rPr>
                <m:t>E+v</m:t>
              </m:r>
              <m:r>
                <w:rPr>
                  <w:rFonts w:ascii="Cambria Math" w:hAnsi="Cambria Math"/>
                  <w:szCs w:val="24"/>
                </w:rPr>
                <m:t>×</m:t>
              </m:r>
              <m:r>
                <m:rPr>
                  <m:sty m:val="bi"/>
                </m:rPr>
                <w:rPr>
                  <w:rFonts w:ascii="Cambria Math" w:hAnsi="Cambria Math"/>
                  <w:szCs w:val="24"/>
                </w:rPr>
                <m:t>B</m:t>
              </m:r>
            </m:e>
          </m:d>
          <m:r>
            <w:rPr>
              <w:rFonts w:ascii="Cambria Math" w:hAnsi="Cambria Math"/>
              <w:szCs w:val="24"/>
            </w:rPr>
            <m:t xml:space="preserve">                                                               (1.2)</m:t>
          </m:r>
        </m:oMath>
      </m:oMathPara>
    </w:p>
    <w:p w14:paraId="11902461" w14:textId="77777777" w:rsidR="001C1079" w:rsidRDefault="001C1079" w:rsidP="008C6411">
      <w:pPr>
        <w:jc w:val="both"/>
        <w:rPr>
          <w:szCs w:val="24"/>
        </w:rPr>
      </w:pPr>
    </w:p>
    <w:p w14:paraId="6A8D10EA" w14:textId="6BEC71DD" w:rsidR="008C6411" w:rsidRDefault="008C6411" w:rsidP="001C1079">
      <w:pPr>
        <w:ind w:firstLine="720"/>
        <w:jc w:val="both"/>
        <w:rPr>
          <w:szCs w:val="24"/>
        </w:rPr>
      </w:pPr>
      <w:r w:rsidRPr="00294C1F">
        <w:rPr>
          <w:szCs w:val="24"/>
        </w:rPr>
        <w:t>If an orbiting electron is placed in a magnetic field, the net Ampe</w:t>
      </w:r>
      <w:r w:rsidR="00106ADC">
        <w:rPr>
          <w:szCs w:val="24"/>
        </w:rPr>
        <w:t>re force on the current loop is proportional to the current and Magnetic Field Strength; as expressed in Equation 1.3.</w:t>
      </w:r>
    </w:p>
    <w:p w14:paraId="1ECB3BFA" w14:textId="77777777" w:rsidR="00106ADC" w:rsidRPr="00294C1F" w:rsidRDefault="00106ADC" w:rsidP="001C1079">
      <w:pPr>
        <w:ind w:firstLine="720"/>
        <w:jc w:val="both"/>
        <w:rPr>
          <w:szCs w:val="24"/>
        </w:rPr>
      </w:pPr>
    </w:p>
    <w:p w14:paraId="40CEE40F" w14:textId="77777777" w:rsidR="008C6411" w:rsidRPr="00294C1F" w:rsidRDefault="00B17E43" w:rsidP="008C6411">
      <w:pPr>
        <w:jc w:val="both"/>
        <w:rPr>
          <w:rFonts w:eastAsiaTheme="minorEastAsia"/>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loop</m:t>
              </m:r>
            </m:sub>
          </m:sSub>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w:rPr>
                  <w:rFonts w:ascii="Cambria Math" w:hAnsi="Cambria Math"/>
                  <w:szCs w:val="24"/>
                </w:rPr>
                <m:t>I</m:t>
              </m:r>
              <m:r>
                <m:rPr>
                  <m:sty m:val="bi"/>
                </m:rPr>
                <w:rPr>
                  <w:rFonts w:ascii="Cambria Math" w:hAnsi="Cambria Math"/>
                  <w:szCs w:val="24"/>
                </w:rPr>
                <m:t>dl</m:t>
              </m:r>
              <m:r>
                <w:rPr>
                  <w:rFonts w:ascii="Cambria Math" w:hAnsi="Cambria Math"/>
                  <w:szCs w:val="24"/>
                </w:rPr>
                <m:t>×</m:t>
              </m:r>
              <m:r>
                <m:rPr>
                  <m:sty m:val="bi"/>
                </m:rPr>
                <w:rPr>
                  <w:rFonts w:ascii="Cambria Math" w:hAnsi="Cambria Math"/>
                  <w:szCs w:val="24"/>
                </w:rPr>
                <m:t>B</m:t>
              </m:r>
            </m:e>
          </m:nary>
          <m:r>
            <w:rPr>
              <w:rFonts w:ascii="Cambria Math" w:eastAsiaTheme="minorEastAsia" w:hAnsi="Cambria Math"/>
              <w:szCs w:val="24"/>
            </w:rPr>
            <m:t xml:space="preserve">                                                                   (1.3)</m:t>
          </m:r>
        </m:oMath>
      </m:oMathPara>
    </w:p>
    <w:p w14:paraId="05F63416" w14:textId="77777777" w:rsidR="00106ADC" w:rsidRDefault="00106ADC" w:rsidP="008C6411">
      <w:pPr>
        <w:jc w:val="both"/>
        <w:rPr>
          <w:rFonts w:eastAsiaTheme="minorEastAsia"/>
          <w:szCs w:val="24"/>
        </w:rPr>
      </w:pPr>
    </w:p>
    <w:p w14:paraId="5C0FE160" w14:textId="5326C9AB" w:rsidR="008C6411" w:rsidRDefault="008C6411" w:rsidP="00106ADC">
      <w:pPr>
        <w:ind w:firstLine="720"/>
        <w:jc w:val="both"/>
        <w:rPr>
          <w:rFonts w:eastAsiaTheme="minorEastAsia"/>
          <w:szCs w:val="24"/>
        </w:rPr>
      </w:pPr>
      <w:r w:rsidRPr="00294C1F">
        <w:rPr>
          <w:rFonts w:eastAsiaTheme="minorEastAsia"/>
          <w:szCs w:val="24"/>
        </w:rPr>
        <w:t xml:space="preserve">The Force will produce a Torque which will rotate the </w:t>
      </w:r>
      <w:r>
        <w:rPr>
          <w:rFonts w:eastAsiaTheme="minorEastAsia"/>
          <w:szCs w:val="24"/>
        </w:rPr>
        <w:t>tiny magnet in the direction of applied field resulting in the transmission of magnetic information</w:t>
      </w:r>
      <w:r w:rsidR="00106ADC">
        <w:rPr>
          <w:rFonts w:eastAsiaTheme="minorEastAsia"/>
          <w:szCs w:val="24"/>
        </w:rPr>
        <w:t xml:space="preserve">; as shown in </w:t>
      </w:r>
      <w:r w:rsidR="00A4731B">
        <w:rPr>
          <w:rFonts w:eastAsiaTheme="minorEastAsia"/>
          <w:szCs w:val="24"/>
        </w:rPr>
        <w:fldChar w:fldCharType="begin"/>
      </w:r>
      <w:r w:rsidR="00A4731B">
        <w:rPr>
          <w:rFonts w:eastAsiaTheme="minorEastAsia"/>
          <w:szCs w:val="24"/>
        </w:rPr>
        <w:instrText xml:space="preserve"> REF _Ref69770543 </w:instrText>
      </w:r>
      <w:r w:rsidR="00A4731B">
        <w:rPr>
          <w:rFonts w:eastAsiaTheme="minorEastAsia"/>
          <w:szCs w:val="24"/>
        </w:rPr>
        <w:fldChar w:fldCharType="separate"/>
      </w:r>
      <w:r w:rsidR="00A4731B">
        <w:t xml:space="preserve">Figure </w:t>
      </w:r>
      <w:r w:rsidR="00A4731B">
        <w:rPr>
          <w:noProof/>
        </w:rPr>
        <w:t>1</w:t>
      </w:r>
      <w:r w:rsidR="00A4731B">
        <w:t>.</w:t>
      </w:r>
      <w:r w:rsidR="00A4731B">
        <w:rPr>
          <w:noProof/>
        </w:rPr>
        <w:t>1</w:t>
      </w:r>
      <w:r w:rsidR="00A4731B">
        <w:rPr>
          <w:rFonts w:eastAsiaTheme="minorEastAsia"/>
          <w:szCs w:val="24"/>
        </w:rPr>
        <w:fldChar w:fldCharType="end"/>
      </w:r>
      <w:r w:rsidR="00106ADC">
        <w:rPr>
          <w:rFonts w:eastAsiaTheme="minorEastAsia"/>
          <w:szCs w:val="24"/>
        </w:rPr>
        <w:fldChar w:fldCharType="begin"/>
      </w:r>
      <w:r w:rsidR="00106ADC">
        <w:rPr>
          <w:rFonts w:eastAsiaTheme="minorEastAsia"/>
          <w:szCs w:val="24"/>
        </w:rPr>
        <w:instrText xml:space="preserve"> REF _Ref69770221 </w:instrText>
      </w:r>
      <w:r w:rsidR="00106ADC">
        <w:rPr>
          <w:rFonts w:eastAsiaTheme="minorEastAsia"/>
          <w:szCs w:val="24"/>
        </w:rPr>
        <w:fldChar w:fldCharType="end"/>
      </w:r>
      <w:r w:rsidRPr="00294C1F">
        <w:rPr>
          <w:rFonts w:eastAsiaTheme="minorEastAsia"/>
          <w:szCs w:val="24"/>
        </w:rPr>
        <w:t>. The Torque can be represented in terms of the magnetic dipole mo</w:t>
      </w:r>
      <w:r w:rsidR="00106ADC">
        <w:rPr>
          <w:rFonts w:eastAsiaTheme="minorEastAsia"/>
          <w:szCs w:val="24"/>
        </w:rPr>
        <w:t>ment normal to the current loop using Equation 1.4.</w:t>
      </w:r>
    </w:p>
    <w:p w14:paraId="7EEB565A" w14:textId="77777777" w:rsidR="00106ADC" w:rsidRPr="00294C1F" w:rsidRDefault="00106ADC" w:rsidP="00106ADC">
      <w:pPr>
        <w:ind w:firstLine="720"/>
        <w:jc w:val="both"/>
        <w:rPr>
          <w:rFonts w:eastAsiaTheme="minorEastAsia"/>
          <w:szCs w:val="24"/>
        </w:rPr>
      </w:pPr>
    </w:p>
    <w:p w14:paraId="6845F61E" w14:textId="77777777" w:rsidR="008C6411" w:rsidRPr="00294C1F" w:rsidRDefault="008C6411" w:rsidP="008C6411">
      <w:pPr>
        <w:jc w:val="both"/>
        <w:rPr>
          <w:rFonts w:eastAsiaTheme="minorEastAsia"/>
          <w:szCs w:val="24"/>
        </w:rPr>
      </w:pPr>
      <m:oMathPara>
        <m:oMathParaPr>
          <m:jc m:val="right"/>
        </m:oMathParaPr>
        <m:oMath>
          <m:r>
            <m:rPr>
              <m:sty m:val="bi"/>
            </m:rPr>
            <w:rPr>
              <w:rFonts w:ascii="Cambria Math" w:hAnsi="Cambria Math"/>
              <w:szCs w:val="24"/>
            </w:rPr>
            <m:t>T</m:t>
          </m:r>
          <m:r>
            <w:rPr>
              <w:rFonts w:ascii="Cambria Math" w:hAnsi="Cambria Math"/>
              <w:szCs w:val="24"/>
            </w:rPr>
            <m:t>=</m:t>
          </m:r>
          <m:r>
            <m:rPr>
              <m:sty m:val="bi"/>
            </m:rPr>
            <w:rPr>
              <w:rFonts w:ascii="Cambria Math" w:hAnsi="Cambria Math"/>
              <w:szCs w:val="24"/>
            </w:rPr>
            <m:t>m</m:t>
          </m:r>
          <m:r>
            <w:rPr>
              <w:rFonts w:ascii="Cambria Math" w:hAnsi="Cambria Math"/>
              <w:szCs w:val="24"/>
            </w:rPr>
            <m:t>×</m:t>
          </m:r>
          <m:r>
            <m:rPr>
              <m:sty m:val="bi"/>
            </m:rPr>
            <w:rPr>
              <w:rFonts w:ascii="Cambria Math" w:hAnsi="Cambria Math"/>
              <w:szCs w:val="24"/>
            </w:rPr>
            <m:t>B</m:t>
          </m:r>
          <m:r>
            <m:rPr>
              <m:sty m:val="bi"/>
            </m:rPr>
            <w:rPr>
              <w:rFonts w:ascii="Cambria Math" w:eastAsiaTheme="minorEastAsia" w:hAnsi="Cambria Math"/>
              <w:szCs w:val="24"/>
            </w:rPr>
            <m:t xml:space="preserve">                                                                       (</m:t>
          </m:r>
          <m:r>
            <w:rPr>
              <w:rFonts w:ascii="Cambria Math" w:eastAsiaTheme="minorEastAsia" w:hAnsi="Cambria Math"/>
              <w:szCs w:val="24"/>
            </w:rPr>
            <m:t>1.4</m:t>
          </m:r>
          <m:r>
            <m:rPr>
              <m:sty m:val="bi"/>
            </m:rPr>
            <w:rPr>
              <w:rFonts w:ascii="Cambria Math" w:eastAsiaTheme="minorEastAsia" w:hAnsi="Cambria Math"/>
              <w:szCs w:val="24"/>
            </w:rPr>
            <m:t>)</m:t>
          </m:r>
        </m:oMath>
      </m:oMathPara>
    </w:p>
    <w:p w14:paraId="5EFFB95C" w14:textId="77187965" w:rsidR="008C6411" w:rsidRDefault="008C6411" w:rsidP="008C6411">
      <w:pPr>
        <w:jc w:val="both"/>
        <w:rPr>
          <w:rFonts w:eastAsiaTheme="minorEastAsia"/>
          <w:szCs w:val="24"/>
        </w:rPr>
      </w:pPr>
    </w:p>
    <w:p w14:paraId="00F61114" w14:textId="77777777" w:rsidR="003870E8" w:rsidRDefault="003870E8" w:rsidP="008C6411">
      <w:pPr>
        <w:jc w:val="both"/>
        <w:rPr>
          <w:rFonts w:eastAsiaTheme="minorEastAsia"/>
          <w:szCs w:val="24"/>
        </w:rPr>
      </w:pPr>
    </w:p>
    <w:p w14:paraId="0BB2D75D" w14:textId="77777777" w:rsidR="00106ADC" w:rsidRDefault="008C6411" w:rsidP="00106ADC">
      <w:pPr>
        <w:keepNext/>
        <w:jc w:val="center"/>
      </w:pPr>
      <w:r w:rsidRPr="00F16F39">
        <w:rPr>
          <w:noProof/>
        </w:rPr>
        <w:lastRenderedPageBreak/>
        <w:drawing>
          <wp:inline distT="0" distB="0" distL="0" distR="0" wp14:anchorId="56ABC1D8" wp14:editId="16385C81">
            <wp:extent cx="5263652" cy="1689652"/>
            <wp:effectExtent l="19050" t="1905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625"/>
                    <a:stretch/>
                  </pic:blipFill>
                  <pic:spPr bwMode="auto">
                    <a:xfrm>
                      <a:off x="0" y="0"/>
                      <a:ext cx="5276949" cy="1693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376DDCF" w14:textId="308DAE5D" w:rsidR="008C6411" w:rsidRDefault="00106ADC" w:rsidP="00106ADC">
      <w:pPr>
        <w:pStyle w:val="Caption"/>
      </w:pPr>
      <w:bookmarkStart w:id="23" w:name="_Ref69770543"/>
      <w:bookmarkStart w:id="24" w:name="_Toc69903622"/>
      <w:r>
        <w:t xml:space="preserve">Figure </w:t>
      </w:r>
      <w:fldSimple w:instr=" STYLEREF 1 \s ">
        <w:r>
          <w:rPr>
            <w:noProof/>
          </w:rPr>
          <w:t>1</w:t>
        </w:r>
      </w:fldSimple>
      <w:r>
        <w:t>.</w:t>
      </w:r>
      <w:fldSimple w:instr=" SEQ Figure \* ARABIC \s 1 ">
        <w:r>
          <w:rPr>
            <w:noProof/>
          </w:rPr>
          <w:t>1</w:t>
        </w:r>
      </w:fldSimple>
      <w:bookmarkEnd w:id="23"/>
      <w:r>
        <w:t xml:space="preserve"> </w:t>
      </w:r>
      <w:r>
        <w:rPr>
          <w:noProof/>
        </w:rPr>
        <w:t>Magnetic Transmission through transfer of Torque</w:t>
      </w:r>
      <w:bookmarkEnd w:id="24"/>
    </w:p>
    <w:p w14:paraId="52280A71" w14:textId="062C5507" w:rsidR="008C6411" w:rsidRDefault="008C6411" w:rsidP="008C6411">
      <w:pPr>
        <w:pStyle w:val="Caption"/>
        <w:rPr>
          <w:szCs w:val="24"/>
        </w:rPr>
      </w:pPr>
    </w:p>
    <w:p w14:paraId="6DC6951A" w14:textId="77777777" w:rsidR="003870E8" w:rsidRPr="003870E8" w:rsidRDefault="003870E8" w:rsidP="003870E8"/>
    <w:p w14:paraId="65256C63" w14:textId="43E7CF1C" w:rsidR="008C6411" w:rsidRDefault="008C6411" w:rsidP="003870E8">
      <w:pPr>
        <w:ind w:firstLine="720"/>
        <w:jc w:val="both"/>
        <w:rPr>
          <w:szCs w:val="24"/>
        </w:rPr>
      </w:pPr>
      <w:r w:rsidRPr="00294C1F">
        <w:rPr>
          <w:szCs w:val="24"/>
        </w:rPr>
        <w:t xml:space="preserve">The magnetic dipole moment </w:t>
      </w:r>
      <m:oMath>
        <m:acc>
          <m:accPr>
            <m:ctrlPr>
              <w:rPr>
                <w:rFonts w:ascii="Cambria Math" w:hAnsi="Cambria Math"/>
                <w:b/>
                <w:i/>
                <w:szCs w:val="24"/>
              </w:rPr>
            </m:ctrlPr>
          </m:accPr>
          <m:e>
            <m:r>
              <m:rPr>
                <m:sty m:val="bi"/>
              </m:rPr>
              <w:rPr>
                <w:rFonts w:ascii="Cambria Math" w:hAnsi="Cambria Math"/>
                <w:szCs w:val="24"/>
              </w:rPr>
              <m:t>μ</m:t>
            </m:r>
          </m:e>
        </m:acc>
      </m:oMath>
      <w:r w:rsidRPr="00294C1F">
        <w:rPr>
          <w:szCs w:val="24"/>
        </w:rPr>
        <w:t xml:space="preserve"> of an orbiting/spinning electron is </w:t>
      </w:r>
      <w:r>
        <w:rPr>
          <w:szCs w:val="24"/>
        </w:rPr>
        <w:t xml:space="preserve">related to the g-factors for the spin and orbital angular momentum, the spin angular momentum operator </w:t>
      </w:r>
      <m:oMath>
        <m:acc>
          <m:accPr>
            <m:ctrlPr>
              <w:rPr>
                <w:rFonts w:ascii="Cambria Math" w:hAnsi="Cambria Math"/>
                <w:b/>
                <w:i/>
                <w:szCs w:val="24"/>
              </w:rPr>
            </m:ctrlPr>
          </m:accPr>
          <m:e>
            <m:r>
              <m:rPr>
                <m:sty m:val="bi"/>
              </m:rPr>
              <w:rPr>
                <w:rFonts w:ascii="Cambria Math" w:hAnsi="Cambria Math"/>
                <w:szCs w:val="24"/>
              </w:rPr>
              <m:t>S</m:t>
            </m:r>
          </m:e>
        </m:acc>
      </m:oMath>
      <w:r>
        <w:rPr>
          <w:rFonts w:eastAsiaTheme="minorEastAsia"/>
          <w:b/>
          <w:szCs w:val="24"/>
        </w:rPr>
        <w:t xml:space="preserve"> </w:t>
      </w:r>
      <w:r>
        <w:rPr>
          <w:szCs w:val="24"/>
        </w:rPr>
        <w:t xml:space="preserve">and the orbital angular momentum operator </w:t>
      </w:r>
      <m:oMath>
        <m:acc>
          <m:accPr>
            <m:ctrlPr>
              <w:rPr>
                <w:rFonts w:ascii="Cambria Math" w:hAnsi="Cambria Math"/>
                <w:b/>
                <w:i/>
                <w:szCs w:val="24"/>
              </w:rPr>
            </m:ctrlPr>
          </m:accPr>
          <m:e>
            <m:r>
              <m:rPr>
                <m:sty m:val="bi"/>
              </m:rPr>
              <w:rPr>
                <w:rFonts w:ascii="Cambria Math" w:hAnsi="Cambria Math"/>
                <w:szCs w:val="24"/>
              </w:rPr>
              <m:t>L</m:t>
            </m:r>
          </m:e>
        </m:acc>
      </m:oMath>
      <w:r>
        <w:rPr>
          <w:rFonts w:eastAsiaTheme="minorEastAsia"/>
          <w:b/>
          <w:szCs w:val="24"/>
        </w:rPr>
        <w:t xml:space="preserve"> </w:t>
      </w:r>
      <w:r w:rsidRPr="00C84070">
        <w:rPr>
          <w:rFonts w:eastAsiaTheme="minorEastAsia"/>
          <w:szCs w:val="24"/>
        </w:rPr>
        <w:t>[6</w:t>
      </w:r>
      <w:r>
        <w:rPr>
          <w:rFonts w:eastAsiaTheme="minorEastAsia"/>
          <w:szCs w:val="24"/>
        </w:rPr>
        <w:t>], [</w:t>
      </w:r>
      <w:r w:rsidRPr="00C84070">
        <w:rPr>
          <w:rFonts w:eastAsiaTheme="minorEastAsia"/>
          <w:szCs w:val="24"/>
        </w:rPr>
        <w:t>15]</w:t>
      </w:r>
      <w:r w:rsidR="003870E8">
        <w:rPr>
          <w:szCs w:val="24"/>
        </w:rPr>
        <w:t xml:space="preserve"> by the relation expressed in Equation 1.5. </w:t>
      </w:r>
    </w:p>
    <w:p w14:paraId="2F012DEE" w14:textId="77777777" w:rsidR="003870E8" w:rsidRPr="00294C1F" w:rsidRDefault="003870E8" w:rsidP="003870E8">
      <w:pPr>
        <w:ind w:firstLine="720"/>
        <w:jc w:val="both"/>
        <w:rPr>
          <w:szCs w:val="24"/>
        </w:rPr>
      </w:pPr>
    </w:p>
    <w:p w14:paraId="67BBFBE9" w14:textId="42B7EBA6" w:rsidR="008C6411" w:rsidRPr="00845F08"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m:rPr>
              <m:sty m:val="bi"/>
            </m:rPr>
            <w:rPr>
              <w:rFonts w:ascii="Cambria Math" w:hAnsi="Cambria Math"/>
              <w:szCs w:val="24"/>
            </w:rPr>
            <m:t>L</m:t>
          </m:r>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m:rPr>
              <m:sty m:val="bi"/>
            </m:rPr>
            <w:rPr>
              <w:rFonts w:ascii="Cambria Math" w:hAnsi="Cambria Math"/>
              <w:szCs w:val="24"/>
            </w:rPr>
            <m:t>S</m:t>
          </m:r>
          <m:r>
            <w:rPr>
              <w:rFonts w:ascii="Cambria Math"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1.5</m:t>
              </m:r>
            </m:e>
          </m:d>
        </m:oMath>
      </m:oMathPara>
    </w:p>
    <w:p w14:paraId="24D82103" w14:textId="77777777" w:rsidR="00845F08" w:rsidRPr="00294C1F" w:rsidRDefault="00845F08" w:rsidP="008C6411">
      <w:pPr>
        <w:jc w:val="both"/>
        <w:rPr>
          <w:rFonts w:eastAsiaTheme="minorEastAsia"/>
          <w:szCs w:val="24"/>
        </w:rPr>
      </w:pPr>
    </w:p>
    <w:p w14:paraId="31BC13B4" w14:textId="77777777" w:rsidR="008C6411" w:rsidRDefault="008C6411" w:rsidP="00845F08">
      <w:pPr>
        <w:ind w:firstLine="720"/>
        <w:jc w:val="both"/>
        <w:rPr>
          <w:szCs w:val="24"/>
        </w:rPr>
      </w:pPr>
      <m:oMath>
        <m:r>
          <m:rPr>
            <m:sty m:val="p"/>
          </m:rPr>
          <w:rPr>
            <w:rFonts w:ascii="Cambria Math" w:eastAsiaTheme="minorEastAsia" w:hAnsi="Cambria Math"/>
            <w:szCs w:val="24"/>
          </w:rPr>
          <m:t>where</m:t>
        </m:r>
        <m:r>
          <w:rPr>
            <w:rFonts w:ascii="Cambria Math" w:eastAsiaTheme="minorEastAsia" w:hAnsi="Cambria Math"/>
            <w:szCs w:val="24"/>
          </w:rPr>
          <m:t xml:space="preserve">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1,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w:rPr>
            <w:rFonts w:ascii="Cambria Math" w:eastAsiaTheme="minorEastAsia" w:hAnsi="Cambria Math"/>
            <w:szCs w:val="24"/>
          </w:rPr>
          <m:t>=2</m:t>
        </m:r>
      </m:oMath>
      <w:r>
        <w:rPr>
          <w:rFonts w:eastAsiaTheme="minorEastAsia"/>
          <w:szCs w:val="24"/>
        </w:rPr>
        <w:t xml:space="preserve">.0023,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f>
          <m:fPr>
            <m:ctrlPr>
              <w:rPr>
                <w:rFonts w:ascii="Cambria Math" w:hAnsi="Cambria Math"/>
                <w:i/>
                <w:szCs w:val="24"/>
              </w:rPr>
            </m:ctrlPr>
          </m:fPr>
          <m:num>
            <m:r>
              <w:rPr>
                <w:rFonts w:ascii="Cambria Math" w:hAnsi="Cambria Math"/>
                <w:szCs w:val="24"/>
              </w:rPr>
              <m:t>qℏ</m:t>
            </m:r>
          </m:num>
          <m:den>
            <m:r>
              <w:rPr>
                <w:rFonts w:ascii="Cambria Math" w:hAnsi="Cambria Math"/>
                <w:szCs w:val="24"/>
              </w:rPr>
              <m:t>2</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e</m:t>
                </m:r>
              </m:sub>
            </m:sSub>
          </m:den>
        </m:f>
      </m:oMath>
      <w:r w:rsidRPr="00294C1F">
        <w:rPr>
          <w:szCs w:val="24"/>
        </w:rPr>
        <w:t>.</w:t>
      </w:r>
      <w:r>
        <w:rPr>
          <w:szCs w:val="24"/>
        </w:rPr>
        <w:t xml:space="preserve"> </w:t>
      </w:r>
    </w:p>
    <w:p w14:paraId="698DFB92" w14:textId="77777777" w:rsidR="003870E8" w:rsidRDefault="003870E8" w:rsidP="008C6411">
      <w:pPr>
        <w:jc w:val="both"/>
        <w:rPr>
          <w:rFonts w:eastAsiaTheme="minorEastAsia"/>
          <w:szCs w:val="24"/>
        </w:rPr>
      </w:pPr>
    </w:p>
    <w:p w14:paraId="226C8287" w14:textId="210280D0" w:rsidR="003870E8" w:rsidRDefault="008C6411" w:rsidP="003870E8">
      <w:pPr>
        <w:ind w:firstLine="720"/>
        <w:jc w:val="both"/>
        <w:rPr>
          <w:rFonts w:eastAsiaTheme="minorEastAsia"/>
          <w:szCs w:val="24"/>
        </w:rPr>
      </w:pPr>
      <w:r>
        <w:rPr>
          <w:rFonts w:eastAsiaTheme="minorEastAsia"/>
          <w:szCs w:val="24"/>
        </w:rPr>
        <w:t xml:space="preserve">The magnetic field of the orbiting electron interacts with its spin to produce intrinsic spin-orbit interaction [15]. Hence the moment attains discrete values depending on the spin and orbital quantum numbers [42]. </w:t>
      </w:r>
      <w:r w:rsidRPr="00294C1F">
        <w:rPr>
          <w:rFonts w:eastAsiaTheme="minorEastAsia"/>
          <w:szCs w:val="24"/>
        </w:rPr>
        <w:t>The net magnetic moment of an atom or ion is the vector sum of the orbital and spin moments of all electrons in its outer shell.</w:t>
      </w:r>
      <w:r>
        <w:rPr>
          <w:rFonts w:eastAsiaTheme="minorEastAsia"/>
          <w:szCs w:val="24"/>
        </w:rPr>
        <w:t xml:space="preserve"> The energy levels of </w:t>
      </w:r>
      <w:r>
        <w:rPr>
          <w:rFonts w:eastAsiaTheme="minorEastAsia"/>
          <w:szCs w:val="24"/>
        </w:rPr>
        <w:lastRenderedPageBreak/>
        <w:t>an electron split in a magnetic field due to Zeeman splitting and Heisenberg exchange interaction [15], [6]</w:t>
      </w:r>
      <w:r w:rsidR="003870E8">
        <w:rPr>
          <w:rFonts w:eastAsiaTheme="minorEastAsia"/>
          <w:szCs w:val="24"/>
        </w:rPr>
        <w:t xml:space="preserve"> as expressed in Equation 1.6 and Equation 1.7 respectively.</w:t>
      </w:r>
    </w:p>
    <w:p w14:paraId="174CB61D" w14:textId="3DA29CF7" w:rsidR="008C6411" w:rsidRDefault="008C6411" w:rsidP="003870E8">
      <w:pPr>
        <w:ind w:firstLine="720"/>
        <w:jc w:val="both"/>
        <w:rPr>
          <w:rFonts w:eastAsiaTheme="minorEastAsia"/>
          <w:szCs w:val="24"/>
        </w:rPr>
      </w:pPr>
      <w:r>
        <w:rPr>
          <w:rFonts w:eastAsiaTheme="minorEastAsia"/>
          <w:szCs w:val="24"/>
        </w:rPr>
        <w:t xml:space="preserve"> </w:t>
      </w:r>
    </w:p>
    <w:p w14:paraId="74F32237" w14:textId="1F38610A" w:rsidR="008C6411" w:rsidRDefault="008C6411" w:rsidP="008C6411">
      <w:pPr>
        <w:jc w:val="right"/>
        <w:rPr>
          <w:rFonts w:eastAsiaTheme="minorEastAsia"/>
          <w:szCs w:val="24"/>
        </w:rPr>
      </w:pPr>
      <m:oMath>
        <m:r>
          <w:rPr>
            <w:rFonts w:ascii="Cambria Math" w:eastAsiaTheme="minorEastAsia" w:hAnsi="Cambria Math"/>
            <w:szCs w:val="24"/>
          </w:rPr>
          <m:t>E=-</m:t>
        </m:r>
        <m:r>
          <m:rPr>
            <m:sty m:val="bi"/>
          </m:rPr>
          <w:rPr>
            <w:rFonts w:ascii="Cambria Math" w:hAnsi="Cambria Math"/>
            <w:szCs w:val="24"/>
          </w:rPr>
          <m:t>m.B</m:t>
        </m:r>
      </m:oMath>
      <w:r>
        <w:rPr>
          <w:rFonts w:eastAsiaTheme="minorEastAsia"/>
          <w:b/>
          <w:szCs w:val="24"/>
        </w:rPr>
        <w:t xml:space="preserve">                                                            </w:t>
      </w:r>
      <w:r w:rsidRPr="00A90CD7">
        <w:rPr>
          <w:rFonts w:eastAsiaTheme="minorEastAsia"/>
          <w:szCs w:val="24"/>
        </w:rPr>
        <w:t>(</w:t>
      </w:r>
      <w:r>
        <w:rPr>
          <w:rFonts w:eastAsiaTheme="minorEastAsia"/>
          <w:szCs w:val="24"/>
        </w:rPr>
        <w:t>1.6</w:t>
      </w:r>
      <w:r w:rsidRPr="00A90CD7">
        <w:rPr>
          <w:rFonts w:eastAsiaTheme="minorEastAsia"/>
          <w:szCs w:val="24"/>
        </w:rPr>
        <w:t>)</w:t>
      </w:r>
    </w:p>
    <w:p w14:paraId="50EF70C8" w14:textId="77777777" w:rsidR="00BC36DA" w:rsidRPr="009E18EB" w:rsidRDefault="00BC36DA" w:rsidP="008C6411">
      <w:pPr>
        <w:jc w:val="right"/>
        <w:rPr>
          <w:rFonts w:eastAsiaTheme="minorEastAsia"/>
          <w:b/>
          <w:szCs w:val="24"/>
        </w:rPr>
      </w:pPr>
    </w:p>
    <w:p w14:paraId="2E749437" w14:textId="1F982CD8" w:rsidR="008C6411" w:rsidRDefault="008C6411" w:rsidP="008C6411">
      <w:pPr>
        <w:jc w:val="right"/>
        <w:rPr>
          <w:rFonts w:eastAsiaTheme="minorEastAsia"/>
          <w:szCs w:val="24"/>
        </w:rPr>
      </w:pPr>
      <m:oMath>
        <m:r>
          <w:rPr>
            <w:rFonts w:ascii="Cambria Math" w:eastAsiaTheme="minorEastAsia" w:hAnsi="Cambria Math"/>
            <w:szCs w:val="24"/>
          </w:rPr>
          <m:t>E=-</m:t>
        </m:r>
        <m:nary>
          <m:naryPr>
            <m:chr m:val="∑"/>
            <m:limLoc m:val="undOvr"/>
            <m:supHide m:val="1"/>
            <m:ctrlPr>
              <w:rPr>
                <w:rFonts w:ascii="Cambria Math" w:hAnsi="Cambria Math"/>
                <w:b/>
                <w:i/>
                <w:szCs w:val="24"/>
              </w:rPr>
            </m:ctrlPr>
          </m:naryPr>
          <m:sub>
            <m:r>
              <w:rPr>
                <w:rFonts w:ascii="Cambria Math" w:hAnsi="Cambria Math"/>
                <w:szCs w:val="24"/>
              </w:rPr>
              <m:t>ij</m:t>
            </m:r>
          </m:sub>
          <m:sup/>
          <m:e>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m:t>
            </m:r>
          </m:e>
        </m:nary>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j</m:t>
            </m:r>
          </m:sub>
        </m:sSub>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nary>
          <m:naryPr>
            <m:chr m:val="∑"/>
            <m:limLoc m:val="undOvr"/>
            <m:supHide m:val="1"/>
            <m:ctrlPr>
              <w:rPr>
                <w:rFonts w:ascii="Cambria Math" w:hAnsi="Cambria Math"/>
                <w:b/>
                <w:i/>
                <w:szCs w:val="24"/>
              </w:rPr>
            </m:ctrlPr>
          </m:naryPr>
          <m:sub>
            <m:r>
              <m:rPr>
                <m:sty m:val="bi"/>
              </m:rPr>
              <w:rPr>
                <w:rFonts w:ascii="Cambria Math" w:hAnsi="Cambria Math"/>
                <w:szCs w:val="24"/>
              </w:rPr>
              <m:t>j</m:t>
            </m:r>
          </m:sub>
          <m:sup/>
          <m:e>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B</m:t>
            </m:r>
          </m:e>
        </m:nary>
      </m:oMath>
      <w:r>
        <w:rPr>
          <w:rFonts w:eastAsiaTheme="minorEastAsia"/>
          <w:b/>
          <w:szCs w:val="24"/>
        </w:rPr>
        <w:t xml:space="preserve">                                        </w:t>
      </w:r>
      <w:r w:rsidRPr="00A90CD7">
        <w:rPr>
          <w:rFonts w:eastAsiaTheme="minorEastAsia"/>
          <w:szCs w:val="24"/>
        </w:rPr>
        <w:t>(</w:t>
      </w:r>
      <w:r>
        <w:rPr>
          <w:rFonts w:eastAsiaTheme="minorEastAsia"/>
          <w:szCs w:val="24"/>
        </w:rPr>
        <w:t>1.7</w:t>
      </w:r>
      <w:r w:rsidRPr="00A90CD7">
        <w:rPr>
          <w:rFonts w:eastAsiaTheme="minorEastAsia"/>
          <w:szCs w:val="24"/>
        </w:rPr>
        <w:t>)</w:t>
      </w:r>
    </w:p>
    <w:p w14:paraId="2BFD197C" w14:textId="77777777" w:rsidR="00BC36DA" w:rsidRPr="00533367" w:rsidRDefault="00BC36DA" w:rsidP="008C6411">
      <w:pPr>
        <w:jc w:val="right"/>
        <w:rPr>
          <w:rFonts w:eastAsiaTheme="minorEastAsia"/>
          <w:b/>
          <w:szCs w:val="24"/>
        </w:rPr>
      </w:pPr>
    </w:p>
    <w:p w14:paraId="4966BBC0" w14:textId="77777777" w:rsidR="008C6411" w:rsidRPr="00533367" w:rsidRDefault="008C6411" w:rsidP="00BC36DA">
      <w:pPr>
        <w:ind w:firstLine="720"/>
        <w:jc w:val="both"/>
        <w:rPr>
          <w:rFonts w:eastAsiaTheme="minorEastAsia"/>
          <w:szCs w:val="24"/>
        </w:rPr>
      </w:pPr>
      <w:r>
        <w:rPr>
          <w:rFonts w:eastAsiaTheme="minorEastAsia"/>
          <w:szCs w:val="24"/>
        </w:rPr>
        <w:t>w</w:t>
      </w:r>
      <w:r w:rsidRPr="00533367">
        <w:rPr>
          <w:rFonts w:eastAsiaTheme="minorEastAsia"/>
          <w:szCs w:val="24"/>
        </w:rPr>
        <w:t>here</w:t>
      </w:r>
      <w:r>
        <w:rPr>
          <w:rFonts w:eastAsiaTheme="minorEastAsia"/>
          <w:szCs w:val="24"/>
        </w:rPr>
        <w:t xml:space="preserve"> </w:t>
      </w:r>
      <m:oMath>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oMath>
      <w:r w:rsidRPr="00533367">
        <w:rPr>
          <w:rFonts w:eastAsiaTheme="minorEastAsia"/>
          <w:szCs w:val="24"/>
        </w:rPr>
        <w:t>is the exchange constant between state i and j</w:t>
      </w:r>
      <w:r>
        <w:rPr>
          <w:rFonts w:eastAsiaTheme="minorEastAsia"/>
          <w:szCs w:val="24"/>
        </w:rPr>
        <w:t>.</w:t>
      </w:r>
    </w:p>
    <w:p w14:paraId="23DE9B78" w14:textId="77777777" w:rsidR="000B148C" w:rsidRDefault="000B148C" w:rsidP="008C6411">
      <w:pPr>
        <w:jc w:val="both"/>
        <w:rPr>
          <w:szCs w:val="24"/>
        </w:rPr>
      </w:pPr>
    </w:p>
    <w:p w14:paraId="053D9051" w14:textId="39B628BD" w:rsidR="008C6411" w:rsidRDefault="008C6411" w:rsidP="000B148C">
      <w:pPr>
        <w:ind w:firstLine="720"/>
        <w:jc w:val="both"/>
        <w:rPr>
          <w:szCs w:val="24"/>
        </w:rPr>
      </w:pPr>
      <w:r w:rsidRPr="00294C1F">
        <w:rPr>
          <w:szCs w:val="24"/>
        </w:rPr>
        <w:t xml:space="preserve">Two dipoles attract each other if unlike poles are close to each other. On the other hand, two dipoles repel each other if like poles are closer. Inside an unmagnetized material, the magnetic dipoles are optimally oriented hence the net torque is zero. Only a few orientations can result in a net zero torque on all the dipoles in a magnetic material. </w:t>
      </w:r>
      <w:r w:rsidR="0015334C">
        <w:rPr>
          <w:szCs w:val="24"/>
        </w:rPr>
        <w:t xml:space="preserve"> One such orientation is shown in </w:t>
      </w:r>
      <w:r w:rsidR="0015334C">
        <w:rPr>
          <w:szCs w:val="24"/>
        </w:rPr>
        <w:fldChar w:fldCharType="begin"/>
      </w:r>
      <w:r w:rsidR="0015334C">
        <w:rPr>
          <w:szCs w:val="24"/>
        </w:rPr>
        <w:instrText xml:space="preserve"> REF _Ref69770928 </w:instrText>
      </w:r>
      <w:r w:rsidR="0015334C">
        <w:rPr>
          <w:szCs w:val="24"/>
        </w:rPr>
        <w:fldChar w:fldCharType="separate"/>
      </w:r>
      <w:r w:rsidR="0015334C">
        <w:t xml:space="preserve">Figure </w:t>
      </w:r>
      <w:r w:rsidR="0015334C">
        <w:rPr>
          <w:noProof/>
        </w:rPr>
        <w:t>1</w:t>
      </w:r>
      <w:r w:rsidR="0015334C">
        <w:t>.</w:t>
      </w:r>
      <w:r w:rsidR="0015334C">
        <w:rPr>
          <w:noProof/>
        </w:rPr>
        <w:t>2</w:t>
      </w:r>
      <w:r w:rsidR="0015334C">
        <w:rPr>
          <w:szCs w:val="24"/>
        </w:rPr>
        <w:fldChar w:fldCharType="end"/>
      </w:r>
      <w:r w:rsidR="0015334C">
        <w:rPr>
          <w:szCs w:val="24"/>
        </w:rPr>
        <w:t xml:space="preserve">. </w:t>
      </w:r>
      <w:r w:rsidRPr="00294C1F">
        <w:rPr>
          <w:szCs w:val="24"/>
        </w:rPr>
        <w:t xml:space="preserve">Dipoles tend to align parallel to neighboring dipoles </w:t>
      </w:r>
      <w:r>
        <w:rPr>
          <w:szCs w:val="24"/>
        </w:rPr>
        <w:t xml:space="preserve">due to positive exchange interactions </w:t>
      </w:r>
      <w:r w:rsidRPr="00294C1F">
        <w:rPr>
          <w:szCs w:val="24"/>
        </w:rPr>
        <w:t>so that the lowest energy state can be achieved.</w:t>
      </w:r>
    </w:p>
    <w:p w14:paraId="6033AB0C" w14:textId="49ADC382" w:rsidR="00552C46" w:rsidRDefault="00552C46" w:rsidP="000B148C">
      <w:pPr>
        <w:ind w:firstLine="720"/>
        <w:jc w:val="both"/>
        <w:rPr>
          <w:szCs w:val="24"/>
        </w:rPr>
      </w:pPr>
    </w:p>
    <w:p w14:paraId="2A321E35" w14:textId="77777777" w:rsidR="00552C46" w:rsidRPr="00294C1F" w:rsidRDefault="00552C46" w:rsidP="000B148C">
      <w:pPr>
        <w:ind w:firstLine="720"/>
        <w:jc w:val="both"/>
        <w:rPr>
          <w:szCs w:val="24"/>
        </w:rPr>
      </w:pPr>
    </w:p>
    <w:p w14:paraId="25D6258E" w14:textId="77777777" w:rsidR="008C6411" w:rsidRDefault="008C6411" w:rsidP="008C6411">
      <w:pPr>
        <w:keepNext/>
        <w:jc w:val="center"/>
      </w:pPr>
      <w:r w:rsidRPr="00195D66">
        <w:rPr>
          <w:noProof/>
        </w:rPr>
        <w:lastRenderedPageBreak/>
        <w:drawing>
          <wp:inline distT="0" distB="0" distL="0" distR="0" wp14:anchorId="0B417CF6" wp14:editId="6A639067">
            <wp:extent cx="2514573" cy="2261220"/>
            <wp:effectExtent l="19050" t="19050" r="63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268" r="27425"/>
                    <a:stretch/>
                  </pic:blipFill>
                  <pic:spPr bwMode="auto">
                    <a:xfrm>
                      <a:off x="0" y="0"/>
                      <a:ext cx="2514589"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36B7FEB" w14:textId="29074FCE" w:rsidR="008C6411" w:rsidRPr="00294C1F" w:rsidRDefault="008C6411" w:rsidP="008C6411">
      <w:pPr>
        <w:pStyle w:val="Caption"/>
        <w:rPr>
          <w:szCs w:val="24"/>
        </w:rPr>
      </w:pPr>
      <w:bookmarkStart w:id="25" w:name="_Ref69770928"/>
      <w:bookmarkStart w:id="26" w:name="_Toc67516461"/>
      <w:bookmarkStart w:id="27" w:name="_Toc69903623"/>
      <w:r>
        <w:t xml:space="preserve">Figure </w:t>
      </w:r>
      <w:fldSimple w:instr=" STYLEREF 1 \s ">
        <w:r w:rsidR="00106ADC">
          <w:rPr>
            <w:noProof/>
          </w:rPr>
          <w:t>1</w:t>
        </w:r>
      </w:fldSimple>
      <w:r w:rsidR="00106ADC">
        <w:t>.</w:t>
      </w:r>
      <w:fldSimple w:instr=" SEQ Figure \* ARABIC \s 1 ">
        <w:r w:rsidR="00106ADC">
          <w:rPr>
            <w:noProof/>
          </w:rPr>
          <w:t>2</w:t>
        </w:r>
      </w:fldSimple>
      <w:bookmarkEnd w:id="25"/>
      <w:r>
        <w:rPr>
          <w:noProof/>
        </w:rPr>
        <w:t xml:space="preserve"> A minimum energy state configurations achieved by cooperation of neighboring domains</w:t>
      </w:r>
      <w:bookmarkEnd w:id="26"/>
      <w:bookmarkEnd w:id="27"/>
    </w:p>
    <w:p w14:paraId="00657EA9" w14:textId="77777777" w:rsidR="00552C46" w:rsidRDefault="00552C46" w:rsidP="008C6411">
      <w:pPr>
        <w:jc w:val="both"/>
        <w:rPr>
          <w:szCs w:val="24"/>
        </w:rPr>
      </w:pPr>
    </w:p>
    <w:p w14:paraId="43F34B90" w14:textId="77777777" w:rsidR="00552C46" w:rsidRDefault="00552C46" w:rsidP="008C6411">
      <w:pPr>
        <w:jc w:val="both"/>
        <w:rPr>
          <w:szCs w:val="24"/>
        </w:rPr>
      </w:pPr>
    </w:p>
    <w:p w14:paraId="6E173136" w14:textId="4F6DD78E" w:rsidR="008C6411" w:rsidRPr="00294C1F" w:rsidRDefault="008C6411" w:rsidP="00552C46">
      <w:pPr>
        <w:ind w:firstLine="720"/>
        <w:jc w:val="both"/>
        <w:rPr>
          <w:szCs w:val="24"/>
        </w:rPr>
      </w:pPr>
      <w:r w:rsidRPr="00294C1F">
        <w:rPr>
          <w:szCs w:val="24"/>
        </w:rPr>
        <w:t>Atoms contain orbitals with discrete levels of energy for accommodating electrons. Electrons try to occupy the lowest energy orbitals first to minimize the energy of the system. An electron with clockwise spin can pair with an electron having anticlockwise spin. Hence, the clockwise spin cancels the effect of anticlockwise spin and no magnetic moment results</w:t>
      </w:r>
      <w:r>
        <w:rPr>
          <w:szCs w:val="24"/>
        </w:rPr>
        <w:t xml:space="preserve"> [15]</w:t>
      </w:r>
      <w:r w:rsidRPr="00294C1F">
        <w:rPr>
          <w:szCs w:val="24"/>
        </w:rPr>
        <w:t>.</w:t>
      </w:r>
    </w:p>
    <w:p w14:paraId="0AC7D277" w14:textId="5FB340CD" w:rsidR="008C6411" w:rsidRDefault="008C6411" w:rsidP="00552C46">
      <w:pPr>
        <w:ind w:firstLine="720"/>
        <w:jc w:val="both"/>
        <w:rPr>
          <w:szCs w:val="24"/>
        </w:rPr>
      </w:pPr>
      <w:r w:rsidRPr="00294C1F">
        <w:rPr>
          <w:szCs w:val="24"/>
        </w:rPr>
        <w:t>An external magnetic field can cause a mechanical torque on a magnetic dipole. The moment tries to turn the dipole in the direction that decreases the overall energy of the system. Only unpaired spins contribute to the net magnetic moment. The resulting spin and orbital moments add up to produce a net Magnetization Vector Field M inside the magnetic material</w:t>
      </w:r>
      <w:r>
        <w:rPr>
          <w:szCs w:val="24"/>
        </w:rPr>
        <w:t xml:space="preserve"> [15]</w:t>
      </w:r>
      <w:r w:rsidRPr="00294C1F">
        <w:rPr>
          <w:szCs w:val="24"/>
        </w:rPr>
        <w:t xml:space="preserve">. This field is proportional to the magnetic susceptibility of the material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sidR="0015334C">
        <w:rPr>
          <w:szCs w:val="24"/>
        </w:rPr>
        <w:t>; as expressed in Equation 1.8.</w:t>
      </w:r>
    </w:p>
    <w:p w14:paraId="7AC9EC89" w14:textId="77777777" w:rsidR="0015334C" w:rsidRPr="00294C1F" w:rsidRDefault="0015334C" w:rsidP="00552C46">
      <w:pPr>
        <w:ind w:firstLine="720"/>
        <w:jc w:val="both"/>
        <w:rPr>
          <w:szCs w:val="24"/>
        </w:rPr>
      </w:pPr>
    </w:p>
    <w:p w14:paraId="2EE1DDCC" w14:textId="77777777" w:rsidR="008C6411" w:rsidRPr="00E61303"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m:rPr>
              <m:sty m:val="bi"/>
            </m:rPr>
            <w:rPr>
              <w:rFonts w:ascii="Cambria Math" w:hAnsi="Cambria Math"/>
              <w:szCs w:val="24"/>
            </w:rPr>
            <m:t>H</m:t>
          </m:r>
          <m:r>
            <w:rPr>
              <w:rFonts w:ascii="Cambria Math" w:eastAsiaTheme="minorEastAsia" w:hAnsi="Cambria Math"/>
              <w:szCs w:val="24"/>
            </w:rPr>
            <m:t xml:space="preserve">                                                                        (1.8)</m:t>
          </m:r>
        </m:oMath>
      </m:oMathPara>
    </w:p>
    <w:p w14:paraId="5FDC7BA6" w14:textId="77777777" w:rsidR="0015334C" w:rsidRDefault="0015334C" w:rsidP="008C6411">
      <w:pPr>
        <w:jc w:val="both"/>
        <w:rPr>
          <w:rFonts w:eastAsiaTheme="minorEastAsia"/>
          <w:szCs w:val="24"/>
        </w:rPr>
      </w:pPr>
    </w:p>
    <w:p w14:paraId="2A06A84A" w14:textId="2C2D33E5" w:rsidR="008C6411" w:rsidRDefault="008C6411" w:rsidP="0015334C">
      <w:pPr>
        <w:ind w:firstLine="720"/>
        <w:jc w:val="both"/>
        <w:rPr>
          <w:rFonts w:eastAsiaTheme="minorEastAsia"/>
          <w:szCs w:val="24"/>
        </w:rPr>
      </w:pPr>
      <w:r w:rsidRPr="00294C1F">
        <w:rPr>
          <w:rFonts w:eastAsiaTheme="minorEastAsia"/>
          <w:szCs w:val="24"/>
        </w:rPr>
        <w:t>The Magnetic Field inside a magnetic material can be represented by a flow of magnet field lines</w:t>
      </w:r>
      <w:r>
        <w:rPr>
          <w:rFonts w:eastAsiaTheme="minorEastAsia"/>
          <w:szCs w:val="24"/>
        </w:rPr>
        <w:t xml:space="preserve"> [13]</w:t>
      </w:r>
      <w:r w:rsidRPr="00294C1F">
        <w:rPr>
          <w:rFonts w:eastAsiaTheme="minorEastAsia"/>
          <w:szCs w:val="24"/>
        </w:rPr>
        <w:t>. The number of lines passing through a region of space is called Magnetic Flux (equivalent to magnetic charge). Magnetic Flux Density</w:t>
      </w:r>
      <w:r>
        <w:rPr>
          <w:rFonts w:eastAsiaTheme="minorEastAsia"/>
          <w:szCs w:val="24"/>
        </w:rPr>
        <w:t xml:space="preserve"> </w:t>
      </w:r>
      <w:r w:rsidRPr="00294C1F">
        <w:rPr>
          <w:rFonts w:eastAsiaTheme="minorEastAsia"/>
          <w:szCs w:val="24"/>
        </w:rPr>
        <w:t>(</w:t>
      </w:r>
      <w:r w:rsidR="00E740D5">
        <w:rPr>
          <w:rFonts w:eastAsiaTheme="minorEastAsia"/>
          <w:szCs w:val="24"/>
        </w:rPr>
        <w:t>see Equation 1.9</w:t>
      </w:r>
      <w:r w:rsidRPr="00294C1F">
        <w:rPr>
          <w:rFonts w:eastAsiaTheme="minorEastAsia"/>
          <w:szCs w:val="24"/>
        </w:rPr>
        <w:t>) represents the num</w:t>
      </w:r>
      <w:r w:rsidR="00E740D5">
        <w:rPr>
          <w:rFonts w:eastAsiaTheme="minorEastAsia"/>
          <w:szCs w:val="24"/>
        </w:rPr>
        <w:t>ber of flux lines per unit area.</w:t>
      </w:r>
    </w:p>
    <w:p w14:paraId="5D2CB2EE" w14:textId="77777777" w:rsidR="00E740D5" w:rsidRPr="00294C1F" w:rsidRDefault="00E740D5" w:rsidP="0015334C">
      <w:pPr>
        <w:ind w:firstLine="720"/>
        <w:jc w:val="both"/>
        <w:rPr>
          <w:rFonts w:eastAsiaTheme="minorEastAsia"/>
          <w:szCs w:val="24"/>
        </w:rPr>
      </w:pPr>
    </w:p>
    <w:p w14:paraId="5C72D5CE" w14:textId="77777777" w:rsidR="008C6411" w:rsidRPr="00294C1F"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B</m:t>
          </m:r>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r>
            <w:rPr>
              <w:rFonts w:ascii="Cambria Math" w:eastAsiaTheme="minorEastAsia" w:hAnsi="Cambria Math"/>
              <w:szCs w:val="24"/>
            </w:rPr>
            <m:t>(</m:t>
          </m:r>
          <m:r>
            <m:rPr>
              <m:sty m:val="bi"/>
            </m:rPr>
            <w:rPr>
              <w:rFonts w:ascii="Cambria Math" w:eastAsiaTheme="minorEastAsia" w:hAnsi="Cambria Math"/>
              <w:szCs w:val="24"/>
            </w:rPr>
            <m:t>H+M</m:t>
          </m:r>
          <m:r>
            <w:rPr>
              <w:rFonts w:ascii="Cambria Math" w:eastAsiaTheme="minorEastAsia" w:hAnsi="Cambria Math"/>
              <w:szCs w:val="24"/>
            </w:rPr>
            <m:t>)                                                                  (1.9)</m:t>
          </m:r>
        </m:oMath>
      </m:oMathPara>
    </w:p>
    <w:p w14:paraId="1F303F86" w14:textId="77777777" w:rsidR="00E740D5" w:rsidRDefault="00E740D5" w:rsidP="008C6411">
      <w:pPr>
        <w:jc w:val="both"/>
        <w:rPr>
          <w:rFonts w:eastAsiaTheme="minorEastAsia"/>
          <w:szCs w:val="24"/>
        </w:rPr>
      </w:pPr>
    </w:p>
    <w:p w14:paraId="3C811F25" w14:textId="3E640C14" w:rsidR="008C6411" w:rsidRDefault="008C6411" w:rsidP="00E740D5">
      <w:pPr>
        <w:ind w:firstLine="720"/>
        <w:jc w:val="both"/>
        <w:rPr>
          <w:rFonts w:eastAsiaTheme="minorEastAsia"/>
          <w:szCs w:val="24"/>
        </w:rPr>
      </w:pPr>
      <w:r w:rsidRPr="00294C1F">
        <w:rPr>
          <w:rFonts w:eastAsiaTheme="minorEastAsia"/>
          <w:szCs w:val="24"/>
        </w:rPr>
        <w:t>Iron, Nickel and Cobalt contain 4, 3 and 2 unpaired electrons per atom respectively</w:t>
      </w:r>
      <w:r>
        <w:rPr>
          <w:rFonts w:eastAsiaTheme="minorEastAsia"/>
          <w:szCs w:val="24"/>
        </w:rPr>
        <w:t xml:space="preserve"> [53]</w:t>
      </w:r>
      <w:r w:rsidRPr="00294C1F">
        <w:rPr>
          <w:rFonts w:eastAsiaTheme="minorEastAsia"/>
          <w:szCs w:val="24"/>
        </w:rPr>
        <w:t>. Hence, the effect of Magnetization is very strong in these special elements and their alloys. Large scale cooperation between magnetic dipoles causes an enhanced Magnetic moment. Due to the high magnetic susceptibility, they are used in the production of Ferromagnetic and Ferrimagnetic materials</w:t>
      </w:r>
      <w:r>
        <w:rPr>
          <w:rFonts w:eastAsiaTheme="minorEastAsia"/>
          <w:szCs w:val="24"/>
        </w:rPr>
        <w:t xml:space="preserve"> [53]</w:t>
      </w:r>
      <w:r w:rsidRPr="00294C1F">
        <w:rPr>
          <w:rFonts w:eastAsiaTheme="minorEastAsia"/>
          <w:szCs w:val="24"/>
        </w:rPr>
        <w:t>.</w:t>
      </w:r>
    </w:p>
    <w:p w14:paraId="4094AA14" w14:textId="68CD3F98" w:rsidR="008C6411" w:rsidRDefault="008C6411" w:rsidP="00E740D5">
      <w:pPr>
        <w:ind w:firstLine="720"/>
        <w:jc w:val="both"/>
        <w:rPr>
          <w:rFonts w:eastAsiaTheme="minorEastAsia"/>
          <w:szCs w:val="24"/>
        </w:rPr>
      </w:pPr>
      <w:r>
        <w:rPr>
          <w:rFonts w:eastAsiaTheme="minorEastAsia"/>
          <w:szCs w:val="24"/>
        </w:rPr>
        <w:t xml:space="preserve">The microscopic bound current responsible for producing magnetic dipoles cancels out inside a uniformly magnetized material. A net bound current flows at the surface of the material. If </w:t>
      </w:r>
      <w:r w:rsidRPr="00F37F26">
        <w:rPr>
          <w:rFonts w:eastAsiaTheme="minorEastAsia"/>
          <w:b/>
          <w:szCs w:val="24"/>
        </w:rPr>
        <w:t>M</w:t>
      </w:r>
      <w:r>
        <w:rPr>
          <w:rFonts w:eastAsiaTheme="minorEastAsia"/>
          <w:szCs w:val="24"/>
        </w:rPr>
        <w:t xml:space="preserve"> is non-uniform, the bound current will be non-zero inside the material as well.</w:t>
      </w:r>
      <w:r w:rsidR="00E740D5">
        <w:rPr>
          <w:rFonts w:eastAsiaTheme="minorEastAsia"/>
          <w:szCs w:val="24"/>
        </w:rPr>
        <w:t xml:space="preserve"> </w:t>
      </w:r>
      <w:r w:rsidR="00E54313">
        <w:rPr>
          <w:rFonts w:eastAsiaTheme="minorEastAsia"/>
          <w:szCs w:val="24"/>
        </w:rPr>
        <w:t>The relation between the bound current, Magnetization and Magnetic Field is expressed in Equation 1.10 and Equation 1.11.</w:t>
      </w:r>
      <w:r w:rsidR="00E740D5">
        <w:rPr>
          <w:rFonts w:eastAsiaTheme="minorEastAsia"/>
          <w:szCs w:val="24"/>
        </w:rPr>
        <w:t xml:space="preserve"> </w:t>
      </w:r>
    </w:p>
    <w:p w14:paraId="0E1B6101" w14:textId="77777777" w:rsidR="00E740D5" w:rsidRDefault="00E740D5" w:rsidP="00E740D5">
      <w:pPr>
        <w:ind w:firstLine="720"/>
        <w:jc w:val="both"/>
        <w:rPr>
          <w:rFonts w:eastAsiaTheme="minorEastAsia"/>
          <w:szCs w:val="24"/>
        </w:rPr>
      </w:pPr>
    </w:p>
    <w:p w14:paraId="224DA0BA" w14:textId="202C4A0D" w:rsidR="008C6411" w:rsidRDefault="00B17E43" w:rsidP="008C6411">
      <w:pPr>
        <w:jc w:val="right"/>
        <w:rPr>
          <w:rFonts w:eastAsiaTheme="minorEastAsia"/>
          <w:szCs w:val="24"/>
        </w:rPr>
      </w:pPr>
      <m:oMath>
        <m:sSub>
          <m:sSubPr>
            <m:ctrlPr>
              <w:rPr>
                <w:rFonts w:ascii="Cambria Math" w:eastAsiaTheme="minorEastAsia" w:hAnsi="Cambria Math"/>
                <w:i/>
                <w:szCs w:val="24"/>
              </w:rPr>
            </m:ctrlPr>
          </m:sSubPr>
          <m:e>
            <m:r>
              <m:rPr>
                <m:sty m:val="bi"/>
              </m:rPr>
              <w:rPr>
                <w:rFonts w:ascii="Cambria Math" w:eastAsiaTheme="minorEastAsia" w:hAnsi="Cambria Math"/>
                <w:szCs w:val="24"/>
              </w:rPr>
              <m:t>J</m:t>
            </m:r>
          </m:e>
          <m:sub>
            <m:r>
              <w:rPr>
                <w:rFonts w:ascii="Cambria Math" w:eastAsiaTheme="minorEastAsia" w:hAnsi="Cambria Math"/>
                <w:szCs w:val="24"/>
              </w:rPr>
              <m:t>bound</m:t>
            </m:r>
          </m:sub>
        </m:sSub>
        <m:r>
          <w:rPr>
            <w:rFonts w:ascii="Cambria Math" w:eastAsiaTheme="minorEastAsia" w:hAnsi="Cambria Math"/>
            <w:szCs w:val="24"/>
          </w:rPr>
          <m:t>=</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sidR="008C6411">
        <w:rPr>
          <w:rFonts w:eastAsiaTheme="minorEastAsia"/>
          <w:b/>
          <w:szCs w:val="24"/>
        </w:rPr>
        <w:t xml:space="preserve">                                                        </w:t>
      </w:r>
      <w:r w:rsidR="008C6411" w:rsidRPr="007F58B8">
        <w:rPr>
          <w:rFonts w:eastAsiaTheme="minorEastAsia"/>
          <w:szCs w:val="24"/>
        </w:rPr>
        <w:t>(</w:t>
      </w:r>
      <w:r w:rsidR="008C6411">
        <w:rPr>
          <w:rFonts w:eastAsiaTheme="minorEastAsia"/>
          <w:szCs w:val="24"/>
        </w:rPr>
        <w:t>1.10</w:t>
      </w:r>
      <w:r w:rsidR="008C6411" w:rsidRPr="007F58B8">
        <w:rPr>
          <w:rFonts w:eastAsiaTheme="minorEastAsia"/>
          <w:szCs w:val="24"/>
        </w:rPr>
        <w:t>)</w:t>
      </w:r>
    </w:p>
    <w:p w14:paraId="5E21A0A0" w14:textId="77777777" w:rsidR="00BC36DA" w:rsidRPr="00D55F1A" w:rsidRDefault="00BC36DA" w:rsidP="008C6411">
      <w:pPr>
        <w:jc w:val="right"/>
        <w:rPr>
          <w:rFonts w:eastAsiaTheme="minorEastAsia"/>
          <w:b/>
          <w:szCs w:val="24"/>
        </w:rPr>
      </w:pPr>
    </w:p>
    <w:p w14:paraId="171BC2C9" w14:textId="2EADF85B" w:rsidR="008C6411" w:rsidRDefault="008C6411" w:rsidP="008C6411">
      <w:pPr>
        <w:jc w:val="right"/>
        <w:rPr>
          <w:rFonts w:eastAsiaTheme="minorEastAsia"/>
          <w:szCs w:val="24"/>
        </w:rPr>
      </w:pPr>
      <m:oMath>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H=-</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Pr>
          <w:rFonts w:eastAsiaTheme="minorEastAsia"/>
          <w:b/>
          <w:szCs w:val="24"/>
        </w:rPr>
        <w:t xml:space="preserve">                                                           </w:t>
      </w:r>
      <w:r w:rsidRPr="007F58B8">
        <w:rPr>
          <w:rFonts w:eastAsiaTheme="minorEastAsia"/>
          <w:szCs w:val="24"/>
        </w:rPr>
        <w:t>(</w:t>
      </w:r>
      <w:r>
        <w:rPr>
          <w:rFonts w:eastAsiaTheme="minorEastAsia"/>
          <w:szCs w:val="24"/>
        </w:rPr>
        <w:t>1.11</w:t>
      </w:r>
      <w:r w:rsidRPr="007F58B8">
        <w:rPr>
          <w:rFonts w:eastAsiaTheme="minorEastAsia"/>
          <w:szCs w:val="24"/>
        </w:rPr>
        <w:t>)</w:t>
      </w:r>
    </w:p>
    <w:p w14:paraId="631D7C65" w14:textId="77777777" w:rsidR="00BC36DA" w:rsidRPr="00294C1F" w:rsidRDefault="00BC36DA" w:rsidP="008C6411">
      <w:pPr>
        <w:jc w:val="right"/>
        <w:rPr>
          <w:rFonts w:eastAsiaTheme="minorEastAsia"/>
          <w:szCs w:val="24"/>
        </w:rPr>
      </w:pPr>
    </w:p>
    <w:p w14:paraId="1F0C49E0" w14:textId="10B8FB31" w:rsidR="008C6411" w:rsidRPr="00600D6D" w:rsidRDefault="008C6411" w:rsidP="00BC36DA">
      <w:pPr>
        <w:ind w:firstLine="720"/>
        <w:jc w:val="both"/>
        <w:rPr>
          <w:szCs w:val="24"/>
          <w:u w:val="single"/>
        </w:rPr>
      </w:pPr>
      <w:r w:rsidRPr="00294C1F">
        <w:rPr>
          <w:szCs w:val="24"/>
        </w:rPr>
        <w:lastRenderedPageBreak/>
        <w:t xml:space="preserve">The parallel alignment of magnetic dipoles causes the creation of magnetic domains </w:t>
      </w:r>
      <w:r>
        <w:rPr>
          <w:szCs w:val="24"/>
        </w:rPr>
        <w:t xml:space="preserve">[27] </w:t>
      </w:r>
      <w:r w:rsidRPr="00294C1F">
        <w:rPr>
          <w:szCs w:val="24"/>
        </w:rPr>
        <w:t>to reduce the magnetic potential energy stored in the Magnetic Flux Lines. The Magnetic energy consists of</w:t>
      </w:r>
      <w:r w:rsidR="00BC36DA">
        <w:rPr>
          <w:szCs w:val="24"/>
        </w:rPr>
        <w:t xml:space="preserve"> M</w:t>
      </w:r>
      <w:r w:rsidR="00BC36DA" w:rsidRPr="00600D6D">
        <w:rPr>
          <w:szCs w:val="24"/>
        </w:rPr>
        <w:t>agnetostatic Energy</w:t>
      </w:r>
      <w:r w:rsidR="00BC36DA">
        <w:rPr>
          <w:szCs w:val="24"/>
        </w:rPr>
        <w:t>, M</w:t>
      </w:r>
      <w:r w:rsidR="00BC36DA" w:rsidRPr="00600D6D">
        <w:rPr>
          <w:szCs w:val="24"/>
        </w:rPr>
        <w:t>agneto-crystalline Anisotropy Energy</w:t>
      </w:r>
      <w:r w:rsidR="00BC36DA">
        <w:rPr>
          <w:szCs w:val="24"/>
        </w:rPr>
        <w:t>, M</w:t>
      </w:r>
      <w:r w:rsidR="00BC36DA" w:rsidRPr="00600D6D">
        <w:rPr>
          <w:szCs w:val="24"/>
        </w:rPr>
        <w:t>agnetostrictive Energy</w:t>
      </w:r>
      <w:r w:rsidR="00BC36DA">
        <w:rPr>
          <w:szCs w:val="24"/>
        </w:rPr>
        <w:t xml:space="preserve"> and D</w:t>
      </w:r>
      <w:r w:rsidR="00BC36DA" w:rsidRPr="00600D6D">
        <w:rPr>
          <w:szCs w:val="24"/>
        </w:rPr>
        <w:t>omain Wall Energy</w:t>
      </w:r>
      <w:r w:rsidR="00BC36DA">
        <w:rPr>
          <w:szCs w:val="24"/>
        </w:rPr>
        <w:t>.</w:t>
      </w:r>
    </w:p>
    <w:p w14:paraId="357ADA56" w14:textId="67CBB82C" w:rsidR="008C6411" w:rsidRDefault="008C6411" w:rsidP="00BC36DA">
      <w:pPr>
        <w:spacing w:after="160"/>
        <w:ind w:firstLine="720"/>
        <w:jc w:val="both"/>
        <w:rPr>
          <w:szCs w:val="24"/>
        </w:rPr>
      </w:pPr>
      <w:r w:rsidRPr="00BC36DA">
        <w:rPr>
          <w:szCs w:val="24"/>
        </w:rPr>
        <w:t xml:space="preserve">The </w:t>
      </w:r>
      <w:r w:rsidR="00FD705A" w:rsidRPr="00BC36DA">
        <w:rPr>
          <w:szCs w:val="24"/>
        </w:rPr>
        <w:t xml:space="preserve">Magnetostatic </w:t>
      </w:r>
      <w:r w:rsidRPr="00BC36DA">
        <w:rPr>
          <w:szCs w:val="24"/>
        </w:rPr>
        <w:t>energy needed to place the magnetic poles in a specific geometric configuration e.g. magnetized state [27] is proportional to the width of the magnetic strip (d) and the value of applied Magnetic Field Intensity (H)</w:t>
      </w:r>
      <w:r w:rsidR="00BC36DA">
        <w:rPr>
          <w:szCs w:val="24"/>
        </w:rPr>
        <w:t>; as expressed in Equation 1.12</w:t>
      </w:r>
      <w:r w:rsidRPr="00BC36DA">
        <w:rPr>
          <w:szCs w:val="24"/>
        </w:rPr>
        <w:t xml:space="preserve">. Transformers are made using insulated sheets of steel having high electrical resistance [17], [27]. Rolling of the sheets aligns the Magnetic domains and reduces the Magnetostatic Energy [27]. </w:t>
      </w:r>
    </w:p>
    <w:p w14:paraId="33A5DF6A" w14:textId="77777777" w:rsidR="00FD705A" w:rsidRPr="00BC36DA" w:rsidRDefault="00FD705A" w:rsidP="00BC36DA">
      <w:pPr>
        <w:spacing w:after="160"/>
        <w:ind w:firstLine="720"/>
        <w:jc w:val="both"/>
        <w:rPr>
          <w:szCs w:val="24"/>
        </w:rPr>
      </w:pPr>
    </w:p>
    <w:p w14:paraId="4516E56A" w14:textId="77777777" w:rsidR="008C6411" w:rsidRPr="00DB459A" w:rsidRDefault="00B17E43" w:rsidP="00BC36DA">
      <w:pPr>
        <w:ind w:left="360"/>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H</m:t>
              </m:r>
            </m:e>
            <m:sup>
              <m:r>
                <w:rPr>
                  <w:rFonts w:ascii="Cambria Math" w:hAnsi="Cambria Math"/>
                  <w:szCs w:val="24"/>
                </w:rPr>
                <m:t>2</m:t>
              </m:r>
            </m:sup>
          </m:sSup>
          <m:r>
            <w:rPr>
              <w:rFonts w:ascii="Cambria Math" w:hAnsi="Cambria Math"/>
              <w:szCs w:val="24"/>
            </w:rPr>
            <m:t>d</m:t>
          </m:r>
          <m:r>
            <w:rPr>
              <w:rFonts w:ascii="Cambria Math" w:eastAsiaTheme="minorEastAsia" w:hAnsi="Cambria Math"/>
              <w:szCs w:val="24"/>
            </w:rPr>
            <m:t xml:space="preserve">                                                                   (1.12)</m:t>
          </m:r>
        </m:oMath>
      </m:oMathPara>
    </w:p>
    <w:p w14:paraId="1A6BFAFD" w14:textId="77777777" w:rsidR="008C6411" w:rsidRPr="00DB459A" w:rsidRDefault="008C6411" w:rsidP="00BC36DA">
      <w:pPr>
        <w:ind w:left="360"/>
        <w:jc w:val="center"/>
        <w:rPr>
          <w:rFonts w:eastAsiaTheme="minorEastAsia"/>
          <w:szCs w:val="24"/>
        </w:rPr>
      </w:pPr>
    </w:p>
    <w:p w14:paraId="080E2687" w14:textId="77777777" w:rsidR="00FD705A" w:rsidRDefault="008C6411" w:rsidP="00FD705A">
      <w:pPr>
        <w:spacing w:after="160"/>
        <w:ind w:firstLine="720"/>
        <w:jc w:val="both"/>
        <w:rPr>
          <w:szCs w:val="24"/>
        </w:rPr>
      </w:pPr>
      <w:r w:rsidRPr="00FD705A">
        <w:rPr>
          <w:szCs w:val="24"/>
        </w:rPr>
        <w:t>For crystalline structures with repeating atomic units, the domain magnetization tends to align along one direction more easily than other directions. Magneto-crystalline Anisotropy Energy is greater in hard direction as compared to the easy direction [27]. It depends on the anisotropy constant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sidRPr="00FD705A">
        <w:rPr>
          <w:szCs w:val="24"/>
        </w:rPr>
        <w:t>) and direction cosines (</w:t>
      </w:r>
      <m:oMath>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i</m:t>
            </m:r>
          </m:sub>
        </m:sSub>
      </m:oMath>
      <w:r w:rsidRPr="00FD705A">
        <w:rPr>
          <w:szCs w:val="24"/>
        </w:rPr>
        <w:t xml:space="preserve">) which project magnetization on the different axes </w:t>
      </w:r>
      <w:r w:rsidR="00FD705A">
        <w:rPr>
          <w:szCs w:val="24"/>
        </w:rPr>
        <w:t>as expressed in Equation 1.13.</w:t>
      </w:r>
    </w:p>
    <w:p w14:paraId="3B886978" w14:textId="24CA82F1" w:rsidR="008C6411" w:rsidRPr="00FD705A" w:rsidRDefault="008C6411" w:rsidP="00FD705A">
      <w:pPr>
        <w:spacing w:after="160"/>
        <w:ind w:firstLine="720"/>
        <w:jc w:val="both"/>
        <w:rPr>
          <w:szCs w:val="24"/>
        </w:rPr>
      </w:pPr>
      <w:r w:rsidRPr="00FD705A">
        <w:rPr>
          <w:szCs w:val="24"/>
        </w:rPr>
        <w:t xml:space="preserve"> </w:t>
      </w:r>
    </w:p>
    <w:p w14:paraId="7B42E4DA" w14:textId="77777777" w:rsidR="008C6411" w:rsidRPr="00F714DC" w:rsidRDefault="00B17E43" w:rsidP="00FD705A">
      <w:pPr>
        <w:pStyle w:val="ListParagraph"/>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C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d>
            <m:dPr>
              <m:ctrlPr>
                <w:rPr>
                  <w:rFonts w:ascii="Cambria Math" w:hAnsi="Cambria Math"/>
                  <w:i/>
                  <w:szCs w:val="24"/>
                </w:rPr>
              </m:ctrlPr>
            </m:dPr>
            <m:e>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e>
          </m:d>
          <m:r>
            <w:rPr>
              <w:rFonts w:ascii="Cambria Math" w:hAnsi="Cambria Math"/>
              <w:szCs w:val="24"/>
            </w:rPr>
            <m:t xml:space="preserve">                                          (1.13)</m:t>
          </m:r>
        </m:oMath>
      </m:oMathPara>
    </w:p>
    <w:p w14:paraId="50526B3E" w14:textId="77777777" w:rsidR="008C6411" w:rsidRPr="00642640" w:rsidRDefault="008C6411" w:rsidP="008C6411">
      <w:pPr>
        <w:pStyle w:val="ListParagraph"/>
        <w:jc w:val="both"/>
        <w:rPr>
          <w:szCs w:val="24"/>
        </w:rPr>
      </w:pPr>
    </w:p>
    <w:p w14:paraId="04E900AB" w14:textId="7435A76C" w:rsidR="008C6411" w:rsidRDefault="008C6411" w:rsidP="00FD705A">
      <w:pPr>
        <w:spacing w:after="160"/>
        <w:ind w:firstLine="720"/>
        <w:jc w:val="both"/>
        <w:rPr>
          <w:szCs w:val="24"/>
        </w:rPr>
      </w:pPr>
      <w:r w:rsidRPr="00FD705A">
        <w:rPr>
          <w:szCs w:val="24"/>
        </w:rPr>
        <w:lastRenderedPageBreak/>
        <w:t xml:space="preserve">Magnetization and Demagnetization can cause changes in the dimensions of the magnetic materials [27]. These stresses are caused by shifting of atomic planes e.g. during alignment of domains. Magnetostrictive Energy represents the elastic potential energy stored in the constricted atomic configuration. </w:t>
      </w:r>
      <w:r w:rsidR="003666BB">
        <w:rPr>
          <w:szCs w:val="24"/>
        </w:rPr>
        <w:t>As expressed in Equation 1.14, i</w:t>
      </w:r>
      <w:r w:rsidRPr="00FD705A">
        <w:rPr>
          <w:szCs w:val="24"/>
        </w:rPr>
        <w:t xml:space="preserve">t is proportional to the magnetostriction constant </w:t>
      </w:r>
      <m:oMath>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oMath>
      <w:r w:rsidRPr="00FD705A">
        <w:rPr>
          <w:szCs w:val="24"/>
        </w:rPr>
        <w:t xml:space="preserve"> and applied stress </w:t>
      </w:r>
      <m:oMath>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oMath>
      <w:r w:rsidR="003666BB">
        <w:rPr>
          <w:szCs w:val="24"/>
        </w:rPr>
        <w:t>.</w:t>
      </w:r>
    </w:p>
    <w:p w14:paraId="4964D258" w14:textId="77777777" w:rsidR="003666BB" w:rsidRPr="00FD705A" w:rsidRDefault="003666BB" w:rsidP="00FD705A">
      <w:pPr>
        <w:spacing w:after="160"/>
        <w:ind w:firstLine="720"/>
        <w:jc w:val="both"/>
        <w:rPr>
          <w:szCs w:val="24"/>
        </w:rPr>
      </w:pPr>
    </w:p>
    <w:p w14:paraId="79CB5D1C" w14:textId="6DD1D07C" w:rsidR="008C6411" w:rsidRPr="003666BB" w:rsidRDefault="00B17E43" w:rsidP="00FD705A">
      <w:pPr>
        <w:ind w:left="360"/>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S</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2</m:t>
              </m:r>
            </m:den>
          </m:f>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r>
            <w:rPr>
              <w:rFonts w:ascii="Cambria Math" w:eastAsiaTheme="minorEastAsia" w:hAnsi="Cambria Math"/>
              <w:szCs w:val="24"/>
            </w:rPr>
            <m:t xml:space="preserve">                                                                  (1.14)</m:t>
          </m:r>
        </m:oMath>
      </m:oMathPara>
    </w:p>
    <w:p w14:paraId="253824A7" w14:textId="77777777" w:rsidR="003666BB" w:rsidRPr="00294C1F" w:rsidRDefault="003666BB" w:rsidP="00FD705A">
      <w:pPr>
        <w:ind w:left="360"/>
        <w:jc w:val="both"/>
        <w:rPr>
          <w:szCs w:val="24"/>
        </w:rPr>
      </w:pPr>
    </w:p>
    <w:p w14:paraId="09BFF5D5" w14:textId="395F3519" w:rsidR="008C6411" w:rsidRDefault="008C6411" w:rsidP="003666BB">
      <w:pPr>
        <w:spacing w:after="160"/>
        <w:ind w:firstLine="720"/>
        <w:jc w:val="both"/>
        <w:rPr>
          <w:szCs w:val="24"/>
        </w:rPr>
      </w:pPr>
      <w:r w:rsidRPr="003666BB">
        <w:rPr>
          <w:szCs w:val="24"/>
        </w:rPr>
        <w:t>A Domain wall is a region where the Magnetization in one domain gradually changes to the direction of a neighboring domain [27]</w:t>
      </w:r>
      <w:r w:rsidR="007A0CA1">
        <w:rPr>
          <w:szCs w:val="24"/>
        </w:rPr>
        <w:t xml:space="preserve">; as in </w:t>
      </w:r>
      <w:r w:rsidR="007A0CA1">
        <w:rPr>
          <w:szCs w:val="24"/>
        </w:rPr>
        <w:fldChar w:fldCharType="begin"/>
      </w:r>
      <w:r w:rsidR="007A0CA1">
        <w:rPr>
          <w:szCs w:val="24"/>
        </w:rPr>
        <w:instrText xml:space="preserve"> REF _Ref69771858 </w:instrText>
      </w:r>
      <w:r w:rsidR="007A0CA1">
        <w:rPr>
          <w:szCs w:val="24"/>
        </w:rPr>
        <w:fldChar w:fldCharType="separate"/>
      </w:r>
      <w:r w:rsidR="007A0CA1">
        <w:t xml:space="preserve">Figure </w:t>
      </w:r>
      <w:r w:rsidR="007A0CA1">
        <w:rPr>
          <w:noProof/>
        </w:rPr>
        <w:t>1</w:t>
      </w:r>
      <w:r w:rsidR="007A0CA1">
        <w:t>.</w:t>
      </w:r>
      <w:r w:rsidR="007A0CA1">
        <w:rPr>
          <w:noProof/>
        </w:rPr>
        <w:t>3</w:t>
      </w:r>
      <w:r w:rsidR="007A0CA1">
        <w:rPr>
          <w:szCs w:val="24"/>
        </w:rPr>
        <w:fldChar w:fldCharType="end"/>
      </w:r>
      <w:r w:rsidRPr="003666BB">
        <w:rPr>
          <w:szCs w:val="24"/>
        </w:rPr>
        <w:t>. Domain Wall Energy represents the energy in the transition region. It is related to Anisotropy Constant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sidRPr="003666BB">
        <w:rPr>
          <w:szCs w:val="24"/>
        </w:rPr>
        <w:t>), Curie Poi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r>
          <w:rPr>
            <w:rFonts w:ascii="Cambria Math" w:hAnsi="Cambria Math"/>
            <w:szCs w:val="24"/>
          </w:rPr>
          <m:t>)</m:t>
        </m:r>
      </m:oMath>
      <w:r w:rsidR="003666BB">
        <w:rPr>
          <w:szCs w:val="24"/>
        </w:rPr>
        <w:t xml:space="preserve"> and atomic spacing (a) by the relation in Equation 1.15.</w:t>
      </w:r>
    </w:p>
    <w:p w14:paraId="0D5F6212" w14:textId="77777777" w:rsidR="00801F63" w:rsidRPr="003666BB" w:rsidRDefault="00801F63" w:rsidP="003666BB">
      <w:pPr>
        <w:spacing w:after="160"/>
        <w:ind w:firstLine="720"/>
        <w:jc w:val="both"/>
        <w:rPr>
          <w:szCs w:val="24"/>
        </w:rPr>
      </w:pPr>
    </w:p>
    <w:p w14:paraId="2446AD32" w14:textId="77777777" w:rsidR="008C6411" w:rsidRPr="00B75A68" w:rsidRDefault="00B17E43" w:rsidP="003666BB">
      <w:pPr>
        <w:ind w:left="360"/>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DW</m:t>
              </m:r>
            </m:sub>
          </m:sSub>
          <m:r>
            <w:rPr>
              <w:rFonts w:ascii="Cambria Math" w:hAnsi="Cambria Math"/>
              <w:szCs w:val="24"/>
            </w:rPr>
            <m:t>∝</m:t>
          </m:r>
          <m:rad>
            <m:radPr>
              <m:degHide m:val="1"/>
              <m:ctrlPr>
                <w:rPr>
                  <w:rFonts w:ascii="Cambria Math" w:hAnsi="Cambria Math"/>
                  <w:i/>
                  <w:szCs w:val="24"/>
                </w:rPr>
              </m:ctrlPr>
            </m:radPr>
            <m:deg/>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num>
                <m:den>
                  <m:r>
                    <w:rPr>
                      <w:rFonts w:ascii="Cambria Math" w:hAnsi="Cambria Math"/>
                      <w:szCs w:val="24"/>
                    </w:rPr>
                    <m:t>a</m:t>
                  </m:r>
                </m:den>
              </m:f>
            </m:e>
          </m:rad>
          <m:r>
            <w:rPr>
              <w:rFonts w:ascii="Cambria Math" w:hAnsi="Cambria Math"/>
              <w:szCs w:val="24"/>
            </w:rPr>
            <m:t xml:space="preserve">                                                               (1.15)</m:t>
          </m:r>
        </m:oMath>
      </m:oMathPara>
    </w:p>
    <w:p w14:paraId="466F0F36" w14:textId="1D1CBF81" w:rsidR="008C6411" w:rsidRDefault="008C6411" w:rsidP="008C6411">
      <w:pPr>
        <w:ind w:left="360"/>
        <w:jc w:val="both"/>
        <w:rPr>
          <w:szCs w:val="24"/>
        </w:rPr>
      </w:pPr>
    </w:p>
    <w:p w14:paraId="72EB6BF0" w14:textId="77777777" w:rsidR="00801F63" w:rsidRPr="00294C1F" w:rsidRDefault="00801F63" w:rsidP="008C6411">
      <w:pPr>
        <w:ind w:left="360"/>
        <w:jc w:val="both"/>
        <w:rPr>
          <w:szCs w:val="24"/>
        </w:rPr>
      </w:pPr>
    </w:p>
    <w:p w14:paraId="2DA75F5D" w14:textId="77777777" w:rsidR="008C6411" w:rsidRDefault="008C6411" w:rsidP="008C6411">
      <w:pPr>
        <w:keepNext/>
        <w:ind w:left="360"/>
        <w:jc w:val="center"/>
      </w:pPr>
      <w:r w:rsidRPr="003C00E7">
        <w:rPr>
          <w:noProof/>
        </w:rPr>
        <w:lastRenderedPageBreak/>
        <w:drawing>
          <wp:inline distT="0" distB="0" distL="0" distR="0" wp14:anchorId="08A7B19D" wp14:editId="2455809F">
            <wp:extent cx="4701209" cy="1788569"/>
            <wp:effectExtent l="19050" t="19050" r="4445" b="254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5476" cy="1790192"/>
                    </a:xfrm>
                    <a:prstGeom prst="rect">
                      <a:avLst/>
                    </a:prstGeom>
                    <a:ln>
                      <a:solidFill>
                        <a:schemeClr val="tx1"/>
                      </a:solidFill>
                    </a:ln>
                  </pic:spPr>
                </pic:pic>
              </a:graphicData>
            </a:graphic>
          </wp:inline>
        </w:drawing>
      </w:r>
    </w:p>
    <w:p w14:paraId="090236F9" w14:textId="7D8FF5CE" w:rsidR="008C6411" w:rsidRDefault="008C6411" w:rsidP="008C6411">
      <w:pPr>
        <w:pStyle w:val="Caption"/>
        <w:rPr>
          <w:szCs w:val="24"/>
        </w:rPr>
      </w:pPr>
      <w:bookmarkStart w:id="28" w:name="_Ref69771858"/>
      <w:bookmarkStart w:id="29" w:name="_Toc67516462"/>
      <w:bookmarkStart w:id="30" w:name="_Toc69903624"/>
      <w:r>
        <w:t xml:space="preserve">Figure </w:t>
      </w:r>
      <w:fldSimple w:instr=" STYLEREF 1 \s ">
        <w:r w:rsidR="00106ADC">
          <w:rPr>
            <w:noProof/>
          </w:rPr>
          <w:t>1</w:t>
        </w:r>
      </w:fldSimple>
      <w:r w:rsidR="00106ADC">
        <w:t>.</w:t>
      </w:r>
      <w:fldSimple w:instr=" SEQ Figure \* ARABIC \s 1 ">
        <w:r w:rsidR="00106ADC">
          <w:rPr>
            <w:noProof/>
          </w:rPr>
          <w:t>3</w:t>
        </w:r>
      </w:fldSimple>
      <w:bookmarkEnd w:id="28"/>
      <w:r>
        <w:rPr>
          <w:noProof/>
        </w:rPr>
        <w:t xml:space="preserve"> Tansition of spin direction at a domain boundary</w:t>
      </w:r>
      <w:bookmarkEnd w:id="29"/>
      <w:bookmarkEnd w:id="30"/>
    </w:p>
    <w:p w14:paraId="1AB2DA0D" w14:textId="77777777" w:rsidR="00801F63" w:rsidRDefault="00801F63" w:rsidP="008C6411">
      <w:pPr>
        <w:jc w:val="both"/>
        <w:rPr>
          <w:szCs w:val="24"/>
        </w:rPr>
      </w:pPr>
    </w:p>
    <w:p w14:paraId="55893929" w14:textId="77777777" w:rsidR="00801F63" w:rsidRDefault="00801F63" w:rsidP="008C6411">
      <w:pPr>
        <w:jc w:val="both"/>
        <w:rPr>
          <w:szCs w:val="24"/>
        </w:rPr>
      </w:pPr>
    </w:p>
    <w:p w14:paraId="3503AD2C" w14:textId="423710B8" w:rsidR="008C6411" w:rsidRDefault="008C6411" w:rsidP="007A0CA1">
      <w:pPr>
        <w:ind w:firstLine="720"/>
        <w:jc w:val="both"/>
        <w:rPr>
          <w:szCs w:val="24"/>
        </w:rPr>
      </w:pPr>
      <w:r w:rsidRPr="00294C1F">
        <w:rPr>
          <w:szCs w:val="24"/>
        </w:rPr>
        <w:t xml:space="preserve">Naturally, the size and direction of magnetic domains </w:t>
      </w:r>
      <w:r>
        <w:rPr>
          <w:szCs w:val="24"/>
        </w:rPr>
        <w:t xml:space="preserve">[27] </w:t>
      </w:r>
      <w:r w:rsidRPr="00294C1F">
        <w:rPr>
          <w:szCs w:val="24"/>
        </w:rPr>
        <w:t>is chosen to minimize the overall magnetic energy of the system. If an unmagnetized material is placed in an external magnetic field, the domains may have to align in a hard direction for Magnetization of the material. Work will be done to align the domains in the special configuration so that the preferable domains grow in size while the unfavorable domains shrink. This will involve displacement of atomic planes and domain boundaries. Hence the overall stored magnetic energy of the system will increase during magnetization</w:t>
      </w:r>
      <w:r>
        <w:rPr>
          <w:szCs w:val="24"/>
        </w:rPr>
        <w:t xml:space="preserve"> [27]</w:t>
      </w:r>
      <w:r w:rsidRPr="00294C1F">
        <w:rPr>
          <w:szCs w:val="24"/>
        </w:rPr>
        <w:t xml:space="preserve">. </w:t>
      </w:r>
    </w:p>
    <w:p w14:paraId="69174C18" w14:textId="7AC919A1" w:rsidR="008C6411" w:rsidRDefault="008C6411" w:rsidP="007A0CA1">
      <w:pPr>
        <w:ind w:firstLine="720"/>
        <w:jc w:val="both"/>
        <w:rPr>
          <w:szCs w:val="24"/>
        </w:rPr>
      </w:pPr>
      <w:r w:rsidRPr="00294C1F">
        <w:rPr>
          <w:szCs w:val="24"/>
        </w:rPr>
        <w:t xml:space="preserve">When a demagnetized material is placed in an increasing Magnetic Field, the domain walls will start reversible movements and rotations. The Magnetization will start to increase slowly as shown in the </w:t>
      </w:r>
      <w:r w:rsidR="002D71E0">
        <w:rPr>
          <w:szCs w:val="24"/>
        </w:rPr>
        <w:fldChar w:fldCharType="begin"/>
      </w:r>
      <w:r w:rsidR="002D71E0">
        <w:rPr>
          <w:szCs w:val="24"/>
        </w:rPr>
        <w:instrText xml:space="preserve"> REF _Ref69771914 </w:instrText>
      </w:r>
      <w:r w:rsidR="002D71E0">
        <w:rPr>
          <w:szCs w:val="24"/>
        </w:rPr>
        <w:fldChar w:fldCharType="separate"/>
      </w:r>
      <w:r w:rsidR="002D71E0" w:rsidRPr="00344CED">
        <w:rPr>
          <w:rFonts w:cstheme="minorHAnsi"/>
          <w:color w:val="000000" w:themeColor="text1"/>
          <w:sz w:val="22"/>
        </w:rPr>
        <w:t xml:space="preserve">Figure </w:t>
      </w:r>
      <w:r w:rsidR="002D71E0">
        <w:rPr>
          <w:rFonts w:cstheme="minorHAnsi"/>
          <w:noProof/>
          <w:color w:val="000000" w:themeColor="text1"/>
          <w:sz w:val="22"/>
        </w:rPr>
        <w:t>1</w:t>
      </w:r>
      <w:r w:rsidR="002D71E0">
        <w:rPr>
          <w:rFonts w:cstheme="minorHAnsi"/>
          <w:color w:val="000000" w:themeColor="text1"/>
          <w:sz w:val="22"/>
        </w:rPr>
        <w:t>.</w:t>
      </w:r>
      <w:r w:rsidR="002D71E0">
        <w:rPr>
          <w:rFonts w:cstheme="minorHAnsi"/>
          <w:noProof/>
          <w:color w:val="000000" w:themeColor="text1"/>
          <w:sz w:val="22"/>
        </w:rPr>
        <w:t>4</w:t>
      </w:r>
      <w:r w:rsidR="002D71E0">
        <w:rPr>
          <w:szCs w:val="24"/>
        </w:rPr>
        <w:fldChar w:fldCharType="end"/>
      </w:r>
      <w:r w:rsidR="002D71E0">
        <w:rPr>
          <w:szCs w:val="24"/>
        </w:rPr>
        <w:t xml:space="preserve"> </w:t>
      </w:r>
      <w:r w:rsidRPr="00294C1F">
        <w:rPr>
          <w:szCs w:val="24"/>
        </w:rPr>
        <w:t>below. This corresponds to the elastic phase with minimum magnetic susceptibility. Later on, the domain wall motions increase greatly. Large scale</w:t>
      </w:r>
      <w:r>
        <w:rPr>
          <w:szCs w:val="24"/>
        </w:rPr>
        <w:t xml:space="preserve"> </w:t>
      </w:r>
      <w:r w:rsidRPr="00294C1F">
        <w:rPr>
          <w:szCs w:val="24"/>
        </w:rPr>
        <w:t xml:space="preserve">irreversible atomic plane displacements correspond to the partial magnetism phase in magnetization curve. During this phase, the material exhibits the highest magnetic susceptibility. Soon the majority of domains get aligned with the magnetic field. In the last phase, a large amount of energy is needed to rotate the remaining domain magnetization </w:t>
      </w:r>
      <w:r w:rsidRPr="00294C1F">
        <w:rPr>
          <w:szCs w:val="24"/>
        </w:rPr>
        <w:lastRenderedPageBreak/>
        <w:t>hence the material exhibits a saturating magnetic susceptibility. At high fields, the induction saturates at Bmax.</w:t>
      </w:r>
    </w:p>
    <w:p w14:paraId="3DCF3020" w14:textId="1DBEB386" w:rsidR="008C6411" w:rsidRDefault="008C6411" w:rsidP="008C6411">
      <w:pPr>
        <w:jc w:val="both"/>
        <w:rPr>
          <w:szCs w:val="24"/>
        </w:rPr>
      </w:pPr>
    </w:p>
    <w:p w14:paraId="37F9ED0D" w14:textId="77777777" w:rsidR="004B6AA3" w:rsidRDefault="004B6AA3" w:rsidP="008C6411">
      <w:pPr>
        <w:jc w:val="both"/>
        <w:rPr>
          <w:szCs w:val="24"/>
        </w:rPr>
      </w:pPr>
    </w:p>
    <w:p w14:paraId="50761BAF" w14:textId="77777777" w:rsidR="008C6411" w:rsidRDefault="008C6411" w:rsidP="008C6411">
      <w:pPr>
        <w:jc w:val="center"/>
      </w:pPr>
      <w:r w:rsidRPr="00B2439B">
        <w:rPr>
          <w:noProof/>
        </w:rPr>
        <w:drawing>
          <wp:inline distT="0" distB="0" distL="0" distR="0" wp14:anchorId="7F340A28" wp14:editId="0A769BCB">
            <wp:extent cx="5943600" cy="2261235"/>
            <wp:effectExtent l="19050" t="1905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61235"/>
                    </a:xfrm>
                    <a:prstGeom prst="rect">
                      <a:avLst/>
                    </a:prstGeom>
                    <a:ln>
                      <a:solidFill>
                        <a:schemeClr val="tx1"/>
                      </a:solidFill>
                    </a:ln>
                  </pic:spPr>
                </pic:pic>
              </a:graphicData>
            </a:graphic>
          </wp:inline>
        </w:drawing>
      </w:r>
    </w:p>
    <w:p w14:paraId="5E10DD2B" w14:textId="1EDD548B" w:rsidR="008C6411" w:rsidRPr="00344CED" w:rsidRDefault="008C6411" w:rsidP="008C6411">
      <w:pPr>
        <w:pStyle w:val="Caption"/>
        <w:rPr>
          <w:rFonts w:cstheme="minorHAnsi"/>
          <w:i/>
          <w:color w:val="000000" w:themeColor="text1"/>
          <w:sz w:val="32"/>
          <w:szCs w:val="24"/>
        </w:rPr>
      </w:pPr>
      <w:bookmarkStart w:id="31" w:name="_Ref69771914"/>
      <w:bookmarkStart w:id="32" w:name="_Toc67516463"/>
      <w:bookmarkStart w:id="33" w:name="_Toc69903625"/>
      <w:r w:rsidRPr="00344CED">
        <w:rPr>
          <w:rFonts w:cstheme="minorHAnsi"/>
          <w:color w:val="000000" w:themeColor="text1"/>
          <w:sz w:val="22"/>
        </w:rPr>
        <w:t xml:space="preserve">Figure </w:t>
      </w:r>
      <w:r w:rsidR="00106ADC">
        <w:rPr>
          <w:rFonts w:cstheme="minorHAnsi"/>
          <w:color w:val="000000" w:themeColor="text1"/>
          <w:sz w:val="22"/>
        </w:rPr>
        <w:fldChar w:fldCharType="begin"/>
      </w:r>
      <w:r w:rsidR="00106ADC">
        <w:rPr>
          <w:rFonts w:cstheme="minorHAnsi"/>
          <w:color w:val="000000" w:themeColor="text1"/>
          <w:sz w:val="22"/>
        </w:rPr>
        <w:instrText xml:space="preserve"> STYLEREF 1 \s </w:instrText>
      </w:r>
      <w:r w:rsidR="00106ADC">
        <w:rPr>
          <w:rFonts w:cstheme="minorHAnsi"/>
          <w:color w:val="000000" w:themeColor="text1"/>
          <w:sz w:val="22"/>
        </w:rPr>
        <w:fldChar w:fldCharType="separate"/>
      </w:r>
      <w:r w:rsidR="00106ADC">
        <w:rPr>
          <w:rFonts w:cstheme="minorHAnsi"/>
          <w:noProof/>
          <w:color w:val="000000" w:themeColor="text1"/>
          <w:sz w:val="22"/>
        </w:rPr>
        <w:t>1</w:t>
      </w:r>
      <w:r w:rsidR="00106ADC">
        <w:rPr>
          <w:rFonts w:cstheme="minorHAnsi"/>
          <w:color w:val="000000" w:themeColor="text1"/>
          <w:sz w:val="22"/>
        </w:rPr>
        <w:fldChar w:fldCharType="end"/>
      </w:r>
      <w:r w:rsidR="00106ADC">
        <w:rPr>
          <w:rFonts w:cstheme="minorHAnsi"/>
          <w:color w:val="000000" w:themeColor="text1"/>
          <w:sz w:val="22"/>
        </w:rPr>
        <w:t>.</w:t>
      </w:r>
      <w:r w:rsidR="00106ADC">
        <w:rPr>
          <w:rFonts w:cstheme="minorHAnsi"/>
          <w:color w:val="000000" w:themeColor="text1"/>
          <w:sz w:val="22"/>
        </w:rPr>
        <w:fldChar w:fldCharType="begin"/>
      </w:r>
      <w:r w:rsidR="00106ADC">
        <w:rPr>
          <w:rFonts w:cstheme="minorHAnsi"/>
          <w:color w:val="000000" w:themeColor="text1"/>
          <w:sz w:val="22"/>
        </w:rPr>
        <w:instrText xml:space="preserve"> SEQ Figure \* ARABIC \s 1 </w:instrText>
      </w:r>
      <w:r w:rsidR="00106ADC">
        <w:rPr>
          <w:rFonts w:cstheme="minorHAnsi"/>
          <w:color w:val="000000" w:themeColor="text1"/>
          <w:sz w:val="22"/>
        </w:rPr>
        <w:fldChar w:fldCharType="separate"/>
      </w:r>
      <w:r w:rsidR="00106ADC">
        <w:rPr>
          <w:rFonts w:cstheme="minorHAnsi"/>
          <w:noProof/>
          <w:color w:val="000000" w:themeColor="text1"/>
          <w:sz w:val="22"/>
        </w:rPr>
        <w:t>4</w:t>
      </w:r>
      <w:r w:rsidR="00106ADC">
        <w:rPr>
          <w:rFonts w:cstheme="minorHAnsi"/>
          <w:color w:val="000000" w:themeColor="text1"/>
          <w:sz w:val="22"/>
        </w:rPr>
        <w:fldChar w:fldCharType="end"/>
      </w:r>
      <w:bookmarkEnd w:id="31"/>
      <w:r w:rsidRPr="00344CED">
        <w:rPr>
          <w:rFonts w:cstheme="minorHAnsi"/>
          <w:noProof/>
          <w:color w:val="000000" w:themeColor="text1"/>
          <w:sz w:val="22"/>
        </w:rPr>
        <w:t xml:space="preserve"> </w:t>
      </w:r>
      <w:r w:rsidRPr="00344CED">
        <w:rPr>
          <w:rFonts w:cstheme="minorHAnsi"/>
          <w:color w:val="000000" w:themeColor="text1"/>
          <w:sz w:val="22"/>
        </w:rPr>
        <w:t>Effect of Applied Field on Magnetic domains</w:t>
      </w:r>
      <w:bookmarkEnd w:id="32"/>
      <w:bookmarkEnd w:id="33"/>
    </w:p>
    <w:p w14:paraId="6A50F045" w14:textId="77777777" w:rsidR="004B6AA3" w:rsidRDefault="004B6AA3" w:rsidP="008C6411">
      <w:pPr>
        <w:jc w:val="both"/>
        <w:rPr>
          <w:szCs w:val="24"/>
        </w:rPr>
      </w:pPr>
    </w:p>
    <w:p w14:paraId="164D67E4" w14:textId="77777777" w:rsidR="004B6AA3" w:rsidRDefault="004B6AA3" w:rsidP="008C6411">
      <w:pPr>
        <w:jc w:val="both"/>
        <w:rPr>
          <w:szCs w:val="24"/>
        </w:rPr>
      </w:pPr>
    </w:p>
    <w:p w14:paraId="4801973B" w14:textId="713195D1" w:rsidR="008C6411" w:rsidRPr="00294C1F" w:rsidRDefault="008C6411" w:rsidP="004B6AA3">
      <w:pPr>
        <w:ind w:firstLine="720"/>
        <w:jc w:val="both"/>
        <w:rPr>
          <w:szCs w:val="24"/>
        </w:rPr>
      </w:pPr>
      <w:r w:rsidRPr="00294C1F">
        <w:rPr>
          <w:szCs w:val="24"/>
        </w:rPr>
        <w:t>If the applied field of the saturated material is decreased, the magnetic domains start to reverse their direction</w:t>
      </w:r>
      <w:r>
        <w:rPr>
          <w:szCs w:val="24"/>
        </w:rPr>
        <w:t xml:space="preserve"> [27]</w:t>
      </w:r>
      <w:r w:rsidRPr="00294C1F">
        <w:rPr>
          <w:szCs w:val="24"/>
        </w:rPr>
        <w:t>. Initially, the material exhibits a small magnetic susceptibility. This resistance results because the majority of domains are aligned in the easy direction. The favorable domains had shrunk during the magnetization. Work must be done to expand the favorable domain walls in the reverse direction. As a result, demagnetization does not follow the curve of the original magnetization.</w:t>
      </w:r>
      <w:r>
        <w:rPr>
          <w:szCs w:val="24"/>
        </w:rPr>
        <w:t xml:space="preserve"> </w:t>
      </w:r>
      <w:r w:rsidRPr="00294C1F">
        <w:rPr>
          <w:szCs w:val="24"/>
        </w:rPr>
        <w:t>When the applied field is decreased further, the magnetic susceptibility of the material starts to increase as more domains start to align in the reverse direction</w:t>
      </w:r>
      <w:r>
        <w:rPr>
          <w:szCs w:val="24"/>
        </w:rPr>
        <w:t xml:space="preserve"> [58]</w:t>
      </w:r>
      <w:r w:rsidRPr="00294C1F">
        <w:rPr>
          <w:szCs w:val="24"/>
        </w:rPr>
        <w:t xml:space="preserve">. </w:t>
      </w:r>
    </w:p>
    <w:p w14:paraId="00139FC2" w14:textId="77777777" w:rsidR="008C6411" w:rsidRPr="00294C1F" w:rsidRDefault="008C6411" w:rsidP="004B6AA3">
      <w:pPr>
        <w:ind w:firstLine="720"/>
        <w:jc w:val="both"/>
        <w:rPr>
          <w:szCs w:val="24"/>
        </w:rPr>
      </w:pPr>
      <w:r w:rsidRPr="00294C1F">
        <w:rPr>
          <w:szCs w:val="24"/>
        </w:rPr>
        <w:lastRenderedPageBreak/>
        <w:t>The induction lags the applied field hence some remnant</w:t>
      </w:r>
      <w:r>
        <w:rPr>
          <w:szCs w:val="24"/>
        </w:rPr>
        <w:t xml:space="preserve"> </w:t>
      </w:r>
      <w:r w:rsidRPr="00294C1F">
        <w:rPr>
          <w:szCs w:val="24"/>
        </w:rPr>
        <w:t>induction remains when applied field is reduced to zero. In order to demagnetize the material, some extra amount must be applied.</w:t>
      </w:r>
      <w:r>
        <w:rPr>
          <w:szCs w:val="24"/>
        </w:rPr>
        <w:t xml:space="preserve"> </w:t>
      </w:r>
      <w:r w:rsidRPr="00294C1F">
        <w:rPr>
          <w:szCs w:val="24"/>
        </w:rPr>
        <w:t>This amount is called the coercive force.</w:t>
      </w:r>
      <w:r>
        <w:rPr>
          <w:szCs w:val="24"/>
        </w:rPr>
        <w:t xml:space="preserve"> </w:t>
      </w:r>
      <w:r w:rsidRPr="00294C1F">
        <w:rPr>
          <w:szCs w:val="24"/>
        </w:rPr>
        <w:t>As the field keeps decreasing, the domains start aligning in the hard direction. Once all the domains have aligned, the material saturates in the reverse direction.</w:t>
      </w:r>
    </w:p>
    <w:p w14:paraId="0BE4897B" w14:textId="77777777" w:rsidR="008C6411" w:rsidRDefault="008C6411" w:rsidP="004B6AA3">
      <w:pPr>
        <w:ind w:firstLine="720"/>
        <w:jc w:val="both"/>
        <w:rPr>
          <w:szCs w:val="24"/>
        </w:rPr>
      </w:pPr>
      <w:r w:rsidRPr="00294C1F">
        <w:rPr>
          <w:szCs w:val="24"/>
        </w:rPr>
        <w:t>If the material is now magnetized again, the response will contain all the phases described earlier. The induced field will start to increase slowly, followed by a phase of large magnetic susceptibility and end by saturating.</w:t>
      </w:r>
      <w:r>
        <w:rPr>
          <w:szCs w:val="24"/>
        </w:rPr>
        <w:t xml:space="preserve"> </w:t>
      </w:r>
    </w:p>
    <w:p w14:paraId="71885816" w14:textId="2E7AB1A4" w:rsidR="008C6411" w:rsidRDefault="008C6411" w:rsidP="004B6AA3">
      <w:pPr>
        <w:ind w:firstLine="720"/>
        <w:jc w:val="both"/>
        <w:rPr>
          <w:rFonts w:eastAsiaTheme="minorEastAsia"/>
          <w:szCs w:val="24"/>
        </w:rPr>
      </w:pPr>
      <w:r>
        <w:rPr>
          <w:szCs w:val="24"/>
        </w:rPr>
        <w:t>Hysteresis [44-46] can also be experienced in a single domain particle as dictated by the Stoner-Wohlfarth model [58], [48]</w:t>
      </w:r>
      <w:r w:rsidRPr="00294C1F">
        <w:rPr>
          <w:szCs w:val="24"/>
        </w:rPr>
        <w:t>.</w:t>
      </w:r>
      <w:r>
        <w:rPr>
          <w:szCs w:val="24"/>
        </w:rPr>
        <w:t xml:space="preserve"> </w:t>
      </w:r>
      <w:r>
        <w:rPr>
          <w:rFonts w:eastAsiaTheme="minorEastAsia"/>
          <w:szCs w:val="24"/>
        </w:rPr>
        <w:t xml:space="preserve">In actual anisotropic materials, susceptibility is represented by a tensor </w:t>
      </w:r>
      <w:r>
        <w:rPr>
          <w:szCs w:val="24"/>
        </w:rPr>
        <w:t>[48]</w:t>
      </w:r>
      <w:r>
        <w:rPr>
          <w:rFonts w:eastAsiaTheme="minorEastAsia"/>
          <w:szCs w:val="24"/>
        </w:rPr>
        <w:t xml:space="preserve">. When a ferromagnetic material is magnetized, the susceptibility follows the blue curve </w:t>
      </w:r>
      <m:oMath>
        <m:sSubSup>
          <m:sSubSupPr>
            <m:ctrlPr>
              <w:rPr>
                <w:rFonts w:ascii="Cambria Math" w:eastAsiaTheme="minorEastAsia" w:hAnsi="Cambria Math"/>
                <w:i/>
                <w:szCs w:val="24"/>
              </w:rPr>
            </m:ctrlPr>
          </m:sSubSupPr>
          <m:e>
            <m:r>
              <w:rPr>
                <w:rFonts w:ascii="Cambria Math" w:hAnsi="Cambria Math"/>
                <w:szCs w:val="24"/>
              </w:rPr>
              <m:t>χ</m:t>
            </m:r>
          </m:e>
          <m:sub>
            <m:r>
              <w:rPr>
                <w:rFonts w:ascii="Cambria Math" w:eastAsiaTheme="minorEastAsia" w:hAnsi="Cambria Math"/>
                <w:szCs w:val="24"/>
              </w:rPr>
              <m:t>m</m:t>
            </m:r>
          </m:sub>
          <m:sup>
            <m:r>
              <w:rPr>
                <w:rFonts w:ascii="Cambria Math" w:eastAsiaTheme="minorEastAsia" w:hAnsi="Cambria Math"/>
                <w:szCs w:val="24"/>
              </w:rPr>
              <m:t>+</m:t>
            </m:r>
          </m:sup>
        </m:sSubSup>
      </m:oMath>
      <w:r>
        <w:rPr>
          <w:rFonts w:eastAsiaTheme="minorEastAsia"/>
          <w:szCs w:val="24"/>
        </w:rPr>
        <w:t xml:space="preserve">. In order to reduce its magnetization to zero, the applied field is decreased. The anisotropic behavior can explain the hysteresis in ferromagnetic materials. </w:t>
      </w:r>
    </w:p>
    <w:p w14:paraId="33FDB89F" w14:textId="2264CEF2" w:rsidR="009D4865" w:rsidRDefault="009D4865" w:rsidP="004B6AA3">
      <w:pPr>
        <w:ind w:firstLine="720"/>
        <w:jc w:val="both"/>
        <w:rPr>
          <w:rFonts w:eastAsiaTheme="minorEastAsia"/>
          <w:szCs w:val="24"/>
        </w:rPr>
      </w:pPr>
    </w:p>
    <w:p w14:paraId="1063EA9D" w14:textId="22491BB6" w:rsidR="009D4865" w:rsidRDefault="009D4865" w:rsidP="004B6AA3">
      <w:pPr>
        <w:ind w:firstLine="720"/>
        <w:jc w:val="both"/>
        <w:rPr>
          <w:rFonts w:eastAsiaTheme="minorEastAsia"/>
          <w:szCs w:val="24"/>
        </w:rPr>
      </w:pPr>
    </w:p>
    <w:p w14:paraId="69B8DFF8" w14:textId="5C840F93" w:rsidR="009D4865" w:rsidRDefault="009D4865" w:rsidP="004B6AA3">
      <w:pPr>
        <w:ind w:firstLine="720"/>
        <w:jc w:val="both"/>
        <w:rPr>
          <w:rFonts w:eastAsiaTheme="minorEastAsia"/>
          <w:szCs w:val="24"/>
        </w:rPr>
      </w:pPr>
    </w:p>
    <w:p w14:paraId="5156542A" w14:textId="19C71497" w:rsidR="009D4865" w:rsidRDefault="009D4865" w:rsidP="004B6AA3">
      <w:pPr>
        <w:ind w:firstLine="720"/>
        <w:jc w:val="both"/>
        <w:rPr>
          <w:rFonts w:eastAsiaTheme="minorEastAsia"/>
          <w:szCs w:val="24"/>
        </w:rPr>
      </w:pPr>
    </w:p>
    <w:p w14:paraId="056DA453" w14:textId="4EE43B88" w:rsidR="009D4865" w:rsidRDefault="009D4865" w:rsidP="004B6AA3">
      <w:pPr>
        <w:ind w:firstLine="720"/>
        <w:jc w:val="both"/>
        <w:rPr>
          <w:rFonts w:eastAsiaTheme="minorEastAsia"/>
          <w:szCs w:val="24"/>
        </w:rPr>
      </w:pPr>
    </w:p>
    <w:p w14:paraId="24CCA35B" w14:textId="705EA1B6" w:rsidR="009D4865" w:rsidRDefault="009D4865" w:rsidP="004B6AA3">
      <w:pPr>
        <w:ind w:firstLine="720"/>
        <w:jc w:val="both"/>
        <w:rPr>
          <w:rFonts w:eastAsiaTheme="minorEastAsia"/>
          <w:szCs w:val="24"/>
        </w:rPr>
      </w:pPr>
    </w:p>
    <w:p w14:paraId="796EC544" w14:textId="61D7E85D" w:rsidR="009D4865" w:rsidRDefault="009D4865" w:rsidP="004B6AA3">
      <w:pPr>
        <w:ind w:firstLine="720"/>
        <w:jc w:val="both"/>
        <w:rPr>
          <w:rFonts w:eastAsiaTheme="minorEastAsia"/>
          <w:szCs w:val="24"/>
        </w:rPr>
      </w:pPr>
    </w:p>
    <w:p w14:paraId="32FA18BE" w14:textId="77777777" w:rsidR="009D4865" w:rsidRDefault="009D4865" w:rsidP="004B6AA3">
      <w:pPr>
        <w:ind w:firstLine="720"/>
        <w:jc w:val="both"/>
        <w:rPr>
          <w:rFonts w:eastAsiaTheme="minorEastAsia"/>
          <w:szCs w:val="24"/>
        </w:rPr>
      </w:pPr>
    </w:p>
    <w:p w14:paraId="39AA1DAB" w14:textId="1AB60B5B" w:rsidR="008C6411" w:rsidRDefault="008C6411" w:rsidP="009D4865">
      <w:pPr>
        <w:keepNext/>
        <w:ind w:firstLine="720"/>
        <w:jc w:val="both"/>
        <w:rPr>
          <w:rFonts w:eastAsiaTheme="minorEastAsia"/>
          <w:szCs w:val="24"/>
        </w:rPr>
      </w:pPr>
      <w:r w:rsidRPr="00294C1F">
        <w:rPr>
          <w:szCs w:val="24"/>
        </w:rPr>
        <w:lastRenderedPageBreak/>
        <w:t>When the material is saturated, the magnetic susceptibility becomes zero</w:t>
      </w:r>
      <w:r w:rsidR="0041671E">
        <w:rPr>
          <w:szCs w:val="24"/>
        </w:rPr>
        <w:t xml:space="preserve">; as shown in </w:t>
      </w:r>
      <w:r w:rsidR="0041671E">
        <w:rPr>
          <w:szCs w:val="24"/>
        </w:rPr>
        <w:fldChar w:fldCharType="begin"/>
      </w:r>
      <w:r w:rsidR="0041671E">
        <w:rPr>
          <w:szCs w:val="24"/>
        </w:rPr>
        <w:instrText xml:space="preserve"> REF _Ref69772199 </w:instrText>
      </w:r>
      <w:r w:rsidR="009D4865">
        <w:rPr>
          <w:szCs w:val="24"/>
        </w:rPr>
        <w:instrText xml:space="preserve"> \* MERGEFORMAT </w:instrText>
      </w:r>
      <w:r w:rsidR="0041671E">
        <w:rPr>
          <w:szCs w:val="24"/>
        </w:rPr>
        <w:fldChar w:fldCharType="separate"/>
      </w:r>
      <w:r w:rsidR="0041671E">
        <w:t xml:space="preserve">Figure </w:t>
      </w:r>
      <w:r w:rsidR="0041671E">
        <w:rPr>
          <w:noProof/>
        </w:rPr>
        <w:t>1</w:t>
      </w:r>
      <w:r w:rsidR="0041671E">
        <w:t>.</w:t>
      </w:r>
      <w:r w:rsidR="0041671E">
        <w:rPr>
          <w:noProof/>
        </w:rPr>
        <w:t>5</w:t>
      </w:r>
      <w:r w:rsidR="0041671E">
        <w:rPr>
          <w:szCs w:val="24"/>
        </w:rPr>
        <w:fldChar w:fldCharType="end"/>
      </w:r>
      <w:r w:rsidRPr="00294C1F">
        <w:rPr>
          <w:szCs w:val="24"/>
        </w:rPr>
        <w:t xml:space="preserve">. Hence the permeability reduces to </w:t>
      </w:r>
      <m:oMath>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oMath>
      <w:r w:rsidRPr="00294C1F">
        <w:rPr>
          <w:rFonts w:eastAsiaTheme="minorEastAsia"/>
          <w:szCs w:val="24"/>
        </w:rPr>
        <w:t>. Besides Magnetic Field Intensity, permeability is strongly dependent on chemical composition, crystal structure, stress, temperature and time after magnetization</w:t>
      </w:r>
      <w:r>
        <w:rPr>
          <w:rFonts w:eastAsiaTheme="minorEastAsia"/>
          <w:szCs w:val="24"/>
        </w:rPr>
        <w:t xml:space="preserve"> [58]</w:t>
      </w:r>
      <w:r w:rsidRPr="00294C1F">
        <w:rPr>
          <w:rFonts w:eastAsiaTheme="minorEastAsia"/>
          <w:szCs w:val="24"/>
        </w:rPr>
        <w:t>.</w:t>
      </w:r>
    </w:p>
    <w:p w14:paraId="4E40F6D2" w14:textId="34BB7466" w:rsidR="008C6411" w:rsidRDefault="008C6411" w:rsidP="008C6411">
      <w:pPr>
        <w:keepNext/>
      </w:pPr>
    </w:p>
    <w:p w14:paraId="166D3D88" w14:textId="77777777" w:rsidR="0041671E" w:rsidRDefault="0041671E" w:rsidP="008C6411">
      <w:pPr>
        <w:keepNext/>
      </w:pPr>
    </w:p>
    <w:p w14:paraId="2D49BDFE" w14:textId="77777777" w:rsidR="008C6411" w:rsidRDefault="008C6411" w:rsidP="008C6411">
      <w:pPr>
        <w:keepNext/>
        <w:jc w:val="center"/>
      </w:pPr>
      <w:r w:rsidRPr="00F065E3">
        <w:rPr>
          <w:noProof/>
          <w:szCs w:val="24"/>
        </w:rPr>
        <w:drawing>
          <wp:inline distT="0" distB="0" distL="0" distR="0" wp14:anchorId="03436695" wp14:editId="4218E028">
            <wp:extent cx="4914900" cy="3688660"/>
            <wp:effectExtent l="19050" t="19050" r="19050" b="266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23839" cy="3695369"/>
                    </a:xfrm>
                    <a:prstGeom prst="rect">
                      <a:avLst/>
                    </a:prstGeom>
                    <a:noFill/>
                    <a:ln>
                      <a:solidFill>
                        <a:schemeClr val="tx1"/>
                      </a:solidFill>
                    </a:ln>
                  </pic:spPr>
                </pic:pic>
              </a:graphicData>
            </a:graphic>
          </wp:inline>
        </w:drawing>
      </w:r>
    </w:p>
    <w:p w14:paraId="010A7BBD" w14:textId="776F8F11" w:rsidR="008C6411" w:rsidRPr="00294C1F" w:rsidRDefault="008C6411" w:rsidP="008C6411">
      <w:pPr>
        <w:pStyle w:val="Caption"/>
        <w:rPr>
          <w:szCs w:val="24"/>
        </w:rPr>
      </w:pPr>
      <w:bookmarkStart w:id="34" w:name="_Ref69772199"/>
      <w:bookmarkStart w:id="35" w:name="_Toc67516464"/>
      <w:bookmarkStart w:id="36" w:name="_Toc69903626"/>
      <w:r>
        <w:t xml:space="preserve">Figure </w:t>
      </w:r>
      <w:fldSimple w:instr=" STYLEREF 1 \s ">
        <w:r w:rsidR="00106ADC">
          <w:rPr>
            <w:noProof/>
          </w:rPr>
          <w:t>1</w:t>
        </w:r>
      </w:fldSimple>
      <w:r w:rsidR="00106ADC">
        <w:t>.</w:t>
      </w:r>
      <w:fldSimple w:instr=" SEQ Figure \* ARABIC \s 1 ">
        <w:r w:rsidR="00106ADC">
          <w:rPr>
            <w:noProof/>
          </w:rPr>
          <w:t>5</w:t>
        </w:r>
      </w:fldSimple>
      <w:bookmarkEnd w:id="34"/>
      <w:r>
        <w:t xml:space="preserve"> Variation of Magnetic Susceptibility with applied Magnetic Field</w:t>
      </w:r>
      <w:bookmarkEnd w:id="35"/>
      <w:bookmarkEnd w:id="36"/>
    </w:p>
    <w:p w14:paraId="0A39B98F" w14:textId="77777777" w:rsidR="008C6411" w:rsidRDefault="008C6411" w:rsidP="008C6411">
      <w:pPr>
        <w:jc w:val="both"/>
        <w:rPr>
          <w:szCs w:val="24"/>
        </w:rPr>
      </w:pPr>
    </w:p>
    <w:p w14:paraId="639069C1" w14:textId="11D19585" w:rsidR="008C6411" w:rsidRDefault="008C6411" w:rsidP="008C6411">
      <w:pPr>
        <w:jc w:val="both"/>
        <w:rPr>
          <w:rFonts w:eastAsiaTheme="minorEastAsia"/>
          <w:szCs w:val="24"/>
        </w:rPr>
      </w:pPr>
    </w:p>
    <w:p w14:paraId="3061D154" w14:textId="6B1DDA50" w:rsidR="00845F08" w:rsidRDefault="00845F08" w:rsidP="008C6411">
      <w:pPr>
        <w:jc w:val="both"/>
        <w:rPr>
          <w:rFonts w:eastAsiaTheme="minorEastAsia"/>
          <w:szCs w:val="24"/>
        </w:rPr>
      </w:pPr>
    </w:p>
    <w:p w14:paraId="734D2BBE" w14:textId="7B4C6022" w:rsidR="00845F08" w:rsidRDefault="00845F08" w:rsidP="008C6411">
      <w:pPr>
        <w:jc w:val="both"/>
        <w:rPr>
          <w:rFonts w:eastAsiaTheme="minorEastAsia"/>
          <w:szCs w:val="24"/>
        </w:rPr>
      </w:pPr>
    </w:p>
    <w:p w14:paraId="3C10FAE1" w14:textId="69069A3D" w:rsidR="00845F08" w:rsidRDefault="00845F08" w:rsidP="008C6411">
      <w:pPr>
        <w:jc w:val="both"/>
        <w:rPr>
          <w:rFonts w:eastAsiaTheme="minorEastAsia"/>
          <w:szCs w:val="24"/>
        </w:rPr>
      </w:pPr>
    </w:p>
    <w:p w14:paraId="3D580BCC" w14:textId="77777777" w:rsidR="00845F08" w:rsidRDefault="00845F08" w:rsidP="008C6411">
      <w:pPr>
        <w:jc w:val="both"/>
        <w:rPr>
          <w:rFonts w:eastAsiaTheme="minorEastAsia"/>
          <w:szCs w:val="24"/>
        </w:rPr>
      </w:pPr>
    </w:p>
    <w:p w14:paraId="0CB404D5" w14:textId="4A886495" w:rsidR="0041671E" w:rsidRPr="00034965" w:rsidRDefault="0041671E" w:rsidP="00034965">
      <w:pPr>
        <w:ind w:firstLine="720"/>
        <w:jc w:val="both"/>
        <w:rPr>
          <w:szCs w:val="24"/>
        </w:rPr>
      </w:pPr>
      <w:r>
        <w:rPr>
          <w:szCs w:val="24"/>
        </w:rPr>
        <w:t xml:space="preserve">A characteristic Hysteresis Loop is shown in </w:t>
      </w:r>
      <w:r>
        <w:rPr>
          <w:szCs w:val="24"/>
        </w:rPr>
        <w:fldChar w:fldCharType="begin"/>
      </w:r>
      <w:r>
        <w:rPr>
          <w:szCs w:val="24"/>
        </w:rPr>
        <w:instrText xml:space="preserve"> REF _Ref69772264 </w:instrText>
      </w:r>
      <w:r>
        <w:rPr>
          <w:szCs w:val="24"/>
        </w:rPr>
        <w:fldChar w:fldCharType="separate"/>
      </w:r>
      <w:r w:rsidRPr="00774067">
        <w:rPr>
          <w:rFonts w:cstheme="minorHAnsi"/>
        </w:rPr>
        <w:t xml:space="preserve">Figure </w:t>
      </w:r>
      <w:r>
        <w:rPr>
          <w:rFonts w:cstheme="minorHAnsi"/>
          <w:noProof/>
        </w:rPr>
        <w:t>1</w:t>
      </w:r>
      <w:r>
        <w:rPr>
          <w:rFonts w:cstheme="minorHAnsi"/>
        </w:rPr>
        <w:t>.</w:t>
      </w:r>
      <w:r>
        <w:rPr>
          <w:rFonts w:cstheme="minorHAnsi"/>
          <w:noProof/>
        </w:rPr>
        <w:t>6</w:t>
      </w:r>
      <w:r>
        <w:rPr>
          <w:szCs w:val="24"/>
        </w:rPr>
        <w:fldChar w:fldCharType="end"/>
      </w:r>
      <w:r>
        <w:rPr>
          <w:szCs w:val="24"/>
        </w:rPr>
        <w:t xml:space="preserve">. </w:t>
      </w:r>
    </w:p>
    <w:p w14:paraId="64828AC8" w14:textId="007BD089" w:rsidR="0041671E" w:rsidRDefault="0041671E" w:rsidP="0041671E">
      <w:pPr>
        <w:keepNext/>
        <w:ind w:left="360"/>
        <w:jc w:val="center"/>
      </w:pPr>
    </w:p>
    <w:p w14:paraId="28FBD13E" w14:textId="77777777" w:rsidR="0041671E" w:rsidRDefault="0041671E" w:rsidP="0041671E">
      <w:pPr>
        <w:keepNext/>
        <w:ind w:left="360"/>
        <w:jc w:val="center"/>
      </w:pPr>
    </w:p>
    <w:p w14:paraId="36360F68" w14:textId="7BF54DBB" w:rsidR="008C6411" w:rsidRPr="00294C1F" w:rsidRDefault="008C6411" w:rsidP="008C6411">
      <w:pPr>
        <w:keepNext/>
        <w:ind w:left="360"/>
        <w:jc w:val="center"/>
      </w:pPr>
      <w:r w:rsidRPr="00013378">
        <w:rPr>
          <w:noProof/>
        </w:rPr>
        <w:drawing>
          <wp:inline distT="0" distB="0" distL="0" distR="0" wp14:anchorId="179EFBC9" wp14:editId="492E0D09">
            <wp:extent cx="5332095" cy="4001770"/>
            <wp:effectExtent l="19050" t="19050" r="1905" b="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2095" cy="4001770"/>
                    </a:xfrm>
                    <a:prstGeom prst="rect">
                      <a:avLst/>
                    </a:prstGeom>
                    <a:noFill/>
                    <a:ln>
                      <a:solidFill>
                        <a:schemeClr val="tx1"/>
                      </a:solidFill>
                    </a:ln>
                  </pic:spPr>
                </pic:pic>
              </a:graphicData>
            </a:graphic>
          </wp:inline>
        </w:drawing>
      </w:r>
    </w:p>
    <w:p w14:paraId="52F9D55B" w14:textId="4CAA3AB7" w:rsidR="008C6411" w:rsidRPr="00774067" w:rsidRDefault="008C6411" w:rsidP="008C6411">
      <w:pPr>
        <w:pStyle w:val="Caption"/>
        <w:rPr>
          <w:rFonts w:cstheme="minorHAnsi"/>
          <w:i/>
        </w:rPr>
      </w:pPr>
      <w:bookmarkStart w:id="37" w:name="_Ref69772264"/>
      <w:bookmarkStart w:id="38" w:name="_Toc67516465"/>
      <w:bookmarkStart w:id="39" w:name="_Toc69903627"/>
      <w:r w:rsidRPr="00774067">
        <w:rPr>
          <w:rFonts w:cstheme="minorHAnsi"/>
        </w:rPr>
        <w:t xml:space="preserve">Figure </w:t>
      </w:r>
      <w:r w:rsidR="00106ADC">
        <w:rPr>
          <w:rFonts w:cstheme="minorHAnsi"/>
        </w:rPr>
        <w:fldChar w:fldCharType="begin"/>
      </w:r>
      <w:r w:rsidR="00106ADC">
        <w:rPr>
          <w:rFonts w:cstheme="minorHAnsi"/>
        </w:rPr>
        <w:instrText xml:space="preserve"> STYLEREF 1 \s </w:instrText>
      </w:r>
      <w:r w:rsidR="00106ADC">
        <w:rPr>
          <w:rFonts w:cstheme="minorHAnsi"/>
        </w:rPr>
        <w:fldChar w:fldCharType="separate"/>
      </w:r>
      <w:r w:rsidR="00106ADC">
        <w:rPr>
          <w:rFonts w:cstheme="minorHAnsi"/>
          <w:noProof/>
        </w:rPr>
        <w:t>1</w:t>
      </w:r>
      <w:r w:rsidR="00106ADC">
        <w:rPr>
          <w:rFonts w:cstheme="minorHAnsi"/>
        </w:rPr>
        <w:fldChar w:fldCharType="end"/>
      </w:r>
      <w:r w:rsidR="00106ADC">
        <w:rPr>
          <w:rFonts w:cstheme="minorHAnsi"/>
        </w:rPr>
        <w:t>.</w:t>
      </w:r>
      <w:r w:rsidR="00106ADC">
        <w:rPr>
          <w:rFonts w:cstheme="minorHAnsi"/>
        </w:rPr>
        <w:fldChar w:fldCharType="begin"/>
      </w:r>
      <w:r w:rsidR="00106ADC">
        <w:rPr>
          <w:rFonts w:cstheme="minorHAnsi"/>
        </w:rPr>
        <w:instrText xml:space="preserve"> SEQ Figure \* ARABIC \s 1 </w:instrText>
      </w:r>
      <w:r w:rsidR="00106ADC">
        <w:rPr>
          <w:rFonts w:cstheme="minorHAnsi"/>
        </w:rPr>
        <w:fldChar w:fldCharType="separate"/>
      </w:r>
      <w:r w:rsidR="00106ADC">
        <w:rPr>
          <w:rFonts w:cstheme="minorHAnsi"/>
          <w:noProof/>
        </w:rPr>
        <w:t>6</w:t>
      </w:r>
      <w:r w:rsidR="00106ADC">
        <w:rPr>
          <w:rFonts w:cstheme="minorHAnsi"/>
        </w:rPr>
        <w:fldChar w:fldCharType="end"/>
      </w:r>
      <w:bookmarkEnd w:id="37"/>
      <w:r w:rsidRPr="00774067">
        <w:rPr>
          <w:rFonts w:cstheme="minorHAnsi"/>
        </w:rPr>
        <w:t xml:space="preserve"> Hysteresis Loop</w:t>
      </w:r>
      <w:r>
        <w:rPr>
          <w:rFonts w:cstheme="minorHAnsi"/>
        </w:rPr>
        <w:t xml:space="preserve"> for a nonlinear ferromagnetic material</w:t>
      </w:r>
      <w:bookmarkEnd w:id="38"/>
      <w:bookmarkEnd w:id="39"/>
    </w:p>
    <w:p w14:paraId="557AF653" w14:textId="414ADD9A" w:rsidR="008C6411" w:rsidRDefault="008C6411" w:rsidP="008C6411">
      <w:pPr>
        <w:jc w:val="both"/>
        <w:rPr>
          <w:rFonts w:eastAsiaTheme="minorEastAsia"/>
          <w:szCs w:val="24"/>
        </w:rPr>
      </w:pPr>
    </w:p>
    <w:p w14:paraId="70243429" w14:textId="42451A36" w:rsidR="0041671E" w:rsidRDefault="0041671E" w:rsidP="008C6411">
      <w:pPr>
        <w:jc w:val="both"/>
        <w:rPr>
          <w:rFonts w:eastAsiaTheme="minorEastAsia"/>
          <w:szCs w:val="24"/>
        </w:rPr>
      </w:pPr>
    </w:p>
    <w:p w14:paraId="214ACE67" w14:textId="77777777" w:rsidR="00034965" w:rsidRDefault="00034965" w:rsidP="00034965">
      <w:pPr>
        <w:ind w:firstLine="720"/>
        <w:jc w:val="both"/>
        <w:rPr>
          <w:rFonts w:eastAsiaTheme="minorEastAsia"/>
          <w:szCs w:val="24"/>
        </w:rPr>
      </w:pPr>
      <w:r w:rsidRPr="00294C1F">
        <w:rPr>
          <w:szCs w:val="24"/>
        </w:rPr>
        <w:t>The slope of the B-H curve is called permeability</w:t>
      </w:r>
      <w:r>
        <w:rPr>
          <w:szCs w:val="24"/>
        </w:rPr>
        <w:t xml:space="preserve"> [58]</w:t>
      </w:r>
      <w:r w:rsidRPr="00294C1F">
        <w:rPr>
          <w:szCs w:val="24"/>
        </w:rPr>
        <w:t>. It is closely related to the magnetic susceptibility</w:t>
      </w:r>
      <w:r>
        <w:rPr>
          <w:szCs w:val="24"/>
        </w:rPr>
        <w:t xml:space="preserve">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Pr>
          <w:rFonts w:eastAsiaTheme="minorEastAsia"/>
          <w:szCs w:val="24"/>
        </w:rPr>
        <w:t>; as expressed in Equation 1.16.</w:t>
      </w:r>
    </w:p>
    <w:p w14:paraId="4DDCFA51" w14:textId="77777777" w:rsidR="00034965" w:rsidRPr="00294C1F" w:rsidRDefault="00034965" w:rsidP="00034965">
      <w:pPr>
        <w:ind w:firstLine="720"/>
        <w:jc w:val="both"/>
        <w:rPr>
          <w:szCs w:val="24"/>
        </w:rPr>
      </w:pPr>
    </w:p>
    <w:p w14:paraId="700B6600" w14:textId="0A5EFAE5" w:rsidR="00034965" w:rsidRPr="00034965" w:rsidRDefault="00034965" w:rsidP="00034965">
      <w:pPr>
        <w:jc w:val="both"/>
        <w:rPr>
          <w:rFonts w:eastAsiaTheme="minorEastAsia"/>
          <w:szCs w:val="24"/>
        </w:rPr>
      </w:pPr>
      <m:oMathPara>
        <m:oMathParaPr>
          <m:jc m:val="right"/>
        </m:oMathParaPr>
        <m:oMath>
          <m:r>
            <w:rPr>
              <w:rFonts w:ascii="Cambria Math" w:eastAsiaTheme="minorEastAsia" w:hAnsi="Cambria Math"/>
              <w:szCs w:val="24"/>
            </w:rPr>
            <m:t>μ=</m:t>
          </m:r>
          <m:f>
            <m:fPr>
              <m:ctrlPr>
                <w:rPr>
                  <w:rFonts w:ascii="Cambria Math" w:eastAsiaTheme="minorEastAsia" w:hAnsi="Cambria Math"/>
                  <w:i/>
                  <w:szCs w:val="24"/>
                </w:rPr>
              </m:ctrlPr>
            </m:fPr>
            <m:num>
              <m:r>
                <w:rPr>
                  <w:rFonts w:ascii="Cambria Math" w:eastAsiaTheme="minorEastAsia" w:hAnsi="Cambria Math"/>
                  <w:szCs w:val="24"/>
                </w:rPr>
                <m:t>B</m:t>
              </m:r>
            </m:num>
            <m:den>
              <m:r>
                <w:rPr>
                  <w:rFonts w:ascii="Cambria Math" w:eastAsiaTheme="minorEastAsia" w:hAnsi="Cambria Math"/>
                  <w:szCs w:val="24"/>
                </w:rPr>
                <m:t>H</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sSub>
                <m:sSubPr>
                  <m:ctrlPr>
                    <w:rPr>
                      <w:rFonts w:ascii="Cambria Math" w:eastAsiaTheme="minorEastAsia" w:hAnsi="Cambria Math"/>
                      <w:i/>
                      <w:szCs w:val="24"/>
                    </w:rPr>
                  </m:ctrlPr>
                </m:sSubPr>
                <m:e>
                  <m:r>
                    <w:rPr>
                      <w:rFonts w:ascii="Cambria Math" w:hAnsi="Cambria Math"/>
                      <w:szCs w:val="24"/>
                    </w:rPr>
                    <m:t>χ</m:t>
                  </m:r>
                </m:e>
                <m:sub>
                  <m:r>
                    <w:rPr>
                      <w:rFonts w:ascii="Cambria Math" w:eastAsiaTheme="minorEastAsia" w:hAnsi="Cambria Math"/>
                      <w:szCs w:val="24"/>
                    </w:rPr>
                    <m:t>m</m:t>
                  </m:r>
                </m:sub>
              </m:sSub>
            </m:e>
          </m:d>
          <m:r>
            <w:rPr>
              <w:rFonts w:ascii="Cambria Math" w:eastAsiaTheme="minorEastAsia" w:hAnsi="Cambria Math"/>
              <w:szCs w:val="24"/>
            </w:rPr>
            <m:t xml:space="preserve">                                                               (1.16)</m:t>
          </m:r>
        </m:oMath>
      </m:oMathPara>
    </w:p>
    <w:p w14:paraId="78CBD504" w14:textId="77777777" w:rsidR="00034965" w:rsidRDefault="00034965" w:rsidP="00034965">
      <w:pPr>
        <w:jc w:val="both"/>
        <w:rPr>
          <w:rFonts w:eastAsiaTheme="minorEastAsia"/>
          <w:szCs w:val="24"/>
        </w:rPr>
      </w:pPr>
    </w:p>
    <w:p w14:paraId="6948A810" w14:textId="4BF1F16E" w:rsidR="008C6411" w:rsidRDefault="008C6411" w:rsidP="00D168C0">
      <w:pPr>
        <w:ind w:firstLine="720"/>
        <w:jc w:val="both"/>
        <w:rPr>
          <w:rFonts w:eastAsiaTheme="minorEastAsia"/>
          <w:szCs w:val="24"/>
        </w:rPr>
      </w:pPr>
      <w:r>
        <w:rPr>
          <w:rFonts w:eastAsiaTheme="minorEastAsia"/>
          <w:szCs w:val="24"/>
        </w:rPr>
        <w:t xml:space="preserve">According to the Curie Weiss Law [6], the susceptibility decreases rapidly when the temperature is increased beyond the Curie temperatur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oMath>
      <w:r>
        <w:rPr>
          <w:rFonts w:eastAsiaTheme="minorEastAsia"/>
          <w:szCs w:val="24"/>
        </w:rPr>
        <w:t xml:space="preserve">, </w:t>
      </w:r>
      <w:r w:rsidR="00D168C0">
        <w:rPr>
          <w:rFonts w:eastAsiaTheme="minorEastAsia"/>
          <w:szCs w:val="24"/>
        </w:rPr>
        <w:t>and</w:t>
      </w:r>
      <w:r>
        <w:rPr>
          <w:rFonts w:eastAsiaTheme="minorEastAsia"/>
          <w:szCs w:val="24"/>
        </w:rPr>
        <w:t xml:space="preserve"> the ferromagnet becomes a paramagnet. </w:t>
      </w:r>
      <w:r w:rsidR="00D168C0">
        <w:rPr>
          <w:rFonts w:eastAsiaTheme="minorEastAsia"/>
          <w:szCs w:val="24"/>
        </w:rPr>
        <w:t>The relation is expressed in Equation 1.17.</w:t>
      </w:r>
    </w:p>
    <w:p w14:paraId="3BEE9C2A" w14:textId="77777777" w:rsidR="00D168C0" w:rsidRDefault="00D168C0" w:rsidP="008C6411">
      <w:pPr>
        <w:jc w:val="both"/>
        <w:rPr>
          <w:rFonts w:eastAsiaTheme="minorEastAsia"/>
          <w:szCs w:val="24"/>
        </w:rPr>
      </w:pPr>
    </w:p>
    <w:p w14:paraId="23646CD1" w14:textId="77777777" w:rsidR="008C6411" w:rsidRPr="00AA5128" w:rsidRDefault="00B17E43" w:rsidP="008C6411">
      <w:pPr>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r>
            <w:rPr>
              <w:rFonts w:ascii="Cambria Math" w:eastAsiaTheme="minorEastAsia" w:hAnsi="Cambria Math"/>
              <w:szCs w:val="24"/>
            </w:rPr>
            <m:t xml:space="preserve">                                                                (1.17)</m:t>
          </m:r>
        </m:oMath>
      </m:oMathPara>
    </w:p>
    <w:p w14:paraId="57053C51" w14:textId="77777777" w:rsidR="00822CB5" w:rsidRDefault="00822CB5" w:rsidP="008C6411">
      <w:pPr>
        <w:rPr>
          <w:rFonts w:eastAsiaTheme="minorEastAsia"/>
          <w:szCs w:val="24"/>
        </w:rPr>
      </w:pPr>
    </w:p>
    <w:p w14:paraId="5EAF6331" w14:textId="76FD8047" w:rsidR="008C6411" w:rsidRDefault="008C6411" w:rsidP="00822CB5">
      <w:pPr>
        <w:ind w:firstLine="720"/>
        <w:rPr>
          <w:rFonts w:eastAsiaTheme="minorEastAsia"/>
          <w:szCs w:val="24"/>
        </w:rPr>
      </w:pPr>
      <w:r>
        <w:rPr>
          <w:rFonts w:eastAsiaTheme="minorEastAsia"/>
          <w:szCs w:val="24"/>
        </w:rPr>
        <w:t xml:space="preserve">According to the Landau mean-field theory for ferromagnetism [62], [6], the Magnetization is related to temperature by </w:t>
      </w:r>
      <w:r w:rsidR="00822CB5">
        <w:rPr>
          <w:rFonts w:eastAsiaTheme="minorEastAsia"/>
          <w:szCs w:val="24"/>
        </w:rPr>
        <w:t>Equation 1.18.</w:t>
      </w:r>
    </w:p>
    <w:p w14:paraId="762F28B6" w14:textId="77777777" w:rsidR="00822CB5" w:rsidRDefault="00822CB5" w:rsidP="00822CB5">
      <w:pPr>
        <w:ind w:firstLine="720"/>
        <w:rPr>
          <w:rFonts w:eastAsiaTheme="minorEastAsia"/>
          <w:szCs w:val="24"/>
        </w:rPr>
      </w:pPr>
    </w:p>
    <w:p w14:paraId="097D43C4" w14:textId="77777777" w:rsidR="008C6411" w:rsidRPr="00AA5128" w:rsidRDefault="008C6411" w:rsidP="008C6411">
      <w:pPr>
        <w:rPr>
          <w:rFonts w:eastAsiaTheme="minorEastAsia"/>
          <w:szCs w:val="24"/>
        </w:rPr>
      </w:pPr>
      <m:oMathPara>
        <m:oMathParaPr>
          <m:jc m:val="right"/>
        </m:oMathParaPr>
        <m:oMath>
          <m:r>
            <w:rPr>
              <w:rFonts w:ascii="Cambria Math" w:eastAsiaTheme="minorEastAsia" w:hAnsi="Cambria Math"/>
              <w:szCs w:val="24"/>
            </w:rPr>
            <m:t>M∝</m:t>
          </m:r>
          <m:rad>
            <m:radPr>
              <m:degHide m:val="1"/>
              <m:ctrlPr>
                <w:rPr>
                  <w:rFonts w:ascii="Cambria Math" w:eastAsiaTheme="minorEastAsia" w:hAnsi="Cambria Math"/>
                  <w:i/>
                  <w:szCs w:val="24"/>
                </w:rPr>
              </m:ctrlPr>
            </m:radPr>
            <m:deg/>
            <m:e>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r>
                <w:rPr>
                  <w:rFonts w:ascii="Cambria Math" w:eastAsiaTheme="minorEastAsia" w:hAnsi="Cambria Math"/>
                  <w:szCs w:val="24"/>
                </w:rPr>
                <m:t>-T)</m:t>
              </m:r>
            </m:e>
          </m:rad>
          <m:r>
            <w:rPr>
              <w:rFonts w:ascii="Cambria Math" w:eastAsiaTheme="minorEastAsia" w:hAnsi="Cambria Math"/>
              <w:szCs w:val="24"/>
            </w:rPr>
            <m:t xml:space="preserve">                                                        (1.18)</m:t>
          </m:r>
        </m:oMath>
      </m:oMathPara>
    </w:p>
    <w:p w14:paraId="217389E8" w14:textId="77777777" w:rsidR="00822CB5" w:rsidRDefault="00822CB5" w:rsidP="008C6411">
      <w:pPr>
        <w:rPr>
          <w:rFonts w:eastAsiaTheme="minorEastAsia"/>
          <w:szCs w:val="24"/>
        </w:rPr>
      </w:pPr>
    </w:p>
    <w:p w14:paraId="3425A0F7" w14:textId="3EA84377" w:rsidR="008C6411" w:rsidRDefault="008C6411" w:rsidP="00F852BD">
      <w:pPr>
        <w:ind w:firstLine="720"/>
        <w:jc w:val="both"/>
        <w:rPr>
          <w:rFonts w:eastAsiaTheme="minorEastAsia"/>
          <w:szCs w:val="24"/>
        </w:rPr>
      </w:pPr>
      <w:r>
        <w:rPr>
          <w:rFonts w:eastAsiaTheme="minorEastAsia"/>
          <w:szCs w:val="24"/>
        </w:rPr>
        <w:t xml:space="preserve">The Spin Wave Theory of Felix Bloch [15], [6] states that Magnons carry quantized energy and momentum at T &gt; 0 K. Each Magnon has spin </w:t>
      </w:r>
      <m:oMath>
        <m:r>
          <w:rPr>
            <w:rFonts w:ascii="Cambria Math" w:hAnsi="Cambria Math"/>
            <w:szCs w:val="24"/>
          </w:rPr>
          <m:t>ℏ</m:t>
        </m:r>
      </m:oMath>
      <w:r>
        <w:rPr>
          <w:rFonts w:eastAsiaTheme="minorEastAsia"/>
          <w:szCs w:val="24"/>
        </w:rPr>
        <w:t xml:space="preserve">. Their exchange interactions are responsible for the delocalized spin transitions inside the ferromagnet which reduce the magnetization from the maximum value </w:t>
      </w:r>
      <m:oMath>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lim</m:t>
                </m:r>
              </m:e>
              <m:lim>
                <m:r>
                  <w:rPr>
                    <w:rFonts w:ascii="Cambria Math" w:eastAsiaTheme="minorEastAsia" w:hAnsi="Cambria Math"/>
                    <w:szCs w:val="24"/>
                  </w:rPr>
                  <m:t>T→0 K</m:t>
                </m:r>
              </m:lim>
            </m:limLow>
          </m:fName>
          <m:e>
            <m:r>
              <w:rPr>
                <w:rFonts w:ascii="Cambria Math" w:eastAsiaTheme="minorEastAsia" w:hAnsi="Cambria Math"/>
                <w:szCs w:val="24"/>
              </w:rPr>
              <m:t>M</m:t>
            </m:r>
          </m:e>
        </m:func>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oMath>
      <w:r w:rsidR="00822CB5">
        <w:rPr>
          <w:rFonts w:eastAsiaTheme="minorEastAsia"/>
          <w:szCs w:val="24"/>
        </w:rPr>
        <w:t xml:space="preserve">. </w:t>
      </w:r>
      <w:r>
        <w:rPr>
          <w:rFonts w:eastAsiaTheme="minorEastAsia"/>
          <w:szCs w:val="24"/>
        </w:rPr>
        <w:t xml:space="preserve">The Bloch relation for </w:t>
      </w:r>
      <w:r w:rsidR="00822CB5">
        <w:rPr>
          <w:rFonts w:eastAsiaTheme="minorEastAsia"/>
          <w:szCs w:val="24"/>
        </w:rPr>
        <w:t>the Magnetization is given in Equation 1.19</w:t>
      </w:r>
      <w:r>
        <w:rPr>
          <w:rFonts w:eastAsiaTheme="minorEastAsia"/>
          <w:szCs w:val="24"/>
        </w:rPr>
        <w:t>.</w:t>
      </w:r>
    </w:p>
    <w:p w14:paraId="5830F955" w14:textId="77777777" w:rsidR="00822CB5" w:rsidRDefault="00822CB5" w:rsidP="008C6411">
      <w:pPr>
        <w:rPr>
          <w:rFonts w:eastAsiaTheme="minorEastAsia"/>
          <w:szCs w:val="24"/>
        </w:rPr>
      </w:pPr>
    </w:p>
    <w:p w14:paraId="229CF82D" w14:textId="77777777" w:rsidR="008C6411" w:rsidRPr="00825D43" w:rsidRDefault="008C6411" w:rsidP="008C6411">
      <w:pPr>
        <w:jc w:val="center"/>
        <w:rPr>
          <w:rFonts w:eastAsiaTheme="minorEastAsia"/>
          <w:szCs w:val="24"/>
        </w:rPr>
      </w:pPr>
      <m:oMathPara>
        <m:oMathParaPr>
          <m:jc m:val="right"/>
        </m:oMathParaPr>
        <m:oMath>
          <m:r>
            <w:rPr>
              <w:rFonts w:ascii="Cambria Math" w:eastAsiaTheme="minorEastAsia" w:hAnsi="Cambria Math"/>
              <w:szCs w:val="24"/>
            </w:rPr>
            <m:t>M=</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rad>
                <m:radPr>
                  <m:ctrlPr>
                    <w:rPr>
                      <w:rFonts w:ascii="Cambria Math" w:eastAsiaTheme="minorEastAsia" w:hAnsi="Cambria Math"/>
                      <w:i/>
                      <w:szCs w:val="24"/>
                    </w:rPr>
                  </m:ctrlPr>
                </m:radPr>
                <m:deg>
                  <m:f>
                    <m:fPr>
                      <m:ctrlPr>
                        <w:rPr>
                          <w:rFonts w:ascii="Cambria Math" w:eastAsiaTheme="minorEastAsia" w:hAnsi="Cambria Math"/>
                          <w:i/>
                          <w:szCs w:val="24"/>
                        </w:rPr>
                      </m:ctrlPr>
                    </m:fPr>
                    <m:num>
                      <m:r>
                        <w:rPr>
                          <w:rFonts w:ascii="Cambria Math" w:eastAsiaTheme="minorEastAsia" w:hAnsi="Cambria Math"/>
                          <w:szCs w:val="24"/>
                        </w:rPr>
                        <m:t>3</m:t>
                      </m:r>
                    </m:num>
                    <m:den>
                      <m:r>
                        <w:rPr>
                          <w:rFonts w:ascii="Cambria Math" w:eastAsiaTheme="minorEastAsia" w:hAnsi="Cambria Math"/>
                          <w:szCs w:val="24"/>
                        </w:rPr>
                        <m:t>2</m:t>
                      </m:r>
                    </m:den>
                  </m:f>
                </m:deg>
                <m:e>
                  <m:f>
                    <m:fPr>
                      <m:ctrlPr>
                        <w:rPr>
                          <w:rFonts w:ascii="Cambria Math" w:eastAsiaTheme="minorEastAsia" w:hAnsi="Cambria Math"/>
                          <w:i/>
                          <w:szCs w:val="24"/>
                        </w:rPr>
                      </m:ctrlPr>
                    </m:fPr>
                    <m:num>
                      <m:r>
                        <w:rPr>
                          <w:rFonts w:ascii="Cambria Math" w:eastAsiaTheme="minorEastAsia" w:hAnsi="Cambria Math"/>
                          <w:szCs w:val="24"/>
                        </w:rPr>
                        <m:t>T</m:t>
                      </m:r>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e>
              </m:rad>
            </m:e>
          </m:d>
          <m:r>
            <w:rPr>
              <w:rFonts w:ascii="Cambria Math" w:eastAsiaTheme="minorEastAsia" w:hAnsi="Cambria Math"/>
              <w:szCs w:val="24"/>
            </w:rPr>
            <m:t xml:space="preserve">                                                   (1.19)</m:t>
          </m:r>
        </m:oMath>
      </m:oMathPara>
    </w:p>
    <w:p w14:paraId="77DF0C89" w14:textId="77777777" w:rsidR="00822CB5" w:rsidRDefault="00822CB5" w:rsidP="008C6411">
      <w:pPr>
        <w:rPr>
          <w:rFonts w:eastAsiaTheme="minorEastAsia"/>
          <w:szCs w:val="24"/>
        </w:rPr>
      </w:pPr>
    </w:p>
    <w:p w14:paraId="7AE9A505" w14:textId="1D90CEF5" w:rsidR="008C6411" w:rsidRDefault="008C6411" w:rsidP="00723802">
      <w:pPr>
        <w:ind w:firstLine="720"/>
        <w:jc w:val="both"/>
        <w:rPr>
          <w:rFonts w:eastAsiaTheme="minorEastAsia"/>
          <w:szCs w:val="24"/>
        </w:rPr>
      </w:pPr>
      <w:r>
        <w:rPr>
          <w:rFonts w:eastAsiaTheme="minorEastAsia"/>
          <w:szCs w:val="24"/>
        </w:rPr>
        <w:lastRenderedPageBreak/>
        <w:t>The experimental results deviate from the theoretical formulas near the Curie Temperature. From experiments, it has been concluded that ferromagne</w:t>
      </w:r>
      <w:r w:rsidR="00904C2B">
        <w:rPr>
          <w:rFonts w:eastAsiaTheme="minorEastAsia"/>
          <w:szCs w:val="24"/>
        </w:rPr>
        <w:t xml:space="preserve">tic materials have </w:t>
      </w:r>
      <w:r>
        <w:rPr>
          <w:rFonts w:eastAsiaTheme="minorEastAsia"/>
          <w:szCs w:val="24"/>
        </w:rPr>
        <w:t>exponential</w:t>
      </w:r>
      <w:r w:rsidR="00904C2B">
        <w:rPr>
          <w:rFonts w:eastAsiaTheme="minorEastAsia"/>
          <w:szCs w:val="24"/>
        </w:rPr>
        <w:t xml:space="preserve"> relations </w:t>
      </w:r>
      <w:r>
        <w:rPr>
          <w:rFonts w:eastAsiaTheme="minorEastAsia"/>
          <w:szCs w:val="24"/>
        </w:rPr>
        <w:t>for susceptibility and Magnetization n</w:t>
      </w:r>
      <w:r w:rsidR="00904C2B">
        <w:rPr>
          <w:rFonts w:eastAsiaTheme="minorEastAsia"/>
          <w:szCs w:val="24"/>
        </w:rPr>
        <w:t>ear Curie temperature [15], [6]; as expressed in Equation 1.20 and Equation 1.21 respectively.</w:t>
      </w:r>
    </w:p>
    <w:p w14:paraId="0DB34139" w14:textId="77777777" w:rsidR="00904C2B" w:rsidRDefault="00904C2B" w:rsidP="00822CB5">
      <w:pPr>
        <w:ind w:firstLine="720"/>
        <w:rPr>
          <w:rFonts w:eastAsiaTheme="minorEastAsia"/>
          <w:szCs w:val="24"/>
        </w:rPr>
      </w:pPr>
    </w:p>
    <w:p w14:paraId="706CA660" w14:textId="185952A0" w:rsidR="008C6411" w:rsidRPr="00904C2B" w:rsidRDefault="00B17E43" w:rsidP="00E15DC3">
      <w:pP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α</m:t>
                  </m:r>
                </m:sup>
              </m:sSup>
            </m:den>
          </m:f>
          <m:r>
            <w:rPr>
              <w:rFonts w:ascii="Cambria Math" w:eastAsiaTheme="minorEastAsia" w:hAnsi="Cambria Math"/>
              <w:szCs w:val="24"/>
            </w:rPr>
            <m:t xml:space="preserve">                                                                 (1.20)</m:t>
          </m:r>
        </m:oMath>
      </m:oMathPara>
    </w:p>
    <w:p w14:paraId="2FF8B58F" w14:textId="77777777" w:rsidR="00904C2B" w:rsidRPr="00EF0EED" w:rsidRDefault="00904C2B" w:rsidP="008C6411">
      <w:pPr>
        <w:rPr>
          <w:rFonts w:eastAsiaTheme="minorEastAsia"/>
          <w:szCs w:val="24"/>
        </w:rPr>
      </w:pPr>
    </w:p>
    <w:p w14:paraId="1337B0EE" w14:textId="4B229105" w:rsidR="008C6411" w:rsidRPr="00EF0EED" w:rsidRDefault="008C6411" w:rsidP="008C6411">
      <w:pPr>
        <w:rPr>
          <w:rFonts w:eastAsiaTheme="minorEastAsia"/>
          <w:szCs w:val="24"/>
        </w:rPr>
      </w:pPr>
      <m:oMathPara>
        <m:oMathParaPr>
          <m:jc m:val="right"/>
        </m:oMathParaPr>
        <m:oMath>
          <m:r>
            <w:rPr>
              <w:rFonts w:ascii="Cambria Math" w:eastAsiaTheme="minorEastAsia" w:hAnsi="Cambria Math"/>
              <w:szCs w:val="24"/>
            </w:rPr>
            <m:t xml:space="preserve"> </m:t>
          </m:r>
          <m:r>
            <w:rPr>
              <w:rFonts w:ascii="Cambria Math" w:hAnsi="Cambria Math"/>
              <w:szCs w:val="24"/>
            </w:rPr>
            <m:t>M</m:t>
          </m:r>
          <m:r>
            <w:rPr>
              <w:rFonts w:ascii="Cambria Math" w:eastAsiaTheme="minorEastAsia" w:hAnsi="Cambria Math"/>
              <w:szCs w:val="24"/>
            </w:rPr>
            <m:t>∝</m:t>
          </m:r>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β</m:t>
              </m:r>
            </m:sup>
          </m:sSup>
          <m:r>
            <w:rPr>
              <w:rFonts w:ascii="Cambria Math" w:eastAsiaTheme="minorEastAsia" w:hAnsi="Cambria Math"/>
              <w:szCs w:val="24"/>
            </w:rPr>
            <m:t xml:space="preserve">                                                                   (1.21)</m:t>
          </m:r>
        </m:oMath>
      </m:oMathPara>
    </w:p>
    <w:p w14:paraId="5A8B5E45" w14:textId="77777777" w:rsidR="008C6411" w:rsidRDefault="008C6411" w:rsidP="008C6411">
      <w:pPr>
        <w:rPr>
          <w:rFonts w:eastAsiaTheme="minorEastAsia"/>
          <w:szCs w:val="24"/>
        </w:rPr>
      </w:pPr>
    </w:p>
    <w:p w14:paraId="17E7A19D" w14:textId="02AD7DD0" w:rsidR="008C6411" w:rsidRPr="00025D4C" w:rsidRDefault="008C6411" w:rsidP="00845F08">
      <w:pPr>
        <w:pStyle w:val="Heading2"/>
        <w:keepLines/>
        <w:numPr>
          <w:ilvl w:val="1"/>
          <w:numId w:val="5"/>
        </w:numPr>
        <w:tabs>
          <w:tab w:val="left" w:pos="900"/>
        </w:tabs>
        <w:spacing w:before="240" w:after="240"/>
        <w:ind w:left="446" w:hanging="446"/>
        <w:rPr>
          <w:color w:val="000000" w:themeColor="text1"/>
          <w:sz w:val="22"/>
          <w:szCs w:val="28"/>
        </w:rPr>
      </w:pPr>
      <w:bookmarkStart w:id="40" w:name="_Toc67536058"/>
      <w:bookmarkStart w:id="41" w:name="_Toc69903578"/>
      <w:r w:rsidRPr="00904C2B">
        <w:rPr>
          <w:color w:val="000000" w:themeColor="text1"/>
          <w:szCs w:val="28"/>
        </w:rPr>
        <w:t>AC L</w:t>
      </w:r>
      <w:r w:rsidR="00F616A4" w:rsidRPr="00904C2B">
        <w:rPr>
          <w:color w:val="000000" w:themeColor="text1"/>
          <w:szCs w:val="28"/>
        </w:rPr>
        <w:t>OSSES IN MAGNETIC MATERIALS</w:t>
      </w:r>
      <w:bookmarkEnd w:id="40"/>
      <w:bookmarkEnd w:id="41"/>
    </w:p>
    <w:p w14:paraId="2C2FB6B0" w14:textId="77777777" w:rsidR="008C6411" w:rsidRPr="00A7016A" w:rsidRDefault="008C6411" w:rsidP="00904C2B">
      <w:pPr>
        <w:ind w:firstLine="720"/>
        <w:jc w:val="both"/>
        <w:rPr>
          <w:szCs w:val="24"/>
        </w:rPr>
      </w:pPr>
      <w:r>
        <w:rPr>
          <w:szCs w:val="24"/>
        </w:rPr>
        <w:t>After the brief introduction of Magnetic Transmission in the last section, this section will explain the different mechanisms of AC losses [35-36], [20] in ferromagnetic materials.</w:t>
      </w:r>
    </w:p>
    <w:p w14:paraId="3D804FAF" w14:textId="0D4B8EB5" w:rsidR="008C6411" w:rsidRPr="00294C1F" w:rsidRDefault="008C6411" w:rsidP="00904C2B">
      <w:pPr>
        <w:ind w:firstLine="720"/>
        <w:jc w:val="both"/>
        <w:rPr>
          <w:szCs w:val="24"/>
        </w:rPr>
      </w:pPr>
      <w:r w:rsidRPr="00294C1F">
        <w:rPr>
          <w:szCs w:val="24"/>
        </w:rPr>
        <w:t>The cyclic magnetization of a Magnetic Material causes many energy losses</w:t>
      </w:r>
      <w:r>
        <w:rPr>
          <w:szCs w:val="24"/>
        </w:rPr>
        <w:t xml:space="preserve"> [35-36], [58]</w:t>
      </w:r>
      <w:r w:rsidRPr="00294C1F">
        <w:rPr>
          <w:szCs w:val="24"/>
        </w:rPr>
        <w:t xml:space="preserve">. The atomic plane displacements and domain wall rotations cause mechanical losses in the material. Induced voltages cause circulating currents and electrical losses. At microwave frequencies, magnetic resonance and complex permeability </w:t>
      </w:r>
      <w:r>
        <w:rPr>
          <w:szCs w:val="24"/>
        </w:rPr>
        <w:t xml:space="preserve">[72], [70], [58], [35-36], [12], [16] </w:t>
      </w:r>
      <w:r w:rsidRPr="00294C1F">
        <w:rPr>
          <w:szCs w:val="24"/>
        </w:rPr>
        <w:t>can cause a significant increase in the losses</w:t>
      </w:r>
      <w:r>
        <w:rPr>
          <w:szCs w:val="24"/>
        </w:rPr>
        <w:t xml:space="preserve"> [35-36]</w:t>
      </w:r>
      <w:r w:rsidRPr="00294C1F">
        <w:rPr>
          <w:szCs w:val="24"/>
        </w:rPr>
        <w:t xml:space="preserve">. The various loss mechanisms </w:t>
      </w:r>
      <w:r>
        <w:rPr>
          <w:szCs w:val="24"/>
        </w:rPr>
        <w:t xml:space="preserve">[20] </w:t>
      </w:r>
      <w:r w:rsidRPr="00294C1F">
        <w:rPr>
          <w:szCs w:val="24"/>
        </w:rPr>
        <w:t>are</w:t>
      </w:r>
      <w:r w:rsidR="00904C2B">
        <w:rPr>
          <w:szCs w:val="24"/>
        </w:rPr>
        <w:t xml:space="preserve"> Hysteresis Loss, </w:t>
      </w:r>
      <w:r w:rsidR="0008465F">
        <w:rPr>
          <w:szCs w:val="24"/>
        </w:rPr>
        <w:t>Eddy Current Loss and Residual Loss.</w:t>
      </w:r>
    </w:p>
    <w:p w14:paraId="7E7DCCEE" w14:textId="1C1DBC31" w:rsidR="008C6411" w:rsidRDefault="008C6411" w:rsidP="0008465F">
      <w:pPr>
        <w:spacing w:after="160"/>
        <w:ind w:firstLine="720"/>
        <w:jc w:val="both"/>
        <w:rPr>
          <w:rFonts w:eastAsiaTheme="minorEastAsia"/>
          <w:szCs w:val="24"/>
        </w:rPr>
      </w:pPr>
      <w:r w:rsidRPr="0008465F">
        <w:rPr>
          <w:szCs w:val="24"/>
        </w:rPr>
        <w:t xml:space="preserve">During the traversal of magnetization loop, energy is lost as heat during irreversible domain changes [58], [35-36], [48], [44-46]. The permeability changes with position, the applied field strength, time after demagnetization (disaccommodation), frequency and </w:t>
      </w:r>
      <w:r w:rsidRPr="0008465F">
        <w:rPr>
          <w:szCs w:val="24"/>
        </w:rPr>
        <w:lastRenderedPageBreak/>
        <w:t>temperature [35-36], [58], [20], [44-46]. Fields inside Anisotropic media can be represented by a 3</w:t>
      </w:r>
      <m:oMath>
        <m:r>
          <w:rPr>
            <w:rFonts w:ascii="Cambria Math" w:hAnsi="Cambria Math"/>
            <w:szCs w:val="24"/>
          </w:rPr>
          <m:t>×</m:t>
        </m:r>
      </m:oMath>
      <w:r w:rsidRPr="0008465F">
        <w:rPr>
          <w:rFonts w:eastAsiaTheme="minorEastAsia"/>
          <w:szCs w:val="24"/>
        </w:rPr>
        <w:t>3 permeability/ magnetic susceptibility tensor [58]</w:t>
      </w:r>
      <w:r w:rsidR="0008465F">
        <w:rPr>
          <w:rFonts w:eastAsiaTheme="minorEastAsia"/>
          <w:szCs w:val="24"/>
        </w:rPr>
        <w:t xml:space="preserve"> as in Equation 1.22.</w:t>
      </w:r>
    </w:p>
    <w:p w14:paraId="2EC2310F" w14:textId="77777777" w:rsidR="0008465F" w:rsidRPr="0008465F" w:rsidRDefault="0008465F" w:rsidP="0008465F">
      <w:pPr>
        <w:spacing w:after="160"/>
        <w:ind w:firstLine="720"/>
        <w:jc w:val="both"/>
        <w:rPr>
          <w:rFonts w:eastAsiaTheme="minorEastAsia"/>
          <w:szCs w:val="24"/>
        </w:rPr>
      </w:pPr>
    </w:p>
    <w:p w14:paraId="3B2BB6EE" w14:textId="2BC9574C" w:rsidR="008C6411" w:rsidRPr="00F56BF5" w:rsidRDefault="00B17E43" w:rsidP="0008465F">
      <w:pPr>
        <w:jc w:val="both"/>
        <w:rPr>
          <w:rFonts w:eastAsiaTheme="minorEastAsia"/>
          <w:szCs w:val="24"/>
        </w:rPr>
      </w:pPr>
      <m:oMathPara>
        <m:oMathParaPr>
          <m:jc m:val="right"/>
        </m:oMathParaPr>
        <m:oMath>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z</m:t>
                        </m:r>
                      </m:sub>
                    </m:sSub>
                  </m:e>
                </m:mr>
              </m:m>
            </m:e>
          </m:d>
          <m:r>
            <w:rPr>
              <w:rFonts w:ascii="Cambria Math" w:eastAsiaTheme="minorEastAsia" w:hAnsi="Cambria Math"/>
              <w:szCs w:val="24"/>
            </w:rPr>
            <m:t>=</m:t>
          </m:r>
          <m:d>
            <m:dPr>
              <m:begChr m:val="["/>
              <m:endChr m:val="]"/>
              <m:ctrlPr>
                <w:rPr>
                  <w:rFonts w:ascii="Cambria Math" w:eastAsiaTheme="minorEastAsia" w:hAnsi="Cambria Math"/>
                  <w:i/>
                  <w:szCs w:val="24"/>
                </w:rPr>
              </m:ctrlPr>
            </m:dPr>
            <m:e>
              <m:m>
                <m:mPr>
                  <m:mcs>
                    <m:mc>
                      <m:mcPr>
                        <m:count m:val="3"/>
                        <m:mcJc m:val="center"/>
                      </m:mcPr>
                    </m:mc>
                  </m:mcs>
                  <m:ctrlPr>
                    <w:rPr>
                      <w:rFonts w:ascii="Cambria Math" w:eastAsiaTheme="minorEastAsia" w:hAnsi="Cambria Math"/>
                      <w:i/>
                      <w:szCs w:val="24"/>
                    </w:rPr>
                  </m:ctrlPr>
                </m:mP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z</m:t>
                        </m:r>
                      </m:sub>
                    </m:sSub>
                  </m:e>
                </m:mr>
              </m:m>
            </m:e>
          </m:d>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z</m:t>
                        </m:r>
                      </m:sub>
                    </m:sSub>
                  </m:e>
                </m:mr>
              </m:m>
            </m:e>
          </m:d>
          <m:r>
            <w:rPr>
              <w:rFonts w:ascii="Cambria Math" w:eastAsiaTheme="minorEastAsia" w:hAnsi="Cambria Math"/>
              <w:szCs w:val="24"/>
            </w:rPr>
            <m:t xml:space="preserve">                                                  (1.22)</m:t>
          </m:r>
        </m:oMath>
      </m:oMathPara>
    </w:p>
    <w:p w14:paraId="6626C065" w14:textId="77777777" w:rsidR="00F56BF5" w:rsidRPr="00294C1F" w:rsidRDefault="00F56BF5" w:rsidP="0008465F">
      <w:pPr>
        <w:jc w:val="both"/>
        <w:rPr>
          <w:rFonts w:eastAsiaTheme="minorEastAsia"/>
          <w:szCs w:val="24"/>
        </w:rPr>
      </w:pPr>
    </w:p>
    <w:p w14:paraId="171594AA" w14:textId="7F1102F8" w:rsidR="008C6411" w:rsidRDefault="008C6411" w:rsidP="0008465F">
      <w:pPr>
        <w:ind w:firstLine="720"/>
        <w:jc w:val="both"/>
        <w:rPr>
          <w:szCs w:val="24"/>
        </w:rPr>
      </w:pPr>
      <w:r w:rsidRPr="00294C1F">
        <w:rPr>
          <w:szCs w:val="24"/>
        </w:rPr>
        <w:t xml:space="preserve">This hysteresis loss </w:t>
      </w:r>
      <w:r>
        <w:rPr>
          <w:szCs w:val="24"/>
        </w:rPr>
        <w:t xml:space="preserve">[44-46] </w:t>
      </w:r>
      <w:r w:rsidRPr="00294C1F">
        <w:rPr>
          <w:szCs w:val="24"/>
        </w:rPr>
        <w:t>is equal to the area inside the DC hysteresis loop</w:t>
      </w:r>
      <w:r>
        <w:rPr>
          <w:szCs w:val="24"/>
        </w:rPr>
        <w:t xml:space="preserve"> [48], [58]</w:t>
      </w:r>
      <w:r w:rsidR="00F56BF5">
        <w:rPr>
          <w:szCs w:val="24"/>
        </w:rPr>
        <w:t xml:space="preserve"> as expressed in Equation 1.23.</w:t>
      </w:r>
    </w:p>
    <w:p w14:paraId="3E882518" w14:textId="77777777" w:rsidR="00F56BF5" w:rsidRPr="00294C1F" w:rsidRDefault="00F56BF5" w:rsidP="0008465F">
      <w:pPr>
        <w:ind w:firstLine="720"/>
        <w:jc w:val="both"/>
        <w:rPr>
          <w:szCs w:val="24"/>
        </w:rPr>
      </w:pPr>
    </w:p>
    <w:p w14:paraId="31F50D2F" w14:textId="078811F5" w:rsidR="008C6411" w:rsidRPr="00F56BF5" w:rsidRDefault="00B17E43" w:rsidP="0008465F">
      <w:pPr>
        <w:jc w:val="both"/>
        <w:rPr>
          <w:b/>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H</m:t>
              </m:r>
            </m:sub>
          </m:sSub>
          <m:r>
            <w:rPr>
              <w:rFonts w:ascii="Cambria Math" w:hAnsi="Cambria Math"/>
              <w:szCs w:val="24"/>
            </w:rPr>
            <m:t>=</m:t>
          </m:r>
          <m:nary>
            <m:naryPr>
              <m:limLoc m:val="undOvr"/>
              <m:subHide m:val="1"/>
              <m:supHide m:val="1"/>
              <m:ctrlPr>
                <w:rPr>
                  <w:rFonts w:ascii="Cambria Math" w:hAnsi="Cambria Math"/>
                  <w:i/>
                  <w:szCs w:val="24"/>
                </w:rPr>
              </m:ctrlPr>
            </m:naryPr>
            <m:sub/>
            <m:sup/>
            <m:e>
              <m:r>
                <m:rPr>
                  <m:sty m:val="bi"/>
                </m:rPr>
                <w:rPr>
                  <w:rFonts w:ascii="Cambria Math" w:hAnsi="Cambria Math"/>
                  <w:szCs w:val="24"/>
                </w:rPr>
                <m:t>B</m:t>
              </m:r>
            </m:e>
          </m:nary>
          <m:r>
            <m:rPr>
              <m:sty m:val="bi"/>
            </m:rPr>
            <w:rPr>
              <w:rFonts w:ascii="Cambria Math" w:hAnsi="Cambria Math"/>
              <w:szCs w:val="24"/>
            </w:rPr>
            <m:t>dH</m:t>
          </m:r>
          <m:r>
            <m:rPr>
              <m:sty m:val="bi"/>
            </m:rPr>
            <w:rPr>
              <w:rFonts w:ascii="Cambria Math" w:eastAsiaTheme="minorEastAsia" w:hAnsi="Cambria Math"/>
              <w:szCs w:val="24"/>
            </w:rPr>
            <m:t xml:space="preserve">                                                                     (</m:t>
          </m:r>
          <m:r>
            <w:rPr>
              <w:rFonts w:ascii="Cambria Math" w:eastAsiaTheme="minorEastAsia" w:hAnsi="Cambria Math"/>
              <w:szCs w:val="24"/>
            </w:rPr>
            <m:t>1.23</m:t>
          </m:r>
          <m:r>
            <m:rPr>
              <m:sty m:val="bi"/>
            </m:rPr>
            <w:rPr>
              <w:rFonts w:ascii="Cambria Math" w:eastAsiaTheme="minorEastAsia" w:hAnsi="Cambria Math"/>
              <w:szCs w:val="24"/>
            </w:rPr>
            <m:t>)</m:t>
          </m:r>
        </m:oMath>
      </m:oMathPara>
    </w:p>
    <w:p w14:paraId="0A25A652" w14:textId="77777777" w:rsidR="00F56BF5" w:rsidRPr="00294C1F" w:rsidRDefault="00F56BF5" w:rsidP="0008465F">
      <w:pPr>
        <w:jc w:val="both"/>
        <w:rPr>
          <w:szCs w:val="24"/>
        </w:rPr>
      </w:pPr>
    </w:p>
    <w:p w14:paraId="21078C3B" w14:textId="1C95CF3C" w:rsidR="008C6411" w:rsidRDefault="008C6411" w:rsidP="00F56BF5">
      <w:pPr>
        <w:ind w:firstLine="720"/>
        <w:jc w:val="both"/>
        <w:rPr>
          <w:szCs w:val="24"/>
        </w:rPr>
      </w:pPr>
      <w:r w:rsidRPr="00294C1F">
        <w:rPr>
          <w:szCs w:val="24"/>
        </w:rPr>
        <w:t>Hysteresis loss increases with the applied field strength and frequency</w:t>
      </w:r>
      <w:r>
        <w:rPr>
          <w:szCs w:val="24"/>
        </w:rPr>
        <w:t xml:space="preserve"> [58], [20], [44-46]</w:t>
      </w:r>
      <w:r w:rsidRPr="00294C1F">
        <w:rPr>
          <w:szCs w:val="24"/>
        </w:rPr>
        <w:t xml:space="preserve">. The empirical formula for Hysteresis Loss Density </w:t>
      </w:r>
      <w:r>
        <w:rPr>
          <w:szCs w:val="24"/>
        </w:rPr>
        <w:t xml:space="preserve">[48] </w:t>
      </w:r>
      <w:r w:rsidR="00F56BF5">
        <w:rPr>
          <w:szCs w:val="24"/>
        </w:rPr>
        <w:t>is expressed in Equation 1.24.</w:t>
      </w:r>
    </w:p>
    <w:p w14:paraId="3A3BECAA" w14:textId="77777777" w:rsidR="00F56BF5" w:rsidRPr="00294C1F" w:rsidRDefault="00F56BF5" w:rsidP="00F56BF5">
      <w:pPr>
        <w:ind w:firstLine="720"/>
        <w:jc w:val="both"/>
        <w:rPr>
          <w:szCs w:val="24"/>
        </w:rPr>
      </w:pPr>
    </w:p>
    <w:p w14:paraId="399B8A34" w14:textId="77777777" w:rsidR="008C6411" w:rsidRPr="00294C1F" w:rsidRDefault="00B17E43"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H</m:t>
              </m:r>
            </m:sub>
          </m:sSub>
          <m:r>
            <w:rPr>
              <w:rFonts w:ascii="Cambria Math" w:hAnsi="Cambria Math"/>
              <w:szCs w:val="24"/>
            </w:rPr>
            <m:t>∝</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max</m:t>
              </m:r>
            </m:sub>
            <m:sup>
              <m:r>
                <w:rPr>
                  <w:rFonts w:ascii="Cambria Math" w:hAnsi="Cambria Math"/>
                  <w:szCs w:val="24"/>
                </w:rPr>
                <m:t>n</m:t>
              </m:r>
            </m:sup>
          </m:sSubSup>
          <m:r>
            <w:rPr>
              <w:rFonts w:ascii="Cambria Math" w:eastAsiaTheme="minorEastAsia" w:hAnsi="Cambria Math"/>
              <w:szCs w:val="24"/>
            </w:rPr>
            <m:t>f                                                                       (1.24)</m:t>
          </m:r>
        </m:oMath>
      </m:oMathPara>
    </w:p>
    <w:p w14:paraId="7811F8CB" w14:textId="77777777" w:rsidR="00F56BF5" w:rsidRDefault="00F56BF5" w:rsidP="0008465F">
      <w:pPr>
        <w:spacing w:after="160"/>
        <w:jc w:val="both"/>
        <w:rPr>
          <w:szCs w:val="24"/>
        </w:rPr>
      </w:pPr>
    </w:p>
    <w:p w14:paraId="04363152" w14:textId="79FD5E54" w:rsidR="008C6411" w:rsidRDefault="008C6411" w:rsidP="00F56BF5">
      <w:pPr>
        <w:spacing w:after="160"/>
        <w:ind w:firstLine="720"/>
        <w:jc w:val="both"/>
        <w:rPr>
          <w:szCs w:val="24"/>
        </w:rPr>
      </w:pPr>
      <w:r w:rsidRPr="0008465F">
        <w:rPr>
          <w:szCs w:val="24"/>
        </w:rPr>
        <w:t>Ferromagnetic materials are semiconductors with resistivity (</w:t>
      </w:r>
      <m:oMath>
        <m:r>
          <w:rPr>
            <w:rFonts w:ascii="Cambria Math" w:hAnsi="Cambria Math"/>
            <w:szCs w:val="24"/>
          </w:rPr>
          <m:t>ρ</m:t>
        </m:r>
      </m:oMath>
      <w:r w:rsidRPr="0008465F">
        <w:rPr>
          <w:szCs w:val="24"/>
        </w:rPr>
        <w:t>) ranging from 0.1Ωm to greater than 1MΩm. The associated permittivity causes dielectric losses [50], [35-36]. Whenever a changing electromagnetic field is impressed induced voltages are developed in the material [55]. These generate circulating eddy currents in the material and produce Ohmic losses [20], [35-36], [58].</w:t>
      </w:r>
      <w:r w:rsidR="00F56BF5">
        <w:rPr>
          <w:szCs w:val="24"/>
        </w:rPr>
        <w:t xml:space="preserve"> </w:t>
      </w:r>
      <w:r w:rsidRPr="00294C1F">
        <w:rPr>
          <w:szCs w:val="24"/>
        </w:rPr>
        <w:t xml:space="preserve">These losses can be reduced by using thin </w:t>
      </w:r>
      <w:r w:rsidRPr="00294C1F">
        <w:rPr>
          <w:szCs w:val="24"/>
        </w:rPr>
        <w:lastRenderedPageBreak/>
        <w:t>laminated magnetic films or magnetic grains for manufacturing. The Eddy current losses</w:t>
      </w:r>
      <w:r>
        <w:rPr>
          <w:szCs w:val="24"/>
        </w:rPr>
        <w:t xml:space="preserve"> [35-36], [20] depend on </w:t>
      </w:r>
      <w:r w:rsidRPr="00294C1F">
        <w:rPr>
          <w:szCs w:val="24"/>
        </w:rPr>
        <w:t>the frequency (f), the applied field intensity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max</m:t>
            </m:r>
          </m:sub>
        </m:sSub>
      </m:oMath>
      <w:r w:rsidRPr="00294C1F">
        <w:rPr>
          <w:szCs w:val="24"/>
        </w:rPr>
        <w:t>) and the resistivity (</w:t>
      </w:r>
      <m:oMath>
        <m:r>
          <w:rPr>
            <w:rFonts w:ascii="Cambria Math" w:hAnsi="Cambria Math"/>
            <w:szCs w:val="24"/>
          </w:rPr>
          <m:t>ρ</m:t>
        </m:r>
      </m:oMath>
      <w:r w:rsidRPr="00294C1F">
        <w:rPr>
          <w:rFonts w:eastAsiaTheme="minorEastAsia"/>
          <w:szCs w:val="24"/>
        </w:rPr>
        <w:t xml:space="preserve">) or conductivity </w:t>
      </w:r>
      <w:r w:rsidRPr="00294C1F">
        <w:rPr>
          <w:szCs w:val="24"/>
        </w:rPr>
        <w:t>(</w:t>
      </w:r>
      <m:oMath>
        <m:r>
          <w:rPr>
            <w:rFonts w:ascii="Cambria Math" w:hAnsi="Cambria Math"/>
            <w:szCs w:val="24"/>
          </w:rPr>
          <m:t>σ=</m:t>
        </m:r>
        <m:f>
          <m:fPr>
            <m:ctrlPr>
              <w:rPr>
                <w:rFonts w:ascii="Cambria Math" w:hAnsi="Cambria Math"/>
                <w:i/>
                <w:szCs w:val="24"/>
              </w:rPr>
            </m:ctrlPr>
          </m:fPr>
          <m:num>
            <m:r>
              <w:rPr>
                <w:rFonts w:ascii="Cambria Math" w:hAnsi="Cambria Math"/>
                <w:szCs w:val="24"/>
              </w:rPr>
              <m:t>1</m:t>
            </m:r>
          </m:num>
          <m:den>
            <m:r>
              <w:rPr>
                <w:rFonts w:ascii="Cambria Math" w:hAnsi="Cambria Math"/>
                <w:szCs w:val="24"/>
              </w:rPr>
              <m:t>ρ</m:t>
            </m:r>
          </m:den>
        </m:f>
      </m:oMath>
      <w:r w:rsidRPr="00294C1F">
        <w:rPr>
          <w:rFonts w:eastAsiaTheme="minorEastAsia"/>
          <w:szCs w:val="24"/>
        </w:rPr>
        <w:t>)</w:t>
      </w:r>
      <w:r>
        <w:rPr>
          <w:rFonts w:eastAsiaTheme="minorEastAsia"/>
          <w:szCs w:val="24"/>
        </w:rPr>
        <w:t xml:space="preserve"> [58]</w:t>
      </w:r>
      <w:r w:rsidRPr="00294C1F">
        <w:rPr>
          <w:szCs w:val="24"/>
        </w:rPr>
        <w:t>. The empirical formula f</w:t>
      </w:r>
      <w:r w:rsidR="00F56BF5">
        <w:rPr>
          <w:szCs w:val="24"/>
        </w:rPr>
        <w:t>or Eddy Current Loss Density is expressed in Equation 1.25.</w:t>
      </w:r>
    </w:p>
    <w:p w14:paraId="6F8EB5CB" w14:textId="77777777" w:rsidR="00F56BF5" w:rsidRPr="00294C1F" w:rsidRDefault="00F56BF5" w:rsidP="00F56BF5">
      <w:pPr>
        <w:spacing w:after="160"/>
        <w:ind w:firstLine="720"/>
        <w:jc w:val="both"/>
        <w:rPr>
          <w:szCs w:val="24"/>
        </w:rPr>
      </w:pPr>
    </w:p>
    <w:p w14:paraId="2E0ED5A8" w14:textId="77777777" w:rsidR="008C6411" w:rsidRPr="00294C1F" w:rsidRDefault="00B17E43"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f>
            <m:fPr>
              <m:ctrlPr>
                <w:rPr>
                  <w:rFonts w:ascii="Cambria Math" w:hAnsi="Cambria Math"/>
                  <w:i/>
                  <w:szCs w:val="24"/>
                </w:rPr>
              </m:ctrlPr>
            </m:fPr>
            <m:num>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max</m:t>
                          </m:r>
                        </m:sub>
                      </m:sSub>
                      <m:r>
                        <w:rPr>
                          <w:rFonts w:ascii="Cambria Math" w:hAnsi="Cambria Math"/>
                          <w:szCs w:val="24"/>
                        </w:rPr>
                        <m:t>f</m:t>
                      </m:r>
                    </m:e>
                  </m:d>
                </m:e>
                <m:sup>
                  <m:r>
                    <w:rPr>
                      <w:rFonts w:ascii="Cambria Math" w:hAnsi="Cambria Math"/>
                      <w:szCs w:val="24"/>
                    </w:rPr>
                    <m:t>2</m:t>
                  </m:r>
                </m:sup>
              </m:sSup>
            </m:num>
            <m:den>
              <m:r>
                <w:rPr>
                  <w:rFonts w:ascii="Cambria Math" w:hAnsi="Cambria Math"/>
                  <w:szCs w:val="24"/>
                </w:rPr>
                <m:t>ρ</m:t>
              </m:r>
            </m:den>
          </m:f>
          <m:r>
            <w:rPr>
              <w:rFonts w:ascii="Cambria Math" w:eastAsiaTheme="minorEastAsia" w:hAnsi="Cambria Math"/>
              <w:szCs w:val="24"/>
            </w:rPr>
            <m:t xml:space="preserve">                                                                (1.25)</m:t>
          </m:r>
        </m:oMath>
      </m:oMathPara>
    </w:p>
    <w:p w14:paraId="0A2750B9" w14:textId="3D03D54C" w:rsidR="008C6411" w:rsidRDefault="008C6411" w:rsidP="0008465F">
      <w:pPr>
        <w:ind w:left="720"/>
        <w:jc w:val="both"/>
        <w:rPr>
          <w:szCs w:val="24"/>
        </w:rPr>
      </w:pPr>
    </w:p>
    <w:p w14:paraId="571A9D40" w14:textId="3A4FD0CF" w:rsidR="00F56BF5" w:rsidRDefault="00F56BF5" w:rsidP="00F56BF5">
      <w:pPr>
        <w:ind w:firstLine="720"/>
        <w:jc w:val="both"/>
        <w:rPr>
          <w:szCs w:val="24"/>
        </w:rPr>
      </w:pPr>
      <w:r>
        <w:rPr>
          <w:szCs w:val="24"/>
        </w:rPr>
        <w:t xml:space="preserve">The equivalent circuit model for the ferromagnetic material is shown in </w:t>
      </w:r>
      <w:r>
        <w:rPr>
          <w:szCs w:val="24"/>
        </w:rPr>
        <w:fldChar w:fldCharType="begin"/>
      </w:r>
      <w:r>
        <w:rPr>
          <w:szCs w:val="24"/>
        </w:rPr>
        <w:instrText xml:space="preserve"> REF _Ref69773060 </w:instrText>
      </w:r>
      <w:r>
        <w:rPr>
          <w:szCs w:val="24"/>
        </w:rPr>
        <w:fldChar w:fldCharType="separate"/>
      </w:r>
      <w:r>
        <w:t xml:space="preserve">Figure </w:t>
      </w:r>
      <w:r>
        <w:rPr>
          <w:noProof/>
        </w:rPr>
        <w:t>1</w:t>
      </w:r>
      <w:r>
        <w:t>.</w:t>
      </w:r>
      <w:r>
        <w:rPr>
          <w:noProof/>
        </w:rPr>
        <w:t>7</w:t>
      </w:r>
      <w:r>
        <w:rPr>
          <w:szCs w:val="24"/>
        </w:rPr>
        <w:fldChar w:fldCharType="end"/>
      </w:r>
      <w:r>
        <w:rPr>
          <w:szCs w:val="24"/>
        </w:rPr>
        <w:t>.</w:t>
      </w:r>
      <w:r w:rsidR="00752481">
        <w:rPr>
          <w:szCs w:val="24"/>
        </w:rPr>
        <w:t xml:space="preserve"> The dielectric nature can be expressed using a parasitic resistance and capacitance.</w:t>
      </w:r>
    </w:p>
    <w:p w14:paraId="4E217B68" w14:textId="7A75CC90" w:rsidR="00F56BF5" w:rsidRDefault="00F56BF5" w:rsidP="00F56BF5">
      <w:pPr>
        <w:jc w:val="both"/>
        <w:rPr>
          <w:szCs w:val="24"/>
        </w:rPr>
      </w:pPr>
    </w:p>
    <w:p w14:paraId="1435AA26" w14:textId="77777777" w:rsidR="00F56BF5" w:rsidRDefault="00F56BF5" w:rsidP="00F56BF5">
      <w:pPr>
        <w:jc w:val="both"/>
        <w:rPr>
          <w:szCs w:val="24"/>
        </w:rPr>
      </w:pPr>
    </w:p>
    <w:p w14:paraId="21506FA6" w14:textId="77777777" w:rsidR="008C6411" w:rsidRDefault="008C6411" w:rsidP="0008465F">
      <w:pPr>
        <w:keepNext/>
        <w:jc w:val="center"/>
      </w:pPr>
      <w:r w:rsidRPr="008D48E8">
        <w:rPr>
          <w:noProof/>
        </w:rPr>
        <w:drawing>
          <wp:inline distT="0" distB="0" distL="0" distR="0" wp14:anchorId="06B6E2E5" wp14:editId="312B2FC1">
            <wp:extent cx="3119946" cy="2260600"/>
            <wp:effectExtent l="19050" t="1905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3245" r="24248"/>
                    <a:stretch/>
                  </pic:blipFill>
                  <pic:spPr bwMode="auto">
                    <a:xfrm>
                      <a:off x="0" y="0"/>
                      <a:ext cx="3120822"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D7EDC0" w14:textId="1BF9A307" w:rsidR="008C6411" w:rsidRPr="00294C1F" w:rsidRDefault="008C6411" w:rsidP="0008465F">
      <w:pPr>
        <w:pStyle w:val="Caption"/>
        <w:spacing w:line="480" w:lineRule="auto"/>
        <w:rPr>
          <w:szCs w:val="24"/>
        </w:rPr>
      </w:pPr>
      <w:bookmarkStart w:id="42" w:name="_Ref69773060"/>
      <w:bookmarkStart w:id="43" w:name="_Toc67516466"/>
      <w:bookmarkStart w:id="44" w:name="_Toc69903628"/>
      <w:r>
        <w:t xml:space="preserve">Figure </w:t>
      </w:r>
      <w:fldSimple w:instr=" STYLEREF 1 \s ">
        <w:r w:rsidR="00106ADC">
          <w:rPr>
            <w:noProof/>
          </w:rPr>
          <w:t>1</w:t>
        </w:r>
      </w:fldSimple>
      <w:r w:rsidR="00106ADC">
        <w:t>.</w:t>
      </w:r>
      <w:fldSimple w:instr=" SEQ Figure \* ARABIC \s 1 ">
        <w:r w:rsidR="00106ADC">
          <w:rPr>
            <w:noProof/>
          </w:rPr>
          <w:t>7</w:t>
        </w:r>
      </w:fldSimple>
      <w:bookmarkEnd w:id="42"/>
      <w:r>
        <w:rPr>
          <w:noProof/>
        </w:rPr>
        <w:t xml:space="preserve"> Dielectric circuit model for Ferromagnetic material</w:t>
      </w:r>
      <w:bookmarkEnd w:id="43"/>
      <w:bookmarkEnd w:id="44"/>
      <w:r>
        <w:rPr>
          <w:noProof/>
        </w:rPr>
        <w:t xml:space="preserve"> </w:t>
      </w:r>
    </w:p>
    <w:p w14:paraId="67C8AC4C" w14:textId="63F39772" w:rsidR="008C6411" w:rsidRDefault="008C6411" w:rsidP="0008465F">
      <w:pPr>
        <w:ind w:left="720"/>
        <w:jc w:val="both"/>
        <w:rPr>
          <w:szCs w:val="24"/>
        </w:rPr>
      </w:pPr>
    </w:p>
    <w:p w14:paraId="1305CEE7" w14:textId="77777777" w:rsidR="00752481" w:rsidRDefault="00752481" w:rsidP="0008465F">
      <w:pPr>
        <w:ind w:left="720"/>
        <w:jc w:val="both"/>
        <w:rPr>
          <w:szCs w:val="24"/>
        </w:rPr>
      </w:pPr>
    </w:p>
    <w:p w14:paraId="1886DFBD" w14:textId="6897B0D8" w:rsidR="008C6411" w:rsidRDefault="008C6411" w:rsidP="00752481">
      <w:pPr>
        <w:ind w:firstLine="720"/>
        <w:jc w:val="both"/>
        <w:rPr>
          <w:szCs w:val="24"/>
        </w:rPr>
      </w:pPr>
      <w:r w:rsidRPr="00294C1F">
        <w:rPr>
          <w:szCs w:val="24"/>
        </w:rPr>
        <w:lastRenderedPageBreak/>
        <w:t xml:space="preserve">The Eddy Current Losses </w:t>
      </w:r>
      <w:r>
        <w:rPr>
          <w:szCs w:val="24"/>
        </w:rPr>
        <w:t xml:space="preserve">[20] </w:t>
      </w:r>
      <w:r w:rsidRPr="00294C1F">
        <w:rPr>
          <w:szCs w:val="24"/>
        </w:rPr>
        <w:t>can be</w:t>
      </w:r>
      <w:r>
        <w:rPr>
          <w:szCs w:val="24"/>
        </w:rPr>
        <w:t xml:space="preserve"> </w:t>
      </w:r>
      <w:r w:rsidRPr="00294C1F">
        <w:rPr>
          <w:szCs w:val="24"/>
        </w:rPr>
        <w:t>enhanced at high frequencies due to dimensional resonance</w:t>
      </w:r>
      <w:r>
        <w:rPr>
          <w:szCs w:val="24"/>
        </w:rPr>
        <w:t xml:space="preserve"> [12], [13], [35-36]</w:t>
      </w:r>
      <w:r w:rsidRPr="00294C1F">
        <w:rPr>
          <w:szCs w:val="24"/>
        </w:rPr>
        <w:t>. If a dimension of the magnetic material is equal to a quarter multiple of the electromagnetic wavelength, a standing wave can develop inside it. Under this condition, the in-phase flux cancels the anti-phase flux so the observed permittivity and permeability drops to zero</w:t>
      </w:r>
      <w:r>
        <w:rPr>
          <w:szCs w:val="24"/>
        </w:rPr>
        <w:t xml:space="preserve"> [55]</w:t>
      </w:r>
      <w:r w:rsidRPr="00294C1F">
        <w:rPr>
          <w:szCs w:val="24"/>
        </w:rPr>
        <w:t>. The resulting Eddy Current loss shows a peak during resonance</w:t>
      </w:r>
      <w:r>
        <w:rPr>
          <w:szCs w:val="24"/>
        </w:rPr>
        <w:t xml:space="preserve"> [58], [12]</w:t>
      </w:r>
      <w:r w:rsidRPr="00294C1F">
        <w:rPr>
          <w:szCs w:val="24"/>
        </w:rPr>
        <w:t>. We can represent</w:t>
      </w:r>
      <w:r>
        <w:rPr>
          <w:szCs w:val="24"/>
        </w:rPr>
        <w:t xml:space="preserve"> </w:t>
      </w:r>
      <w:r w:rsidRPr="00294C1F">
        <w:rPr>
          <w:szCs w:val="24"/>
        </w:rPr>
        <w:t xml:space="preserve">complex permittivity and complex permeability </w:t>
      </w:r>
      <w:r>
        <w:rPr>
          <w:szCs w:val="24"/>
        </w:rPr>
        <w:t xml:space="preserve">[72], [70] </w:t>
      </w:r>
      <w:r w:rsidRPr="00294C1F">
        <w:rPr>
          <w:szCs w:val="24"/>
        </w:rPr>
        <w:t>as</w:t>
      </w:r>
      <w:r w:rsidR="00752481">
        <w:rPr>
          <w:szCs w:val="24"/>
        </w:rPr>
        <w:t xml:space="preserve"> in Equation 1.26 and 1.27 respectively.</w:t>
      </w:r>
    </w:p>
    <w:p w14:paraId="1E684BFA" w14:textId="77777777" w:rsidR="00752481" w:rsidRPr="00294C1F" w:rsidRDefault="00752481" w:rsidP="00752481">
      <w:pPr>
        <w:ind w:firstLine="720"/>
        <w:jc w:val="both"/>
        <w:rPr>
          <w:szCs w:val="24"/>
        </w:rPr>
      </w:pPr>
    </w:p>
    <w:p w14:paraId="0942205E" w14:textId="64483D21" w:rsidR="008C6411" w:rsidRPr="00752481" w:rsidRDefault="008C6411" w:rsidP="0008465F">
      <w:pPr>
        <w:jc w:val="both"/>
        <w:rPr>
          <w:rFonts w:eastAsiaTheme="minorEastAsia"/>
          <w:szCs w:val="24"/>
        </w:rPr>
      </w:pPr>
      <m:oMathPara>
        <m:oMathParaPr>
          <m:jc m:val="right"/>
        </m:oMathParaPr>
        <m:oMath>
          <m:r>
            <w:rPr>
              <w:rFonts w:ascii="Cambria Math" w:hAnsi="Cambria Math"/>
              <w:szCs w:val="24"/>
            </w:rPr>
            <m:t>ε</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m:t>
          </m:r>
          <m:f>
            <m:fPr>
              <m:ctrlPr>
                <w:rPr>
                  <w:rFonts w:ascii="Cambria Math" w:hAnsi="Cambria Math"/>
                  <w:i/>
                  <w:szCs w:val="24"/>
                </w:rPr>
              </m:ctrlPr>
            </m:fPr>
            <m:num>
              <m:r>
                <w:rPr>
                  <w:rFonts w:ascii="Cambria Math" w:hAnsi="Cambria Math"/>
                  <w:szCs w:val="24"/>
                </w:rPr>
                <m:t>σ</m:t>
              </m:r>
            </m:num>
            <m:den>
              <m:r>
                <w:rPr>
                  <w:rFonts w:ascii="Cambria Math" w:hAnsi="Cambria Math"/>
                  <w:szCs w:val="24"/>
                </w:rPr>
                <m:t>ω</m:t>
              </m:r>
            </m:den>
          </m:f>
          <m:r>
            <w:rPr>
              <w:rFonts w:ascii="Cambria Math" w:hAnsi="Cambria Math"/>
              <w:szCs w:val="24"/>
            </w:rPr>
            <m:t>))</m:t>
          </m:r>
          <m:r>
            <w:rPr>
              <w:rFonts w:ascii="Cambria Math" w:eastAsiaTheme="minorEastAsia" w:hAnsi="Cambria Math"/>
              <w:szCs w:val="24"/>
            </w:rPr>
            <m:t xml:space="preserve">                                                             (1.2</m:t>
          </m:r>
          <m:r>
            <w:rPr>
              <w:rFonts w:ascii="Cambria Math" w:hAnsi="Cambria Math"/>
              <w:szCs w:val="24"/>
            </w:rPr>
            <m:t>6</m:t>
          </m:r>
          <m:r>
            <w:rPr>
              <w:rFonts w:ascii="Cambria Math" w:eastAsiaTheme="minorEastAsia" w:hAnsi="Cambria Math"/>
              <w:szCs w:val="24"/>
            </w:rPr>
            <m:t>)</m:t>
          </m:r>
        </m:oMath>
      </m:oMathPara>
    </w:p>
    <w:p w14:paraId="425E0157" w14:textId="77777777" w:rsidR="00752481" w:rsidRPr="00294C1F" w:rsidRDefault="00752481" w:rsidP="0008465F">
      <w:pPr>
        <w:jc w:val="both"/>
        <w:rPr>
          <w:rFonts w:eastAsiaTheme="minorEastAsia"/>
          <w:szCs w:val="24"/>
        </w:rPr>
      </w:pPr>
    </w:p>
    <w:p w14:paraId="48E06D4C" w14:textId="77777777" w:rsidR="008C6411" w:rsidRPr="00294C1F" w:rsidRDefault="008C6411" w:rsidP="0008465F">
      <w:pPr>
        <w:jc w:val="both"/>
        <w:rPr>
          <w:rFonts w:eastAsiaTheme="minorEastAsia"/>
          <w:szCs w:val="24"/>
        </w:rPr>
      </w:pPr>
      <m:oMathPara>
        <m:oMathParaPr>
          <m:jc m:val="right"/>
        </m:oMathParaPr>
        <m:oMath>
          <m:r>
            <w:rPr>
              <w:rFonts w:ascii="Cambria Math" w:hAnsi="Cambria Math"/>
              <w:szCs w:val="24"/>
            </w:rPr>
            <m:t>μ</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e>
          </m:d>
          <m:r>
            <w:rPr>
              <w:rFonts w:ascii="Cambria Math" w:hAnsi="Cambria Math"/>
              <w:szCs w:val="24"/>
            </w:rPr>
            <m:t xml:space="preserve">                                                                  (1.27)</m:t>
          </m:r>
        </m:oMath>
      </m:oMathPara>
    </w:p>
    <w:p w14:paraId="501ADC1C" w14:textId="77777777" w:rsidR="00752481" w:rsidRDefault="00752481" w:rsidP="00752481">
      <w:pPr>
        <w:jc w:val="both"/>
        <w:rPr>
          <w:rFonts w:eastAsiaTheme="minorEastAsia"/>
          <w:szCs w:val="24"/>
        </w:rPr>
      </w:pPr>
    </w:p>
    <w:p w14:paraId="64CDCA75" w14:textId="30597F5B" w:rsidR="008C6411" w:rsidRDefault="008C6411" w:rsidP="00752481">
      <w:pPr>
        <w:ind w:firstLine="720"/>
        <w:jc w:val="both"/>
        <w:rPr>
          <w:rFonts w:eastAsiaTheme="minorEastAsia"/>
          <w:szCs w:val="24"/>
        </w:rPr>
      </w:pPr>
      <w:r w:rsidRPr="00294C1F">
        <w:rPr>
          <w:rFonts w:eastAsiaTheme="minorEastAsia"/>
          <w:szCs w:val="24"/>
        </w:rPr>
        <w:t xml:space="preserve">The real part is responsible for the displacement current, whereas the imaginary part contributes to the conduction current. </w:t>
      </w:r>
      <w:r w:rsidRPr="00294C1F">
        <w:rPr>
          <w:szCs w:val="24"/>
        </w:rPr>
        <w:t>During Dimensional Resonance</w:t>
      </w:r>
      <w:r>
        <w:rPr>
          <w:szCs w:val="24"/>
        </w:rPr>
        <w:t xml:space="preserve"> [12]</w:t>
      </w:r>
      <w:r w:rsidRPr="00294C1F">
        <w:rPr>
          <w:szCs w:val="24"/>
        </w:rPr>
        <w:t>, the electric conductance of the magnetic material increases greatly. Hence the material acts like an electric conductor with a very low resistivity</w:t>
      </w:r>
      <w:r>
        <w:rPr>
          <w:szCs w:val="24"/>
        </w:rPr>
        <w:t xml:space="preserve"> [58]</w:t>
      </w:r>
      <w:r w:rsidRPr="00294C1F">
        <w:rPr>
          <w:szCs w:val="24"/>
        </w:rPr>
        <w:t xml:space="preserve">. </w:t>
      </w:r>
      <w:r w:rsidRPr="00294C1F">
        <w:rPr>
          <w:rFonts w:eastAsiaTheme="minorEastAsia"/>
          <w:szCs w:val="24"/>
        </w:rPr>
        <w:t>Although Magnetic conduction currents do not exist, Magnetic displacement currents can flow inside a magnetic material</w:t>
      </w:r>
      <w:r>
        <w:rPr>
          <w:rFonts w:eastAsiaTheme="minorEastAsia"/>
          <w:szCs w:val="24"/>
        </w:rPr>
        <w:t xml:space="preserve"> [13]</w:t>
      </w:r>
      <w:r w:rsidRPr="00294C1F">
        <w:rPr>
          <w:rFonts w:eastAsiaTheme="minorEastAsia"/>
          <w:szCs w:val="24"/>
        </w:rPr>
        <w:t>. When the real permeability drops, the magnetic displacement currents are restricted and the magnetic susceptibility falls.</w:t>
      </w:r>
      <w:r>
        <w:rPr>
          <w:rFonts w:eastAsiaTheme="minorEastAsia"/>
          <w:szCs w:val="24"/>
        </w:rPr>
        <w:t xml:space="preserve"> </w:t>
      </w:r>
      <w:r w:rsidRPr="00294C1F">
        <w:rPr>
          <w:rFonts w:eastAsiaTheme="minorEastAsia"/>
          <w:szCs w:val="24"/>
        </w:rPr>
        <w:t>This causes failure of the magnetic system. T</w:t>
      </w:r>
      <w:r w:rsidR="00752481">
        <w:rPr>
          <w:rFonts w:eastAsiaTheme="minorEastAsia"/>
          <w:szCs w:val="24"/>
        </w:rPr>
        <w:t>he associated loss tangents are expressed in Equation 1.28 and Equation 1.29.</w:t>
      </w:r>
    </w:p>
    <w:p w14:paraId="1266A467" w14:textId="77777777" w:rsidR="00752481" w:rsidRPr="00294C1F" w:rsidRDefault="00752481" w:rsidP="00752481">
      <w:pPr>
        <w:ind w:firstLine="720"/>
        <w:jc w:val="both"/>
        <w:rPr>
          <w:rFonts w:eastAsiaTheme="minorEastAsia"/>
          <w:szCs w:val="24"/>
        </w:rPr>
      </w:pPr>
    </w:p>
    <w:p w14:paraId="45DCE024" w14:textId="46AF3DFE" w:rsidR="008C6411" w:rsidRPr="00034965"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d</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den>
          </m:f>
          <m:r>
            <w:rPr>
              <w:rFonts w:ascii="Cambria Math" w:eastAsiaTheme="minorEastAsia" w:hAnsi="Cambria Math"/>
              <w:szCs w:val="24"/>
            </w:rPr>
            <m:t xml:space="preserve">                                                                         (1.28)</m:t>
          </m:r>
        </m:oMath>
      </m:oMathPara>
    </w:p>
    <w:p w14:paraId="4BEA1FB3" w14:textId="77777777" w:rsidR="00034965" w:rsidRPr="00294C1F" w:rsidRDefault="00034965" w:rsidP="0008465F">
      <w:pPr>
        <w:jc w:val="both"/>
        <w:rPr>
          <w:rFonts w:eastAsiaTheme="minorEastAsia"/>
          <w:szCs w:val="24"/>
        </w:rPr>
      </w:pPr>
    </w:p>
    <w:p w14:paraId="458FA5A9" w14:textId="77777777"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b</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den>
          </m:f>
          <m:r>
            <w:rPr>
              <w:rFonts w:ascii="Cambria Math" w:eastAsiaTheme="minorEastAsia" w:hAnsi="Cambria Math"/>
              <w:szCs w:val="24"/>
            </w:rPr>
            <m:t xml:space="preserve">                                                                        (1.29)</m:t>
          </m:r>
        </m:oMath>
      </m:oMathPara>
    </w:p>
    <w:p w14:paraId="32D32368" w14:textId="56344B29" w:rsidR="008C6411" w:rsidRDefault="008C6411" w:rsidP="0008465F">
      <w:pPr>
        <w:jc w:val="both"/>
        <w:rPr>
          <w:szCs w:val="24"/>
        </w:rPr>
      </w:pPr>
    </w:p>
    <w:p w14:paraId="2F34539D" w14:textId="3BA9CF0E" w:rsidR="00034965" w:rsidRDefault="00034965" w:rsidP="004F5868">
      <w:pPr>
        <w:ind w:firstLine="720"/>
        <w:jc w:val="both"/>
        <w:rPr>
          <w:szCs w:val="24"/>
        </w:rPr>
      </w:pPr>
      <w:r>
        <w:rPr>
          <w:szCs w:val="24"/>
        </w:rPr>
        <w:t xml:space="preserve">The permeability is generally a complex function of frequency as expressed in </w:t>
      </w:r>
      <w:r>
        <w:rPr>
          <w:szCs w:val="24"/>
        </w:rPr>
        <w:fldChar w:fldCharType="begin"/>
      </w:r>
      <w:r>
        <w:rPr>
          <w:szCs w:val="24"/>
        </w:rPr>
        <w:instrText xml:space="preserve"> REF _Ref69773344 </w:instrText>
      </w:r>
      <w:r>
        <w:rPr>
          <w:szCs w:val="24"/>
        </w:rPr>
        <w:fldChar w:fldCharType="separate"/>
      </w:r>
      <w:r>
        <w:t xml:space="preserve">Figure </w:t>
      </w:r>
      <w:r>
        <w:rPr>
          <w:noProof/>
        </w:rPr>
        <w:t>1</w:t>
      </w:r>
      <w:r>
        <w:t>.</w:t>
      </w:r>
      <w:r>
        <w:rPr>
          <w:noProof/>
        </w:rPr>
        <w:t>8</w:t>
      </w:r>
      <w:r>
        <w:rPr>
          <w:szCs w:val="24"/>
        </w:rPr>
        <w:fldChar w:fldCharType="end"/>
      </w:r>
      <w:r>
        <w:rPr>
          <w:szCs w:val="24"/>
        </w:rPr>
        <w:t>.</w:t>
      </w:r>
      <w:r w:rsidR="004F5868">
        <w:rPr>
          <w:szCs w:val="24"/>
        </w:rPr>
        <w:t xml:space="preserve"> During Lorentzian resonance, the imaginary part becomes very high and the magnetic losses increase greatly. </w:t>
      </w:r>
    </w:p>
    <w:p w14:paraId="1C994C62" w14:textId="3ACDEC04" w:rsidR="004F5868" w:rsidRDefault="004F5868" w:rsidP="0008465F">
      <w:pPr>
        <w:jc w:val="both"/>
        <w:rPr>
          <w:szCs w:val="24"/>
        </w:rPr>
      </w:pPr>
    </w:p>
    <w:p w14:paraId="08E43BBC" w14:textId="77777777" w:rsidR="004F5868" w:rsidRPr="00294C1F" w:rsidRDefault="004F5868" w:rsidP="0008465F">
      <w:pPr>
        <w:jc w:val="both"/>
        <w:rPr>
          <w:szCs w:val="24"/>
        </w:rPr>
      </w:pPr>
    </w:p>
    <w:p w14:paraId="69020C8B" w14:textId="77777777" w:rsidR="008C6411" w:rsidRDefault="008C6411" w:rsidP="0008465F">
      <w:pPr>
        <w:keepNext/>
        <w:jc w:val="center"/>
      </w:pPr>
      <w:r>
        <w:rPr>
          <w:noProof/>
        </w:rPr>
        <w:drawing>
          <wp:inline distT="0" distB="0" distL="0" distR="0" wp14:anchorId="60D3BA4E" wp14:editId="359F2F35">
            <wp:extent cx="5330825" cy="3997960"/>
            <wp:effectExtent l="19050" t="19050" r="317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0825" cy="3997960"/>
                    </a:xfrm>
                    <a:prstGeom prst="rect">
                      <a:avLst/>
                    </a:prstGeom>
                    <a:noFill/>
                    <a:ln>
                      <a:solidFill>
                        <a:schemeClr val="tx1"/>
                      </a:solidFill>
                    </a:ln>
                  </pic:spPr>
                </pic:pic>
              </a:graphicData>
            </a:graphic>
          </wp:inline>
        </w:drawing>
      </w:r>
    </w:p>
    <w:p w14:paraId="0EA82071" w14:textId="4CF43841" w:rsidR="008C6411" w:rsidRDefault="008C6411" w:rsidP="0008465F">
      <w:pPr>
        <w:pStyle w:val="Caption"/>
        <w:spacing w:line="480" w:lineRule="auto"/>
      </w:pPr>
      <w:bookmarkStart w:id="45" w:name="_Ref69773344"/>
      <w:bookmarkStart w:id="46" w:name="_Toc67516467"/>
      <w:bookmarkStart w:id="47" w:name="_Toc69903629"/>
      <w:r>
        <w:t xml:space="preserve">Figure </w:t>
      </w:r>
      <w:fldSimple w:instr=" STYLEREF 1 \s ">
        <w:r w:rsidR="00106ADC">
          <w:rPr>
            <w:noProof/>
          </w:rPr>
          <w:t>1</w:t>
        </w:r>
      </w:fldSimple>
      <w:r w:rsidR="00106ADC">
        <w:t>.</w:t>
      </w:r>
      <w:fldSimple w:instr=" SEQ Figure \* ARABIC \s 1 ">
        <w:r w:rsidR="00106ADC">
          <w:rPr>
            <w:noProof/>
          </w:rPr>
          <w:t>8</w:t>
        </w:r>
      </w:fldSimple>
      <w:bookmarkEnd w:id="45"/>
      <w:r>
        <w:rPr>
          <w:noProof/>
        </w:rPr>
        <w:t xml:space="preserve"> Frequency dependance of Permeability</w:t>
      </w:r>
      <w:bookmarkEnd w:id="46"/>
      <w:bookmarkEnd w:id="47"/>
    </w:p>
    <w:p w14:paraId="62F150C3" w14:textId="33F071CB" w:rsidR="008C6411" w:rsidRDefault="008C6411" w:rsidP="0008465F">
      <w:pPr>
        <w:jc w:val="center"/>
      </w:pPr>
    </w:p>
    <w:p w14:paraId="2A4A34EA" w14:textId="77777777" w:rsidR="004F5868" w:rsidRPr="00294C1F" w:rsidRDefault="004F5868" w:rsidP="0008465F">
      <w:pPr>
        <w:jc w:val="center"/>
      </w:pPr>
    </w:p>
    <w:p w14:paraId="5CC586C3" w14:textId="4457EA8D" w:rsidR="008C6411" w:rsidRDefault="008C6411" w:rsidP="004F5868">
      <w:pPr>
        <w:spacing w:after="160"/>
        <w:ind w:firstLine="720"/>
        <w:jc w:val="both"/>
        <w:rPr>
          <w:szCs w:val="24"/>
        </w:rPr>
      </w:pPr>
      <w:r w:rsidRPr="0008465F">
        <w:rPr>
          <w:szCs w:val="24"/>
        </w:rPr>
        <w:t xml:space="preserve">Besides hysteresis loss [48], [44-46] and eddy current loss, several processes can contribute to losses [35-36], [13], [20] when the eddy currents are negligible and the applied flux density is extremely small. These stray losses [51] are independent of the flux density but they increase with frequency [58]. The associated loss tangent is </w:t>
      </w: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oMath>
      <w:r w:rsidRPr="0008465F">
        <w:rPr>
          <w:rFonts w:eastAsiaTheme="minorEastAsia"/>
          <w:szCs w:val="24"/>
        </w:rPr>
        <w:t>.</w:t>
      </w:r>
      <w:r w:rsidR="004F5868">
        <w:rPr>
          <w:szCs w:val="24"/>
        </w:rPr>
        <w:t xml:space="preserve"> </w:t>
      </w:r>
      <w:r w:rsidRPr="00294C1F">
        <w:rPr>
          <w:szCs w:val="24"/>
        </w:rPr>
        <w:t>The total loss tangent due to hysteresis loss</w:t>
      </w:r>
      <w:r>
        <w:rPr>
          <w:szCs w:val="24"/>
        </w:rPr>
        <w:t xml:space="preserve"> [48], [44-46]</w:t>
      </w:r>
      <w:r w:rsidRPr="00294C1F">
        <w:rPr>
          <w:szCs w:val="24"/>
        </w:rPr>
        <w:t xml:space="preserve">, eddy current loss and residual loss </w:t>
      </w:r>
      <w:r>
        <w:rPr>
          <w:szCs w:val="24"/>
        </w:rPr>
        <w:t xml:space="preserve">[51], [20] </w:t>
      </w:r>
      <w:r w:rsidRPr="00294C1F">
        <w:rPr>
          <w:szCs w:val="24"/>
        </w:rPr>
        <w:t>is</w:t>
      </w:r>
      <w:r w:rsidR="004F5868">
        <w:rPr>
          <w:szCs w:val="24"/>
        </w:rPr>
        <w:t xml:space="preserve"> expressed in Equation 1.30.</w:t>
      </w:r>
    </w:p>
    <w:p w14:paraId="7BCE04ED" w14:textId="77777777" w:rsidR="004F5868" w:rsidRPr="00294C1F" w:rsidRDefault="004F5868" w:rsidP="004F5868">
      <w:pPr>
        <w:spacing w:after="160"/>
        <w:ind w:firstLine="720"/>
        <w:jc w:val="both"/>
        <w:rPr>
          <w:szCs w:val="24"/>
        </w:rPr>
      </w:pPr>
    </w:p>
    <w:p w14:paraId="20CFC806" w14:textId="77777777"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δ=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H</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E</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r>
            <w:rPr>
              <w:rFonts w:ascii="Cambria Math" w:eastAsiaTheme="minorEastAsia" w:hAnsi="Cambria Math"/>
              <w:szCs w:val="24"/>
            </w:rPr>
            <m:t xml:space="preserve">                                                  (1.30)</m:t>
          </m:r>
        </m:oMath>
      </m:oMathPara>
    </w:p>
    <w:p w14:paraId="1B3C7A29" w14:textId="77777777" w:rsidR="004F5868" w:rsidRDefault="004F5868" w:rsidP="0008465F">
      <w:pPr>
        <w:jc w:val="both"/>
        <w:rPr>
          <w:rFonts w:eastAsiaTheme="minorEastAsia"/>
          <w:szCs w:val="24"/>
        </w:rPr>
      </w:pPr>
    </w:p>
    <w:p w14:paraId="5E395835" w14:textId="67113C20" w:rsidR="008C6411" w:rsidRDefault="008C6411" w:rsidP="004F5868">
      <w:pPr>
        <w:ind w:firstLine="720"/>
        <w:jc w:val="both"/>
        <w:rPr>
          <w:szCs w:val="24"/>
        </w:rPr>
      </w:pPr>
      <w:r w:rsidRPr="00294C1F">
        <w:rPr>
          <w:rFonts w:eastAsiaTheme="minorEastAsia"/>
          <w:szCs w:val="24"/>
        </w:rPr>
        <w:t xml:space="preserve">In conclusion, </w:t>
      </w:r>
      <w:r w:rsidRPr="00294C1F">
        <w:rPr>
          <w:szCs w:val="24"/>
        </w:rPr>
        <w:t xml:space="preserve">the losses </w:t>
      </w:r>
      <w:r>
        <w:rPr>
          <w:szCs w:val="24"/>
        </w:rPr>
        <w:t xml:space="preserve">due to hysteresis [48], [44-46], Eddy currents [35-36], Piezomagnetism [35-36], Magnetoresistance [66], Magnetostriction [35-36] and other residual loss mechanisms [51], [20] </w:t>
      </w:r>
      <w:r w:rsidRPr="00294C1F">
        <w:rPr>
          <w:szCs w:val="24"/>
        </w:rPr>
        <w:t xml:space="preserve">can be expressed as heat losses across an effective resistance or conductance. </w:t>
      </w:r>
    </w:p>
    <w:p w14:paraId="0D01C861" w14:textId="5DDED373" w:rsidR="008C6411" w:rsidRPr="00FE45EA" w:rsidRDefault="008C6411" w:rsidP="005C61E0">
      <w:pPr>
        <w:pStyle w:val="Heading2"/>
        <w:keepLines/>
        <w:numPr>
          <w:ilvl w:val="1"/>
          <w:numId w:val="5"/>
        </w:numPr>
        <w:spacing w:before="240" w:after="240"/>
        <w:ind w:left="446" w:hanging="446"/>
        <w:jc w:val="both"/>
        <w:rPr>
          <w:sz w:val="32"/>
          <w:szCs w:val="24"/>
        </w:rPr>
      </w:pPr>
      <w:bookmarkStart w:id="48" w:name="_Toc67536059"/>
      <w:bookmarkStart w:id="49" w:name="_Toc69903579"/>
      <w:r w:rsidRPr="004F5868">
        <w:rPr>
          <w:szCs w:val="24"/>
        </w:rPr>
        <w:t>L</w:t>
      </w:r>
      <w:r w:rsidR="004E5825" w:rsidRPr="004F5868">
        <w:rPr>
          <w:szCs w:val="24"/>
        </w:rPr>
        <w:t>ITERATURE REVIEW</w:t>
      </w:r>
      <w:bookmarkEnd w:id="48"/>
      <w:bookmarkEnd w:id="49"/>
    </w:p>
    <w:p w14:paraId="1870E025" w14:textId="77777777" w:rsidR="008C6411" w:rsidRDefault="008C6411" w:rsidP="00FE45EA">
      <w:pPr>
        <w:ind w:firstLine="720"/>
        <w:jc w:val="both"/>
        <w:rPr>
          <w:szCs w:val="24"/>
        </w:rPr>
      </w:pPr>
      <w:r>
        <w:rPr>
          <w:szCs w:val="24"/>
        </w:rPr>
        <w:t>This section presents a literature review of Magnetic Transmission Lines [22] - [26] in context of the recent research on Giant Magnetoresistance [66], Magnetic Capacitance [74], [73], Magnetic Memory [41], Spintronic and Nanomagnetic Logic Devices [63], [42], [38], [34], [5], [15], [19], [30].</w:t>
      </w:r>
    </w:p>
    <w:p w14:paraId="3D53BA0B" w14:textId="77777777" w:rsidR="008C6411" w:rsidRPr="00294C1F" w:rsidRDefault="008C6411" w:rsidP="00CB06A0">
      <w:pPr>
        <w:ind w:firstLine="720"/>
        <w:jc w:val="both"/>
        <w:rPr>
          <w:szCs w:val="24"/>
        </w:rPr>
      </w:pPr>
      <w:r>
        <w:rPr>
          <w:szCs w:val="24"/>
        </w:rPr>
        <w:t xml:space="preserve">Faria [22] - [26] </w:t>
      </w:r>
      <w:r w:rsidRPr="00294C1F">
        <w:rPr>
          <w:szCs w:val="24"/>
        </w:rPr>
        <w:t xml:space="preserve">presented a Time and Frequency domain theory of multi-wire magnetic transmission lines based on the matrix theory of multi-conductor electric transmission lines. For magnetic transmission lines, transverse impedance and the </w:t>
      </w:r>
      <w:r w:rsidRPr="00294C1F">
        <w:rPr>
          <w:szCs w:val="24"/>
        </w:rPr>
        <w:lastRenderedPageBreak/>
        <w:t>longitudinal admittance determine the propagation constants for the wave modes</w:t>
      </w:r>
      <w:r>
        <w:rPr>
          <w:szCs w:val="24"/>
        </w:rPr>
        <w:t xml:space="preserve"> [22] - [26]</w:t>
      </w:r>
      <w:r w:rsidRPr="00294C1F">
        <w:rPr>
          <w:szCs w:val="24"/>
        </w:rPr>
        <w:t>. Simulations showed that they exhibit super-luminal phase velocity and almost zero attenuation dispersion</w:t>
      </w:r>
      <w:r>
        <w:rPr>
          <w:szCs w:val="24"/>
        </w:rPr>
        <w:t xml:space="preserve"> [72], [16]</w:t>
      </w:r>
      <w:r w:rsidRPr="00294C1F">
        <w:rPr>
          <w:szCs w:val="24"/>
        </w:rPr>
        <w:t>. He also established a relationship between voltages and currents at the multi-conductor transmission line ports by employing the transmission matrix techniques. Mathematical models were developed for studying the Frequency Domain Behavior of non-uniform Magnetic Transmission Lines</w:t>
      </w:r>
      <w:r>
        <w:rPr>
          <w:szCs w:val="24"/>
        </w:rPr>
        <w:t xml:space="preserve"> [22] - [26]</w:t>
      </w:r>
      <w:r w:rsidRPr="00294C1F">
        <w:rPr>
          <w:szCs w:val="24"/>
        </w:rPr>
        <w:t>. Solutions to Electromagnetic equations were presented in the form of a superposition of natural modes of propagation</w:t>
      </w:r>
      <w:r>
        <w:rPr>
          <w:szCs w:val="24"/>
        </w:rPr>
        <w:t xml:space="preserve"> [55]</w:t>
      </w:r>
      <w:r w:rsidRPr="00294C1F">
        <w:rPr>
          <w:szCs w:val="24"/>
        </w:rPr>
        <w:t>. The Magnetic Transmission Line exhibited the behavior of a high pass filter, blocking all DC signals. DC signals produce the most severe transients in Electric Transmission Lines</w:t>
      </w:r>
      <w:r>
        <w:rPr>
          <w:szCs w:val="24"/>
        </w:rPr>
        <w:t xml:space="preserve"> [9]</w:t>
      </w:r>
      <w:r w:rsidRPr="00294C1F">
        <w:rPr>
          <w:szCs w:val="24"/>
        </w:rPr>
        <w:t>; which behave like a low pass filter. Moreover, he developed a model for ideal transformers using magnetic transmission line theory</w:t>
      </w:r>
      <w:r>
        <w:rPr>
          <w:szCs w:val="24"/>
        </w:rPr>
        <w:t xml:space="preserve"> [22] - [26], [10]</w:t>
      </w:r>
      <w:r w:rsidRPr="00294C1F">
        <w:rPr>
          <w:szCs w:val="24"/>
        </w:rPr>
        <w:t>.</w:t>
      </w:r>
    </w:p>
    <w:p w14:paraId="5015003A" w14:textId="77777777" w:rsidR="008C6411" w:rsidRDefault="008C6411" w:rsidP="00CB06A0">
      <w:pPr>
        <w:ind w:firstLine="720"/>
        <w:jc w:val="both"/>
        <w:rPr>
          <w:szCs w:val="24"/>
        </w:rPr>
      </w:pPr>
      <w:r w:rsidRPr="00294C1F">
        <w:rPr>
          <w:szCs w:val="24"/>
        </w:rPr>
        <w:t xml:space="preserve">Antonini </w:t>
      </w:r>
      <w:r>
        <w:rPr>
          <w:szCs w:val="24"/>
        </w:rPr>
        <w:t>[4]</w:t>
      </w:r>
      <w:r w:rsidRPr="00294C1F">
        <w:rPr>
          <w:szCs w:val="24"/>
        </w:rPr>
        <w:t xml:space="preserve"> presented an in-depth analysis of meta-material transmission lines</w:t>
      </w:r>
      <w:r>
        <w:rPr>
          <w:szCs w:val="24"/>
        </w:rPr>
        <w:t xml:space="preserve"> [10]</w:t>
      </w:r>
      <w:r w:rsidRPr="00294C1F">
        <w:rPr>
          <w:szCs w:val="24"/>
        </w:rPr>
        <w:t>. The ladder network structure of the transmission line was used to obtain dominant zeros and poles. This lead to a rational form of the two port network transfer function. The rational form of the transfer functions provided an efficient time-domain macro model; which accurately captured the physics of composite meta-material transmission lines</w:t>
      </w:r>
      <w:r>
        <w:rPr>
          <w:szCs w:val="24"/>
        </w:rPr>
        <w:t xml:space="preserve"> [4], [10]</w:t>
      </w:r>
      <w:r w:rsidRPr="00294C1F">
        <w:rPr>
          <w:szCs w:val="24"/>
        </w:rPr>
        <w:t xml:space="preserve">. </w:t>
      </w:r>
    </w:p>
    <w:p w14:paraId="50B68ECE" w14:textId="77777777" w:rsidR="008C6411" w:rsidRPr="00294C1F" w:rsidRDefault="008C6411" w:rsidP="00CB06A0">
      <w:pPr>
        <w:ind w:firstLine="720"/>
        <w:jc w:val="both"/>
        <w:rPr>
          <w:szCs w:val="24"/>
        </w:rPr>
      </w:pPr>
      <w:r w:rsidRPr="00294C1F">
        <w:rPr>
          <w:szCs w:val="24"/>
        </w:rPr>
        <w:t xml:space="preserve">Caloz and Itoh [11] also presented non-linear </w:t>
      </w:r>
      <w:r>
        <w:rPr>
          <w:szCs w:val="24"/>
        </w:rPr>
        <w:t xml:space="preserve">[40] </w:t>
      </w:r>
      <w:r w:rsidRPr="00294C1F">
        <w:rPr>
          <w:szCs w:val="24"/>
        </w:rPr>
        <w:t>electroma</w:t>
      </w:r>
      <w:r>
        <w:rPr>
          <w:szCs w:val="24"/>
        </w:rPr>
        <w:t>gnetic meta-material Transmissio</w:t>
      </w:r>
      <w:r w:rsidRPr="00294C1F">
        <w:rPr>
          <w:szCs w:val="24"/>
        </w:rPr>
        <w:t xml:space="preserve">n Lines </w:t>
      </w:r>
      <w:r>
        <w:rPr>
          <w:szCs w:val="24"/>
        </w:rPr>
        <w:t xml:space="preserve">[10] </w:t>
      </w:r>
      <w:r w:rsidRPr="00294C1F">
        <w:rPr>
          <w:szCs w:val="24"/>
        </w:rPr>
        <w:t>focusing on their complex permittivity and permeability</w:t>
      </w:r>
      <w:r>
        <w:rPr>
          <w:szCs w:val="24"/>
        </w:rPr>
        <w:t xml:space="preserve"> [72]</w:t>
      </w:r>
      <w:r w:rsidRPr="00294C1F">
        <w:rPr>
          <w:szCs w:val="24"/>
        </w:rPr>
        <w:t>. They used the transmission matrix method to formulate equations for the dispersive</w:t>
      </w:r>
      <w:r>
        <w:rPr>
          <w:szCs w:val="24"/>
        </w:rPr>
        <w:t xml:space="preserve"> [72], [16]</w:t>
      </w:r>
      <w:r w:rsidRPr="00294C1F">
        <w:rPr>
          <w:szCs w:val="24"/>
        </w:rPr>
        <w:t>, distributed non-linear system</w:t>
      </w:r>
      <w:r>
        <w:rPr>
          <w:szCs w:val="24"/>
        </w:rPr>
        <w:t xml:space="preserve"> [40], [8]</w:t>
      </w:r>
      <w:r w:rsidRPr="00294C1F">
        <w:rPr>
          <w:szCs w:val="24"/>
        </w:rPr>
        <w:t>. These results are very useful in understanding the complex dispersive</w:t>
      </w:r>
      <w:r>
        <w:rPr>
          <w:szCs w:val="24"/>
        </w:rPr>
        <w:t xml:space="preserve"> [72] </w:t>
      </w:r>
      <w:r w:rsidRPr="00294C1F">
        <w:rPr>
          <w:szCs w:val="24"/>
        </w:rPr>
        <w:t>and radiative nature of Magnetic Transmission Lines</w:t>
      </w:r>
      <w:r>
        <w:rPr>
          <w:szCs w:val="24"/>
        </w:rPr>
        <w:t xml:space="preserve"> [22] - [26]</w:t>
      </w:r>
      <w:r w:rsidRPr="00294C1F">
        <w:rPr>
          <w:szCs w:val="24"/>
        </w:rPr>
        <w:t xml:space="preserve">. </w:t>
      </w:r>
    </w:p>
    <w:p w14:paraId="06915798" w14:textId="77777777" w:rsidR="008C6411" w:rsidRPr="00294C1F" w:rsidRDefault="008C6411" w:rsidP="00CB06A0">
      <w:pPr>
        <w:ind w:firstLine="720"/>
        <w:jc w:val="both"/>
        <w:rPr>
          <w:szCs w:val="24"/>
        </w:rPr>
      </w:pPr>
      <w:r w:rsidRPr="00294C1F">
        <w:rPr>
          <w:szCs w:val="24"/>
        </w:rPr>
        <w:lastRenderedPageBreak/>
        <w:t xml:space="preserve">Edwards and Steer [15] compared copper, ferrite meta-conductor and magnetized permalloy meta-conductor based coplanar waveguides. Magnetized ferrite layer provided some skin effect suppression compared to copper waveguide; however, permalloy provided the most uniform current profile. Some applications of Ferrite materials are high frequency phase shifters, circulators and isolators </w:t>
      </w:r>
      <w:r>
        <w:rPr>
          <w:szCs w:val="24"/>
        </w:rPr>
        <w:t>[53], [33], [27]</w:t>
      </w:r>
      <w:r w:rsidRPr="00294C1F">
        <w:rPr>
          <w:szCs w:val="24"/>
        </w:rPr>
        <w:t xml:space="preserve">. Phase shifters used in test and measurement systems can be controlled using the bias magnetic field. Electronically controlled phase shifters are used in phase array antennas for steering antenna beam in space. Microwave circulators </w:t>
      </w:r>
      <w:r>
        <w:rPr>
          <w:szCs w:val="24"/>
        </w:rPr>
        <w:t xml:space="preserve">[58] </w:t>
      </w:r>
      <w:r w:rsidRPr="00294C1F">
        <w:rPr>
          <w:szCs w:val="24"/>
        </w:rPr>
        <w:t>use ferrites to separate received and transmitted waves in radar systems</w:t>
      </w:r>
      <w:r>
        <w:rPr>
          <w:szCs w:val="24"/>
        </w:rPr>
        <w:t xml:space="preserve"> [33], [16], [53]</w:t>
      </w:r>
      <w:r w:rsidRPr="00294C1F">
        <w:rPr>
          <w:szCs w:val="24"/>
        </w:rPr>
        <w:t>. Magnetized films also act as Radio Frequency selective limiters. Microwave Ferrite isolators are used for unidirectional transmission in plasma systems</w:t>
      </w:r>
      <w:r>
        <w:rPr>
          <w:szCs w:val="24"/>
        </w:rPr>
        <w:t xml:space="preserve"> [49], [16], [27]</w:t>
      </w:r>
      <w:r w:rsidRPr="00294C1F">
        <w:rPr>
          <w:szCs w:val="24"/>
        </w:rPr>
        <w:t>. Their blocking capability protects precious microwave sources</w:t>
      </w:r>
      <w:r>
        <w:rPr>
          <w:szCs w:val="24"/>
        </w:rPr>
        <w:t xml:space="preserve"> [54]</w:t>
      </w:r>
      <w:r w:rsidRPr="00294C1F">
        <w:rPr>
          <w:szCs w:val="24"/>
        </w:rPr>
        <w:t xml:space="preserve">. </w:t>
      </w:r>
    </w:p>
    <w:p w14:paraId="10DA2522" w14:textId="77777777" w:rsidR="008C6411" w:rsidRPr="00294C1F" w:rsidRDefault="008C6411" w:rsidP="00CB06A0">
      <w:pPr>
        <w:ind w:firstLine="720"/>
        <w:jc w:val="both"/>
        <w:rPr>
          <w:szCs w:val="24"/>
        </w:rPr>
      </w:pPr>
      <w:r w:rsidRPr="00294C1F">
        <w:rPr>
          <w:szCs w:val="24"/>
        </w:rPr>
        <w:t xml:space="preserve">Neuber et al. [16], [17] presented gyromagnetic Non Linear Transmission Lines </w:t>
      </w:r>
      <w:r>
        <w:rPr>
          <w:szCs w:val="24"/>
        </w:rPr>
        <w:t xml:space="preserve">[62], [61], [71] </w:t>
      </w:r>
      <w:r w:rsidRPr="00294C1F">
        <w:rPr>
          <w:szCs w:val="24"/>
        </w:rPr>
        <w:t>constructed out of nickel-zinc (NiZn), magnesium-zinc (MgZn), manganese-zinc (MnZn) and yttrium iron garnet (YIG) ferrites</w:t>
      </w:r>
      <w:r>
        <w:rPr>
          <w:szCs w:val="24"/>
        </w:rPr>
        <w:t xml:space="preserve"> [58], [53], [33], [27]</w:t>
      </w:r>
      <w:r w:rsidRPr="00294C1F">
        <w:rPr>
          <w:szCs w:val="24"/>
        </w:rPr>
        <w:t xml:space="preserve">. Biased Anisotropic Magnetic Transmission lines </w:t>
      </w:r>
      <w:r>
        <w:rPr>
          <w:szCs w:val="24"/>
        </w:rPr>
        <w:t xml:space="preserve">[22] - [26] </w:t>
      </w:r>
      <w:r w:rsidRPr="00294C1F">
        <w:rPr>
          <w:szCs w:val="24"/>
        </w:rPr>
        <w:t xml:space="preserve">functioned as microwave sources </w:t>
      </w:r>
      <w:r>
        <w:rPr>
          <w:szCs w:val="24"/>
        </w:rPr>
        <w:t xml:space="preserve">[54] </w:t>
      </w:r>
      <w:r w:rsidRPr="00294C1F">
        <w:rPr>
          <w:szCs w:val="24"/>
        </w:rPr>
        <w:t>because of Gyromagnetic Precession</w:t>
      </w:r>
      <w:r>
        <w:rPr>
          <w:szCs w:val="24"/>
        </w:rPr>
        <w:t xml:space="preserve"> [71], [62], [61], [54]</w:t>
      </w:r>
      <w:r w:rsidRPr="00294C1F">
        <w:rPr>
          <w:szCs w:val="24"/>
        </w:rPr>
        <w:t xml:space="preserve">. Their performance strongly depended on Magnetic Saturation experienced at high biasing Field Strengths. </w:t>
      </w:r>
    </w:p>
    <w:p w14:paraId="1BCF44B3" w14:textId="77777777" w:rsidR="008C6411" w:rsidRPr="00294C1F" w:rsidRDefault="008C6411" w:rsidP="008C6411">
      <w:pPr>
        <w:jc w:val="both"/>
        <w:rPr>
          <w:szCs w:val="24"/>
        </w:rPr>
      </w:pPr>
      <w:r w:rsidRPr="00294C1F">
        <w:rPr>
          <w:szCs w:val="24"/>
        </w:rPr>
        <w:t>Paul [</w:t>
      </w:r>
      <w:r>
        <w:rPr>
          <w:szCs w:val="24"/>
        </w:rPr>
        <w:t xml:space="preserve">56] has presented Time domain </w:t>
      </w:r>
      <w:r w:rsidRPr="00294C1F">
        <w:rPr>
          <w:szCs w:val="24"/>
        </w:rPr>
        <w:t xml:space="preserve">and frequency domain Lumped Inductive-Capacitive Coupling Circuits </w:t>
      </w:r>
      <w:r>
        <w:rPr>
          <w:szCs w:val="24"/>
        </w:rPr>
        <w:t xml:space="preserve">[39], [18] </w:t>
      </w:r>
      <w:r w:rsidRPr="00294C1F">
        <w:rPr>
          <w:szCs w:val="24"/>
        </w:rPr>
        <w:t xml:space="preserve">for cross talk between different Electric Transmission Line Conductors. The generator-receptor model is well suited for studying Radiated/ Conducted Emissions and Susceptibility. Such models must be developed for Magnetic Transmission </w:t>
      </w:r>
      <w:r w:rsidRPr="00294C1F">
        <w:rPr>
          <w:szCs w:val="24"/>
        </w:rPr>
        <w:lastRenderedPageBreak/>
        <w:t xml:space="preserve">Lines </w:t>
      </w:r>
      <w:r>
        <w:rPr>
          <w:szCs w:val="24"/>
        </w:rPr>
        <w:t xml:space="preserve">[22] - [26] </w:t>
      </w:r>
      <w:r w:rsidRPr="00294C1F">
        <w:rPr>
          <w:szCs w:val="24"/>
        </w:rPr>
        <w:t>as well; to study their Electromagnetic Interference and Electromagnetic Compatibility</w:t>
      </w:r>
      <w:r>
        <w:rPr>
          <w:szCs w:val="24"/>
        </w:rPr>
        <w:t xml:space="preserve"> [55]</w:t>
      </w:r>
      <w:r w:rsidRPr="00294C1F">
        <w:rPr>
          <w:szCs w:val="24"/>
        </w:rPr>
        <w:t>.</w:t>
      </w:r>
    </w:p>
    <w:p w14:paraId="798B351B" w14:textId="77777777" w:rsidR="008C6411" w:rsidRPr="00294C1F" w:rsidRDefault="008C6411" w:rsidP="00CB06A0">
      <w:pPr>
        <w:ind w:firstLine="720"/>
        <w:jc w:val="both"/>
        <w:rPr>
          <w:szCs w:val="24"/>
        </w:rPr>
      </w:pPr>
      <w:r w:rsidRPr="00294C1F">
        <w:rPr>
          <w:szCs w:val="24"/>
        </w:rPr>
        <w:t xml:space="preserve">Paul, Whites and Nasar </w:t>
      </w:r>
      <w:r>
        <w:rPr>
          <w:szCs w:val="24"/>
        </w:rPr>
        <w:t>[55]</w:t>
      </w:r>
      <w:r w:rsidRPr="00294C1F">
        <w:rPr>
          <w:szCs w:val="24"/>
        </w:rPr>
        <w:t xml:space="preserve"> have presented a step-by-step method to solve the Maxwell’s equations in sinusoidal steady state; due to a given current distribution in a homogeneous, linear, isotropic medium. First, magnetic potential field is calculated at all desired points in space, due to the current distribution. The curl of the magnetic potential field is used to obtain the magnetic field. The Divergence of the magnetic potential field is used to obtain the scalar Electric Potential. In turn, the magnetic potential field and the gradient of the electric potential are used to derive the Electric field. The procedure is much more complicated for waveguides in inhomogeneous, anisotropic, and non-linear media</w:t>
      </w:r>
      <w:r>
        <w:rPr>
          <w:szCs w:val="24"/>
        </w:rPr>
        <w:t xml:space="preserve"> [40], [8]</w:t>
      </w:r>
      <w:r w:rsidRPr="00294C1F">
        <w:rPr>
          <w:szCs w:val="24"/>
        </w:rPr>
        <w:t xml:space="preserve">; hence, numerical methods </w:t>
      </w:r>
      <w:r>
        <w:rPr>
          <w:szCs w:val="24"/>
        </w:rPr>
        <w:t xml:space="preserve">[21] </w:t>
      </w:r>
      <w:r w:rsidRPr="00294C1F">
        <w:rPr>
          <w:szCs w:val="24"/>
        </w:rPr>
        <w:t>are suggested where a closed form solution is not possible.</w:t>
      </w:r>
    </w:p>
    <w:p w14:paraId="6C8141D8" w14:textId="77777777" w:rsidR="008C6411" w:rsidRDefault="008C6411" w:rsidP="00CB06A0">
      <w:pPr>
        <w:ind w:firstLine="720"/>
        <w:jc w:val="both"/>
        <w:rPr>
          <w:szCs w:val="24"/>
        </w:rPr>
      </w:pPr>
      <w:r w:rsidRPr="00294C1F">
        <w:rPr>
          <w:szCs w:val="24"/>
        </w:rPr>
        <w:t xml:space="preserve">Er-Ping </w:t>
      </w:r>
      <w:r>
        <w:rPr>
          <w:szCs w:val="24"/>
        </w:rPr>
        <w:t xml:space="preserve">[21] </w:t>
      </w:r>
      <w:r w:rsidRPr="00294C1F">
        <w:rPr>
          <w:szCs w:val="24"/>
        </w:rPr>
        <w:t xml:space="preserve">has discussed a wide range of standard time and frequency domain Computational Electromagnetics </w:t>
      </w:r>
      <w:r>
        <w:rPr>
          <w:szCs w:val="24"/>
        </w:rPr>
        <w:t>[14], [</w:t>
      </w:r>
      <w:r w:rsidRPr="00294C1F">
        <w:rPr>
          <w:szCs w:val="24"/>
        </w:rPr>
        <w:t>12</w:t>
      </w:r>
      <w:r>
        <w:rPr>
          <w:szCs w:val="24"/>
        </w:rPr>
        <w:t xml:space="preserve">], [21] </w:t>
      </w:r>
      <w:r w:rsidRPr="00294C1F">
        <w:rPr>
          <w:szCs w:val="24"/>
        </w:rPr>
        <w:t>Methodologies. Time Domain Methods</w:t>
      </w:r>
      <w:r>
        <w:rPr>
          <w:szCs w:val="24"/>
        </w:rPr>
        <w:t xml:space="preserve"> [39]</w:t>
      </w:r>
      <w:r w:rsidRPr="00294C1F">
        <w:rPr>
          <w:szCs w:val="24"/>
        </w:rPr>
        <w:t xml:space="preserve"> include Analytical Methods, Finite Difference Methods (FDTD)</w:t>
      </w:r>
      <w:r>
        <w:rPr>
          <w:szCs w:val="24"/>
        </w:rPr>
        <w:t xml:space="preserve"> [64], [43], [9]</w:t>
      </w:r>
      <w:r w:rsidRPr="00294C1F">
        <w:rPr>
          <w:szCs w:val="24"/>
        </w:rPr>
        <w:t xml:space="preserve">, Finite Integral Methods (FIT), Finite Volume Methods (FVTD), Fast Multipole Method (FMM), Partial Element Equivalent Circuit Method (PEEC), Transmission Line Method (TLM) </w:t>
      </w:r>
      <w:r>
        <w:rPr>
          <w:szCs w:val="24"/>
        </w:rPr>
        <w:t xml:space="preserve">[43] </w:t>
      </w:r>
      <w:r w:rsidRPr="00294C1F">
        <w:rPr>
          <w:szCs w:val="24"/>
        </w:rPr>
        <w:t>etc. Frequency Domain Methods include Method of Moments (MoM), Finite Element Method (FEM), Geometric Theory of Diffraction (GTD), Physical Theory of Diffraction (PTD) etc. He compared Finite Difference Methods, Method of Moments and Finite Element Method, in respect of Principle, geometry materials, Meshing, Matrix Equation and Boundary Treatment. He gave a list of commercially available simulators along with some common applications like high-speed electronics</w:t>
      </w:r>
      <w:r>
        <w:rPr>
          <w:szCs w:val="24"/>
        </w:rPr>
        <w:t xml:space="preserve"> [58]</w:t>
      </w:r>
      <w:r w:rsidRPr="00294C1F">
        <w:rPr>
          <w:szCs w:val="24"/>
        </w:rPr>
        <w:t>, photonics</w:t>
      </w:r>
      <w:r>
        <w:rPr>
          <w:szCs w:val="24"/>
        </w:rPr>
        <w:t xml:space="preserve"> [12], [15]</w:t>
      </w:r>
      <w:r w:rsidRPr="00294C1F">
        <w:rPr>
          <w:szCs w:val="24"/>
        </w:rPr>
        <w:t xml:space="preserve">, </w:t>
      </w:r>
      <w:r w:rsidRPr="00294C1F">
        <w:rPr>
          <w:szCs w:val="24"/>
        </w:rPr>
        <w:lastRenderedPageBreak/>
        <w:t>microwave circuits</w:t>
      </w:r>
      <w:r>
        <w:rPr>
          <w:szCs w:val="24"/>
        </w:rPr>
        <w:t xml:space="preserve"> [16]</w:t>
      </w:r>
      <w:r w:rsidRPr="00294C1F">
        <w:rPr>
          <w:szCs w:val="24"/>
        </w:rPr>
        <w:t xml:space="preserve">, integrated circuits and Antennas. The Finite Difference Method can obtain response over a broad band of frequencies for many non-linear </w:t>
      </w:r>
      <w:r>
        <w:rPr>
          <w:szCs w:val="24"/>
        </w:rPr>
        <w:t xml:space="preserve">[40], [8] </w:t>
      </w:r>
      <w:r w:rsidRPr="00294C1F">
        <w:rPr>
          <w:szCs w:val="24"/>
        </w:rPr>
        <w:t>and inhomogeneous media without using matrix equations</w:t>
      </w:r>
      <w:r>
        <w:rPr>
          <w:szCs w:val="24"/>
        </w:rPr>
        <w:t xml:space="preserve"> [9], [43]</w:t>
      </w:r>
      <w:r w:rsidRPr="00294C1F">
        <w:rPr>
          <w:szCs w:val="24"/>
        </w:rPr>
        <w:t>. This method is well suited for simulation of dispersive</w:t>
      </w:r>
      <w:r>
        <w:rPr>
          <w:szCs w:val="24"/>
        </w:rPr>
        <w:t xml:space="preserve"> [72], [16]</w:t>
      </w:r>
      <w:r w:rsidRPr="00294C1F">
        <w:rPr>
          <w:szCs w:val="24"/>
        </w:rPr>
        <w:t>, non-uniform Magnetic Transmission Lines</w:t>
      </w:r>
      <w:r>
        <w:rPr>
          <w:szCs w:val="24"/>
        </w:rPr>
        <w:t xml:space="preserve"> [22] - [26]</w:t>
      </w:r>
      <w:r w:rsidRPr="00294C1F">
        <w:rPr>
          <w:szCs w:val="24"/>
        </w:rPr>
        <w:t>.</w:t>
      </w:r>
    </w:p>
    <w:p w14:paraId="3F021377" w14:textId="77777777" w:rsidR="008C6411" w:rsidRPr="00294C1F" w:rsidRDefault="008C6411" w:rsidP="00CB06A0">
      <w:pPr>
        <w:ind w:firstLine="720"/>
        <w:jc w:val="both"/>
        <w:rPr>
          <w:szCs w:val="24"/>
        </w:rPr>
      </w:pPr>
      <w:r>
        <w:rPr>
          <w:szCs w:val="24"/>
        </w:rPr>
        <w:t>This chapter discussed the nature of Magnetic materials and the transmission of magnetic information using magnetic dipoles and Bulk Magnetization. The AC losses [20] of magnetic materials include hysteresis losses [48], [44-46], eddy current losses and residual losses [51] due to complex permeability and permittivity [35-36], [72], [70]. A literature review of Magnetic Transmission Lines [22] - [26] in context of recent research on Ferromagnetic Modeling and Simulation [18].</w:t>
      </w:r>
    </w:p>
    <w:p w14:paraId="4DB182AA" w14:textId="77777777" w:rsidR="008C6411" w:rsidRDefault="008C6411" w:rsidP="00CB06A0">
      <w:pPr>
        <w:ind w:firstLine="720"/>
        <w:jc w:val="both"/>
        <w:rPr>
          <w:szCs w:val="24"/>
        </w:rPr>
      </w:pPr>
      <w:r>
        <w:rPr>
          <w:szCs w:val="24"/>
        </w:rPr>
        <w:t>Chapter 2 will discuss the propagation of electromagnetic waves in anisotropic, inhomogeneous, dispersive [72], [44-46], [16] Ferromagnetic materials as dictated by the Maxwell’s Laws [55].</w:t>
      </w:r>
    </w:p>
    <w:p w14:paraId="2DEE83B5" w14:textId="77777777" w:rsidR="008C6411" w:rsidRPr="00294C1F" w:rsidRDefault="008C6411" w:rsidP="00CB06A0">
      <w:pPr>
        <w:ind w:firstLine="720"/>
        <w:jc w:val="both"/>
        <w:rPr>
          <w:szCs w:val="24"/>
        </w:rPr>
      </w:pPr>
      <w:r>
        <w:rPr>
          <w:szCs w:val="24"/>
        </w:rPr>
        <w:t xml:space="preserve">Chapter 3 presents three different models for Magnetic Elements: Reluctance Model [11], Permeance-Capacitance Model [73], [44-46], [32], [2], [3] and the Magnetic Transmission Line Model [22] - [26].  </w:t>
      </w:r>
    </w:p>
    <w:p w14:paraId="4914F238" w14:textId="43AF81EA" w:rsidR="003B776B" w:rsidRDefault="008C6411" w:rsidP="003B776B">
      <w:pPr>
        <w:ind w:firstLine="720"/>
        <w:jc w:val="both"/>
        <w:rPr>
          <w:szCs w:val="24"/>
        </w:rPr>
      </w:pPr>
      <w:r>
        <w:rPr>
          <w:szCs w:val="24"/>
        </w:rPr>
        <w:t>Chapter 4 is dedicated to computational electrodynamics [21] i.e. the low frequency and high frequency methods for solving Maxwell’s equations [55]. An overview of Finite Difference Time Domain method [68] - [69], [64], [43], [39], [9] is presented which solves partial differential equation using leapfrog method. The MEEP [52] simulator uses this method for evolving electromagnetic fields in anisotropic, inhomogeneous, dispersive [72], [16] Ferromagnetic materials.</w:t>
      </w:r>
      <w:r w:rsidR="003B776B">
        <w:rPr>
          <w:szCs w:val="24"/>
        </w:rPr>
        <w:br w:type="page"/>
      </w:r>
    </w:p>
    <w:p w14:paraId="01163FA1" w14:textId="567A4D23" w:rsidR="008C6411" w:rsidRPr="002618FF" w:rsidRDefault="008C6411" w:rsidP="008C6411">
      <w:pPr>
        <w:pStyle w:val="Heading1"/>
        <w:keepLines/>
        <w:pageBreakBefore w:val="0"/>
        <w:numPr>
          <w:ilvl w:val="0"/>
          <w:numId w:val="5"/>
        </w:numPr>
        <w:spacing w:after="480" w:line="480" w:lineRule="auto"/>
        <w:rPr>
          <w:sz w:val="28"/>
        </w:rPr>
      </w:pPr>
      <w:bookmarkStart w:id="50" w:name="_Toc67536060"/>
      <w:bookmarkStart w:id="51" w:name="_Toc69903580"/>
      <w:bookmarkStart w:id="52" w:name="_GoBack"/>
      <w:bookmarkEnd w:id="52"/>
      <w:r w:rsidRPr="00CB06A0">
        <w:rPr>
          <w:sz w:val="28"/>
        </w:rPr>
        <w:lastRenderedPageBreak/>
        <w:t>W</w:t>
      </w:r>
      <w:r w:rsidR="000E4F61" w:rsidRPr="00CB06A0">
        <w:rPr>
          <w:sz w:val="28"/>
        </w:rPr>
        <w:t>AVE PROPAGATION IN MAGNETIC MATERIALS</w:t>
      </w:r>
      <w:bookmarkEnd w:id="50"/>
      <w:bookmarkEnd w:id="51"/>
    </w:p>
    <w:p w14:paraId="4D93A249" w14:textId="77777777" w:rsidR="008C6411" w:rsidRPr="00294C1F" w:rsidRDefault="008C6411" w:rsidP="00F37420">
      <w:pPr>
        <w:ind w:firstLine="720"/>
        <w:jc w:val="both"/>
        <w:rPr>
          <w:szCs w:val="24"/>
        </w:rPr>
      </w:pPr>
      <w:r>
        <w:rPr>
          <w:szCs w:val="24"/>
        </w:rPr>
        <w:t xml:space="preserve">This chapter will discuss the propagation of electromagnetic waves in anisotropic, inhomogeneous, dispersive [72], [16] Ferromagnetic materials as dictated by the Maxwell’s equations [55]. Section 2.1 discusses Plane wave propagation in ferromagnetic materials. Section 2.2 is devoted to the power flow analysis of electromagnetic waves travelling through magnetic materials. </w:t>
      </w:r>
    </w:p>
    <w:p w14:paraId="3E427173" w14:textId="362F33FD" w:rsidR="008C6411" w:rsidRPr="00F37420" w:rsidRDefault="008C6411" w:rsidP="005C61E0">
      <w:pPr>
        <w:pStyle w:val="Heading2"/>
        <w:keepLines/>
        <w:numPr>
          <w:ilvl w:val="1"/>
          <w:numId w:val="5"/>
        </w:numPr>
        <w:spacing w:before="240" w:after="240"/>
        <w:ind w:left="446" w:hanging="446"/>
        <w:rPr>
          <w:color w:val="000000" w:themeColor="text1"/>
          <w:sz w:val="20"/>
        </w:rPr>
      </w:pPr>
      <w:bookmarkStart w:id="53" w:name="_Toc67536061"/>
      <w:bookmarkStart w:id="54" w:name="_Toc69903581"/>
      <w:r w:rsidRPr="00F37420">
        <w:rPr>
          <w:color w:val="000000" w:themeColor="text1"/>
        </w:rPr>
        <w:t>P</w:t>
      </w:r>
      <w:r w:rsidR="000E4F61" w:rsidRPr="00F37420">
        <w:rPr>
          <w:color w:val="000000" w:themeColor="text1"/>
        </w:rPr>
        <w:t>LANE WAVE PROPAGATION</w:t>
      </w:r>
      <w:bookmarkEnd w:id="53"/>
      <w:bookmarkEnd w:id="54"/>
    </w:p>
    <w:p w14:paraId="05B60263" w14:textId="01DC2BCF" w:rsidR="0025053B" w:rsidRPr="009D2E5C" w:rsidRDefault="008C6411" w:rsidP="0025053B">
      <w:pPr>
        <w:spacing w:after="160"/>
        <w:ind w:firstLine="720"/>
        <w:jc w:val="both"/>
      </w:pPr>
      <w:r w:rsidRPr="006E3DBC">
        <w:t xml:space="preserve">Ideal Magnetic Transmission Lines </w:t>
      </w:r>
      <w:r>
        <w:t xml:space="preserve">[22] - [26] </w:t>
      </w:r>
      <w:r w:rsidRPr="006E3DBC">
        <w:t>can be modeled as linear, isotropic, homogeneous media</w:t>
      </w:r>
      <w:r>
        <w:t xml:space="preserve"> which follow </w:t>
      </w:r>
      <w:r w:rsidRPr="006E3DBC">
        <w:t xml:space="preserve">Maxwell’s equations </w:t>
      </w:r>
      <w:r>
        <w:t>[55]</w:t>
      </w:r>
      <w:r w:rsidR="0025053B">
        <w:t>. Ampere’s Law [55] is expressed in Equation 2.1; F</w:t>
      </w:r>
      <w:r w:rsidR="0025053B">
        <w:rPr>
          <w:rFonts w:eastAsiaTheme="minorEastAsia"/>
        </w:rPr>
        <w:t>araday’s Law [55] is expressed in Equation 2.2; while G</w:t>
      </w:r>
      <w:r w:rsidR="0025053B">
        <w:rPr>
          <w:rFonts w:eastAsiaTheme="minorEastAsia"/>
          <w:szCs w:val="24"/>
        </w:rPr>
        <w:t xml:space="preserve">auss’ Laws </w:t>
      </w:r>
      <w:r w:rsidR="003F7215">
        <w:rPr>
          <w:rFonts w:eastAsiaTheme="minorEastAsia"/>
        </w:rPr>
        <w:t xml:space="preserve">[55] </w:t>
      </w:r>
      <w:r w:rsidR="0025053B">
        <w:rPr>
          <w:rFonts w:eastAsiaTheme="minorEastAsia"/>
          <w:szCs w:val="24"/>
        </w:rPr>
        <w:t>are expressed in Equation 2.3 and Equation 2.4.</w:t>
      </w:r>
    </w:p>
    <w:p w14:paraId="299726C8" w14:textId="086644C4" w:rsidR="008C6411" w:rsidRDefault="008C6411" w:rsidP="0025053B">
      <w:pPr>
        <w:ind w:firstLine="720"/>
      </w:pPr>
    </w:p>
    <w:p w14:paraId="69FD2331" w14:textId="1931E6E0"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2.1)</m:t>
          </m:r>
        </m:oMath>
      </m:oMathPara>
    </w:p>
    <w:p w14:paraId="2A72D9AC" w14:textId="77777777" w:rsidR="0042399D" w:rsidRPr="009D2E5C" w:rsidRDefault="0042399D" w:rsidP="0025053B">
      <w:pPr>
        <w:rPr>
          <w:rFonts w:eastAsiaTheme="minorEastAsia"/>
          <w:szCs w:val="24"/>
        </w:rPr>
      </w:pPr>
    </w:p>
    <w:p w14:paraId="0C24394E" w14:textId="57FDEDE6"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r>
                <m:rPr>
                  <m:sty m:val="bi"/>
                </m:rPr>
                <w:rPr>
                  <w:rFonts w:ascii="Cambria Math" w:eastAsiaTheme="minorEastAsia" w:hAnsi="Cambria Math"/>
                  <w:szCs w:val="24"/>
                </w:rPr>
                <m:t>B</m:t>
              </m:r>
            </m:num>
            <m:den>
              <m:r>
                <w:rPr>
                  <w:rFonts w:ascii="Cambria Math" w:hAnsi="Cambria Math"/>
                </w:rPr>
                <m:t>dt</m:t>
              </m:r>
            </m:den>
          </m:f>
          <m:r>
            <w:rPr>
              <w:rFonts w:ascii="Cambria Math" w:eastAsiaTheme="minorEastAsia" w:hAnsi="Cambria Math"/>
              <w:szCs w:val="24"/>
            </w:rPr>
            <m:t xml:space="preserve">                                                                       (2.2)</m:t>
          </m:r>
        </m:oMath>
      </m:oMathPara>
    </w:p>
    <w:p w14:paraId="439C7F00" w14:textId="77777777" w:rsidR="0042399D" w:rsidRPr="0025053B" w:rsidRDefault="0042399D" w:rsidP="0025053B">
      <w:pPr>
        <w:rPr>
          <w:rFonts w:eastAsiaTheme="minorEastAsia"/>
          <w:szCs w:val="24"/>
        </w:rPr>
      </w:pPr>
    </w:p>
    <w:p w14:paraId="64B72C84" w14:textId="0B74AD9F"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D</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v</m:t>
              </m:r>
            </m:sub>
          </m:sSub>
          <m:r>
            <w:rPr>
              <w:rFonts w:ascii="Cambria Math" w:eastAsiaTheme="minorEastAsia" w:hAnsi="Cambria Math"/>
              <w:szCs w:val="24"/>
            </w:rPr>
            <m:t xml:space="preserve">                                                                       (2.3)</m:t>
          </m:r>
        </m:oMath>
      </m:oMathPara>
    </w:p>
    <w:p w14:paraId="16356C61" w14:textId="77777777" w:rsidR="0042399D" w:rsidRPr="00CA0E5D" w:rsidRDefault="0042399D" w:rsidP="008C6411">
      <w:pPr>
        <w:pStyle w:val="ListParagraph"/>
        <w:rPr>
          <w:rFonts w:eastAsiaTheme="minorEastAsia"/>
          <w:szCs w:val="24"/>
        </w:rPr>
      </w:pPr>
    </w:p>
    <w:p w14:paraId="6233B338" w14:textId="094FF54F"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B</m:t>
          </m:r>
          <m:r>
            <w:rPr>
              <w:rFonts w:ascii="Cambria Math" w:hAnsi="Cambria Math"/>
            </w:rPr>
            <m:t>=</m:t>
          </m:r>
          <m:r>
            <w:rPr>
              <w:rFonts w:ascii="Cambria Math" w:eastAsiaTheme="minorEastAsia" w:hAnsi="Cambria Math"/>
              <w:szCs w:val="24"/>
            </w:rPr>
            <m:t>0                                                                         (2.4)</m:t>
          </m:r>
        </m:oMath>
      </m:oMathPara>
    </w:p>
    <w:p w14:paraId="5B828E19" w14:textId="77777777" w:rsidR="0042399D" w:rsidRPr="00CA0E5D" w:rsidRDefault="0042399D" w:rsidP="008C6411">
      <w:pPr>
        <w:pStyle w:val="ListParagraph"/>
        <w:rPr>
          <w:rFonts w:eastAsiaTheme="minorEastAsia"/>
          <w:szCs w:val="24"/>
        </w:rPr>
      </w:pPr>
    </w:p>
    <w:p w14:paraId="6FF99CFD" w14:textId="3B71E56F" w:rsidR="008C6411" w:rsidRDefault="00B44B7A" w:rsidP="00713C8B">
      <w:pPr>
        <w:spacing w:after="160"/>
        <w:ind w:firstLine="720"/>
        <w:jc w:val="both"/>
        <w:rPr>
          <w:rFonts w:eastAsiaTheme="minorEastAsia"/>
        </w:rPr>
      </w:pPr>
      <w:r>
        <w:rPr>
          <w:rFonts w:eastAsiaTheme="minorEastAsia"/>
        </w:rPr>
        <w:lastRenderedPageBreak/>
        <w:t>At the boundary, t</w:t>
      </w:r>
      <w:r w:rsidR="008C6411" w:rsidRPr="00B44B7A">
        <w:rPr>
          <w:rFonts w:eastAsiaTheme="minorEastAsia"/>
        </w:rPr>
        <w:t xml:space="preserve">he perpendicular components of </w:t>
      </w:r>
      <w:r w:rsidR="008C6411" w:rsidRPr="00B44B7A">
        <w:rPr>
          <w:rFonts w:eastAsiaTheme="minorEastAsia"/>
          <w:b/>
        </w:rPr>
        <w:t xml:space="preserve">B </w:t>
      </w:r>
      <w:r w:rsidR="008C6411" w:rsidRPr="00B44B7A">
        <w:rPr>
          <w:rFonts w:eastAsiaTheme="minorEastAsia"/>
        </w:rPr>
        <w:t>and</w:t>
      </w:r>
      <w:r w:rsidR="008C6411" w:rsidRPr="00B44B7A">
        <w:rPr>
          <w:rFonts w:eastAsiaTheme="minorEastAsia"/>
          <w:b/>
        </w:rPr>
        <w:t xml:space="preserve"> D </w:t>
      </w:r>
      <w:r w:rsidR="008C6411" w:rsidRPr="00B44B7A">
        <w:rPr>
          <w:rFonts w:eastAsiaTheme="minorEastAsia"/>
        </w:rPr>
        <w:t>follow the</w:t>
      </w:r>
      <w:r w:rsidR="00331F61">
        <w:rPr>
          <w:rFonts w:eastAsiaTheme="minorEastAsia"/>
        </w:rPr>
        <w:t xml:space="preserve"> relation in Equation 2.5; while t</w:t>
      </w:r>
      <w:r w:rsidR="00331F61" w:rsidRPr="00B44B7A">
        <w:rPr>
          <w:rFonts w:eastAsiaTheme="minorEastAsia"/>
        </w:rPr>
        <w:t>he parallel components of</w:t>
      </w:r>
      <w:r w:rsidR="00331F61" w:rsidRPr="00B44B7A">
        <w:rPr>
          <w:rFonts w:eastAsiaTheme="minorEastAsia"/>
          <w:b/>
        </w:rPr>
        <w:t xml:space="preserve"> H </w:t>
      </w:r>
      <w:r w:rsidR="00331F61" w:rsidRPr="00B44B7A">
        <w:rPr>
          <w:rFonts w:eastAsiaTheme="minorEastAsia"/>
        </w:rPr>
        <w:t>and</w:t>
      </w:r>
      <w:r w:rsidR="00331F61" w:rsidRPr="00B44B7A">
        <w:rPr>
          <w:rFonts w:eastAsiaTheme="minorEastAsia"/>
          <w:b/>
        </w:rPr>
        <w:t xml:space="preserve"> E </w:t>
      </w:r>
      <w:r w:rsidR="00331F61">
        <w:rPr>
          <w:rFonts w:eastAsiaTheme="minorEastAsia"/>
        </w:rPr>
        <w:t>follow the relation in Equation 2.6.</w:t>
      </w:r>
    </w:p>
    <w:p w14:paraId="01BF46B4" w14:textId="77777777" w:rsidR="00B44B7A" w:rsidRPr="00B44B7A" w:rsidRDefault="00B44B7A" w:rsidP="00331F61">
      <w:pPr>
        <w:spacing w:after="160"/>
        <w:rPr>
          <w:rFonts w:eastAsiaTheme="minorEastAsia"/>
        </w:rPr>
      </w:pPr>
    </w:p>
    <w:p w14:paraId="560882A1" w14:textId="77777777" w:rsidR="008C6411" w:rsidRPr="00B52737" w:rsidRDefault="00B17E43"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r>
            <w:rPr>
              <w:rFonts w:ascii="Cambria Math" w:eastAsiaTheme="minorEastAsia" w:hAnsi="Cambria Math"/>
            </w:rPr>
            <m:t xml:space="preserve">                                                   (2.5)</m:t>
          </m:r>
        </m:oMath>
      </m:oMathPara>
    </w:p>
    <w:p w14:paraId="0B00DDAC" w14:textId="3E27C10C" w:rsidR="00B44B7A" w:rsidRPr="00B44B7A" w:rsidRDefault="00B44B7A" w:rsidP="00331F61">
      <w:pPr>
        <w:spacing w:after="160"/>
        <w:rPr>
          <w:rFonts w:eastAsiaTheme="minorEastAsia"/>
        </w:rPr>
      </w:pPr>
    </w:p>
    <w:p w14:paraId="644AC756" w14:textId="77777777" w:rsidR="008C6411" w:rsidRPr="00B52737" w:rsidRDefault="00B17E43"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s</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r>
            <w:rPr>
              <w:rFonts w:ascii="Cambria Math" w:eastAsiaTheme="minorEastAsia" w:hAnsi="Cambria Math"/>
            </w:rPr>
            <m:t xml:space="preserve">                                                     (2.6)</m:t>
          </m:r>
        </m:oMath>
      </m:oMathPara>
    </w:p>
    <w:p w14:paraId="17A7DADA" w14:textId="77777777" w:rsidR="00B44B7A" w:rsidRDefault="00B44B7A" w:rsidP="00331F61"/>
    <w:p w14:paraId="23CE1BA4" w14:textId="7487A79B" w:rsidR="008C6411" w:rsidRDefault="008C6411" w:rsidP="00713C8B">
      <w:pPr>
        <w:ind w:firstLine="720"/>
        <w:jc w:val="both"/>
      </w:pPr>
      <w:r w:rsidRPr="006E3DBC">
        <w:t xml:space="preserve">The solution </w:t>
      </w:r>
      <w:r w:rsidR="00331F61">
        <w:t xml:space="preserve">of Maxwell’s Equations </w:t>
      </w:r>
      <w:r w:rsidRPr="006E3DBC">
        <w:t>is given by the Helmholtz Equations</w:t>
      </w:r>
      <w:r>
        <w:t xml:space="preserve"> [55]</w:t>
      </w:r>
      <w:r w:rsidR="00331F61">
        <w:t xml:space="preserve"> expressed in Equation 2.7 and Equation 2.8.</w:t>
      </w:r>
    </w:p>
    <w:p w14:paraId="0DC52226" w14:textId="77777777" w:rsidR="00331F61" w:rsidRPr="00951279" w:rsidRDefault="00331F61" w:rsidP="00331F61"/>
    <w:p w14:paraId="35071D8C" w14:textId="5A9DD188" w:rsidR="008C6411" w:rsidRPr="00331F61" w:rsidRDefault="008C6411" w:rsidP="00331F61">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B</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E</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7)</m:t>
          </m:r>
        </m:oMath>
      </m:oMathPara>
    </w:p>
    <w:p w14:paraId="737C36DA" w14:textId="77777777" w:rsidR="00331F61" w:rsidRPr="00951279" w:rsidRDefault="00331F61" w:rsidP="00331F61">
      <w:pPr>
        <w:rPr>
          <w:rFonts w:eastAsiaTheme="minorEastAsia"/>
        </w:rPr>
      </w:pPr>
    </w:p>
    <w:p w14:paraId="6D055BD3" w14:textId="15C00A66" w:rsidR="008C6411" w:rsidRPr="00331F61" w:rsidRDefault="008C6411" w:rsidP="00331F61">
      <w:pPr>
        <w:rPr>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D</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H</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H</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8)</m:t>
          </m:r>
        </m:oMath>
      </m:oMathPara>
    </w:p>
    <w:p w14:paraId="035BB8E9" w14:textId="77777777" w:rsidR="00331F61" w:rsidRDefault="00331F61" w:rsidP="00331F61"/>
    <w:p w14:paraId="01A090F0" w14:textId="4F7A812F" w:rsidR="008C6411" w:rsidRDefault="00CC5B89" w:rsidP="00713C8B">
      <w:pPr>
        <w:ind w:firstLine="720"/>
        <w:jc w:val="both"/>
      </w:pPr>
      <w:r>
        <w:t>For sinusoidal steady state, Equation 2.7 and Equation 2.8 can be simplified and expressed compactly as in Equation 2.9 and Equation 2.10. The wave propagation constant is expressed in Equation 2.11.</w:t>
      </w:r>
    </w:p>
    <w:p w14:paraId="2830FC5D" w14:textId="77777777" w:rsidR="00331F61" w:rsidRPr="00951279" w:rsidRDefault="00331F61" w:rsidP="00331F61"/>
    <w:p w14:paraId="07E4EE3B" w14:textId="0B794ED8" w:rsidR="008C6411" w:rsidRPr="00CC5B89" w:rsidRDefault="00B17E43"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E=</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E</m:t>
          </m:r>
          <m:r>
            <w:rPr>
              <w:rFonts w:ascii="Cambria Math" w:eastAsiaTheme="minorEastAsia" w:hAnsi="Cambria Math"/>
              <w:szCs w:val="24"/>
            </w:rPr>
            <m:t xml:space="preserve">                                                                    (2.9)</m:t>
          </m:r>
        </m:oMath>
      </m:oMathPara>
    </w:p>
    <w:p w14:paraId="47D25E21" w14:textId="7190FFD9" w:rsidR="00CC5B89" w:rsidRDefault="00CC5B89" w:rsidP="00331F61"/>
    <w:p w14:paraId="62B420C4" w14:textId="77777777" w:rsidR="00F45358" w:rsidRPr="00951279" w:rsidRDefault="00F45358" w:rsidP="00331F61"/>
    <w:p w14:paraId="7493F2E5" w14:textId="1FDA6FB2" w:rsidR="008C6411" w:rsidRPr="00CC5B89" w:rsidRDefault="00B17E43"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H=</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H</m:t>
          </m:r>
          <m:r>
            <w:rPr>
              <w:rFonts w:ascii="Cambria Math" w:eastAsiaTheme="minorEastAsia" w:hAnsi="Cambria Math"/>
              <w:szCs w:val="24"/>
            </w:rPr>
            <m:t xml:space="preserve">                                                                    (2.10)</m:t>
          </m:r>
        </m:oMath>
      </m:oMathPara>
    </w:p>
    <w:p w14:paraId="19FBCF2A" w14:textId="77777777" w:rsidR="00CC5B89" w:rsidRPr="00951279" w:rsidRDefault="00CC5B89" w:rsidP="00331F61"/>
    <w:p w14:paraId="6ADA4000" w14:textId="2E8084EC" w:rsidR="008C6411" w:rsidRPr="00CC5B89" w:rsidRDefault="008C6411" w:rsidP="00331F61">
      <w:pPr>
        <w:rPr>
          <w:rFonts w:eastAsiaTheme="minorEastAsia"/>
        </w:rPr>
      </w:pPr>
      <m:oMathPara>
        <m:oMathParaPr>
          <m:jc m:val="right"/>
        </m:oMathParaPr>
        <m:oMath>
          <m:r>
            <w:rPr>
              <w:rFonts w:ascii="Cambria Math" w:hAnsi="Cambria Math"/>
            </w:rPr>
            <m:t>γ=</m:t>
          </m:r>
          <m:rad>
            <m:radPr>
              <m:degHide m:val="1"/>
              <m:ctrlPr>
                <w:rPr>
                  <w:rFonts w:ascii="Cambria Math" w:hAnsi="Cambria Math"/>
                  <w:i/>
                </w:rPr>
              </m:ctrlPr>
            </m:radPr>
            <m:deg/>
            <m:e>
              <m:r>
                <w:rPr>
                  <w:rFonts w:ascii="Cambria Math" w:hAnsi="Cambria Math"/>
                </w:rPr>
                <m:t>j</m:t>
              </m:r>
              <m:r>
                <w:rPr>
                  <w:rFonts w:ascii="Cambria Math" w:eastAsiaTheme="minorEastAsia" w:hAnsi="Cambria Math"/>
                </w:rPr>
                <m:t>ωμ</m:t>
              </m:r>
              <m:r>
                <w:rPr>
                  <w:rFonts w:ascii="Cambria Math" w:hAnsi="Cambria Math"/>
                </w:rPr>
                <m:t>σ-</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μ</m:t>
              </m:r>
              <m:r>
                <w:rPr>
                  <w:rFonts w:ascii="Cambria Math" w:hAnsi="Cambria Math"/>
                </w:rPr>
                <m:t>ε</m:t>
              </m:r>
            </m:e>
          </m:rad>
          <m:r>
            <w:rPr>
              <w:rFonts w:ascii="Cambria Math" w:hAnsi="Cambria Math"/>
            </w:rPr>
            <m:t>=α+jβ                                                         (2.11)</m:t>
          </m:r>
        </m:oMath>
      </m:oMathPara>
    </w:p>
    <w:p w14:paraId="13782655" w14:textId="77777777" w:rsidR="00CC5B89" w:rsidRPr="00E07C2C" w:rsidRDefault="00CC5B89" w:rsidP="00331F61">
      <w:pPr>
        <w:rPr>
          <w:rFonts w:eastAsiaTheme="minorEastAsia"/>
        </w:rPr>
      </w:pPr>
    </w:p>
    <w:p w14:paraId="51D62B85" w14:textId="6E9C3AD8" w:rsidR="008C6411" w:rsidRDefault="008C6411" w:rsidP="00CC5B89">
      <w:pPr>
        <w:ind w:firstLine="720"/>
        <w:jc w:val="both"/>
        <w:rPr>
          <w:rFonts w:eastAsiaTheme="minorEastAsia"/>
        </w:rPr>
      </w:pPr>
      <w:r w:rsidRPr="006E3DBC">
        <w:t xml:space="preserve">The </w:t>
      </w:r>
      <w:r>
        <w:t xml:space="preserve">propagation </w:t>
      </w:r>
      <w:r w:rsidRPr="006E3DBC">
        <w:t xml:space="preserve">constant </w:t>
      </w:r>
      <w:r>
        <w:rPr>
          <w:rFonts w:eastAsiaTheme="minorEastAsia"/>
        </w:rPr>
        <w:t>(</w:t>
      </w:r>
      <m:oMath>
        <m:r>
          <w:rPr>
            <w:rFonts w:ascii="Cambria Math" w:hAnsi="Cambria Math"/>
          </w:rPr>
          <m:t>γ</m:t>
        </m:r>
      </m:oMath>
      <w:r>
        <w:rPr>
          <w:rFonts w:eastAsiaTheme="minorEastAsia"/>
        </w:rPr>
        <w:t>)</w:t>
      </w:r>
      <w:r w:rsidRPr="006E3DBC">
        <w:rPr>
          <w:rFonts w:eastAsiaTheme="minorEastAsia"/>
        </w:rPr>
        <w:t xml:space="preserve"> dictates the </w:t>
      </w:r>
      <w:r w:rsidRPr="006E3DBC">
        <w:t xml:space="preserve">wave propagation </w:t>
      </w:r>
      <w:r w:rsidRPr="006E3DBC">
        <w:rPr>
          <w:rFonts w:eastAsiaTheme="minorEastAsia"/>
        </w:rPr>
        <w:t>in the medium.</w:t>
      </w:r>
      <w:r>
        <w:rPr>
          <w:rFonts w:eastAsiaTheme="minorEastAsia"/>
        </w:rPr>
        <w:t xml:space="preserve"> </w:t>
      </w:r>
      <w:r w:rsidRPr="006E3DBC">
        <w:rPr>
          <w:rFonts w:eastAsiaTheme="minorEastAsia"/>
        </w:rPr>
        <w:t xml:space="preserve">The </w:t>
      </w:r>
      <w:r>
        <w:rPr>
          <w:rFonts w:eastAsiaTheme="minorEastAsia"/>
        </w:rPr>
        <w:t xml:space="preserve">attenuation </w:t>
      </w:r>
      <w:r w:rsidRPr="006E3DBC">
        <w:rPr>
          <w:rFonts w:eastAsiaTheme="minorEastAsia"/>
        </w:rPr>
        <w:t xml:space="preserve">constant </w:t>
      </w:r>
      <w:r>
        <w:rPr>
          <w:rFonts w:eastAsiaTheme="minorEastAsia"/>
        </w:rPr>
        <w:t>(</w:t>
      </w:r>
      <m:oMath>
        <m:r>
          <w:rPr>
            <w:rFonts w:ascii="Cambria Math" w:hAnsi="Cambria Math"/>
          </w:rPr>
          <m:t>α</m:t>
        </m:r>
      </m:oMath>
      <w:r>
        <w:rPr>
          <w:rFonts w:eastAsiaTheme="minorEastAsia"/>
        </w:rPr>
        <w:t>)</w:t>
      </w:r>
      <w:r w:rsidRPr="006E3DBC">
        <w:rPr>
          <w:rFonts w:eastAsiaTheme="minorEastAsia"/>
        </w:rPr>
        <w:t xml:space="preserve"> represents the loss or attenuation of fields</w:t>
      </w:r>
      <w:r>
        <w:rPr>
          <w:rFonts w:eastAsiaTheme="minorEastAsia"/>
        </w:rPr>
        <w:t>. The skin depth (</w:t>
      </w:r>
      <m:oMath>
        <m:r>
          <m:rPr>
            <m:sty m:val="p"/>
          </m:rPr>
          <w:rPr>
            <w:rFonts w:ascii="Cambria Math" w:eastAsiaTheme="minorEastAsia" w:hAnsi="Cambria Math"/>
          </w:rPr>
          <m:t>δ</m:t>
        </m:r>
      </m:oMath>
      <w:r>
        <w:rPr>
          <w:rFonts w:eastAsiaTheme="minorEastAsia"/>
        </w:rPr>
        <w:t xml:space="preserve">) is defined </w:t>
      </w:r>
      <w:r w:rsidR="00CC5B89">
        <w:rPr>
          <w:rFonts w:eastAsiaTheme="minorEastAsia"/>
        </w:rPr>
        <w:t>in Equation 2.12. It is</w:t>
      </w:r>
      <w:r>
        <w:rPr>
          <w:rFonts w:eastAsiaTheme="minorEastAsia"/>
        </w:rPr>
        <w:t xml:space="preserve"> the penetration measured from the surface at which the ampli</w:t>
      </w:r>
      <w:r w:rsidR="00CC5B89">
        <w:rPr>
          <w:rFonts w:eastAsiaTheme="minorEastAsia"/>
        </w:rPr>
        <w:t>tude reduces by a factor of 1/e.</w:t>
      </w:r>
      <w:r>
        <w:rPr>
          <w:rFonts w:eastAsiaTheme="minorEastAsia"/>
        </w:rPr>
        <w:t xml:space="preserve"> </w:t>
      </w:r>
    </w:p>
    <w:p w14:paraId="425BEC40" w14:textId="77777777" w:rsidR="00CC5B89" w:rsidRDefault="00CC5B89" w:rsidP="00CC5B89">
      <w:pPr>
        <w:ind w:firstLine="720"/>
        <w:jc w:val="both"/>
        <w:rPr>
          <w:rFonts w:eastAsiaTheme="minorEastAsia"/>
        </w:rPr>
      </w:pPr>
    </w:p>
    <w:p w14:paraId="20508055" w14:textId="49A3F8B7" w:rsidR="008C6411" w:rsidRPr="00CC5B89" w:rsidRDefault="008C6411" w:rsidP="008C6411">
      <w:pPr>
        <w:rPr>
          <w:rFonts w:eastAsiaTheme="minorEastAsia"/>
          <w:szCs w:val="24"/>
        </w:rPr>
      </w:pPr>
      <m:oMathPara>
        <m:oMathParaPr>
          <m:jc m:val="right"/>
        </m:oMathParaPr>
        <m:oMath>
          <m:r>
            <m:rPr>
              <m:sty m:val="p"/>
            </m:rPr>
            <w:rPr>
              <w:rFonts w:ascii="Cambria Math" w:eastAsiaTheme="minorEastAsia" w:hAnsi="Cambria Math"/>
            </w:rPr>
            <m:t>δ</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α</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ωμ</m:t>
                  </m:r>
                  <m:r>
                    <w:rPr>
                      <w:rFonts w:ascii="Cambria Math" w:hAnsi="Cambria Math"/>
                    </w:rPr>
                    <m:t>σ</m:t>
                  </m:r>
                </m:den>
              </m:f>
            </m:e>
          </m:rad>
          <m:r>
            <w:rPr>
              <w:rFonts w:ascii="Cambria Math" w:eastAsiaTheme="minorEastAsia" w:hAnsi="Cambria Math"/>
              <w:szCs w:val="24"/>
            </w:rPr>
            <m:t xml:space="preserve">                                                                 (2.12)</m:t>
          </m:r>
        </m:oMath>
      </m:oMathPara>
    </w:p>
    <w:p w14:paraId="32895CF9" w14:textId="77777777" w:rsidR="00CC5B89" w:rsidRPr="00603CE9" w:rsidRDefault="00CC5B89" w:rsidP="008C6411">
      <w:pPr>
        <w:rPr>
          <w:rFonts w:eastAsiaTheme="minorEastAsia"/>
        </w:rPr>
      </w:pPr>
    </w:p>
    <w:p w14:paraId="4B580FC0" w14:textId="1D19E172" w:rsidR="008C6411" w:rsidRDefault="008C6411" w:rsidP="00CC5B89">
      <w:pPr>
        <w:ind w:firstLine="720"/>
        <w:rPr>
          <w:rFonts w:eastAsiaTheme="minorEastAsia"/>
        </w:rPr>
      </w:pPr>
      <w:r>
        <w:rPr>
          <w:rFonts w:eastAsiaTheme="minorEastAsia"/>
        </w:rPr>
        <w:t>T</w:t>
      </w:r>
      <w:r w:rsidRPr="006E3DBC">
        <w:rPr>
          <w:rFonts w:eastAsiaTheme="minorEastAsia"/>
        </w:rPr>
        <w:t xml:space="preserve">he phase constant </w:t>
      </w:r>
      <m:oMath>
        <m:r>
          <w:rPr>
            <w:rFonts w:ascii="Cambria Math" w:hAnsi="Cambria Math"/>
          </w:rPr>
          <m:t>β</m:t>
        </m:r>
      </m:oMath>
      <w:r w:rsidRPr="006E3DBC">
        <w:rPr>
          <w:rFonts w:eastAsiaTheme="minorEastAsia"/>
        </w:rPr>
        <w:t xml:space="preserve"> dictates the phase velocity and wavelength</w:t>
      </w:r>
      <w:r w:rsidR="00CC5B89">
        <w:rPr>
          <w:rFonts w:eastAsiaTheme="minorEastAsia"/>
        </w:rPr>
        <w:t>. The relation</w:t>
      </w:r>
      <w:r w:rsidR="0047192B">
        <w:rPr>
          <w:rFonts w:eastAsiaTheme="minorEastAsia"/>
        </w:rPr>
        <w:t>s are</w:t>
      </w:r>
      <w:r w:rsidR="00CC5B89">
        <w:rPr>
          <w:rFonts w:eastAsiaTheme="minorEastAsia"/>
        </w:rPr>
        <w:t xml:space="preserve"> expressed in Equation 2.13</w:t>
      </w:r>
      <w:r w:rsidR="00FE227C">
        <w:rPr>
          <w:rFonts w:eastAsiaTheme="minorEastAsia"/>
        </w:rPr>
        <w:t xml:space="preserve"> and Equation 2.14</w:t>
      </w:r>
      <w:r w:rsidR="0047192B">
        <w:rPr>
          <w:rFonts w:eastAsiaTheme="minorEastAsia"/>
        </w:rPr>
        <w:t xml:space="preserve"> respectively</w:t>
      </w:r>
      <w:r w:rsidR="00FE227C">
        <w:rPr>
          <w:rFonts w:eastAsiaTheme="minorEastAsia"/>
        </w:rPr>
        <w:t>.</w:t>
      </w:r>
    </w:p>
    <w:p w14:paraId="01DCDC5E" w14:textId="77777777" w:rsidR="00FE227C" w:rsidRPr="00951279" w:rsidRDefault="00FE227C" w:rsidP="00CC5B89">
      <w:pPr>
        <w:ind w:firstLine="720"/>
        <w:rPr>
          <w:rFonts w:eastAsiaTheme="minorEastAsia"/>
        </w:rPr>
      </w:pPr>
    </w:p>
    <w:p w14:paraId="0C610E8C" w14:textId="3B430E60"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u=</m:t>
          </m:r>
          <m:f>
            <m:fPr>
              <m:ctrlPr>
                <w:rPr>
                  <w:rFonts w:ascii="Cambria Math" w:eastAsiaTheme="minorEastAsia" w:hAnsi="Cambria Math"/>
                  <w:i/>
                </w:rPr>
              </m:ctrlPr>
            </m:fPr>
            <m:num>
              <m:r>
                <w:rPr>
                  <w:rFonts w:ascii="Cambria Math" w:eastAsiaTheme="minorEastAsia" w:hAnsi="Cambria Math"/>
                </w:rPr>
                <m:t>ω</m:t>
              </m:r>
            </m:num>
            <m:den>
              <m:r>
                <w:rPr>
                  <w:rFonts w:ascii="Cambria Math" w:eastAsiaTheme="minorEastAsia" w:hAnsi="Cambria Math"/>
                </w:rPr>
                <m:t>β</m:t>
              </m:r>
            </m:den>
          </m:f>
          <m:r>
            <w:rPr>
              <w:rFonts w:ascii="Cambria Math" w:eastAsiaTheme="minorEastAsia" w:hAnsi="Cambria Math"/>
              <w:szCs w:val="24"/>
            </w:rPr>
            <m:t xml:space="preserve">                                                                    (2.13)</m:t>
          </m:r>
        </m:oMath>
      </m:oMathPara>
    </w:p>
    <w:p w14:paraId="168B454E" w14:textId="77777777" w:rsidR="0047192B" w:rsidRPr="00951279" w:rsidRDefault="0047192B" w:rsidP="008C6411">
      <w:pPr>
        <w:rPr>
          <w:rFonts w:eastAsiaTheme="minorEastAsia"/>
        </w:rPr>
      </w:pPr>
    </w:p>
    <w:p w14:paraId="0277C384" w14:textId="042302AB" w:rsidR="008C6411" w:rsidRPr="0047192B" w:rsidRDefault="0047192B"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β</m:t>
              </m:r>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14</m:t>
              </m:r>
            </m:e>
          </m:d>
        </m:oMath>
      </m:oMathPara>
    </w:p>
    <w:p w14:paraId="4E2A0787" w14:textId="77777777" w:rsidR="0047192B" w:rsidRPr="0047192B" w:rsidRDefault="0047192B" w:rsidP="008C6411">
      <w:pPr>
        <w:rPr>
          <w:rFonts w:eastAsiaTheme="minorEastAsia"/>
          <w:szCs w:val="24"/>
        </w:rPr>
      </w:pPr>
    </w:p>
    <w:p w14:paraId="16A7F478" w14:textId="77777777" w:rsidR="00F45358" w:rsidRDefault="00F45358" w:rsidP="00F45358">
      <w:pPr>
        <w:ind w:firstLine="720"/>
        <w:jc w:val="both"/>
        <w:rPr>
          <w:rFonts w:eastAsiaTheme="minorEastAsia"/>
          <w:szCs w:val="24"/>
        </w:rPr>
      </w:pPr>
    </w:p>
    <w:p w14:paraId="0A2E7C1F" w14:textId="77777777" w:rsidR="00F45358" w:rsidRDefault="00F45358" w:rsidP="00F45358">
      <w:pPr>
        <w:ind w:firstLine="720"/>
        <w:jc w:val="both"/>
        <w:rPr>
          <w:rFonts w:eastAsiaTheme="minorEastAsia"/>
          <w:szCs w:val="24"/>
        </w:rPr>
      </w:pPr>
    </w:p>
    <w:p w14:paraId="0CAC8A72" w14:textId="77777777" w:rsidR="00F45358" w:rsidRDefault="00F45358" w:rsidP="00F45358">
      <w:pPr>
        <w:ind w:firstLine="720"/>
        <w:jc w:val="both"/>
        <w:rPr>
          <w:rFonts w:eastAsiaTheme="minorEastAsia"/>
          <w:szCs w:val="24"/>
        </w:rPr>
      </w:pPr>
    </w:p>
    <w:p w14:paraId="47944A56" w14:textId="660C9B3E" w:rsidR="008C6411" w:rsidRDefault="008C6411" w:rsidP="00F45358">
      <w:pPr>
        <w:ind w:firstLine="720"/>
        <w:jc w:val="both"/>
        <w:rPr>
          <w:rFonts w:eastAsiaTheme="minorEastAsia"/>
          <w:szCs w:val="24"/>
        </w:rPr>
      </w:pPr>
      <w:r>
        <w:rPr>
          <w:rFonts w:eastAsiaTheme="minorEastAsia"/>
          <w:szCs w:val="24"/>
        </w:rPr>
        <w:t xml:space="preserve">The ratio of matching Electric Field Intensity </w:t>
      </w:r>
      <m:oMath>
        <m:r>
          <m:rPr>
            <m:sty m:val="bi"/>
          </m:rPr>
          <w:rPr>
            <w:rFonts w:ascii="Cambria Math" w:eastAsiaTheme="minorEastAsia" w:hAnsi="Cambria Math"/>
            <w:szCs w:val="24"/>
          </w:rPr>
          <m:t>E</m:t>
        </m:r>
      </m:oMath>
      <w:r>
        <w:rPr>
          <w:rFonts w:eastAsiaTheme="minorEastAsia"/>
          <w:szCs w:val="24"/>
        </w:rPr>
        <w:t xml:space="preserve"> and Magnetic Field Intensity </w:t>
      </w:r>
      <m:oMath>
        <m:r>
          <m:rPr>
            <m:sty m:val="bi"/>
          </m:rPr>
          <w:rPr>
            <w:rFonts w:ascii="Cambria Math" w:eastAsiaTheme="minorEastAsia" w:hAnsi="Cambria Math"/>
            <w:szCs w:val="24"/>
          </w:rPr>
          <m:t>H</m:t>
        </m:r>
      </m:oMath>
      <w:r>
        <w:rPr>
          <w:rFonts w:eastAsiaTheme="minorEastAsia"/>
          <w:szCs w:val="24"/>
        </w:rPr>
        <w:t xml:space="preserve"> determines the intr</w:t>
      </w:r>
      <w:r w:rsidR="0047192B">
        <w:rPr>
          <w:rFonts w:eastAsiaTheme="minorEastAsia"/>
          <w:szCs w:val="24"/>
        </w:rPr>
        <w:t>insic impedance of the material. The solution is expressed in Equation 2.15.</w:t>
      </w:r>
    </w:p>
    <w:p w14:paraId="23BF42F1" w14:textId="77777777" w:rsidR="0047192B" w:rsidRDefault="0047192B" w:rsidP="0047192B">
      <w:pPr>
        <w:ind w:firstLine="720"/>
        <w:rPr>
          <w:rFonts w:eastAsiaTheme="minorEastAsia"/>
          <w:szCs w:val="24"/>
        </w:rPr>
      </w:pPr>
    </w:p>
    <w:p w14:paraId="1EF4A59B" w14:textId="3E4D3AAF" w:rsidR="008C6411" w:rsidRPr="0047192B" w:rsidRDefault="008C6411" w:rsidP="008C6411">
      <w:pPr>
        <w:rPr>
          <w:rFonts w:eastAsiaTheme="minorEastAsia"/>
        </w:rPr>
      </w:pPr>
      <m:oMathPara>
        <m:oMathParaPr>
          <m:jc m:val="right"/>
        </m:oMathParaPr>
        <m:oMath>
          <m:r>
            <w:rPr>
              <w:rFonts w:ascii="Cambria Math" w:eastAsiaTheme="minorEastAsia" w:hAnsi="Cambria Math"/>
            </w:rPr>
            <m:t>η=</m:t>
          </m:r>
          <m:f>
            <m:fPr>
              <m:ctrlPr>
                <w:rPr>
                  <w:rFonts w:ascii="Cambria Math" w:eastAsiaTheme="minorEastAsia" w:hAnsi="Cambria Math"/>
                  <w:i/>
                </w:rPr>
              </m:ctrlPr>
            </m:fPr>
            <m:num>
              <m:r>
                <w:rPr>
                  <w:rFonts w:ascii="Cambria Math" w:eastAsiaTheme="minorEastAsia" w:hAnsi="Cambria Math"/>
                </w:rPr>
                <m:t>jωμ</m:t>
              </m:r>
            </m:num>
            <m:den>
              <m:r>
                <w:rPr>
                  <w:rFonts w:ascii="Cambria Math" w:hAnsi="Cambria Math"/>
                </w:rPr>
                <m:t>γ</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jωμ</m:t>
                  </m:r>
                </m:num>
                <m:den>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eastAsiaTheme="minorEastAsia" w:hAnsi="Cambria Math"/>
                    </w:rPr>
                    <m:t>+jωε</m:t>
                  </m:r>
                </m:den>
              </m:f>
            </m:e>
          </m:rad>
          <m:r>
            <w:rPr>
              <w:rFonts w:ascii="Cambria Math" w:eastAsiaTheme="minorEastAsia" w:hAnsi="Cambria Math"/>
            </w:rPr>
            <m:t xml:space="preserve">                                                         (2.15)</m:t>
          </m:r>
        </m:oMath>
      </m:oMathPara>
    </w:p>
    <w:p w14:paraId="6BE7D647" w14:textId="77777777" w:rsidR="0047192B" w:rsidRPr="00951279" w:rsidRDefault="0047192B" w:rsidP="008C6411">
      <w:pPr>
        <w:rPr>
          <w:rFonts w:eastAsiaTheme="minorEastAsia"/>
        </w:rPr>
      </w:pPr>
    </w:p>
    <w:p w14:paraId="2A81E60E" w14:textId="137F05E3" w:rsidR="008C6411" w:rsidRDefault="008C6411" w:rsidP="00F45358">
      <w:pPr>
        <w:ind w:firstLine="720"/>
        <w:jc w:val="both"/>
        <w:rPr>
          <w:rFonts w:eastAsiaTheme="minorEastAsia"/>
        </w:rPr>
      </w:pPr>
      <w:r w:rsidRPr="006E3DBC">
        <w:t xml:space="preserve">For lossless magnetic materials with very small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Pr="006E3DBC">
        <w:rPr>
          <w:rFonts w:eastAsiaTheme="minorEastAsia"/>
        </w:rPr>
        <w:t>,</w:t>
      </w:r>
      <w:r w:rsidR="0047192B">
        <w:rPr>
          <w:rFonts w:eastAsiaTheme="minorEastAsia"/>
        </w:rPr>
        <w:t xml:space="preserve"> </w:t>
      </w:r>
      <w:r w:rsidR="0047192B" w:rsidRPr="006E3DBC">
        <w:rPr>
          <w:rFonts w:eastAsiaTheme="minorEastAsia"/>
        </w:rPr>
        <w:t>the phase constant, phase velocity wavelength</w:t>
      </w:r>
      <w:r w:rsidR="0047192B">
        <w:rPr>
          <w:rFonts w:eastAsiaTheme="minorEastAsia"/>
        </w:rPr>
        <w:t xml:space="preserve"> and</w:t>
      </w:r>
      <w:r w:rsidR="0047192B" w:rsidRPr="006E3DBC">
        <w:rPr>
          <w:rFonts w:eastAsiaTheme="minorEastAsia"/>
        </w:rPr>
        <w:t xml:space="preserve"> intrinsic impedance </w:t>
      </w:r>
      <w:r w:rsidR="00A75BDD">
        <w:rPr>
          <w:rFonts w:eastAsiaTheme="minorEastAsia"/>
        </w:rPr>
        <w:t xml:space="preserve">can be expressed using Equation 2.16, Equation 2.17, Equation 2.18 and Equation 2.19 </w:t>
      </w:r>
      <w:r w:rsidR="0047192B" w:rsidRPr="006E3DBC">
        <w:rPr>
          <w:rFonts w:eastAsiaTheme="minorEastAsia"/>
        </w:rPr>
        <w:t>respectively.</w:t>
      </w:r>
    </w:p>
    <w:p w14:paraId="6286D4A5" w14:textId="77777777" w:rsidR="0047192B" w:rsidRPr="00951279" w:rsidRDefault="0047192B" w:rsidP="008C6411">
      <w:pPr>
        <w:rPr>
          <w:rFonts w:eastAsiaTheme="minorEastAsia"/>
        </w:rPr>
      </w:pPr>
    </w:p>
    <w:p w14:paraId="54636A25" w14:textId="60058517"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β≈</m:t>
          </m:r>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r>
            <w:rPr>
              <w:rFonts w:ascii="Cambria Math" w:eastAsiaTheme="minorEastAsia" w:hAnsi="Cambria Math"/>
              <w:szCs w:val="24"/>
            </w:rPr>
            <m:t xml:space="preserve">                                                                    (2.16)</m:t>
          </m:r>
        </m:oMath>
      </m:oMathPara>
    </w:p>
    <w:p w14:paraId="4ECF99F9" w14:textId="77777777" w:rsidR="0047192B" w:rsidRPr="00951279" w:rsidRDefault="0047192B" w:rsidP="008C6411">
      <w:pPr>
        <w:rPr>
          <w:rFonts w:eastAsiaTheme="minorEastAsia"/>
        </w:rPr>
      </w:pPr>
    </w:p>
    <w:p w14:paraId="04EBFD17" w14:textId="521CA797" w:rsidR="008C6411" w:rsidRPr="0047192B" w:rsidRDefault="008C6411" w:rsidP="008C6411">
      <w:pPr>
        <w:rPr>
          <w:rFonts w:eastAsiaTheme="minorEastAsia"/>
          <w:szCs w:val="24"/>
        </w:rPr>
      </w:pPr>
      <m:oMathPara>
        <m:oMathParaPr>
          <m:jc m:val="right"/>
        </m:oMathParaPr>
        <m:oMath>
          <m:r>
            <w:rPr>
              <w:rFonts w:ascii="Cambria Math" w:hAnsi="Cambria Math"/>
            </w:rPr>
            <m:t>u</m:t>
          </m:r>
          <m:r>
            <w:rPr>
              <w:rFonts w:ascii="Cambria Math" w:eastAsiaTheme="minorEastAsia"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7)</m:t>
          </m:r>
        </m:oMath>
      </m:oMathPara>
    </w:p>
    <w:p w14:paraId="3056338F" w14:textId="77777777" w:rsidR="0047192B" w:rsidRPr="00951279" w:rsidRDefault="0047192B" w:rsidP="008C6411">
      <w:pPr>
        <w:rPr>
          <w:rFonts w:eastAsiaTheme="minorEastAsia"/>
        </w:rPr>
      </w:pPr>
    </w:p>
    <w:p w14:paraId="6C590131" w14:textId="4F0B3F48"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8)</m:t>
          </m:r>
        </m:oMath>
      </m:oMathPara>
    </w:p>
    <w:p w14:paraId="7D877A1B" w14:textId="77777777" w:rsidR="0047192B" w:rsidRPr="00F361C1" w:rsidRDefault="0047192B" w:rsidP="008C6411">
      <w:pPr>
        <w:rPr>
          <w:rFonts w:eastAsiaTheme="minorEastAsia"/>
          <w:szCs w:val="24"/>
        </w:rPr>
      </w:pPr>
    </w:p>
    <w:p w14:paraId="2D8FAA97" w14:textId="66DCDC76" w:rsidR="008C6411" w:rsidRPr="00951279" w:rsidRDefault="008C6411" w:rsidP="008C6411">
      <w:pPr>
        <w:rPr>
          <w:rFonts w:eastAsiaTheme="minorEastAsia"/>
        </w:rPr>
      </w:pPr>
      <m:oMathPara>
        <m:oMathParaPr>
          <m:jc m:val="right"/>
        </m:oMathParaPr>
        <m:oMath>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r</m:t>
                      </m:r>
                    </m:sub>
                  </m:sSub>
                </m:num>
                <m:den>
                  <m:sSub>
                    <m:sSubPr>
                      <m:ctrlPr>
                        <w:rPr>
                          <w:rFonts w:ascii="Cambria Math" w:hAnsi="Cambria Math"/>
                          <w:i/>
                        </w:rPr>
                      </m:ctrlPr>
                    </m:sSubPr>
                    <m:e>
                      <m:r>
                        <w:rPr>
                          <w:rFonts w:ascii="Cambria Math" w:hAnsi="Cambria Math"/>
                        </w:rPr>
                        <m:t>ε</m:t>
                      </m:r>
                    </m:e>
                    <m:sub>
                      <m:r>
                        <w:rPr>
                          <w:rFonts w:ascii="Cambria Math" w:hAnsi="Cambria Math"/>
                        </w:rPr>
                        <m:t>r</m:t>
                      </m:r>
                    </m:sub>
                  </m:sSub>
                </m:den>
              </m:f>
            </m:e>
          </m:rad>
          <m:r>
            <w:rPr>
              <w:rFonts w:ascii="Cambria Math" w:eastAsiaTheme="minorEastAsia" w:hAnsi="Cambria Math"/>
            </w:rPr>
            <m:t xml:space="preserve">                                                                  (2.19)</m:t>
          </m:r>
        </m:oMath>
      </m:oMathPara>
    </w:p>
    <w:p w14:paraId="7B902B02" w14:textId="5CF7C715" w:rsidR="008C6411" w:rsidRDefault="008C6411" w:rsidP="008C6411">
      <w:pPr>
        <w:rPr>
          <w:rFonts w:eastAsiaTheme="minorEastAsia"/>
        </w:rPr>
      </w:pPr>
    </w:p>
    <w:p w14:paraId="289D4E71" w14:textId="3BCF21BC" w:rsidR="00A75BDD" w:rsidRDefault="00A75BDD" w:rsidP="007722B5">
      <w:pPr>
        <w:ind w:firstLine="720"/>
        <w:jc w:val="both"/>
        <w:rPr>
          <w:rFonts w:eastAsiaTheme="minorEastAsia"/>
        </w:rPr>
      </w:pPr>
      <w:r>
        <w:rPr>
          <w:rFonts w:eastAsiaTheme="minorEastAsia"/>
        </w:rPr>
        <w:t xml:space="preserve">where </w:t>
      </w:r>
      <m:oMath>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oMath>
      <w:r w:rsidRPr="006E3DBC">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oMath>
      <w:r w:rsidRPr="006E3DBC">
        <w:rPr>
          <w:rFonts w:eastAsiaTheme="minorEastAsia"/>
        </w:rPr>
        <w:t>represent the free space phase constant, phase velocity wavelength</w:t>
      </w:r>
      <w:r>
        <w:rPr>
          <w:rFonts w:eastAsiaTheme="minorEastAsia"/>
        </w:rPr>
        <w:t xml:space="preserve"> and</w:t>
      </w:r>
      <w:r w:rsidRPr="006E3DBC">
        <w:rPr>
          <w:rFonts w:eastAsiaTheme="minorEastAsia"/>
        </w:rPr>
        <w:t xml:space="preserve"> intrinsic impedance</w:t>
      </w:r>
      <w:r>
        <w:rPr>
          <w:rFonts w:eastAsiaTheme="minorEastAsia"/>
        </w:rPr>
        <w:t xml:space="preserve"> respectively.</w:t>
      </w:r>
    </w:p>
    <w:p w14:paraId="64CEE8DB" w14:textId="2497ADF5" w:rsidR="008C6411" w:rsidRDefault="008C6411" w:rsidP="007722B5">
      <w:pPr>
        <w:ind w:firstLine="720"/>
        <w:jc w:val="both"/>
        <w:rPr>
          <w:rFonts w:eastAsiaTheme="minorEastAsia"/>
        </w:rPr>
      </w:pPr>
      <w:r>
        <w:rPr>
          <w:rFonts w:eastAsiaTheme="minorEastAsia"/>
        </w:rPr>
        <w:t xml:space="preserve">Considering plane wave propagation in the z direction, the solution </w:t>
      </w:r>
      <w:r w:rsidR="00A75BDD">
        <w:rPr>
          <w:rFonts w:eastAsiaTheme="minorEastAsia"/>
        </w:rPr>
        <w:t xml:space="preserve">for the electric and magnetic field </w:t>
      </w:r>
      <w:r>
        <w:rPr>
          <w:rFonts w:eastAsiaTheme="minorEastAsia"/>
        </w:rPr>
        <w:t>is</w:t>
      </w:r>
      <w:r w:rsidR="00A75BDD">
        <w:rPr>
          <w:rFonts w:eastAsiaTheme="minorEastAsia"/>
        </w:rPr>
        <w:t xml:space="preserve"> expressed in Equation 2.20 and Equation 2.21 respectively.</w:t>
      </w:r>
    </w:p>
    <w:p w14:paraId="69F94AE5" w14:textId="77777777" w:rsidR="00A75BDD" w:rsidRDefault="00A75BDD" w:rsidP="0047192B">
      <w:pPr>
        <w:ind w:firstLine="720"/>
        <w:rPr>
          <w:rFonts w:eastAsiaTheme="minorEastAsia"/>
        </w:rPr>
      </w:pPr>
    </w:p>
    <w:p w14:paraId="70C80095" w14:textId="613719AE" w:rsidR="008C6411" w:rsidRPr="00A75BDD"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2.20)</m:t>
          </m:r>
        </m:oMath>
      </m:oMathPara>
    </w:p>
    <w:p w14:paraId="19E10CC4" w14:textId="77777777" w:rsidR="00A75BDD" w:rsidRPr="00603CE9" w:rsidRDefault="00A75BDD" w:rsidP="008C6411">
      <w:pPr>
        <w:jc w:val="both"/>
        <w:rPr>
          <w:rFonts w:eastAsiaTheme="minorEastAsia"/>
          <w:iCs/>
          <w:szCs w:val="24"/>
        </w:rPr>
      </w:pPr>
    </w:p>
    <w:p w14:paraId="43CB4AF7" w14:textId="77777777" w:rsidR="008C6411" w:rsidRPr="00603CE9" w:rsidRDefault="00B17E43" w:rsidP="008C6411">
      <w:pPr>
        <w:rPr>
          <w:rFonts w:eastAsiaTheme="minorEastAsia"/>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y</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 xml:space="preserve">                                   (2.21)</m:t>
          </m:r>
        </m:oMath>
      </m:oMathPara>
    </w:p>
    <w:p w14:paraId="4160F3B2" w14:textId="5457542B" w:rsidR="008C6411" w:rsidRPr="00A75BDD" w:rsidRDefault="008C6411" w:rsidP="00A75BDD">
      <w:pPr>
        <w:pStyle w:val="Heading2"/>
        <w:keepLines/>
        <w:numPr>
          <w:ilvl w:val="1"/>
          <w:numId w:val="5"/>
        </w:numPr>
        <w:spacing w:before="240" w:after="240"/>
        <w:rPr>
          <w:sz w:val="32"/>
        </w:rPr>
      </w:pPr>
      <w:bookmarkStart w:id="55" w:name="_Toc67536062"/>
      <w:bookmarkStart w:id="56" w:name="_Toc69903582"/>
      <w:r w:rsidRPr="00A75BDD">
        <w:t>P</w:t>
      </w:r>
      <w:r w:rsidR="00D938A4">
        <w:t>OWER FLOW ANALYSIS</w:t>
      </w:r>
      <w:bookmarkEnd w:id="55"/>
      <w:bookmarkEnd w:id="56"/>
    </w:p>
    <w:p w14:paraId="3F71D260" w14:textId="7DE3A864" w:rsidR="008C6411" w:rsidRDefault="008C6411" w:rsidP="000A477C">
      <w:pPr>
        <w:ind w:firstLine="720"/>
        <w:jc w:val="both"/>
        <w:rPr>
          <w:szCs w:val="24"/>
        </w:rPr>
      </w:pPr>
      <w:r w:rsidRPr="00BB1F2F">
        <w:rPr>
          <w:szCs w:val="24"/>
        </w:rPr>
        <w:t>The power flow density of an electromagnetic wave is given by the Poynting vector</w:t>
      </w:r>
      <w:r>
        <w:rPr>
          <w:szCs w:val="24"/>
        </w:rPr>
        <w:t xml:space="preserve"> </w:t>
      </w:r>
      <w:r w:rsidRPr="00D56415">
        <w:rPr>
          <w:b/>
          <w:szCs w:val="24"/>
        </w:rPr>
        <w:t>S</w:t>
      </w:r>
      <w:r>
        <w:rPr>
          <w:szCs w:val="24"/>
        </w:rPr>
        <w:t>. It has the units of W/m</w:t>
      </w:r>
      <w:r w:rsidRPr="00885768">
        <w:rPr>
          <w:szCs w:val="24"/>
          <w:vertAlign w:val="superscript"/>
        </w:rPr>
        <w:t>2</w:t>
      </w:r>
      <w:r>
        <w:rPr>
          <w:szCs w:val="24"/>
        </w:rPr>
        <w:t>. The Poynting flux is indicative of the amount of power flowing across a surface</w:t>
      </w:r>
      <w:r w:rsidR="000A477C">
        <w:rPr>
          <w:szCs w:val="24"/>
        </w:rPr>
        <w:t xml:space="preserve"> as expressed in Equation 2.22 and Equation 2.23.</w:t>
      </w:r>
    </w:p>
    <w:p w14:paraId="21C0025C" w14:textId="77777777" w:rsidR="000A477C" w:rsidRPr="00BB1F2F" w:rsidRDefault="000A477C" w:rsidP="000A477C">
      <w:pPr>
        <w:ind w:firstLine="720"/>
        <w:jc w:val="both"/>
        <w:rPr>
          <w:szCs w:val="24"/>
        </w:rPr>
      </w:pPr>
    </w:p>
    <w:p w14:paraId="0CA07722" w14:textId="5BCE56EF" w:rsidR="008C6411" w:rsidRPr="000A477C" w:rsidRDefault="00B17E43"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i"/>
            </m:rP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dS</m:t>
              </m:r>
            </m:e>
          </m:nary>
          <m:r>
            <w:rPr>
              <w:rFonts w:ascii="Cambria Math" w:eastAsiaTheme="minorEastAsia" w:hAnsi="Cambria Math"/>
              <w:szCs w:val="24"/>
            </w:rPr>
            <m:t xml:space="preserve">                                                                    (2.22)</m:t>
          </m:r>
        </m:oMath>
      </m:oMathPara>
    </w:p>
    <w:p w14:paraId="15E9F69A" w14:textId="77777777" w:rsidR="000A477C" w:rsidRPr="00571896" w:rsidRDefault="000A477C" w:rsidP="008C6411">
      <w:pPr>
        <w:jc w:val="both"/>
        <w:rPr>
          <w:rFonts w:eastAsiaTheme="minorEastAsia"/>
          <w:szCs w:val="24"/>
        </w:rPr>
      </w:pPr>
    </w:p>
    <w:p w14:paraId="0307070E" w14:textId="7C695ACC" w:rsidR="008C6411" w:rsidRPr="000A477C" w:rsidRDefault="00B17E43"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23</m:t>
              </m:r>
            </m:e>
          </m:d>
        </m:oMath>
      </m:oMathPara>
    </w:p>
    <w:p w14:paraId="11A03F42" w14:textId="77777777" w:rsidR="000A477C" w:rsidRPr="000A477C" w:rsidRDefault="000A477C" w:rsidP="008C6411">
      <w:pPr>
        <w:jc w:val="both"/>
        <w:rPr>
          <w:rFonts w:eastAsiaTheme="minorEastAsia"/>
          <w:szCs w:val="24"/>
        </w:rPr>
      </w:pPr>
    </w:p>
    <w:p w14:paraId="3FA6644D" w14:textId="403DD1DC" w:rsidR="008C6411" w:rsidRDefault="008C6411" w:rsidP="004E653A">
      <w:pPr>
        <w:ind w:firstLine="720"/>
        <w:jc w:val="both"/>
        <w:rPr>
          <w:szCs w:val="24"/>
        </w:rPr>
      </w:pPr>
      <w:r>
        <w:rPr>
          <w:szCs w:val="24"/>
        </w:rPr>
        <w:t xml:space="preserve">The expression can be expanded </w:t>
      </w:r>
      <w:r w:rsidR="004E653A">
        <w:rPr>
          <w:szCs w:val="24"/>
        </w:rPr>
        <w:t>as in Equation 2.24 and Equation 2.25.</w:t>
      </w:r>
    </w:p>
    <w:p w14:paraId="1EA8AB5B" w14:textId="77777777" w:rsidR="004E653A" w:rsidRDefault="004E653A" w:rsidP="004E653A">
      <w:pPr>
        <w:ind w:firstLine="720"/>
        <w:jc w:val="both"/>
        <w:rPr>
          <w:szCs w:val="24"/>
        </w:rPr>
      </w:pPr>
    </w:p>
    <w:p w14:paraId="6D62AB00" w14:textId="312E3B9D" w:rsidR="008C6411" w:rsidRPr="004E653A" w:rsidRDefault="008C6411" w:rsidP="008C6411">
      <w:pPr>
        <w:jc w:val="both"/>
        <w:rPr>
          <w:rFonts w:eastAsiaTheme="minorEastAsia"/>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E</m:t>
              </m:r>
              <m:ctrlPr>
                <w:rPr>
                  <w:rFonts w:ascii="Cambria Math" w:eastAsiaTheme="minorEastAsia" w:hAnsi="Cambria Math"/>
                  <w:i/>
                  <w:szCs w:val="24"/>
                </w:rPr>
              </m:ctrlPr>
            </m:e>
          </m:d>
          <m:r>
            <w:rPr>
              <w:rFonts w:ascii="Cambria Math" w:eastAsiaTheme="minorEastAsia" w:hAnsi="Cambria Math"/>
              <w:szCs w:val="24"/>
            </w:rPr>
            <m:t xml:space="preserve">                                               (2.24)</m:t>
          </m:r>
        </m:oMath>
      </m:oMathPara>
    </w:p>
    <w:p w14:paraId="55B1D531" w14:textId="77777777" w:rsidR="004E653A" w:rsidRPr="00FA1358" w:rsidRDefault="004E653A" w:rsidP="008C6411">
      <w:pPr>
        <w:jc w:val="both"/>
        <w:rPr>
          <w:rFonts w:eastAsiaTheme="minorEastAsia"/>
          <w:szCs w:val="24"/>
        </w:rPr>
      </w:pPr>
    </w:p>
    <w:p w14:paraId="7D470559" w14:textId="061BA80E" w:rsidR="008C6411" w:rsidRPr="004E653A" w:rsidRDefault="004E653A" w:rsidP="008C6411">
      <w:pPr>
        <w:jc w:val="both"/>
        <w:rPr>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J+</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 xml:space="preserve">                                             (2.25)</m:t>
          </m:r>
        </m:oMath>
      </m:oMathPara>
    </w:p>
    <w:p w14:paraId="75B864E8" w14:textId="77777777" w:rsidR="004E653A" w:rsidRPr="00FA1358" w:rsidRDefault="004E653A" w:rsidP="008C6411">
      <w:pPr>
        <w:jc w:val="both"/>
        <w:rPr>
          <w:szCs w:val="24"/>
        </w:rPr>
      </w:pPr>
    </w:p>
    <w:p w14:paraId="28A52C55" w14:textId="7E6AAF65" w:rsidR="008C6411" w:rsidRDefault="008C6411" w:rsidP="004E653A">
      <w:pPr>
        <w:ind w:firstLine="720"/>
        <w:jc w:val="both"/>
        <w:rPr>
          <w:szCs w:val="24"/>
        </w:rPr>
      </w:pPr>
      <w:r w:rsidRPr="00BB1F2F">
        <w:rPr>
          <w:szCs w:val="24"/>
        </w:rPr>
        <w:t>The flow of Poynting flux can be separated into the Ohmic Power dissipation, Electric Power flow and Magnetic Power flow</w:t>
      </w:r>
      <w:r w:rsidR="007A37E7">
        <w:rPr>
          <w:szCs w:val="24"/>
        </w:rPr>
        <w:t>; as in Equation 2.26.</w:t>
      </w:r>
    </w:p>
    <w:p w14:paraId="5DD7A8EE" w14:textId="77777777" w:rsidR="007A37E7" w:rsidRPr="00BB1F2F" w:rsidRDefault="007A37E7" w:rsidP="004E653A">
      <w:pPr>
        <w:ind w:firstLine="720"/>
        <w:jc w:val="both"/>
        <w:rPr>
          <w:szCs w:val="24"/>
        </w:rPr>
      </w:pPr>
    </w:p>
    <w:p w14:paraId="63A27C3D" w14:textId="10163935" w:rsidR="008C6411" w:rsidRPr="007A37E7" w:rsidRDefault="008C6411" w:rsidP="008C6411">
      <w:pPr>
        <w:jc w:val="both"/>
        <w:rPr>
          <w:rFonts w:eastAsiaTheme="minorEastAsia"/>
          <w:szCs w:val="24"/>
        </w:rPr>
      </w:pPr>
      <m:oMathPara>
        <m:oMathParaPr>
          <m:jc m:val="right"/>
        </m:oMathParaPr>
        <m:oMath>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m:rPr>
                  <m:sty m:val="bi"/>
                </m:rPr>
                <w:rPr>
                  <w:rFonts w:ascii="Cambria Math" w:hAnsi="Cambria Math"/>
                  <w:szCs w:val="24"/>
                </w:rPr>
                <m:t>S</m:t>
              </m:r>
              <m:r>
                <w:rPr>
                  <w:rFonts w:ascii="Cambria Math" w:hAnsi="Cambria Math"/>
                  <w:szCs w:val="24"/>
                </w:rPr>
                <m:t>dS</m:t>
              </m:r>
            </m:e>
          </m:nary>
          <m:r>
            <w:rPr>
              <w:rFonts w:ascii="Cambria Math"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r>
                <m:rPr>
                  <m:sty m:val="bi"/>
                </m:rPr>
                <w:rPr>
                  <w:rFonts w:ascii="Cambria Math" w:eastAsiaTheme="minorEastAsia" w:hAnsi="Cambria Math"/>
                  <w:szCs w:val="24"/>
                </w:rPr>
                <m:t>J</m:t>
              </m:r>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 xml:space="preserve">                                  (2.26)</m:t>
          </m:r>
        </m:oMath>
      </m:oMathPara>
    </w:p>
    <w:p w14:paraId="3F9D53BC" w14:textId="77777777" w:rsidR="007A37E7" w:rsidRPr="00BB1F2F" w:rsidRDefault="007A37E7" w:rsidP="008C6411">
      <w:pPr>
        <w:jc w:val="both"/>
        <w:rPr>
          <w:rFonts w:eastAsiaTheme="minorEastAsia"/>
          <w:szCs w:val="24"/>
        </w:rPr>
      </w:pPr>
    </w:p>
    <w:p w14:paraId="6B851550" w14:textId="7F6F7C5F" w:rsidR="008C6411" w:rsidRDefault="008C6411" w:rsidP="007A37E7">
      <w:pPr>
        <w:ind w:firstLine="720"/>
        <w:jc w:val="both"/>
        <w:rPr>
          <w:szCs w:val="24"/>
        </w:rPr>
      </w:pPr>
      <w:r w:rsidRPr="00BB1F2F">
        <w:rPr>
          <w:szCs w:val="24"/>
        </w:rPr>
        <w:t>From these expressions, it is clear that the Electric Energy and Magnetic Energy of a system</w:t>
      </w:r>
      <w:r>
        <w:rPr>
          <w:szCs w:val="24"/>
        </w:rPr>
        <w:t xml:space="preserve"> </w:t>
      </w:r>
      <w:r w:rsidR="007A37E7">
        <w:rPr>
          <w:szCs w:val="24"/>
        </w:rPr>
        <w:t>can be expressed as in Equation 2.27 and Equation 2.28 respectively.</w:t>
      </w:r>
    </w:p>
    <w:p w14:paraId="64F44B87" w14:textId="77777777" w:rsidR="007A37E7" w:rsidRPr="00BB1F2F" w:rsidRDefault="007A37E7" w:rsidP="007A37E7">
      <w:pPr>
        <w:ind w:firstLine="720"/>
        <w:jc w:val="both"/>
        <w:rPr>
          <w:szCs w:val="24"/>
        </w:rPr>
      </w:pPr>
    </w:p>
    <w:p w14:paraId="6B8F8024" w14:textId="0CCBE65D" w:rsidR="008C6411" w:rsidRPr="007A37E7" w:rsidRDefault="00B17E43"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e</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E</m:t>
              </m:r>
              <m:r>
                <w:rPr>
                  <w:rFonts w:ascii="Cambria Math" w:eastAsiaTheme="minorEastAsia" w:hAnsi="Cambria Math"/>
                  <w:szCs w:val="24"/>
                </w:rPr>
                <m:t xml:space="preserve"> dV</m:t>
              </m:r>
            </m:e>
          </m:nary>
          <m:r>
            <w:rPr>
              <w:rFonts w:ascii="Cambria Math" w:eastAsiaTheme="minorEastAsia" w:hAnsi="Cambria Math"/>
              <w:szCs w:val="24"/>
            </w:rPr>
            <m:t xml:space="preserve">                                                                    (2.27)</m:t>
          </m:r>
        </m:oMath>
      </m:oMathPara>
    </w:p>
    <w:p w14:paraId="05512C18" w14:textId="77777777" w:rsidR="007A37E7" w:rsidRPr="00BB1F2F" w:rsidRDefault="007A37E7" w:rsidP="008C6411">
      <w:pPr>
        <w:jc w:val="both"/>
        <w:rPr>
          <w:rFonts w:eastAsiaTheme="minorEastAsia"/>
          <w:szCs w:val="24"/>
        </w:rPr>
      </w:pPr>
    </w:p>
    <w:p w14:paraId="7B33DC70" w14:textId="77777777" w:rsidR="008C6411" w:rsidRPr="00BB1F2F" w:rsidRDefault="00B17E43"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m</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H</m:t>
              </m:r>
              <m:r>
                <w:rPr>
                  <w:rFonts w:ascii="Cambria Math" w:eastAsiaTheme="minorEastAsia" w:hAnsi="Cambria Math"/>
                  <w:szCs w:val="24"/>
                </w:rPr>
                <m:t xml:space="preserve"> dV</m:t>
              </m:r>
            </m:e>
          </m:nary>
          <m:r>
            <w:rPr>
              <w:rFonts w:ascii="Cambria Math" w:eastAsiaTheme="minorEastAsia" w:hAnsi="Cambria Math"/>
              <w:szCs w:val="24"/>
            </w:rPr>
            <m:t xml:space="preserve">                                                                    (2.28)</m:t>
          </m:r>
        </m:oMath>
      </m:oMathPara>
    </w:p>
    <w:p w14:paraId="269C7777" w14:textId="77777777" w:rsidR="007A37E7" w:rsidRDefault="007A37E7" w:rsidP="008C6411">
      <w:pPr>
        <w:jc w:val="both"/>
        <w:rPr>
          <w:rFonts w:eastAsiaTheme="minorEastAsia"/>
          <w:szCs w:val="24"/>
        </w:rPr>
      </w:pPr>
    </w:p>
    <w:p w14:paraId="0F9C9C2B" w14:textId="0074639B" w:rsidR="008C6411" w:rsidRDefault="008C6411" w:rsidP="007A37E7">
      <w:pPr>
        <w:ind w:firstLine="720"/>
        <w:jc w:val="both"/>
        <w:rPr>
          <w:rFonts w:eastAsiaTheme="minorEastAsia"/>
          <w:szCs w:val="24"/>
        </w:rPr>
      </w:pPr>
      <w:r>
        <w:rPr>
          <w:rFonts w:eastAsiaTheme="minorEastAsia"/>
          <w:szCs w:val="24"/>
        </w:rPr>
        <w:t>The average power transported per unit area is the Intens</w:t>
      </w:r>
      <w:r w:rsidR="007A37E7">
        <w:rPr>
          <w:rFonts w:eastAsiaTheme="minorEastAsia"/>
          <w:szCs w:val="24"/>
        </w:rPr>
        <w:t>ity of the Electromagnetic Wave. It is expressed as the average Poynting Vector in Equation 2.29.</w:t>
      </w:r>
    </w:p>
    <w:p w14:paraId="0C1DEF21" w14:textId="77777777" w:rsidR="007A37E7" w:rsidRDefault="007A37E7" w:rsidP="007A37E7">
      <w:pPr>
        <w:ind w:firstLine="720"/>
        <w:jc w:val="both"/>
        <w:rPr>
          <w:rFonts w:eastAsiaTheme="minorEastAsia"/>
          <w:szCs w:val="24"/>
        </w:rPr>
      </w:pPr>
    </w:p>
    <w:p w14:paraId="061FCB42" w14:textId="096221B0" w:rsidR="008C6411" w:rsidRPr="007A37E7"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I</m:t>
          </m:r>
          <m:r>
            <w:rPr>
              <w:rFonts w:ascii="Cambria Math" w:eastAsiaTheme="minorEastAsia" w:hAnsi="Cambria Math"/>
              <w:szCs w:val="24"/>
            </w:rPr>
            <m:t>=&lt;</m:t>
          </m:r>
          <m:r>
            <m:rPr>
              <m:sty m:val="bi"/>
            </m:rPr>
            <w:rPr>
              <w:rFonts w:ascii="Cambria Math" w:eastAsiaTheme="minorEastAsia" w:hAnsi="Cambria Math"/>
              <w:szCs w:val="24"/>
            </w:rPr>
            <m:t>S</m:t>
          </m:r>
          <m:r>
            <w:rPr>
              <w:rFonts w:ascii="Cambria Math" w:eastAsiaTheme="minorEastAsia" w:hAnsi="Cambria Math"/>
              <w:szCs w:val="24"/>
            </w:rPr>
            <m:t>&gt;</m:t>
          </m:r>
          <m:r>
            <m:rPr>
              <m:sty m:val="bi"/>
            </m:rPr>
            <w:rPr>
              <w:rFonts w:ascii="Cambria Math" w:eastAsiaTheme="minorEastAsia" w:hAnsi="Cambria Math"/>
              <w:szCs w:val="24"/>
            </w:rPr>
            <m:t xml:space="preserve">                                                                           </m:t>
          </m:r>
          <m:r>
            <w:rPr>
              <w:rFonts w:ascii="Cambria Math" w:eastAsiaTheme="minorEastAsia" w:hAnsi="Cambria Math"/>
              <w:szCs w:val="24"/>
            </w:rPr>
            <m:t>(2.29)</m:t>
          </m:r>
        </m:oMath>
      </m:oMathPara>
    </w:p>
    <w:p w14:paraId="14B31656" w14:textId="77777777" w:rsidR="007A37E7" w:rsidRPr="001E2A98" w:rsidRDefault="007A37E7" w:rsidP="008C6411">
      <w:pPr>
        <w:jc w:val="both"/>
        <w:rPr>
          <w:rFonts w:eastAsiaTheme="minorEastAsia"/>
          <w:szCs w:val="24"/>
        </w:rPr>
      </w:pPr>
    </w:p>
    <w:p w14:paraId="0CC547D8" w14:textId="78985F60" w:rsidR="008C6411" w:rsidRDefault="008C6411" w:rsidP="00322755">
      <w:pPr>
        <w:ind w:firstLine="720"/>
        <w:jc w:val="both"/>
        <w:rPr>
          <w:rFonts w:eastAsiaTheme="minorEastAsia"/>
          <w:szCs w:val="24"/>
        </w:rPr>
      </w:pPr>
      <w:r>
        <w:rPr>
          <w:rFonts w:eastAsiaTheme="minorEastAsia"/>
          <w:szCs w:val="24"/>
        </w:rPr>
        <w:t xml:space="preserve">Electromagnetic Waves also carry momentum and the momentum density stored in the fields is </w:t>
      </w:r>
      <w:r w:rsidR="007A37E7">
        <w:rPr>
          <w:rFonts w:eastAsiaTheme="minorEastAsia"/>
          <w:szCs w:val="24"/>
        </w:rPr>
        <w:t>expressed in Equation 2.30.</w:t>
      </w:r>
    </w:p>
    <w:p w14:paraId="6A8A4CBB" w14:textId="77777777" w:rsidR="007A37E7" w:rsidRDefault="007A37E7" w:rsidP="008C6411">
      <w:pPr>
        <w:jc w:val="both"/>
        <w:rPr>
          <w:rFonts w:eastAsiaTheme="minorEastAsia"/>
          <w:szCs w:val="24"/>
        </w:rPr>
      </w:pPr>
    </w:p>
    <w:p w14:paraId="0761EB09" w14:textId="7A2F97FC" w:rsidR="008C6411" w:rsidRPr="007A37E7"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m:t>g</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r>
                    <w:rPr>
                      <w:rFonts w:ascii="Cambria Math" w:eastAsiaTheme="minorEastAsia" w:hAnsi="Cambria Math"/>
                      <w:szCs w:val="24"/>
                    </w:rPr>
                    <m:t>c</m:t>
                  </m:r>
                </m:e>
                <m:sup>
                  <m:r>
                    <w:rPr>
                      <w:rFonts w:ascii="Cambria Math" w:eastAsiaTheme="minorEastAsia" w:hAnsi="Cambria Math"/>
                      <w:szCs w:val="24"/>
                    </w:rPr>
                    <m:t>2</m:t>
                  </m:r>
                </m:sup>
              </m:sSup>
            </m:den>
          </m:f>
          <m:r>
            <m:rPr>
              <m:sty m:val="bi"/>
            </m:rPr>
            <w:rPr>
              <w:rFonts w:ascii="Cambria Math" w:eastAsiaTheme="minorEastAsia" w:hAnsi="Cambria Math"/>
              <w:szCs w:val="24"/>
            </w:rPr>
            <m:t>S                                                                             (</m:t>
          </m:r>
          <m:r>
            <w:rPr>
              <w:rFonts w:ascii="Cambria Math" w:eastAsiaTheme="minorEastAsia" w:hAnsi="Cambria Math"/>
              <w:szCs w:val="24"/>
            </w:rPr>
            <m:t>2.30</m:t>
          </m:r>
          <m:r>
            <m:rPr>
              <m:sty m:val="bi"/>
            </m:rPr>
            <w:rPr>
              <w:rFonts w:ascii="Cambria Math" w:eastAsiaTheme="minorEastAsia" w:hAnsi="Cambria Math"/>
              <w:szCs w:val="24"/>
            </w:rPr>
            <m:t>)</m:t>
          </m:r>
        </m:oMath>
      </m:oMathPara>
    </w:p>
    <w:p w14:paraId="0EE696A9" w14:textId="77777777" w:rsidR="007A37E7" w:rsidRPr="001E2A98" w:rsidRDefault="007A37E7" w:rsidP="008C6411">
      <w:pPr>
        <w:jc w:val="both"/>
        <w:rPr>
          <w:rFonts w:eastAsiaTheme="minorEastAsia"/>
          <w:b/>
          <w:szCs w:val="24"/>
        </w:rPr>
      </w:pPr>
    </w:p>
    <w:p w14:paraId="52826946" w14:textId="36B853E3" w:rsidR="008C6411" w:rsidRDefault="008C6411" w:rsidP="007A37E7">
      <w:pPr>
        <w:ind w:firstLine="720"/>
        <w:jc w:val="both"/>
        <w:rPr>
          <w:rFonts w:eastAsiaTheme="minorEastAsia"/>
          <w:szCs w:val="24"/>
        </w:rPr>
      </w:pPr>
      <w:r w:rsidRPr="001E2A98">
        <w:rPr>
          <w:rFonts w:eastAsiaTheme="minorEastAsia"/>
          <w:szCs w:val="24"/>
        </w:rPr>
        <w:t xml:space="preserve">The </w:t>
      </w:r>
      <w:r>
        <w:rPr>
          <w:rFonts w:eastAsiaTheme="minorEastAsia"/>
          <w:szCs w:val="24"/>
        </w:rPr>
        <w:t>Momentum transferred to a surface results in a radiation pressure</w:t>
      </w:r>
      <w:r w:rsidR="00322755">
        <w:rPr>
          <w:rFonts w:eastAsiaTheme="minorEastAsia"/>
          <w:szCs w:val="24"/>
        </w:rPr>
        <w:t xml:space="preserve"> expressed in Equation 2.31.</w:t>
      </w:r>
    </w:p>
    <w:p w14:paraId="58770E5E" w14:textId="77777777" w:rsidR="00322755" w:rsidRDefault="00322755" w:rsidP="007A37E7">
      <w:pPr>
        <w:ind w:firstLine="720"/>
        <w:jc w:val="both"/>
        <w:rPr>
          <w:rFonts w:eastAsiaTheme="minorEastAsia"/>
          <w:szCs w:val="24"/>
        </w:rPr>
      </w:pPr>
    </w:p>
    <w:p w14:paraId="700D7453" w14:textId="77777777" w:rsidR="008C6411" w:rsidRPr="00E16E12"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m:t>P</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F</m:t>
              </m:r>
            </m:num>
            <m:den>
              <m:r>
                <w:rPr>
                  <w:rFonts w:ascii="Cambria Math" w:eastAsiaTheme="minorEastAsia" w:hAnsi="Cambria Math"/>
                  <w:szCs w:val="24"/>
                </w:rPr>
                <m:t>A</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w:rPr>
                  <w:rFonts w:ascii="Cambria Math" w:eastAsiaTheme="minorEastAsia" w:hAnsi="Cambria Math"/>
                  <w:szCs w:val="24"/>
                </w:rPr>
                <m:t>∆p</m:t>
              </m:r>
            </m:num>
            <m:den>
              <m:r>
                <w:rPr>
                  <w:rFonts w:ascii="Cambria Math" w:eastAsiaTheme="minorEastAsia" w:hAnsi="Cambria Math"/>
                  <w:szCs w:val="24"/>
                </w:rPr>
                <m:t>∆t</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m:rPr>
                  <m:sty m:val="bi"/>
                </m:rPr>
                <w:rPr>
                  <w:rFonts w:ascii="Cambria Math" w:eastAsiaTheme="minorEastAsia" w:hAnsi="Cambria Math"/>
                  <w:szCs w:val="24"/>
                </w:rPr>
                <m:t>&lt;g&gt;</m:t>
              </m:r>
              <m:r>
                <w:rPr>
                  <w:rFonts w:ascii="Cambria Math" w:eastAsiaTheme="minorEastAsia" w:hAnsi="Cambria Math"/>
                  <w:szCs w:val="24"/>
                </w:rPr>
                <m:t>A c ∆t</m:t>
              </m:r>
            </m:num>
            <m:den>
              <m:r>
                <w:rPr>
                  <w:rFonts w:ascii="Cambria Math" w:eastAsiaTheme="minorEastAsia" w:hAnsi="Cambria Math"/>
                  <w:szCs w:val="24"/>
                </w:rPr>
                <m:t>∆t</m:t>
              </m:r>
            </m:den>
          </m:f>
          <m:r>
            <m:rPr>
              <m:sty m:val="bi"/>
            </m:rPr>
            <w:rPr>
              <w:rFonts w:ascii="Cambria Math" w:eastAsiaTheme="minorEastAsia" w:hAnsi="Cambria Math"/>
              <w:szCs w:val="24"/>
            </w:rPr>
            <m:t>=&lt;g&gt;</m:t>
          </m:r>
          <m:r>
            <w:rPr>
              <w:rFonts w:ascii="Cambria Math" w:eastAsiaTheme="minorEastAsia" w:hAnsi="Cambria Math"/>
              <w:szCs w:val="24"/>
            </w:rPr>
            <m:t>A c</m:t>
          </m:r>
          <m:r>
            <m:rPr>
              <m:sty m:val="bi"/>
            </m:rPr>
            <w:rPr>
              <w:rFonts w:ascii="Cambria Math" w:eastAsiaTheme="minorEastAsia" w:hAnsi="Cambria Math"/>
              <w:szCs w:val="24"/>
            </w:rPr>
            <m:t xml:space="preserve">                                      (</m:t>
          </m:r>
          <m:r>
            <w:rPr>
              <w:rFonts w:ascii="Cambria Math" w:eastAsiaTheme="minorEastAsia" w:hAnsi="Cambria Math"/>
              <w:szCs w:val="24"/>
            </w:rPr>
            <m:t>2.31</m:t>
          </m:r>
          <m:r>
            <m:rPr>
              <m:sty m:val="bi"/>
            </m:rPr>
            <w:rPr>
              <w:rFonts w:ascii="Cambria Math" w:eastAsiaTheme="minorEastAsia" w:hAnsi="Cambria Math"/>
              <w:szCs w:val="24"/>
            </w:rPr>
            <m:t>)</m:t>
          </m:r>
        </m:oMath>
      </m:oMathPara>
    </w:p>
    <w:p w14:paraId="4F348272" w14:textId="77777777" w:rsidR="008C6411" w:rsidRDefault="008C6411" w:rsidP="008C6411">
      <w:pPr>
        <w:jc w:val="both"/>
        <w:rPr>
          <w:rFonts w:eastAsiaTheme="minorEastAsia"/>
          <w:b/>
          <w:szCs w:val="24"/>
        </w:rPr>
      </w:pPr>
    </w:p>
    <w:p w14:paraId="79B51BB3" w14:textId="77777777" w:rsidR="00ED5762" w:rsidRDefault="00043B4D" w:rsidP="00043B4D">
      <w:pPr>
        <w:ind w:firstLine="720"/>
        <w:jc w:val="both"/>
        <w:rPr>
          <w:szCs w:val="24"/>
        </w:rPr>
      </w:pPr>
      <w:r>
        <w:rPr>
          <w:szCs w:val="24"/>
        </w:rPr>
        <w:t>This chapter was dedicated to the propagation of electromagnetic waves in anisotropic, inhomogeneous, dispersive [72], [16] Ferromagnetic materials as dictated by the Maxwell’s equations [55], and the power flow analysis of electromagnetic waves travelling through magnetic materials. The next chapter will focus on the Magnetic Circuit Modeling for ferromagnetic materials.</w:t>
      </w:r>
    </w:p>
    <w:p w14:paraId="5ACC5B74" w14:textId="2F80C292" w:rsidR="001F12A5" w:rsidRDefault="001F12A5" w:rsidP="00ED5762">
      <w:pPr>
        <w:ind w:firstLine="720"/>
        <w:rPr>
          <w:rFonts w:eastAsiaTheme="minorEastAsia"/>
          <w:szCs w:val="24"/>
        </w:rPr>
      </w:pPr>
      <w:r>
        <w:rPr>
          <w:rFonts w:eastAsiaTheme="minorEastAsia"/>
          <w:szCs w:val="24"/>
        </w:rPr>
        <w:br w:type="page"/>
      </w:r>
    </w:p>
    <w:p w14:paraId="02A8F8CE" w14:textId="4D673012" w:rsidR="008C6411" w:rsidRPr="00322755" w:rsidRDefault="008C6411" w:rsidP="008C6411">
      <w:pPr>
        <w:pStyle w:val="Heading1"/>
        <w:keepLines/>
        <w:pageBreakBefore w:val="0"/>
        <w:numPr>
          <w:ilvl w:val="0"/>
          <w:numId w:val="5"/>
        </w:numPr>
        <w:spacing w:after="480" w:line="480" w:lineRule="auto"/>
        <w:rPr>
          <w:sz w:val="28"/>
        </w:rPr>
      </w:pPr>
      <w:bookmarkStart w:id="57" w:name="_Toc67536063"/>
      <w:bookmarkStart w:id="58" w:name="_Toc69903583"/>
      <w:r w:rsidRPr="00322755">
        <w:rPr>
          <w:sz w:val="28"/>
        </w:rPr>
        <w:t>M</w:t>
      </w:r>
      <w:r w:rsidR="00DC3D35">
        <w:rPr>
          <w:sz w:val="28"/>
        </w:rPr>
        <w:t>AGNETIC CIRCUIT MODELING</w:t>
      </w:r>
      <w:bookmarkEnd w:id="57"/>
      <w:bookmarkEnd w:id="58"/>
    </w:p>
    <w:p w14:paraId="275DAA9D" w14:textId="6AEA9767" w:rsidR="008C6411" w:rsidRPr="00294C1F" w:rsidRDefault="008C6411" w:rsidP="00322755">
      <w:pPr>
        <w:ind w:firstLine="720"/>
        <w:jc w:val="both"/>
        <w:rPr>
          <w:szCs w:val="24"/>
        </w:rPr>
      </w:pPr>
      <w:r w:rsidRPr="00294C1F">
        <w:rPr>
          <w:szCs w:val="24"/>
        </w:rPr>
        <w:t xml:space="preserve">In this </w:t>
      </w:r>
      <w:r>
        <w:rPr>
          <w:szCs w:val="24"/>
        </w:rPr>
        <w:t>chapter</w:t>
      </w:r>
      <w:r w:rsidRPr="00294C1F">
        <w:rPr>
          <w:szCs w:val="24"/>
        </w:rPr>
        <w:t xml:space="preserve">, three different Magnetic circuit models </w:t>
      </w:r>
      <w:r w:rsidR="00343183">
        <w:rPr>
          <w:szCs w:val="24"/>
        </w:rPr>
        <w:t xml:space="preserve">for the magnetic core shown in </w:t>
      </w:r>
      <w:r w:rsidR="00343183">
        <w:rPr>
          <w:szCs w:val="24"/>
        </w:rPr>
        <w:fldChar w:fldCharType="begin"/>
      </w:r>
      <w:r w:rsidR="00343183">
        <w:rPr>
          <w:szCs w:val="24"/>
        </w:rPr>
        <w:instrText xml:space="preserve"> REF _Ref69776656 </w:instrText>
      </w:r>
      <w:r w:rsidR="00343183">
        <w:rPr>
          <w:szCs w:val="24"/>
        </w:rPr>
        <w:fldChar w:fldCharType="separate"/>
      </w:r>
      <w:r w:rsidR="00343183">
        <w:t xml:space="preserve">Figure </w:t>
      </w:r>
      <w:r w:rsidR="00343183">
        <w:rPr>
          <w:noProof/>
        </w:rPr>
        <w:t>3</w:t>
      </w:r>
      <w:r w:rsidR="00343183">
        <w:t>.</w:t>
      </w:r>
      <w:r w:rsidR="00343183">
        <w:rPr>
          <w:noProof/>
        </w:rPr>
        <w:t>1</w:t>
      </w:r>
      <w:r w:rsidR="00343183">
        <w:rPr>
          <w:szCs w:val="24"/>
        </w:rPr>
        <w:fldChar w:fldCharType="end"/>
      </w:r>
      <w:r w:rsidR="00343183">
        <w:rPr>
          <w:szCs w:val="24"/>
        </w:rPr>
        <w:t xml:space="preserve"> </w:t>
      </w:r>
      <w:r w:rsidRPr="00294C1F">
        <w:rPr>
          <w:szCs w:val="24"/>
        </w:rPr>
        <w:t>will be presented: The Reluctance Model</w:t>
      </w:r>
      <w:r>
        <w:rPr>
          <w:szCs w:val="24"/>
        </w:rPr>
        <w:t xml:space="preserve"> [11]</w:t>
      </w:r>
      <w:r w:rsidRPr="00294C1F">
        <w:rPr>
          <w:szCs w:val="24"/>
        </w:rPr>
        <w:t>, The Permeance</w:t>
      </w:r>
      <w:r>
        <w:rPr>
          <w:szCs w:val="24"/>
        </w:rPr>
        <w:t>-</w:t>
      </w:r>
      <w:r w:rsidRPr="00294C1F">
        <w:rPr>
          <w:szCs w:val="24"/>
        </w:rPr>
        <w:t xml:space="preserve">Capacitance Model </w:t>
      </w:r>
      <w:r>
        <w:rPr>
          <w:szCs w:val="24"/>
        </w:rPr>
        <w:t xml:space="preserve">[73], [44-46], [32], [2], [3] </w:t>
      </w:r>
      <w:r w:rsidRPr="00294C1F">
        <w:rPr>
          <w:szCs w:val="24"/>
        </w:rPr>
        <w:t>and The Magnetic Transmission Line Model</w:t>
      </w:r>
      <w:r>
        <w:rPr>
          <w:szCs w:val="24"/>
        </w:rPr>
        <w:t xml:space="preserve"> [22] - [26]</w:t>
      </w:r>
      <w:r w:rsidRPr="00294C1F">
        <w:rPr>
          <w:szCs w:val="24"/>
        </w:rPr>
        <w:t xml:space="preserve">. </w:t>
      </w:r>
      <w:r>
        <w:rPr>
          <w:szCs w:val="24"/>
        </w:rPr>
        <w:t>It is understood that magnetic monopoles do not exist and Magnetic conduction current cannot flow. Any reference to the flow of Magnetic displacement current is meant to indicate the flow of Magnetic Displacement Current i.e. the rate of change of Magnetic Flux.</w:t>
      </w:r>
    </w:p>
    <w:p w14:paraId="4F671038" w14:textId="77777777" w:rsidR="008C6411" w:rsidRPr="00294C1F" w:rsidRDefault="008C6411" w:rsidP="00397795">
      <w:pPr>
        <w:ind w:firstLine="720"/>
        <w:jc w:val="both"/>
        <w:rPr>
          <w:szCs w:val="24"/>
        </w:rPr>
      </w:pPr>
      <w:r w:rsidRPr="00294C1F">
        <w:rPr>
          <w:szCs w:val="24"/>
        </w:rPr>
        <w:t xml:space="preserve">The Reluctance Model </w:t>
      </w:r>
      <w:r>
        <w:rPr>
          <w:szCs w:val="24"/>
        </w:rPr>
        <w:t xml:space="preserve">[11] </w:t>
      </w:r>
      <w:r w:rsidRPr="00294C1F">
        <w:rPr>
          <w:szCs w:val="24"/>
        </w:rPr>
        <w:t xml:space="preserve">is the oldest and </w:t>
      </w:r>
      <w:r>
        <w:rPr>
          <w:szCs w:val="24"/>
        </w:rPr>
        <w:t xml:space="preserve">most </w:t>
      </w:r>
      <w:r w:rsidRPr="00294C1F">
        <w:rPr>
          <w:szCs w:val="24"/>
        </w:rPr>
        <w:t>popular model, even though it is not a power invariant model</w:t>
      </w:r>
      <w:r>
        <w:rPr>
          <w:szCs w:val="24"/>
        </w:rPr>
        <w:t xml:space="preserve"> [28]</w:t>
      </w:r>
      <w:r w:rsidRPr="00294C1F">
        <w:rPr>
          <w:szCs w:val="24"/>
        </w:rPr>
        <w:t>. It only has one component called the Magnetic Reluctance which resists the flow of Magnetic Flux</w:t>
      </w:r>
      <w:r>
        <w:rPr>
          <w:szCs w:val="24"/>
        </w:rPr>
        <w:t xml:space="preserve"> [11]</w:t>
      </w:r>
      <w:r w:rsidRPr="00294C1F">
        <w:rPr>
          <w:szCs w:val="24"/>
        </w:rPr>
        <w:t xml:space="preserve">. </w:t>
      </w:r>
      <w:r>
        <w:rPr>
          <w:szCs w:val="24"/>
        </w:rPr>
        <w:t>The model does not have energy storage elements.</w:t>
      </w:r>
    </w:p>
    <w:p w14:paraId="3FE61441" w14:textId="77777777" w:rsidR="008C6411" w:rsidRPr="00294C1F" w:rsidRDefault="008C6411" w:rsidP="00397795">
      <w:pPr>
        <w:ind w:firstLine="720"/>
        <w:jc w:val="both"/>
        <w:rPr>
          <w:szCs w:val="24"/>
        </w:rPr>
      </w:pPr>
      <w:r>
        <w:rPr>
          <w:szCs w:val="24"/>
        </w:rPr>
        <w:t xml:space="preserve">The </w:t>
      </w:r>
      <w:r w:rsidRPr="00294C1F">
        <w:rPr>
          <w:szCs w:val="24"/>
        </w:rPr>
        <w:t>Permeance</w:t>
      </w:r>
      <w:r>
        <w:rPr>
          <w:szCs w:val="24"/>
        </w:rPr>
        <w:t>-</w:t>
      </w:r>
      <w:r w:rsidRPr="00294C1F">
        <w:rPr>
          <w:szCs w:val="24"/>
        </w:rPr>
        <w:t>Capacitance Model</w:t>
      </w:r>
      <w:r>
        <w:rPr>
          <w:szCs w:val="24"/>
        </w:rPr>
        <w:t xml:space="preserve"> [73], [44-46], [32], [28], [2], [3] </w:t>
      </w:r>
      <w:r w:rsidRPr="00294C1F">
        <w:rPr>
          <w:szCs w:val="24"/>
        </w:rPr>
        <w:t xml:space="preserve">overcomes the weaknesses of the Reluctance Model </w:t>
      </w:r>
      <w:r>
        <w:rPr>
          <w:szCs w:val="24"/>
        </w:rPr>
        <w:t xml:space="preserve">[11] </w:t>
      </w:r>
      <w:r w:rsidRPr="00294C1F">
        <w:rPr>
          <w:szCs w:val="24"/>
        </w:rPr>
        <w:t xml:space="preserve">by considering the rate of change of Magnetic Flux as the </w:t>
      </w:r>
      <w:r>
        <w:rPr>
          <w:szCs w:val="24"/>
        </w:rPr>
        <w:t>Magnetic displacement current</w:t>
      </w:r>
      <w:r w:rsidRPr="00294C1F">
        <w:rPr>
          <w:szCs w:val="24"/>
        </w:rPr>
        <w:t xml:space="preserve">. It is a power invariant model </w:t>
      </w:r>
      <w:r>
        <w:rPr>
          <w:szCs w:val="24"/>
        </w:rPr>
        <w:t xml:space="preserve">[28] </w:t>
      </w:r>
      <w:r w:rsidRPr="00294C1F">
        <w:rPr>
          <w:szCs w:val="24"/>
        </w:rPr>
        <w:t>because it correctly encompasses the transformation of Magnetic and Electric Energy</w:t>
      </w:r>
      <w:r>
        <w:rPr>
          <w:szCs w:val="24"/>
        </w:rPr>
        <w:t xml:space="preserve"> [32]</w:t>
      </w:r>
      <w:r w:rsidRPr="00294C1F">
        <w:rPr>
          <w:szCs w:val="24"/>
        </w:rPr>
        <w:t>. This model has the shortcoming that it does not incorporate Electric Energy Storage in a Magnetic material</w:t>
      </w:r>
      <w:r>
        <w:rPr>
          <w:szCs w:val="24"/>
        </w:rPr>
        <w:t xml:space="preserve"> [35-36], [20]</w:t>
      </w:r>
      <w:r w:rsidRPr="00294C1F">
        <w:rPr>
          <w:szCs w:val="24"/>
        </w:rPr>
        <w:t>.</w:t>
      </w:r>
    </w:p>
    <w:p w14:paraId="78A3C844" w14:textId="77777777" w:rsidR="008C6411" w:rsidRPr="00294C1F" w:rsidRDefault="008C6411" w:rsidP="00397795">
      <w:pPr>
        <w:ind w:firstLine="720"/>
        <w:jc w:val="both"/>
      </w:pPr>
      <w:r w:rsidRPr="00294C1F">
        <w:rPr>
          <w:szCs w:val="24"/>
        </w:rPr>
        <w:t xml:space="preserve">The Magnetic Transmission Line </w:t>
      </w:r>
      <w:r>
        <w:rPr>
          <w:szCs w:val="24"/>
        </w:rPr>
        <w:t xml:space="preserve">[22] - [26] </w:t>
      </w:r>
      <w:r w:rsidRPr="00294C1F">
        <w:rPr>
          <w:szCs w:val="24"/>
        </w:rPr>
        <w:t>model improves the</w:t>
      </w:r>
      <w:r>
        <w:rPr>
          <w:szCs w:val="24"/>
        </w:rPr>
        <w:t xml:space="preserve"> </w:t>
      </w:r>
      <w:r w:rsidRPr="00294C1F">
        <w:rPr>
          <w:szCs w:val="24"/>
        </w:rPr>
        <w:t>Permeance</w:t>
      </w:r>
      <w:r>
        <w:rPr>
          <w:szCs w:val="24"/>
        </w:rPr>
        <w:t>-</w:t>
      </w:r>
      <w:r w:rsidRPr="00294C1F">
        <w:rPr>
          <w:szCs w:val="24"/>
        </w:rPr>
        <w:t xml:space="preserve">Capacitance Model </w:t>
      </w:r>
      <w:r>
        <w:rPr>
          <w:szCs w:val="24"/>
        </w:rPr>
        <w:t xml:space="preserve">[73], [44-46], [32], [2], [3], [28] </w:t>
      </w:r>
      <w:r w:rsidRPr="00294C1F">
        <w:rPr>
          <w:szCs w:val="24"/>
        </w:rPr>
        <w:t>by including a component for Electric Energy Storage and a component for magnetization, polarization and conduction losses</w:t>
      </w:r>
      <w:r>
        <w:rPr>
          <w:szCs w:val="24"/>
        </w:rPr>
        <w:t xml:space="preserve"> [35-36], [20]</w:t>
      </w:r>
      <w:r w:rsidRPr="00294C1F">
        <w:rPr>
          <w:szCs w:val="24"/>
        </w:rPr>
        <w:t xml:space="preserve">.  </w:t>
      </w:r>
    </w:p>
    <w:p w14:paraId="3E46E3EC" w14:textId="59A976FE" w:rsidR="008C6411" w:rsidRDefault="008C6411" w:rsidP="008C6411"/>
    <w:p w14:paraId="5546C856" w14:textId="77777777" w:rsidR="00397795" w:rsidRPr="00294C1F" w:rsidRDefault="00397795" w:rsidP="008C6411"/>
    <w:p w14:paraId="40A29B18" w14:textId="77777777" w:rsidR="008C6411" w:rsidRDefault="008C6411" w:rsidP="008C6411">
      <w:pPr>
        <w:keepNext/>
        <w:jc w:val="center"/>
      </w:pPr>
      <w:r w:rsidRPr="0071157E">
        <w:rPr>
          <w:noProof/>
        </w:rPr>
        <w:drawing>
          <wp:inline distT="0" distB="0" distL="0" distR="0" wp14:anchorId="36E2DB2C" wp14:editId="7BBB9E52">
            <wp:extent cx="4438650" cy="2262505"/>
            <wp:effectExtent l="19050" t="19050" r="1905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1538" r="13783"/>
                    <a:stretch/>
                  </pic:blipFill>
                  <pic:spPr bwMode="auto">
                    <a:xfrm>
                      <a:off x="0" y="0"/>
                      <a:ext cx="4438650" cy="22625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24B0B3" w14:textId="68A8A501" w:rsidR="008C6411" w:rsidRPr="00294C1F" w:rsidRDefault="008C6411" w:rsidP="008C6411">
      <w:pPr>
        <w:pStyle w:val="Caption"/>
      </w:pPr>
      <w:bookmarkStart w:id="59" w:name="_Ref69776656"/>
      <w:bookmarkStart w:id="60" w:name="_Toc67516468"/>
      <w:bookmarkStart w:id="61" w:name="_Toc69903630"/>
      <w:r>
        <w:t xml:space="preserve">Figure </w:t>
      </w:r>
      <w:fldSimple w:instr=" STYLEREF 1 \s ">
        <w:r w:rsidR="00106ADC">
          <w:rPr>
            <w:noProof/>
          </w:rPr>
          <w:t>3</w:t>
        </w:r>
      </w:fldSimple>
      <w:r w:rsidR="00106ADC">
        <w:t>.</w:t>
      </w:r>
      <w:fldSimple w:instr=" SEQ Figure \* ARABIC \s 1 ">
        <w:r w:rsidR="00106ADC">
          <w:rPr>
            <w:noProof/>
          </w:rPr>
          <w:t>1</w:t>
        </w:r>
      </w:fldSimple>
      <w:bookmarkEnd w:id="59"/>
      <w:r>
        <w:rPr>
          <w:noProof/>
        </w:rPr>
        <w:t xml:space="preserve"> A Magnetic core excited by an electric current</w:t>
      </w:r>
      <w:bookmarkEnd w:id="60"/>
      <w:bookmarkEnd w:id="61"/>
    </w:p>
    <w:p w14:paraId="4F9B99B8" w14:textId="77777777" w:rsidR="008C6411" w:rsidRDefault="008C6411" w:rsidP="008C6411"/>
    <w:p w14:paraId="01E73DC6" w14:textId="795F668A" w:rsidR="008C6411" w:rsidRDefault="008C6411" w:rsidP="008C6411"/>
    <w:p w14:paraId="7ED95C71" w14:textId="778565DD" w:rsidR="008C6411" w:rsidRDefault="008C6411" w:rsidP="008C6411">
      <w:pPr>
        <w:pStyle w:val="Heading2"/>
        <w:keepLines/>
        <w:numPr>
          <w:ilvl w:val="1"/>
          <w:numId w:val="5"/>
        </w:numPr>
        <w:spacing w:before="240" w:after="240"/>
      </w:pPr>
      <w:bookmarkStart w:id="62" w:name="_Toc67536064"/>
      <w:bookmarkStart w:id="63" w:name="_Toc69903584"/>
      <w:r w:rsidRPr="00397795">
        <w:t>R</w:t>
      </w:r>
      <w:r w:rsidR="00397795">
        <w:t xml:space="preserve">ELUCTANCE </w:t>
      </w:r>
      <w:bookmarkEnd w:id="62"/>
      <w:r w:rsidR="00397795">
        <w:t>MODEL</w:t>
      </w:r>
      <w:bookmarkEnd w:id="63"/>
    </w:p>
    <w:p w14:paraId="73BC5375" w14:textId="77777777" w:rsidR="008C6411" w:rsidRPr="002949E3" w:rsidRDefault="008C6411" w:rsidP="00343183">
      <w:pPr>
        <w:ind w:firstLine="720"/>
        <w:jc w:val="both"/>
        <w:rPr>
          <w:szCs w:val="24"/>
        </w:rPr>
      </w:pPr>
      <w:r>
        <w:rPr>
          <w:szCs w:val="24"/>
        </w:rPr>
        <w:t xml:space="preserve">This section discusses the age old Reluctance model [11] for magnetic elements. The model contains a single element for representing the relationship between magnetic voltage and magnetic flux. </w:t>
      </w:r>
    </w:p>
    <w:p w14:paraId="1ADAABD0" w14:textId="75AFDEF8" w:rsidR="008C6411" w:rsidRDefault="008C6411" w:rsidP="00FB008D">
      <w:pPr>
        <w:ind w:firstLine="720"/>
        <w:jc w:val="both"/>
        <w:rPr>
          <w:szCs w:val="24"/>
        </w:rPr>
      </w:pPr>
      <w:r w:rsidRPr="005E4BA1">
        <w:rPr>
          <w:szCs w:val="24"/>
        </w:rPr>
        <w:t xml:space="preserve">H. A. Rowland’s Law (1873) </w:t>
      </w:r>
      <w:r>
        <w:rPr>
          <w:szCs w:val="24"/>
        </w:rPr>
        <w:t xml:space="preserve">[55] </w:t>
      </w:r>
      <w:r w:rsidRPr="005E4BA1">
        <w:rPr>
          <w:szCs w:val="24"/>
        </w:rPr>
        <w:t>is the counterpart of G. Ohm’s Law (1827) for Magnetic circuits</w:t>
      </w:r>
      <w:r>
        <w:rPr>
          <w:szCs w:val="24"/>
        </w:rPr>
        <w:t xml:space="preserve"> [11]</w:t>
      </w:r>
      <w:r w:rsidRPr="005E4BA1">
        <w:rPr>
          <w:szCs w:val="24"/>
        </w:rPr>
        <w:t xml:space="preserve">. Complex Reluctance Model Magnetic reluctance </w:t>
      </w:r>
      <w:r w:rsidR="00FB008D">
        <w:rPr>
          <w:szCs w:val="24"/>
        </w:rPr>
        <w:t xml:space="preserve">in Equation 3.1 is defined </w:t>
      </w:r>
      <w:r w:rsidRPr="005E4BA1">
        <w:rPr>
          <w:szCs w:val="24"/>
        </w:rPr>
        <w:t>as the ratio of sinusoidal Magnetomotive Force and sinusoidal Magnetic Flux</w:t>
      </w:r>
      <w:r>
        <w:rPr>
          <w:szCs w:val="24"/>
        </w:rPr>
        <w:t xml:space="preserve"> [11]</w:t>
      </w:r>
      <w:r w:rsidRPr="005E4BA1">
        <w:rPr>
          <w:szCs w:val="24"/>
        </w:rPr>
        <w:t>.</w:t>
      </w:r>
      <w:r w:rsidR="00FB008D">
        <w:rPr>
          <w:szCs w:val="24"/>
        </w:rPr>
        <w:t xml:space="preserve"> </w:t>
      </w:r>
    </w:p>
    <w:p w14:paraId="0300F140" w14:textId="77777777" w:rsidR="00FB008D" w:rsidRPr="005E4BA1" w:rsidRDefault="00FB008D" w:rsidP="00FB008D">
      <w:pPr>
        <w:ind w:firstLine="720"/>
        <w:jc w:val="both"/>
        <w:rPr>
          <w:szCs w:val="24"/>
        </w:rPr>
      </w:pPr>
    </w:p>
    <w:p w14:paraId="51FE0B3A" w14:textId="40756B25" w:rsidR="008C6411" w:rsidRPr="00FB008D" w:rsidRDefault="00B17E43" w:rsidP="008C6411">
      <w:pPr>
        <w:jc w:val="both"/>
        <w:rPr>
          <w:szCs w:val="24"/>
        </w:rPr>
      </w:pPr>
      <m:oMathPara>
        <m:oMathParaPr>
          <m:jc m:val="right"/>
        </m:oMathParaPr>
        <m:oMath>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sty m:val="bi"/>
                    </m:rPr>
                    <w:rPr>
                      <w:rFonts w:ascii="Cambria Math" w:hAnsi="Cambria Math"/>
                      <w:szCs w:val="24"/>
                    </w:rPr>
                    <m:t>F</m:t>
                  </m:r>
                </m:e>
                <m:sub>
                  <m:r>
                    <w:rPr>
                      <w:rFonts w:ascii="Cambria Math" w:hAnsi="Cambria Math"/>
                      <w:szCs w:val="24"/>
                    </w:rPr>
                    <m:t>m</m:t>
                  </m:r>
                </m:sub>
              </m:sSub>
            </m:num>
            <m:den>
              <m:sSub>
                <m:sSubPr>
                  <m:ctrlPr>
                    <w:rPr>
                      <w:rFonts w:ascii="Cambria Math" w:hAnsi="Cambria Math"/>
                      <w:i/>
                      <w:iCs/>
                      <w:szCs w:val="24"/>
                    </w:rPr>
                  </m:ctrlPr>
                </m:sSubPr>
                <m:e>
                  <m:r>
                    <m:rPr>
                      <m:scr m:val="sans-serif"/>
                      <m:sty m:val="bi"/>
                    </m:rPr>
                    <w:rPr>
                      <w:rFonts w:ascii="Cambria Math" w:hAnsi="Cambria Math"/>
                      <w:szCs w:val="24"/>
                    </w:rPr>
                    <m:t>ϕ</m:t>
                  </m:r>
                </m:e>
                <m:sub>
                  <m:r>
                    <w:rPr>
                      <w:rFonts w:ascii="Cambria Math" w:hAnsi="Cambria Math"/>
                      <w:szCs w:val="24"/>
                    </w:rPr>
                    <m:t>m</m:t>
                  </m:r>
                </m:sub>
              </m:sSub>
            </m:den>
          </m:f>
          <m:r>
            <w:rPr>
              <w:rFonts w:ascii="Cambria Math" w:hAnsi="Cambria Math"/>
              <w:szCs w:val="24"/>
            </w:rPr>
            <m:t>=</m:t>
          </m:r>
          <m:f>
            <m:fPr>
              <m:ctrlPr>
                <w:rPr>
                  <w:rFonts w:ascii="Cambria Math" w:hAnsi="Cambria Math"/>
                  <w:i/>
                  <w:iCs/>
                  <w:szCs w:val="24"/>
                </w:rPr>
              </m:ctrlPr>
            </m:fPr>
            <m:num>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den>
          </m:f>
          <m:r>
            <w:rPr>
              <w:rFonts w:ascii="Cambria Math" w:hAnsi="Cambria Math"/>
              <w:szCs w:val="24"/>
            </w:rPr>
            <m:t>=|</m:t>
          </m:r>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m:t>
              </m:r>
              <m:r>
                <m:rPr>
                  <m:sty m:val="bi"/>
                </m:rPr>
                <w:rPr>
                  <w:rFonts w:ascii="Cambria Math" w:hAnsi="Cambria Math"/>
                  <w:szCs w:val="24"/>
                </w:rPr>
                <m:t>∅</m:t>
              </m:r>
            </m:sup>
          </m:sSup>
          <m:r>
            <w:rPr>
              <w:rFonts w:ascii="Cambria Math" w:eastAsiaTheme="minorEastAsia" w:hAnsi="Cambria Math"/>
              <w:szCs w:val="24"/>
            </w:rPr>
            <m:t xml:space="preserve">                                                 (3.1)</m:t>
          </m:r>
        </m:oMath>
      </m:oMathPara>
    </w:p>
    <w:p w14:paraId="739C33B8" w14:textId="77777777" w:rsidR="00FB008D" w:rsidRPr="005E4BA1" w:rsidRDefault="00FB008D" w:rsidP="008C6411">
      <w:pPr>
        <w:jc w:val="both"/>
        <w:rPr>
          <w:szCs w:val="24"/>
        </w:rPr>
      </w:pPr>
    </w:p>
    <w:p w14:paraId="1A01808C" w14:textId="6F1C784D" w:rsidR="008C6411" w:rsidRDefault="008C6411" w:rsidP="00FB008D">
      <w:pPr>
        <w:ind w:firstLine="720"/>
        <w:jc w:val="both"/>
        <w:rPr>
          <w:szCs w:val="24"/>
        </w:rPr>
      </w:pPr>
      <w:r w:rsidRPr="005E4BA1">
        <w:rPr>
          <w:szCs w:val="24"/>
        </w:rPr>
        <w:t>Lossy Complex Magnetic Reluctance is non-linear and varies with the magnetic field. It resists both Magnetic flux and changes in Magnetic flux</w:t>
      </w:r>
      <w:r>
        <w:rPr>
          <w:szCs w:val="24"/>
        </w:rPr>
        <w:t xml:space="preserve"> [11]</w:t>
      </w:r>
      <w:r w:rsidRPr="005E4BA1">
        <w:rPr>
          <w:szCs w:val="24"/>
        </w:rPr>
        <w:t>.</w:t>
      </w:r>
      <w:r w:rsidR="009C4A17">
        <w:rPr>
          <w:szCs w:val="24"/>
        </w:rPr>
        <w:t xml:space="preserve"> The characterist</w:t>
      </w:r>
      <w:r w:rsidR="00B02B43">
        <w:rPr>
          <w:szCs w:val="24"/>
        </w:rPr>
        <w:t xml:space="preserve">ic model is shown in Figure 3.2, where the reluctance is represented as a resistance. </w:t>
      </w:r>
    </w:p>
    <w:p w14:paraId="46AD317B" w14:textId="69F42E68" w:rsidR="008C6411" w:rsidRDefault="008C6411" w:rsidP="008C6411">
      <w:pPr>
        <w:jc w:val="both"/>
        <w:rPr>
          <w:szCs w:val="24"/>
        </w:rPr>
      </w:pPr>
    </w:p>
    <w:p w14:paraId="57A52FCF" w14:textId="77777777" w:rsidR="009D7B0F" w:rsidRPr="005E4BA1" w:rsidRDefault="009D7B0F" w:rsidP="008C6411">
      <w:pPr>
        <w:jc w:val="both"/>
        <w:rPr>
          <w:szCs w:val="24"/>
        </w:rPr>
      </w:pPr>
    </w:p>
    <w:p w14:paraId="7D50257B" w14:textId="77777777" w:rsidR="008C6411" w:rsidRDefault="008C6411" w:rsidP="008C6411">
      <w:pPr>
        <w:keepNext/>
        <w:jc w:val="center"/>
      </w:pPr>
      <w:r w:rsidRPr="00294C1F">
        <w:rPr>
          <w:noProof/>
        </w:rPr>
        <w:drawing>
          <wp:inline distT="0" distB="0" distL="0" distR="0" wp14:anchorId="4B1A83FB" wp14:editId="53461A29">
            <wp:extent cx="3054653" cy="1900817"/>
            <wp:effectExtent l="19050" t="1905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10598" t="41277" r="44607" b="12056"/>
                    <a:stretch/>
                  </pic:blipFill>
                  <pic:spPr>
                    <a:xfrm>
                      <a:off x="0" y="0"/>
                      <a:ext cx="3064309" cy="1906825"/>
                    </a:xfrm>
                    <a:prstGeom prst="rect">
                      <a:avLst/>
                    </a:prstGeom>
                    <a:ln>
                      <a:solidFill>
                        <a:schemeClr val="tx1"/>
                      </a:solidFill>
                    </a:ln>
                  </pic:spPr>
                </pic:pic>
              </a:graphicData>
            </a:graphic>
          </wp:inline>
        </w:drawing>
      </w:r>
    </w:p>
    <w:p w14:paraId="06BACBCF" w14:textId="53AFA7C3" w:rsidR="008C6411" w:rsidRDefault="008C6411" w:rsidP="008C6411">
      <w:pPr>
        <w:pStyle w:val="Caption"/>
      </w:pPr>
      <w:bookmarkStart w:id="64" w:name="_Toc67516469"/>
      <w:bookmarkStart w:id="65" w:name="_Toc69903631"/>
      <w:r>
        <w:t xml:space="preserve">Figure </w:t>
      </w:r>
      <w:fldSimple w:instr=" STYLEREF 1 \s ">
        <w:r w:rsidR="00106ADC">
          <w:rPr>
            <w:noProof/>
          </w:rPr>
          <w:t>3</w:t>
        </w:r>
      </w:fldSimple>
      <w:r w:rsidR="00106ADC">
        <w:t>.</w:t>
      </w:r>
      <w:fldSimple w:instr=" SEQ Figure \* ARABIC \s 1 ">
        <w:r w:rsidR="00106ADC">
          <w:rPr>
            <w:noProof/>
          </w:rPr>
          <w:t>2</w:t>
        </w:r>
      </w:fldSimple>
      <w:r>
        <w:rPr>
          <w:noProof/>
        </w:rPr>
        <w:t xml:space="preserve"> Reluctance model for Magnetic Core</w:t>
      </w:r>
      <w:bookmarkEnd w:id="64"/>
      <w:bookmarkEnd w:id="65"/>
    </w:p>
    <w:p w14:paraId="47297BDF" w14:textId="0EF2A9DF" w:rsidR="008C6411" w:rsidRDefault="008C6411" w:rsidP="008C6411">
      <w:pPr>
        <w:jc w:val="center"/>
      </w:pPr>
    </w:p>
    <w:p w14:paraId="0E6B799A" w14:textId="77777777" w:rsidR="009C4A17" w:rsidRPr="00294C1F" w:rsidRDefault="009C4A17" w:rsidP="008C6411">
      <w:pPr>
        <w:jc w:val="center"/>
      </w:pPr>
    </w:p>
    <w:p w14:paraId="1D81F248" w14:textId="4AB3349B" w:rsidR="008C6411" w:rsidRDefault="008C6411" w:rsidP="00B02B43">
      <w:pPr>
        <w:ind w:firstLine="720"/>
        <w:jc w:val="both"/>
        <w:rPr>
          <w:szCs w:val="24"/>
        </w:rPr>
      </w:pPr>
      <w:r w:rsidRPr="005E4BA1">
        <w:rPr>
          <w:szCs w:val="24"/>
        </w:rPr>
        <w:t xml:space="preserve">In 1969, R. W. Buntenbach proved that the Reluctance model </w:t>
      </w:r>
      <w:r>
        <w:rPr>
          <w:szCs w:val="24"/>
        </w:rPr>
        <w:t xml:space="preserve">[11], [55] </w:t>
      </w:r>
      <w:r w:rsidRPr="005E4BA1">
        <w:rPr>
          <w:szCs w:val="24"/>
        </w:rPr>
        <w:t>is not power invariant</w:t>
      </w:r>
      <w:r>
        <w:rPr>
          <w:szCs w:val="24"/>
        </w:rPr>
        <w:t xml:space="preserve"> [28]</w:t>
      </w:r>
      <w:r w:rsidRPr="005E4BA1">
        <w:rPr>
          <w:szCs w:val="24"/>
        </w:rPr>
        <w:t>. Reluctance Power Loss cannot be calculated using Joule Heating Law (1842) analogy due to dimensional inconsistency</w:t>
      </w:r>
      <w:r>
        <w:rPr>
          <w:szCs w:val="24"/>
        </w:rPr>
        <w:t xml:space="preserve"> [28]</w:t>
      </w:r>
      <w:r w:rsidR="00B02B43">
        <w:rPr>
          <w:szCs w:val="24"/>
        </w:rPr>
        <w:t xml:space="preserve"> expressed in Equation 3.2 and Equation 3.3. </w:t>
      </w:r>
      <w:r w:rsidR="00B02B43" w:rsidRPr="005E4BA1">
        <w:rPr>
          <w:szCs w:val="24"/>
        </w:rPr>
        <w:t>Hence this is not an accurate model for Power and Energy Flow.</w:t>
      </w:r>
    </w:p>
    <w:p w14:paraId="0E80BB5F" w14:textId="77777777" w:rsidR="00B02B43" w:rsidRPr="005E4BA1" w:rsidRDefault="00B02B43" w:rsidP="00B02B43">
      <w:pPr>
        <w:ind w:firstLine="720"/>
        <w:jc w:val="both"/>
        <w:rPr>
          <w:szCs w:val="24"/>
        </w:rPr>
      </w:pPr>
    </w:p>
    <w:p w14:paraId="1D386696" w14:textId="751D3BCB" w:rsidR="008C6411" w:rsidRPr="00B02B43" w:rsidRDefault="008C6411" w:rsidP="008C6411">
      <w:pPr>
        <w:jc w:val="both"/>
        <w:rPr>
          <w:szCs w:val="24"/>
        </w:rPr>
      </w:pPr>
      <m:oMathPara>
        <m:oMathParaPr>
          <m:jc m:val="right"/>
        </m:oMathParaPr>
        <m:oMath>
          <m:r>
            <w:rPr>
              <w:rFonts w:ascii="Cambria Math" w:hAnsi="Cambria Math"/>
              <w:szCs w:val="24"/>
            </w:rPr>
            <m:t>[</m:t>
          </m:r>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d>
            <m:dPr>
              <m:begChr m:val="["/>
              <m:endChr m:val="]"/>
              <m:ctrlPr>
                <w:rPr>
                  <w:rFonts w:ascii="Cambria Math" w:hAnsi="Cambria Math"/>
                  <w:i/>
                  <w:iCs/>
                  <w:szCs w:val="24"/>
                </w:rPr>
              </m:ctrlPr>
            </m:dPr>
            <m:e>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e</m:t>
                  </m:r>
                </m:sub>
                <m:sup>
                  <m:r>
                    <w:rPr>
                      <w:rFonts w:ascii="Cambria Math" w:hAnsi="Cambria Math"/>
                      <w:szCs w:val="24"/>
                    </w:rPr>
                    <m:t>2</m:t>
                  </m:r>
                </m:sup>
              </m:sSubSup>
            </m:e>
          </m:d>
          <m:d>
            <m:dPr>
              <m:begChr m:val="["/>
              <m:endChr m:val="]"/>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e</m:t>
                  </m:r>
                </m:sub>
              </m:sSub>
            </m:e>
          </m:d>
          <m:r>
            <w:rPr>
              <w:rFonts w:ascii="Cambria Math" w:hAnsi="Cambria Math"/>
              <w:szCs w:val="24"/>
            </w:rPr>
            <m:t>=Ampere.Volt</m:t>
          </m:r>
          <m:r>
            <w:rPr>
              <w:rFonts w:ascii="Cambria Math" w:eastAsiaTheme="minorEastAsia" w:hAnsi="Cambria Math"/>
              <w:szCs w:val="24"/>
            </w:rPr>
            <m:t xml:space="preserve">                                                  (3.2)</m:t>
          </m:r>
        </m:oMath>
      </m:oMathPara>
    </w:p>
    <w:p w14:paraId="7D8BDD6B" w14:textId="77777777" w:rsidR="00B02B43" w:rsidRPr="00603CE9" w:rsidRDefault="00B02B43" w:rsidP="008C6411">
      <w:pPr>
        <w:jc w:val="both"/>
        <w:rPr>
          <w:szCs w:val="24"/>
        </w:rPr>
      </w:pPr>
    </w:p>
    <w:p w14:paraId="5FA4BA99" w14:textId="77777777" w:rsidR="008C6411" w:rsidRPr="00603CE9"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w:rPr>
              <w:rFonts w:ascii="Cambria Math" w:hAnsi="Cambria Math"/>
              <w:szCs w:val="24"/>
            </w:rPr>
            <m:t>]≠</m:t>
          </m:r>
          <m:d>
            <m:dPr>
              <m:begChr m:val="["/>
              <m:endChr m:val="]"/>
              <m:ctrlPr>
                <w:rPr>
                  <w:rFonts w:ascii="Cambria Math" w:hAnsi="Cambria Math"/>
                  <w:b/>
                  <w:bCs/>
                  <w:i/>
                  <w:iCs/>
                  <w:szCs w:val="24"/>
                </w:rPr>
              </m:ctrlPr>
            </m:dPr>
            <m:e>
              <m:sSubSup>
                <m:sSubSupPr>
                  <m:ctrlPr>
                    <w:rPr>
                      <w:rFonts w:ascii="Cambria Math" w:hAnsi="Cambria Math"/>
                      <w:i/>
                      <w:iCs/>
                      <w:szCs w:val="24"/>
                    </w:rPr>
                  </m:ctrlPr>
                </m:sSubSupPr>
                <m:e>
                  <m:r>
                    <m:rPr>
                      <m:sty m:val="bi"/>
                    </m:rPr>
                    <w:rPr>
                      <w:rFonts w:ascii="Cambria Math" w:hAnsi="Cambria Math"/>
                      <w:szCs w:val="24"/>
                    </w:rPr>
                    <m:t>ϕ</m:t>
                  </m:r>
                </m:e>
                <m:sub>
                  <m:r>
                    <w:rPr>
                      <w:rFonts w:ascii="Cambria Math" w:hAnsi="Cambria Math"/>
                      <w:szCs w:val="24"/>
                    </w:rPr>
                    <m:t>m</m:t>
                  </m:r>
                </m:sub>
                <m:sup>
                  <m:r>
                    <w:rPr>
                      <w:rFonts w:ascii="Cambria Math" w:hAnsi="Cambria Math"/>
                      <w:szCs w:val="24"/>
                    </w:rPr>
                    <m:t>2</m:t>
                  </m:r>
                </m:sup>
              </m:sSubSup>
            </m:e>
          </m:d>
          <m:d>
            <m:dPr>
              <m:begChr m:val="["/>
              <m:endChr m:val="]"/>
              <m:ctrlPr>
                <w:rPr>
                  <w:rFonts w:ascii="Cambria Math" w:hAnsi="Cambria Math"/>
                  <w:b/>
                  <w:bCs/>
                  <w:i/>
                  <w:iCs/>
                  <w:szCs w:val="24"/>
                </w:rPr>
              </m:ctrlPr>
            </m:dPr>
            <m:e>
              <m:d>
                <m:dPr>
                  <m:begChr m:val="|"/>
                  <m:endChr m:val="|"/>
                  <m:ctrlPr>
                    <w:rPr>
                      <w:rFonts w:ascii="Cambria Math" w:hAnsi="Cambria Math"/>
                      <w:i/>
                      <w:szCs w:val="24"/>
                    </w:rPr>
                  </m:ctrlPr>
                </m:dPr>
                <m:e>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e>
              </m:d>
            </m:e>
          </m:d>
          <m:r>
            <m:rPr>
              <m:sty m:val="bi"/>
            </m:rPr>
            <w:rPr>
              <w:rFonts w:ascii="Cambria Math" w:hAnsi="Cambria Math"/>
              <w:szCs w:val="24"/>
            </w:rPr>
            <m:t>=</m:t>
          </m:r>
          <m:r>
            <w:rPr>
              <w:rFonts w:ascii="Cambria Math" w:hAnsi="Cambria Math"/>
              <w:szCs w:val="24"/>
            </w:rPr>
            <m:t>Volt.Second.Ampere</m:t>
          </m:r>
          <m:r>
            <w:rPr>
              <w:rFonts w:ascii="Cambria Math" w:eastAsiaTheme="minorEastAsia" w:hAnsi="Cambria Math"/>
              <w:szCs w:val="24"/>
            </w:rPr>
            <m:t xml:space="preserve">                                  (3.3)</m:t>
          </m:r>
        </m:oMath>
      </m:oMathPara>
    </w:p>
    <w:p w14:paraId="4D976EED" w14:textId="65AE6F17" w:rsidR="008C6411" w:rsidRPr="005E4BA1" w:rsidRDefault="008C6411" w:rsidP="008C6411">
      <w:pPr>
        <w:jc w:val="both"/>
        <w:rPr>
          <w:szCs w:val="24"/>
        </w:rPr>
      </w:pPr>
    </w:p>
    <w:p w14:paraId="0E9044E8" w14:textId="6AE8D5ED" w:rsidR="008C6411" w:rsidRPr="00B02B43" w:rsidRDefault="008C6411" w:rsidP="009D1873">
      <w:pPr>
        <w:pStyle w:val="Heading2"/>
        <w:keepLines/>
        <w:numPr>
          <w:ilvl w:val="2"/>
          <w:numId w:val="5"/>
        </w:numPr>
        <w:spacing w:before="240" w:after="240"/>
        <w:ind w:left="0" w:firstLine="0"/>
        <w:rPr>
          <w:color w:val="000000" w:themeColor="text1"/>
        </w:rPr>
      </w:pPr>
      <w:bookmarkStart w:id="66" w:name="_Toc67536065"/>
      <w:bookmarkStart w:id="67" w:name="_Toc69903585"/>
      <w:r w:rsidRPr="00B02B43">
        <w:rPr>
          <w:color w:val="000000" w:themeColor="text1"/>
        </w:rPr>
        <w:t>A</w:t>
      </w:r>
      <w:r w:rsidR="000F2E3B">
        <w:rPr>
          <w:color w:val="000000" w:themeColor="text1"/>
        </w:rPr>
        <w:t>pplication</w:t>
      </w:r>
      <w:bookmarkEnd w:id="66"/>
      <w:bookmarkEnd w:id="67"/>
    </w:p>
    <w:p w14:paraId="529B761B" w14:textId="7FA3F81F" w:rsidR="00596670" w:rsidRDefault="008C6411" w:rsidP="00A52758">
      <w:pPr>
        <w:ind w:firstLine="720"/>
        <w:jc w:val="both"/>
      </w:pPr>
      <w:r>
        <w:rPr>
          <w:szCs w:val="24"/>
        </w:rPr>
        <w:t xml:space="preserve">This section presents the reluctance model for a Compounded DC Generator [11] with both a series and a shunt field winding. </w:t>
      </w:r>
      <w:r w:rsidR="00596670">
        <w:rPr>
          <w:szCs w:val="24"/>
        </w:rPr>
        <w:t xml:space="preserve">The circuit model is shown in </w:t>
      </w:r>
      <w:r w:rsidR="00596670">
        <w:rPr>
          <w:szCs w:val="24"/>
        </w:rPr>
        <w:fldChar w:fldCharType="begin"/>
      </w:r>
      <w:r w:rsidR="00596670">
        <w:rPr>
          <w:szCs w:val="24"/>
        </w:rPr>
        <w:instrText xml:space="preserve"> REF _Ref69777303 </w:instrText>
      </w:r>
      <w:r w:rsidR="00596670">
        <w:rPr>
          <w:szCs w:val="24"/>
        </w:rPr>
        <w:fldChar w:fldCharType="separate"/>
      </w:r>
      <w:r w:rsidR="00596670">
        <w:t xml:space="preserve">Figure </w:t>
      </w:r>
      <w:r w:rsidR="00596670">
        <w:rPr>
          <w:noProof/>
        </w:rPr>
        <w:t>3</w:t>
      </w:r>
      <w:r w:rsidR="00596670">
        <w:t>.</w:t>
      </w:r>
      <w:r w:rsidR="00596670">
        <w:rPr>
          <w:noProof/>
        </w:rPr>
        <w:t>3</w:t>
      </w:r>
      <w:r w:rsidR="00596670">
        <w:rPr>
          <w:szCs w:val="24"/>
        </w:rPr>
        <w:fldChar w:fldCharType="end"/>
      </w:r>
      <w:r w:rsidR="00596670">
        <w:rPr>
          <w:szCs w:val="24"/>
        </w:rPr>
        <w:t xml:space="preserve">. </w:t>
      </w:r>
      <w:r>
        <w:t xml:space="preserve">The </w:t>
      </w:r>
      <w:r>
        <w:rPr>
          <w:rFonts w:eastAsiaTheme="minorEastAsia"/>
        </w:rPr>
        <w:t xml:space="preserve">series field inductanc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SE</m:t>
            </m:r>
          </m:sub>
        </m:sSub>
      </m:oMath>
      <w:r>
        <w:rPr>
          <w:rFonts w:eastAsiaTheme="minorEastAsia"/>
        </w:rPr>
        <w:t xml:space="preserve"> turns. The series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t xml:space="preserve">. The shunt field winding inductance </w:t>
      </w:r>
      <m:oMath>
        <m:sSub>
          <m:sSubPr>
            <m:ctrlPr>
              <w:rPr>
                <w:rFonts w:ascii="Cambria Math" w:hAnsi="Cambria Math"/>
                <w:i/>
              </w:rPr>
            </m:ctrlPr>
          </m:sSubPr>
          <m:e>
            <m:r>
              <w:rPr>
                <w:rFonts w:ascii="Cambria Math" w:hAnsi="Cambria Math"/>
              </w:rPr>
              <m:t>L</m:t>
            </m:r>
          </m:e>
          <m:sub>
            <m:r>
              <w:rPr>
                <w:rFonts w:ascii="Cambria Math" w:hAnsi="Cambria Math"/>
              </w:rPr>
              <m:t>F</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rPr>
          <w:rFonts w:eastAsiaTheme="minorEastAsia"/>
        </w:rPr>
        <w:t xml:space="preserve"> turns. The shunt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r>
        <w:rPr>
          <w:rFonts w:eastAsiaTheme="minorEastAsia"/>
        </w:rPr>
        <w:t xml:space="preserve">The armature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t>.</w:t>
      </w:r>
      <w:r w:rsidR="00A52758">
        <w:t xml:space="preserve"> </w:t>
      </w:r>
    </w:p>
    <w:p w14:paraId="31E853AA" w14:textId="5DF8FD51" w:rsidR="00596670" w:rsidRDefault="00596670" w:rsidP="00A52758">
      <w:pPr>
        <w:ind w:firstLine="720"/>
        <w:jc w:val="both"/>
      </w:pPr>
    </w:p>
    <w:p w14:paraId="341AFB3F" w14:textId="77777777" w:rsidR="00596670" w:rsidRDefault="00596670" w:rsidP="00A52758">
      <w:pPr>
        <w:ind w:firstLine="720"/>
        <w:jc w:val="both"/>
      </w:pPr>
    </w:p>
    <w:p w14:paraId="6AB8B877" w14:textId="77777777" w:rsidR="00596670" w:rsidRDefault="00596670" w:rsidP="00596670">
      <w:pPr>
        <w:keepNext/>
        <w:jc w:val="center"/>
      </w:pPr>
      <w:r w:rsidRPr="00D96C8F">
        <w:rPr>
          <w:noProof/>
        </w:rPr>
        <w:drawing>
          <wp:inline distT="0" distB="0" distL="0" distR="0" wp14:anchorId="7B31341B" wp14:editId="1460D4CE">
            <wp:extent cx="5448300" cy="2261235"/>
            <wp:effectExtent l="19050" t="19050" r="1905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8333"/>
                    <a:stretch/>
                  </pic:blipFill>
                  <pic:spPr bwMode="auto">
                    <a:xfrm>
                      <a:off x="0" y="0"/>
                      <a:ext cx="5448300"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1EE0E3" w14:textId="0011B871" w:rsidR="00596670" w:rsidRDefault="00596670" w:rsidP="00596670">
      <w:pPr>
        <w:ind w:firstLine="720"/>
        <w:jc w:val="center"/>
      </w:pPr>
      <w:bookmarkStart w:id="68" w:name="_Ref69777303"/>
      <w:bookmarkStart w:id="69" w:name="_Toc67516470"/>
      <w:bookmarkStart w:id="70" w:name="_Toc69903632"/>
      <w:r>
        <w:t xml:space="preserve">Figure </w:t>
      </w:r>
      <w:fldSimple w:instr=" STYLEREF 1 \s ">
        <w:r>
          <w:rPr>
            <w:noProof/>
          </w:rPr>
          <w:t>3</w:t>
        </w:r>
      </w:fldSimple>
      <w:r>
        <w:t>.</w:t>
      </w:r>
      <w:fldSimple w:instr=" SEQ Figure \* ARABIC \s 1 ">
        <w:r>
          <w:rPr>
            <w:noProof/>
          </w:rPr>
          <w:t>3</w:t>
        </w:r>
      </w:fldSimple>
      <w:bookmarkEnd w:id="68"/>
      <w:r>
        <w:t xml:space="preserve"> Model for Cumulatively Compounded DC Motor</w:t>
      </w:r>
      <w:bookmarkEnd w:id="69"/>
      <w:bookmarkEnd w:id="70"/>
    </w:p>
    <w:p w14:paraId="231319FC" w14:textId="77777777" w:rsidR="00596670" w:rsidRDefault="00596670" w:rsidP="00A52758">
      <w:pPr>
        <w:ind w:firstLine="720"/>
        <w:jc w:val="both"/>
      </w:pPr>
    </w:p>
    <w:p w14:paraId="7DF6F78D" w14:textId="77777777" w:rsidR="00596670" w:rsidRDefault="00596670" w:rsidP="00A52758">
      <w:pPr>
        <w:ind w:firstLine="720"/>
        <w:jc w:val="both"/>
      </w:pPr>
    </w:p>
    <w:p w14:paraId="27E85A04" w14:textId="34641143" w:rsidR="008C6411" w:rsidRDefault="008C6411" w:rsidP="00A52758">
      <w:pPr>
        <w:ind w:firstLine="720"/>
        <w:jc w:val="both"/>
      </w:pPr>
      <w:r>
        <w:t xml:space="preserve">The Electric circuit </w:t>
      </w:r>
      <w:r w:rsidR="00A52758">
        <w:t>relations</w:t>
      </w:r>
      <w:r>
        <w:t xml:space="preserve"> are</w:t>
      </w:r>
      <w:r w:rsidR="00A52758">
        <w:t xml:space="preserve"> expressed in Equation 3.4, Equation 3.5 and Equation 3.6.</w:t>
      </w:r>
    </w:p>
    <w:p w14:paraId="0A7FF276" w14:textId="3AAF72A7" w:rsidR="00A52758" w:rsidRDefault="00A52758" w:rsidP="00A52758">
      <w:pPr>
        <w:ind w:firstLine="720"/>
        <w:jc w:val="both"/>
        <w:rPr>
          <w:szCs w:val="24"/>
        </w:rPr>
      </w:pPr>
    </w:p>
    <w:p w14:paraId="17D20467" w14:textId="03C2181C" w:rsidR="008C6411" w:rsidRPr="00A52758" w:rsidRDefault="00B17E43"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e>
          </m:d>
          <m:r>
            <w:rPr>
              <w:rFonts w:ascii="Cambria Math" w:hAnsi="Cambria Math"/>
            </w:rPr>
            <m:t xml:space="preserve">                                                                (3.4)</m:t>
          </m:r>
        </m:oMath>
      </m:oMathPara>
    </w:p>
    <w:p w14:paraId="48239D0C" w14:textId="77777777" w:rsidR="00A52758" w:rsidRPr="00F479C0" w:rsidRDefault="00A52758" w:rsidP="008C6411">
      <w:pPr>
        <w:rPr>
          <w:rFonts w:eastAsiaTheme="minorEastAsia"/>
        </w:rPr>
      </w:pPr>
    </w:p>
    <w:p w14:paraId="6EFF98B0" w14:textId="32901249" w:rsidR="008C6411" w:rsidRPr="00A52758" w:rsidRDefault="00B17E43"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eastAsiaTheme="minorEastAsia"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eastAsiaTheme="minorEastAsia" w:hAnsi="Cambria Math"/>
            </w:rPr>
            <m:t xml:space="preserve">                                                                           (3.5)</m:t>
          </m:r>
        </m:oMath>
      </m:oMathPara>
    </w:p>
    <w:p w14:paraId="5C1A58DA" w14:textId="77777777" w:rsidR="00A52758" w:rsidRPr="00F479C0" w:rsidRDefault="00A52758" w:rsidP="008C6411">
      <w:pPr>
        <w:rPr>
          <w:rFonts w:eastAsiaTheme="minorEastAsia"/>
        </w:rPr>
      </w:pPr>
    </w:p>
    <w:p w14:paraId="5E919DC2" w14:textId="77777777" w:rsidR="008C6411" w:rsidRPr="00F479C0" w:rsidRDefault="00B17E43"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F</m:t>
                  </m:r>
                </m:sub>
              </m:sSub>
            </m:den>
          </m:f>
          <m:r>
            <w:rPr>
              <w:rFonts w:ascii="Cambria Math" w:eastAsiaTheme="minorEastAsia" w:hAnsi="Cambria Math"/>
            </w:rPr>
            <m:t xml:space="preserve">                                                                             (3.6)</m:t>
          </m:r>
        </m:oMath>
      </m:oMathPara>
    </w:p>
    <w:p w14:paraId="71BA4D28" w14:textId="77777777" w:rsidR="00A52758" w:rsidRDefault="00A52758" w:rsidP="008C6411">
      <w:pPr>
        <w:rPr>
          <w:rFonts w:eastAsiaTheme="minorEastAsia"/>
        </w:rPr>
      </w:pPr>
    </w:p>
    <w:p w14:paraId="135E0534" w14:textId="16762FBB" w:rsidR="008C6411" w:rsidRDefault="008C6411" w:rsidP="00A52758">
      <w:pPr>
        <w:ind w:firstLine="720"/>
        <w:rPr>
          <w:rFonts w:eastAsiaTheme="minorEastAsia"/>
        </w:rPr>
      </w:pPr>
      <w:r>
        <w:rPr>
          <w:rFonts w:eastAsiaTheme="minorEastAsia"/>
        </w:rPr>
        <w:t xml:space="preserve">The magnetic circuit </w:t>
      </w:r>
      <w:r w:rsidR="00A52758">
        <w:rPr>
          <w:rFonts w:eastAsiaTheme="minorEastAsia"/>
        </w:rPr>
        <w:t>relations are expressed in Equation 3.7 and Equation 3.8.</w:t>
      </w:r>
    </w:p>
    <w:p w14:paraId="4F11C78A" w14:textId="77777777" w:rsidR="00A52758" w:rsidRPr="005E40A9" w:rsidRDefault="00A52758" w:rsidP="00A52758">
      <w:pPr>
        <w:ind w:firstLine="720"/>
        <w:rPr>
          <w:rFonts w:eastAsiaTheme="minorEastAsia"/>
        </w:rPr>
      </w:pPr>
    </w:p>
    <w:p w14:paraId="18FA5AAF" w14:textId="519C7336" w:rsidR="008C6411" w:rsidRPr="00A52758" w:rsidRDefault="00B17E43" w:rsidP="008C6411">
      <w:pPr>
        <w:rPr>
          <w:rFonts w:eastAsiaTheme="minorEastAsia"/>
        </w:rPr>
      </w:pPr>
      <m:oMathPara>
        <m:oMathParaPr>
          <m:jc m:val="right"/>
        </m:oMathParaPr>
        <m:oMath>
          <m:sSub>
            <m:sSubPr>
              <m:ctrlPr>
                <w:rPr>
                  <w:rFonts w:ascii="Cambria Math" w:hAnsi="Cambria Math"/>
                  <w:i/>
                </w:rPr>
              </m:ctrlPr>
            </m:sSubPr>
            <m:e>
              <m:r>
                <m:rPr>
                  <m:scr m:val="script"/>
                </m:rPr>
                <w:rPr>
                  <w:rFonts w:ascii="Cambria Math" w:hAnsi="Cambria Math"/>
                </w:rPr>
                <m:t>F</m:t>
              </m:r>
            </m:e>
            <m:sub>
              <m:r>
                <w:rPr>
                  <w:rFonts w:ascii="Cambria Math" w:hAnsi="Cambria Math"/>
                </w:rPr>
                <m:t>net</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SE</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7)</m:t>
          </m:r>
        </m:oMath>
      </m:oMathPara>
    </w:p>
    <w:p w14:paraId="79FCCCAF" w14:textId="77777777" w:rsidR="00A52758" w:rsidRPr="00F479C0" w:rsidRDefault="00A52758" w:rsidP="008C6411">
      <w:pPr>
        <w:rPr>
          <w:rFonts w:eastAsiaTheme="minorEastAsia"/>
        </w:rPr>
      </w:pPr>
    </w:p>
    <w:p w14:paraId="5775A74A" w14:textId="617D81A4" w:rsidR="008C6411" w:rsidRPr="00A52758" w:rsidRDefault="00B17E43"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N</m:t>
              </m:r>
            </m:e>
            <m:sub>
              <m:r>
                <w:rPr>
                  <w:rFonts w:ascii="Cambria Math" w:hAnsi="Cambria Math"/>
                </w:rPr>
                <m:t>F</m:t>
              </m:r>
            </m:sub>
          </m:sSub>
          <m:sSubSup>
            <m:sSubSupPr>
              <m:ctrlPr>
                <w:rPr>
                  <w:rFonts w:ascii="Cambria Math" w:hAnsi="Cambria Math"/>
                  <w:i/>
                </w:rPr>
              </m:ctrlPr>
            </m:sSubSupPr>
            <m:e>
              <m:r>
                <w:rPr>
                  <w:rFonts w:ascii="Cambria Math" w:hAnsi="Cambria Math"/>
                </w:rPr>
                <m:t>I</m:t>
              </m:r>
            </m:e>
            <m:sub>
              <m:r>
                <w:rPr>
                  <w:rFonts w:ascii="Cambria Math" w:hAnsi="Cambria Math"/>
                </w:rPr>
                <m:t>F</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E</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8)</m:t>
          </m:r>
        </m:oMath>
      </m:oMathPara>
    </w:p>
    <w:p w14:paraId="26E35E6D" w14:textId="77777777" w:rsidR="00A52758" w:rsidRPr="00F479C0" w:rsidRDefault="00A52758" w:rsidP="008C6411">
      <w:pPr>
        <w:rPr>
          <w:rFonts w:eastAsiaTheme="minorEastAsia"/>
        </w:rPr>
      </w:pPr>
    </w:p>
    <w:p w14:paraId="579FB92B" w14:textId="741E76A7" w:rsidR="008C6411" w:rsidRDefault="008C6411" w:rsidP="00B718C3">
      <w:pPr>
        <w:ind w:firstLine="720"/>
        <w:rPr>
          <w:rFonts w:eastAsiaTheme="minorEastAsia"/>
        </w:rPr>
      </w:pPr>
      <w:r>
        <w:rPr>
          <w:rFonts w:eastAsiaTheme="minorEastAsia"/>
        </w:rPr>
        <w:t>The generated electric voltage is related to the Magnetic Flux and rotor</w:t>
      </w:r>
      <w:r w:rsidR="00A52758">
        <w:rPr>
          <w:rFonts w:eastAsiaTheme="minorEastAsia"/>
        </w:rPr>
        <w:t xml:space="preserve"> speed by the Equation 3.9.</w:t>
      </w:r>
    </w:p>
    <w:p w14:paraId="4FBAD25D" w14:textId="77777777" w:rsidR="00A52758" w:rsidRPr="00F22C75" w:rsidRDefault="00A52758" w:rsidP="008C6411">
      <w:pPr>
        <w:rPr>
          <w:rFonts w:eastAsiaTheme="minorEastAsia"/>
        </w:rPr>
      </w:pPr>
    </w:p>
    <w:p w14:paraId="258F870E" w14:textId="77777777" w:rsidR="008C6411" w:rsidRPr="00F479C0" w:rsidRDefault="00B17E43"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k</m:t>
          </m:r>
          <m:r>
            <w:rPr>
              <w:rFonts w:ascii="Cambria Math" w:hAnsi="Cambria Math"/>
              <w:szCs w:val="24"/>
            </w:rPr>
            <m:t>ϕ</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m</m:t>
              </m:r>
            </m:sub>
          </m:sSub>
          <m:r>
            <w:rPr>
              <w:rFonts w:ascii="Cambria Math" w:eastAsiaTheme="minorEastAsia" w:hAnsi="Cambria Math"/>
            </w:rPr>
            <m:t xml:space="preserve">                                                                       (3.9)</m:t>
          </m:r>
        </m:oMath>
      </m:oMathPara>
    </w:p>
    <w:p w14:paraId="0E3CF529" w14:textId="20731492" w:rsidR="008C6411" w:rsidRDefault="008C6411" w:rsidP="008C6411"/>
    <w:p w14:paraId="2EE78A04" w14:textId="07FEA532" w:rsidR="008C6411" w:rsidRDefault="008C6411" w:rsidP="00B718C3">
      <w:pPr>
        <w:ind w:firstLine="720"/>
        <w:jc w:val="both"/>
        <w:rPr>
          <w:szCs w:val="24"/>
        </w:rPr>
      </w:pPr>
      <w:r w:rsidRPr="00EA4644">
        <w:rPr>
          <w:szCs w:val="24"/>
        </w:rPr>
        <w:t xml:space="preserve">Ferromagnetic materials are non-linear </w:t>
      </w:r>
      <w:r>
        <w:rPr>
          <w:szCs w:val="24"/>
        </w:rPr>
        <w:t xml:space="preserve">[48], [8], [39] </w:t>
      </w:r>
      <w:r w:rsidRPr="00EA4644">
        <w:rPr>
          <w:szCs w:val="24"/>
        </w:rPr>
        <w:t>as their permeability varies with the strength of applied field intensity.</w:t>
      </w:r>
      <w:r>
        <w:rPr>
          <w:szCs w:val="24"/>
        </w:rPr>
        <w:t xml:space="preserve"> </w:t>
      </w:r>
      <w:r w:rsidRPr="00EA4644">
        <w:rPr>
          <w:szCs w:val="24"/>
        </w:rPr>
        <w:t>At high magnetic field intensity, the material saturates, limiting further increase of Magnetic Flux</w:t>
      </w:r>
      <w:r>
        <w:rPr>
          <w:szCs w:val="24"/>
        </w:rPr>
        <w:t xml:space="preserve"> [48]</w:t>
      </w:r>
      <w:r w:rsidRPr="00EA4644">
        <w:rPr>
          <w:szCs w:val="24"/>
        </w:rPr>
        <w:t xml:space="preserve">. Hence, the susceptibility decreases rapidly. </w:t>
      </w:r>
    </w:p>
    <w:p w14:paraId="4F1411DB" w14:textId="77777777" w:rsidR="00CE200A" w:rsidRDefault="00CE200A" w:rsidP="00B718C3">
      <w:pPr>
        <w:ind w:firstLine="720"/>
        <w:jc w:val="both"/>
        <w:rPr>
          <w:szCs w:val="24"/>
        </w:rPr>
      </w:pPr>
    </w:p>
    <w:p w14:paraId="03A6815D" w14:textId="7DE54E71" w:rsidR="008C6411" w:rsidRDefault="008C6411" w:rsidP="006C153E">
      <w:pPr>
        <w:ind w:firstLine="720"/>
        <w:jc w:val="both"/>
      </w:pPr>
      <w:r>
        <w:rPr>
          <w:szCs w:val="24"/>
        </w:rPr>
        <w:t>A Compounded DC Generator was simulated in Simulink as shown in</w:t>
      </w:r>
      <w:r w:rsidR="006C153E">
        <w:rPr>
          <w:szCs w:val="24"/>
        </w:rPr>
        <w:t xml:space="preserve"> </w:t>
      </w:r>
      <w:r w:rsidR="006C153E">
        <w:rPr>
          <w:szCs w:val="24"/>
        </w:rPr>
        <w:fldChar w:fldCharType="begin"/>
      </w:r>
      <w:r w:rsidR="006C153E">
        <w:rPr>
          <w:szCs w:val="24"/>
        </w:rPr>
        <w:instrText xml:space="preserve"> REF _Ref69777377 </w:instrText>
      </w:r>
      <w:r w:rsidR="006C153E">
        <w:rPr>
          <w:szCs w:val="24"/>
        </w:rPr>
        <w:fldChar w:fldCharType="separate"/>
      </w:r>
      <w:r w:rsidR="006C153E">
        <w:t xml:space="preserve">Figure </w:t>
      </w:r>
      <w:r w:rsidR="006C153E">
        <w:rPr>
          <w:noProof/>
        </w:rPr>
        <w:t>3</w:t>
      </w:r>
      <w:r w:rsidR="006C153E">
        <w:t>.</w:t>
      </w:r>
      <w:r w:rsidR="006C153E">
        <w:rPr>
          <w:noProof/>
        </w:rPr>
        <w:t>4</w:t>
      </w:r>
      <w:r w:rsidR="006C153E">
        <w:rPr>
          <w:szCs w:val="24"/>
        </w:rPr>
        <w:fldChar w:fldCharType="end"/>
      </w:r>
      <w:r>
        <w:rPr>
          <w:szCs w:val="24"/>
        </w:rPr>
        <w:t xml:space="preserve">. The generator parameters were the following: </w:t>
      </w:r>
      <w:r>
        <w:t>R</w:t>
      </w:r>
      <w:r w:rsidRPr="003177FC">
        <w:rPr>
          <w:vertAlign w:val="subscript"/>
        </w:rPr>
        <w:t>A</w:t>
      </w:r>
      <w:r>
        <w:t>=0.19</w:t>
      </w:r>
      <w:r w:rsidRPr="005E042C">
        <w:t xml:space="preserve"> </w:t>
      </w:r>
      <w:r>
        <w:t>Ω, R</w:t>
      </w:r>
      <w:r w:rsidRPr="003177FC">
        <w:rPr>
          <w:vertAlign w:val="subscript"/>
        </w:rPr>
        <w:t>S</w:t>
      </w:r>
      <w:r>
        <w:t>=0.02</w:t>
      </w:r>
      <w:r w:rsidRPr="005E042C">
        <w:t xml:space="preserve"> </w:t>
      </w:r>
      <w:r>
        <w:t>Ω, R</w:t>
      </w:r>
      <w:r w:rsidRPr="003177FC">
        <w:rPr>
          <w:vertAlign w:val="subscript"/>
        </w:rPr>
        <w:t>F</w:t>
      </w:r>
      <w:r>
        <w:t>=20-50Ω, N</w:t>
      </w:r>
      <w:r w:rsidRPr="003177FC">
        <w:rPr>
          <w:vertAlign w:val="subscript"/>
        </w:rPr>
        <w:t>F</w:t>
      </w:r>
      <w:r>
        <w:t>=1000 turns, N</w:t>
      </w:r>
      <w:r w:rsidRPr="003177FC">
        <w:rPr>
          <w:vertAlign w:val="subscript"/>
        </w:rPr>
        <w:t>S</w:t>
      </w:r>
      <w:r>
        <w:t xml:space="preserve">=20 turns and rated speed=1800 rpm. </w:t>
      </w:r>
    </w:p>
    <w:p w14:paraId="25BD9252" w14:textId="7DAA2BC3" w:rsidR="008C6411" w:rsidRDefault="008C6411" w:rsidP="008C6411">
      <w:pPr>
        <w:jc w:val="both"/>
        <w:rPr>
          <w:szCs w:val="24"/>
        </w:rPr>
      </w:pPr>
    </w:p>
    <w:p w14:paraId="045DCAC9" w14:textId="77777777" w:rsidR="00D52B92" w:rsidRDefault="00D52B92" w:rsidP="008C6411">
      <w:pPr>
        <w:jc w:val="both"/>
        <w:rPr>
          <w:szCs w:val="24"/>
        </w:rPr>
      </w:pPr>
    </w:p>
    <w:p w14:paraId="74A31CD7" w14:textId="77777777" w:rsidR="008C6411" w:rsidRDefault="008C6411" w:rsidP="008C6411">
      <w:pPr>
        <w:keepNext/>
        <w:jc w:val="center"/>
      </w:pPr>
      <w:r>
        <w:rPr>
          <w:noProof/>
        </w:rPr>
        <w:drawing>
          <wp:inline distT="0" distB="0" distL="0" distR="0" wp14:anchorId="1EBCF291" wp14:editId="68D27DC0">
            <wp:extent cx="4638466" cy="2171700"/>
            <wp:effectExtent l="19050" t="19050" r="1016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538" t="17899" r="1842" b="11271"/>
                    <a:stretch/>
                  </pic:blipFill>
                  <pic:spPr bwMode="auto">
                    <a:xfrm>
                      <a:off x="0" y="0"/>
                      <a:ext cx="4684777" cy="21933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2595EE" w14:textId="78E5A4EA" w:rsidR="008C6411" w:rsidRDefault="008C6411" w:rsidP="00CE200A">
      <w:pPr>
        <w:pStyle w:val="Caption"/>
      </w:pPr>
      <w:bookmarkStart w:id="71" w:name="_Ref69777377"/>
      <w:bookmarkStart w:id="72" w:name="_Toc67516471"/>
      <w:bookmarkStart w:id="73" w:name="_Toc69903633"/>
      <w:r>
        <w:t xml:space="preserve">Figure </w:t>
      </w:r>
      <w:fldSimple w:instr=" STYLEREF 1 \s ">
        <w:r w:rsidR="00106ADC">
          <w:rPr>
            <w:noProof/>
          </w:rPr>
          <w:t>3</w:t>
        </w:r>
      </w:fldSimple>
      <w:r w:rsidR="00106ADC">
        <w:t>.</w:t>
      </w:r>
      <w:fldSimple w:instr=" SEQ Figure \* ARABIC \s 1 ">
        <w:r w:rsidR="00106ADC">
          <w:rPr>
            <w:noProof/>
          </w:rPr>
          <w:t>4</w:t>
        </w:r>
      </w:fldSimple>
      <w:bookmarkEnd w:id="71"/>
      <w:r>
        <w:t xml:space="preserve"> Simulink Model for Cumulatively Compounded DC Generator</w:t>
      </w:r>
      <w:bookmarkEnd w:id="72"/>
      <w:bookmarkEnd w:id="73"/>
    </w:p>
    <w:p w14:paraId="5DF57A11" w14:textId="141DA711" w:rsidR="008C6411" w:rsidRDefault="008C6411" w:rsidP="00CE200A">
      <w:pPr>
        <w:keepNext/>
        <w:ind w:firstLine="720"/>
        <w:jc w:val="both"/>
      </w:pPr>
      <w:r w:rsidRPr="00890FB8">
        <w:t>The Reluctance Model preserves the integrity of the machine’s geometry [11]. It decouples the electrical system from the magnetic system. The magnetic paths in the core are represented using an equivalent nonlinear reluctance element shown in</w:t>
      </w:r>
      <w:r w:rsidR="00AC5BC9">
        <w:t xml:space="preserve"> </w:t>
      </w:r>
      <w:fldSimple w:instr=" REF _Ref69777456 ">
        <w:r w:rsidR="00AC5BC9">
          <w:t xml:space="preserve">Figure </w:t>
        </w:r>
        <w:r w:rsidR="00AC5BC9">
          <w:rPr>
            <w:noProof/>
          </w:rPr>
          <w:t>3</w:t>
        </w:r>
        <w:r w:rsidR="00AC5BC9">
          <w:t>.</w:t>
        </w:r>
        <w:r w:rsidR="00AC5BC9">
          <w:rPr>
            <w:noProof/>
          </w:rPr>
          <w:t>5</w:t>
        </w:r>
      </w:fldSimple>
      <w:r w:rsidRPr="00890FB8">
        <w:t>.</w:t>
      </w:r>
    </w:p>
    <w:p w14:paraId="509EEACD" w14:textId="28549258" w:rsidR="00AC5BC9" w:rsidRDefault="00AC5BC9" w:rsidP="008C6411">
      <w:pPr>
        <w:keepNext/>
        <w:jc w:val="both"/>
      </w:pPr>
    </w:p>
    <w:p w14:paraId="4F7F1322" w14:textId="77777777" w:rsidR="00AC5BC9" w:rsidRDefault="00AC5BC9" w:rsidP="008C6411">
      <w:pPr>
        <w:keepNext/>
        <w:jc w:val="both"/>
      </w:pPr>
    </w:p>
    <w:p w14:paraId="2D58B744" w14:textId="77777777" w:rsidR="008C6411" w:rsidRDefault="008C6411" w:rsidP="008C6411">
      <w:pPr>
        <w:keepNext/>
        <w:jc w:val="center"/>
      </w:pPr>
      <w:r>
        <w:rPr>
          <w:noProof/>
        </w:rPr>
        <w:drawing>
          <wp:inline distT="0" distB="0" distL="0" distR="0" wp14:anchorId="464DAF67" wp14:editId="2D4EDFDB">
            <wp:extent cx="4399005" cy="2594919"/>
            <wp:effectExtent l="19050" t="1905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0374" t="16183" r="5600" b="2882"/>
                    <a:stretch/>
                  </pic:blipFill>
                  <pic:spPr bwMode="auto">
                    <a:xfrm>
                      <a:off x="0" y="0"/>
                      <a:ext cx="4399735" cy="2595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F7B846B" w14:textId="7BAABF76" w:rsidR="008C6411" w:rsidRDefault="008C6411" w:rsidP="008C6411">
      <w:pPr>
        <w:pStyle w:val="Caption"/>
      </w:pPr>
      <w:bookmarkStart w:id="74" w:name="_Ref69777456"/>
      <w:bookmarkStart w:id="75" w:name="_Toc67516472"/>
      <w:bookmarkStart w:id="76" w:name="_Toc69903634"/>
      <w:r>
        <w:t xml:space="preserve">Figure </w:t>
      </w:r>
      <w:fldSimple w:instr=" STYLEREF 1 \s ">
        <w:r w:rsidR="00106ADC">
          <w:rPr>
            <w:noProof/>
          </w:rPr>
          <w:t>3</w:t>
        </w:r>
      </w:fldSimple>
      <w:r w:rsidR="00106ADC">
        <w:t>.</w:t>
      </w:r>
      <w:fldSimple w:instr=" SEQ Figure \* ARABIC \s 1 ">
        <w:r w:rsidR="00106ADC">
          <w:rPr>
            <w:noProof/>
          </w:rPr>
          <w:t>5</w:t>
        </w:r>
      </w:fldSimple>
      <w:bookmarkEnd w:id="74"/>
      <w:r>
        <w:t xml:space="preserve"> Simulink Model for Nonlinear Permeance</w:t>
      </w:r>
      <w:bookmarkEnd w:id="75"/>
      <w:bookmarkEnd w:id="76"/>
    </w:p>
    <w:p w14:paraId="0093D91D" w14:textId="30307965" w:rsidR="008C6411" w:rsidRDefault="008C6411" w:rsidP="008C6411"/>
    <w:p w14:paraId="4EADD8F4" w14:textId="16201064" w:rsidR="00AC5BC9" w:rsidRDefault="00AC5BC9" w:rsidP="008C6411"/>
    <w:p w14:paraId="672182E0" w14:textId="2973AC34" w:rsidR="00442441" w:rsidRDefault="00442441" w:rsidP="008C6411"/>
    <w:p w14:paraId="55A21ABC" w14:textId="1CB98765" w:rsidR="00442441" w:rsidRDefault="00442441" w:rsidP="008C6411"/>
    <w:p w14:paraId="148BDD46" w14:textId="4C376825" w:rsidR="00442441" w:rsidRDefault="00442441" w:rsidP="008C6411"/>
    <w:p w14:paraId="04A343C3" w14:textId="301BD1BA" w:rsidR="00442441" w:rsidRDefault="00442441" w:rsidP="008C6411"/>
    <w:p w14:paraId="3649958D" w14:textId="53176674" w:rsidR="00442441" w:rsidRDefault="00442441" w:rsidP="008C6411"/>
    <w:p w14:paraId="43C252AC" w14:textId="77777777" w:rsidR="00442441" w:rsidRDefault="00442441" w:rsidP="008C6411"/>
    <w:p w14:paraId="42FCD1A7" w14:textId="2E87EA27" w:rsidR="008C6411" w:rsidRDefault="008C6411" w:rsidP="00AC5BC9">
      <w:pPr>
        <w:keepNext/>
        <w:ind w:firstLine="720"/>
        <w:jc w:val="both"/>
      </w:pPr>
      <w:r>
        <w:t>The rotor mechanical speed was increased from 500 to 2000 rpm in steps of 500rpm as shown in</w:t>
      </w:r>
      <w:r w:rsidR="00AC5BC9">
        <w:t xml:space="preserve"> </w:t>
      </w:r>
      <w:fldSimple w:instr=" REF _Ref69777494 ">
        <w:r w:rsidR="00AC5BC9">
          <w:t xml:space="preserve">Figure </w:t>
        </w:r>
        <w:r w:rsidR="00AC5BC9">
          <w:rPr>
            <w:noProof/>
          </w:rPr>
          <w:t>3</w:t>
        </w:r>
        <w:r w:rsidR="00AC5BC9">
          <w:t>.</w:t>
        </w:r>
        <w:r w:rsidR="00AC5BC9">
          <w:rPr>
            <w:noProof/>
          </w:rPr>
          <w:t>6</w:t>
        </w:r>
      </w:fldSimple>
      <w:r>
        <w:t>. The Field currents, generated Magnetomotive force, Electromotive force and Terminal voltage are also shown. Clearly, the results do not increase linearly with speed.</w:t>
      </w:r>
    </w:p>
    <w:p w14:paraId="2F2EB37C" w14:textId="77463F17" w:rsidR="00AC5BC9" w:rsidRDefault="00AC5BC9" w:rsidP="00AC5BC9">
      <w:pPr>
        <w:keepNext/>
        <w:ind w:firstLine="720"/>
        <w:jc w:val="both"/>
      </w:pPr>
    </w:p>
    <w:p w14:paraId="5CEF5F72" w14:textId="77777777" w:rsidR="00AC5BC9" w:rsidRDefault="00AC5BC9" w:rsidP="00AC5BC9">
      <w:pPr>
        <w:keepNext/>
        <w:ind w:firstLine="720"/>
        <w:jc w:val="both"/>
      </w:pPr>
    </w:p>
    <w:p w14:paraId="7803BC46" w14:textId="77777777" w:rsidR="008C6411" w:rsidRDefault="008C6411" w:rsidP="008C6411">
      <w:pPr>
        <w:keepNext/>
        <w:jc w:val="center"/>
      </w:pPr>
      <w:r w:rsidRPr="00DC46A3">
        <w:rPr>
          <w:noProof/>
        </w:rPr>
        <w:drawing>
          <wp:inline distT="0" distB="0" distL="0" distR="0" wp14:anchorId="45EE9B71" wp14:editId="7063C79A">
            <wp:extent cx="4857750" cy="3641146"/>
            <wp:effectExtent l="19050" t="19050" r="19050" b="165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66655" cy="3647821"/>
                    </a:xfrm>
                    <a:prstGeom prst="rect">
                      <a:avLst/>
                    </a:prstGeom>
                    <a:noFill/>
                    <a:ln>
                      <a:solidFill>
                        <a:schemeClr val="tx1"/>
                      </a:solidFill>
                    </a:ln>
                  </pic:spPr>
                </pic:pic>
              </a:graphicData>
            </a:graphic>
          </wp:inline>
        </w:drawing>
      </w:r>
    </w:p>
    <w:p w14:paraId="425AAF1C" w14:textId="19D7DD8E" w:rsidR="008C6411" w:rsidRDefault="008C6411" w:rsidP="008C6411">
      <w:pPr>
        <w:pStyle w:val="Caption"/>
      </w:pPr>
      <w:bookmarkStart w:id="77" w:name="_Ref69777494"/>
      <w:bookmarkStart w:id="78" w:name="_Toc67516473"/>
      <w:bookmarkStart w:id="79" w:name="_Toc69903635"/>
      <w:r>
        <w:t xml:space="preserve">Figure </w:t>
      </w:r>
      <w:fldSimple w:instr=" STYLEREF 1 \s ">
        <w:r w:rsidR="00106ADC">
          <w:rPr>
            <w:noProof/>
          </w:rPr>
          <w:t>3</w:t>
        </w:r>
      </w:fldSimple>
      <w:r w:rsidR="00106ADC">
        <w:t>.</w:t>
      </w:r>
      <w:fldSimple w:instr=" SEQ Figure \* ARABIC \s 1 ">
        <w:r w:rsidR="00106ADC">
          <w:rPr>
            <w:noProof/>
          </w:rPr>
          <w:t>6</w:t>
        </w:r>
      </w:fldSimple>
      <w:bookmarkEnd w:id="77"/>
      <w:r>
        <w:t xml:space="preserve"> Evolution of Field Currents, Net MMF, Generated EMF and Terminal Voltage upon change of Rotor speed</w:t>
      </w:r>
      <w:bookmarkEnd w:id="78"/>
      <w:bookmarkEnd w:id="79"/>
    </w:p>
    <w:p w14:paraId="2BFC8B62" w14:textId="44240F01" w:rsidR="008C6411" w:rsidRDefault="008C6411" w:rsidP="00442441">
      <w:pPr>
        <w:keepNext/>
        <w:ind w:firstLine="720"/>
        <w:jc w:val="both"/>
      </w:pPr>
      <w:r w:rsidRPr="003177FC">
        <w:t>The Terminal voltage versus rotor speed curve is shown in</w:t>
      </w:r>
      <w:r w:rsidR="00AC5BC9">
        <w:t xml:space="preserve"> </w:t>
      </w:r>
      <w:fldSimple w:instr=" REF _Ref69777534 ">
        <w:r w:rsidR="00AC5BC9">
          <w:t xml:space="preserve">Figure </w:t>
        </w:r>
        <w:r w:rsidR="00AC5BC9">
          <w:rPr>
            <w:noProof/>
          </w:rPr>
          <w:t>3</w:t>
        </w:r>
        <w:r w:rsidR="00AC5BC9">
          <w:t>.</w:t>
        </w:r>
        <w:r w:rsidR="00AC5BC9">
          <w:rPr>
            <w:noProof/>
          </w:rPr>
          <w:t>7</w:t>
        </w:r>
      </w:fldSimple>
      <w:r w:rsidRPr="003177FC">
        <w:t>.</w:t>
      </w:r>
      <w:r w:rsidR="00442441">
        <w:t xml:space="preserve"> The nonlinear behavior results due to the saturation of magnetic core.</w:t>
      </w:r>
      <w:r>
        <w:t xml:space="preserve"> </w:t>
      </w:r>
    </w:p>
    <w:p w14:paraId="71846A55" w14:textId="34D407CE" w:rsidR="00442441" w:rsidRDefault="00442441" w:rsidP="00442441">
      <w:pPr>
        <w:keepNext/>
        <w:ind w:firstLine="720"/>
        <w:jc w:val="both"/>
      </w:pPr>
    </w:p>
    <w:p w14:paraId="453C43AD" w14:textId="77777777" w:rsidR="00442441" w:rsidRPr="003177FC" w:rsidRDefault="00442441" w:rsidP="00442441">
      <w:pPr>
        <w:keepNext/>
        <w:ind w:firstLine="720"/>
        <w:jc w:val="both"/>
      </w:pPr>
    </w:p>
    <w:p w14:paraId="127BE9A6" w14:textId="77777777" w:rsidR="008C6411" w:rsidRDefault="008C6411" w:rsidP="008C6411">
      <w:pPr>
        <w:keepNext/>
        <w:jc w:val="center"/>
      </w:pPr>
      <w:r w:rsidRPr="005D660A">
        <w:rPr>
          <w:noProof/>
        </w:rPr>
        <w:drawing>
          <wp:inline distT="0" distB="0" distL="0" distR="0" wp14:anchorId="158022A0" wp14:editId="6FBD104A">
            <wp:extent cx="3939343" cy="2952750"/>
            <wp:effectExtent l="19050" t="1905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44174" cy="2956371"/>
                    </a:xfrm>
                    <a:prstGeom prst="rect">
                      <a:avLst/>
                    </a:prstGeom>
                    <a:noFill/>
                    <a:ln>
                      <a:solidFill>
                        <a:schemeClr val="tx1"/>
                      </a:solidFill>
                    </a:ln>
                  </pic:spPr>
                </pic:pic>
              </a:graphicData>
            </a:graphic>
          </wp:inline>
        </w:drawing>
      </w:r>
    </w:p>
    <w:p w14:paraId="36BF3DE0" w14:textId="450D898E" w:rsidR="008C6411" w:rsidRDefault="008C6411" w:rsidP="008C6411">
      <w:pPr>
        <w:pStyle w:val="Caption"/>
      </w:pPr>
      <w:bookmarkStart w:id="80" w:name="_Ref69777534"/>
      <w:bookmarkStart w:id="81" w:name="_Toc67516474"/>
      <w:bookmarkStart w:id="82" w:name="_Toc69903636"/>
      <w:r>
        <w:t xml:space="preserve">Figure </w:t>
      </w:r>
      <w:fldSimple w:instr=" STYLEREF 1 \s ">
        <w:r w:rsidR="00106ADC">
          <w:rPr>
            <w:noProof/>
          </w:rPr>
          <w:t>3</w:t>
        </w:r>
      </w:fldSimple>
      <w:r w:rsidR="00106ADC">
        <w:t>.</w:t>
      </w:r>
      <w:fldSimple w:instr=" SEQ Figure \* ARABIC \s 1 ">
        <w:r w:rsidR="00106ADC">
          <w:rPr>
            <w:noProof/>
          </w:rPr>
          <w:t>7</w:t>
        </w:r>
      </w:fldSimple>
      <w:bookmarkEnd w:id="80"/>
      <w:r>
        <w:t xml:space="preserve"> Variation of Terminal Voltage with rotor speed</w:t>
      </w:r>
      <w:bookmarkEnd w:id="81"/>
      <w:bookmarkEnd w:id="82"/>
    </w:p>
    <w:p w14:paraId="7981AC4F" w14:textId="77777777" w:rsidR="00AC5BC9" w:rsidRDefault="00AC5BC9" w:rsidP="008C6411">
      <w:pPr>
        <w:jc w:val="both"/>
      </w:pPr>
    </w:p>
    <w:p w14:paraId="79846862" w14:textId="77777777" w:rsidR="00AC5BC9" w:rsidRDefault="00AC5BC9" w:rsidP="008C6411">
      <w:pPr>
        <w:jc w:val="both"/>
      </w:pPr>
    </w:p>
    <w:p w14:paraId="61B59988" w14:textId="2F981C5A" w:rsidR="008C6411" w:rsidRPr="00313AD7" w:rsidRDefault="008C6411" w:rsidP="00AC5BC9">
      <w:pPr>
        <w:ind w:firstLine="720"/>
        <w:jc w:val="both"/>
      </w:pPr>
      <w:r>
        <w:t xml:space="preserve">Clearly, the Reluctance model is only suitable for steady state simulations of machines if the reluctance profile of the magnetic core and the voltage constant is already known. </w:t>
      </w:r>
    </w:p>
    <w:p w14:paraId="5962E54B" w14:textId="5CF66B50" w:rsidR="008C6411" w:rsidRPr="00AC5BC9" w:rsidRDefault="008C6411" w:rsidP="00156596">
      <w:pPr>
        <w:pStyle w:val="Heading2"/>
        <w:keepLines/>
        <w:numPr>
          <w:ilvl w:val="1"/>
          <w:numId w:val="5"/>
        </w:numPr>
        <w:spacing w:before="240" w:after="240"/>
        <w:ind w:left="446" w:hanging="446"/>
      </w:pPr>
      <w:bookmarkStart w:id="83" w:name="_Toc67536066"/>
      <w:bookmarkStart w:id="84" w:name="_Toc69903586"/>
      <w:r w:rsidRPr="00AC5BC9">
        <w:t>P</w:t>
      </w:r>
      <w:r w:rsidR="00156596">
        <w:t>ERMEANCE-CAPACITANCE MODEL</w:t>
      </w:r>
      <w:bookmarkEnd w:id="83"/>
      <w:bookmarkEnd w:id="84"/>
    </w:p>
    <w:p w14:paraId="42035712" w14:textId="77777777" w:rsidR="008C6411" w:rsidRDefault="008C6411" w:rsidP="00AC5BC9">
      <w:pPr>
        <w:ind w:firstLine="720"/>
        <w:jc w:val="both"/>
        <w:rPr>
          <w:szCs w:val="24"/>
        </w:rPr>
      </w:pPr>
      <w:r>
        <w:rPr>
          <w:szCs w:val="24"/>
        </w:rPr>
        <w:t>This section presents the power invariant Permeance-Capacitance model [73], [44-46], [32], [28], [2], [3] for a Transformer based on the gyrator theory. The model is valuable for modeling nonlinear magnetic materials with hysteresis losses.</w:t>
      </w:r>
    </w:p>
    <w:p w14:paraId="15302BCD" w14:textId="4636B59E" w:rsidR="008C6411" w:rsidRDefault="008C6411" w:rsidP="006549AD">
      <w:pPr>
        <w:ind w:firstLine="720"/>
        <w:jc w:val="both"/>
        <w:rPr>
          <w:szCs w:val="24"/>
        </w:rPr>
      </w:pPr>
      <w:r>
        <w:rPr>
          <w:szCs w:val="24"/>
        </w:rPr>
        <w:t xml:space="preserve">In 1948, </w:t>
      </w:r>
      <w:r w:rsidRPr="005E4BA1">
        <w:rPr>
          <w:szCs w:val="24"/>
        </w:rPr>
        <w:t xml:space="preserve">B. Tellegen’s Gyrator theory </w:t>
      </w:r>
      <w:r>
        <w:rPr>
          <w:szCs w:val="24"/>
        </w:rPr>
        <w:t>was</w:t>
      </w:r>
      <w:r w:rsidRPr="005E4BA1">
        <w:rPr>
          <w:szCs w:val="24"/>
        </w:rPr>
        <w:t xml:space="preserve"> </w:t>
      </w:r>
      <w:r>
        <w:rPr>
          <w:szCs w:val="24"/>
        </w:rPr>
        <w:t xml:space="preserve">devised to </w:t>
      </w:r>
      <w:r w:rsidRPr="005E4BA1">
        <w:rPr>
          <w:szCs w:val="24"/>
        </w:rPr>
        <w:t>describe power invariant transformation of magnetic and electric quantities</w:t>
      </w:r>
      <w:r>
        <w:rPr>
          <w:szCs w:val="24"/>
        </w:rPr>
        <w:t xml:space="preserve"> in a transformer [32], [3], [28]</w:t>
      </w:r>
      <w:r w:rsidRPr="005E4BA1">
        <w:rPr>
          <w:szCs w:val="24"/>
        </w:rPr>
        <w:t>. The dual effort and flow quantities are related by the gyration constant (N).</w:t>
      </w:r>
      <w:r>
        <w:rPr>
          <w:szCs w:val="24"/>
        </w:rPr>
        <w:t xml:space="preserve"> According to M. Faraday’s Law (1831) [55],</w:t>
      </w:r>
      <w:r w:rsidRPr="005E4BA1">
        <w:rPr>
          <w:szCs w:val="24"/>
        </w:rPr>
        <w:t xml:space="preserve"> Electric Voltage is responsible for producing Magnetic </w:t>
      </w:r>
      <w:r>
        <w:rPr>
          <w:szCs w:val="24"/>
        </w:rPr>
        <w:t xml:space="preserve">Displacement </w:t>
      </w:r>
      <w:r w:rsidRPr="005E4BA1">
        <w:rPr>
          <w:szCs w:val="24"/>
        </w:rPr>
        <w:t xml:space="preserve">Current </w:t>
      </w:r>
      <w:r>
        <w:rPr>
          <w:szCs w:val="24"/>
        </w:rPr>
        <w:t xml:space="preserve">which is defined as the </w:t>
      </w:r>
      <w:r w:rsidRPr="005E4BA1">
        <w:rPr>
          <w:szCs w:val="24"/>
        </w:rPr>
        <w:t>rate of change of magnetic flux</w:t>
      </w:r>
      <w:r w:rsidR="006549AD">
        <w:rPr>
          <w:szCs w:val="24"/>
        </w:rPr>
        <w:t xml:space="preserve"> in Equation 3.10 and Equation 3.11</w:t>
      </w:r>
      <w:r w:rsidRPr="005E4BA1">
        <w:rPr>
          <w:szCs w:val="24"/>
        </w:rPr>
        <w:t>.</w:t>
      </w:r>
    </w:p>
    <w:p w14:paraId="799A91A5" w14:textId="77777777" w:rsidR="006549AD" w:rsidRPr="005E4BA1" w:rsidRDefault="006549AD" w:rsidP="006549AD">
      <w:pPr>
        <w:ind w:firstLine="720"/>
        <w:jc w:val="both"/>
        <w:rPr>
          <w:szCs w:val="24"/>
        </w:rPr>
      </w:pPr>
    </w:p>
    <w:p w14:paraId="740D1E47" w14:textId="67D1B789" w:rsidR="008C6411" w:rsidRPr="006549AD"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N</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m:t>
          </m:r>
          <m:r>
            <w:rPr>
              <w:rFonts w:ascii="Cambria Math" w:hAnsi="Cambria Math"/>
              <w:szCs w:val="24"/>
            </w:rPr>
            <m:t>[Volt]</m:t>
          </m:r>
          <m:r>
            <w:rPr>
              <w:rFonts w:ascii="Cambria Math" w:eastAsiaTheme="minorEastAsia" w:hAnsi="Cambria Math"/>
              <w:szCs w:val="24"/>
            </w:rPr>
            <m:t xml:space="preserve">                                                  (3.10)</m:t>
          </m:r>
        </m:oMath>
      </m:oMathPara>
    </w:p>
    <w:p w14:paraId="737AEE37" w14:textId="77777777" w:rsidR="006549AD" w:rsidRPr="005E4BA1" w:rsidRDefault="006549AD" w:rsidP="008C6411">
      <w:pPr>
        <w:jc w:val="both"/>
        <w:rPr>
          <w:szCs w:val="24"/>
        </w:rPr>
      </w:pPr>
    </w:p>
    <w:p w14:paraId="364F7C96" w14:textId="77777777" w:rsidR="008C6411" w:rsidRPr="008D4407" w:rsidRDefault="00B17E43" w:rsidP="008C6411">
      <w:pPr>
        <w:jc w:val="both"/>
        <w:rPr>
          <w:rFonts w:eastAsiaTheme="minorEastAsia"/>
          <w:szCs w:val="24"/>
        </w:rPr>
      </w:pPr>
      <m:oMathPara>
        <m:oMathParaPr>
          <m:jc m:val="right"/>
        </m:oMathParaPr>
        <m:oMath>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r>
            <w:rPr>
              <w:rFonts w:ascii="Cambria Math" w:hAnsi="Cambria Math"/>
              <w:szCs w:val="24"/>
            </w:rPr>
            <m:t>=-</m:t>
          </m:r>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 xml:space="preserve">                                                                   </m:t>
          </m:r>
        </m:oMath>
      </m:oMathPara>
    </w:p>
    <w:p w14:paraId="226B4476" w14:textId="68D8B14A" w:rsidR="008C6411" w:rsidRPr="006549AD" w:rsidRDefault="008C6411" w:rsidP="008C6411">
      <w:pPr>
        <w:jc w:val="both"/>
        <w:rPr>
          <w:szCs w:val="24"/>
        </w:rPr>
      </w:pPr>
      <m:oMathPara>
        <m:oMathParaPr>
          <m:jc m:val="right"/>
        </m:oMathParaPr>
        <m:oMath>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11)</m:t>
          </m:r>
        </m:oMath>
      </m:oMathPara>
    </w:p>
    <w:p w14:paraId="5C164D9B" w14:textId="77777777" w:rsidR="006549AD" w:rsidRPr="007547FE" w:rsidRDefault="006549AD" w:rsidP="008C6411">
      <w:pPr>
        <w:jc w:val="both"/>
        <w:rPr>
          <w:szCs w:val="24"/>
        </w:rPr>
      </w:pPr>
    </w:p>
    <w:p w14:paraId="082E1EAA" w14:textId="6FB3AC8E" w:rsidR="008C6411" w:rsidRDefault="008C6411" w:rsidP="00C4460E">
      <w:pPr>
        <w:ind w:firstLine="720"/>
        <w:jc w:val="both"/>
        <w:rPr>
          <w:szCs w:val="24"/>
        </w:rPr>
      </w:pPr>
      <w:r w:rsidRPr="005E4BA1">
        <w:rPr>
          <w:szCs w:val="24"/>
        </w:rPr>
        <w:t xml:space="preserve">Magnetic Displacement Current is the rate of change of Magnetic Flux which results from the polarization of Magnetic Dipoles. For a magnetic core, the </w:t>
      </w:r>
      <w:r>
        <w:rPr>
          <w:szCs w:val="24"/>
        </w:rPr>
        <w:t>magnetic displacement current</w:t>
      </w:r>
      <w:r w:rsidRPr="005E4BA1">
        <w:rPr>
          <w:szCs w:val="24"/>
        </w:rPr>
        <w:t xml:space="preserve"> and M</w:t>
      </w:r>
      <w:r w:rsidR="00C4460E">
        <w:rPr>
          <w:szCs w:val="24"/>
        </w:rPr>
        <w:t>agnetomotive Force are related by Equation 3.12.</w:t>
      </w:r>
    </w:p>
    <w:p w14:paraId="5AEFA990" w14:textId="77777777" w:rsidR="00C4460E" w:rsidRPr="005E4BA1" w:rsidRDefault="00C4460E" w:rsidP="00C4460E">
      <w:pPr>
        <w:ind w:firstLine="720"/>
        <w:jc w:val="both"/>
        <w:rPr>
          <w:szCs w:val="24"/>
        </w:rPr>
      </w:pPr>
    </w:p>
    <w:p w14:paraId="6C5B1148" w14:textId="3C01683C" w:rsidR="008C6411" w:rsidRPr="00C4460E"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disp</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N</m:t>
              </m:r>
            </m:den>
          </m:f>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       [Volt]</m:t>
          </m:r>
          <m:r>
            <w:rPr>
              <w:rFonts w:ascii="Cambria Math" w:eastAsiaTheme="minorEastAsia" w:hAnsi="Cambria Math"/>
              <w:szCs w:val="24"/>
            </w:rPr>
            <m:t xml:space="preserve">                                                 (3.12)</m:t>
          </m:r>
        </m:oMath>
      </m:oMathPara>
    </w:p>
    <w:p w14:paraId="1D089AD8" w14:textId="77777777" w:rsidR="00C4460E" w:rsidRPr="005E4BA1" w:rsidRDefault="00C4460E" w:rsidP="008C6411">
      <w:pPr>
        <w:jc w:val="both"/>
        <w:rPr>
          <w:szCs w:val="24"/>
        </w:rPr>
      </w:pPr>
    </w:p>
    <w:p w14:paraId="7CB2F9D4" w14:textId="72FC9A92" w:rsidR="008C6411" w:rsidRDefault="008C6411" w:rsidP="008C6411">
      <w:pPr>
        <w:jc w:val="both"/>
        <w:rPr>
          <w:szCs w:val="24"/>
        </w:rPr>
      </w:pPr>
      <w:r>
        <w:rPr>
          <w:szCs w:val="24"/>
        </w:rPr>
        <w:t xml:space="preserve">According to </w:t>
      </w:r>
      <w:r w:rsidRPr="005E4BA1">
        <w:rPr>
          <w:szCs w:val="24"/>
        </w:rPr>
        <w:t>A. Ampere’s Law (1861)</w:t>
      </w:r>
      <w:r>
        <w:rPr>
          <w:szCs w:val="24"/>
        </w:rPr>
        <w:t xml:space="preserve"> [55],</w:t>
      </w:r>
      <w:r w:rsidRPr="005E4BA1">
        <w:rPr>
          <w:szCs w:val="24"/>
        </w:rPr>
        <w:t xml:space="preserve"> Magnetic Voltage is responsible for producing Electric </w:t>
      </w:r>
      <w:r>
        <w:rPr>
          <w:szCs w:val="24"/>
        </w:rPr>
        <w:t xml:space="preserve">Conduction </w:t>
      </w:r>
      <w:r w:rsidRPr="005E4BA1">
        <w:rPr>
          <w:szCs w:val="24"/>
        </w:rPr>
        <w:t>Current</w:t>
      </w:r>
      <w:r>
        <w:rPr>
          <w:szCs w:val="24"/>
        </w:rPr>
        <w:t xml:space="preserve"> [55]</w:t>
      </w:r>
      <w:r w:rsidRPr="005E4BA1">
        <w:rPr>
          <w:szCs w:val="24"/>
        </w:rPr>
        <w:t>.</w:t>
      </w:r>
    </w:p>
    <w:p w14:paraId="5FC2C78D" w14:textId="77777777" w:rsidR="00C4460E" w:rsidRDefault="00C4460E" w:rsidP="008C6411">
      <w:pPr>
        <w:jc w:val="both"/>
        <w:rPr>
          <w:szCs w:val="24"/>
        </w:rPr>
      </w:pPr>
    </w:p>
    <w:p w14:paraId="792731D3" w14:textId="77777777" w:rsidR="008C6411" w:rsidRPr="0017462A" w:rsidRDefault="00B17E43" w:rsidP="008C6411">
      <w:pPr>
        <w:jc w:val="right"/>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b>
            <m:sSubPr>
              <m:ctrlPr>
                <w:rPr>
                  <w:rFonts w:ascii="Cambria Math" w:hAnsi="Cambria Math"/>
                  <w:i/>
                  <w:iCs/>
                  <w:szCs w:val="24"/>
                </w:rPr>
              </m:ctrlPr>
            </m:sSubPr>
            <m:e>
              <m:r>
                <m:rPr>
                  <m:scr m:val="script"/>
                </m:rPr>
                <w:rPr>
                  <w:rFonts w:ascii="Cambria Math" w:hAnsi="Cambria Math"/>
                  <w:szCs w:val="24"/>
                </w:rPr>
                <m:t>F</m:t>
              </m:r>
            </m:e>
            <m:sub>
              <m:r>
                <w:rPr>
                  <w:rFonts w:ascii="Cambria Math" w:hAnsi="Cambria Math"/>
                  <w:szCs w:val="24"/>
                </w:rPr>
                <m:t>m</m:t>
              </m:r>
            </m:sub>
          </m:sSub>
          <m:r>
            <w:rPr>
              <w:rFonts w:ascii="Cambria Math" w:hAnsi="Cambria Math"/>
              <w:szCs w:val="24"/>
            </w:rPr>
            <m:t>=N</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e</m:t>
              </m:r>
            </m:sub>
          </m:sSub>
          <m:r>
            <w:rPr>
              <w:rFonts w:ascii="Cambria Math" w:hAnsi="Cambria Math"/>
              <w:szCs w:val="24"/>
            </w:rPr>
            <m:t>          [Ampere]</m:t>
          </m:r>
          <m:r>
            <w:rPr>
              <w:rFonts w:ascii="Cambria Math" w:eastAsiaTheme="minorEastAsia" w:hAnsi="Cambria Math"/>
              <w:szCs w:val="24"/>
            </w:rPr>
            <m:t xml:space="preserve">                                                 (3.13)</m:t>
          </m:r>
        </m:oMath>
      </m:oMathPara>
    </w:p>
    <w:p w14:paraId="6FAF5693" w14:textId="48F5B55F" w:rsidR="008C6411" w:rsidRDefault="008C6411" w:rsidP="008C6411">
      <w:pPr>
        <w:jc w:val="right"/>
        <w:rPr>
          <w:szCs w:val="24"/>
        </w:rPr>
      </w:pPr>
    </w:p>
    <w:p w14:paraId="153BD75B" w14:textId="7367238A" w:rsidR="00C4460E" w:rsidRDefault="00C4460E" w:rsidP="001C0A57">
      <w:pPr>
        <w:ind w:firstLine="720"/>
        <w:jc w:val="both"/>
        <w:rPr>
          <w:szCs w:val="24"/>
        </w:rPr>
      </w:pPr>
      <w:r w:rsidRPr="005E4BA1">
        <w:rPr>
          <w:szCs w:val="24"/>
        </w:rPr>
        <w:t xml:space="preserve">R. W. Buntenbach proposed Power Invariant Permeance-Capacitance Model (1969) </w:t>
      </w:r>
      <w:r>
        <w:rPr>
          <w:szCs w:val="24"/>
        </w:rPr>
        <w:t xml:space="preserve">[73], [44-46], [32], [28], [2], [3] </w:t>
      </w:r>
      <w:r w:rsidRPr="005E4BA1">
        <w:rPr>
          <w:szCs w:val="24"/>
        </w:rPr>
        <w:t>to replace Reluctance Model.</w:t>
      </w:r>
      <w:r>
        <w:rPr>
          <w:szCs w:val="24"/>
        </w:rPr>
        <w:t xml:space="preserve"> It is shown in </w:t>
      </w:r>
      <w:r>
        <w:rPr>
          <w:szCs w:val="24"/>
        </w:rPr>
        <w:fldChar w:fldCharType="begin"/>
      </w:r>
      <w:r>
        <w:rPr>
          <w:szCs w:val="24"/>
        </w:rPr>
        <w:instrText xml:space="preserve"> REF _Ref69777777 </w:instrText>
      </w:r>
      <w:r>
        <w:rPr>
          <w:szCs w:val="24"/>
        </w:rPr>
        <w:fldChar w:fldCharType="separate"/>
      </w:r>
      <w:r>
        <w:t xml:space="preserve">Figure </w:t>
      </w:r>
      <w:r>
        <w:rPr>
          <w:noProof/>
        </w:rPr>
        <w:t>3</w:t>
      </w:r>
      <w:r>
        <w:t>.</w:t>
      </w:r>
      <w:r>
        <w:rPr>
          <w:noProof/>
        </w:rPr>
        <w:t>8</w:t>
      </w:r>
      <w:r>
        <w:rPr>
          <w:szCs w:val="24"/>
        </w:rPr>
        <w:fldChar w:fldCharType="end"/>
      </w:r>
      <w:r>
        <w:rPr>
          <w:szCs w:val="24"/>
        </w:rPr>
        <w:t>.</w:t>
      </w:r>
    </w:p>
    <w:p w14:paraId="56CB512E" w14:textId="391138CC" w:rsidR="00C4460E" w:rsidRDefault="00C4460E" w:rsidP="00C4460E">
      <w:pPr>
        <w:jc w:val="both"/>
        <w:rPr>
          <w:szCs w:val="24"/>
        </w:rPr>
      </w:pPr>
    </w:p>
    <w:p w14:paraId="64BCBB1B" w14:textId="77777777" w:rsidR="00C4460E" w:rsidRPr="0017462A" w:rsidRDefault="00C4460E" w:rsidP="00C4460E">
      <w:pPr>
        <w:jc w:val="both"/>
        <w:rPr>
          <w:szCs w:val="24"/>
        </w:rPr>
      </w:pPr>
    </w:p>
    <w:p w14:paraId="34992709" w14:textId="77777777" w:rsidR="008C6411" w:rsidRDefault="008C6411" w:rsidP="008C6411">
      <w:pPr>
        <w:keepNext/>
        <w:jc w:val="center"/>
      </w:pPr>
      <w:r w:rsidRPr="00C506F5">
        <w:rPr>
          <w:noProof/>
          <w:szCs w:val="24"/>
        </w:rPr>
        <w:drawing>
          <wp:inline distT="0" distB="0" distL="0" distR="0" wp14:anchorId="4326E19E" wp14:editId="45AA3241">
            <wp:extent cx="3409688" cy="1974553"/>
            <wp:effectExtent l="19050" t="19050" r="63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813" b="9912"/>
                    <a:stretch/>
                  </pic:blipFill>
                  <pic:spPr bwMode="auto">
                    <a:xfrm>
                      <a:off x="0" y="0"/>
                      <a:ext cx="3409950" cy="19747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7B51D1" w14:textId="66C1E460" w:rsidR="008C6411" w:rsidRDefault="008C6411" w:rsidP="008C6411">
      <w:pPr>
        <w:pStyle w:val="Caption"/>
        <w:rPr>
          <w:szCs w:val="24"/>
        </w:rPr>
      </w:pPr>
      <w:bookmarkStart w:id="85" w:name="_Ref69777777"/>
      <w:bookmarkStart w:id="86" w:name="_Toc67516475"/>
      <w:bookmarkStart w:id="87" w:name="_Toc69903637"/>
      <w:r>
        <w:t xml:space="preserve">Figure </w:t>
      </w:r>
      <w:fldSimple w:instr=" STYLEREF 1 \s ">
        <w:r w:rsidR="00106ADC">
          <w:rPr>
            <w:noProof/>
          </w:rPr>
          <w:t>3</w:t>
        </w:r>
      </w:fldSimple>
      <w:r w:rsidR="00106ADC">
        <w:t>.</w:t>
      </w:r>
      <w:fldSimple w:instr=" SEQ Figure \* ARABIC \s 1 ">
        <w:r w:rsidR="00106ADC">
          <w:rPr>
            <w:noProof/>
          </w:rPr>
          <w:t>8</w:t>
        </w:r>
      </w:fldSimple>
      <w:bookmarkEnd w:id="85"/>
      <w:r>
        <w:t xml:space="preserve"> Gyrator Model for power invariant transformation of Electric and Magnetic quantities</w:t>
      </w:r>
      <w:bookmarkEnd w:id="86"/>
      <w:bookmarkEnd w:id="87"/>
    </w:p>
    <w:p w14:paraId="7FFEBF0D" w14:textId="59CCA898" w:rsidR="008C6411" w:rsidRDefault="008C6411" w:rsidP="008C6411">
      <w:pPr>
        <w:rPr>
          <w:szCs w:val="24"/>
        </w:rPr>
      </w:pPr>
    </w:p>
    <w:p w14:paraId="1B6CA96F" w14:textId="77777777" w:rsidR="00C4460E" w:rsidRDefault="00C4460E" w:rsidP="008C6411">
      <w:pPr>
        <w:rPr>
          <w:noProof/>
        </w:rPr>
      </w:pPr>
    </w:p>
    <w:p w14:paraId="6AF446F0" w14:textId="313D59CC" w:rsidR="008C6411" w:rsidRDefault="008C6411" w:rsidP="00C4460E">
      <w:pPr>
        <w:ind w:firstLine="720"/>
        <w:rPr>
          <w:szCs w:val="24"/>
        </w:rPr>
      </w:pPr>
      <w:r w:rsidRPr="005E4BA1">
        <w:rPr>
          <w:szCs w:val="24"/>
        </w:rPr>
        <w:t xml:space="preserve">Magnetic Permeance </w:t>
      </w:r>
      <w:r>
        <w:rPr>
          <w:szCs w:val="24"/>
        </w:rPr>
        <w:t xml:space="preserve">[44-46], [32], [2], [3] </w:t>
      </w:r>
      <w:r w:rsidRPr="005E4BA1">
        <w:rPr>
          <w:szCs w:val="24"/>
        </w:rPr>
        <w:t xml:space="preserve">is defined </w:t>
      </w:r>
      <w:r w:rsidR="00D230CE">
        <w:rPr>
          <w:szCs w:val="24"/>
        </w:rPr>
        <w:t xml:space="preserve">in Equation 3.14 </w:t>
      </w:r>
      <w:r w:rsidRPr="005E4BA1">
        <w:rPr>
          <w:szCs w:val="24"/>
        </w:rPr>
        <w:t>as</w:t>
      </w:r>
      <w:r>
        <w:rPr>
          <w:szCs w:val="24"/>
        </w:rPr>
        <w:t xml:space="preserve"> a magnetic capacitor</w:t>
      </w:r>
      <w:r w:rsidRPr="002D071E">
        <w:rPr>
          <w:szCs w:val="24"/>
        </w:rPr>
        <w:t xml:space="preserve"> </w:t>
      </w:r>
      <w:r w:rsidRPr="005E4BA1">
        <w:rPr>
          <w:szCs w:val="24"/>
        </w:rPr>
        <w:t xml:space="preserve">which stores magnetic </w:t>
      </w:r>
      <w:r>
        <w:rPr>
          <w:szCs w:val="24"/>
        </w:rPr>
        <w:t>flux measured in Volt-seconds</w:t>
      </w:r>
      <w:r w:rsidRPr="005E4BA1">
        <w:rPr>
          <w:szCs w:val="24"/>
        </w:rPr>
        <w:t>.</w:t>
      </w:r>
    </w:p>
    <w:p w14:paraId="58846D10" w14:textId="77777777" w:rsidR="00D230CE" w:rsidRDefault="00D230CE" w:rsidP="00C4460E">
      <w:pPr>
        <w:ind w:firstLine="720"/>
        <w:rPr>
          <w:szCs w:val="24"/>
        </w:rPr>
      </w:pPr>
    </w:p>
    <w:p w14:paraId="385250B6" w14:textId="08F0D2BA" w:rsidR="008C6411" w:rsidRPr="00D230CE" w:rsidRDefault="00B17E43" w:rsidP="008C6411">
      <w:pPr>
        <w:jc w:val="right"/>
        <w:rPr>
          <w:szCs w:val="24"/>
        </w:rPr>
      </w:pPr>
      <m:oMathPara>
        <m:oMathParaPr>
          <m:jc m:val="right"/>
        </m:oMathParaPr>
        <m:oMath>
          <m:sSub>
            <m:sSubPr>
              <m:ctrlPr>
                <w:rPr>
                  <w:rFonts w:ascii="Cambria Math" w:hAnsi="Cambria Math"/>
                  <w:i/>
                  <w:szCs w:val="24"/>
                </w:rPr>
              </m:ctrlPr>
            </m:sSubPr>
            <m:e>
              <m:r>
                <w:rPr>
                  <w:rFonts w:ascii="Cambria Math" w:hAnsi="Cambria Math"/>
                  <w:szCs w:val="24"/>
                </w:rPr>
                <m:t>Φ</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Volt.s]                                            (3.14)</m:t>
          </m:r>
        </m:oMath>
      </m:oMathPara>
    </w:p>
    <w:p w14:paraId="19D0D435" w14:textId="77777777" w:rsidR="00D230CE" w:rsidRPr="002D071E" w:rsidRDefault="00D230CE" w:rsidP="008C6411">
      <w:pPr>
        <w:jc w:val="right"/>
        <w:rPr>
          <w:szCs w:val="24"/>
        </w:rPr>
      </w:pPr>
    </w:p>
    <w:p w14:paraId="48EF22C5" w14:textId="1858C374" w:rsidR="008C6411" w:rsidRDefault="00D230CE" w:rsidP="00D230CE">
      <w:pPr>
        <w:ind w:firstLine="720"/>
        <w:jc w:val="both"/>
        <w:rPr>
          <w:rFonts w:eastAsiaTheme="minorEastAsia"/>
          <w:szCs w:val="24"/>
        </w:rPr>
      </w:pPr>
      <w:r>
        <w:rPr>
          <w:rFonts w:eastAsiaTheme="minorEastAsia"/>
          <w:szCs w:val="24"/>
        </w:rPr>
        <w:t>The Permeance</w:t>
      </w:r>
      <w:r w:rsidR="008C6411">
        <w:rPr>
          <w:rFonts w:eastAsiaTheme="minorEastAsia"/>
          <w:szCs w:val="24"/>
        </w:rPr>
        <w:t xml:space="preserve"> resi</w:t>
      </w:r>
      <w:r>
        <w:rPr>
          <w:rFonts w:eastAsiaTheme="minorEastAsia"/>
          <w:szCs w:val="24"/>
        </w:rPr>
        <w:t>sts changes in Magnetic voltage as expressed in Equation 3.15.</w:t>
      </w:r>
    </w:p>
    <w:p w14:paraId="204F09B1" w14:textId="77777777" w:rsidR="001C0A57" w:rsidRDefault="001C0A57" w:rsidP="00D230CE">
      <w:pPr>
        <w:ind w:firstLine="720"/>
        <w:jc w:val="both"/>
        <w:rPr>
          <w:rFonts w:eastAsiaTheme="minorEastAsia"/>
          <w:szCs w:val="24"/>
        </w:rPr>
      </w:pPr>
    </w:p>
    <w:p w14:paraId="1915B271" w14:textId="3A4A1926" w:rsidR="008C6411" w:rsidRPr="001C0A57" w:rsidRDefault="00B17E43" w:rsidP="008C6411">
      <w:pPr>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disp</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r>
                <w:rPr>
                  <w:rFonts w:ascii="Cambria Math" w:hAnsi="Cambria Math"/>
                  <w:szCs w:val="24"/>
                </w:rPr>
                <m:t>(t)</m:t>
              </m:r>
            </m:num>
            <m:den>
              <m:r>
                <w:rPr>
                  <w:rFonts w:ascii="Cambria Math" w:hAnsi="Cambria Math"/>
                  <w:szCs w:val="24"/>
                </w:rPr>
                <m:t>dt</m:t>
              </m:r>
            </m:den>
          </m:f>
          <m:r>
            <w:rPr>
              <w:rFonts w:ascii="Cambria Math" w:eastAsiaTheme="minorEastAsia" w:hAnsi="Cambria Math"/>
              <w:szCs w:val="24"/>
            </w:rPr>
            <m:t xml:space="preserve">   [Volt]                                            (3.15)</m:t>
          </m:r>
        </m:oMath>
      </m:oMathPara>
    </w:p>
    <w:p w14:paraId="47B3A1D8" w14:textId="77777777" w:rsidR="001C0A57" w:rsidRPr="005C1698" w:rsidRDefault="001C0A57" w:rsidP="008C6411">
      <w:pPr>
        <w:jc w:val="both"/>
        <w:rPr>
          <w:szCs w:val="24"/>
        </w:rPr>
      </w:pPr>
    </w:p>
    <w:p w14:paraId="706B487A" w14:textId="640353B8" w:rsidR="008C6411" w:rsidRDefault="008C6411" w:rsidP="00D230CE">
      <w:pPr>
        <w:ind w:firstLine="720"/>
        <w:rPr>
          <w:szCs w:val="24"/>
        </w:rPr>
      </w:pPr>
      <w:r w:rsidRPr="005E4BA1">
        <w:rPr>
          <w:szCs w:val="24"/>
        </w:rPr>
        <w:t xml:space="preserve">This </w:t>
      </w:r>
      <w:r>
        <w:rPr>
          <w:szCs w:val="24"/>
        </w:rPr>
        <w:t xml:space="preserve">Permeance is measured in units of Henry. It is closely related to Magnetic Reluctance and Magnetic Inductance of the core. </w:t>
      </w:r>
      <w:r w:rsidRPr="005E4BA1">
        <w:rPr>
          <w:szCs w:val="24"/>
        </w:rPr>
        <w:t xml:space="preserve"> </w:t>
      </w:r>
    </w:p>
    <w:p w14:paraId="6EAFA477" w14:textId="77777777" w:rsidR="00D230CE" w:rsidRPr="005C1698" w:rsidRDefault="00D230CE" w:rsidP="00D230CE">
      <w:pPr>
        <w:ind w:firstLine="720"/>
        <w:rPr>
          <w:szCs w:val="24"/>
        </w:rPr>
      </w:pPr>
    </w:p>
    <w:p w14:paraId="5EC86FB2" w14:textId="77777777" w:rsidR="008C6411" w:rsidRPr="00183B69" w:rsidRDefault="00B17E43"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m:rPr>
              <m:sty m:val="p"/>
            </m:rP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num>
            <m:den>
              <m:sSup>
                <m:sSupPr>
                  <m:ctrlPr>
                    <w:rPr>
                      <w:rFonts w:ascii="Cambria Math" w:hAnsi="Cambria Math"/>
                      <w:i/>
                      <w:szCs w:val="24"/>
                    </w:rPr>
                  </m:ctrlPr>
                </m:sSupPr>
                <m:e>
                  <m:r>
                    <w:rPr>
                      <w:rFonts w:ascii="Cambria Math" w:hAnsi="Cambria Math"/>
                      <w:szCs w:val="24"/>
                    </w:rPr>
                    <m:t>N</m:t>
                  </m:r>
                </m:e>
                <m:sup>
                  <m:r>
                    <w:rPr>
                      <w:rFonts w:ascii="Cambria Math" w:hAnsi="Cambria Math"/>
                      <w:szCs w:val="24"/>
                    </w:rPr>
                    <m:t>2</m:t>
                  </m:r>
                </m:sup>
              </m:sSup>
            </m:den>
          </m:f>
          <m:r>
            <w:rPr>
              <w:rFonts w:ascii="Cambria Math" w:hAnsi="Cambria Math"/>
              <w:szCs w:val="24"/>
            </w:rPr>
            <m:t>=μ</m:t>
          </m:r>
          <m:f>
            <m:fPr>
              <m:ctrlPr>
                <w:rPr>
                  <w:rFonts w:ascii="Cambria Math" w:hAnsi="Cambria Math"/>
                  <w:i/>
                  <w:iCs/>
                  <w:szCs w:val="24"/>
                </w:rPr>
              </m:ctrlPr>
            </m:fPr>
            <m:num>
              <m:r>
                <w:rPr>
                  <w:rFonts w:ascii="Cambria Math" w:hAnsi="Cambria Math"/>
                  <w:szCs w:val="24"/>
                </w:rPr>
                <m:t>A</m:t>
              </m:r>
            </m:num>
            <m:den>
              <m:r>
                <w:rPr>
                  <w:rFonts w:ascii="Cambria Math" w:hAnsi="Cambria Math"/>
                  <w:szCs w:val="24"/>
                </w:rPr>
                <m:t>l</m:t>
              </m:r>
            </m:den>
          </m:f>
          <m:r>
            <w:rPr>
              <w:rFonts w:ascii="Cambria Math" w:hAnsi="Cambria Math"/>
              <w:szCs w:val="24"/>
            </w:rPr>
            <m:t> [Henry]</m:t>
          </m:r>
          <m:r>
            <w:rPr>
              <w:rFonts w:ascii="Cambria Math" w:eastAsiaTheme="minorEastAsia" w:hAnsi="Cambria Math"/>
              <w:szCs w:val="24"/>
            </w:rPr>
            <m:t xml:space="preserve">                                            (3.16)</m:t>
          </m:r>
        </m:oMath>
      </m:oMathPara>
    </w:p>
    <w:p w14:paraId="4A71F7C6" w14:textId="1839BB93" w:rsidR="008C6411" w:rsidRDefault="008C6411" w:rsidP="008C6411">
      <w:pPr>
        <w:rPr>
          <w:noProof/>
        </w:rPr>
      </w:pPr>
    </w:p>
    <w:p w14:paraId="79DDC5F9" w14:textId="76849908" w:rsidR="00D230CE" w:rsidRDefault="00D230CE" w:rsidP="001C0A57">
      <w:pPr>
        <w:ind w:firstLine="720"/>
        <w:rPr>
          <w:noProof/>
        </w:rPr>
      </w:pPr>
      <w:r>
        <w:rPr>
          <w:noProof/>
        </w:rPr>
        <w:t xml:space="preserve">The resulting Permeance-Capacitance model for a two winding transformer is shown in </w:t>
      </w:r>
      <w:r>
        <w:rPr>
          <w:noProof/>
        </w:rPr>
        <w:fldChar w:fldCharType="begin"/>
      </w:r>
      <w:r>
        <w:rPr>
          <w:noProof/>
        </w:rPr>
        <w:instrText xml:space="preserve"> REF _Ref69777933 </w:instrText>
      </w:r>
      <w:r>
        <w:rPr>
          <w:noProof/>
        </w:rPr>
        <w:fldChar w:fldCharType="separate"/>
      </w:r>
      <w:r>
        <w:t xml:space="preserve">Figure </w:t>
      </w:r>
      <w:r>
        <w:rPr>
          <w:noProof/>
        </w:rPr>
        <w:t>3</w:t>
      </w:r>
      <w:r>
        <w:t>.</w:t>
      </w:r>
      <w:r>
        <w:rPr>
          <w:noProof/>
        </w:rPr>
        <w:t>9</w:t>
      </w:r>
      <w:r>
        <w:rPr>
          <w:noProof/>
        </w:rPr>
        <w:fldChar w:fldCharType="end"/>
      </w:r>
      <w:r>
        <w:rPr>
          <w:noProof/>
        </w:rPr>
        <w:t>.</w:t>
      </w:r>
    </w:p>
    <w:p w14:paraId="57EFC004" w14:textId="06295203" w:rsidR="00D230CE" w:rsidRDefault="00D230CE" w:rsidP="008C6411">
      <w:pPr>
        <w:rPr>
          <w:noProof/>
        </w:rPr>
      </w:pPr>
    </w:p>
    <w:p w14:paraId="7A3BEB8B" w14:textId="77777777" w:rsidR="00D230CE" w:rsidRDefault="00D230CE" w:rsidP="008C6411">
      <w:pPr>
        <w:rPr>
          <w:noProof/>
        </w:rPr>
      </w:pPr>
    </w:p>
    <w:p w14:paraId="113B474A" w14:textId="77777777" w:rsidR="008C6411" w:rsidRDefault="008C6411" w:rsidP="008C6411">
      <w:r w:rsidRPr="004819E6">
        <w:rPr>
          <w:noProof/>
        </w:rPr>
        <w:drawing>
          <wp:inline distT="0" distB="0" distL="0" distR="0" wp14:anchorId="2D56C8DF" wp14:editId="1EBFD135">
            <wp:extent cx="5410200" cy="1606876"/>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4105" cy="1611006"/>
                    </a:xfrm>
                    <a:prstGeom prst="rect">
                      <a:avLst/>
                    </a:prstGeom>
                    <a:ln>
                      <a:solidFill>
                        <a:schemeClr val="tx1"/>
                      </a:solidFill>
                    </a:ln>
                  </pic:spPr>
                </pic:pic>
              </a:graphicData>
            </a:graphic>
          </wp:inline>
        </w:drawing>
      </w:r>
    </w:p>
    <w:p w14:paraId="2A2AABFD" w14:textId="5F05AEBD" w:rsidR="008C6411" w:rsidRPr="005E4BA1" w:rsidRDefault="008C6411" w:rsidP="008C6411">
      <w:pPr>
        <w:pStyle w:val="Caption"/>
        <w:rPr>
          <w:szCs w:val="24"/>
        </w:rPr>
      </w:pPr>
      <w:bookmarkStart w:id="88" w:name="_Ref69777933"/>
      <w:bookmarkStart w:id="89" w:name="_Toc67516476"/>
      <w:bookmarkStart w:id="90" w:name="_Toc69903638"/>
      <w:r>
        <w:t xml:space="preserve">Figure </w:t>
      </w:r>
      <w:fldSimple w:instr=" STYLEREF 1 \s ">
        <w:r w:rsidR="00106ADC">
          <w:rPr>
            <w:noProof/>
          </w:rPr>
          <w:t>3</w:t>
        </w:r>
      </w:fldSimple>
      <w:r w:rsidR="00106ADC">
        <w:t>.</w:t>
      </w:r>
      <w:fldSimple w:instr=" SEQ Figure \* ARABIC \s 1 ">
        <w:r w:rsidR="00106ADC">
          <w:rPr>
            <w:noProof/>
          </w:rPr>
          <w:t>9</w:t>
        </w:r>
      </w:fldSimple>
      <w:bookmarkEnd w:id="88"/>
      <w:r>
        <w:rPr>
          <w:noProof/>
        </w:rPr>
        <w:t xml:space="preserve"> Permeance-Capacitance model for Transformer</w:t>
      </w:r>
      <w:bookmarkEnd w:id="89"/>
      <w:bookmarkEnd w:id="90"/>
    </w:p>
    <w:p w14:paraId="30A91309" w14:textId="2B8F15EE" w:rsidR="008C6411" w:rsidRPr="00325C67" w:rsidRDefault="008C6411" w:rsidP="00325C67">
      <w:pPr>
        <w:pStyle w:val="Heading2"/>
        <w:keepLines/>
        <w:numPr>
          <w:ilvl w:val="2"/>
          <w:numId w:val="5"/>
        </w:numPr>
        <w:spacing w:before="240" w:after="240"/>
        <w:ind w:left="0" w:firstLine="0"/>
        <w:rPr>
          <w:color w:val="000000" w:themeColor="text1"/>
          <w:sz w:val="32"/>
        </w:rPr>
      </w:pPr>
      <w:bookmarkStart w:id="91" w:name="_Toc67536067"/>
      <w:bookmarkStart w:id="92" w:name="_Toc69903587"/>
      <w:r w:rsidRPr="00325C67">
        <w:rPr>
          <w:color w:val="000000" w:themeColor="text1"/>
        </w:rPr>
        <w:t>Application</w:t>
      </w:r>
      <w:bookmarkEnd w:id="91"/>
      <w:bookmarkEnd w:id="92"/>
    </w:p>
    <w:p w14:paraId="614C1250" w14:textId="1759A53E" w:rsidR="008C6411" w:rsidRDefault="008C6411" w:rsidP="00EA536C">
      <w:pPr>
        <w:ind w:firstLine="720"/>
        <w:jc w:val="both"/>
        <w:rPr>
          <w:szCs w:val="24"/>
        </w:rPr>
      </w:pPr>
      <w:r>
        <w:rPr>
          <w:szCs w:val="24"/>
        </w:rPr>
        <w:t>This section presents a Permeance-Capacitance Model [73], [44-46], [32], [2], [3] for a full bridge Isolated Buck Converter. The electrical circuit is shown in</w:t>
      </w:r>
      <w:r w:rsidR="005231CB">
        <w:rPr>
          <w:szCs w:val="24"/>
        </w:rPr>
        <w:t xml:space="preserve"> </w:t>
      </w:r>
      <w:r w:rsidR="005231CB">
        <w:rPr>
          <w:szCs w:val="24"/>
        </w:rPr>
        <w:fldChar w:fldCharType="begin"/>
      </w:r>
      <w:r w:rsidR="005231CB">
        <w:rPr>
          <w:szCs w:val="24"/>
        </w:rPr>
        <w:instrText xml:space="preserve"> REF _Ref69778455 </w:instrText>
      </w:r>
      <w:r w:rsidR="00EA536C">
        <w:rPr>
          <w:szCs w:val="24"/>
        </w:rPr>
        <w:instrText xml:space="preserve"> \* MERGEFORMAT </w:instrText>
      </w:r>
      <w:r w:rsidR="005231CB">
        <w:rPr>
          <w:szCs w:val="24"/>
        </w:rPr>
        <w:fldChar w:fldCharType="separate"/>
      </w:r>
      <w:r w:rsidR="005231CB">
        <w:t xml:space="preserve">Figure </w:t>
      </w:r>
      <w:r w:rsidR="005231CB">
        <w:rPr>
          <w:noProof/>
        </w:rPr>
        <w:t>3</w:t>
      </w:r>
      <w:r w:rsidR="005231CB">
        <w:t>.</w:t>
      </w:r>
      <w:r w:rsidR="005231CB">
        <w:rPr>
          <w:noProof/>
        </w:rPr>
        <w:t>10</w:t>
      </w:r>
      <w:r w:rsidR="005231CB">
        <w:rPr>
          <w:szCs w:val="24"/>
        </w:rPr>
        <w:fldChar w:fldCharType="end"/>
      </w:r>
      <w:r>
        <w:rPr>
          <w:szCs w:val="24"/>
        </w:rPr>
        <w:t>.</w:t>
      </w:r>
      <w:r w:rsidR="00EA536C">
        <w:rPr>
          <w:szCs w:val="24"/>
        </w:rPr>
        <w:t xml:space="preserve"> The switching technique for the switches and diodes is given in </w:t>
      </w:r>
      <w:r w:rsidR="00EA536C">
        <w:rPr>
          <w:szCs w:val="24"/>
        </w:rPr>
        <w:fldChar w:fldCharType="begin"/>
      </w:r>
      <w:r w:rsidR="00EA536C">
        <w:rPr>
          <w:szCs w:val="24"/>
        </w:rPr>
        <w:instrText xml:space="preserve"> REF _Ref69778714 </w:instrText>
      </w:r>
      <w:r w:rsidR="00EA536C">
        <w:rPr>
          <w:szCs w:val="24"/>
        </w:rPr>
        <w:fldChar w:fldCharType="separate"/>
      </w:r>
      <w:r w:rsidR="00EA536C">
        <w:t xml:space="preserve">Table </w:t>
      </w:r>
      <w:r w:rsidR="00EA536C">
        <w:rPr>
          <w:noProof/>
        </w:rPr>
        <w:t>3</w:t>
      </w:r>
      <w:r w:rsidR="00EA536C">
        <w:t>.</w:t>
      </w:r>
      <w:r w:rsidR="00EA536C">
        <w:rPr>
          <w:noProof/>
        </w:rPr>
        <w:t>1</w:t>
      </w:r>
      <w:r w:rsidR="00EA536C">
        <w:rPr>
          <w:szCs w:val="24"/>
        </w:rPr>
        <w:fldChar w:fldCharType="end"/>
      </w:r>
      <w:r w:rsidR="00EA536C">
        <w:rPr>
          <w:szCs w:val="24"/>
        </w:rPr>
        <w:t xml:space="preserve"> below.</w:t>
      </w:r>
    </w:p>
    <w:p w14:paraId="7038F78D" w14:textId="16C08AB6" w:rsidR="005231CB" w:rsidRDefault="005231CB" w:rsidP="008C6411">
      <w:pPr>
        <w:rPr>
          <w:szCs w:val="24"/>
        </w:rPr>
      </w:pPr>
    </w:p>
    <w:p w14:paraId="73962AE0" w14:textId="77777777" w:rsidR="005231CB" w:rsidRDefault="005231CB" w:rsidP="008C6411">
      <w:pPr>
        <w:rPr>
          <w:szCs w:val="24"/>
        </w:rPr>
      </w:pPr>
    </w:p>
    <w:p w14:paraId="3E67834B" w14:textId="77777777" w:rsidR="008C6411" w:rsidRDefault="008C6411" w:rsidP="008C6411">
      <w:pPr>
        <w:keepNext/>
      </w:pPr>
      <w:r w:rsidRPr="000628A2">
        <w:rPr>
          <w:noProof/>
          <w:szCs w:val="24"/>
        </w:rPr>
        <w:drawing>
          <wp:inline distT="0" distB="0" distL="0" distR="0" wp14:anchorId="3A8C0821" wp14:editId="43744B30">
            <wp:extent cx="5398851" cy="1894789"/>
            <wp:effectExtent l="19050" t="19050" r="1143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28338"/>
                    <a:stretch/>
                  </pic:blipFill>
                  <pic:spPr bwMode="auto">
                    <a:xfrm>
                      <a:off x="0" y="0"/>
                      <a:ext cx="5413438" cy="18999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24B43B" w14:textId="4561BA3A" w:rsidR="008C6411" w:rsidRDefault="008C6411" w:rsidP="008C6411">
      <w:pPr>
        <w:pStyle w:val="Caption"/>
      </w:pPr>
      <w:bookmarkStart w:id="93" w:name="_Ref69778455"/>
      <w:bookmarkStart w:id="94" w:name="_Toc67516477"/>
      <w:bookmarkStart w:id="95" w:name="_Toc69903639"/>
      <w:r>
        <w:t xml:space="preserve">Figure </w:t>
      </w:r>
      <w:fldSimple w:instr=" STYLEREF 1 \s ">
        <w:r w:rsidR="00106ADC">
          <w:rPr>
            <w:noProof/>
          </w:rPr>
          <w:t>3</w:t>
        </w:r>
      </w:fldSimple>
      <w:r w:rsidR="00106ADC">
        <w:t>.</w:t>
      </w:r>
      <w:fldSimple w:instr=" SEQ Figure \* ARABIC \s 1 ">
        <w:r w:rsidR="00106ADC">
          <w:rPr>
            <w:noProof/>
          </w:rPr>
          <w:t>10</w:t>
        </w:r>
      </w:fldSimple>
      <w:bookmarkEnd w:id="93"/>
      <w:r>
        <w:t xml:space="preserve"> Electrical circuit for Full Bridge Isolated Buck Converter</w:t>
      </w:r>
      <w:bookmarkEnd w:id="94"/>
      <w:bookmarkEnd w:id="95"/>
    </w:p>
    <w:p w14:paraId="34F4019B" w14:textId="43221CCB" w:rsidR="005231CB" w:rsidRDefault="005231CB" w:rsidP="005231CB"/>
    <w:p w14:paraId="0EB77A94" w14:textId="77777777" w:rsidR="005231CB" w:rsidRPr="005231CB" w:rsidRDefault="005231CB" w:rsidP="005231CB"/>
    <w:p w14:paraId="17A2B164" w14:textId="2A76FD3E" w:rsidR="005231CB" w:rsidRDefault="0004769F" w:rsidP="0004769F">
      <w:pPr>
        <w:pStyle w:val="Caption"/>
        <w:jc w:val="left"/>
        <w:rPr>
          <w:szCs w:val="24"/>
        </w:rPr>
      </w:pPr>
      <w:bookmarkStart w:id="96" w:name="_Ref69778714"/>
      <w:bookmarkStart w:id="97" w:name="_Toc69903677"/>
      <w:r>
        <w:t xml:space="preserve">Table </w:t>
      </w:r>
      <w:fldSimple w:instr=" STYLEREF 1 \s ">
        <w:r w:rsidR="002F7792">
          <w:rPr>
            <w:noProof/>
          </w:rPr>
          <w:t>3</w:t>
        </w:r>
      </w:fldSimple>
      <w:r w:rsidR="002F7792">
        <w:t>.</w:t>
      </w:r>
      <w:fldSimple w:instr=" SEQ Table \* ARABIC \s 1 ">
        <w:r w:rsidR="002F7792">
          <w:rPr>
            <w:noProof/>
          </w:rPr>
          <w:t>1</w:t>
        </w:r>
      </w:fldSimple>
      <w:bookmarkEnd w:id="96"/>
      <w:r>
        <w:t xml:space="preserve"> Switching Table for </w:t>
      </w:r>
      <w:r w:rsidR="00D203F2">
        <w:t>transistors</w:t>
      </w:r>
      <w:r>
        <w:t xml:space="preserve"> and diodes</w:t>
      </w:r>
      <w:bookmarkEnd w:id="97"/>
    </w:p>
    <w:tbl>
      <w:tblPr>
        <w:tblStyle w:val="TableGrid"/>
        <w:tblW w:w="8815" w:type="dxa"/>
        <w:tblLayout w:type="fixed"/>
        <w:tblLook w:val="04A0" w:firstRow="1" w:lastRow="0" w:firstColumn="1" w:lastColumn="0" w:noHBand="0" w:noVBand="1"/>
      </w:tblPr>
      <w:tblGrid>
        <w:gridCol w:w="4495"/>
        <w:gridCol w:w="720"/>
        <w:gridCol w:w="720"/>
        <w:gridCol w:w="720"/>
        <w:gridCol w:w="720"/>
        <w:gridCol w:w="720"/>
        <w:gridCol w:w="720"/>
      </w:tblGrid>
      <w:tr w:rsidR="008C6411" w14:paraId="5CE47571" w14:textId="77777777" w:rsidTr="0072160C">
        <w:tc>
          <w:tcPr>
            <w:tcW w:w="4495" w:type="dxa"/>
          </w:tcPr>
          <w:p w14:paraId="6E1F652E" w14:textId="77777777" w:rsidR="008C6411" w:rsidRDefault="008C6411" w:rsidP="00EA536C">
            <w:pPr>
              <w:rPr>
                <w:szCs w:val="24"/>
              </w:rPr>
            </w:pPr>
          </w:p>
        </w:tc>
        <w:tc>
          <w:tcPr>
            <w:tcW w:w="2880" w:type="dxa"/>
            <w:gridSpan w:val="4"/>
          </w:tcPr>
          <w:p w14:paraId="457982A8" w14:textId="77777777" w:rsidR="008C6411" w:rsidRPr="00AB20FD" w:rsidRDefault="008C6411" w:rsidP="00AB20FD">
            <w:pPr>
              <w:rPr>
                <w:b/>
                <w:szCs w:val="24"/>
              </w:rPr>
            </w:pPr>
            <w:r w:rsidRPr="00AB20FD">
              <w:rPr>
                <w:b/>
                <w:szCs w:val="24"/>
              </w:rPr>
              <w:t>Transistors</w:t>
            </w:r>
          </w:p>
        </w:tc>
        <w:tc>
          <w:tcPr>
            <w:tcW w:w="1440" w:type="dxa"/>
            <w:gridSpan w:val="2"/>
          </w:tcPr>
          <w:p w14:paraId="61964511" w14:textId="77777777" w:rsidR="008C6411" w:rsidRPr="00AB20FD" w:rsidRDefault="008C6411" w:rsidP="00AB20FD">
            <w:pPr>
              <w:rPr>
                <w:b/>
                <w:szCs w:val="24"/>
              </w:rPr>
            </w:pPr>
            <w:r w:rsidRPr="00AB20FD">
              <w:rPr>
                <w:b/>
                <w:szCs w:val="24"/>
              </w:rPr>
              <w:t>Diodes</w:t>
            </w:r>
          </w:p>
        </w:tc>
      </w:tr>
      <w:tr w:rsidR="0072160C" w14:paraId="7AEA242F" w14:textId="77777777" w:rsidTr="0072160C">
        <w:trPr>
          <w:trHeight w:val="323"/>
        </w:trPr>
        <w:tc>
          <w:tcPr>
            <w:tcW w:w="4495" w:type="dxa"/>
          </w:tcPr>
          <w:p w14:paraId="437A48D7" w14:textId="77777777" w:rsidR="008C6411" w:rsidRPr="00AB20FD" w:rsidRDefault="008C6411" w:rsidP="00AB20FD">
            <w:pPr>
              <w:rPr>
                <w:b/>
                <w:szCs w:val="24"/>
              </w:rPr>
            </w:pPr>
            <w:r w:rsidRPr="00AB20FD">
              <w:rPr>
                <w:b/>
                <w:szCs w:val="24"/>
              </w:rPr>
              <w:t>Time Interval</w:t>
            </w:r>
          </w:p>
        </w:tc>
        <w:tc>
          <w:tcPr>
            <w:tcW w:w="720" w:type="dxa"/>
          </w:tcPr>
          <w:p w14:paraId="4549434F" w14:textId="77777777" w:rsidR="008C6411" w:rsidRDefault="008C6411" w:rsidP="00AB20FD">
            <w:pPr>
              <w:rPr>
                <w:szCs w:val="24"/>
              </w:rPr>
            </w:pPr>
            <w:r>
              <w:rPr>
                <w:szCs w:val="24"/>
              </w:rPr>
              <w:t>T1</w:t>
            </w:r>
          </w:p>
        </w:tc>
        <w:tc>
          <w:tcPr>
            <w:tcW w:w="720" w:type="dxa"/>
          </w:tcPr>
          <w:p w14:paraId="26A81A6C" w14:textId="77777777" w:rsidR="008C6411" w:rsidRDefault="008C6411" w:rsidP="00AB20FD">
            <w:pPr>
              <w:rPr>
                <w:szCs w:val="24"/>
              </w:rPr>
            </w:pPr>
            <w:r>
              <w:rPr>
                <w:szCs w:val="24"/>
              </w:rPr>
              <w:t>T2</w:t>
            </w:r>
          </w:p>
        </w:tc>
        <w:tc>
          <w:tcPr>
            <w:tcW w:w="720" w:type="dxa"/>
          </w:tcPr>
          <w:p w14:paraId="1A0A6A38" w14:textId="77777777" w:rsidR="008C6411" w:rsidRDefault="008C6411" w:rsidP="00AB20FD">
            <w:pPr>
              <w:rPr>
                <w:szCs w:val="24"/>
              </w:rPr>
            </w:pPr>
            <w:r>
              <w:rPr>
                <w:szCs w:val="24"/>
              </w:rPr>
              <w:t>T3</w:t>
            </w:r>
          </w:p>
        </w:tc>
        <w:tc>
          <w:tcPr>
            <w:tcW w:w="720" w:type="dxa"/>
          </w:tcPr>
          <w:p w14:paraId="1C9996AD" w14:textId="77777777" w:rsidR="008C6411" w:rsidRDefault="008C6411" w:rsidP="00AB20FD">
            <w:pPr>
              <w:rPr>
                <w:szCs w:val="24"/>
              </w:rPr>
            </w:pPr>
            <w:r>
              <w:rPr>
                <w:szCs w:val="24"/>
              </w:rPr>
              <w:t>T4</w:t>
            </w:r>
          </w:p>
        </w:tc>
        <w:tc>
          <w:tcPr>
            <w:tcW w:w="720" w:type="dxa"/>
          </w:tcPr>
          <w:p w14:paraId="4B362464" w14:textId="77777777" w:rsidR="008C6411" w:rsidRDefault="008C6411" w:rsidP="00AB20FD">
            <w:pPr>
              <w:rPr>
                <w:szCs w:val="24"/>
              </w:rPr>
            </w:pPr>
            <w:r>
              <w:rPr>
                <w:szCs w:val="24"/>
              </w:rPr>
              <w:t>D1</w:t>
            </w:r>
          </w:p>
        </w:tc>
        <w:tc>
          <w:tcPr>
            <w:tcW w:w="720" w:type="dxa"/>
          </w:tcPr>
          <w:p w14:paraId="771EFD59" w14:textId="77777777" w:rsidR="008C6411" w:rsidRDefault="008C6411" w:rsidP="00AB20FD">
            <w:pPr>
              <w:rPr>
                <w:szCs w:val="24"/>
              </w:rPr>
            </w:pPr>
            <w:r>
              <w:rPr>
                <w:szCs w:val="24"/>
              </w:rPr>
              <w:t>D2</w:t>
            </w:r>
          </w:p>
        </w:tc>
      </w:tr>
      <w:tr w:rsidR="0072160C" w14:paraId="635CA73F" w14:textId="77777777" w:rsidTr="0072160C">
        <w:tc>
          <w:tcPr>
            <w:tcW w:w="4495" w:type="dxa"/>
          </w:tcPr>
          <w:p w14:paraId="037B0BCD" w14:textId="452C667D" w:rsidR="008C6411" w:rsidRPr="00AB20FD" w:rsidRDefault="00AB20FD" w:rsidP="00AB20FD">
            <w:pPr>
              <w:rPr>
                <w:b/>
                <w:szCs w:val="24"/>
              </w:rPr>
            </w:pPr>
            <m:oMathPara>
              <m:oMathParaPr>
                <m:jc m:val="left"/>
              </m:oMathParaPr>
              <m:oMath>
                <m:r>
                  <m:rPr>
                    <m:sty m:val="bi"/>
                  </m:rPr>
                  <w:rPr>
                    <w:rFonts w:ascii="Cambria Math" w:hAnsi="Cambria Math"/>
                    <w:szCs w:val="24"/>
                  </w:rPr>
                  <m:t>0&lt;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22805A2B" w14:textId="77777777" w:rsidR="008C6411" w:rsidRDefault="008C6411" w:rsidP="00AB20FD">
            <w:pPr>
              <w:rPr>
                <w:szCs w:val="24"/>
              </w:rPr>
            </w:pPr>
            <w:r>
              <w:rPr>
                <w:szCs w:val="24"/>
              </w:rPr>
              <w:t>ON</w:t>
            </w:r>
          </w:p>
        </w:tc>
        <w:tc>
          <w:tcPr>
            <w:tcW w:w="720" w:type="dxa"/>
          </w:tcPr>
          <w:p w14:paraId="310FDAEB" w14:textId="77777777" w:rsidR="008C6411" w:rsidRDefault="008C6411" w:rsidP="00AB20FD">
            <w:pPr>
              <w:rPr>
                <w:szCs w:val="24"/>
              </w:rPr>
            </w:pPr>
            <w:r>
              <w:rPr>
                <w:szCs w:val="24"/>
              </w:rPr>
              <w:t>OFF</w:t>
            </w:r>
          </w:p>
        </w:tc>
        <w:tc>
          <w:tcPr>
            <w:tcW w:w="720" w:type="dxa"/>
          </w:tcPr>
          <w:p w14:paraId="484E4528" w14:textId="77777777" w:rsidR="008C6411" w:rsidRDefault="008C6411" w:rsidP="00AB20FD">
            <w:pPr>
              <w:rPr>
                <w:szCs w:val="24"/>
              </w:rPr>
            </w:pPr>
            <w:r>
              <w:rPr>
                <w:szCs w:val="24"/>
              </w:rPr>
              <w:t>OFF</w:t>
            </w:r>
          </w:p>
        </w:tc>
        <w:tc>
          <w:tcPr>
            <w:tcW w:w="720" w:type="dxa"/>
          </w:tcPr>
          <w:p w14:paraId="7DBFFCEC" w14:textId="77777777" w:rsidR="008C6411" w:rsidRDefault="008C6411" w:rsidP="00AB20FD">
            <w:pPr>
              <w:rPr>
                <w:szCs w:val="24"/>
              </w:rPr>
            </w:pPr>
            <w:r>
              <w:rPr>
                <w:szCs w:val="24"/>
              </w:rPr>
              <w:t>ON</w:t>
            </w:r>
          </w:p>
        </w:tc>
        <w:tc>
          <w:tcPr>
            <w:tcW w:w="720" w:type="dxa"/>
          </w:tcPr>
          <w:p w14:paraId="4956F16E" w14:textId="77777777" w:rsidR="008C6411" w:rsidRDefault="008C6411" w:rsidP="00AB20FD">
            <w:pPr>
              <w:rPr>
                <w:szCs w:val="24"/>
              </w:rPr>
            </w:pPr>
            <w:r>
              <w:rPr>
                <w:szCs w:val="24"/>
              </w:rPr>
              <w:t>ON</w:t>
            </w:r>
          </w:p>
        </w:tc>
        <w:tc>
          <w:tcPr>
            <w:tcW w:w="720" w:type="dxa"/>
          </w:tcPr>
          <w:p w14:paraId="2778E101" w14:textId="77777777" w:rsidR="008C6411" w:rsidRDefault="008C6411" w:rsidP="00AB20FD">
            <w:pPr>
              <w:rPr>
                <w:szCs w:val="24"/>
              </w:rPr>
            </w:pPr>
            <w:r>
              <w:rPr>
                <w:szCs w:val="24"/>
              </w:rPr>
              <w:t>OFF</w:t>
            </w:r>
          </w:p>
        </w:tc>
      </w:tr>
      <w:tr w:rsidR="0072160C" w14:paraId="5BC29F5D" w14:textId="77777777" w:rsidTr="0072160C">
        <w:tc>
          <w:tcPr>
            <w:tcW w:w="4495" w:type="dxa"/>
          </w:tcPr>
          <w:p w14:paraId="74890B74" w14:textId="63CDF45E" w:rsidR="008C6411" w:rsidRPr="00AB20FD" w:rsidRDefault="00AB20FD" w:rsidP="00AB20FD">
            <w:pPr>
              <w:rPr>
                <w:b/>
                <w:szCs w:val="24"/>
              </w:rPr>
            </w:pPr>
            <m:oMathPara>
              <m:oMathParaPr>
                <m:jc m:val="left"/>
              </m:oMathParaPr>
              <m:oMath>
                <m:r>
                  <m:rPr>
                    <m:sty m:val="bi"/>
                  </m:rPr>
                  <w:rPr>
                    <w:rFonts w:ascii="Cambria Math" w:hAnsi="Cambria Math"/>
                    <w:szCs w:val="24"/>
                  </w:rPr>
                  <m: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8894CBD" w14:textId="77777777" w:rsidR="008C6411" w:rsidRDefault="008C6411" w:rsidP="00AB20FD">
            <w:pPr>
              <w:rPr>
                <w:szCs w:val="24"/>
              </w:rPr>
            </w:pPr>
            <w:r>
              <w:rPr>
                <w:szCs w:val="24"/>
              </w:rPr>
              <w:t>OFF</w:t>
            </w:r>
          </w:p>
        </w:tc>
        <w:tc>
          <w:tcPr>
            <w:tcW w:w="720" w:type="dxa"/>
          </w:tcPr>
          <w:p w14:paraId="5651C234" w14:textId="77777777" w:rsidR="008C6411" w:rsidRDefault="008C6411" w:rsidP="00AB20FD">
            <w:pPr>
              <w:rPr>
                <w:szCs w:val="24"/>
              </w:rPr>
            </w:pPr>
            <w:r>
              <w:rPr>
                <w:szCs w:val="24"/>
              </w:rPr>
              <w:t>ON</w:t>
            </w:r>
          </w:p>
        </w:tc>
        <w:tc>
          <w:tcPr>
            <w:tcW w:w="720" w:type="dxa"/>
          </w:tcPr>
          <w:p w14:paraId="1994330A" w14:textId="77777777" w:rsidR="008C6411" w:rsidRDefault="008C6411" w:rsidP="00AB20FD">
            <w:pPr>
              <w:rPr>
                <w:szCs w:val="24"/>
              </w:rPr>
            </w:pPr>
            <w:r>
              <w:rPr>
                <w:szCs w:val="24"/>
              </w:rPr>
              <w:t>OFF</w:t>
            </w:r>
          </w:p>
        </w:tc>
        <w:tc>
          <w:tcPr>
            <w:tcW w:w="720" w:type="dxa"/>
          </w:tcPr>
          <w:p w14:paraId="6576BA8E" w14:textId="77777777" w:rsidR="008C6411" w:rsidRDefault="008C6411" w:rsidP="00AB20FD">
            <w:pPr>
              <w:rPr>
                <w:szCs w:val="24"/>
              </w:rPr>
            </w:pPr>
            <w:r>
              <w:rPr>
                <w:szCs w:val="24"/>
              </w:rPr>
              <w:t>ON</w:t>
            </w:r>
          </w:p>
        </w:tc>
        <w:tc>
          <w:tcPr>
            <w:tcW w:w="720" w:type="dxa"/>
          </w:tcPr>
          <w:p w14:paraId="16DFD512" w14:textId="77777777" w:rsidR="008C6411" w:rsidRDefault="008C6411" w:rsidP="00AB20FD">
            <w:pPr>
              <w:rPr>
                <w:szCs w:val="24"/>
              </w:rPr>
            </w:pPr>
            <w:r>
              <w:rPr>
                <w:szCs w:val="24"/>
              </w:rPr>
              <w:t>ON</w:t>
            </w:r>
          </w:p>
        </w:tc>
        <w:tc>
          <w:tcPr>
            <w:tcW w:w="720" w:type="dxa"/>
          </w:tcPr>
          <w:p w14:paraId="23FDD434" w14:textId="77777777" w:rsidR="008C6411" w:rsidRDefault="008C6411" w:rsidP="00AB20FD">
            <w:pPr>
              <w:rPr>
                <w:szCs w:val="24"/>
              </w:rPr>
            </w:pPr>
            <w:r>
              <w:rPr>
                <w:szCs w:val="24"/>
              </w:rPr>
              <w:t>ON</w:t>
            </w:r>
          </w:p>
        </w:tc>
      </w:tr>
      <w:tr w:rsidR="0072160C" w14:paraId="511415B5" w14:textId="77777777" w:rsidTr="0072160C">
        <w:tc>
          <w:tcPr>
            <w:tcW w:w="4495" w:type="dxa"/>
          </w:tcPr>
          <w:p w14:paraId="54688FC5" w14:textId="2705E193" w:rsidR="008C6411" w:rsidRPr="00AB20FD" w:rsidRDefault="00B17E43" w:rsidP="00AB20FD">
            <w:pPr>
              <w:rPr>
                <w:b/>
                <w:szCs w:val="24"/>
              </w:rPr>
            </w:pPr>
            <m:oMathPara>
              <m:oMathParaPr>
                <m:jc m:val="left"/>
              </m:oMathParaPr>
              <m:oMath>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A60625D" w14:textId="77777777" w:rsidR="008C6411" w:rsidRDefault="008C6411" w:rsidP="00AB20FD">
            <w:pPr>
              <w:rPr>
                <w:szCs w:val="24"/>
              </w:rPr>
            </w:pPr>
            <w:r>
              <w:rPr>
                <w:szCs w:val="24"/>
              </w:rPr>
              <w:t>OFF</w:t>
            </w:r>
          </w:p>
        </w:tc>
        <w:tc>
          <w:tcPr>
            <w:tcW w:w="720" w:type="dxa"/>
          </w:tcPr>
          <w:p w14:paraId="6EAA75E7" w14:textId="77777777" w:rsidR="008C6411" w:rsidRDefault="008C6411" w:rsidP="00AB20FD">
            <w:pPr>
              <w:rPr>
                <w:szCs w:val="24"/>
              </w:rPr>
            </w:pPr>
            <w:r>
              <w:rPr>
                <w:szCs w:val="24"/>
              </w:rPr>
              <w:t>ON</w:t>
            </w:r>
          </w:p>
        </w:tc>
        <w:tc>
          <w:tcPr>
            <w:tcW w:w="720" w:type="dxa"/>
          </w:tcPr>
          <w:p w14:paraId="1C7A233E" w14:textId="77777777" w:rsidR="008C6411" w:rsidRDefault="008C6411" w:rsidP="00AB20FD">
            <w:pPr>
              <w:rPr>
                <w:szCs w:val="24"/>
              </w:rPr>
            </w:pPr>
            <w:r>
              <w:rPr>
                <w:szCs w:val="24"/>
              </w:rPr>
              <w:t>ON</w:t>
            </w:r>
          </w:p>
        </w:tc>
        <w:tc>
          <w:tcPr>
            <w:tcW w:w="720" w:type="dxa"/>
          </w:tcPr>
          <w:p w14:paraId="14A6D2F9" w14:textId="77777777" w:rsidR="008C6411" w:rsidRDefault="008C6411" w:rsidP="00AB20FD">
            <w:pPr>
              <w:rPr>
                <w:szCs w:val="24"/>
              </w:rPr>
            </w:pPr>
            <w:r>
              <w:rPr>
                <w:szCs w:val="24"/>
              </w:rPr>
              <w:t>OFF</w:t>
            </w:r>
          </w:p>
        </w:tc>
        <w:tc>
          <w:tcPr>
            <w:tcW w:w="720" w:type="dxa"/>
          </w:tcPr>
          <w:p w14:paraId="5EF85EF1" w14:textId="77777777" w:rsidR="008C6411" w:rsidRDefault="008C6411" w:rsidP="00AB20FD">
            <w:pPr>
              <w:rPr>
                <w:szCs w:val="24"/>
              </w:rPr>
            </w:pPr>
            <w:r>
              <w:rPr>
                <w:szCs w:val="24"/>
              </w:rPr>
              <w:t>OFF</w:t>
            </w:r>
          </w:p>
        </w:tc>
        <w:tc>
          <w:tcPr>
            <w:tcW w:w="720" w:type="dxa"/>
          </w:tcPr>
          <w:p w14:paraId="795F1E23" w14:textId="77777777" w:rsidR="008C6411" w:rsidRDefault="008C6411" w:rsidP="00AB20FD">
            <w:pPr>
              <w:rPr>
                <w:szCs w:val="24"/>
              </w:rPr>
            </w:pPr>
            <w:r>
              <w:rPr>
                <w:szCs w:val="24"/>
              </w:rPr>
              <w:t>ON</w:t>
            </w:r>
          </w:p>
        </w:tc>
      </w:tr>
      <w:tr w:rsidR="0072160C" w14:paraId="63E50B42" w14:textId="77777777" w:rsidTr="0072160C">
        <w:tc>
          <w:tcPr>
            <w:tcW w:w="4495" w:type="dxa"/>
          </w:tcPr>
          <w:p w14:paraId="0A91974D" w14:textId="0CADBA6F" w:rsidR="008C6411" w:rsidRPr="00AB20FD" w:rsidRDefault="00AB20FD" w:rsidP="00AB20FD">
            <w:pPr>
              <w:rPr>
                <w:b/>
                <w:szCs w:val="24"/>
              </w:rPr>
            </w:pPr>
            <m:oMathPara>
              <m:oMathParaPr>
                <m:jc m:val="left"/>
              </m:oMathParaPr>
              <m:oMath>
                <m:r>
                  <m:rPr>
                    <m:sty m:val="bi"/>
                  </m:rPr>
                  <w:rPr>
                    <w:rFonts w:ascii="Cambria Math" w:hAnsi="Cambria Math"/>
                    <w:szCs w:val="24"/>
                  </w:rPr>
                  <m: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2</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0E661096" w14:textId="77777777" w:rsidR="008C6411" w:rsidRDefault="008C6411" w:rsidP="00AB20FD">
            <w:pPr>
              <w:rPr>
                <w:szCs w:val="24"/>
              </w:rPr>
            </w:pPr>
            <w:r>
              <w:rPr>
                <w:szCs w:val="24"/>
              </w:rPr>
              <w:t>ON</w:t>
            </w:r>
          </w:p>
        </w:tc>
        <w:tc>
          <w:tcPr>
            <w:tcW w:w="720" w:type="dxa"/>
          </w:tcPr>
          <w:p w14:paraId="7C96F306" w14:textId="77777777" w:rsidR="008C6411" w:rsidRDefault="008C6411" w:rsidP="00AB20FD">
            <w:pPr>
              <w:rPr>
                <w:szCs w:val="24"/>
              </w:rPr>
            </w:pPr>
            <w:r>
              <w:rPr>
                <w:szCs w:val="24"/>
              </w:rPr>
              <w:t>OFF</w:t>
            </w:r>
          </w:p>
        </w:tc>
        <w:tc>
          <w:tcPr>
            <w:tcW w:w="720" w:type="dxa"/>
          </w:tcPr>
          <w:p w14:paraId="45F637A6" w14:textId="77777777" w:rsidR="008C6411" w:rsidRDefault="008C6411" w:rsidP="00AB20FD">
            <w:pPr>
              <w:rPr>
                <w:szCs w:val="24"/>
              </w:rPr>
            </w:pPr>
            <w:r>
              <w:rPr>
                <w:szCs w:val="24"/>
              </w:rPr>
              <w:t>ON</w:t>
            </w:r>
          </w:p>
        </w:tc>
        <w:tc>
          <w:tcPr>
            <w:tcW w:w="720" w:type="dxa"/>
          </w:tcPr>
          <w:p w14:paraId="11C1A88F" w14:textId="77777777" w:rsidR="008C6411" w:rsidRDefault="008C6411" w:rsidP="00AB20FD">
            <w:pPr>
              <w:rPr>
                <w:szCs w:val="24"/>
              </w:rPr>
            </w:pPr>
            <w:r>
              <w:rPr>
                <w:szCs w:val="24"/>
              </w:rPr>
              <w:t>OFF</w:t>
            </w:r>
          </w:p>
        </w:tc>
        <w:tc>
          <w:tcPr>
            <w:tcW w:w="720" w:type="dxa"/>
          </w:tcPr>
          <w:p w14:paraId="4D6C33D7" w14:textId="77777777" w:rsidR="008C6411" w:rsidRDefault="008C6411" w:rsidP="00AB20FD">
            <w:pPr>
              <w:rPr>
                <w:szCs w:val="24"/>
              </w:rPr>
            </w:pPr>
            <w:r>
              <w:rPr>
                <w:szCs w:val="24"/>
              </w:rPr>
              <w:t>ON</w:t>
            </w:r>
          </w:p>
        </w:tc>
        <w:tc>
          <w:tcPr>
            <w:tcW w:w="720" w:type="dxa"/>
          </w:tcPr>
          <w:p w14:paraId="4B0D9A4B" w14:textId="77777777" w:rsidR="008C6411" w:rsidRDefault="008C6411" w:rsidP="00AB20FD">
            <w:pPr>
              <w:rPr>
                <w:szCs w:val="24"/>
              </w:rPr>
            </w:pPr>
            <w:r>
              <w:rPr>
                <w:szCs w:val="24"/>
              </w:rPr>
              <w:t>ON</w:t>
            </w:r>
          </w:p>
        </w:tc>
      </w:tr>
    </w:tbl>
    <w:p w14:paraId="64EDBEE9" w14:textId="68AFAA97" w:rsidR="008C6411" w:rsidRDefault="008C6411" w:rsidP="008C6411">
      <w:pPr>
        <w:rPr>
          <w:szCs w:val="24"/>
        </w:rPr>
      </w:pPr>
    </w:p>
    <w:p w14:paraId="0FC1EBFB" w14:textId="1391A80C" w:rsidR="008C6411" w:rsidRDefault="008C6411" w:rsidP="008171B9">
      <w:pPr>
        <w:ind w:firstLine="720"/>
        <w:rPr>
          <w:szCs w:val="24"/>
        </w:rPr>
      </w:pPr>
      <w:r>
        <w:rPr>
          <w:szCs w:val="24"/>
        </w:rPr>
        <w:t xml:space="preserve">The design parameters are given in the </w:t>
      </w:r>
      <w:r w:rsidR="006F5DC6">
        <w:rPr>
          <w:szCs w:val="24"/>
        </w:rPr>
        <w:fldChar w:fldCharType="begin"/>
      </w:r>
      <w:r w:rsidR="006F5DC6">
        <w:rPr>
          <w:szCs w:val="24"/>
        </w:rPr>
        <w:instrText xml:space="preserve"> REF _Ref69778722 </w:instrText>
      </w:r>
      <w:r w:rsidR="006F5DC6">
        <w:rPr>
          <w:szCs w:val="24"/>
        </w:rPr>
        <w:fldChar w:fldCharType="separate"/>
      </w:r>
      <w:r w:rsidR="006F5DC6">
        <w:t xml:space="preserve">Table </w:t>
      </w:r>
      <w:r w:rsidR="006F5DC6">
        <w:rPr>
          <w:noProof/>
        </w:rPr>
        <w:t>3</w:t>
      </w:r>
      <w:r w:rsidR="006F5DC6">
        <w:t>.</w:t>
      </w:r>
      <w:r w:rsidR="006F5DC6">
        <w:rPr>
          <w:noProof/>
        </w:rPr>
        <w:t>2</w:t>
      </w:r>
      <w:r w:rsidR="006F5DC6">
        <w:rPr>
          <w:szCs w:val="24"/>
        </w:rPr>
        <w:fldChar w:fldCharType="end"/>
      </w:r>
      <w:r w:rsidR="006F5DC6">
        <w:rPr>
          <w:szCs w:val="24"/>
        </w:rPr>
        <w:t xml:space="preserve"> </w:t>
      </w:r>
      <w:r>
        <w:rPr>
          <w:szCs w:val="24"/>
        </w:rPr>
        <w:t>below</w:t>
      </w:r>
      <w:r w:rsidR="008171B9">
        <w:rPr>
          <w:szCs w:val="24"/>
        </w:rPr>
        <w:t>.</w:t>
      </w:r>
    </w:p>
    <w:p w14:paraId="5196592C" w14:textId="78F721D1" w:rsidR="008171B9" w:rsidRDefault="008171B9" w:rsidP="008171B9">
      <w:pPr>
        <w:ind w:firstLine="720"/>
        <w:rPr>
          <w:szCs w:val="24"/>
        </w:rPr>
      </w:pPr>
    </w:p>
    <w:p w14:paraId="3BD95AAB" w14:textId="7C3AA950" w:rsidR="008171B9" w:rsidRDefault="008171B9" w:rsidP="008171B9">
      <w:pPr>
        <w:pStyle w:val="Caption"/>
        <w:jc w:val="left"/>
        <w:rPr>
          <w:szCs w:val="24"/>
        </w:rPr>
      </w:pPr>
      <w:bookmarkStart w:id="98" w:name="_Ref69778722"/>
      <w:bookmarkStart w:id="99" w:name="_Toc69903678"/>
      <w:r>
        <w:t xml:space="preserve">Table </w:t>
      </w:r>
      <w:fldSimple w:instr=" STYLEREF 1 \s ">
        <w:r w:rsidR="002F7792">
          <w:rPr>
            <w:noProof/>
          </w:rPr>
          <w:t>3</w:t>
        </w:r>
      </w:fldSimple>
      <w:r w:rsidR="002F7792">
        <w:t>.</w:t>
      </w:r>
      <w:fldSimple w:instr=" SEQ Table \* ARABIC \s 1 ">
        <w:r w:rsidR="002F7792">
          <w:rPr>
            <w:noProof/>
          </w:rPr>
          <w:t>2</w:t>
        </w:r>
      </w:fldSimple>
      <w:bookmarkEnd w:id="98"/>
      <w:r>
        <w:t xml:space="preserve"> Design Parameters for </w:t>
      </w:r>
      <w:r w:rsidR="006F5DC6">
        <w:t xml:space="preserve">Full Bridge </w:t>
      </w:r>
      <w:r>
        <w:t>Isolated Buck Converter</w:t>
      </w:r>
      <w:bookmarkEnd w:id="99"/>
    </w:p>
    <w:tbl>
      <w:tblPr>
        <w:tblStyle w:val="TableGrid"/>
        <w:tblW w:w="0" w:type="auto"/>
        <w:tblLook w:val="04A0" w:firstRow="1" w:lastRow="0" w:firstColumn="1" w:lastColumn="0" w:noHBand="0" w:noVBand="1"/>
      </w:tblPr>
      <w:tblGrid>
        <w:gridCol w:w="3083"/>
        <w:gridCol w:w="2678"/>
        <w:gridCol w:w="2869"/>
      </w:tblGrid>
      <w:tr w:rsidR="008C6411" w14:paraId="365A8FE0" w14:textId="77777777" w:rsidTr="00A4731B">
        <w:tc>
          <w:tcPr>
            <w:tcW w:w="3371" w:type="dxa"/>
          </w:tcPr>
          <w:p w14:paraId="1D86AEEA" w14:textId="77777777" w:rsidR="008C6411" w:rsidRPr="002F0A03" w:rsidRDefault="008C6411" w:rsidP="002F0A03">
            <w:pPr>
              <w:rPr>
                <w:b/>
                <w:szCs w:val="24"/>
              </w:rPr>
            </w:pPr>
            <w:r w:rsidRPr="002F0A03">
              <w:rPr>
                <w:b/>
                <w:szCs w:val="24"/>
              </w:rPr>
              <w:t>Parameter</w:t>
            </w:r>
          </w:p>
        </w:tc>
        <w:tc>
          <w:tcPr>
            <w:tcW w:w="2991" w:type="dxa"/>
          </w:tcPr>
          <w:p w14:paraId="52F0F95C" w14:textId="77777777" w:rsidR="008C6411" w:rsidRPr="002F0A03" w:rsidRDefault="008C6411" w:rsidP="002F0A03">
            <w:pPr>
              <w:rPr>
                <w:b/>
                <w:szCs w:val="24"/>
              </w:rPr>
            </w:pPr>
            <w:r w:rsidRPr="002F0A03">
              <w:rPr>
                <w:b/>
                <w:szCs w:val="24"/>
              </w:rPr>
              <w:t>Symbol</w:t>
            </w:r>
          </w:p>
        </w:tc>
        <w:tc>
          <w:tcPr>
            <w:tcW w:w="3214" w:type="dxa"/>
          </w:tcPr>
          <w:p w14:paraId="019B1AAA" w14:textId="77777777" w:rsidR="008C6411" w:rsidRPr="002F0A03" w:rsidRDefault="008C6411" w:rsidP="002F0A03">
            <w:pPr>
              <w:rPr>
                <w:b/>
                <w:szCs w:val="24"/>
              </w:rPr>
            </w:pPr>
            <w:r w:rsidRPr="002F0A03">
              <w:rPr>
                <w:b/>
                <w:szCs w:val="24"/>
              </w:rPr>
              <w:t>Value</w:t>
            </w:r>
          </w:p>
        </w:tc>
      </w:tr>
      <w:tr w:rsidR="008C6411" w14:paraId="352A454F" w14:textId="77777777" w:rsidTr="00A4731B">
        <w:tc>
          <w:tcPr>
            <w:tcW w:w="3371" w:type="dxa"/>
          </w:tcPr>
          <w:p w14:paraId="4B4E4CFB" w14:textId="77777777" w:rsidR="008C6411" w:rsidRPr="002F0A03" w:rsidRDefault="008C6411" w:rsidP="002F0A03">
            <w:pPr>
              <w:rPr>
                <w:b/>
                <w:szCs w:val="24"/>
              </w:rPr>
            </w:pPr>
            <w:r w:rsidRPr="002F0A03">
              <w:rPr>
                <w:b/>
                <w:szCs w:val="24"/>
              </w:rPr>
              <w:t>Source Voltage</w:t>
            </w:r>
          </w:p>
        </w:tc>
        <w:tc>
          <w:tcPr>
            <w:tcW w:w="2991" w:type="dxa"/>
          </w:tcPr>
          <w:p w14:paraId="15EC1EDD" w14:textId="57E1C35E" w:rsidR="008C6411" w:rsidRPr="0028427E" w:rsidRDefault="00B17E43"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oMath>
            </m:oMathPara>
          </w:p>
        </w:tc>
        <w:tc>
          <w:tcPr>
            <w:tcW w:w="3214" w:type="dxa"/>
          </w:tcPr>
          <w:p w14:paraId="1E68CA6C" w14:textId="77777777" w:rsidR="008C6411" w:rsidRDefault="008C6411" w:rsidP="002F0A03">
            <w:pPr>
              <w:rPr>
                <w:szCs w:val="24"/>
              </w:rPr>
            </w:pPr>
            <w:r>
              <w:rPr>
                <w:szCs w:val="24"/>
              </w:rPr>
              <w:t>160 V</w:t>
            </w:r>
          </w:p>
        </w:tc>
      </w:tr>
      <w:tr w:rsidR="008C6411" w14:paraId="40425C3C" w14:textId="77777777" w:rsidTr="00A4731B">
        <w:tc>
          <w:tcPr>
            <w:tcW w:w="3371" w:type="dxa"/>
          </w:tcPr>
          <w:p w14:paraId="31B1CAC1" w14:textId="77777777" w:rsidR="008C6411" w:rsidRPr="002F0A03" w:rsidRDefault="008C6411" w:rsidP="002F0A03">
            <w:pPr>
              <w:rPr>
                <w:b/>
                <w:szCs w:val="24"/>
              </w:rPr>
            </w:pPr>
            <w:r w:rsidRPr="002F0A03">
              <w:rPr>
                <w:b/>
                <w:szCs w:val="24"/>
              </w:rPr>
              <w:t>Load 1 Voltage</w:t>
            </w:r>
          </w:p>
        </w:tc>
        <w:tc>
          <w:tcPr>
            <w:tcW w:w="2991" w:type="dxa"/>
          </w:tcPr>
          <w:p w14:paraId="0CBC2CE7" w14:textId="66CB727B" w:rsidR="008C6411" w:rsidRPr="0028427E" w:rsidRDefault="00B17E43"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oMath>
            </m:oMathPara>
          </w:p>
        </w:tc>
        <w:tc>
          <w:tcPr>
            <w:tcW w:w="3214" w:type="dxa"/>
          </w:tcPr>
          <w:p w14:paraId="2A1344C7" w14:textId="12A6FE40" w:rsidR="008C6411" w:rsidRDefault="008C6411" w:rsidP="002F0A03">
            <w:pPr>
              <w:rPr>
                <w:szCs w:val="24"/>
              </w:rPr>
            </w:pPr>
            <w:r>
              <w:rPr>
                <w:szCs w:val="24"/>
              </w:rPr>
              <w:t xml:space="preserve">5 V </w:t>
            </w:r>
            <m:oMath>
              <m:r>
                <w:rPr>
                  <w:rFonts w:ascii="Cambria Math" w:hAnsi="Cambria Math"/>
                  <w:szCs w:val="24"/>
                </w:rPr>
                <m:t>±</m:t>
              </m:r>
            </m:oMath>
            <w:r>
              <w:rPr>
                <w:szCs w:val="24"/>
              </w:rPr>
              <w:t xml:space="preserve"> 5%</w:t>
            </w:r>
          </w:p>
        </w:tc>
      </w:tr>
      <w:tr w:rsidR="008C6411" w14:paraId="37C6B945" w14:textId="77777777" w:rsidTr="00A4731B">
        <w:tc>
          <w:tcPr>
            <w:tcW w:w="3371" w:type="dxa"/>
          </w:tcPr>
          <w:p w14:paraId="4CD950BF" w14:textId="77777777" w:rsidR="008C6411" w:rsidRPr="002F0A03" w:rsidRDefault="008C6411" w:rsidP="002F0A03">
            <w:pPr>
              <w:rPr>
                <w:b/>
                <w:szCs w:val="24"/>
              </w:rPr>
            </w:pPr>
            <w:r w:rsidRPr="002F0A03">
              <w:rPr>
                <w:b/>
                <w:szCs w:val="24"/>
              </w:rPr>
              <w:t>Load 1 Current</w:t>
            </w:r>
          </w:p>
        </w:tc>
        <w:tc>
          <w:tcPr>
            <w:tcW w:w="2991" w:type="dxa"/>
          </w:tcPr>
          <w:p w14:paraId="47FB9F41" w14:textId="709D7D72" w:rsidR="008C6411" w:rsidRPr="0028427E" w:rsidRDefault="00B17E43"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oMath>
            </m:oMathPara>
          </w:p>
        </w:tc>
        <w:tc>
          <w:tcPr>
            <w:tcW w:w="3214" w:type="dxa"/>
          </w:tcPr>
          <w:p w14:paraId="1B1961B9" w14:textId="5F70ED1B" w:rsidR="008C6411" w:rsidRDefault="008C6411" w:rsidP="002F0A03">
            <w:pPr>
              <w:rPr>
                <w:szCs w:val="24"/>
              </w:rPr>
            </w:pPr>
            <w:r>
              <w:rPr>
                <w:szCs w:val="24"/>
              </w:rPr>
              <w:t xml:space="preserve">100 A </w:t>
            </w:r>
            <m:oMath>
              <m:r>
                <w:rPr>
                  <w:rFonts w:ascii="Cambria Math" w:hAnsi="Cambria Math"/>
                  <w:szCs w:val="24"/>
                </w:rPr>
                <m:t>±</m:t>
              </m:r>
            </m:oMath>
            <w:r>
              <w:rPr>
                <w:szCs w:val="24"/>
              </w:rPr>
              <w:t xml:space="preserve"> 5%</w:t>
            </w:r>
          </w:p>
        </w:tc>
      </w:tr>
      <w:tr w:rsidR="008C6411" w14:paraId="6FD93C51" w14:textId="77777777" w:rsidTr="00A4731B">
        <w:tc>
          <w:tcPr>
            <w:tcW w:w="3371" w:type="dxa"/>
          </w:tcPr>
          <w:p w14:paraId="5DBE5558" w14:textId="77777777" w:rsidR="008C6411" w:rsidRPr="002F0A03" w:rsidRDefault="008C6411" w:rsidP="002F0A03">
            <w:pPr>
              <w:rPr>
                <w:b/>
                <w:szCs w:val="24"/>
              </w:rPr>
            </w:pPr>
            <w:r w:rsidRPr="002F0A03">
              <w:rPr>
                <w:b/>
                <w:szCs w:val="24"/>
              </w:rPr>
              <w:t>Core cross-sectional area</w:t>
            </w:r>
          </w:p>
        </w:tc>
        <w:tc>
          <w:tcPr>
            <w:tcW w:w="2991" w:type="dxa"/>
          </w:tcPr>
          <w:p w14:paraId="69DD0388" w14:textId="124EF2BA" w:rsidR="008C6411" w:rsidRPr="0028427E" w:rsidRDefault="00B17E43"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oMath>
            </m:oMathPara>
          </w:p>
        </w:tc>
        <w:tc>
          <w:tcPr>
            <w:tcW w:w="3214" w:type="dxa"/>
          </w:tcPr>
          <w:p w14:paraId="5EDD6E31" w14:textId="77777777" w:rsidR="008C6411" w:rsidRPr="00734592" w:rsidRDefault="008C6411" w:rsidP="002F0A03">
            <w:pPr>
              <w:rPr>
                <w:szCs w:val="24"/>
                <w:vertAlign w:val="superscript"/>
              </w:rPr>
            </w:pPr>
            <w:r>
              <w:rPr>
                <w:szCs w:val="24"/>
              </w:rPr>
              <w:t>2.26cm</w:t>
            </w:r>
            <w:r>
              <w:rPr>
                <w:szCs w:val="24"/>
                <w:vertAlign w:val="superscript"/>
              </w:rPr>
              <w:t>2</w:t>
            </w:r>
          </w:p>
        </w:tc>
      </w:tr>
      <w:tr w:rsidR="008C6411" w14:paraId="78088D15" w14:textId="77777777" w:rsidTr="00A4731B">
        <w:tc>
          <w:tcPr>
            <w:tcW w:w="3371" w:type="dxa"/>
          </w:tcPr>
          <w:p w14:paraId="7BEBEC8D" w14:textId="77777777" w:rsidR="008C6411" w:rsidRPr="002F0A03" w:rsidRDefault="008C6411" w:rsidP="002F0A03">
            <w:pPr>
              <w:rPr>
                <w:b/>
                <w:szCs w:val="24"/>
              </w:rPr>
            </w:pPr>
            <w:r w:rsidRPr="002F0A03">
              <w:rPr>
                <w:b/>
                <w:szCs w:val="24"/>
              </w:rPr>
              <w:t>Core Magnetic Path Length</w:t>
            </w:r>
          </w:p>
        </w:tc>
        <w:tc>
          <w:tcPr>
            <w:tcW w:w="2991" w:type="dxa"/>
          </w:tcPr>
          <w:p w14:paraId="24DEEA9D" w14:textId="64F906DA" w:rsidR="008C6411" w:rsidRPr="0028427E" w:rsidRDefault="00B17E43"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oMath>
            </m:oMathPara>
          </w:p>
        </w:tc>
        <w:tc>
          <w:tcPr>
            <w:tcW w:w="3214" w:type="dxa"/>
          </w:tcPr>
          <w:p w14:paraId="16DB5996" w14:textId="77777777" w:rsidR="008C6411" w:rsidRDefault="008C6411" w:rsidP="002F0A03">
            <w:pPr>
              <w:rPr>
                <w:szCs w:val="24"/>
              </w:rPr>
            </w:pPr>
            <w:r>
              <w:rPr>
                <w:szCs w:val="24"/>
              </w:rPr>
              <w:t>9.58 cm</w:t>
            </w:r>
          </w:p>
        </w:tc>
      </w:tr>
      <w:tr w:rsidR="008C6411" w14:paraId="1413DFBF" w14:textId="77777777" w:rsidTr="00A4731B">
        <w:tc>
          <w:tcPr>
            <w:tcW w:w="3371" w:type="dxa"/>
          </w:tcPr>
          <w:p w14:paraId="7B19444E" w14:textId="77777777" w:rsidR="008C6411" w:rsidRPr="002F0A03" w:rsidRDefault="008C6411" w:rsidP="002F0A03">
            <w:pPr>
              <w:rPr>
                <w:b/>
                <w:szCs w:val="24"/>
              </w:rPr>
            </w:pPr>
            <w:r w:rsidRPr="002F0A03">
              <w:rPr>
                <w:b/>
                <w:szCs w:val="24"/>
              </w:rPr>
              <w:t>Peak Flux Density</w:t>
            </w:r>
          </w:p>
        </w:tc>
        <w:tc>
          <w:tcPr>
            <w:tcW w:w="2991" w:type="dxa"/>
          </w:tcPr>
          <w:p w14:paraId="135E50E9" w14:textId="1310751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B</m:t>
                </m:r>
              </m:oMath>
            </m:oMathPara>
          </w:p>
        </w:tc>
        <w:tc>
          <w:tcPr>
            <w:tcW w:w="3214" w:type="dxa"/>
          </w:tcPr>
          <w:p w14:paraId="2452B5C4" w14:textId="77777777" w:rsidR="008C6411" w:rsidRDefault="008C6411" w:rsidP="002F0A03">
            <w:pPr>
              <w:rPr>
                <w:szCs w:val="24"/>
              </w:rPr>
            </w:pPr>
            <w:r>
              <w:rPr>
                <w:szCs w:val="24"/>
              </w:rPr>
              <w:t>0.08 T</w:t>
            </w:r>
          </w:p>
        </w:tc>
      </w:tr>
      <w:tr w:rsidR="008C6411" w14:paraId="4696943C" w14:textId="77777777" w:rsidTr="00A4731B">
        <w:tc>
          <w:tcPr>
            <w:tcW w:w="3371" w:type="dxa"/>
          </w:tcPr>
          <w:p w14:paraId="597B570F" w14:textId="77777777" w:rsidR="008C6411" w:rsidRPr="002F0A03" w:rsidRDefault="008C6411" w:rsidP="002F0A03">
            <w:pPr>
              <w:rPr>
                <w:b/>
                <w:szCs w:val="24"/>
              </w:rPr>
            </w:pPr>
            <w:r w:rsidRPr="002F0A03">
              <w:rPr>
                <w:b/>
                <w:szCs w:val="24"/>
              </w:rPr>
              <w:t>Core relative Permeability</w:t>
            </w:r>
          </w:p>
        </w:tc>
        <w:tc>
          <w:tcPr>
            <w:tcW w:w="2991" w:type="dxa"/>
          </w:tcPr>
          <w:p w14:paraId="6BC7CEE3" w14:textId="1B933824"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μ</m:t>
                </m:r>
              </m:oMath>
            </m:oMathPara>
          </w:p>
        </w:tc>
        <w:tc>
          <w:tcPr>
            <w:tcW w:w="3214" w:type="dxa"/>
          </w:tcPr>
          <w:p w14:paraId="6B58BEA4" w14:textId="77777777" w:rsidR="008C6411" w:rsidRDefault="008C6411" w:rsidP="002F0A03">
            <w:pPr>
              <w:rPr>
                <w:szCs w:val="24"/>
              </w:rPr>
            </w:pPr>
            <w:r>
              <w:rPr>
                <w:szCs w:val="24"/>
              </w:rPr>
              <w:t>3500</w:t>
            </w:r>
          </w:p>
        </w:tc>
      </w:tr>
      <w:tr w:rsidR="008C6411" w14:paraId="4EF561E0" w14:textId="77777777" w:rsidTr="00A4731B">
        <w:tc>
          <w:tcPr>
            <w:tcW w:w="3371" w:type="dxa"/>
          </w:tcPr>
          <w:p w14:paraId="19C1A8FA" w14:textId="77777777" w:rsidR="008C6411" w:rsidRPr="002F0A03" w:rsidRDefault="008C6411" w:rsidP="002F0A03">
            <w:pPr>
              <w:rPr>
                <w:b/>
                <w:szCs w:val="24"/>
              </w:rPr>
            </w:pPr>
            <w:r w:rsidRPr="002F0A03">
              <w:rPr>
                <w:b/>
                <w:szCs w:val="24"/>
              </w:rPr>
              <w:t>Core Resistivity</w:t>
            </w:r>
          </w:p>
        </w:tc>
        <w:tc>
          <w:tcPr>
            <w:tcW w:w="2991" w:type="dxa"/>
          </w:tcPr>
          <w:p w14:paraId="357C36DE" w14:textId="3F8A056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ρ</m:t>
                </m:r>
              </m:oMath>
            </m:oMathPara>
          </w:p>
        </w:tc>
        <w:tc>
          <w:tcPr>
            <w:tcW w:w="3214" w:type="dxa"/>
          </w:tcPr>
          <w:p w14:paraId="7951B764" w14:textId="77777777" w:rsidR="008C6411" w:rsidRDefault="008C6411" w:rsidP="002F0A03">
            <w:pPr>
              <w:rPr>
                <w:szCs w:val="24"/>
              </w:rPr>
            </w:pPr>
            <w:r>
              <w:rPr>
                <w:szCs w:val="24"/>
              </w:rPr>
              <w:t>0.02 Ωm</w:t>
            </w:r>
          </w:p>
        </w:tc>
      </w:tr>
      <w:tr w:rsidR="008C6411" w14:paraId="59D81B7E" w14:textId="77777777" w:rsidTr="00A4731B">
        <w:tc>
          <w:tcPr>
            <w:tcW w:w="3371" w:type="dxa"/>
          </w:tcPr>
          <w:p w14:paraId="36B8B39B" w14:textId="77777777" w:rsidR="008C6411" w:rsidRPr="002F0A03" w:rsidRDefault="008C6411" w:rsidP="002F0A03">
            <w:pPr>
              <w:rPr>
                <w:b/>
                <w:szCs w:val="24"/>
              </w:rPr>
            </w:pPr>
            <w:r w:rsidRPr="002F0A03">
              <w:rPr>
                <w:b/>
                <w:szCs w:val="24"/>
              </w:rPr>
              <w:t>Switching Frequency</w:t>
            </w:r>
          </w:p>
        </w:tc>
        <w:tc>
          <w:tcPr>
            <w:tcW w:w="2991" w:type="dxa"/>
          </w:tcPr>
          <w:p w14:paraId="66CF03FE" w14:textId="588547A8" w:rsidR="008C6411" w:rsidRPr="0028427E" w:rsidRDefault="00B17E43"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s</m:t>
                    </m:r>
                  </m:sub>
                </m:sSub>
              </m:oMath>
            </m:oMathPara>
          </w:p>
        </w:tc>
        <w:tc>
          <w:tcPr>
            <w:tcW w:w="3214" w:type="dxa"/>
          </w:tcPr>
          <w:p w14:paraId="2ED91A71" w14:textId="77777777" w:rsidR="008C6411" w:rsidRDefault="008C6411" w:rsidP="002F0A03">
            <w:pPr>
              <w:rPr>
                <w:szCs w:val="24"/>
              </w:rPr>
            </w:pPr>
            <w:r>
              <w:rPr>
                <w:rFonts w:eastAsia="Calibri"/>
                <w:szCs w:val="24"/>
              </w:rPr>
              <w:t>150 kHz</w:t>
            </w:r>
          </w:p>
        </w:tc>
      </w:tr>
      <w:tr w:rsidR="008C6411" w14:paraId="4ECD9F4E" w14:textId="77777777" w:rsidTr="00A4731B">
        <w:tc>
          <w:tcPr>
            <w:tcW w:w="3371" w:type="dxa"/>
          </w:tcPr>
          <w:p w14:paraId="52A3A4B0" w14:textId="77777777" w:rsidR="008C6411" w:rsidRPr="002F0A03" w:rsidRDefault="008C6411" w:rsidP="002F0A03">
            <w:pPr>
              <w:rPr>
                <w:b/>
                <w:szCs w:val="24"/>
              </w:rPr>
            </w:pPr>
            <w:r w:rsidRPr="002F0A03">
              <w:rPr>
                <w:b/>
                <w:szCs w:val="24"/>
              </w:rPr>
              <w:t>Duty Cycle</w:t>
            </w:r>
          </w:p>
        </w:tc>
        <w:tc>
          <w:tcPr>
            <w:tcW w:w="2991" w:type="dxa"/>
          </w:tcPr>
          <w:p w14:paraId="6AF1CDB3" w14:textId="77777777" w:rsidR="008C6411" w:rsidRDefault="008C6411" w:rsidP="0028427E">
            <w:pPr>
              <w:jc w:val="both"/>
              <w:rPr>
                <w:rFonts w:eastAsia="Calibri"/>
                <w:szCs w:val="24"/>
              </w:rPr>
            </w:pPr>
            <w:r>
              <w:rPr>
                <w:rFonts w:eastAsia="Calibri"/>
                <w:szCs w:val="24"/>
              </w:rPr>
              <w:t>D</w:t>
            </w:r>
          </w:p>
        </w:tc>
        <w:tc>
          <w:tcPr>
            <w:tcW w:w="3214" w:type="dxa"/>
          </w:tcPr>
          <w:p w14:paraId="596D3D18" w14:textId="77777777" w:rsidR="008C6411" w:rsidRDefault="008C6411" w:rsidP="002F0A03">
            <w:pPr>
              <w:rPr>
                <w:szCs w:val="24"/>
              </w:rPr>
            </w:pPr>
            <w:r>
              <w:rPr>
                <w:szCs w:val="24"/>
              </w:rPr>
              <w:t>0.75</w:t>
            </w:r>
          </w:p>
        </w:tc>
      </w:tr>
    </w:tbl>
    <w:p w14:paraId="41654828" w14:textId="77777777" w:rsidR="008C6411" w:rsidRDefault="008C6411" w:rsidP="008C6411">
      <w:pPr>
        <w:rPr>
          <w:szCs w:val="24"/>
        </w:rPr>
      </w:pPr>
    </w:p>
    <w:p w14:paraId="658DF1AF" w14:textId="77777777" w:rsidR="008C6411" w:rsidRDefault="008C6411" w:rsidP="008C6411">
      <w:pPr>
        <w:rPr>
          <w:szCs w:val="24"/>
        </w:rPr>
      </w:pPr>
    </w:p>
    <w:p w14:paraId="117DA789" w14:textId="77777777" w:rsidR="008C6411" w:rsidRDefault="008C6411" w:rsidP="00B135CE">
      <w:pPr>
        <w:rPr>
          <w:szCs w:val="24"/>
        </w:rPr>
      </w:pPr>
      <w:r>
        <w:rPr>
          <w:szCs w:val="24"/>
        </w:rPr>
        <w:t>The Design Procedure had the following steps:</w:t>
      </w:r>
    </w:p>
    <w:p w14:paraId="1C90E7E5" w14:textId="7A4D5DC1" w:rsidR="008C6411" w:rsidRPr="00B135CE" w:rsidRDefault="008C6411" w:rsidP="00B135CE">
      <w:pPr>
        <w:pStyle w:val="ListParagraph"/>
        <w:numPr>
          <w:ilvl w:val="0"/>
          <w:numId w:val="12"/>
        </w:numPr>
        <w:spacing w:after="160"/>
        <w:rPr>
          <w:szCs w:val="24"/>
        </w:rPr>
      </w:pPr>
      <w:r>
        <w:rPr>
          <w:rFonts w:eastAsiaTheme="minorEastAsia"/>
          <w:szCs w:val="24"/>
        </w:rPr>
        <w:t>Applied Primary winding flux</w:t>
      </w:r>
      <w:r w:rsidR="00B135CE">
        <w:rPr>
          <w:rFonts w:eastAsiaTheme="minorEastAsia"/>
          <w:szCs w:val="24"/>
        </w:rPr>
        <w:t xml:space="preserve"> was calculated using Equation 3.17.</w:t>
      </w:r>
    </w:p>
    <w:p w14:paraId="120B36A7" w14:textId="77777777" w:rsidR="00B135CE" w:rsidRPr="00B5759E" w:rsidRDefault="00B135CE" w:rsidP="00B135CE">
      <w:pPr>
        <w:pStyle w:val="ListParagraph"/>
        <w:spacing w:after="160"/>
        <w:rPr>
          <w:szCs w:val="24"/>
        </w:rPr>
      </w:pPr>
    </w:p>
    <w:p w14:paraId="7E1D0DB6" w14:textId="24F40E37" w:rsidR="008C6411" w:rsidRPr="00B135CE" w:rsidRDefault="00B17E43" w:rsidP="00B135CE">
      <w:pPr>
        <w:pStyle w:val="ListParagraph"/>
        <w:rPr>
          <w:szCs w:val="24"/>
        </w:rPr>
      </w:pPr>
      <m:oMathPara>
        <m:oMathParaPr>
          <m:jc m:val="center"/>
        </m:oMathParaP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r>
            <w:rPr>
              <w:rFonts w:ascii="Cambria Math" w:hAnsi="Cambria Math"/>
              <w:szCs w:val="24"/>
            </w:rPr>
            <m:t>=</m:t>
          </m:r>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Ts</m:t>
              </m:r>
            </m:sup>
            <m:e>
              <m:r>
                <w:rPr>
                  <w:rFonts w:ascii="Cambria Math" w:hAnsi="Cambria Math"/>
                  <w:szCs w:val="24"/>
                </w:rPr>
                <m:t>Vp</m:t>
              </m:r>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dt</m:t>
              </m:r>
            </m:e>
          </m:nary>
          <m:r>
            <w:rPr>
              <w:rFonts w:ascii="Cambria Math" w:hAnsi="Cambria Math"/>
              <w:szCs w:val="24"/>
            </w:rPr>
            <m:t>=</m:t>
          </m:r>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s</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s</m:t>
              </m:r>
            </m:sub>
          </m:sSub>
          <m:r>
            <w:rPr>
              <w:rFonts w:ascii="Cambria Math" w:eastAsiaTheme="minorEastAsia" w:hAnsi="Cambria Math"/>
              <w:szCs w:val="24"/>
            </w:rPr>
            <m:t>=</m:t>
          </m:r>
          <m:d>
            <m:dPr>
              <m:ctrlPr>
                <w:rPr>
                  <w:rFonts w:ascii="Cambria Math" w:eastAsiaTheme="minorEastAsia" w:hAnsi="Cambria Math"/>
                  <w:i/>
                  <w:szCs w:val="24"/>
                </w:rPr>
              </m:ctrlPr>
            </m:dPr>
            <m:e>
              <m:r>
                <w:rPr>
                  <w:rFonts w:ascii="Cambria Math" w:eastAsiaTheme="minorEastAsia" w:hAnsi="Cambria Math"/>
                  <w:szCs w:val="24"/>
                </w:rPr>
                <m:t>0.75</m:t>
              </m:r>
            </m:e>
          </m:d>
          <m:d>
            <m:dPr>
              <m:ctrlPr>
                <w:rPr>
                  <w:rFonts w:ascii="Cambria Math" w:eastAsiaTheme="minorEastAsia" w:hAnsi="Cambria Math"/>
                  <w:i/>
                  <w:szCs w:val="24"/>
                </w:rPr>
              </m:ctrlPr>
            </m:dPr>
            <m:e>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150 kHz</m:t>
                  </m:r>
                </m:den>
              </m:f>
            </m:e>
          </m:d>
          <m:d>
            <m:dPr>
              <m:ctrlPr>
                <w:rPr>
                  <w:rFonts w:ascii="Cambria Math" w:eastAsiaTheme="minorEastAsia" w:hAnsi="Cambria Math"/>
                  <w:i/>
                  <w:szCs w:val="24"/>
                </w:rPr>
              </m:ctrlPr>
            </m:dPr>
            <m:e>
              <m:r>
                <w:rPr>
                  <w:rFonts w:ascii="Cambria Math" w:eastAsiaTheme="minorEastAsia" w:hAnsi="Cambria Math"/>
                  <w:szCs w:val="24"/>
                </w:rPr>
                <m:t>160 V</m:t>
              </m:r>
            </m:e>
          </m:d>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                                                                             (3.17)</m:t>
          </m:r>
        </m:oMath>
      </m:oMathPara>
    </w:p>
    <w:p w14:paraId="41D216E4" w14:textId="77777777" w:rsidR="00B135CE" w:rsidRPr="00B135CE" w:rsidRDefault="00B135CE" w:rsidP="00B135CE">
      <w:pPr>
        <w:pStyle w:val="ListParagraph"/>
        <w:rPr>
          <w:szCs w:val="24"/>
        </w:rPr>
      </w:pPr>
    </w:p>
    <w:p w14:paraId="3BA3F0EF" w14:textId="0D9C21AE" w:rsidR="008C6411" w:rsidRPr="00B135CE" w:rsidRDefault="008C6411" w:rsidP="00B135CE">
      <w:pPr>
        <w:pStyle w:val="ListParagraph"/>
        <w:numPr>
          <w:ilvl w:val="0"/>
          <w:numId w:val="12"/>
        </w:numPr>
        <w:spacing w:after="160"/>
        <w:rPr>
          <w:szCs w:val="24"/>
        </w:rPr>
      </w:pPr>
      <w:r>
        <w:rPr>
          <w:rFonts w:eastAsiaTheme="minorEastAsia"/>
          <w:szCs w:val="24"/>
        </w:rPr>
        <w:t>Turns of Primary winding</w:t>
      </w:r>
      <w:r w:rsidR="00B135CE">
        <w:rPr>
          <w:rFonts w:eastAsiaTheme="minorEastAsia"/>
          <w:szCs w:val="24"/>
        </w:rPr>
        <w:t xml:space="preserve"> were calculated using Equation 3.18.</w:t>
      </w:r>
    </w:p>
    <w:p w14:paraId="39C4C9E8" w14:textId="77777777" w:rsidR="00B135CE" w:rsidRPr="000655C1" w:rsidRDefault="00B135CE" w:rsidP="00B135CE">
      <w:pPr>
        <w:pStyle w:val="ListParagraph"/>
        <w:spacing w:after="160"/>
        <w:rPr>
          <w:szCs w:val="24"/>
        </w:rPr>
      </w:pPr>
    </w:p>
    <w:p w14:paraId="1B5ED75E" w14:textId="3F335302" w:rsidR="008C6411" w:rsidRPr="00B135CE" w:rsidRDefault="00B17E43"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num>
            <m:den>
              <m:r>
                <w:rPr>
                  <w:rFonts w:ascii="Cambria Math" w:hAnsi="Cambria Math"/>
                  <w:szCs w:val="24"/>
                </w:rPr>
                <m:t>2∆B</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den>
          </m:f>
          <m:r>
            <w:rPr>
              <w:rFonts w:ascii="Cambria Math" w:eastAsiaTheme="minorEastAsia" w:hAnsi="Cambria Math"/>
              <w:szCs w:val="24"/>
            </w:rPr>
            <m:t>=</m:t>
          </m:r>
          <m:f>
            <m:fPr>
              <m:ctrlPr>
                <w:rPr>
                  <w:rFonts w:ascii="Cambria Math" w:hAnsi="Cambria Math"/>
                  <w:i/>
                  <w:szCs w:val="24"/>
                </w:rPr>
              </m:ctrlPr>
            </m:fPr>
            <m:num>
              <m:r>
                <w:rPr>
                  <w:rFonts w:ascii="Cambria Math" w:hAnsi="Cambria Math"/>
                  <w:szCs w:val="24"/>
                </w:rPr>
                <m:t>(</m:t>
              </m:r>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m:t>
              </m:r>
              <m:r>
                <w:rPr>
                  <w:rFonts w:ascii="Cambria Math" w:hAnsi="Cambria Math"/>
                  <w:szCs w:val="24"/>
                </w:rPr>
                <m:t>)</m:t>
              </m:r>
            </m:num>
            <m:den>
              <m:r>
                <w:rPr>
                  <w:rFonts w:ascii="Cambria Math" w:hAnsi="Cambria Math"/>
                  <w:szCs w:val="24"/>
                </w:rPr>
                <m:t>2</m:t>
              </m:r>
              <m:d>
                <m:dPr>
                  <m:ctrlPr>
                    <w:rPr>
                      <w:rFonts w:ascii="Cambria Math" w:hAnsi="Cambria Math"/>
                      <w:i/>
                      <w:szCs w:val="24"/>
                    </w:rPr>
                  </m:ctrlPr>
                </m:dPr>
                <m:e>
                  <m:r>
                    <w:rPr>
                      <w:rFonts w:ascii="Cambria Math" w:hAnsi="Cambria Math"/>
                      <w:szCs w:val="24"/>
                    </w:rPr>
                    <m:t>0.08 T</m:t>
                  </m:r>
                </m:e>
              </m:d>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hAnsi="Cambria Math"/>
                  <w:szCs w:val="24"/>
                </w:rPr>
                <m:t>)</m:t>
              </m:r>
            </m:den>
          </m:f>
          <m:r>
            <w:rPr>
              <w:rFonts w:ascii="Cambria Math" w:eastAsiaTheme="minorEastAsia" w:hAnsi="Cambria Math"/>
              <w:szCs w:val="24"/>
            </w:rPr>
            <m:t>≈22                       (3.18)</m:t>
          </m:r>
        </m:oMath>
      </m:oMathPara>
    </w:p>
    <w:p w14:paraId="2F04567C" w14:textId="77777777" w:rsidR="00B135CE" w:rsidRPr="00F754AD" w:rsidRDefault="00B135CE" w:rsidP="00B135CE">
      <w:pPr>
        <w:pStyle w:val="ListParagraph"/>
        <w:rPr>
          <w:szCs w:val="24"/>
        </w:rPr>
      </w:pPr>
    </w:p>
    <w:p w14:paraId="2079031F" w14:textId="2B97639D" w:rsidR="008C6411" w:rsidRDefault="008C6411" w:rsidP="00B135CE">
      <w:pPr>
        <w:pStyle w:val="ListParagraph"/>
        <w:numPr>
          <w:ilvl w:val="0"/>
          <w:numId w:val="12"/>
        </w:numPr>
        <w:spacing w:after="160"/>
        <w:rPr>
          <w:szCs w:val="24"/>
        </w:rPr>
      </w:pPr>
      <w:r>
        <w:rPr>
          <w:szCs w:val="24"/>
        </w:rPr>
        <w:t>Turns of Secondary windings</w:t>
      </w:r>
      <w:r w:rsidR="00B135CE">
        <w:rPr>
          <w:szCs w:val="24"/>
        </w:rPr>
        <w:t xml:space="preserve"> were calculated using Equation 3.19.</w:t>
      </w:r>
    </w:p>
    <w:p w14:paraId="6DF7FEF8" w14:textId="77777777" w:rsidR="00B135CE" w:rsidRDefault="00B135CE" w:rsidP="00B135CE">
      <w:pPr>
        <w:pStyle w:val="ListParagraph"/>
        <w:spacing w:after="160"/>
        <w:rPr>
          <w:szCs w:val="24"/>
        </w:rPr>
      </w:pPr>
    </w:p>
    <w:p w14:paraId="5D798B29" w14:textId="0A5B8E3D" w:rsidR="008C6411" w:rsidRPr="00B135CE" w:rsidRDefault="00B17E43"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Diode,on</m:t>
                  </m:r>
                </m:sub>
              </m:sSub>
            </m:num>
            <m:den>
              <m:r>
                <w:rPr>
                  <w:rFonts w:ascii="Cambria Math" w:hAnsi="Cambria Math"/>
                  <w:szCs w:val="24"/>
                </w:rPr>
                <m:t>Vs</m:t>
              </m:r>
            </m:den>
          </m:f>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r>
                <w:rPr>
                  <w:rFonts w:ascii="Cambria Math" w:hAnsi="Cambria Math"/>
                  <w:szCs w:val="24"/>
                </w:rPr>
                <m:t>(5+2)</m:t>
              </m:r>
              <m:r>
                <w:rPr>
                  <w:rFonts w:ascii="Cambria Math" w:eastAsiaTheme="minorEastAsia" w:hAnsi="Cambria Math"/>
                  <w:szCs w:val="24"/>
                </w:rPr>
                <m:t>×22</m:t>
              </m:r>
            </m:num>
            <m:den>
              <m:r>
                <m:rPr>
                  <m:sty m:val="p"/>
                </m:rPr>
                <w:rPr>
                  <w:rFonts w:ascii="Cambria Math" w:hAnsi="Cambria Math"/>
                  <w:szCs w:val="24"/>
                </w:rPr>
                <m:t>160</m:t>
              </m:r>
            </m:den>
          </m:f>
          <m:r>
            <w:rPr>
              <w:rFonts w:ascii="Cambria Math" w:hAnsi="Cambria Math"/>
              <w:szCs w:val="24"/>
            </w:rPr>
            <m:t>≈</m:t>
          </m:r>
          <m:r>
            <w:rPr>
              <w:rFonts w:ascii="Cambria Math" w:eastAsiaTheme="minorEastAsia" w:hAnsi="Cambria Math"/>
              <w:szCs w:val="24"/>
            </w:rPr>
            <m:t>1                            (3.19)</m:t>
          </m:r>
        </m:oMath>
      </m:oMathPara>
    </w:p>
    <w:p w14:paraId="756C695D" w14:textId="77777777" w:rsidR="00B135CE" w:rsidRPr="00F754AD" w:rsidRDefault="00B135CE" w:rsidP="00B135CE">
      <w:pPr>
        <w:pStyle w:val="ListParagraph"/>
        <w:rPr>
          <w:rFonts w:eastAsiaTheme="minorEastAsia"/>
          <w:szCs w:val="24"/>
        </w:rPr>
      </w:pPr>
    </w:p>
    <w:p w14:paraId="1ADC8800" w14:textId="1593E5CF" w:rsidR="008C6411" w:rsidRDefault="00B135CE" w:rsidP="00B135CE">
      <w:pPr>
        <w:pStyle w:val="ListParagraph"/>
        <w:numPr>
          <w:ilvl w:val="0"/>
          <w:numId w:val="12"/>
        </w:numPr>
        <w:spacing w:after="160"/>
        <w:rPr>
          <w:rFonts w:eastAsiaTheme="minorEastAsia"/>
          <w:szCs w:val="24"/>
        </w:rPr>
      </w:pPr>
      <w:r>
        <w:rPr>
          <w:rFonts w:eastAsiaTheme="minorEastAsia"/>
          <w:szCs w:val="24"/>
        </w:rPr>
        <w:t xml:space="preserve">Maximum </w:t>
      </w:r>
      <w:r w:rsidR="008C6411">
        <w:rPr>
          <w:rFonts w:eastAsiaTheme="minorEastAsia"/>
          <w:szCs w:val="24"/>
        </w:rPr>
        <w:t>Core Permeance</w:t>
      </w:r>
      <w:r>
        <w:rPr>
          <w:rFonts w:eastAsiaTheme="minorEastAsia"/>
          <w:szCs w:val="24"/>
        </w:rPr>
        <w:t xml:space="preserve"> and Minimum Core Permeance was calculated using Equation 3.20 and Equation 3.21 respectively.</w:t>
      </w:r>
    </w:p>
    <w:p w14:paraId="42F92797" w14:textId="77777777" w:rsidR="00B135CE" w:rsidRDefault="00B135CE" w:rsidP="00B135CE">
      <w:pPr>
        <w:pStyle w:val="ListParagraph"/>
        <w:spacing w:after="160"/>
        <w:rPr>
          <w:rFonts w:eastAsiaTheme="minorEastAsia"/>
          <w:szCs w:val="24"/>
        </w:rPr>
      </w:pPr>
    </w:p>
    <w:p w14:paraId="195A3541" w14:textId="6DB44BC1" w:rsidR="008C6411" w:rsidRPr="00B135CE" w:rsidRDefault="00B17E43"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ax</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μ</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3500×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10.3 μH       (3.20)</m:t>
          </m:r>
        </m:oMath>
      </m:oMathPara>
    </w:p>
    <w:p w14:paraId="38CB0E52" w14:textId="77777777" w:rsidR="00B135CE" w:rsidRPr="00F754AD" w:rsidRDefault="00B135CE" w:rsidP="00B135CE">
      <w:pPr>
        <w:pStyle w:val="ListParagraph"/>
        <w:rPr>
          <w:rFonts w:eastAsiaTheme="minorEastAsia"/>
          <w:szCs w:val="24"/>
        </w:rPr>
      </w:pPr>
    </w:p>
    <w:p w14:paraId="34B9BC81" w14:textId="27702B07" w:rsidR="008C6411" w:rsidRPr="00B135CE" w:rsidRDefault="00B17E43"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in</m:t>
              </m:r>
            </m:sub>
          </m:sSub>
          <m:r>
            <w:rPr>
              <w:rFonts w:ascii="Cambria Math" w:eastAsiaTheme="minorEastAsia" w:hAnsi="Cambria Math"/>
              <w:szCs w:val="24"/>
            </w:rPr>
            <m:t>=</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o</m:t>
                  </m:r>
                </m:sub>
              </m:sSub>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2.94 nH               (3.21)</m:t>
          </m:r>
        </m:oMath>
      </m:oMathPara>
    </w:p>
    <w:p w14:paraId="152F7D38" w14:textId="77777777" w:rsidR="00B135CE" w:rsidRPr="00F754AD" w:rsidRDefault="00B135CE" w:rsidP="00B135CE">
      <w:pPr>
        <w:pStyle w:val="ListParagraph"/>
        <w:rPr>
          <w:rFonts w:eastAsiaTheme="minorEastAsia"/>
          <w:szCs w:val="24"/>
        </w:rPr>
      </w:pPr>
    </w:p>
    <w:p w14:paraId="54817C0D" w14:textId="6C4953AC" w:rsidR="008C6411" w:rsidRDefault="008C6411" w:rsidP="00B135CE">
      <w:pPr>
        <w:pStyle w:val="ListParagraph"/>
        <w:numPr>
          <w:ilvl w:val="0"/>
          <w:numId w:val="12"/>
        </w:numPr>
        <w:spacing w:after="160"/>
        <w:rPr>
          <w:rFonts w:eastAsiaTheme="minorEastAsia"/>
          <w:szCs w:val="24"/>
        </w:rPr>
      </w:pPr>
      <w:r>
        <w:rPr>
          <w:rFonts w:eastAsiaTheme="minorEastAsia"/>
          <w:szCs w:val="24"/>
        </w:rPr>
        <w:t>Core Resistance</w:t>
      </w:r>
      <w:r w:rsidR="00B135CE">
        <w:rPr>
          <w:rFonts w:eastAsiaTheme="minorEastAsia"/>
          <w:szCs w:val="24"/>
        </w:rPr>
        <w:t xml:space="preserve"> was calculated using Equation 3.22.</w:t>
      </w:r>
    </w:p>
    <w:p w14:paraId="541BF0FC" w14:textId="77777777" w:rsidR="00B135CE" w:rsidRDefault="00B135CE" w:rsidP="00B135CE">
      <w:pPr>
        <w:pStyle w:val="ListParagraph"/>
        <w:spacing w:after="160"/>
        <w:rPr>
          <w:rFonts w:eastAsiaTheme="minorEastAsia"/>
          <w:szCs w:val="24"/>
        </w:rPr>
      </w:pPr>
    </w:p>
    <w:p w14:paraId="0680DABD" w14:textId="4D40FEF8" w:rsidR="008C6411" w:rsidRPr="00B135CE" w:rsidRDefault="00B17E43"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ρ</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num>
            <m:den>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0.0</m:t>
              </m:r>
              <m:r>
                <m:rPr>
                  <m:sty m:val="p"/>
                </m:rPr>
                <w:rPr>
                  <w:rFonts w:ascii="Cambria Math" w:hAnsi="Cambria Math"/>
                  <w:szCs w:val="24"/>
                </w:rPr>
                <m:t>2 Ωm</m:t>
              </m:r>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num>
            <m:den>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den>
          </m:f>
          <m:r>
            <w:rPr>
              <w:rFonts w:ascii="Cambria Math" w:eastAsiaTheme="minorEastAsia" w:hAnsi="Cambria Math"/>
              <w:szCs w:val="24"/>
            </w:rPr>
            <m:t>=8.48</m:t>
          </m:r>
          <m:r>
            <m:rPr>
              <m:sty m:val="p"/>
            </m:rPr>
            <w:rPr>
              <w:rFonts w:ascii="Cambria Math" w:hAnsi="Cambria Math"/>
              <w:szCs w:val="24"/>
            </w:rPr>
            <m:t>Ω</m:t>
          </m:r>
          <m:r>
            <w:rPr>
              <w:rFonts w:ascii="Cambria Math" w:eastAsiaTheme="minorEastAsia" w:hAnsi="Cambria Math"/>
              <w:szCs w:val="24"/>
            </w:rPr>
            <m:t xml:space="preserve">                       (3.22)</m:t>
          </m:r>
        </m:oMath>
      </m:oMathPara>
    </w:p>
    <w:p w14:paraId="51825E3D" w14:textId="77777777" w:rsidR="00B135CE" w:rsidRPr="00F754AD" w:rsidRDefault="00B135CE" w:rsidP="00B135CE">
      <w:pPr>
        <w:pStyle w:val="ListParagraph"/>
        <w:rPr>
          <w:rFonts w:eastAsiaTheme="minorEastAsia"/>
          <w:szCs w:val="24"/>
        </w:rPr>
      </w:pPr>
    </w:p>
    <w:p w14:paraId="3E3E7C73" w14:textId="77777777" w:rsidR="00B135CE" w:rsidRDefault="008C6411" w:rsidP="00B135CE">
      <w:pPr>
        <w:pStyle w:val="ListParagraph"/>
        <w:numPr>
          <w:ilvl w:val="0"/>
          <w:numId w:val="12"/>
        </w:numPr>
        <w:spacing w:after="160"/>
        <w:rPr>
          <w:szCs w:val="24"/>
        </w:rPr>
      </w:pPr>
      <w:r>
        <w:rPr>
          <w:szCs w:val="24"/>
        </w:rPr>
        <w:t xml:space="preserve">Load Filter </w:t>
      </w:r>
      <w:r w:rsidR="00B135CE">
        <w:rPr>
          <w:szCs w:val="24"/>
        </w:rPr>
        <w:t>Inductance and Capacitance was calculated using the Equation 3.23 and Equation 3.24 respectively</w:t>
      </w:r>
    </w:p>
    <w:p w14:paraId="18543A3D" w14:textId="449F362A" w:rsidR="008C6411" w:rsidRPr="008C52A7" w:rsidRDefault="008C6411" w:rsidP="00B135CE">
      <w:pPr>
        <w:pStyle w:val="ListParagraph"/>
        <w:spacing w:after="160"/>
        <w:rPr>
          <w:szCs w:val="24"/>
        </w:rPr>
      </w:pPr>
    </w:p>
    <w:p w14:paraId="724AE4C3" w14:textId="66139779" w:rsidR="008C6411" w:rsidRPr="00B135CE" w:rsidRDefault="00B17E43"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100 A</m:t>
                  </m:r>
                </m:e>
              </m:d>
            </m:den>
          </m:f>
          <m:d>
            <m:dPr>
              <m:ctrlPr>
                <w:rPr>
                  <w:rFonts w:ascii="Cambria Math" w:hAnsi="Cambria Math"/>
                  <w:i/>
                  <w:szCs w:val="24"/>
                </w:rPr>
              </m:ctrlPr>
            </m:dPr>
            <m:e>
              <m:r>
                <w:rPr>
                  <w:rFonts w:ascii="Cambria Math" w:hAnsi="Cambria Math"/>
                  <w:szCs w:val="24"/>
                </w:rPr>
                <m:t>5 V</m:t>
              </m:r>
            </m:e>
          </m:d>
          <m:r>
            <w:rPr>
              <w:rFonts w:ascii="Cambria Math" w:eastAsiaTheme="minorEastAsia" w:hAnsi="Cambria Math"/>
              <w:szCs w:val="24"/>
            </w:rPr>
            <m:t>=1.7μH              (3.23)</m:t>
          </m:r>
        </m:oMath>
      </m:oMathPara>
    </w:p>
    <w:p w14:paraId="18A6EA81" w14:textId="77777777" w:rsidR="00B135CE" w:rsidRPr="00F754AD" w:rsidRDefault="00B135CE" w:rsidP="00B135CE">
      <w:pPr>
        <w:pStyle w:val="ListParagraph"/>
        <w:rPr>
          <w:rFonts w:eastAsiaTheme="minorEastAsia"/>
          <w:szCs w:val="24"/>
        </w:rPr>
      </w:pPr>
    </w:p>
    <w:p w14:paraId="3E370C4B" w14:textId="77777777" w:rsidR="008C6411" w:rsidRPr="00F754AD" w:rsidRDefault="00B17E43"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5 V</m:t>
                  </m:r>
                </m:e>
              </m:d>
            </m:den>
          </m:f>
          <m:d>
            <m:dPr>
              <m:ctrlPr>
                <w:rPr>
                  <w:rFonts w:ascii="Cambria Math" w:hAnsi="Cambria Math"/>
                  <w:i/>
                  <w:szCs w:val="24"/>
                </w:rPr>
              </m:ctrlPr>
            </m:dPr>
            <m:e>
              <m:r>
                <w:rPr>
                  <w:rFonts w:ascii="Cambria Math" w:hAnsi="Cambria Math"/>
                  <w:szCs w:val="24"/>
                </w:rPr>
                <m:t>100 A</m:t>
              </m:r>
            </m:e>
          </m:d>
          <m:r>
            <w:rPr>
              <w:rFonts w:ascii="Cambria Math" w:eastAsiaTheme="minorEastAsia" w:hAnsi="Cambria Math"/>
              <w:szCs w:val="24"/>
            </w:rPr>
            <m:t>=67nF             (3.24)</m:t>
          </m:r>
        </m:oMath>
      </m:oMathPara>
    </w:p>
    <w:p w14:paraId="60DF7209" w14:textId="23EB298F" w:rsidR="008C6411" w:rsidRDefault="008C6411" w:rsidP="008C6411">
      <w:pPr>
        <w:pStyle w:val="ListParagraph"/>
        <w:rPr>
          <w:szCs w:val="24"/>
        </w:rPr>
      </w:pPr>
    </w:p>
    <w:p w14:paraId="0FA627FF" w14:textId="6D557AC9" w:rsidR="00A03F5E" w:rsidRDefault="00A03F5E" w:rsidP="008C6411">
      <w:pPr>
        <w:pStyle w:val="ListParagraph"/>
        <w:rPr>
          <w:szCs w:val="24"/>
        </w:rPr>
      </w:pPr>
    </w:p>
    <w:p w14:paraId="03546DA1" w14:textId="4CCBDF2C" w:rsidR="00A03F5E" w:rsidRDefault="00A03F5E" w:rsidP="008C6411">
      <w:pPr>
        <w:pStyle w:val="ListParagraph"/>
        <w:rPr>
          <w:szCs w:val="24"/>
        </w:rPr>
      </w:pPr>
    </w:p>
    <w:p w14:paraId="443D8515" w14:textId="702C1988" w:rsidR="00A03F5E" w:rsidRDefault="00A03F5E" w:rsidP="008C6411">
      <w:pPr>
        <w:pStyle w:val="ListParagraph"/>
        <w:rPr>
          <w:szCs w:val="24"/>
        </w:rPr>
      </w:pPr>
    </w:p>
    <w:p w14:paraId="66DC5E7B" w14:textId="29181F43" w:rsidR="00A03F5E" w:rsidRDefault="00A03F5E" w:rsidP="008C6411">
      <w:pPr>
        <w:pStyle w:val="ListParagraph"/>
        <w:rPr>
          <w:szCs w:val="24"/>
        </w:rPr>
      </w:pPr>
    </w:p>
    <w:p w14:paraId="1D742815" w14:textId="67438095" w:rsidR="00A03F5E" w:rsidRDefault="00A03F5E" w:rsidP="008C6411">
      <w:pPr>
        <w:pStyle w:val="ListParagraph"/>
        <w:rPr>
          <w:szCs w:val="24"/>
        </w:rPr>
      </w:pPr>
    </w:p>
    <w:p w14:paraId="23A8CC3E" w14:textId="12F737FD" w:rsidR="00A03F5E" w:rsidRDefault="00A03F5E" w:rsidP="008C6411">
      <w:pPr>
        <w:pStyle w:val="ListParagraph"/>
        <w:rPr>
          <w:szCs w:val="24"/>
        </w:rPr>
      </w:pPr>
    </w:p>
    <w:p w14:paraId="312BA43A" w14:textId="03914BC4" w:rsidR="00A03F5E" w:rsidRDefault="00A03F5E" w:rsidP="008C6411">
      <w:pPr>
        <w:pStyle w:val="ListParagraph"/>
        <w:rPr>
          <w:szCs w:val="24"/>
        </w:rPr>
      </w:pPr>
    </w:p>
    <w:p w14:paraId="7814435D" w14:textId="5645AF86" w:rsidR="00A03F5E" w:rsidRDefault="00A03F5E" w:rsidP="008C6411">
      <w:pPr>
        <w:pStyle w:val="ListParagraph"/>
        <w:rPr>
          <w:szCs w:val="24"/>
        </w:rPr>
      </w:pPr>
    </w:p>
    <w:p w14:paraId="4A6B795A" w14:textId="264D2036" w:rsidR="00A03F5E" w:rsidRDefault="00A03F5E" w:rsidP="008C6411">
      <w:pPr>
        <w:pStyle w:val="ListParagraph"/>
        <w:rPr>
          <w:szCs w:val="24"/>
        </w:rPr>
      </w:pPr>
    </w:p>
    <w:p w14:paraId="77D97A60" w14:textId="459CF863" w:rsidR="00A03F5E" w:rsidRDefault="00A03F5E" w:rsidP="008C6411">
      <w:pPr>
        <w:pStyle w:val="ListParagraph"/>
        <w:rPr>
          <w:szCs w:val="24"/>
        </w:rPr>
      </w:pPr>
    </w:p>
    <w:p w14:paraId="31F1C256" w14:textId="1186A33D" w:rsidR="00A03F5E" w:rsidRDefault="00A03F5E" w:rsidP="008C6411">
      <w:pPr>
        <w:pStyle w:val="ListParagraph"/>
        <w:rPr>
          <w:szCs w:val="24"/>
        </w:rPr>
      </w:pPr>
    </w:p>
    <w:p w14:paraId="753124BD" w14:textId="77777777" w:rsidR="00A03F5E" w:rsidRPr="00724F0F" w:rsidRDefault="00A03F5E" w:rsidP="008C6411">
      <w:pPr>
        <w:pStyle w:val="ListParagraph"/>
        <w:rPr>
          <w:szCs w:val="24"/>
        </w:rPr>
      </w:pPr>
    </w:p>
    <w:p w14:paraId="376C5ED0" w14:textId="5B68D686" w:rsidR="008C6411" w:rsidRPr="002F3AA9" w:rsidRDefault="008C6411" w:rsidP="00B135CE">
      <w:pPr>
        <w:keepNext/>
        <w:ind w:firstLine="720"/>
        <w:jc w:val="both"/>
        <w:rPr>
          <w:rFonts w:eastAsiaTheme="minorEastAsia"/>
        </w:rPr>
      </w:pPr>
      <w:r w:rsidRPr="002F3AA9">
        <w:t xml:space="preserve">The equivalent circuit for the converter is shown </w:t>
      </w:r>
      <w:r>
        <w:t>in</w:t>
      </w:r>
      <w:r w:rsidR="00B135CE">
        <w:t xml:space="preserve"> </w:t>
      </w:r>
      <w:fldSimple w:instr=" REF _Ref69779371 ">
        <w:r w:rsidR="00B135CE">
          <w:t xml:space="preserve">Figure </w:t>
        </w:r>
        <w:r w:rsidR="00B135CE">
          <w:rPr>
            <w:noProof/>
          </w:rPr>
          <w:t>3</w:t>
        </w:r>
        <w:r w:rsidR="00B135CE">
          <w:t>.</w:t>
        </w:r>
        <w:r w:rsidR="00B135CE">
          <w:rPr>
            <w:noProof/>
          </w:rPr>
          <w:t>11</w:t>
        </w:r>
      </w:fldSimple>
      <w:r w:rsidRPr="002F3AA9">
        <w:t xml:space="preserve">. It shows the primary voltage as a PWM Voltage sourc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Pr="002F3AA9">
        <w:t xml:space="preserve">. The primary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2F3AA9">
        <w:rPr>
          <w:rFonts w:eastAsiaTheme="minorEastAsia"/>
        </w:rPr>
        <w:t xml:space="preserve">. The primary current is converted to Magnetomotive force across the gyrator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2F3AA9">
        <w:rPr>
          <w:rFonts w:eastAsiaTheme="minorEastAsia"/>
        </w:rPr>
        <w:t xml:space="preserve">. The nonlinear core Permeance is represented by element </w:t>
      </w:r>
      <m:oMath>
        <m:r>
          <w:rPr>
            <w:rFonts w:ascii="Cambria Math" w:hAnsi="Cambria Math"/>
          </w:rPr>
          <m:t>P</m:t>
        </m:r>
      </m:oMath>
      <w:r w:rsidRPr="002F3AA9">
        <w:rPr>
          <w:rFonts w:eastAsiaTheme="minorEastAsia"/>
        </w:rPr>
        <w:t xml:space="preserve">. The secondary side consists of two gyrators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oMath>
      <w:r w:rsidRPr="002F3AA9">
        <w:rPr>
          <w:rFonts w:eastAsiaTheme="minorEastAsia"/>
        </w:rPr>
        <w:t xml:space="preserve"> Each gyrator senses the Magnetic voltage and generates proportional secondary current. The secondary </w:t>
      </w:r>
      <w:r w:rsidR="00B669A9">
        <w:rPr>
          <w:rFonts w:eastAsiaTheme="minorEastAsia"/>
        </w:rPr>
        <w:t>s</w:t>
      </w:r>
      <w:r w:rsidRPr="002F3AA9">
        <w:rPr>
          <w:rFonts w:eastAsiaTheme="minorEastAsia"/>
        </w:rPr>
        <w:t>ide circuit consists of a rectifier circuit and a filter circuit to provide constant voltage and current to the load.</w:t>
      </w:r>
    </w:p>
    <w:p w14:paraId="537E21F6" w14:textId="7F43D146" w:rsidR="008C6411" w:rsidRDefault="008C6411" w:rsidP="008C6411">
      <w:pPr>
        <w:keepNext/>
        <w:rPr>
          <w:rFonts w:eastAsiaTheme="minorEastAsia"/>
        </w:rPr>
      </w:pPr>
      <w:r>
        <w:rPr>
          <w:rFonts w:eastAsiaTheme="minorEastAsia"/>
        </w:rPr>
        <w:t xml:space="preserve"> </w:t>
      </w:r>
    </w:p>
    <w:p w14:paraId="67C05FFD" w14:textId="77777777" w:rsidR="007C30A8" w:rsidRDefault="007C30A8" w:rsidP="008C6411">
      <w:pPr>
        <w:keepNext/>
      </w:pPr>
    </w:p>
    <w:p w14:paraId="28E9B063" w14:textId="77777777" w:rsidR="008C6411" w:rsidRDefault="008C6411" w:rsidP="008C6411">
      <w:pPr>
        <w:keepNext/>
        <w:jc w:val="center"/>
      </w:pPr>
      <w:r w:rsidRPr="00B61952">
        <w:rPr>
          <w:noProof/>
        </w:rPr>
        <w:drawing>
          <wp:inline distT="0" distB="0" distL="0" distR="0" wp14:anchorId="64B133EE" wp14:editId="19C7D84D">
            <wp:extent cx="5276850" cy="1484395"/>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05247" cy="1492383"/>
                    </a:xfrm>
                    <a:prstGeom prst="rect">
                      <a:avLst/>
                    </a:prstGeom>
                    <a:ln>
                      <a:solidFill>
                        <a:schemeClr val="tx1"/>
                      </a:solidFill>
                    </a:ln>
                  </pic:spPr>
                </pic:pic>
              </a:graphicData>
            </a:graphic>
          </wp:inline>
        </w:drawing>
      </w:r>
    </w:p>
    <w:p w14:paraId="28208D86" w14:textId="0AB052D9" w:rsidR="008C6411" w:rsidRDefault="008C6411" w:rsidP="008C6411">
      <w:pPr>
        <w:pStyle w:val="Caption"/>
      </w:pPr>
      <w:bookmarkStart w:id="100" w:name="_Ref69779371"/>
      <w:bookmarkStart w:id="101" w:name="_Toc67516478"/>
      <w:bookmarkStart w:id="102" w:name="_Toc69903640"/>
      <w:r>
        <w:t xml:space="preserve">Figure </w:t>
      </w:r>
      <w:fldSimple w:instr=" STYLEREF 1 \s ">
        <w:r w:rsidR="00106ADC">
          <w:rPr>
            <w:noProof/>
          </w:rPr>
          <w:t>3</w:t>
        </w:r>
      </w:fldSimple>
      <w:r w:rsidR="00106ADC">
        <w:t>.</w:t>
      </w:r>
      <w:fldSimple w:instr=" SEQ Figure \* ARABIC \s 1 ">
        <w:r w:rsidR="00106ADC">
          <w:rPr>
            <w:noProof/>
          </w:rPr>
          <w:t>11</w:t>
        </w:r>
      </w:fldSimple>
      <w:bookmarkEnd w:id="100"/>
      <w:r>
        <w:t xml:space="preserve"> Equivalent converter circuit with gyrators and nonlinear core Permeance</w:t>
      </w:r>
      <w:bookmarkEnd w:id="101"/>
      <w:bookmarkEnd w:id="102"/>
    </w:p>
    <w:p w14:paraId="03E21311" w14:textId="29A39EA1" w:rsidR="008C6411" w:rsidRDefault="008C6411" w:rsidP="008C6411"/>
    <w:p w14:paraId="050960C8" w14:textId="4C45D45F" w:rsidR="007C30A8" w:rsidRDefault="007C30A8" w:rsidP="008C6411"/>
    <w:p w14:paraId="2DF117A8" w14:textId="3729F493" w:rsidR="00A03F5E" w:rsidRDefault="00A03F5E" w:rsidP="008C6411"/>
    <w:p w14:paraId="5F987BE0" w14:textId="630A1C9C" w:rsidR="00A03F5E" w:rsidRDefault="00A03F5E" w:rsidP="008C6411"/>
    <w:p w14:paraId="15F881CA" w14:textId="77777777" w:rsidR="00A03F5E" w:rsidRDefault="00A03F5E" w:rsidP="008C6411"/>
    <w:p w14:paraId="13022E4C" w14:textId="37F3A03B" w:rsidR="008C6411" w:rsidRPr="008D2B35" w:rsidRDefault="008C6411" w:rsidP="007C30A8">
      <w:pPr>
        <w:ind w:firstLine="720"/>
        <w:jc w:val="both"/>
      </w:pPr>
      <w:r w:rsidRPr="008D2B35">
        <w:t xml:space="preserve">The Simulink Model for the nonlinear Permeance is shown </w:t>
      </w:r>
      <w:r>
        <w:t>in</w:t>
      </w:r>
      <w:r w:rsidR="007C30A8">
        <w:t xml:space="preserve"> </w:t>
      </w:r>
      <w:fldSimple w:instr=" REF _Ref69779432 ">
        <w:r w:rsidR="007C30A8">
          <w:t xml:space="preserve">Figure </w:t>
        </w:r>
        <w:r w:rsidR="007C30A8">
          <w:rPr>
            <w:noProof/>
          </w:rPr>
          <w:t>3</w:t>
        </w:r>
        <w:r w:rsidR="007C30A8">
          <w:t>.</w:t>
        </w:r>
        <w:r w:rsidR="007C30A8">
          <w:rPr>
            <w:noProof/>
          </w:rPr>
          <w:t>12</w:t>
        </w:r>
      </w:fldSimple>
      <w:r w:rsidRPr="008D2B35">
        <w:t>.</w:t>
      </w:r>
      <w:r>
        <w:t xml:space="preserve"> It incorporates a resistance R</w:t>
      </w:r>
      <w:r w:rsidRPr="002664A2">
        <w:rPr>
          <w:vertAlign w:val="subscript"/>
        </w:rPr>
        <w:t>m</w:t>
      </w:r>
      <w:r>
        <w:t xml:space="preserve"> that reduces the Magnetic Voltage of the Capacitance C</w:t>
      </w:r>
      <w:r w:rsidRPr="002664A2">
        <w:rPr>
          <w:vertAlign w:val="subscript"/>
        </w:rPr>
        <w:t>m</w:t>
      </w:r>
      <w:r>
        <w:t xml:space="preserve">. The current across the Capacitance is the derivative of its magnetic flux linkage.  </w:t>
      </w:r>
    </w:p>
    <w:p w14:paraId="55B6D926" w14:textId="369251FC" w:rsidR="008C6411" w:rsidRDefault="008C6411" w:rsidP="008C6411"/>
    <w:p w14:paraId="26600092" w14:textId="77777777" w:rsidR="00734F11" w:rsidRPr="00820517" w:rsidRDefault="00734F11" w:rsidP="008C6411"/>
    <w:p w14:paraId="62B561D7" w14:textId="77777777" w:rsidR="008C6411" w:rsidRDefault="008C6411" w:rsidP="008C6411">
      <w:pPr>
        <w:keepNext/>
        <w:jc w:val="center"/>
      </w:pPr>
      <w:r>
        <w:rPr>
          <w:noProof/>
        </w:rPr>
        <w:drawing>
          <wp:inline distT="0" distB="0" distL="0" distR="0" wp14:anchorId="20C47BDE" wp14:editId="2CD0B74F">
            <wp:extent cx="4905375" cy="2447925"/>
            <wp:effectExtent l="19050" t="1905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67" t="15938" r="801" b="6776"/>
                    <a:stretch/>
                  </pic:blipFill>
                  <pic:spPr bwMode="auto">
                    <a:xfrm>
                      <a:off x="0" y="0"/>
                      <a:ext cx="4905375" cy="24479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77698B" w14:textId="436ABF63" w:rsidR="008C6411" w:rsidRDefault="008C6411" w:rsidP="008C6411">
      <w:pPr>
        <w:pStyle w:val="Caption"/>
      </w:pPr>
      <w:bookmarkStart w:id="103" w:name="_Ref69779432"/>
      <w:bookmarkStart w:id="104" w:name="_Toc67516479"/>
      <w:bookmarkStart w:id="105" w:name="_Toc69903641"/>
      <w:r>
        <w:t xml:space="preserve">Figure </w:t>
      </w:r>
      <w:fldSimple w:instr=" STYLEREF 1 \s ">
        <w:r w:rsidR="00106ADC">
          <w:rPr>
            <w:noProof/>
          </w:rPr>
          <w:t>3</w:t>
        </w:r>
      </w:fldSimple>
      <w:r w:rsidR="00106ADC">
        <w:t>.</w:t>
      </w:r>
      <w:fldSimple w:instr=" SEQ Figure \* ARABIC \s 1 ">
        <w:r w:rsidR="00106ADC">
          <w:rPr>
            <w:noProof/>
          </w:rPr>
          <w:t>12</w:t>
        </w:r>
      </w:fldSimple>
      <w:bookmarkEnd w:id="103"/>
      <w:r>
        <w:t xml:space="preserve"> Simulink Model for nonlinear Permeance</w:t>
      </w:r>
      <w:bookmarkEnd w:id="104"/>
      <w:bookmarkEnd w:id="105"/>
    </w:p>
    <w:p w14:paraId="28C11248" w14:textId="77777777" w:rsidR="00734F11" w:rsidRDefault="00734F11" w:rsidP="008C6411">
      <w:pPr>
        <w:keepNext/>
      </w:pPr>
    </w:p>
    <w:p w14:paraId="50C7082F" w14:textId="2CF6A12D" w:rsidR="00734F11" w:rsidRDefault="00734F11" w:rsidP="008C6411">
      <w:pPr>
        <w:keepNext/>
      </w:pPr>
    </w:p>
    <w:p w14:paraId="7718DDAC" w14:textId="32C427A2" w:rsidR="008C6411" w:rsidRDefault="008C6411" w:rsidP="00734F11">
      <w:pPr>
        <w:keepNext/>
        <w:ind w:firstLine="720"/>
      </w:pPr>
      <w:r w:rsidRPr="007E434A">
        <w:t xml:space="preserve">The Flux response of nonlinear Permeance for voltage variation is recorded </w:t>
      </w:r>
      <w:r>
        <w:t>in</w:t>
      </w:r>
      <w:r w:rsidR="00734F11">
        <w:t xml:space="preserve"> </w:t>
      </w:r>
      <w:fldSimple w:instr=" REF _Ref69779485 ">
        <w:r w:rsidR="00734F11">
          <w:t xml:space="preserve">Figure </w:t>
        </w:r>
        <w:r w:rsidR="00734F11">
          <w:rPr>
            <w:noProof/>
          </w:rPr>
          <w:t>3</w:t>
        </w:r>
        <w:r w:rsidR="00734F11">
          <w:t>.</w:t>
        </w:r>
        <w:r w:rsidR="00734F11">
          <w:rPr>
            <w:noProof/>
          </w:rPr>
          <w:t>13</w:t>
        </w:r>
      </w:fldSimple>
      <w:r w:rsidRPr="007E434A">
        <w:t>.</w:t>
      </w:r>
      <w:r>
        <w:t xml:space="preserve"> The slope of the Flux-voltage curve gives the instantaneous Permeance. The area between the two curves represents the magnetic hysteresis loss across the resistance R</w:t>
      </w:r>
      <w:r w:rsidRPr="002664A2">
        <w:rPr>
          <w:vertAlign w:val="subscript"/>
        </w:rPr>
        <w:t>m</w:t>
      </w:r>
      <w:r>
        <w:t>.</w:t>
      </w:r>
    </w:p>
    <w:p w14:paraId="2A314D57" w14:textId="45BA54C8" w:rsidR="00734F11" w:rsidRDefault="00734F11" w:rsidP="00734F11">
      <w:pPr>
        <w:keepNext/>
        <w:ind w:firstLine="720"/>
      </w:pPr>
    </w:p>
    <w:p w14:paraId="18534B8F" w14:textId="77777777" w:rsidR="00734F11" w:rsidRDefault="00734F11" w:rsidP="00734F11">
      <w:pPr>
        <w:keepNext/>
        <w:ind w:firstLine="720"/>
      </w:pPr>
    </w:p>
    <w:p w14:paraId="0FFD0A12" w14:textId="77777777" w:rsidR="008C6411" w:rsidRDefault="008C6411" w:rsidP="008C6411">
      <w:pPr>
        <w:keepNext/>
        <w:jc w:val="center"/>
      </w:pPr>
      <w:r w:rsidRPr="00820517">
        <w:rPr>
          <w:noProof/>
        </w:rPr>
        <w:drawing>
          <wp:inline distT="0" distB="0" distL="0" distR="0" wp14:anchorId="5E152C5C" wp14:editId="0C4C3448">
            <wp:extent cx="4191000" cy="3143502"/>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05152" cy="3154117"/>
                    </a:xfrm>
                    <a:prstGeom prst="rect">
                      <a:avLst/>
                    </a:prstGeom>
                    <a:noFill/>
                    <a:ln>
                      <a:solidFill>
                        <a:schemeClr val="tx1"/>
                      </a:solidFill>
                    </a:ln>
                  </pic:spPr>
                </pic:pic>
              </a:graphicData>
            </a:graphic>
          </wp:inline>
        </w:drawing>
      </w:r>
    </w:p>
    <w:p w14:paraId="79780E4E" w14:textId="64CD5656" w:rsidR="008C6411" w:rsidRDefault="008C6411" w:rsidP="008C6411">
      <w:pPr>
        <w:pStyle w:val="Caption"/>
      </w:pPr>
      <w:bookmarkStart w:id="106" w:name="_Ref69779485"/>
      <w:bookmarkStart w:id="107" w:name="_Toc67516480"/>
      <w:bookmarkStart w:id="108" w:name="_Toc69903642"/>
      <w:r>
        <w:t xml:space="preserve">Figure </w:t>
      </w:r>
      <w:fldSimple w:instr=" STYLEREF 1 \s ">
        <w:r w:rsidR="00106ADC">
          <w:rPr>
            <w:noProof/>
          </w:rPr>
          <w:t>3</w:t>
        </w:r>
      </w:fldSimple>
      <w:r w:rsidR="00106ADC">
        <w:t>.</w:t>
      </w:r>
      <w:fldSimple w:instr=" SEQ Figure \* ARABIC \s 1 ">
        <w:r w:rsidR="00106ADC">
          <w:rPr>
            <w:noProof/>
          </w:rPr>
          <w:t>13</w:t>
        </w:r>
      </w:fldSimple>
      <w:bookmarkEnd w:id="106"/>
      <w:r>
        <w:t xml:space="preserve"> Variation of Permeance Flux versus Permeance Magnetic Voltage</w:t>
      </w:r>
      <w:bookmarkEnd w:id="107"/>
      <w:bookmarkEnd w:id="108"/>
    </w:p>
    <w:p w14:paraId="27E88952" w14:textId="77777777" w:rsidR="00734F11" w:rsidRDefault="00734F11" w:rsidP="008C6411">
      <w:pPr>
        <w:keepNext/>
        <w:jc w:val="both"/>
      </w:pPr>
    </w:p>
    <w:p w14:paraId="242EF719" w14:textId="77777777" w:rsidR="00734F11" w:rsidRDefault="00734F11" w:rsidP="008C6411">
      <w:pPr>
        <w:keepNext/>
        <w:jc w:val="both"/>
      </w:pPr>
    </w:p>
    <w:p w14:paraId="0DC9C844" w14:textId="4EA8C9E0" w:rsidR="008C6411" w:rsidRDefault="008C6411" w:rsidP="00734F11">
      <w:pPr>
        <w:keepNext/>
        <w:ind w:firstLine="720"/>
        <w:jc w:val="both"/>
      </w:pPr>
      <w:r>
        <w:t>The designed</w:t>
      </w:r>
      <w:r w:rsidRPr="00FB0F7A">
        <w:t xml:space="preserve"> Transformer</w:t>
      </w:r>
      <w:r>
        <w:t xml:space="preserve"> </w:t>
      </w:r>
      <w:r w:rsidRPr="00FB0F7A">
        <w:t>was excited by a sinusoidal voltage source</w:t>
      </w:r>
      <w:r>
        <w:t xml:space="preserve"> of amplitude 100 V as shown in</w:t>
      </w:r>
      <w:r w:rsidR="00734F11">
        <w:t xml:space="preserve"> </w:t>
      </w:r>
      <w:fldSimple w:instr=" REF _Ref69779521 ">
        <w:r w:rsidR="00734F11">
          <w:t xml:space="preserve">Figure </w:t>
        </w:r>
        <w:r w:rsidR="00734F11">
          <w:rPr>
            <w:noProof/>
          </w:rPr>
          <w:t>3</w:t>
        </w:r>
        <w:r w:rsidR="00734F11">
          <w:t>.</w:t>
        </w:r>
        <w:r w:rsidR="00734F11">
          <w:rPr>
            <w:noProof/>
          </w:rPr>
          <w:t>14</w:t>
        </w:r>
      </w:fldSimple>
      <w:r w:rsidRPr="00FB0F7A">
        <w:t>. The transformer was loaded with a resistive load</w:t>
      </w:r>
      <w:r>
        <w:t xml:space="preserve"> of 1 Ω</w:t>
      </w:r>
      <w:r w:rsidRPr="00FB0F7A">
        <w:t>. The output voltage and current are plotted below. As seen, the output voltage and current shows large spikes when the Permeance experiences large voltage</w:t>
      </w:r>
      <w:r>
        <w:t>s</w:t>
      </w:r>
      <w:r w:rsidRPr="00FB0F7A">
        <w:t xml:space="preserve">.   </w:t>
      </w:r>
    </w:p>
    <w:p w14:paraId="3C557323" w14:textId="0D743F7E" w:rsidR="00734F11" w:rsidRDefault="00734F11" w:rsidP="00734F11">
      <w:pPr>
        <w:keepNext/>
        <w:ind w:firstLine="720"/>
        <w:jc w:val="both"/>
      </w:pPr>
    </w:p>
    <w:p w14:paraId="3FB489B5" w14:textId="77777777" w:rsidR="00734F11" w:rsidRPr="00FB0F7A" w:rsidRDefault="00734F11" w:rsidP="00734F11">
      <w:pPr>
        <w:keepNext/>
        <w:ind w:firstLine="720"/>
        <w:jc w:val="both"/>
      </w:pPr>
    </w:p>
    <w:p w14:paraId="11148AFC" w14:textId="77777777" w:rsidR="008C6411" w:rsidRDefault="008C6411" w:rsidP="008C6411">
      <w:pPr>
        <w:keepNext/>
        <w:jc w:val="center"/>
      </w:pPr>
      <w:r>
        <w:rPr>
          <w:noProof/>
        </w:rPr>
        <w:drawing>
          <wp:inline distT="0" distB="0" distL="0" distR="0" wp14:anchorId="40952B06" wp14:editId="35A05787">
            <wp:extent cx="4046855" cy="3035300"/>
            <wp:effectExtent l="19050" t="1905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46855" cy="3035300"/>
                    </a:xfrm>
                    <a:prstGeom prst="rect">
                      <a:avLst/>
                    </a:prstGeom>
                    <a:noFill/>
                    <a:ln>
                      <a:solidFill>
                        <a:schemeClr val="tx1"/>
                      </a:solidFill>
                    </a:ln>
                  </pic:spPr>
                </pic:pic>
              </a:graphicData>
            </a:graphic>
          </wp:inline>
        </w:drawing>
      </w:r>
    </w:p>
    <w:p w14:paraId="5C249473" w14:textId="59CF5A6D" w:rsidR="008C6411" w:rsidRDefault="008C6411" w:rsidP="008C6411">
      <w:pPr>
        <w:pStyle w:val="Caption"/>
      </w:pPr>
      <w:bookmarkStart w:id="109" w:name="_Ref69779521"/>
      <w:bookmarkStart w:id="110" w:name="_Toc67516481"/>
      <w:bookmarkStart w:id="111" w:name="_Toc69903643"/>
      <w:r>
        <w:t xml:space="preserve">Figure </w:t>
      </w:r>
      <w:fldSimple w:instr=" STYLEREF 1 \s ">
        <w:r w:rsidR="00106ADC">
          <w:rPr>
            <w:noProof/>
          </w:rPr>
          <w:t>3</w:t>
        </w:r>
      </w:fldSimple>
      <w:r w:rsidR="00106ADC">
        <w:t>.</w:t>
      </w:r>
      <w:fldSimple w:instr=" SEQ Figure \* ARABIC \s 1 ">
        <w:r w:rsidR="00106ADC">
          <w:rPr>
            <w:noProof/>
          </w:rPr>
          <w:t>14</w:t>
        </w:r>
      </w:fldSimple>
      <w:bookmarkEnd w:id="109"/>
      <w:r>
        <w:t xml:space="preserve"> Transformer voltage and current response for sinusoidal excitation</w:t>
      </w:r>
      <w:r>
        <w:rPr>
          <w:noProof/>
        </w:rPr>
        <w:t xml:space="preserve"> and resistive load</w:t>
      </w:r>
      <w:bookmarkEnd w:id="110"/>
      <w:bookmarkEnd w:id="111"/>
    </w:p>
    <w:p w14:paraId="69D44507" w14:textId="77777777" w:rsidR="00734F11" w:rsidRDefault="00734F11" w:rsidP="008C6411">
      <w:pPr>
        <w:jc w:val="both"/>
      </w:pPr>
    </w:p>
    <w:p w14:paraId="1A7EEB45" w14:textId="77777777" w:rsidR="00734F11" w:rsidRDefault="00734F11" w:rsidP="008C6411">
      <w:pPr>
        <w:jc w:val="both"/>
      </w:pPr>
    </w:p>
    <w:p w14:paraId="025FF4BF" w14:textId="57EDEA0A" w:rsidR="008C6411" w:rsidRDefault="008C6411" w:rsidP="00734F11">
      <w:pPr>
        <w:ind w:firstLine="720"/>
        <w:jc w:val="both"/>
      </w:pPr>
      <w:r>
        <w:t>The Simulink Model for Isolated Buck Converter is shown in</w:t>
      </w:r>
      <w:r w:rsidR="00734F11">
        <w:t xml:space="preserve"> </w:t>
      </w:r>
      <w:fldSimple w:instr=" REF _Ref69779552 ">
        <w:r w:rsidR="00734F11">
          <w:t xml:space="preserve">Figure </w:t>
        </w:r>
        <w:r w:rsidR="00734F11">
          <w:rPr>
            <w:noProof/>
          </w:rPr>
          <w:t>3</w:t>
        </w:r>
        <w:r w:rsidR="00734F11">
          <w:t>.</w:t>
        </w:r>
        <w:r w:rsidR="00734F11">
          <w:rPr>
            <w:noProof/>
          </w:rPr>
          <w:t>15</w:t>
        </w:r>
      </w:fldSimple>
      <w:r>
        <w:t>. The Full Bridge is fed by a block that generates gate signals for electronic switches. The output of the Full Bridge is fed to the primary winding gyrator which converts electrical current to Magnetomotive force. The magnetic core is represented by a nonlinear permeance block. The current of the permeance is fed to the secondary winding gyrator which converts it into electromotive force. The secondary side consists of a full bridge rectifier and a low pass filter. This ensures constant voltage and current supply to the load.</w:t>
      </w:r>
    </w:p>
    <w:p w14:paraId="363CE541" w14:textId="48E987FF" w:rsidR="008C6411" w:rsidRDefault="008C6411" w:rsidP="008C6411">
      <w:pPr>
        <w:jc w:val="both"/>
      </w:pPr>
    </w:p>
    <w:p w14:paraId="4213187B" w14:textId="77777777" w:rsidR="00734F11" w:rsidRDefault="00734F11" w:rsidP="008C6411">
      <w:pPr>
        <w:jc w:val="both"/>
      </w:pPr>
    </w:p>
    <w:p w14:paraId="5933CC5A" w14:textId="77777777" w:rsidR="008C6411" w:rsidRDefault="008C6411" w:rsidP="008C6411">
      <w:pPr>
        <w:keepNext/>
        <w:jc w:val="center"/>
      </w:pPr>
      <w:r>
        <w:rPr>
          <w:noProof/>
        </w:rPr>
        <w:drawing>
          <wp:inline distT="0" distB="0" distL="0" distR="0" wp14:anchorId="634AA16B" wp14:editId="411F7BBC">
            <wp:extent cx="4876800" cy="1828800"/>
            <wp:effectExtent l="19050" t="1905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988" t="28812" r="960" b="14158"/>
                    <a:stretch/>
                  </pic:blipFill>
                  <pic:spPr bwMode="auto">
                    <a:xfrm>
                      <a:off x="0" y="0"/>
                      <a:ext cx="4876800" cy="18288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336C17" w14:textId="1F1EB136" w:rsidR="008C6411" w:rsidRDefault="008C6411" w:rsidP="008C6411">
      <w:pPr>
        <w:pStyle w:val="Caption"/>
      </w:pPr>
      <w:bookmarkStart w:id="112" w:name="_Ref69779552"/>
      <w:bookmarkStart w:id="113" w:name="_Toc67516482"/>
      <w:bookmarkStart w:id="114" w:name="_Toc69903644"/>
      <w:r>
        <w:t xml:space="preserve">Figure </w:t>
      </w:r>
      <w:fldSimple w:instr=" STYLEREF 1 \s ">
        <w:r w:rsidR="00106ADC">
          <w:rPr>
            <w:noProof/>
          </w:rPr>
          <w:t>3</w:t>
        </w:r>
      </w:fldSimple>
      <w:r w:rsidR="00106ADC">
        <w:t>.</w:t>
      </w:r>
      <w:fldSimple w:instr=" SEQ Figure \* ARABIC \s 1 ">
        <w:r w:rsidR="00106ADC">
          <w:rPr>
            <w:noProof/>
          </w:rPr>
          <w:t>15</w:t>
        </w:r>
      </w:fldSimple>
      <w:bookmarkEnd w:id="112"/>
      <w:r>
        <w:t xml:space="preserve"> Simulink Model for Full Bridge Isolated Buck Converter</w:t>
      </w:r>
      <w:bookmarkEnd w:id="113"/>
      <w:bookmarkEnd w:id="114"/>
    </w:p>
    <w:p w14:paraId="1F9751EA" w14:textId="77777777" w:rsidR="00734F11" w:rsidRDefault="00734F11" w:rsidP="008C6411">
      <w:pPr>
        <w:jc w:val="both"/>
      </w:pPr>
    </w:p>
    <w:p w14:paraId="73D7CBE2" w14:textId="5CFEC686" w:rsidR="00734F11" w:rsidRDefault="00734F11" w:rsidP="008C6411">
      <w:pPr>
        <w:jc w:val="both"/>
      </w:pPr>
    </w:p>
    <w:p w14:paraId="3512F8D8" w14:textId="7AE11307" w:rsidR="00A03F5E" w:rsidRDefault="00A03F5E" w:rsidP="008C6411">
      <w:pPr>
        <w:jc w:val="both"/>
      </w:pPr>
    </w:p>
    <w:p w14:paraId="27A3F8B1" w14:textId="4D8089EE" w:rsidR="00A03F5E" w:rsidRDefault="00A03F5E" w:rsidP="008C6411">
      <w:pPr>
        <w:jc w:val="both"/>
      </w:pPr>
    </w:p>
    <w:p w14:paraId="57385A9B" w14:textId="1439E184" w:rsidR="00A03F5E" w:rsidRDefault="00A03F5E" w:rsidP="008C6411">
      <w:pPr>
        <w:jc w:val="both"/>
      </w:pPr>
    </w:p>
    <w:p w14:paraId="0B8D4791" w14:textId="5C71F963" w:rsidR="00A03F5E" w:rsidRDefault="00A03F5E" w:rsidP="008C6411">
      <w:pPr>
        <w:jc w:val="both"/>
      </w:pPr>
    </w:p>
    <w:p w14:paraId="1B7922B5" w14:textId="168851FC" w:rsidR="00A03F5E" w:rsidRDefault="00A03F5E" w:rsidP="008C6411">
      <w:pPr>
        <w:jc w:val="both"/>
      </w:pPr>
    </w:p>
    <w:p w14:paraId="06BDFD34" w14:textId="79B250DB" w:rsidR="00A03F5E" w:rsidRDefault="00A03F5E" w:rsidP="008C6411">
      <w:pPr>
        <w:jc w:val="both"/>
      </w:pPr>
    </w:p>
    <w:p w14:paraId="48D4DA1E" w14:textId="3A056C19" w:rsidR="00A03F5E" w:rsidRDefault="00A03F5E" w:rsidP="008C6411">
      <w:pPr>
        <w:jc w:val="both"/>
      </w:pPr>
    </w:p>
    <w:p w14:paraId="7D10DC56" w14:textId="77777777" w:rsidR="00A03F5E" w:rsidRDefault="00A03F5E" w:rsidP="008C6411">
      <w:pPr>
        <w:jc w:val="both"/>
      </w:pPr>
    </w:p>
    <w:p w14:paraId="56C68E90" w14:textId="76E55728" w:rsidR="008C6411" w:rsidRDefault="008C6411" w:rsidP="008C6411">
      <w:pPr>
        <w:jc w:val="both"/>
      </w:pPr>
      <w:r w:rsidRPr="00916872">
        <w:t xml:space="preserve">The Simulink Models for primary and secondary winding gyrators are shown in </w:t>
      </w:r>
      <w:fldSimple w:instr=" REF _Ref69779595 ">
        <w:r w:rsidR="00564A81">
          <w:t xml:space="preserve">Figure </w:t>
        </w:r>
        <w:r w:rsidR="00564A81">
          <w:rPr>
            <w:noProof/>
          </w:rPr>
          <w:t>3</w:t>
        </w:r>
        <w:r w:rsidR="00564A81">
          <w:t>.</w:t>
        </w:r>
        <w:r w:rsidR="00564A81">
          <w:rPr>
            <w:noProof/>
          </w:rPr>
          <w:t>16</w:t>
        </w:r>
      </w:fldSimple>
      <w:r w:rsidR="00564A81">
        <w:t xml:space="preserve"> and </w:t>
      </w:r>
      <w:fldSimple w:instr=" REF _Ref69779602 ">
        <w:r w:rsidR="00564A81">
          <w:t xml:space="preserve">Figure </w:t>
        </w:r>
        <w:r w:rsidR="00564A81">
          <w:rPr>
            <w:noProof/>
          </w:rPr>
          <w:t>3</w:t>
        </w:r>
        <w:r w:rsidR="00564A81">
          <w:t>.</w:t>
        </w:r>
        <w:r w:rsidR="00564A81">
          <w:rPr>
            <w:noProof/>
          </w:rPr>
          <w:t>17</w:t>
        </w:r>
      </w:fldSimple>
      <w:r w:rsidR="00564A81">
        <w:t xml:space="preserve"> respectively</w:t>
      </w:r>
      <w:r w:rsidRPr="00916872">
        <w:t xml:space="preserve">. </w:t>
      </w:r>
      <w:r>
        <w:t>They convert Electric current to Magnetomotive force and Magnetic displacement current to electromotive force respectively.</w:t>
      </w:r>
    </w:p>
    <w:p w14:paraId="1A580CD9" w14:textId="4221C506" w:rsidR="008C6411" w:rsidRDefault="008C6411" w:rsidP="008C6411">
      <w:pPr>
        <w:jc w:val="both"/>
      </w:pPr>
    </w:p>
    <w:p w14:paraId="2490554B" w14:textId="77777777" w:rsidR="00A03F5E" w:rsidRPr="00916872" w:rsidRDefault="00A03F5E" w:rsidP="008C6411">
      <w:pPr>
        <w:jc w:val="both"/>
      </w:pPr>
    </w:p>
    <w:p w14:paraId="3EF18ED7" w14:textId="77777777" w:rsidR="008C6411" w:rsidRDefault="008C6411" w:rsidP="008C6411">
      <w:pPr>
        <w:keepNext/>
        <w:jc w:val="center"/>
      </w:pPr>
      <w:r>
        <w:rPr>
          <w:noProof/>
        </w:rPr>
        <w:drawing>
          <wp:inline distT="0" distB="0" distL="0" distR="0" wp14:anchorId="6FDAAA6B" wp14:editId="32C8C3E2">
            <wp:extent cx="4886325" cy="1885950"/>
            <wp:effectExtent l="19050" t="19050" r="9525" b="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7147" t="29703" r="641" b="11485"/>
                    <a:stretch/>
                  </pic:blipFill>
                  <pic:spPr bwMode="auto">
                    <a:xfrm>
                      <a:off x="0" y="0"/>
                      <a:ext cx="4886325" cy="188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0195D0" w14:textId="37693F6B" w:rsidR="008C6411" w:rsidRDefault="008C6411" w:rsidP="008C6411">
      <w:pPr>
        <w:pStyle w:val="Caption"/>
      </w:pPr>
      <w:bookmarkStart w:id="115" w:name="_Ref69779595"/>
      <w:bookmarkStart w:id="116" w:name="_Toc67516483"/>
      <w:bookmarkStart w:id="117" w:name="_Toc69903645"/>
      <w:r>
        <w:t xml:space="preserve">Figure </w:t>
      </w:r>
      <w:fldSimple w:instr=" STYLEREF 1 \s ">
        <w:r w:rsidR="00106ADC">
          <w:rPr>
            <w:noProof/>
          </w:rPr>
          <w:t>3</w:t>
        </w:r>
      </w:fldSimple>
      <w:r w:rsidR="00106ADC">
        <w:t>.</w:t>
      </w:r>
      <w:fldSimple w:instr=" SEQ Figure \* ARABIC \s 1 ">
        <w:r w:rsidR="00106ADC">
          <w:rPr>
            <w:noProof/>
          </w:rPr>
          <w:t>16</w:t>
        </w:r>
      </w:fldSimple>
      <w:bookmarkEnd w:id="115"/>
      <w:r>
        <w:t xml:space="preserve"> Simulink Model for Primary winding gyrator</w:t>
      </w:r>
      <w:bookmarkEnd w:id="116"/>
      <w:bookmarkEnd w:id="117"/>
    </w:p>
    <w:p w14:paraId="1A5D08E6" w14:textId="66E404FF" w:rsidR="00EF6E52" w:rsidRDefault="00EF6E52" w:rsidP="00EF6E52"/>
    <w:p w14:paraId="54A09183" w14:textId="77777777" w:rsidR="00EF6E52" w:rsidRPr="00EF6E52" w:rsidRDefault="00EF6E52" w:rsidP="00EF6E52"/>
    <w:p w14:paraId="5BDD1FE2" w14:textId="77777777" w:rsidR="008C6411" w:rsidRDefault="008C6411" w:rsidP="008C6411">
      <w:pPr>
        <w:keepNext/>
        <w:jc w:val="center"/>
      </w:pPr>
      <w:r>
        <w:rPr>
          <w:noProof/>
        </w:rPr>
        <w:drawing>
          <wp:inline distT="0" distB="0" distL="0" distR="0" wp14:anchorId="5B0F7610" wp14:editId="7B313028">
            <wp:extent cx="4905829" cy="2641600"/>
            <wp:effectExtent l="19050" t="19050" r="9525" b="635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431" t="16931" r="2403" b="4059"/>
                    <a:stretch/>
                  </pic:blipFill>
                  <pic:spPr bwMode="auto">
                    <a:xfrm>
                      <a:off x="0" y="0"/>
                      <a:ext cx="4906376" cy="26418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D1CFA57" w14:textId="17C6CD22" w:rsidR="008C6411" w:rsidRDefault="008C6411" w:rsidP="008C6411">
      <w:pPr>
        <w:pStyle w:val="Caption"/>
      </w:pPr>
      <w:bookmarkStart w:id="118" w:name="_Ref69779602"/>
      <w:bookmarkStart w:id="119" w:name="_Toc67516484"/>
      <w:bookmarkStart w:id="120" w:name="_Toc69903646"/>
      <w:r>
        <w:t xml:space="preserve">Figure </w:t>
      </w:r>
      <w:fldSimple w:instr=" STYLEREF 1 \s ">
        <w:r w:rsidR="00106ADC">
          <w:rPr>
            <w:noProof/>
          </w:rPr>
          <w:t>3</w:t>
        </w:r>
      </w:fldSimple>
      <w:r w:rsidR="00106ADC">
        <w:t>.</w:t>
      </w:r>
      <w:fldSimple w:instr=" SEQ Figure \* ARABIC \s 1 ">
        <w:r w:rsidR="00106ADC">
          <w:rPr>
            <w:noProof/>
          </w:rPr>
          <w:t>17</w:t>
        </w:r>
      </w:fldSimple>
      <w:bookmarkEnd w:id="118"/>
      <w:r>
        <w:t xml:space="preserve"> Simulink Model for secondary winding gyrator</w:t>
      </w:r>
      <w:bookmarkEnd w:id="119"/>
      <w:bookmarkEnd w:id="120"/>
    </w:p>
    <w:p w14:paraId="6BBCC241" w14:textId="3E6DC8D6" w:rsidR="008C6411" w:rsidRDefault="008C6411" w:rsidP="00A03F5E">
      <w:pPr>
        <w:ind w:firstLine="720"/>
        <w:jc w:val="both"/>
        <w:rPr>
          <w:szCs w:val="24"/>
        </w:rPr>
      </w:pPr>
      <w:r>
        <w:rPr>
          <w:szCs w:val="24"/>
        </w:rPr>
        <w:t>The primary winding Electric voltage and Electric current are plotted in</w:t>
      </w:r>
      <w:r w:rsidR="00EF6E52">
        <w:rPr>
          <w:szCs w:val="24"/>
        </w:rPr>
        <w:t xml:space="preserve"> </w:t>
      </w:r>
      <w:r w:rsidR="00EF6E52">
        <w:rPr>
          <w:szCs w:val="24"/>
        </w:rPr>
        <w:fldChar w:fldCharType="begin"/>
      </w:r>
      <w:r w:rsidR="00EF6E52">
        <w:rPr>
          <w:szCs w:val="24"/>
        </w:rPr>
        <w:instrText xml:space="preserve"> REF _Ref69779651 </w:instrText>
      </w:r>
      <w:r w:rsidR="00A03F5E">
        <w:rPr>
          <w:szCs w:val="24"/>
        </w:rPr>
        <w:instrText xml:space="preserve"> \* MERGEFORMAT </w:instrText>
      </w:r>
      <w:r w:rsidR="00EF6E52">
        <w:rPr>
          <w:szCs w:val="24"/>
        </w:rPr>
        <w:fldChar w:fldCharType="separate"/>
      </w:r>
      <w:r w:rsidR="00EF6E52">
        <w:t xml:space="preserve">Figure </w:t>
      </w:r>
      <w:r w:rsidR="00EF6E52">
        <w:rPr>
          <w:noProof/>
        </w:rPr>
        <w:t>3</w:t>
      </w:r>
      <w:r w:rsidR="00EF6E52">
        <w:t>.</w:t>
      </w:r>
      <w:r w:rsidR="00EF6E52">
        <w:rPr>
          <w:noProof/>
        </w:rPr>
        <w:t>18</w:t>
      </w:r>
      <w:r w:rsidR="00EF6E52">
        <w:rPr>
          <w:szCs w:val="24"/>
        </w:rPr>
        <w:fldChar w:fldCharType="end"/>
      </w:r>
      <w:r>
        <w:rPr>
          <w:szCs w:val="24"/>
        </w:rPr>
        <w:t>. As desired, the voltage and current waveforms are sinusoidal waveforms.</w:t>
      </w:r>
    </w:p>
    <w:p w14:paraId="2CDCCCB8" w14:textId="0B69DA03" w:rsidR="00EF6E52" w:rsidRDefault="00EF6E52" w:rsidP="008C6411">
      <w:pPr>
        <w:rPr>
          <w:szCs w:val="24"/>
        </w:rPr>
      </w:pPr>
    </w:p>
    <w:p w14:paraId="76DD642D" w14:textId="77777777" w:rsidR="00EF6E52" w:rsidRDefault="00EF6E52" w:rsidP="008C6411"/>
    <w:p w14:paraId="437531F9" w14:textId="77777777" w:rsidR="008C6411" w:rsidRDefault="008C6411" w:rsidP="008C6411">
      <w:pPr>
        <w:keepNext/>
        <w:jc w:val="center"/>
      </w:pPr>
      <w:r>
        <w:rPr>
          <w:noProof/>
        </w:rPr>
        <w:drawing>
          <wp:inline distT="0" distB="0" distL="0" distR="0" wp14:anchorId="29116166" wp14:editId="1AD24B11">
            <wp:extent cx="4531360" cy="3403600"/>
            <wp:effectExtent l="19050" t="19050" r="2540" b="635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1360" cy="3403600"/>
                    </a:xfrm>
                    <a:prstGeom prst="rect">
                      <a:avLst/>
                    </a:prstGeom>
                    <a:noFill/>
                    <a:ln>
                      <a:solidFill>
                        <a:schemeClr val="tx1"/>
                      </a:solidFill>
                    </a:ln>
                  </pic:spPr>
                </pic:pic>
              </a:graphicData>
            </a:graphic>
          </wp:inline>
        </w:drawing>
      </w:r>
    </w:p>
    <w:p w14:paraId="020AE8C4" w14:textId="0BA37877" w:rsidR="008C6411" w:rsidRDefault="008C6411" w:rsidP="008C6411">
      <w:pPr>
        <w:pStyle w:val="Caption"/>
      </w:pPr>
      <w:bookmarkStart w:id="121" w:name="_Ref69779651"/>
      <w:bookmarkStart w:id="122" w:name="_Toc67516485"/>
      <w:bookmarkStart w:id="123" w:name="_Toc69903647"/>
      <w:r>
        <w:t xml:space="preserve">Figure </w:t>
      </w:r>
      <w:fldSimple w:instr=" STYLEREF 1 \s ">
        <w:r w:rsidR="00106ADC">
          <w:rPr>
            <w:noProof/>
          </w:rPr>
          <w:t>3</w:t>
        </w:r>
      </w:fldSimple>
      <w:r w:rsidR="00106ADC">
        <w:t>.</w:t>
      </w:r>
      <w:fldSimple w:instr=" SEQ Figure \* ARABIC \s 1 ">
        <w:r w:rsidR="00106ADC">
          <w:rPr>
            <w:noProof/>
          </w:rPr>
          <w:t>18</w:t>
        </w:r>
      </w:fldSimple>
      <w:bookmarkEnd w:id="121"/>
      <w:r>
        <w:t xml:space="preserve"> Primary winding voltage and current</w:t>
      </w:r>
      <w:bookmarkEnd w:id="122"/>
      <w:bookmarkEnd w:id="123"/>
    </w:p>
    <w:p w14:paraId="7790495E" w14:textId="4703492C" w:rsidR="008C6411" w:rsidRDefault="008C6411" w:rsidP="008C6411"/>
    <w:p w14:paraId="641B03EF" w14:textId="64418604" w:rsidR="00F20B21" w:rsidRDefault="00F20B21" w:rsidP="008C6411"/>
    <w:p w14:paraId="40BF35AC" w14:textId="51821055" w:rsidR="00F20B21" w:rsidRDefault="00F20B21" w:rsidP="008C6411"/>
    <w:p w14:paraId="05B968BF" w14:textId="407B2B4E" w:rsidR="00F20B21" w:rsidRDefault="00F20B21" w:rsidP="008C6411"/>
    <w:p w14:paraId="50392727" w14:textId="514217B5" w:rsidR="00F20B21" w:rsidRDefault="00F20B21" w:rsidP="008C6411"/>
    <w:p w14:paraId="6F946779" w14:textId="77777777" w:rsidR="00F20B21" w:rsidRDefault="00F20B21" w:rsidP="008C6411"/>
    <w:p w14:paraId="755B94C2" w14:textId="77777777" w:rsidR="008C6411" w:rsidRDefault="008C6411" w:rsidP="008C6411"/>
    <w:p w14:paraId="61D70A88" w14:textId="13E62DCD" w:rsidR="008C6411" w:rsidRDefault="008C6411" w:rsidP="00B00FF2">
      <w:pPr>
        <w:ind w:firstLine="720"/>
        <w:jc w:val="both"/>
      </w:pPr>
      <w:r>
        <w:t>The load Electric voltage and Electric current are plotted in</w:t>
      </w:r>
      <w:r w:rsidR="00EF6E52">
        <w:t xml:space="preserve"> </w:t>
      </w:r>
      <w:r w:rsidR="00D54778">
        <w:fldChar w:fldCharType="begin"/>
      </w:r>
      <w:r w:rsidR="00D54778">
        <w:instrText xml:space="preserve"> REF _Ref69779690 </w:instrText>
      </w:r>
      <w:r w:rsidR="00B00FF2">
        <w:instrText xml:space="preserve"> \* MERGEFORMAT </w:instrText>
      </w:r>
      <w:r w:rsidR="00D54778">
        <w:fldChar w:fldCharType="separate"/>
      </w:r>
      <w:r w:rsidR="00EF6E52">
        <w:t xml:space="preserve">Figure </w:t>
      </w:r>
      <w:r w:rsidR="00EF6E52">
        <w:rPr>
          <w:noProof/>
        </w:rPr>
        <w:t>3</w:t>
      </w:r>
      <w:r w:rsidR="00EF6E52">
        <w:t>.</w:t>
      </w:r>
      <w:r w:rsidR="00EF6E52">
        <w:rPr>
          <w:noProof/>
        </w:rPr>
        <w:t>19</w:t>
      </w:r>
      <w:r w:rsidR="00D54778">
        <w:rPr>
          <w:noProof/>
        </w:rPr>
        <w:fldChar w:fldCharType="end"/>
      </w:r>
      <w:r>
        <w:t xml:space="preserve">. </w:t>
      </w:r>
      <w:r w:rsidR="00B00FF2">
        <w:t xml:space="preserve">The load voltage has a mean value of 5 V and the load current has a mean value of 100 A. </w:t>
      </w:r>
      <w:r>
        <w:t xml:space="preserve">As desired, the voltage and current ripple is </w:t>
      </w:r>
      <w:r w:rsidR="00EF6E52">
        <w:t>less than</w:t>
      </w:r>
      <w:r>
        <w:t xml:space="preserve"> 5 percent</w:t>
      </w:r>
      <w:r w:rsidR="00B00FF2">
        <w:t xml:space="preserve"> for the Load voltage and Load current</w:t>
      </w:r>
      <w:r>
        <w:t xml:space="preserve">. </w:t>
      </w:r>
    </w:p>
    <w:p w14:paraId="7D2828E8" w14:textId="1414A523" w:rsidR="00EB0BAC" w:rsidRDefault="00EB0BAC" w:rsidP="00EF6E52">
      <w:pPr>
        <w:ind w:firstLine="720"/>
      </w:pPr>
    </w:p>
    <w:p w14:paraId="770FF6F8" w14:textId="77777777" w:rsidR="00EB0BAC" w:rsidRDefault="00EB0BAC" w:rsidP="00EF6E52">
      <w:pPr>
        <w:ind w:firstLine="720"/>
      </w:pPr>
    </w:p>
    <w:p w14:paraId="11BBDED2" w14:textId="77777777" w:rsidR="008C6411" w:rsidRDefault="008C6411" w:rsidP="008C6411">
      <w:pPr>
        <w:keepNext/>
        <w:jc w:val="center"/>
      </w:pPr>
      <w:r w:rsidRPr="001B160C">
        <w:rPr>
          <w:noProof/>
        </w:rPr>
        <w:drawing>
          <wp:inline distT="0" distB="0" distL="0" distR="0" wp14:anchorId="109689D2" wp14:editId="7A31EB11">
            <wp:extent cx="3881336" cy="2911002"/>
            <wp:effectExtent l="19050" t="19050" r="508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6188" cy="2929641"/>
                    </a:xfrm>
                    <a:prstGeom prst="rect">
                      <a:avLst/>
                    </a:prstGeom>
                    <a:noFill/>
                    <a:ln>
                      <a:solidFill>
                        <a:schemeClr val="tx1"/>
                      </a:solidFill>
                    </a:ln>
                  </pic:spPr>
                </pic:pic>
              </a:graphicData>
            </a:graphic>
          </wp:inline>
        </w:drawing>
      </w:r>
    </w:p>
    <w:p w14:paraId="6F5FE8D7" w14:textId="6832F9A8" w:rsidR="008C6411" w:rsidRDefault="008C6411" w:rsidP="008C6411">
      <w:pPr>
        <w:pStyle w:val="Caption"/>
      </w:pPr>
      <w:bookmarkStart w:id="124" w:name="_Ref69779690"/>
      <w:bookmarkStart w:id="125" w:name="_Toc67516486"/>
      <w:bookmarkStart w:id="126" w:name="_Toc69903648"/>
      <w:r>
        <w:t xml:space="preserve">Figure </w:t>
      </w:r>
      <w:fldSimple w:instr=" STYLEREF 1 \s ">
        <w:r w:rsidR="00106ADC">
          <w:rPr>
            <w:noProof/>
          </w:rPr>
          <w:t>3</w:t>
        </w:r>
      </w:fldSimple>
      <w:r w:rsidR="00106ADC">
        <w:t>.</w:t>
      </w:r>
      <w:fldSimple w:instr=" SEQ Figure \* ARABIC \s 1 ">
        <w:r w:rsidR="00106ADC">
          <w:rPr>
            <w:noProof/>
          </w:rPr>
          <w:t>19</w:t>
        </w:r>
      </w:fldSimple>
      <w:bookmarkEnd w:id="124"/>
      <w:r>
        <w:t xml:space="preserve"> Load voltage and current</w:t>
      </w:r>
      <w:bookmarkEnd w:id="125"/>
      <w:bookmarkEnd w:id="126"/>
    </w:p>
    <w:p w14:paraId="4D74760B" w14:textId="305AB58C" w:rsidR="008C6411" w:rsidRDefault="008C6411" w:rsidP="00EB0BAC">
      <w:pPr>
        <w:keepNext/>
        <w:ind w:firstLine="720"/>
        <w:jc w:val="both"/>
      </w:pPr>
      <w:r w:rsidRPr="0076052F">
        <w:t xml:space="preserve">The Permeance </w:t>
      </w:r>
      <w:r>
        <w:t xml:space="preserve">Magnetic </w:t>
      </w:r>
      <w:r w:rsidRPr="0076052F">
        <w:t xml:space="preserve">voltage and </w:t>
      </w:r>
      <w:r>
        <w:t>Magnetic displacement current</w:t>
      </w:r>
      <w:r w:rsidRPr="0076052F">
        <w:t xml:space="preserve"> are plotted </w:t>
      </w:r>
      <w:r>
        <w:t>in</w:t>
      </w:r>
      <w:r w:rsidR="00EB0BAC">
        <w:t xml:space="preserve"> </w:t>
      </w:r>
      <w:fldSimple w:instr=" REF _Ref69779742 ">
        <w:r w:rsidR="00EB0BAC">
          <w:t xml:space="preserve">Figure </w:t>
        </w:r>
        <w:r w:rsidR="00EB0BAC">
          <w:rPr>
            <w:noProof/>
          </w:rPr>
          <w:t>3</w:t>
        </w:r>
        <w:r w:rsidR="00EB0BAC">
          <w:t>.</w:t>
        </w:r>
        <w:r w:rsidR="00EB0BAC">
          <w:rPr>
            <w:noProof/>
          </w:rPr>
          <w:t>20</w:t>
        </w:r>
      </w:fldSimple>
      <w:r w:rsidRPr="0076052F">
        <w:t>.</w:t>
      </w:r>
      <w:r>
        <w:t xml:space="preserve"> The Permeance saturates when the magnetic voltage becomes high hence magnetic current spikes are seen.</w:t>
      </w:r>
    </w:p>
    <w:p w14:paraId="22F39853" w14:textId="6CB9BCA2" w:rsidR="00EB0BAC" w:rsidRDefault="00EB0BAC" w:rsidP="00EB0BAC">
      <w:pPr>
        <w:keepNext/>
        <w:ind w:firstLine="720"/>
        <w:jc w:val="both"/>
      </w:pPr>
    </w:p>
    <w:p w14:paraId="2C867A24" w14:textId="77777777" w:rsidR="00EB0BAC" w:rsidRPr="0076052F" w:rsidRDefault="00EB0BAC" w:rsidP="00EB0BAC">
      <w:pPr>
        <w:keepNext/>
        <w:ind w:firstLine="720"/>
        <w:jc w:val="both"/>
      </w:pPr>
    </w:p>
    <w:p w14:paraId="07E15A3E" w14:textId="77777777" w:rsidR="008C6411" w:rsidRDefault="008C6411" w:rsidP="008C6411">
      <w:pPr>
        <w:keepNext/>
        <w:jc w:val="center"/>
      </w:pPr>
      <w:r w:rsidRPr="001B160C">
        <w:rPr>
          <w:noProof/>
        </w:rPr>
        <w:drawing>
          <wp:inline distT="0" distB="0" distL="0" distR="0" wp14:anchorId="6813EAB4" wp14:editId="5F1FDB39">
            <wp:extent cx="4090670" cy="3068003"/>
            <wp:effectExtent l="19050" t="1905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97080" cy="3072810"/>
                    </a:xfrm>
                    <a:prstGeom prst="rect">
                      <a:avLst/>
                    </a:prstGeom>
                    <a:noFill/>
                    <a:ln>
                      <a:solidFill>
                        <a:schemeClr val="tx1"/>
                      </a:solidFill>
                    </a:ln>
                  </pic:spPr>
                </pic:pic>
              </a:graphicData>
            </a:graphic>
          </wp:inline>
        </w:drawing>
      </w:r>
    </w:p>
    <w:p w14:paraId="6B4FB29F" w14:textId="23C4F204" w:rsidR="008C6411" w:rsidRDefault="008C6411" w:rsidP="008C6411">
      <w:pPr>
        <w:pStyle w:val="Caption"/>
      </w:pPr>
      <w:bookmarkStart w:id="127" w:name="_Ref69779742"/>
      <w:bookmarkStart w:id="128" w:name="_Toc67516487"/>
      <w:bookmarkStart w:id="129" w:name="_Toc69903649"/>
      <w:r>
        <w:t xml:space="preserve">Figure </w:t>
      </w:r>
      <w:fldSimple w:instr=" STYLEREF 1 \s ">
        <w:r w:rsidR="00106ADC">
          <w:rPr>
            <w:noProof/>
          </w:rPr>
          <w:t>3</w:t>
        </w:r>
      </w:fldSimple>
      <w:r w:rsidR="00106ADC">
        <w:t>.</w:t>
      </w:r>
      <w:fldSimple w:instr=" SEQ Figure \* ARABIC \s 1 ">
        <w:r w:rsidR="00106ADC">
          <w:rPr>
            <w:noProof/>
          </w:rPr>
          <w:t>20</w:t>
        </w:r>
      </w:fldSimple>
      <w:bookmarkEnd w:id="127"/>
      <w:r>
        <w:t xml:space="preserve"> Permeance voltage and Current</w:t>
      </w:r>
      <w:bookmarkEnd w:id="128"/>
      <w:bookmarkEnd w:id="129"/>
    </w:p>
    <w:p w14:paraId="53B8A62B" w14:textId="77777777" w:rsidR="00EB0BAC" w:rsidRDefault="00EB0BAC" w:rsidP="008C6411"/>
    <w:p w14:paraId="64CA9193" w14:textId="77777777" w:rsidR="00EB0BAC" w:rsidRDefault="00EB0BAC" w:rsidP="008C6411"/>
    <w:p w14:paraId="6B845D25" w14:textId="2380E576" w:rsidR="008C6411" w:rsidRPr="00935BE5" w:rsidRDefault="003A6BE5" w:rsidP="00EB0BAC">
      <w:pPr>
        <w:ind w:firstLine="720"/>
      </w:pPr>
      <w:r>
        <w:rPr>
          <w:szCs w:val="24"/>
        </w:rPr>
        <w:t xml:space="preserve">This section presented the power invariant Permeance-Capacitance model for a Transformer used in a full bridge isolated buck converter. </w:t>
      </w:r>
      <w:r w:rsidR="008C6411" w:rsidRPr="00935BE5">
        <w:t xml:space="preserve">The Permeance-Capacitance model is valuable for </w:t>
      </w:r>
      <w:r w:rsidR="008C6411">
        <w:t>simulation of hysteresis in nonlinear cores</w:t>
      </w:r>
      <w:r>
        <w:t xml:space="preserve"> at low frequency</w:t>
      </w:r>
      <w:r w:rsidR="008C6411">
        <w:t>.</w:t>
      </w:r>
      <w:r>
        <w:t xml:space="preserve"> The next section will discuss the high frequency Magnetic Transmission Line Model.</w:t>
      </w:r>
    </w:p>
    <w:p w14:paraId="4FF6371F" w14:textId="6765E552" w:rsidR="008C6411" w:rsidRPr="009A2173" w:rsidRDefault="008C6411" w:rsidP="00EB0BAC">
      <w:pPr>
        <w:pStyle w:val="Heading2"/>
        <w:keepLines/>
        <w:numPr>
          <w:ilvl w:val="1"/>
          <w:numId w:val="5"/>
        </w:numPr>
        <w:spacing w:before="240" w:after="240"/>
        <w:ind w:left="0" w:firstLine="0"/>
        <w:rPr>
          <w:sz w:val="32"/>
        </w:rPr>
      </w:pPr>
      <w:bookmarkStart w:id="130" w:name="_Toc67536068"/>
      <w:bookmarkStart w:id="131" w:name="_Toc69903588"/>
      <w:r w:rsidRPr="00EB0BAC">
        <w:t>M</w:t>
      </w:r>
      <w:r w:rsidR="003E2C39">
        <w:t>AGNETIC TRANSMISSION LINE MODEL</w:t>
      </w:r>
      <w:bookmarkEnd w:id="130"/>
      <w:bookmarkEnd w:id="131"/>
    </w:p>
    <w:p w14:paraId="2279BA60" w14:textId="77777777" w:rsidR="008C6411" w:rsidRPr="00294C1F" w:rsidRDefault="008C6411" w:rsidP="003E2C39">
      <w:pPr>
        <w:ind w:firstLine="720"/>
        <w:jc w:val="both"/>
        <w:rPr>
          <w:szCs w:val="24"/>
        </w:rPr>
      </w:pPr>
      <w:r>
        <w:rPr>
          <w:szCs w:val="24"/>
        </w:rPr>
        <w:t xml:space="preserve">This section presents the third model for magnetic elements called the Magnetic Transmission Line Model </w:t>
      </w:r>
      <w:r>
        <w:t>[22] - [26]</w:t>
      </w:r>
      <w:r>
        <w:rPr>
          <w:szCs w:val="24"/>
        </w:rPr>
        <w:t xml:space="preserve">. This model is based on the age old Electric transmission line model </w:t>
      </w:r>
      <w:r>
        <w:t>[22] - [26]. Like the Permeance-Capacitance Model, it also considers flux rate as the effective magnetic displacement current whereby magnetic permeability plays a similar role to electric conductivity by enhancing the magnetic displacement current inside the magnetic material.</w:t>
      </w:r>
      <w:r>
        <w:rPr>
          <w:szCs w:val="24"/>
        </w:rPr>
        <w:t xml:space="preserve"> </w:t>
      </w:r>
    </w:p>
    <w:p w14:paraId="32EFC4D3" w14:textId="6158960B" w:rsidR="008C6411" w:rsidRDefault="008C6411" w:rsidP="00AA477E">
      <w:pPr>
        <w:ind w:firstLine="720"/>
        <w:jc w:val="both"/>
      </w:pPr>
      <w:r>
        <w:t xml:space="preserve">In 2012, </w:t>
      </w:r>
      <w:r w:rsidRPr="00294C1F">
        <w:t xml:space="preserve">J. Faria and M. Pires presented Magnetic Transmission Line Model </w:t>
      </w:r>
      <w:r>
        <w:t xml:space="preserve">[22] - [26] </w:t>
      </w:r>
      <w:r w:rsidRPr="00294C1F">
        <w:t>based on Electric Transmission Line Model.</w:t>
      </w:r>
      <w:r>
        <w:t xml:space="preserve"> </w:t>
      </w:r>
      <w:r w:rsidRPr="00333400">
        <w:t>The propagation of electromagnetic waves is governed by the Maxwell’s Equations</w:t>
      </w:r>
      <w:r>
        <w:t xml:space="preserve"> [55]</w:t>
      </w:r>
      <w:r w:rsidR="00AA477E">
        <w:t xml:space="preserve"> presented below.</w:t>
      </w:r>
    </w:p>
    <w:p w14:paraId="1E81118B" w14:textId="77777777" w:rsidR="00AA477E" w:rsidRPr="00333400" w:rsidRDefault="00AA477E" w:rsidP="00AA477E">
      <w:pPr>
        <w:ind w:firstLine="720"/>
        <w:jc w:val="both"/>
      </w:pPr>
    </w:p>
    <w:p w14:paraId="335EA539" w14:textId="65057CCD" w:rsidR="008C6411" w:rsidRPr="00AA477E" w:rsidRDefault="00B17E43"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 xml:space="preserve"> 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 xml:space="preserve">    (3.25)</m:t>
          </m:r>
        </m:oMath>
      </m:oMathPara>
    </w:p>
    <w:p w14:paraId="1E91B099" w14:textId="77777777" w:rsidR="00AA477E" w:rsidRPr="00294C1F" w:rsidRDefault="00AA477E" w:rsidP="008C6411">
      <w:pPr>
        <w:rPr>
          <w:rFonts w:eastAsiaTheme="minorEastAsia"/>
        </w:rPr>
      </w:pPr>
    </w:p>
    <w:p w14:paraId="50F55BFD" w14:textId="0E98401D" w:rsidR="008C6411" w:rsidRPr="00AA477E" w:rsidRDefault="00B17E43"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26)</m:t>
          </m:r>
        </m:oMath>
      </m:oMathPara>
    </w:p>
    <w:p w14:paraId="01E05BAD" w14:textId="77777777" w:rsidR="00AA477E" w:rsidRPr="00294C1F" w:rsidRDefault="00AA477E" w:rsidP="008C6411">
      <w:pPr>
        <w:rPr>
          <w:rFonts w:eastAsiaTheme="minorEastAsia"/>
          <w:szCs w:val="24"/>
        </w:rPr>
      </w:pPr>
    </w:p>
    <w:p w14:paraId="6FD6E268" w14:textId="53359E08" w:rsidR="008C6411" w:rsidRPr="00AA477E" w:rsidRDefault="00B17E43"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m:t>
              </m:r>
              <m:r>
                <w:rPr>
                  <w:rFonts w:ascii="Cambria Math" w:eastAsiaTheme="minorEastAsia" w:hAnsi="Cambria Math"/>
                  <w:szCs w:val="24"/>
                </w:rPr>
                <m:t>.dS</m:t>
              </m:r>
            </m:e>
          </m:nary>
          <m:r>
            <w:rPr>
              <w:rFonts w:ascii="Cambria Math" w:eastAsiaTheme="minorEastAsia" w:hAnsi="Cambria Math"/>
              <w:szCs w:val="24"/>
            </w:rPr>
            <m:t>=0                                                             (3.27)</m:t>
          </m:r>
        </m:oMath>
      </m:oMathPara>
    </w:p>
    <w:p w14:paraId="4AFC7119" w14:textId="77777777" w:rsidR="00AA477E" w:rsidRPr="00294C1F" w:rsidRDefault="00AA477E" w:rsidP="008C6411">
      <w:pPr>
        <w:rPr>
          <w:rFonts w:eastAsiaTheme="minorEastAsia"/>
          <w:szCs w:val="24"/>
        </w:rPr>
      </w:pPr>
    </w:p>
    <w:p w14:paraId="21B8A665" w14:textId="0EF18EFA" w:rsidR="008C6411" w:rsidRPr="00AA477E" w:rsidRDefault="00B17E43"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e>
          </m:nary>
          <m:r>
            <w:rPr>
              <w:rFonts w:ascii="Cambria Math" w:eastAsiaTheme="minorEastAsia" w:hAnsi="Cambria Math"/>
              <w:szCs w:val="24"/>
            </w:rPr>
            <m:t>dV                                                       (3.28)</m:t>
          </m:r>
        </m:oMath>
      </m:oMathPara>
    </w:p>
    <w:p w14:paraId="6406B9ED" w14:textId="77777777" w:rsidR="00AA477E" w:rsidRPr="00333400" w:rsidRDefault="00AA477E" w:rsidP="008C6411">
      <w:pPr>
        <w:jc w:val="both"/>
        <w:rPr>
          <w:rFonts w:eastAsiaTheme="minorEastAsia"/>
          <w:szCs w:val="24"/>
        </w:rPr>
      </w:pPr>
    </w:p>
    <w:p w14:paraId="43D438D9" w14:textId="10BAE285" w:rsidR="008C6411" w:rsidRDefault="008C6411" w:rsidP="00AA477E">
      <w:pPr>
        <w:ind w:firstLine="720"/>
        <w:jc w:val="both"/>
        <w:rPr>
          <w:rFonts w:eastAsiaTheme="minorEastAsia"/>
          <w:szCs w:val="24"/>
        </w:rPr>
      </w:pPr>
      <w:r w:rsidRPr="00333400">
        <w:rPr>
          <w:rFonts w:eastAsiaTheme="minorEastAsia"/>
          <w:szCs w:val="24"/>
        </w:rPr>
        <w:t xml:space="preserve">Analogous to the scalar Electric Potential, scalar magnetic potential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Pr="00333400">
        <w:rPr>
          <w:rFonts w:eastAsiaTheme="minorEastAsia"/>
          <w:szCs w:val="24"/>
        </w:rPr>
        <w:t xml:space="preserve"> can be defined as</w:t>
      </w:r>
      <w:r w:rsidR="00AA477E">
        <w:rPr>
          <w:rFonts w:eastAsiaTheme="minorEastAsia"/>
          <w:szCs w:val="24"/>
        </w:rPr>
        <w:t xml:space="preserve"> in Equation 3.29 and Equation 3.30.</w:t>
      </w:r>
    </w:p>
    <w:p w14:paraId="5E6921B8" w14:textId="77777777" w:rsidR="00AA477E" w:rsidRPr="00333400" w:rsidRDefault="00AA477E" w:rsidP="00AA477E">
      <w:pPr>
        <w:ind w:firstLine="720"/>
        <w:jc w:val="both"/>
        <w:rPr>
          <w:rFonts w:eastAsiaTheme="minorEastAsia"/>
          <w:szCs w:val="24"/>
        </w:rPr>
      </w:pPr>
    </w:p>
    <w:p w14:paraId="3F95B399" w14:textId="24253AEF" w:rsidR="008C6411" w:rsidRPr="00CF6029"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 xml:space="preserve">                                                             (3.29)</m:t>
          </m:r>
        </m:oMath>
      </m:oMathPara>
    </w:p>
    <w:p w14:paraId="43529FE4" w14:textId="77777777" w:rsidR="00CF6029" w:rsidRPr="00333400" w:rsidRDefault="00CF6029" w:rsidP="008C6411">
      <w:pPr>
        <w:jc w:val="both"/>
        <w:rPr>
          <w:rFonts w:eastAsiaTheme="minorEastAsia"/>
          <w:szCs w:val="24"/>
        </w:rPr>
      </w:pPr>
    </w:p>
    <w:p w14:paraId="6D17DB75" w14:textId="259526B3" w:rsidR="008C6411" w:rsidRPr="00CF6029"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H</m:t>
          </m:r>
          <m:r>
            <w:rPr>
              <w:rFonts w:ascii="Cambria Math" w:eastAsiaTheme="minorEastAsia" w:hAnsi="Cambria Math"/>
              <w:szCs w:val="24"/>
            </w:rPr>
            <m:t>=</m:t>
          </m:r>
          <m:r>
            <m:rPr>
              <m:sty m:val="p"/>
            </m:rP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0)</m:t>
          </m:r>
        </m:oMath>
      </m:oMathPara>
    </w:p>
    <w:p w14:paraId="65FA764B" w14:textId="77777777" w:rsidR="00CF6029" w:rsidRPr="00333400" w:rsidRDefault="00CF6029" w:rsidP="008C6411">
      <w:pPr>
        <w:jc w:val="both"/>
        <w:rPr>
          <w:rFonts w:eastAsiaTheme="minorEastAsia"/>
          <w:szCs w:val="24"/>
        </w:rPr>
      </w:pPr>
    </w:p>
    <w:p w14:paraId="474B0067" w14:textId="6808B60D" w:rsidR="008C6411" w:rsidRDefault="008C6411" w:rsidP="00CF6029">
      <w:pPr>
        <w:ind w:firstLine="720"/>
        <w:jc w:val="both"/>
        <w:rPr>
          <w:rFonts w:eastAsiaTheme="minorEastAsia"/>
          <w:szCs w:val="24"/>
        </w:rPr>
      </w:pPr>
      <w:r w:rsidRPr="00333400">
        <w:rPr>
          <w:rFonts w:eastAsiaTheme="minorEastAsia"/>
          <w:szCs w:val="24"/>
        </w:rPr>
        <w:t xml:space="preserve">The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Pr="00333400">
        <w:rPr>
          <w:rFonts w:eastAsiaTheme="minorEastAsia"/>
          <w:szCs w:val="24"/>
        </w:rPr>
        <w:t xml:space="preserve"> is defined as the rate of change of magnetic flux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00CF6029">
        <w:rPr>
          <w:rFonts w:eastAsiaTheme="minorEastAsia"/>
          <w:szCs w:val="24"/>
        </w:rPr>
        <w:t>; as expressed in Equation 3.31 and Equation 3.32.</w:t>
      </w:r>
    </w:p>
    <w:p w14:paraId="313D0324" w14:textId="77777777" w:rsidR="00CF6029" w:rsidRPr="00333400" w:rsidRDefault="00CF6029" w:rsidP="00CF6029">
      <w:pPr>
        <w:ind w:firstLine="720"/>
        <w:jc w:val="both"/>
        <w:rPr>
          <w:rFonts w:eastAsiaTheme="minorEastAsia"/>
          <w:szCs w:val="24"/>
        </w:rPr>
      </w:pPr>
    </w:p>
    <w:p w14:paraId="235B54A6" w14:textId="77A53DAB" w:rsidR="008C6411" w:rsidRPr="00CF6029" w:rsidRDefault="00B17E43"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nary>
            <m:naryPr>
              <m:limLoc m:val="undOvr"/>
              <m:subHide m:val="1"/>
              <m:supHide m:val="1"/>
              <m:ctrlPr>
                <w:rPr>
                  <w:rFonts w:ascii="Cambria Math" w:hAnsi="Cambria Math"/>
                  <w:i/>
                  <w:iCs/>
                  <w:szCs w:val="24"/>
                </w:rPr>
              </m:ctrlPr>
            </m:naryPr>
            <m:sub/>
            <m:sup/>
            <m:e>
              <m:f>
                <m:fPr>
                  <m:ctrlPr>
                    <w:rPr>
                      <w:rFonts w:ascii="Cambria Math" w:eastAsiaTheme="minorEastAsia" w:hAnsi="Cambria Math"/>
                      <w:i/>
                      <w:szCs w:val="24"/>
                    </w:rPr>
                  </m:ctrlPr>
                </m:fPr>
                <m:num>
                  <m:r>
                    <w:rPr>
                      <w:rFonts w:ascii="Cambria Math" w:eastAsiaTheme="minorEastAsia" w:hAnsi="Cambria Math"/>
                      <w:szCs w:val="24"/>
                    </w:rPr>
                    <m:t>d</m:t>
                  </m:r>
                  <m:r>
                    <m:rPr>
                      <m:sty m:val="bi"/>
                    </m:rPr>
                    <w:rPr>
                      <w:rFonts w:ascii="Cambria Math" w:eastAsiaTheme="minorEastAsia" w:hAnsi="Cambria Math"/>
                      <w:szCs w:val="24"/>
                    </w:rPr>
                    <m:t>B</m:t>
                  </m:r>
                </m:num>
                <m:den>
                  <m:r>
                    <w:rPr>
                      <w:rFonts w:ascii="Cambria Math" w:eastAsiaTheme="minorEastAsia" w:hAnsi="Cambria Math"/>
                      <w:szCs w:val="24"/>
                    </w:rPr>
                    <m:t>dt</m:t>
                  </m:r>
                </m:den>
              </m:f>
              <m:r>
                <w:rPr>
                  <w:rFonts w:ascii="Cambria Math"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1)</m:t>
          </m:r>
        </m:oMath>
      </m:oMathPara>
    </w:p>
    <w:p w14:paraId="193BC714" w14:textId="77777777" w:rsidR="00CF6029" w:rsidRPr="00333400" w:rsidRDefault="00CF6029" w:rsidP="008C6411">
      <w:pPr>
        <w:jc w:val="both"/>
        <w:rPr>
          <w:rFonts w:eastAsiaTheme="minorEastAsia"/>
          <w:szCs w:val="24"/>
        </w:rPr>
      </w:pPr>
    </w:p>
    <w:p w14:paraId="01CB26FF" w14:textId="4FD63452" w:rsidR="008C6411" w:rsidRPr="00CF6029" w:rsidRDefault="008C6411" w:rsidP="008C6411">
      <w:pPr>
        <w:jc w:val="both"/>
        <w:rPr>
          <w:rFonts w:eastAsiaTheme="minorEastAsia"/>
          <w:b/>
          <w:szCs w:val="24"/>
        </w:rPr>
      </w:pPr>
      <m:oMathPara>
        <m:oMathParaPr>
          <m:jc m:val="right"/>
        </m:oMathParaPr>
        <m:oMath>
          <m:r>
            <m:rPr>
              <m:sty m:val="p"/>
            </m:rPr>
            <w:rPr>
              <w:rFonts w:ascii="Cambria Math" w:hAnsi="Cambria Math"/>
              <w:szCs w:val="24"/>
            </w:rPr>
            <m:t>∇</m:t>
          </m:r>
          <m:r>
            <w:rPr>
              <w:rFonts w:ascii="Cambria Math" w:hAnsi="Cambria Math"/>
              <w:szCs w:val="24"/>
            </w:rPr>
            <m:t>×</m:t>
          </m:r>
          <m:r>
            <m:rPr>
              <m:sty m:val="bi"/>
            </m:rPr>
            <w:rPr>
              <w:rFonts w:ascii="Cambria Math" w:hAnsi="Cambria Math"/>
              <w:szCs w:val="24"/>
            </w:rPr>
            <m:t>E</m:t>
          </m:r>
          <m:r>
            <w:rPr>
              <w:rFonts w:ascii="Cambria Math" w:hAnsi="Cambria Math"/>
              <w:szCs w:val="24"/>
            </w:rPr>
            <m:t>=-</m:t>
          </m:r>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m:rPr>
              <m:sty m:val="bi"/>
            </m:rPr>
            <w:rPr>
              <w:rFonts w:ascii="Cambria Math" w:eastAsiaTheme="minorEastAsia" w:hAnsi="Cambria Math"/>
              <w:szCs w:val="24"/>
            </w:rPr>
            <m:t xml:space="preserve">                                                            (</m:t>
          </m:r>
          <m:r>
            <w:rPr>
              <w:rFonts w:ascii="Cambria Math" w:eastAsiaTheme="minorEastAsia" w:hAnsi="Cambria Math"/>
              <w:szCs w:val="24"/>
            </w:rPr>
            <m:t>3.32</m:t>
          </m:r>
          <m:r>
            <m:rPr>
              <m:sty m:val="bi"/>
            </m:rPr>
            <w:rPr>
              <w:rFonts w:ascii="Cambria Math" w:eastAsiaTheme="minorEastAsia" w:hAnsi="Cambria Math"/>
              <w:szCs w:val="24"/>
            </w:rPr>
            <m:t>)</m:t>
          </m:r>
        </m:oMath>
      </m:oMathPara>
    </w:p>
    <w:p w14:paraId="67A20454" w14:textId="77777777" w:rsidR="00CF6029" w:rsidRPr="00333400" w:rsidRDefault="00CF6029" w:rsidP="008C6411">
      <w:pPr>
        <w:jc w:val="both"/>
        <w:rPr>
          <w:rFonts w:eastAsiaTheme="minorEastAsia"/>
          <w:b/>
          <w:szCs w:val="24"/>
        </w:rPr>
      </w:pPr>
    </w:p>
    <w:p w14:paraId="69A3AB13" w14:textId="69E7C33D" w:rsidR="008C6411" w:rsidRDefault="008C6411" w:rsidP="00CF6029">
      <w:pPr>
        <w:ind w:firstLine="720"/>
        <w:jc w:val="both"/>
        <w:rPr>
          <w:rFonts w:eastAsiaTheme="minorEastAsia"/>
          <w:szCs w:val="24"/>
        </w:rPr>
      </w:pPr>
      <w:r w:rsidRPr="00333400">
        <w:rPr>
          <w:rFonts w:eastAsiaTheme="minorEastAsia"/>
          <w:szCs w:val="24"/>
        </w:rPr>
        <w:t xml:space="preserve">The per unit length transverse magnetic inductance </w:t>
      </w:r>
      <m:oMath>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oMath>
      <w:r w:rsidRPr="00333400">
        <w:rPr>
          <w:rFonts w:eastAsiaTheme="minorEastAsia"/>
          <w:szCs w:val="24"/>
        </w:rPr>
        <w:t xml:space="preserve"> represents a magnetic Energy storage element. It is defined in terms of per unit length Magnetic charge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Pr="00333400">
        <w:rPr>
          <w:rFonts w:eastAsiaTheme="minorEastAsia"/>
          <w:szCs w:val="24"/>
        </w:rPr>
        <w:t xml:space="preserve">and scalar magnetic voltage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00CF6029">
        <w:rPr>
          <w:rFonts w:eastAsiaTheme="minorEastAsia"/>
          <w:szCs w:val="24"/>
        </w:rPr>
        <w:t xml:space="preserve"> in Equation 3.33.</w:t>
      </w:r>
    </w:p>
    <w:p w14:paraId="39119A38" w14:textId="77777777" w:rsidR="00CF6029" w:rsidRPr="00333400" w:rsidRDefault="00CF6029" w:rsidP="00CF6029">
      <w:pPr>
        <w:ind w:firstLine="720"/>
        <w:jc w:val="both"/>
        <w:rPr>
          <w:rFonts w:eastAsiaTheme="minorEastAsia"/>
          <w:szCs w:val="24"/>
        </w:rPr>
      </w:pPr>
    </w:p>
    <w:p w14:paraId="46E6D8B6" w14:textId="5801B217" w:rsidR="008C6411" w:rsidRPr="00CF6029"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3)</m:t>
          </m:r>
        </m:oMath>
      </m:oMathPara>
    </w:p>
    <w:p w14:paraId="5419F525" w14:textId="77777777" w:rsidR="00CF6029" w:rsidRPr="00603CE9" w:rsidRDefault="00CF6029" w:rsidP="008C6411">
      <w:pPr>
        <w:jc w:val="both"/>
        <w:rPr>
          <w:rFonts w:eastAsiaTheme="minorEastAsia"/>
          <w:szCs w:val="24"/>
        </w:rPr>
      </w:pPr>
    </w:p>
    <w:p w14:paraId="0C3F0D02" w14:textId="11918789" w:rsidR="00307C92" w:rsidRDefault="008C6411" w:rsidP="00CF6029">
      <w:pPr>
        <w:ind w:firstLine="720"/>
        <w:jc w:val="both"/>
        <w:rPr>
          <w:rFonts w:eastAsiaTheme="minorEastAsia"/>
          <w:szCs w:val="24"/>
        </w:rPr>
      </w:pPr>
      <w:r w:rsidRPr="00333400">
        <w:rPr>
          <w:rFonts w:eastAsiaTheme="minorEastAsia"/>
          <w:szCs w:val="24"/>
        </w:rPr>
        <w:t xml:space="preserve">The per unit length longitudinal capacitance </w:t>
      </w:r>
      <m:oMath>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oMath>
      <w:r w:rsidRPr="00333400">
        <w:rPr>
          <w:rFonts w:eastAsiaTheme="minorEastAsia"/>
          <w:szCs w:val="24"/>
        </w:rPr>
        <w:t xml:space="preserve"> represents an Electric Energy storage element</w:t>
      </w:r>
      <w:r>
        <w:rPr>
          <w:rFonts w:eastAsiaTheme="minorEastAsia"/>
          <w:szCs w:val="24"/>
        </w:rPr>
        <w:t xml:space="preserve"> [73]</w:t>
      </w:r>
      <w:r w:rsidRPr="00333400">
        <w:rPr>
          <w:rFonts w:eastAsiaTheme="minorEastAsia"/>
          <w:szCs w:val="24"/>
        </w:rPr>
        <w:t xml:space="preserve">. It is defined in terms of electric displacement flux </w:t>
      </w:r>
      <m:oMath>
        <m:sSub>
          <m:sSubPr>
            <m:ctrlPr>
              <w:rPr>
                <w:rFonts w:ascii="Cambria Math" w:eastAsiaTheme="minorEastAsia" w:hAnsi="Cambria Math"/>
                <w:i/>
                <w:szCs w:val="24"/>
              </w:rPr>
            </m:ctrlPr>
          </m:sSubPr>
          <m:e>
            <m:r>
              <w:rPr>
                <w:rFonts w:ascii="Cambria Math" w:eastAsiaTheme="minorEastAsia" w:hAnsi="Cambria Math"/>
                <w:szCs w:val="24"/>
              </w:rPr>
              <m:t>Ψ</m:t>
            </m:r>
          </m:e>
          <m:sub>
            <m:r>
              <w:rPr>
                <w:rFonts w:ascii="Cambria Math" w:eastAsiaTheme="minorEastAsia" w:hAnsi="Cambria Math"/>
                <w:szCs w:val="24"/>
              </w:rPr>
              <m:t>e</m:t>
            </m:r>
          </m:sub>
        </m:sSub>
      </m:oMath>
      <w:r w:rsidRPr="00333400">
        <w:rPr>
          <w:rFonts w:eastAsiaTheme="minorEastAsia"/>
          <w:szCs w:val="24"/>
        </w:rPr>
        <w:t xml:space="preserve"> and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00307C92">
        <w:rPr>
          <w:rFonts w:eastAsiaTheme="minorEastAsia"/>
          <w:szCs w:val="24"/>
        </w:rPr>
        <w:t xml:space="preserve"> in Equation 3.34.</w:t>
      </w:r>
    </w:p>
    <w:p w14:paraId="2114A2AC" w14:textId="1FA7D3AF" w:rsidR="008C6411" w:rsidRPr="00307C92" w:rsidRDefault="008C6411" w:rsidP="00CF6029">
      <w:pPr>
        <w:ind w:firstLine="720"/>
        <w:jc w:val="both"/>
        <w:rPr>
          <w:rFonts w:eastAsiaTheme="minorEastAsia"/>
          <w:szCs w:val="24"/>
        </w:rPr>
      </w:pPr>
      <w:r w:rsidRPr="00333400">
        <w:rPr>
          <w:rFonts w:eastAsiaTheme="minorEastAsia"/>
          <w:szCs w:val="24"/>
        </w:rPr>
        <w:br/>
      </w: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4)</m:t>
          </m:r>
        </m:oMath>
      </m:oMathPara>
    </w:p>
    <w:p w14:paraId="04709DCB" w14:textId="26E4219B" w:rsidR="00307C92" w:rsidRDefault="00307C92" w:rsidP="00CF6029">
      <w:pPr>
        <w:ind w:firstLine="720"/>
        <w:jc w:val="both"/>
        <w:rPr>
          <w:rFonts w:eastAsiaTheme="minorEastAsia"/>
          <w:szCs w:val="24"/>
        </w:rPr>
      </w:pPr>
    </w:p>
    <w:p w14:paraId="4C5388F5" w14:textId="06F8FAE5" w:rsidR="002D487B" w:rsidRDefault="002D487B" w:rsidP="002D487B">
      <w:pPr>
        <w:ind w:firstLine="720"/>
        <w:jc w:val="both"/>
        <w:rPr>
          <w:rFonts w:eastAsiaTheme="minorEastAsia"/>
          <w:szCs w:val="24"/>
        </w:rPr>
      </w:pPr>
      <w:r w:rsidRPr="00333400">
        <w:rPr>
          <w:rFonts w:eastAsiaTheme="minorEastAsia"/>
          <w:szCs w:val="24"/>
        </w:rPr>
        <w:t>Assuming TEM-guided propagation in z-direction (</w:t>
      </w:r>
      <m:oMath>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y</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z</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x</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z</m:t>
            </m:r>
          </m:sub>
        </m:sSub>
        <m:r>
          <w:rPr>
            <w:rFonts w:ascii="Cambria Math" w:eastAsiaTheme="minorEastAsia" w:hAnsi="Cambria Math"/>
            <w:szCs w:val="24"/>
          </w:rPr>
          <m:t xml:space="preserve">=0, </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J</m:t>
            </m:r>
          </m:e>
          <m:sub>
            <m:r>
              <w:rPr>
                <w:rFonts w:ascii="Cambria Math" w:eastAsiaTheme="minorEastAsia" w:hAnsi="Cambria Math"/>
                <w:szCs w:val="24"/>
              </w:rPr>
              <m:t>e</m:t>
            </m:r>
          </m:sub>
        </m:sSub>
        <m:r>
          <w:rPr>
            <w:rFonts w:ascii="Cambria Math" w:eastAsiaTheme="minorEastAsia" w:hAnsi="Cambria Math"/>
            <w:szCs w:val="24"/>
          </w:rPr>
          <m:t>=0</m:t>
        </m:r>
      </m:oMath>
      <w:r w:rsidRPr="00333400">
        <w:rPr>
          <w:rFonts w:eastAsiaTheme="minorEastAsia"/>
          <w:szCs w:val="24"/>
        </w:rPr>
        <w:t>),</w:t>
      </w:r>
      <w:r w:rsidR="00C931C9">
        <w:rPr>
          <w:rFonts w:eastAsiaTheme="minorEastAsia"/>
          <w:szCs w:val="24"/>
        </w:rPr>
        <w:t xml:space="preserve"> as shown in </w:t>
      </w:r>
      <w:r w:rsidR="00C931C9">
        <w:rPr>
          <w:rFonts w:eastAsiaTheme="minorEastAsia"/>
          <w:szCs w:val="24"/>
        </w:rPr>
        <w:fldChar w:fldCharType="begin"/>
      </w:r>
      <w:r w:rsidR="00C931C9">
        <w:rPr>
          <w:rFonts w:eastAsiaTheme="minorEastAsia"/>
          <w:szCs w:val="24"/>
        </w:rPr>
        <w:instrText xml:space="preserve"> REF _Ref69893417 \h </w:instrText>
      </w:r>
      <w:r w:rsidR="00C931C9">
        <w:rPr>
          <w:rFonts w:eastAsiaTheme="minorEastAsia"/>
          <w:szCs w:val="24"/>
        </w:rPr>
      </w:r>
      <w:r w:rsidR="00C931C9">
        <w:rPr>
          <w:rFonts w:eastAsiaTheme="minorEastAsia"/>
          <w:szCs w:val="24"/>
        </w:rPr>
        <w:fldChar w:fldCharType="separate"/>
      </w:r>
      <w:r w:rsidR="00C931C9">
        <w:t xml:space="preserve">Figure </w:t>
      </w:r>
      <w:r w:rsidR="00C931C9">
        <w:rPr>
          <w:noProof/>
        </w:rPr>
        <w:t>3</w:t>
      </w:r>
      <w:r w:rsidR="00C931C9">
        <w:t>.</w:t>
      </w:r>
      <w:r w:rsidR="00C931C9">
        <w:rPr>
          <w:noProof/>
        </w:rPr>
        <w:t>21</w:t>
      </w:r>
      <w:r w:rsidR="00C931C9">
        <w:rPr>
          <w:rFonts w:eastAsiaTheme="minorEastAsia"/>
          <w:szCs w:val="24"/>
        </w:rPr>
        <w:fldChar w:fldCharType="end"/>
      </w:r>
      <w:r w:rsidR="00C931C9">
        <w:rPr>
          <w:rFonts w:eastAsiaTheme="minorEastAsia"/>
          <w:szCs w:val="24"/>
        </w:rPr>
        <w:t>,</w:t>
      </w:r>
      <w:r w:rsidRPr="00333400">
        <w:rPr>
          <w:rFonts w:eastAsiaTheme="minorEastAsia"/>
          <w:szCs w:val="24"/>
        </w:rPr>
        <w:t xml:space="preserve"> the relation between the magnetic voltage and </w:t>
      </w:r>
      <w:r>
        <w:rPr>
          <w:rFonts w:eastAsiaTheme="minorEastAsia"/>
          <w:szCs w:val="24"/>
        </w:rPr>
        <w:t>magnetic displacement current</w:t>
      </w:r>
      <w:r w:rsidRPr="00333400">
        <w:rPr>
          <w:rFonts w:eastAsiaTheme="minorEastAsia"/>
          <w:szCs w:val="24"/>
        </w:rPr>
        <w:t xml:space="preserve"> for a homogeneous magnetic transmission line </w:t>
      </w:r>
      <w:r>
        <w:rPr>
          <w:rFonts w:eastAsiaTheme="minorEastAsia"/>
          <w:szCs w:val="24"/>
        </w:rPr>
        <w:t xml:space="preserve">[22] - [26] </w:t>
      </w:r>
      <w:r w:rsidR="00C931C9">
        <w:rPr>
          <w:rFonts w:eastAsiaTheme="minorEastAsia"/>
          <w:szCs w:val="24"/>
        </w:rPr>
        <w:t>wa</w:t>
      </w:r>
      <w:r w:rsidRPr="00333400">
        <w:rPr>
          <w:rFonts w:eastAsiaTheme="minorEastAsia"/>
          <w:szCs w:val="24"/>
        </w:rPr>
        <w:t>s derived</w:t>
      </w:r>
      <w:r w:rsidR="00C931C9">
        <w:rPr>
          <w:rFonts w:eastAsiaTheme="minorEastAsia"/>
          <w:szCs w:val="24"/>
        </w:rPr>
        <w:t>.</w:t>
      </w:r>
      <w:r w:rsidRPr="00333400">
        <w:rPr>
          <w:rFonts w:eastAsiaTheme="minorEastAsia"/>
          <w:szCs w:val="24"/>
        </w:rPr>
        <w:t xml:space="preserve"> </w:t>
      </w:r>
      <w:r w:rsidR="00C931C9">
        <w:rPr>
          <w:rFonts w:eastAsiaTheme="minorEastAsia"/>
          <w:szCs w:val="24"/>
        </w:rPr>
        <w:t>The results are given in Equation 3.35 and Equation 3.36</w:t>
      </w:r>
      <w:r w:rsidRPr="00333400">
        <w:rPr>
          <w:rFonts w:eastAsiaTheme="minorEastAsia"/>
          <w:szCs w:val="24"/>
        </w:rPr>
        <w:t>.</w:t>
      </w:r>
    </w:p>
    <w:p w14:paraId="260C77C7" w14:textId="77777777" w:rsidR="002D487B" w:rsidRPr="00294C1F" w:rsidRDefault="002D487B" w:rsidP="002D487B">
      <w:pPr>
        <w:ind w:firstLine="720"/>
        <w:jc w:val="both"/>
        <w:rPr>
          <w:rFonts w:eastAsiaTheme="minorEastAsia"/>
        </w:rPr>
      </w:pPr>
    </w:p>
    <w:p w14:paraId="3BB9F4B9" w14:textId="1EDD44F0" w:rsidR="002D487B" w:rsidRPr="002D487B" w:rsidRDefault="00B17E43" w:rsidP="002D487B">
      <w:pPr>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x</m:t>
              </m:r>
            </m:e>
          </m:nary>
          <m:r>
            <w:rPr>
              <w:rFonts w:ascii="Cambria Math" w:eastAsiaTheme="minorEastAsia" w:hAnsi="Cambria Math"/>
            </w:rPr>
            <m:t>=-μ</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x</m:t>
              </m:r>
            </m:e>
          </m:nary>
          <m:r>
            <w:rPr>
              <w:rFonts w:ascii="Cambria Math" w:eastAsiaTheme="minorEastAsia" w:hAnsi="Cambria Math"/>
              <w:szCs w:val="24"/>
            </w:rPr>
            <m:t xml:space="preserve">                                                   (3.35)</m:t>
          </m:r>
        </m:oMath>
      </m:oMathPara>
    </w:p>
    <w:p w14:paraId="29AA6496" w14:textId="77777777" w:rsidR="002D487B" w:rsidRPr="00603CE9" w:rsidRDefault="002D487B" w:rsidP="002D487B">
      <w:pPr>
        <w:rPr>
          <w:rFonts w:eastAsiaTheme="minorEastAsia"/>
        </w:rPr>
      </w:pPr>
    </w:p>
    <w:p w14:paraId="18EA09A8" w14:textId="422C5D33" w:rsidR="002D487B" w:rsidRPr="002D487B" w:rsidRDefault="00B17E43" w:rsidP="002D487B">
      <w:pPr>
        <w:ind w:firstLine="720"/>
        <w:jc w:val="both"/>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y</m:t>
              </m:r>
            </m:e>
          </m:nary>
          <m:r>
            <w:rPr>
              <w:rFonts w:ascii="Cambria Math" w:eastAsiaTheme="minorEastAsia" w:hAnsi="Cambria Math"/>
            </w:rPr>
            <m:t>=-ε</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y</m:t>
              </m:r>
            </m:e>
          </m:nary>
          <m:r>
            <w:rPr>
              <w:rFonts w:ascii="Cambria Math" w:eastAsiaTheme="minorEastAsia" w:hAnsi="Cambria Math"/>
              <w:szCs w:val="24"/>
            </w:rPr>
            <m:t xml:space="preserve">                                                    (3.36)</m:t>
          </m:r>
        </m:oMath>
      </m:oMathPara>
    </w:p>
    <w:p w14:paraId="3B00444C" w14:textId="25AA4092" w:rsidR="002D487B" w:rsidRDefault="002D487B" w:rsidP="002D487B">
      <w:pPr>
        <w:ind w:firstLine="720"/>
        <w:jc w:val="both"/>
        <w:rPr>
          <w:rFonts w:eastAsiaTheme="minorEastAsia"/>
          <w:szCs w:val="24"/>
        </w:rPr>
      </w:pPr>
    </w:p>
    <w:p w14:paraId="0F7BE65A" w14:textId="77777777" w:rsidR="002D487B" w:rsidRPr="00603CE9" w:rsidRDefault="002D487B" w:rsidP="002D487B">
      <w:pPr>
        <w:ind w:firstLine="720"/>
        <w:jc w:val="both"/>
        <w:rPr>
          <w:rFonts w:eastAsiaTheme="minorEastAsia"/>
          <w:szCs w:val="24"/>
        </w:rPr>
      </w:pPr>
    </w:p>
    <w:p w14:paraId="2FB1712F" w14:textId="77777777" w:rsidR="008C6411" w:rsidRDefault="008C6411" w:rsidP="008C6411">
      <w:pPr>
        <w:keepNext/>
        <w:jc w:val="center"/>
      </w:pPr>
      <w:r w:rsidRPr="001E2574">
        <w:rPr>
          <w:noProof/>
        </w:rPr>
        <w:drawing>
          <wp:inline distT="0" distB="0" distL="0" distR="0" wp14:anchorId="6429FFC2" wp14:editId="3A459E74">
            <wp:extent cx="3658111" cy="2219635"/>
            <wp:effectExtent l="19050" t="1905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8111" cy="2219635"/>
                    </a:xfrm>
                    <a:prstGeom prst="rect">
                      <a:avLst/>
                    </a:prstGeom>
                    <a:ln>
                      <a:solidFill>
                        <a:schemeClr val="tx1"/>
                      </a:solidFill>
                    </a:ln>
                  </pic:spPr>
                </pic:pic>
              </a:graphicData>
            </a:graphic>
          </wp:inline>
        </w:drawing>
      </w:r>
    </w:p>
    <w:p w14:paraId="454FE39A" w14:textId="7C436BA0" w:rsidR="008C6411" w:rsidRDefault="008C6411" w:rsidP="008C6411">
      <w:pPr>
        <w:pStyle w:val="Caption"/>
        <w:rPr>
          <w:rFonts w:eastAsiaTheme="minorEastAsia"/>
          <w:szCs w:val="24"/>
        </w:rPr>
      </w:pPr>
      <w:bookmarkStart w:id="132" w:name="_Ref69893417"/>
      <w:bookmarkStart w:id="133" w:name="_Toc67516488"/>
      <w:bookmarkStart w:id="134" w:name="_Toc69903650"/>
      <w:r>
        <w:t xml:space="preserve">Figure </w:t>
      </w:r>
      <w:fldSimple w:instr=" STYLEREF 1 \s ">
        <w:r w:rsidR="00106ADC">
          <w:rPr>
            <w:noProof/>
          </w:rPr>
          <w:t>3</w:t>
        </w:r>
      </w:fldSimple>
      <w:r w:rsidR="00106ADC">
        <w:t>.</w:t>
      </w:r>
      <w:fldSimple w:instr=" SEQ Figure \* ARABIC \s 1 ">
        <w:r w:rsidR="00106ADC">
          <w:rPr>
            <w:noProof/>
          </w:rPr>
          <w:t>21</w:t>
        </w:r>
      </w:fldSimple>
      <w:bookmarkEnd w:id="132"/>
      <w:r>
        <w:rPr>
          <w:noProof/>
        </w:rPr>
        <w:t xml:space="preserve"> A section of Magnetic Transmission Line transmitting flux in z-direction</w:t>
      </w:r>
      <w:bookmarkEnd w:id="133"/>
      <w:bookmarkEnd w:id="134"/>
      <w:r>
        <w:rPr>
          <w:noProof/>
        </w:rPr>
        <w:t xml:space="preserve">  </w:t>
      </w:r>
    </w:p>
    <w:p w14:paraId="0BA9EE72" w14:textId="5B88B5F4" w:rsidR="008C6411" w:rsidRDefault="008C6411" w:rsidP="008C6411">
      <w:pPr>
        <w:rPr>
          <w:rFonts w:eastAsiaTheme="minorEastAsia"/>
        </w:rPr>
      </w:pPr>
    </w:p>
    <w:p w14:paraId="26B94841" w14:textId="77777777" w:rsidR="002D487B" w:rsidRPr="00603CE9" w:rsidRDefault="002D487B" w:rsidP="008C6411">
      <w:pPr>
        <w:rPr>
          <w:rFonts w:eastAsiaTheme="minorEastAsia"/>
        </w:rPr>
      </w:pPr>
    </w:p>
    <w:p w14:paraId="112D4543" w14:textId="59775AD6" w:rsidR="008C6411" w:rsidRDefault="008C6411" w:rsidP="002D487B">
      <w:pPr>
        <w:ind w:firstLine="720"/>
        <w:jc w:val="both"/>
        <w:rPr>
          <w:rFonts w:eastAsiaTheme="minorEastAsia"/>
          <w:szCs w:val="24"/>
        </w:rPr>
      </w:pPr>
      <w:r w:rsidRPr="00333400">
        <w:rPr>
          <w:rFonts w:eastAsiaTheme="minorEastAsia"/>
          <w:szCs w:val="24"/>
        </w:rPr>
        <w:t>The resulting Transmission Line Equations are</w:t>
      </w:r>
      <w:r w:rsidR="00962559">
        <w:rPr>
          <w:rFonts w:eastAsiaTheme="minorEastAsia"/>
          <w:szCs w:val="24"/>
        </w:rPr>
        <w:t xml:space="preserve"> given in Equation 3.37 and Equation 3.38.</w:t>
      </w:r>
    </w:p>
    <w:p w14:paraId="52E4B93B" w14:textId="77777777" w:rsidR="00962559" w:rsidRPr="00333400" w:rsidRDefault="00962559" w:rsidP="002D487B">
      <w:pPr>
        <w:ind w:firstLine="720"/>
        <w:jc w:val="both"/>
        <w:rPr>
          <w:rFonts w:eastAsiaTheme="minorEastAsia"/>
          <w:szCs w:val="24"/>
        </w:rPr>
      </w:pPr>
    </w:p>
    <w:p w14:paraId="10C6D783" w14:textId="7804391A" w:rsidR="008C6411" w:rsidRPr="00962559" w:rsidRDefault="00B17E43"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7)</m:t>
          </m:r>
        </m:oMath>
      </m:oMathPara>
    </w:p>
    <w:p w14:paraId="550F86A4" w14:textId="77777777" w:rsidR="00962559" w:rsidRPr="00603CE9" w:rsidRDefault="00962559" w:rsidP="008C6411">
      <w:pPr>
        <w:jc w:val="both"/>
        <w:rPr>
          <w:szCs w:val="24"/>
        </w:rPr>
      </w:pPr>
    </w:p>
    <w:p w14:paraId="37466A99" w14:textId="218B5466" w:rsidR="008C6411" w:rsidRPr="00962559" w:rsidRDefault="00B17E43"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8)</m:t>
          </m:r>
        </m:oMath>
      </m:oMathPara>
    </w:p>
    <w:p w14:paraId="79318B8B" w14:textId="77777777" w:rsidR="00962559" w:rsidRPr="00603CE9" w:rsidRDefault="00962559" w:rsidP="008C6411">
      <w:pPr>
        <w:jc w:val="both"/>
        <w:rPr>
          <w:rFonts w:eastAsiaTheme="minorEastAsia"/>
          <w:iCs/>
          <w:szCs w:val="24"/>
        </w:rPr>
      </w:pPr>
    </w:p>
    <w:p w14:paraId="2374374A" w14:textId="54338CB1" w:rsidR="008C6411" w:rsidRDefault="008C6411" w:rsidP="00962559">
      <w:pPr>
        <w:ind w:firstLine="720"/>
        <w:jc w:val="both"/>
        <w:rPr>
          <w:rFonts w:eastAsiaTheme="minorEastAsia"/>
          <w:iCs/>
          <w:szCs w:val="24"/>
        </w:rPr>
      </w:pPr>
      <w:r w:rsidRPr="00333400">
        <w:rPr>
          <w:rFonts w:eastAsiaTheme="minorEastAsia"/>
          <w:iCs/>
          <w:szCs w:val="24"/>
        </w:rPr>
        <w:t xml:space="preserve">A forward travelling and a backward travelling wave can simultaneously exist on the transmission line. The solution for the Magnetic voltage and </w:t>
      </w:r>
      <w:r>
        <w:rPr>
          <w:rFonts w:eastAsiaTheme="minorEastAsia"/>
          <w:iCs/>
          <w:szCs w:val="24"/>
        </w:rPr>
        <w:t>Magnetic displacement current</w:t>
      </w:r>
      <w:r w:rsidRPr="00333400">
        <w:rPr>
          <w:rFonts w:eastAsiaTheme="minorEastAsia"/>
          <w:iCs/>
          <w:szCs w:val="24"/>
        </w:rPr>
        <w:t xml:space="preserve"> </w:t>
      </w:r>
      <w:r w:rsidR="00962559">
        <w:rPr>
          <w:rFonts w:eastAsiaTheme="minorEastAsia"/>
          <w:iCs/>
          <w:szCs w:val="24"/>
        </w:rPr>
        <w:t xml:space="preserve">is given in Equation 3.39 and Equation 3.40 respectively. </w:t>
      </w:r>
    </w:p>
    <w:p w14:paraId="721A839B" w14:textId="77777777" w:rsidR="00962559" w:rsidRPr="00333400" w:rsidRDefault="00962559" w:rsidP="00962559">
      <w:pPr>
        <w:ind w:firstLine="720"/>
        <w:jc w:val="both"/>
        <w:rPr>
          <w:rFonts w:eastAsiaTheme="minorEastAsia"/>
          <w:iCs/>
          <w:szCs w:val="24"/>
        </w:rPr>
      </w:pPr>
    </w:p>
    <w:p w14:paraId="3C79E534" w14:textId="29D3E544" w:rsidR="008C6411" w:rsidRPr="00962559"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3.39)</m:t>
          </m:r>
        </m:oMath>
      </m:oMathPara>
    </w:p>
    <w:p w14:paraId="410F1CE6" w14:textId="77777777" w:rsidR="00962559" w:rsidRPr="00603CE9" w:rsidRDefault="00962559" w:rsidP="008C6411">
      <w:pPr>
        <w:jc w:val="both"/>
        <w:rPr>
          <w:rFonts w:eastAsiaTheme="minorEastAsia"/>
          <w:iCs/>
          <w:szCs w:val="24"/>
        </w:rPr>
      </w:pPr>
    </w:p>
    <w:p w14:paraId="2B5AD522" w14:textId="2CF94A61" w:rsidR="008C6411" w:rsidRPr="00962559"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 xml:space="preserve">                               (3.40)</m:t>
          </m:r>
        </m:oMath>
      </m:oMathPara>
    </w:p>
    <w:p w14:paraId="72A72A8D" w14:textId="77777777" w:rsidR="00962559" w:rsidRPr="00603CE9" w:rsidRDefault="00962559" w:rsidP="008C6411">
      <w:pPr>
        <w:jc w:val="both"/>
        <w:rPr>
          <w:rFonts w:eastAsiaTheme="minorEastAsia"/>
          <w:iCs/>
          <w:szCs w:val="24"/>
        </w:rPr>
      </w:pPr>
    </w:p>
    <w:p w14:paraId="56AF39A4" w14:textId="451CFF43" w:rsidR="008C6411" w:rsidRDefault="008C6411" w:rsidP="008C6411">
      <w:pPr>
        <w:jc w:val="both"/>
        <w:rPr>
          <w:rFonts w:eastAsiaTheme="minorEastAsia"/>
          <w:iCs/>
          <w:szCs w:val="24"/>
        </w:rPr>
      </w:pPr>
      <w:r w:rsidRPr="00333400">
        <w:rPr>
          <w:rFonts w:eastAsiaTheme="minorEastAsia"/>
          <w:iCs/>
          <w:szCs w:val="24"/>
        </w:rPr>
        <w:t>The propagation constant is defined as</w:t>
      </w:r>
      <w:r w:rsidR="00962559">
        <w:rPr>
          <w:rFonts w:eastAsiaTheme="minorEastAsia"/>
          <w:iCs/>
          <w:szCs w:val="24"/>
        </w:rPr>
        <w:t xml:space="preserve"> in Equation 3.41.</w:t>
      </w:r>
    </w:p>
    <w:p w14:paraId="047973DA" w14:textId="77777777" w:rsidR="00962559" w:rsidRPr="00333400" w:rsidRDefault="00962559" w:rsidP="008C6411">
      <w:pPr>
        <w:jc w:val="both"/>
        <w:rPr>
          <w:rFonts w:eastAsiaTheme="minorEastAsia"/>
          <w:iCs/>
          <w:szCs w:val="24"/>
        </w:rPr>
      </w:pPr>
    </w:p>
    <w:p w14:paraId="1B431C93" w14:textId="77777777" w:rsidR="008C6411" w:rsidRPr="00603CE9" w:rsidRDefault="008C6411" w:rsidP="008C6411">
      <w:pPr>
        <w:jc w:val="both"/>
        <w:rPr>
          <w:rFonts w:eastAsiaTheme="minorEastAsia"/>
          <w:iCs/>
          <w:szCs w:val="24"/>
        </w:rPr>
      </w:pPr>
      <m:oMathPara>
        <m:oMathParaPr>
          <m:jc m:val="right"/>
        </m:oMathParaPr>
        <m:oMath>
          <m:r>
            <w:rPr>
              <w:rFonts w:ascii="Cambria Math" w:eastAsiaTheme="minorEastAsia" w:hAnsi="Cambria Math"/>
              <w:szCs w:val="24"/>
            </w:rPr>
            <m:t>β=</m:t>
          </m:r>
          <m:rad>
            <m:radPr>
              <m:degHide m:val="1"/>
              <m:ctrlPr>
                <w:rPr>
                  <w:rFonts w:ascii="Cambria Math" w:eastAsiaTheme="minorEastAsia" w:hAnsi="Cambria Math"/>
                  <w:i/>
                  <w:iCs/>
                  <w:szCs w:val="24"/>
                </w:rPr>
              </m:ctrlPr>
            </m:radPr>
            <m:deg/>
            <m:e>
              <m:sSub>
                <m:sSubPr>
                  <m:ctrlPr>
                    <w:rPr>
                      <w:rFonts w:ascii="Cambria Math" w:eastAsiaTheme="minorEastAsia" w:hAnsi="Cambria Math"/>
                      <w:i/>
                      <w:iCs/>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iCs/>
                      <w:szCs w:val="24"/>
                    </w:rPr>
                  </m:ctrlPr>
                </m:sSubPr>
                <m:e>
                  <m:r>
                    <w:rPr>
                      <w:rFonts w:ascii="Cambria Math" w:eastAsiaTheme="minorEastAsia" w:hAnsi="Cambria Math"/>
                      <w:szCs w:val="24"/>
                    </w:rPr>
                    <m:t>C</m:t>
                  </m:r>
                </m:e>
                <m:sub>
                  <m:r>
                    <w:rPr>
                      <w:rFonts w:ascii="Cambria Math" w:eastAsiaTheme="minorEastAsia" w:hAnsi="Cambria Math"/>
                      <w:szCs w:val="24"/>
                    </w:rPr>
                    <m:t>L</m:t>
                  </m:r>
                </m:sub>
              </m:sSub>
            </m:e>
          </m:rad>
          <m:r>
            <w:rPr>
              <w:rFonts w:ascii="Cambria Math" w:eastAsiaTheme="minorEastAsia" w:hAnsi="Cambria Math"/>
              <w:szCs w:val="24"/>
            </w:rPr>
            <m:t xml:space="preserve">                                                             (3.41)</m:t>
          </m:r>
        </m:oMath>
      </m:oMathPara>
    </w:p>
    <w:p w14:paraId="78ABFEA1" w14:textId="77777777" w:rsidR="008C6411" w:rsidRDefault="008C6411" w:rsidP="008C6411">
      <w:pPr>
        <w:jc w:val="both"/>
        <w:rPr>
          <w:rFonts w:eastAsiaTheme="minorEastAsia"/>
          <w:iCs/>
          <w:szCs w:val="24"/>
        </w:rPr>
      </w:pPr>
    </w:p>
    <w:p w14:paraId="79544E69" w14:textId="77777777" w:rsidR="008C6411" w:rsidRDefault="008C6411" w:rsidP="008C6411">
      <w:pPr>
        <w:jc w:val="both"/>
        <w:rPr>
          <w:rFonts w:eastAsiaTheme="minorEastAsia"/>
          <w:iCs/>
          <w:szCs w:val="24"/>
        </w:rPr>
      </w:pPr>
    </w:p>
    <w:p w14:paraId="32510FF3" w14:textId="1E113698" w:rsidR="008C6411" w:rsidRDefault="008C6411" w:rsidP="00962559">
      <w:pPr>
        <w:ind w:firstLine="720"/>
        <w:jc w:val="both"/>
        <w:rPr>
          <w:rFonts w:eastAsiaTheme="minorEastAsia"/>
          <w:iCs/>
          <w:szCs w:val="24"/>
        </w:rPr>
      </w:pPr>
      <w:r w:rsidRPr="00333400">
        <w:rPr>
          <w:rFonts w:eastAsiaTheme="minorEastAsia"/>
          <w:iCs/>
          <w:szCs w:val="24"/>
        </w:rPr>
        <w:t xml:space="preserve">The characteristic impedance </w:t>
      </w:r>
      <w:r>
        <w:rPr>
          <w:rFonts w:eastAsiaTheme="minorEastAsia"/>
          <w:iCs/>
          <w:szCs w:val="24"/>
        </w:rPr>
        <w:t xml:space="preserve">is the ratio of Magnetic displacement current to the Magnetic Voltage. It </w:t>
      </w:r>
      <w:r w:rsidRPr="00333400">
        <w:rPr>
          <w:rFonts w:eastAsiaTheme="minorEastAsia"/>
          <w:iCs/>
          <w:szCs w:val="24"/>
        </w:rPr>
        <w:t xml:space="preserve">is </w:t>
      </w:r>
      <w:r w:rsidR="00962559">
        <w:rPr>
          <w:rFonts w:eastAsiaTheme="minorEastAsia"/>
          <w:iCs/>
          <w:szCs w:val="24"/>
        </w:rPr>
        <w:t>defined in Equation 3.42.</w:t>
      </w:r>
    </w:p>
    <w:p w14:paraId="15681780" w14:textId="77777777" w:rsidR="00FD6BE6" w:rsidRPr="00333400" w:rsidRDefault="00FD6BE6" w:rsidP="00962559">
      <w:pPr>
        <w:ind w:firstLine="720"/>
        <w:jc w:val="both"/>
        <w:rPr>
          <w:rFonts w:eastAsiaTheme="minorEastAsia"/>
          <w:iCs/>
          <w:szCs w:val="24"/>
        </w:rPr>
      </w:pPr>
    </w:p>
    <w:p w14:paraId="6ADDB637" w14:textId="77777777" w:rsidR="008C6411" w:rsidRPr="00603CE9" w:rsidRDefault="00B17E43" w:rsidP="008C6411">
      <w:pPr>
        <w:jc w:val="both"/>
        <w:rPr>
          <w:rFonts w:eastAsiaTheme="minorEastAsia"/>
          <w:iCs/>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z)</m:t>
              </m:r>
            </m:num>
            <m:den>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z)</m:t>
              </m:r>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3.42)</m:t>
          </m:r>
        </m:oMath>
      </m:oMathPara>
    </w:p>
    <w:p w14:paraId="56A44D1F" w14:textId="77777777" w:rsidR="008C6411" w:rsidRDefault="008C6411" w:rsidP="008C6411">
      <w:pPr>
        <w:jc w:val="both"/>
        <w:rPr>
          <w:rFonts w:eastAsiaTheme="minorEastAsia"/>
          <w:szCs w:val="24"/>
        </w:rPr>
      </w:pPr>
    </w:p>
    <w:p w14:paraId="072EA237" w14:textId="2C9ED4DC" w:rsidR="00FD6BE6" w:rsidRDefault="008C6411" w:rsidP="00FD6BE6">
      <w:pPr>
        <w:ind w:firstLine="720"/>
        <w:jc w:val="both"/>
        <w:rPr>
          <w:rFonts w:eastAsiaTheme="minorEastAsia"/>
          <w:szCs w:val="24"/>
        </w:rPr>
      </w:pPr>
      <w:r w:rsidRPr="00BB1F2F">
        <w:rPr>
          <w:rFonts w:eastAsiaTheme="minorEastAsia"/>
          <w:szCs w:val="24"/>
        </w:rPr>
        <w:t xml:space="preserve">The average power flow in the Magnetic Transmission Line </w:t>
      </w:r>
      <w:r>
        <w:rPr>
          <w:rFonts w:eastAsiaTheme="minorEastAsia"/>
          <w:szCs w:val="24"/>
        </w:rPr>
        <w:t xml:space="preserve">[22] - [26] </w:t>
      </w:r>
      <w:r w:rsidRPr="00BB1F2F">
        <w:rPr>
          <w:rFonts w:eastAsiaTheme="minorEastAsia"/>
          <w:szCs w:val="24"/>
        </w:rPr>
        <w:t xml:space="preserve">can be represented in terms of three distinct components: the average power in the forward travelling wave, the average power in the backward travelling wave and the dissipated power. </w:t>
      </w:r>
    </w:p>
    <w:p w14:paraId="782F82E3" w14:textId="5D43A570" w:rsidR="008C6411" w:rsidRPr="00BB1F2F" w:rsidRDefault="008C6411" w:rsidP="00FD6BE6">
      <w:pPr>
        <w:ind w:firstLine="720"/>
        <w:jc w:val="both"/>
        <w:rPr>
          <w:rFonts w:eastAsiaTheme="minorEastAsia"/>
          <w:szCs w:val="24"/>
        </w:rPr>
      </w:pPr>
      <w:r w:rsidRPr="00BB1F2F">
        <w:rPr>
          <w:rFonts w:eastAsiaTheme="minorEastAsia"/>
          <w:szCs w:val="24"/>
        </w:rPr>
        <w:t xml:space="preserve"> </w:t>
      </w:r>
    </w:p>
    <w:p w14:paraId="51BD3C7E" w14:textId="7CC41734" w:rsidR="008C6411" w:rsidRPr="00FD6BE6"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r>
                <w:rPr>
                  <w:rFonts w:ascii="Cambria Math" w:eastAsiaTheme="minorEastAsia" w:hAnsi="Cambria Math"/>
                  <w:szCs w:val="24"/>
                </w:rPr>
                <m:t>V</m:t>
              </m:r>
              <m:d>
                <m:dPr>
                  <m:ctrlPr>
                    <w:rPr>
                      <w:rFonts w:ascii="Cambria Math" w:eastAsiaTheme="minorEastAsia" w:hAnsi="Cambria Math"/>
                      <w:i/>
                      <w:szCs w:val="24"/>
                    </w:rPr>
                  </m:ctrlPr>
                </m:dPr>
                <m:e>
                  <m:r>
                    <w:rPr>
                      <w:rFonts w:ascii="Cambria Math" w:eastAsiaTheme="minorEastAsia" w:hAnsi="Cambria Math"/>
                      <w:szCs w:val="24"/>
                    </w:rPr>
                    <m:t>z</m:t>
                  </m:r>
                </m:e>
              </m:d>
              <m:sSup>
                <m:sSupPr>
                  <m:ctrlPr>
                    <w:rPr>
                      <w:rFonts w:ascii="Cambria Math" w:eastAsiaTheme="minorEastAsia" w:hAnsi="Cambria Math"/>
                      <w:i/>
                      <w:szCs w:val="24"/>
                    </w:rPr>
                  </m:ctrlPr>
                </m:sSupPr>
                <m:e>
                  <m:r>
                    <w:rPr>
                      <w:rFonts w:ascii="Cambria Math" w:eastAsiaTheme="minorEastAsia" w:hAnsi="Cambria Math"/>
                      <w:szCs w:val="24"/>
                    </w:rPr>
                    <m:t>I</m:t>
                  </m:r>
                </m:e>
                <m:sup>
                  <m:r>
                    <w:rPr>
                      <w:rFonts w:ascii="Cambria Math" w:eastAsiaTheme="minorEastAsia" w:hAnsi="Cambria Math"/>
                      <w:szCs w:val="24"/>
                    </w:rPr>
                    <m:t>*</m:t>
                  </m:r>
                </m:sup>
              </m:sSup>
              <m:d>
                <m:dPr>
                  <m:ctrlPr>
                    <w:rPr>
                      <w:rFonts w:ascii="Cambria Math" w:eastAsiaTheme="minorEastAsia" w:hAnsi="Cambria Math"/>
                      <w:i/>
                      <w:szCs w:val="24"/>
                    </w:rPr>
                  </m:ctrlPr>
                </m:dPr>
                <m:e>
                  <m:r>
                    <w:rPr>
                      <w:rFonts w:ascii="Cambria Math" w:eastAsiaTheme="minorEastAsia" w:hAnsi="Cambria Math"/>
                      <w:szCs w:val="24"/>
                    </w:rPr>
                    <m:t>z</m:t>
                  </m:r>
                </m:e>
              </m:d>
            </m:e>
          </m:d>
          <m:r>
            <w:rPr>
              <w:rFonts w:ascii="Cambria Math" w:eastAsiaTheme="minorEastAsia" w:hAnsi="Cambria Math"/>
              <w:szCs w:val="24"/>
            </w:rPr>
            <m:t xml:space="preserve">                                                 (3.43)</m:t>
          </m:r>
        </m:oMath>
      </m:oMathPara>
    </w:p>
    <w:p w14:paraId="09BB1696" w14:textId="77777777" w:rsidR="00FD6BE6" w:rsidRPr="00DC6E4E" w:rsidRDefault="00FD6BE6" w:rsidP="008C6411">
      <w:pPr>
        <w:jc w:val="both"/>
        <w:rPr>
          <w:rFonts w:eastAsiaTheme="minorEastAsia"/>
          <w:szCs w:val="24"/>
        </w:rPr>
      </w:pPr>
    </w:p>
    <w:p w14:paraId="63C69BB1" w14:textId="6BB5CF51" w:rsidR="008C6411" w:rsidRPr="00B222D4"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d>
                <m:dPr>
                  <m:ctrlPr>
                    <w:rPr>
                      <w:rFonts w:ascii="Cambria Math" w:eastAsiaTheme="minorEastAsia" w:hAnsi="Cambria Math"/>
                      <w:i/>
                      <w:szCs w:val="24"/>
                    </w:rPr>
                  </m:ctrlPr>
                </m:dPr>
                <m:e>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e>
              </m:d>
              <m:d>
                <m:dPr>
                  <m:ctrlPr>
                    <w:rPr>
                      <w:rFonts w:ascii="Cambria Math" w:eastAsiaTheme="minorEastAsia" w:hAnsi="Cambria Math"/>
                      <w:i/>
                      <w:szCs w:val="24"/>
                    </w:rPr>
                  </m:ctrlPr>
                </m:dPr>
                <m:e>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e>
              </m:d>
            </m:e>
          </m:d>
          <m:r>
            <w:rPr>
              <w:rFonts w:ascii="Cambria Math" w:eastAsiaTheme="minorEastAsia" w:hAnsi="Cambria Math"/>
              <w:szCs w:val="24"/>
            </w:rPr>
            <m:t xml:space="preserve">                                                                             (3.44)</m:t>
          </m:r>
        </m:oMath>
      </m:oMathPara>
    </w:p>
    <w:p w14:paraId="38DF4A57" w14:textId="77777777" w:rsidR="00B222D4" w:rsidRPr="00FD6BE6" w:rsidRDefault="00B222D4" w:rsidP="008C6411">
      <w:pPr>
        <w:jc w:val="both"/>
        <w:rPr>
          <w:rFonts w:eastAsiaTheme="minorEastAsia"/>
          <w:szCs w:val="24"/>
        </w:rPr>
      </w:pPr>
    </w:p>
    <w:p w14:paraId="554FC10C" w14:textId="77777777" w:rsidR="008C6411" w:rsidRPr="00DC6E4E"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loss</m:t>
              </m:r>
            </m:sub>
          </m:sSub>
          <m:r>
            <w:rPr>
              <w:rFonts w:ascii="Cambria Math" w:eastAsiaTheme="minorEastAsia" w:hAnsi="Cambria Math"/>
              <w:szCs w:val="24"/>
            </w:rPr>
            <m:t>(z)                                    (3.45)</m:t>
          </m:r>
        </m:oMath>
      </m:oMathPara>
    </w:p>
    <w:p w14:paraId="6FADCAD7" w14:textId="350F5000" w:rsidR="008C6411" w:rsidRDefault="008C6411" w:rsidP="008C6411">
      <w:pPr>
        <w:jc w:val="both"/>
      </w:pPr>
    </w:p>
    <w:p w14:paraId="3835039E" w14:textId="02504C19" w:rsidR="006D08CB" w:rsidRDefault="006D08CB" w:rsidP="006D08CB">
      <w:pPr>
        <w:ind w:firstLine="720"/>
        <w:jc w:val="both"/>
        <w:rPr>
          <w:rFonts w:eastAsiaTheme="minorEastAsia"/>
          <w:szCs w:val="24"/>
        </w:rPr>
      </w:pPr>
      <w:r w:rsidRPr="009A2173">
        <w:rPr>
          <w:szCs w:val="24"/>
        </w:rPr>
        <w:t>In a non-ideal magnetic transmission line</w:t>
      </w:r>
      <w:r>
        <w:rPr>
          <w:szCs w:val="24"/>
        </w:rPr>
        <w:t xml:space="preserve"> [22] - [26]</w:t>
      </w:r>
      <w:r w:rsidRPr="009A2173">
        <w:rPr>
          <w:szCs w:val="24"/>
        </w:rPr>
        <w:t xml:space="preserve">, magnetic voltage drop can be accounted by including magnetic reluctance/ conductance. It represents all the magnetization, polarization and conduction losses </w:t>
      </w:r>
      <w:r>
        <w:rPr>
          <w:szCs w:val="24"/>
        </w:rPr>
        <w:t xml:space="preserve">[20] </w:t>
      </w:r>
      <w:r w:rsidRPr="009A2173">
        <w:rPr>
          <w:szCs w:val="24"/>
        </w:rPr>
        <w:t>due to electric conductivity, complex permittivity and complex permeability</w:t>
      </w:r>
      <w:r>
        <w:rPr>
          <w:szCs w:val="24"/>
        </w:rPr>
        <w:t xml:space="preserve"> [72], [70], [35-36]</w:t>
      </w:r>
      <w:r w:rsidRPr="009A2173">
        <w:rPr>
          <w:szCs w:val="24"/>
        </w:rPr>
        <w:t>. Magnetic Inductance and Magnetic Capacitance are energy storage elements in this model</w:t>
      </w:r>
      <w:r>
        <w:rPr>
          <w:szCs w:val="24"/>
        </w:rPr>
        <w:t xml:space="preserve"> [74], [73]</w:t>
      </w:r>
      <w:r w:rsidRPr="009A2173">
        <w:rPr>
          <w:szCs w:val="24"/>
        </w:rPr>
        <w:t>.</w:t>
      </w:r>
      <w:r w:rsidRPr="006D08CB">
        <w:rPr>
          <w:rFonts w:eastAsiaTheme="minorEastAsia"/>
          <w:szCs w:val="24"/>
        </w:rPr>
        <w:t xml:space="preserve"> </w:t>
      </w:r>
      <w:r>
        <w:rPr>
          <w:rFonts w:eastAsiaTheme="minorEastAsia"/>
          <w:szCs w:val="24"/>
        </w:rPr>
        <w:t xml:space="preserve">The resultant Magnetic Transmission Line circuit is shown in </w:t>
      </w:r>
      <w:r>
        <w:rPr>
          <w:rFonts w:eastAsiaTheme="minorEastAsia"/>
          <w:szCs w:val="24"/>
        </w:rPr>
        <w:fldChar w:fldCharType="begin"/>
      </w:r>
      <w:r>
        <w:rPr>
          <w:rFonts w:eastAsiaTheme="minorEastAsia"/>
          <w:szCs w:val="24"/>
        </w:rPr>
        <w:instrText xml:space="preserve"> REF _Ref69893710 \h </w:instrText>
      </w:r>
      <w:r>
        <w:rPr>
          <w:rFonts w:eastAsiaTheme="minorEastAsia"/>
          <w:szCs w:val="24"/>
        </w:rPr>
      </w:r>
      <w:r>
        <w:rPr>
          <w:rFonts w:eastAsiaTheme="minorEastAsia"/>
          <w:szCs w:val="24"/>
        </w:rPr>
        <w:fldChar w:fldCharType="separate"/>
      </w:r>
      <w:r>
        <w:t xml:space="preserve">Figure </w:t>
      </w:r>
      <w:r>
        <w:rPr>
          <w:noProof/>
        </w:rPr>
        <w:t>3</w:t>
      </w:r>
      <w:r>
        <w:t>.</w:t>
      </w:r>
      <w:r>
        <w:rPr>
          <w:noProof/>
        </w:rPr>
        <w:t>22</w:t>
      </w:r>
      <w:r>
        <w:rPr>
          <w:rFonts w:eastAsiaTheme="minorEastAsia"/>
          <w:szCs w:val="24"/>
        </w:rPr>
        <w:fldChar w:fldCharType="end"/>
      </w:r>
      <w:r>
        <w:rPr>
          <w:rFonts w:eastAsiaTheme="minorEastAsia"/>
          <w:szCs w:val="24"/>
        </w:rPr>
        <w:t>.</w:t>
      </w:r>
    </w:p>
    <w:p w14:paraId="5D83FFF2" w14:textId="77777777" w:rsidR="006D08CB" w:rsidRPr="009A2173" w:rsidRDefault="006D08CB" w:rsidP="006D08CB">
      <w:pPr>
        <w:ind w:firstLine="720"/>
        <w:jc w:val="both"/>
        <w:rPr>
          <w:szCs w:val="24"/>
        </w:rPr>
      </w:pPr>
    </w:p>
    <w:p w14:paraId="64D88F06" w14:textId="660D8F5D" w:rsidR="006D08CB" w:rsidRPr="006D08CB" w:rsidRDefault="00B17E43"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rPr>
                    <w:rPr>
                      <w:rFonts w:ascii="Cambria Math" w:hAnsi="Cambria Math"/>
                      <w:szCs w:val="24"/>
                    </w:rPr>
                    <m:t>R</m:t>
                  </m:r>
                </m:e>
                <m:sub>
                  <m:r>
                    <w:rPr>
                      <w:rFonts w:ascii="Cambria Math" w:hAnsi="Cambria Math"/>
                      <w:szCs w:val="24"/>
                    </w:rPr>
                    <m:t>m</m:t>
                  </m:r>
                </m:sub>
              </m:sSub>
            </m:num>
            <m:den>
              <m:r>
                <w:rPr>
                  <w:rFonts w:ascii="Cambria Math" w:hAnsi="Cambria Math"/>
                  <w:szCs w:val="24"/>
                </w:rPr>
                <m:t>jω</m:t>
              </m:r>
            </m:den>
          </m:f>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Ohm]</m:t>
          </m:r>
          <m:r>
            <w:rPr>
              <w:rFonts w:ascii="Cambria Math" w:eastAsiaTheme="minorEastAsia" w:hAnsi="Cambria Math"/>
              <w:szCs w:val="24"/>
            </w:rPr>
            <m:t xml:space="preserve">                                     (3.46)</m:t>
          </m:r>
        </m:oMath>
      </m:oMathPara>
    </w:p>
    <w:p w14:paraId="3141DE58" w14:textId="77777777" w:rsidR="006D08CB" w:rsidRPr="009A2173" w:rsidRDefault="006D08CB" w:rsidP="006D08CB">
      <w:pPr>
        <w:jc w:val="both"/>
        <w:rPr>
          <w:szCs w:val="24"/>
        </w:rPr>
      </w:pPr>
    </w:p>
    <w:p w14:paraId="62F3D615" w14:textId="1938D601" w:rsidR="006D08CB" w:rsidRPr="006D08CB" w:rsidRDefault="00B17E43"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den>
          </m:f>
          <m:r>
            <w:rPr>
              <w:rFonts w:ascii="Cambria Math" w:hAnsi="Cambria Math"/>
              <w:szCs w:val="24"/>
            </w:rPr>
            <m:t>      [Henry]</m:t>
          </m:r>
          <m:r>
            <w:rPr>
              <w:rFonts w:ascii="Cambria Math" w:eastAsiaTheme="minorEastAsia" w:hAnsi="Cambria Math"/>
              <w:szCs w:val="24"/>
            </w:rPr>
            <m:t xml:space="preserve">                                     (3.47)</m:t>
          </m:r>
        </m:oMath>
      </m:oMathPara>
    </w:p>
    <w:p w14:paraId="3476AE05" w14:textId="77777777" w:rsidR="006D08CB" w:rsidRPr="009A2173" w:rsidRDefault="006D08CB" w:rsidP="006D08CB">
      <w:pPr>
        <w:jc w:val="both"/>
        <w:rPr>
          <w:szCs w:val="24"/>
        </w:rPr>
      </w:pPr>
    </w:p>
    <w:p w14:paraId="3F68DBF7" w14:textId="77777777" w:rsidR="006D08CB" w:rsidRPr="009A2173" w:rsidRDefault="00B17E43"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e</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dS</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Farad]</m:t>
          </m:r>
          <m:r>
            <w:rPr>
              <w:rFonts w:ascii="Cambria Math" w:eastAsiaTheme="minorEastAsia" w:hAnsi="Cambria Math"/>
              <w:szCs w:val="24"/>
            </w:rPr>
            <m:t xml:space="preserve">                                     (3.48)</m:t>
          </m:r>
        </m:oMath>
      </m:oMathPara>
    </w:p>
    <w:p w14:paraId="277CDE60" w14:textId="678C7420" w:rsidR="006D08CB" w:rsidRDefault="006D08CB" w:rsidP="008C6411">
      <w:pPr>
        <w:jc w:val="both"/>
      </w:pPr>
    </w:p>
    <w:p w14:paraId="124FF034" w14:textId="77777777" w:rsidR="006D08CB" w:rsidRPr="00294C1F" w:rsidRDefault="006D08CB" w:rsidP="008C6411">
      <w:pPr>
        <w:jc w:val="both"/>
      </w:pPr>
    </w:p>
    <w:p w14:paraId="794B8001" w14:textId="77777777" w:rsidR="008C6411" w:rsidRDefault="008C6411" w:rsidP="008C6411">
      <w:pPr>
        <w:keepNext/>
        <w:jc w:val="center"/>
      </w:pPr>
      <w:r w:rsidRPr="00294C1F">
        <w:rPr>
          <w:noProof/>
        </w:rPr>
        <w:drawing>
          <wp:inline distT="0" distB="0" distL="0" distR="0" wp14:anchorId="1BDC8DFA" wp14:editId="773F6E62">
            <wp:extent cx="5034022" cy="2621777"/>
            <wp:effectExtent l="19050" t="19050" r="0" b="7620"/>
            <wp:docPr id="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45"/>
                    <a:srcRect l="11533" t="1688" r="-6069" b="-4169"/>
                    <a:stretch/>
                  </pic:blipFill>
                  <pic:spPr>
                    <a:xfrm>
                      <a:off x="0" y="0"/>
                      <a:ext cx="5034022" cy="2621777"/>
                    </a:xfrm>
                    <a:prstGeom prst="rect">
                      <a:avLst/>
                    </a:prstGeom>
                    <a:ln>
                      <a:solidFill>
                        <a:schemeClr val="tx1"/>
                      </a:solidFill>
                    </a:ln>
                  </pic:spPr>
                </pic:pic>
              </a:graphicData>
            </a:graphic>
          </wp:inline>
        </w:drawing>
      </w:r>
    </w:p>
    <w:p w14:paraId="607AA7C3" w14:textId="33E64454" w:rsidR="008C6411" w:rsidRDefault="008C6411" w:rsidP="008C6411">
      <w:pPr>
        <w:pStyle w:val="Caption"/>
        <w:rPr>
          <w:noProof/>
        </w:rPr>
      </w:pPr>
      <w:bookmarkStart w:id="135" w:name="_Ref69893710"/>
      <w:bookmarkStart w:id="136" w:name="_Toc67516489"/>
      <w:bookmarkStart w:id="137" w:name="_Toc69903651"/>
      <w:r>
        <w:t xml:space="preserve">Figure </w:t>
      </w:r>
      <w:fldSimple w:instr=" STYLEREF 1 \s ">
        <w:r w:rsidR="00106ADC">
          <w:rPr>
            <w:noProof/>
          </w:rPr>
          <w:t>3</w:t>
        </w:r>
      </w:fldSimple>
      <w:r w:rsidR="00106ADC">
        <w:t>.</w:t>
      </w:r>
      <w:fldSimple w:instr=" SEQ Figure \* ARABIC \s 1 ">
        <w:r w:rsidR="00106ADC">
          <w:rPr>
            <w:noProof/>
          </w:rPr>
          <w:t>22</w:t>
        </w:r>
      </w:fldSimple>
      <w:bookmarkEnd w:id="135"/>
      <w:r>
        <w:rPr>
          <w:noProof/>
        </w:rPr>
        <w:t xml:space="preserve"> Equivalent circuit model for magnetic transmission line</w:t>
      </w:r>
      <w:bookmarkEnd w:id="136"/>
      <w:bookmarkEnd w:id="137"/>
    </w:p>
    <w:p w14:paraId="7034BA34" w14:textId="047A9C86" w:rsidR="0030557C" w:rsidRDefault="0030557C" w:rsidP="0030557C"/>
    <w:p w14:paraId="6ED37294" w14:textId="77777777" w:rsidR="0030557C" w:rsidRPr="0030557C" w:rsidRDefault="0030557C" w:rsidP="0030557C"/>
    <w:p w14:paraId="55CDAB1D" w14:textId="174E1D41" w:rsidR="008C6411" w:rsidRDefault="008C6411" w:rsidP="006D08CB">
      <w:pPr>
        <w:ind w:firstLine="720"/>
        <w:jc w:val="both"/>
        <w:rPr>
          <w:szCs w:val="24"/>
        </w:rPr>
      </w:pPr>
      <w:r w:rsidRPr="009A2173">
        <w:rPr>
          <w:szCs w:val="24"/>
        </w:rPr>
        <w:t>Energy is dis</w:t>
      </w:r>
      <w:r w:rsidR="006D08CB">
        <w:rPr>
          <w:szCs w:val="24"/>
        </w:rPr>
        <w:t>sipated in Magnetic Conductance according to Equation 3.49.</w:t>
      </w:r>
    </w:p>
    <w:p w14:paraId="2AC4FC30" w14:textId="77777777" w:rsidR="006D08CB" w:rsidRPr="009A2173" w:rsidRDefault="006D08CB" w:rsidP="006D08CB">
      <w:pPr>
        <w:ind w:firstLine="720"/>
        <w:jc w:val="both"/>
        <w:rPr>
          <w:szCs w:val="24"/>
        </w:rPr>
      </w:pPr>
    </w:p>
    <w:p w14:paraId="4E2A61C8" w14:textId="096C46B6" w:rsidR="008C6411" w:rsidRPr="006D08CB"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loss</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m</m:t>
              </m:r>
            </m:sub>
            <m:sup>
              <m:r>
                <w:rPr>
                  <w:rFonts w:ascii="Cambria Math" w:hAnsi="Cambria Math"/>
                  <w:szCs w:val="24"/>
                </w:rPr>
                <m:t>2</m:t>
              </m:r>
            </m:sup>
          </m:sSubSup>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     [Watt]                                              (3.49)</m:t>
          </m:r>
        </m:oMath>
      </m:oMathPara>
    </w:p>
    <w:p w14:paraId="19E16D4A" w14:textId="77777777" w:rsidR="006D08CB" w:rsidRPr="009A2173" w:rsidRDefault="006D08CB" w:rsidP="008C6411">
      <w:pPr>
        <w:jc w:val="both"/>
        <w:rPr>
          <w:szCs w:val="24"/>
        </w:rPr>
      </w:pPr>
    </w:p>
    <w:p w14:paraId="4AF62539" w14:textId="5BF0A81D" w:rsidR="008C6411" w:rsidRDefault="008C6411" w:rsidP="006D08CB">
      <w:pPr>
        <w:ind w:firstLine="720"/>
        <w:jc w:val="both"/>
        <w:rPr>
          <w:szCs w:val="24"/>
        </w:rPr>
      </w:pPr>
      <w:r w:rsidRPr="009A2173">
        <w:rPr>
          <w:szCs w:val="24"/>
        </w:rPr>
        <w:t>Electrical Energy is stored in Magnetic Capacitance</w:t>
      </w:r>
      <w:r>
        <w:rPr>
          <w:szCs w:val="24"/>
        </w:rPr>
        <w:t xml:space="preserve"> [74], [73]</w:t>
      </w:r>
      <w:r w:rsidRPr="009A2173">
        <w:rPr>
          <w:szCs w:val="24"/>
        </w:rPr>
        <w:t>; and Magnetic Energy is stored in Magnetic Inductance</w:t>
      </w:r>
      <w:r>
        <w:rPr>
          <w:szCs w:val="24"/>
        </w:rPr>
        <w:t xml:space="preserve"> [22] - [26]</w:t>
      </w:r>
      <w:r w:rsidR="006D08CB">
        <w:rPr>
          <w:szCs w:val="24"/>
        </w:rPr>
        <w:t xml:space="preserve"> according to Equation 3.50 and Equation 3.51 respectively</w:t>
      </w:r>
      <w:r w:rsidRPr="009A2173">
        <w:rPr>
          <w:szCs w:val="24"/>
        </w:rPr>
        <w:t>.</w:t>
      </w:r>
    </w:p>
    <w:p w14:paraId="662E0CCB" w14:textId="77777777" w:rsidR="006D08CB" w:rsidRPr="009A2173" w:rsidRDefault="006D08CB" w:rsidP="006D08CB">
      <w:pPr>
        <w:ind w:firstLine="720"/>
        <w:jc w:val="both"/>
        <w:rPr>
          <w:szCs w:val="24"/>
        </w:rPr>
      </w:pPr>
    </w:p>
    <w:p w14:paraId="5FFEE74D" w14:textId="1FE345B4" w:rsidR="008C6411" w:rsidRPr="006D08CB"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e</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V</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m:t>
              </m:r>
              <m:r>
                <m:rPr>
                  <m:sty m:val="bi"/>
                </m:rPr>
                <w:rPr>
                  <w:rFonts w:ascii="Cambria Math" w:hAnsi="Cambria Math"/>
                  <w:szCs w:val="24"/>
                </w:rPr>
                <m:t>H</m:t>
              </m:r>
              <m:r>
                <w:rPr>
                  <w:rFonts w:ascii="Cambria Math" w:hAnsi="Cambria Math"/>
                  <w:szCs w:val="24"/>
                </w:rPr>
                <m:t> dV</m:t>
              </m:r>
            </m:e>
          </m:nary>
          <m:r>
            <w:rPr>
              <w:rFonts w:ascii="Cambria Math" w:eastAsiaTheme="minorEastAsia" w:hAnsi="Cambria Math"/>
              <w:szCs w:val="24"/>
            </w:rPr>
            <m:t xml:space="preserve">                                         (3.50)</m:t>
          </m:r>
        </m:oMath>
      </m:oMathPara>
    </w:p>
    <w:p w14:paraId="6CF5C223" w14:textId="77777777" w:rsidR="006D08CB" w:rsidRPr="009A2173" w:rsidRDefault="006D08CB" w:rsidP="008C6411">
      <w:pPr>
        <w:jc w:val="both"/>
        <w:rPr>
          <w:szCs w:val="24"/>
        </w:rPr>
      </w:pPr>
    </w:p>
    <w:p w14:paraId="50FC6EE1" w14:textId="50C8FDD7" w:rsidR="008C6411" w:rsidRPr="006D08CB"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I</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m:t>
              </m:r>
              <m:r>
                <m:rPr>
                  <m:sty m:val="bi"/>
                </m:rPr>
                <w:rPr>
                  <w:rFonts w:ascii="Cambria Math" w:hAnsi="Cambria Math"/>
                  <w:szCs w:val="24"/>
                </w:rPr>
                <m:t>E</m:t>
              </m:r>
              <m:r>
                <w:rPr>
                  <w:rFonts w:ascii="Cambria Math" w:hAnsi="Cambria Math"/>
                  <w:szCs w:val="24"/>
                </w:rPr>
                <m:t> dV</m:t>
              </m:r>
            </m:e>
          </m:nary>
          <m:r>
            <w:rPr>
              <w:rFonts w:ascii="Cambria Math" w:eastAsiaTheme="minorEastAsia" w:hAnsi="Cambria Math"/>
              <w:szCs w:val="24"/>
            </w:rPr>
            <m:t xml:space="preserve">                                          (3.51)</m:t>
          </m:r>
        </m:oMath>
      </m:oMathPara>
    </w:p>
    <w:p w14:paraId="49BEF639" w14:textId="77777777" w:rsidR="006D08CB" w:rsidRPr="009A2173" w:rsidRDefault="006D08CB" w:rsidP="008C6411">
      <w:pPr>
        <w:jc w:val="both"/>
        <w:rPr>
          <w:szCs w:val="24"/>
        </w:rPr>
      </w:pPr>
    </w:p>
    <w:p w14:paraId="0B209A04" w14:textId="77777777" w:rsidR="00792E19" w:rsidRDefault="008C6411" w:rsidP="008C6411">
      <w:pPr>
        <w:jc w:val="both"/>
        <w:rPr>
          <w:szCs w:val="24"/>
        </w:rPr>
      </w:pPr>
      <w:r>
        <w:rPr>
          <w:szCs w:val="24"/>
        </w:rPr>
        <w:t>The resulting Magnetic Transmission</w:t>
      </w:r>
      <w:r w:rsidR="00792E19">
        <w:rPr>
          <w:szCs w:val="24"/>
        </w:rPr>
        <w:t xml:space="preserve"> Line Equations [22] - [26] are given below.</w:t>
      </w:r>
    </w:p>
    <w:p w14:paraId="7F369BE1" w14:textId="7A32D4F4" w:rsidR="008C6411" w:rsidRDefault="00792E19" w:rsidP="008C6411">
      <w:pPr>
        <w:jc w:val="both"/>
        <w:rPr>
          <w:szCs w:val="24"/>
        </w:rPr>
      </w:pPr>
      <w:r>
        <w:rPr>
          <w:szCs w:val="24"/>
        </w:rPr>
        <w:t xml:space="preserve"> </w:t>
      </w:r>
    </w:p>
    <w:p w14:paraId="6D070763" w14:textId="787205DA" w:rsidR="008C6411" w:rsidRPr="00792E19" w:rsidRDefault="00B17E43"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2)</m:t>
          </m:r>
        </m:oMath>
      </m:oMathPara>
    </w:p>
    <w:p w14:paraId="4957676B" w14:textId="77777777" w:rsidR="00792E19" w:rsidRPr="0094017E" w:rsidRDefault="00792E19" w:rsidP="008C6411">
      <w:pPr>
        <w:jc w:val="both"/>
        <w:rPr>
          <w:szCs w:val="24"/>
        </w:rPr>
      </w:pPr>
    </w:p>
    <w:p w14:paraId="41B35C86" w14:textId="7A7885BC" w:rsidR="008C6411" w:rsidRPr="00792E19" w:rsidRDefault="00B17E43"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3)</m:t>
          </m:r>
        </m:oMath>
      </m:oMathPara>
    </w:p>
    <w:p w14:paraId="7CAF793A" w14:textId="77777777" w:rsidR="00792E19" w:rsidRPr="0094017E" w:rsidRDefault="00792E19" w:rsidP="008C6411">
      <w:pPr>
        <w:jc w:val="both"/>
        <w:rPr>
          <w:rFonts w:eastAsiaTheme="minorEastAsia"/>
          <w:iCs/>
          <w:szCs w:val="24"/>
        </w:rPr>
      </w:pPr>
    </w:p>
    <w:p w14:paraId="18F14864" w14:textId="223D5719" w:rsidR="008C6411" w:rsidRPr="00792E19" w:rsidRDefault="00B17E43"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4)</m:t>
          </m:r>
        </m:oMath>
      </m:oMathPara>
    </w:p>
    <w:p w14:paraId="2643179A" w14:textId="77777777" w:rsidR="00792E19" w:rsidRPr="0094017E" w:rsidRDefault="00792E19" w:rsidP="008C6411">
      <w:pPr>
        <w:jc w:val="both"/>
        <w:rPr>
          <w:szCs w:val="24"/>
        </w:rPr>
      </w:pPr>
    </w:p>
    <w:p w14:paraId="7B72D148" w14:textId="15C58D1A" w:rsidR="008C6411" w:rsidRPr="00792E19" w:rsidRDefault="00B17E43"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5)</m:t>
          </m:r>
        </m:oMath>
      </m:oMathPara>
    </w:p>
    <w:p w14:paraId="56C2CE66" w14:textId="77777777" w:rsidR="00792E19" w:rsidRPr="0094017E" w:rsidRDefault="00792E19" w:rsidP="008C6411">
      <w:pPr>
        <w:jc w:val="both"/>
        <w:rPr>
          <w:rFonts w:eastAsiaTheme="minorEastAsia"/>
          <w:iCs/>
          <w:szCs w:val="24"/>
        </w:rPr>
      </w:pPr>
    </w:p>
    <w:p w14:paraId="7ED3B6C1" w14:textId="62632EC9" w:rsidR="008C6411" w:rsidRDefault="008C6411" w:rsidP="00792E19">
      <w:pPr>
        <w:ind w:firstLine="720"/>
        <w:jc w:val="both"/>
        <w:rPr>
          <w:rFonts w:eastAsiaTheme="minorEastAsia"/>
          <w:iCs/>
          <w:szCs w:val="24"/>
        </w:rPr>
      </w:pPr>
      <w:r w:rsidRPr="0094017E">
        <w:rPr>
          <w:rFonts w:eastAsiaTheme="minorEastAsia"/>
          <w:iCs/>
          <w:szCs w:val="24"/>
        </w:rPr>
        <w:t xml:space="preserve">Assuming sinusoidal steady state, the equations can be expressed in terms of phasor quantities as </w:t>
      </w:r>
      <w:r w:rsidR="00792E19">
        <w:rPr>
          <w:rFonts w:eastAsiaTheme="minorEastAsia"/>
          <w:iCs/>
          <w:szCs w:val="24"/>
        </w:rPr>
        <w:t>in Equation 3.56 and Equation 3.57.</w:t>
      </w:r>
    </w:p>
    <w:p w14:paraId="4E19ED8F" w14:textId="77777777" w:rsidR="00792E19" w:rsidRPr="0094017E" w:rsidRDefault="00792E19" w:rsidP="00792E19">
      <w:pPr>
        <w:ind w:firstLine="720"/>
        <w:jc w:val="both"/>
        <w:rPr>
          <w:rFonts w:eastAsiaTheme="minorEastAsia"/>
          <w:iCs/>
          <w:szCs w:val="24"/>
        </w:rPr>
      </w:pPr>
    </w:p>
    <w:p w14:paraId="1B171735" w14:textId="18A2E54B" w:rsidR="008C6411" w:rsidRPr="00792E19" w:rsidRDefault="00B17E43"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 xml:space="preserve">                (3.56)</m:t>
          </m:r>
        </m:oMath>
      </m:oMathPara>
    </w:p>
    <w:p w14:paraId="3C433F9E" w14:textId="77777777" w:rsidR="00792E19" w:rsidRPr="0094017E" w:rsidRDefault="00792E19" w:rsidP="008C6411">
      <w:pPr>
        <w:jc w:val="both"/>
        <w:rPr>
          <w:rFonts w:eastAsiaTheme="minorEastAsia"/>
          <w:iCs/>
          <w:szCs w:val="24"/>
        </w:rPr>
      </w:pPr>
    </w:p>
    <w:p w14:paraId="5FE200ED" w14:textId="77777777" w:rsidR="008C6411" w:rsidRPr="00387559" w:rsidRDefault="00B17E43"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m:t>
          </m:r>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 xml:space="preserve">               (3.57)</m:t>
          </m:r>
        </m:oMath>
      </m:oMathPara>
    </w:p>
    <w:p w14:paraId="7C4A7888" w14:textId="77777777" w:rsidR="008C6411" w:rsidRDefault="008C6411" w:rsidP="008C6411">
      <w:pPr>
        <w:jc w:val="both"/>
        <w:rPr>
          <w:szCs w:val="24"/>
        </w:rPr>
      </w:pPr>
    </w:p>
    <w:p w14:paraId="13FFE8B9" w14:textId="77777777" w:rsidR="00792E19" w:rsidRDefault="00792E19" w:rsidP="00792E19">
      <w:pPr>
        <w:ind w:firstLine="720"/>
        <w:jc w:val="both"/>
        <w:rPr>
          <w:szCs w:val="24"/>
        </w:rPr>
      </w:pPr>
    </w:p>
    <w:p w14:paraId="4824B0CA" w14:textId="77777777" w:rsidR="00792E19" w:rsidRDefault="00792E19" w:rsidP="00792E19">
      <w:pPr>
        <w:ind w:firstLine="720"/>
        <w:jc w:val="both"/>
        <w:rPr>
          <w:szCs w:val="24"/>
        </w:rPr>
      </w:pPr>
    </w:p>
    <w:p w14:paraId="10F63F06" w14:textId="77777777" w:rsidR="00792E19" w:rsidRDefault="00792E19" w:rsidP="00792E19">
      <w:pPr>
        <w:ind w:firstLine="720"/>
        <w:jc w:val="both"/>
        <w:rPr>
          <w:szCs w:val="24"/>
        </w:rPr>
      </w:pPr>
    </w:p>
    <w:p w14:paraId="13B9DFFE" w14:textId="77777777" w:rsidR="00792E19" w:rsidRDefault="00792E19" w:rsidP="00792E19">
      <w:pPr>
        <w:ind w:firstLine="720"/>
        <w:jc w:val="both"/>
        <w:rPr>
          <w:szCs w:val="24"/>
        </w:rPr>
      </w:pPr>
    </w:p>
    <w:p w14:paraId="296FB502" w14:textId="77777777" w:rsidR="00792E19" w:rsidRDefault="00792E19" w:rsidP="00792E19">
      <w:pPr>
        <w:ind w:firstLine="720"/>
        <w:jc w:val="both"/>
        <w:rPr>
          <w:szCs w:val="24"/>
        </w:rPr>
      </w:pPr>
    </w:p>
    <w:p w14:paraId="08289FCF" w14:textId="77777777" w:rsidR="00792E19" w:rsidRDefault="00792E19" w:rsidP="00792E19">
      <w:pPr>
        <w:ind w:firstLine="720"/>
        <w:jc w:val="both"/>
        <w:rPr>
          <w:szCs w:val="24"/>
        </w:rPr>
      </w:pPr>
    </w:p>
    <w:p w14:paraId="49091369" w14:textId="77777777" w:rsidR="00792E19" w:rsidRDefault="00792E19" w:rsidP="00792E19">
      <w:pPr>
        <w:ind w:firstLine="720"/>
        <w:jc w:val="both"/>
        <w:rPr>
          <w:szCs w:val="24"/>
        </w:rPr>
      </w:pPr>
    </w:p>
    <w:p w14:paraId="5DCAF4CD" w14:textId="77777777" w:rsidR="00792E19" w:rsidRDefault="00792E19" w:rsidP="00792E19">
      <w:pPr>
        <w:ind w:firstLine="720"/>
        <w:jc w:val="both"/>
        <w:rPr>
          <w:szCs w:val="24"/>
        </w:rPr>
      </w:pPr>
    </w:p>
    <w:p w14:paraId="3E18D99F" w14:textId="77777777" w:rsidR="00792E19" w:rsidRDefault="00792E19" w:rsidP="00792E19">
      <w:pPr>
        <w:ind w:firstLine="720"/>
        <w:jc w:val="both"/>
        <w:rPr>
          <w:szCs w:val="24"/>
        </w:rPr>
      </w:pPr>
    </w:p>
    <w:p w14:paraId="70FF2B3A" w14:textId="77777777" w:rsidR="00792E19" w:rsidRDefault="00792E19" w:rsidP="00792E19">
      <w:pPr>
        <w:ind w:firstLine="720"/>
        <w:jc w:val="both"/>
        <w:rPr>
          <w:szCs w:val="24"/>
        </w:rPr>
      </w:pPr>
    </w:p>
    <w:p w14:paraId="3D6C442F" w14:textId="6A4473B0" w:rsidR="008C6411" w:rsidRDefault="008C6411" w:rsidP="00792E19">
      <w:pPr>
        <w:ind w:firstLine="720"/>
        <w:jc w:val="both"/>
        <w:rPr>
          <w:szCs w:val="24"/>
        </w:rPr>
      </w:pPr>
      <w:r w:rsidRPr="009A2173">
        <w:rPr>
          <w:szCs w:val="24"/>
        </w:rPr>
        <w:t xml:space="preserve">The Magnetic Transmission Line Equations </w:t>
      </w:r>
      <w:r>
        <w:rPr>
          <w:szCs w:val="24"/>
        </w:rPr>
        <w:t xml:space="preserve">[22] - [26] </w:t>
      </w:r>
      <w:r w:rsidRPr="009A2173">
        <w:rPr>
          <w:szCs w:val="24"/>
        </w:rPr>
        <w:t>can be solved just like Electric Transmission Line Equations.</w:t>
      </w:r>
      <w:r>
        <w:rPr>
          <w:szCs w:val="24"/>
        </w:rPr>
        <w:t xml:space="preserve"> The solutions are compared in the </w:t>
      </w:r>
      <w:r w:rsidR="006A69CF">
        <w:rPr>
          <w:szCs w:val="24"/>
        </w:rPr>
        <w:fldChar w:fldCharType="begin"/>
      </w:r>
      <w:r w:rsidR="006A69CF">
        <w:rPr>
          <w:szCs w:val="24"/>
        </w:rPr>
        <w:instrText xml:space="preserve"> REF _Ref69894360 \h </w:instrText>
      </w:r>
      <w:r w:rsidR="006A69CF">
        <w:rPr>
          <w:szCs w:val="24"/>
        </w:rPr>
      </w:r>
      <w:r w:rsidR="006A69CF">
        <w:rPr>
          <w:szCs w:val="24"/>
        </w:rPr>
        <w:fldChar w:fldCharType="separate"/>
      </w:r>
      <w:r w:rsidR="006A69CF">
        <w:t xml:space="preserve">Table </w:t>
      </w:r>
      <w:r w:rsidR="006A69CF">
        <w:rPr>
          <w:noProof/>
        </w:rPr>
        <w:t>3</w:t>
      </w:r>
      <w:r w:rsidR="006A69CF">
        <w:t>.</w:t>
      </w:r>
      <w:r w:rsidR="006A69CF">
        <w:rPr>
          <w:noProof/>
        </w:rPr>
        <w:t>3</w:t>
      </w:r>
      <w:r w:rsidR="006A69CF">
        <w:rPr>
          <w:szCs w:val="24"/>
        </w:rPr>
        <w:fldChar w:fldCharType="end"/>
      </w:r>
      <w:r>
        <w:rPr>
          <w:szCs w:val="24"/>
        </w:rPr>
        <w:t>.</w:t>
      </w:r>
    </w:p>
    <w:p w14:paraId="5F171EE5" w14:textId="77777777" w:rsidR="006A69CF" w:rsidRDefault="006A69CF" w:rsidP="00792E19">
      <w:pPr>
        <w:ind w:firstLine="720"/>
        <w:jc w:val="both"/>
        <w:rPr>
          <w:szCs w:val="24"/>
        </w:rPr>
      </w:pPr>
    </w:p>
    <w:p w14:paraId="264FFECA" w14:textId="68562E71" w:rsidR="006A69CF" w:rsidRPr="009A2173" w:rsidRDefault="006A69CF" w:rsidP="006A69CF">
      <w:pPr>
        <w:pStyle w:val="Caption"/>
        <w:jc w:val="left"/>
        <w:rPr>
          <w:szCs w:val="24"/>
        </w:rPr>
      </w:pPr>
      <w:bookmarkStart w:id="138" w:name="_Ref69894360"/>
      <w:bookmarkStart w:id="139" w:name="_Toc69903679"/>
      <w:r>
        <w:t xml:space="preserve">Table </w:t>
      </w:r>
      <w:fldSimple w:instr=" STYLEREF 1 \s ">
        <w:r w:rsidR="002F7792">
          <w:rPr>
            <w:noProof/>
          </w:rPr>
          <w:t>3</w:t>
        </w:r>
      </w:fldSimple>
      <w:r w:rsidR="002F7792">
        <w:t>.</w:t>
      </w:r>
      <w:fldSimple w:instr=" SEQ Table \* ARABIC \s 1 ">
        <w:r w:rsidR="002F7792">
          <w:rPr>
            <w:noProof/>
          </w:rPr>
          <w:t>3</w:t>
        </w:r>
      </w:fldSimple>
      <w:bookmarkEnd w:id="138"/>
      <w:r>
        <w:t xml:space="preserve"> Comparison of Electric and Magnetic Transmission Lines</w:t>
      </w:r>
      <w:bookmarkEnd w:id="139"/>
    </w:p>
    <w:tbl>
      <w:tblPr>
        <w:tblStyle w:val="LightGrid"/>
        <w:tblW w:w="8360" w:type="dxa"/>
        <w:tblLook w:val="0620" w:firstRow="1" w:lastRow="0" w:firstColumn="0" w:lastColumn="0" w:noHBand="1" w:noVBand="1"/>
      </w:tblPr>
      <w:tblGrid>
        <w:gridCol w:w="4400"/>
        <w:gridCol w:w="3960"/>
      </w:tblGrid>
      <w:tr w:rsidR="008C6411" w:rsidRPr="009A2173" w14:paraId="5469C2BF" w14:textId="77777777" w:rsidTr="006A69CF">
        <w:trPr>
          <w:cnfStyle w:val="100000000000" w:firstRow="1" w:lastRow="0" w:firstColumn="0" w:lastColumn="0" w:oddVBand="0" w:evenVBand="0" w:oddHBand="0" w:evenHBand="0" w:firstRowFirstColumn="0" w:firstRowLastColumn="0" w:lastRowFirstColumn="0" w:lastRowLastColumn="0"/>
          <w:trHeight w:val="350"/>
        </w:trPr>
        <w:tc>
          <w:tcPr>
            <w:tcW w:w="4400" w:type="dxa"/>
            <w:hideMark/>
          </w:tcPr>
          <w:p w14:paraId="7D8082E2"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Electric Transmission Line</w:t>
            </w:r>
          </w:p>
        </w:tc>
        <w:tc>
          <w:tcPr>
            <w:tcW w:w="3960" w:type="dxa"/>
            <w:hideMark/>
          </w:tcPr>
          <w:p w14:paraId="462A00B4"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Magnetic Transmission Line</w:t>
            </w:r>
          </w:p>
        </w:tc>
      </w:tr>
      <w:tr w:rsidR="008C6411" w:rsidRPr="009A2173" w14:paraId="0478D27B" w14:textId="77777777" w:rsidTr="006A69CF">
        <w:trPr>
          <w:trHeight w:val="1520"/>
        </w:trPr>
        <w:tc>
          <w:tcPr>
            <w:tcW w:w="4400" w:type="dxa"/>
            <w:hideMark/>
          </w:tcPr>
          <w:p w14:paraId="395FF541" w14:textId="77777777" w:rsidR="008C6411" w:rsidRPr="0094017E" w:rsidRDefault="00B17E43"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oMath>
            </m:oMathPara>
          </w:p>
          <w:p w14:paraId="31508738" w14:textId="77777777" w:rsidR="008C6411" w:rsidRPr="0094017E" w:rsidRDefault="00B17E43"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oMath>
            </m:oMathPara>
          </w:p>
        </w:tc>
        <w:tc>
          <w:tcPr>
            <w:tcW w:w="3960" w:type="dxa"/>
            <w:hideMark/>
          </w:tcPr>
          <w:p w14:paraId="7DF2C119" w14:textId="77777777" w:rsidR="008C6411" w:rsidRPr="0094017E" w:rsidRDefault="00B17E43"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64E6C74D" w14:textId="77777777" w:rsidR="008C6411" w:rsidRPr="0094017E" w:rsidRDefault="00B17E43"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tc>
      </w:tr>
      <w:tr w:rsidR="008C6411" w:rsidRPr="009A2173" w14:paraId="547B7D01" w14:textId="77777777" w:rsidTr="006A69CF">
        <w:trPr>
          <w:trHeight w:val="1520"/>
        </w:trPr>
        <w:tc>
          <w:tcPr>
            <w:tcW w:w="4400" w:type="dxa"/>
            <w:hideMark/>
          </w:tcPr>
          <w:p w14:paraId="79C24224" w14:textId="77777777" w:rsidR="008C6411" w:rsidRPr="006A69CF" w:rsidRDefault="00B17E43"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oMath>
            </m:oMathPara>
          </w:p>
          <w:p w14:paraId="2C70462E" w14:textId="77777777" w:rsidR="008C6411" w:rsidRPr="006A69CF" w:rsidRDefault="00B17E43"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oMath>
            </m:oMathPara>
          </w:p>
        </w:tc>
        <w:tc>
          <w:tcPr>
            <w:tcW w:w="3960" w:type="dxa"/>
            <w:hideMark/>
          </w:tcPr>
          <w:p w14:paraId="60FAF308" w14:textId="77777777" w:rsidR="008C6411" w:rsidRPr="0094017E" w:rsidRDefault="00B17E43"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p w14:paraId="164A6415" w14:textId="77777777" w:rsidR="008C6411" w:rsidRPr="0094017E" w:rsidRDefault="00B17E43"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3EEE3BDE" w14:textId="77777777" w:rsidR="008C6411" w:rsidRPr="0094017E" w:rsidRDefault="008C6411" w:rsidP="00A4731B">
            <w:pPr>
              <w:jc w:val="both"/>
              <w:rPr>
                <w:rFonts w:ascii="Times New Roman" w:hAnsi="Times New Roman" w:cs="Times New Roman"/>
                <w:szCs w:val="24"/>
              </w:rPr>
            </w:pPr>
          </w:p>
        </w:tc>
      </w:tr>
      <w:tr w:rsidR="008C6411" w:rsidRPr="009A2173" w14:paraId="2AC3C0A7" w14:textId="77777777" w:rsidTr="006A69CF">
        <w:trPr>
          <w:trHeight w:val="1043"/>
        </w:trPr>
        <w:tc>
          <w:tcPr>
            <w:tcW w:w="4400" w:type="dxa"/>
            <w:hideMark/>
          </w:tcPr>
          <w:p w14:paraId="1F0BED13" w14:textId="77777777" w:rsidR="008C6411" w:rsidRPr="0094017E" w:rsidRDefault="00B17E43"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792BA6F" w14:textId="77777777" w:rsidR="008C6411" w:rsidRPr="0094017E" w:rsidRDefault="00B17E43"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c>
          <w:tcPr>
            <w:tcW w:w="3960" w:type="dxa"/>
            <w:hideMark/>
          </w:tcPr>
          <w:p w14:paraId="7FBA3E4F" w14:textId="77777777" w:rsidR="008C6411" w:rsidRPr="0094017E" w:rsidRDefault="00B17E43"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6F54779" w14:textId="77777777" w:rsidR="008C6411" w:rsidRPr="0094017E" w:rsidRDefault="00B17E43"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r>
      <w:tr w:rsidR="008C6411" w:rsidRPr="009A2173" w14:paraId="55163844" w14:textId="77777777" w:rsidTr="006A69CF">
        <w:trPr>
          <w:trHeight w:val="1367"/>
        </w:trPr>
        <w:tc>
          <w:tcPr>
            <w:tcW w:w="4400" w:type="dxa"/>
            <w:hideMark/>
          </w:tcPr>
          <w:p w14:paraId="6EF65402" w14:textId="77777777" w:rsidR="008C6411" w:rsidRPr="009A2173" w:rsidRDefault="008C6411" w:rsidP="00A4731B">
            <w:pPr>
              <w:jc w:val="both"/>
              <w:rPr>
                <w:rFonts w:ascii="Times New Roman" w:eastAsiaTheme="minorEastAsia" w:hAnsi="Times New Roman" w:cs="Times New Roman"/>
                <w:szCs w:val="24"/>
              </w:rPr>
            </w:pPr>
            <m:oMathPara>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e>
                    </m:d>
                  </m:e>
                </m:rad>
              </m:oMath>
            </m:oMathPara>
          </w:p>
          <w:p w14:paraId="7B01CCF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ρ+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0F20B324" w14:textId="77777777" w:rsidR="008C6411" w:rsidRPr="009A2173" w:rsidRDefault="008C6411" w:rsidP="00A4731B">
            <w:pPr>
              <w:jc w:val="both"/>
              <w:rPr>
                <w:rFonts w:ascii="Times New Roman" w:hAnsi="Times New Roman" w:cs="Times New Roman"/>
                <w:szCs w:val="24"/>
              </w:rPr>
            </w:pPr>
            <m:oMathPara>
              <m:oMath>
                <m:r>
                  <w:rPr>
                    <w:rFonts w:ascii="Cambria Math" w:hAnsi="Cambria Math" w:cs="Times New Roman"/>
                    <w:szCs w:val="24"/>
                  </w:rPr>
                  <m:t>γ=α+jβ</m:t>
                </m:r>
              </m:oMath>
            </m:oMathPara>
          </w:p>
        </w:tc>
        <w:tc>
          <w:tcPr>
            <w:tcW w:w="3960" w:type="dxa"/>
            <w:hideMark/>
          </w:tcPr>
          <w:p w14:paraId="325D5928"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e>
                    </m:d>
                  </m:e>
                </m:rad>
              </m:oMath>
            </m:oMathPara>
          </w:p>
          <w:p w14:paraId="423216E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16A50DFC" w14:textId="77777777" w:rsidR="008C6411" w:rsidRPr="009A2173" w:rsidRDefault="008C6411" w:rsidP="00A4731B">
            <w:pPr>
              <w:jc w:val="both"/>
              <w:rPr>
                <w:rFonts w:ascii="Times New Roman" w:hAnsi="Times New Roman" w:cs="Times New Roman"/>
                <w:szCs w:val="24"/>
              </w:rPr>
            </w:pPr>
            <m:oMathPara>
              <m:oMathParaPr>
                <m:jc m:val="center"/>
              </m:oMathParaPr>
              <m:oMath>
                <m:r>
                  <w:rPr>
                    <w:rFonts w:ascii="Cambria Math" w:hAnsi="Cambria Math" w:cs="Times New Roman"/>
                    <w:szCs w:val="24"/>
                  </w:rPr>
                  <m:t>γ=α+jβ</m:t>
                </m:r>
              </m:oMath>
            </m:oMathPara>
          </w:p>
        </w:tc>
      </w:tr>
      <w:tr w:rsidR="008C6411" w:rsidRPr="009A2173" w14:paraId="67504570" w14:textId="77777777" w:rsidTr="006A69CF">
        <w:trPr>
          <w:trHeight w:val="1367"/>
        </w:trPr>
        <w:tc>
          <w:tcPr>
            <w:tcW w:w="4400" w:type="dxa"/>
            <w:hideMark/>
          </w:tcPr>
          <w:p w14:paraId="1CDD5206" w14:textId="10CA194C" w:rsidR="008C6411" w:rsidRPr="006A69CF" w:rsidRDefault="00B17E43"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den>
                    </m:f>
                  </m:e>
                </m:rad>
              </m:oMath>
            </m:oMathPara>
          </w:p>
        </w:tc>
        <w:tc>
          <w:tcPr>
            <w:tcW w:w="3960" w:type="dxa"/>
            <w:hideMark/>
          </w:tcPr>
          <w:p w14:paraId="200B29D3" w14:textId="44FD16BE" w:rsidR="008C6411" w:rsidRPr="006A69CF" w:rsidRDefault="00B17E43"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den>
                    </m:f>
                  </m:e>
                </m:rad>
              </m:oMath>
            </m:oMathPara>
          </w:p>
        </w:tc>
      </w:tr>
    </w:tbl>
    <w:p w14:paraId="0D84C5F6" w14:textId="77777777" w:rsidR="008C6411" w:rsidRPr="009A2173" w:rsidRDefault="008C6411" w:rsidP="008C6411">
      <w:pPr>
        <w:jc w:val="both"/>
        <w:rPr>
          <w:szCs w:val="24"/>
        </w:rPr>
      </w:pPr>
    </w:p>
    <w:p w14:paraId="39AB33E7" w14:textId="405E408A" w:rsidR="008C6411" w:rsidRDefault="008C6411" w:rsidP="006A69CF">
      <w:pPr>
        <w:ind w:firstLine="720"/>
        <w:jc w:val="both"/>
        <w:rPr>
          <w:szCs w:val="24"/>
        </w:rPr>
      </w:pPr>
      <w:r>
        <w:rPr>
          <w:szCs w:val="24"/>
        </w:rPr>
        <w:t xml:space="preserve">For Electric Transmission Lines of same geometry described by </w:t>
      </w: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oMath>
      <w:r>
        <w:rPr>
          <w:rFonts w:eastAsiaTheme="minorEastAsia"/>
          <w:iCs/>
          <w:szCs w:val="24"/>
        </w:rPr>
        <w:t xml:space="preserve">and </w:t>
      </w: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oMath>
      <w:r>
        <w:rPr>
          <w:rFonts w:eastAsiaTheme="minorEastAsia"/>
          <w:iCs/>
          <w:szCs w:val="24"/>
        </w:rPr>
        <w:t xml:space="preserve"> matrices</w:t>
      </w:r>
      <w:r>
        <w:rPr>
          <w:szCs w:val="24"/>
        </w:rPr>
        <w:t xml:space="preserve">, the </w:t>
      </w:r>
      <w:r w:rsidR="00B9660C">
        <w:rPr>
          <w:szCs w:val="24"/>
        </w:rPr>
        <w:t>M</w:t>
      </w:r>
      <w:r>
        <w:rPr>
          <w:szCs w:val="24"/>
        </w:rPr>
        <w:t>agnetic Transmission Line paramet</w:t>
      </w:r>
      <w:r w:rsidR="00B9660C">
        <w:rPr>
          <w:szCs w:val="24"/>
        </w:rPr>
        <w:t>er matrices are closely related; as in the Equation 3.58, Equation 3.59,</w:t>
      </w:r>
      <w:r w:rsidR="00B9660C" w:rsidRPr="00B9660C">
        <w:rPr>
          <w:szCs w:val="24"/>
        </w:rPr>
        <w:t xml:space="preserve"> </w:t>
      </w:r>
      <w:r w:rsidR="00B9660C">
        <w:rPr>
          <w:szCs w:val="24"/>
        </w:rPr>
        <w:t>Equation 3.60 and Equation 3.</w:t>
      </w:r>
      <w:r w:rsidR="00B9660C" w:rsidRPr="00B9660C">
        <w:rPr>
          <w:szCs w:val="24"/>
        </w:rPr>
        <w:t xml:space="preserve"> </w:t>
      </w:r>
      <w:r w:rsidR="00B9660C">
        <w:rPr>
          <w:szCs w:val="24"/>
        </w:rPr>
        <w:t xml:space="preserve">61 below. </w:t>
      </w:r>
    </w:p>
    <w:p w14:paraId="77806C8E" w14:textId="77777777" w:rsidR="00B9660C" w:rsidRDefault="00B9660C" w:rsidP="006A69CF">
      <w:pPr>
        <w:ind w:firstLine="720"/>
        <w:jc w:val="both"/>
        <w:rPr>
          <w:rFonts w:eastAsiaTheme="minorEastAsia"/>
          <w:iCs/>
          <w:szCs w:val="24"/>
        </w:rPr>
      </w:pPr>
    </w:p>
    <w:p w14:paraId="77F2EDF8" w14:textId="26402DFD" w:rsidR="008C6411" w:rsidRPr="00B9660C" w:rsidRDefault="00B17E43"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μ</m:t>
              </m:r>
            </m:e>
            <m:sub>
              <m:r>
                <w:rPr>
                  <w:rFonts w:ascii="Cambria Math" w:hAnsi="Cambria Math"/>
                  <w:szCs w:val="24"/>
                </w:rPr>
                <m:t>0</m:t>
              </m:r>
            </m:sub>
            <m:sup>
              <m:r>
                <w:rPr>
                  <w:rFonts w:ascii="Cambria Math" w:hAnsi="Cambria Math"/>
                  <w:szCs w:val="24"/>
                </w:rPr>
                <m:t>2</m:t>
              </m:r>
            </m:sup>
          </m:sSubSup>
          <m:r>
            <w:rPr>
              <w:rFonts w:ascii="Cambria Math" w:eastAsiaTheme="minorEastAsia" w:hAnsi="Cambria Math"/>
              <w:szCs w:val="24"/>
            </w:rPr>
            <m:t xml:space="preserve">                                                                 (3.58)</m:t>
          </m:r>
        </m:oMath>
      </m:oMathPara>
    </w:p>
    <w:p w14:paraId="073106A6" w14:textId="77777777" w:rsidR="00B9660C" w:rsidRPr="00387559" w:rsidRDefault="00B9660C" w:rsidP="008C6411">
      <w:pPr>
        <w:jc w:val="both"/>
        <w:rPr>
          <w:rFonts w:eastAsiaTheme="minorEastAsia"/>
          <w:iCs/>
          <w:szCs w:val="24"/>
        </w:rPr>
      </w:pPr>
    </w:p>
    <w:p w14:paraId="3DA0471E" w14:textId="2F2D25D0" w:rsidR="008C6411" w:rsidRPr="00B9660C"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59)</m:t>
          </m:r>
        </m:oMath>
      </m:oMathPara>
    </w:p>
    <w:p w14:paraId="721075B9" w14:textId="77777777" w:rsidR="00B9660C" w:rsidRPr="00387559" w:rsidRDefault="00B9660C" w:rsidP="008C6411">
      <w:pPr>
        <w:jc w:val="both"/>
        <w:rPr>
          <w:szCs w:val="24"/>
        </w:rPr>
      </w:pPr>
    </w:p>
    <w:p w14:paraId="48D525D6" w14:textId="4F4BA115" w:rsidR="008C6411" w:rsidRPr="00B9660C" w:rsidRDefault="00B17E43"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r>
            <w:rPr>
              <w:rFonts w:ascii="Cambria Math" w:eastAsiaTheme="minorEastAsia" w:hAnsi="Cambria Math"/>
              <w:szCs w:val="24"/>
            </w:rPr>
            <m:t xml:space="preserve">                                                                 (3.60)</m:t>
          </m:r>
        </m:oMath>
      </m:oMathPara>
    </w:p>
    <w:p w14:paraId="236F7C9F" w14:textId="77777777" w:rsidR="00B9660C" w:rsidRPr="00387559" w:rsidRDefault="00B9660C" w:rsidP="008C6411">
      <w:pPr>
        <w:jc w:val="both"/>
        <w:rPr>
          <w:rFonts w:eastAsiaTheme="minorEastAsia"/>
          <w:iCs/>
          <w:szCs w:val="24"/>
        </w:rPr>
      </w:pPr>
    </w:p>
    <w:p w14:paraId="341957B6" w14:textId="77777777" w:rsidR="008C6411" w:rsidRPr="00387559" w:rsidRDefault="00B17E43"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61)</m:t>
          </m:r>
        </m:oMath>
      </m:oMathPara>
    </w:p>
    <w:p w14:paraId="4B46BA35" w14:textId="77777777" w:rsidR="008C6411" w:rsidRDefault="008C6411" w:rsidP="008C6411">
      <w:pPr>
        <w:jc w:val="both"/>
        <w:rPr>
          <w:szCs w:val="24"/>
        </w:rPr>
      </w:pPr>
    </w:p>
    <w:p w14:paraId="41C41D60" w14:textId="77777777" w:rsidR="00B9660C" w:rsidRDefault="00B9660C" w:rsidP="00B9660C">
      <w:pPr>
        <w:ind w:firstLine="720"/>
        <w:jc w:val="both"/>
        <w:rPr>
          <w:szCs w:val="24"/>
        </w:rPr>
      </w:pPr>
    </w:p>
    <w:p w14:paraId="55676692" w14:textId="77777777" w:rsidR="00B9660C" w:rsidRDefault="00B9660C" w:rsidP="00B9660C">
      <w:pPr>
        <w:ind w:firstLine="720"/>
        <w:jc w:val="both"/>
        <w:rPr>
          <w:szCs w:val="24"/>
        </w:rPr>
      </w:pPr>
    </w:p>
    <w:p w14:paraId="30271E1D" w14:textId="77777777" w:rsidR="00B9660C" w:rsidRDefault="00B9660C" w:rsidP="00B9660C">
      <w:pPr>
        <w:ind w:firstLine="720"/>
        <w:jc w:val="both"/>
        <w:rPr>
          <w:szCs w:val="24"/>
        </w:rPr>
      </w:pPr>
    </w:p>
    <w:p w14:paraId="5339085D" w14:textId="77777777" w:rsidR="00B9660C" w:rsidRDefault="00B9660C" w:rsidP="00B9660C">
      <w:pPr>
        <w:ind w:firstLine="720"/>
        <w:jc w:val="both"/>
        <w:rPr>
          <w:szCs w:val="24"/>
        </w:rPr>
      </w:pPr>
    </w:p>
    <w:p w14:paraId="3D853978" w14:textId="77777777" w:rsidR="00B9660C" w:rsidRDefault="00B9660C" w:rsidP="00B9660C">
      <w:pPr>
        <w:ind w:firstLine="720"/>
        <w:jc w:val="both"/>
        <w:rPr>
          <w:szCs w:val="24"/>
        </w:rPr>
      </w:pPr>
    </w:p>
    <w:p w14:paraId="1F96602D" w14:textId="77777777" w:rsidR="00B9660C" w:rsidRDefault="00B9660C" w:rsidP="00B9660C">
      <w:pPr>
        <w:ind w:firstLine="720"/>
        <w:jc w:val="both"/>
        <w:rPr>
          <w:szCs w:val="24"/>
        </w:rPr>
      </w:pPr>
    </w:p>
    <w:p w14:paraId="5DF1194B" w14:textId="77777777" w:rsidR="00B9660C" w:rsidRDefault="00B9660C" w:rsidP="00B9660C">
      <w:pPr>
        <w:ind w:firstLine="720"/>
        <w:jc w:val="both"/>
        <w:rPr>
          <w:szCs w:val="24"/>
        </w:rPr>
      </w:pPr>
    </w:p>
    <w:p w14:paraId="590BE76A" w14:textId="77777777" w:rsidR="00B9660C" w:rsidRDefault="00B9660C" w:rsidP="00B9660C">
      <w:pPr>
        <w:ind w:firstLine="720"/>
        <w:jc w:val="both"/>
        <w:rPr>
          <w:szCs w:val="24"/>
        </w:rPr>
      </w:pPr>
    </w:p>
    <w:p w14:paraId="14C7ECE8" w14:textId="77777777" w:rsidR="00B9660C" w:rsidRDefault="00B9660C" w:rsidP="00B9660C">
      <w:pPr>
        <w:ind w:firstLine="720"/>
        <w:jc w:val="both"/>
        <w:rPr>
          <w:szCs w:val="24"/>
        </w:rPr>
      </w:pPr>
    </w:p>
    <w:p w14:paraId="78CB4E7E" w14:textId="77777777" w:rsidR="00B9660C" w:rsidRDefault="00B9660C" w:rsidP="00B9660C">
      <w:pPr>
        <w:ind w:firstLine="720"/>
        <w:jc w:val="both"/>
        <w:rPr>
          <w:szCs w:val="24"/>
        </w:rPr>
      </w:pPr>
    </w:p>
    <w:p w14:paraId="03922870" w14:textId="5C8F1CEE" w:rsidR="008C6411" w:rsidRDefault="008C6411" w:rsidP="00B9660C">
      <w:pPr>
        <w:ind w:firstLine="720"/>
        <w:jc w:val="both"/>
        <w:rPr>
          <w:szCs w:val="24"/>
        </w:rPr>
      </w:pPr>
      <w:r>
        <w:rPr>
          <w:szCs w:val="24"/>
        </w:rPr>
        <w:t>Magnetic cores are often manufactured using layers of laminated magnetic sheets to prevent the flow of Eddy Currents. In such materials, magnetic flux from one transmission line can link with a neighboring magnetic transmission line [22] - [26] and disturb the information [21]. The Magnetic Transmission Line Model [22] - [26] can be extended to t</w:t>
      </w:r>
      <w:r w:rsidRPr="009A2173">
        <w:rPr>
          <w:szCs w:val="24"/>
        </w:rPr>
        <w:t xml:space="preserve">he generator-receptor Magnetic </w:t>
      </w:r>
      <w:r>
        <w:rPr>
          <w:szCs w:val="24"/>
        </w:rPr>
        <w:t>Transmission Line</w:t>
      </w:r>
      <w:r w:rsidRPr="009A2173">
        <w:rPr>
          <w:szCs w:val="24"/>
        </w:rPr>
        <w:t xml:space="preserve"> model</w:t>
      </w:r>
      <w:r>
        <w:rPr>
          <w:szCs w:val="24"/>
        </w:rPr>
        <w:t xml:space="preserve"> [22] - [26] as shown in Figure 31.</w:t>
      </w:r>
      <w:r w:rsidRPr="009A2173">
        <w:rPr>
          <w:szCs w:val="24"/>
        </w:rPr>
        <w:t xml:space="preserve"> </w:t>
      </w:r>
      <w:r>
        <w:rPr>
          <w:szCs w:val="24"/>
        </w:rPr>
        <w:t xml:space="preserve">This </w:t>
      </w:r>
      <w:r w:rsidRPr="009A2173">
        <w:rPr>
          <w:szCs w:val="24"/>
        </w:rPr>
        <w:t xml:space="preserve">is well suited for studying Electromagnetic </w:t>
      </w:r>
      <w:r>
        <w:rPr>
          <w:szCs w:val="24"/>
        </w:rPr>
        <w:t>Coupling</w:t>
      </w:r>
      <w:r w:rsidRPr="009A2173">
        <w:rPr>
          <w:szCs w:val="24"/>
        </w:rPr>
        <w:t xml:space="preserve"> of Magnetic Transmission Lines</w:t>
      </w:r>
      <w:r>
        <w:rPr>
          <w:szCs w:val="24"/>
        </w:rPr>
        <w:t xml:space="preserve"> [22] - [26] which are in close proximity</w:t>
      </w:r>
      <w:r w:rsidRPr="009A2173">
        <w:rPr>
          <w:szCs w:val="24"/>
        </w:rPr>
        <w:t>.</w:t>
      </w:r>
    </w:p>
    <w:p w14:paraId="7955C67A" w14:textId="77777777" w:rsidR="00B9660C" w:rsidRDefault="00B9660C" w:rsidP="00B9660C">
      <w:pPr>
        <w:ind w:firstLine="720"/>
        <w:jc w:val="both"/>
        <w:rPr>
          <w:szCs w:val="24"/>
        </w:rPr>
      </w:pPr>
    </w:p>
    <w:p w14:paraId="1925F9E7" w14:textId="77777777" w:rsidR="008C6411" w:rsidRPr="009A2173" w:rsidRDefault="008C6411" w:rsidP="008C6411">
      <w:pPr>
        <w:jc w:val="both"/>
        <w:rPr>
          <w:szCs w:val="24"/>
        </w:rPr>
      </w:pPr>
    </w:p>
    <w:p w14:paraId="60F0C2A5" w14:textId="77777777" w:rsidR="008C6411" w:rsidRDefault="008C6411" w:rsidP="008C6411">
      <w:pPr>
        <w:keepNext/>
        <w:jc w:val="center"/>
      </w:pPr>
      <w:r w:rsidRPr="00294C1F">
        <w:rPr>
          <w:noProof/>
        </w:rPr>
        <w:drawing>
          <wp:inline distT="0" distB="0" distL="0" distR="0" wp14:anchorId="577A9924" wp14:editId="1551D784">
            <wp:extent cx="5586883" cy="2477868"/>
            <wp:effectExtent l="19050" t="19050" r="0" b="0"/>
            <wp:docPr id="1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46"/>
                    <a:srcRect l="-2661" t="957" r="-3538" b="-5016"/>
                    <a:stretch/>
                  </pic:blipFill>
                  <pic:spPr>
                    <a:xfrm>
                      <a:off x="0" y="0"/>
                      <a:ext cx="5629610" cy="2496818"/>
                    </a:xfrm>
                    <a:prstGeom prst="rect">
                      <a:avLst/>
                    </a:prstGeom>
                    <a:ln>
                      <a:solidFill>
                        <a:schemeClr val="tx1"/>
                      </a:solidFill>
                    </a:ln>
                  </pic:spPr>
                </pic:pic>
              </a:graphicData>
            </a:graphic>
          </wp:inline>
        </w:drawing>
      </w:r>
    </w:p>
    <w:p w14:paraId="0F6828D5" w14:textId="443C8C9A" w:rsidR="008C6411" w:rsidRDefault="008C6411" w:rsidP="008C6411">
      <w:pPr>
        <w:pStyle w:val="Caption"/>
      </w:pPr>
      <w:bookmarkStart w:id="140" w:name="_Toc67516490"/>
      <w:bookmarkStart w:id="141" w:name="_Toc69903652"/>
      <w:r>
        <w:t xml:space="preserve">Figure </w:t>
      </w:r>
      <w:fldSimple w:instr=" STYLEREF 1 \s ">
        <w:r w:rsidR="00106ADC">
          <w:rPr>
            <w:noProof/>
          </w:rPr>
          <w:t>3</w:t>
        </w:r>
      </w:fldSimple>
      <w:r w:rsidR="00106ADC">
        <w:t>.</w:t>
      </w:r>
      <w:fldSimple w:instr=" SEQ Figure \* ARABIC \s 1 ">
        <w:r w:rsidR="00106ADC">
          <w:rPr>
            <w:noProof/>
          </w:rPr>
          <w:t>23</w:t>
        </w:r>
      </w:fldSimple>
      <w:r>
        <w:rPr>
          <w:noProof/>
        </w:rPr>
        <w:t xml:space="preserve"> Equivalent circuit model for cross-talk between neighbouring Magnetic Transmission Lines</w:t>
      </w:r>
      <w:bookmarkEnd w:id="140"/>
      <w:bookmarkEnd w:id="141"/>
    </w:p>
    <w:p w14:paraId="29F334A5" w14:textId="77777777" w:rsidR="008C6411" w:rsidRDefault="008C6411" w:rsidP="008C6411">
      <w:pPr>
        <w:jc w:val="center"/>
        <w:rPr>
          <w:sz w:val="28"/>
        </w:rPr>
      </w:pPr>
    </w:p>
    <w:p w14:paraId="7237596F" w14:textId="77777777" w:rsidR="008C6411" w:rsidRDefault="008C6411" w:rsidP="008C6411">
      <w:pPr>
        <w:jc w:val="center"/>
        <w:rPr>
          <w:sz w:val="28"/>
        </w:rPr>
      </w:pPr>
    </w:p>
    <w:p w14:paraId="506ED9B4" w14:textId="77777777" w:rsidR="008C6411" w:rsidRDefault="008C6411" w:rsidP="008C6411">
      <w:pPr>
        <w:jc w:val="center"/>
        <w:rPr>
          <w:sz w:val="28"/>
        </w:rPr>
      </w:pPr>
    </w:p>
    <w:p w14:paraId="47A2BB43" w14:textId="77777777" w:rsidR="008C6411" w:rsidRDefault="008C6411" w:rsidP="008C6411">
      <w:pPr>
        <w:jc w:val="center"/>
        <w:rPr>
          <w:sz w:val="28"/>
        </w:rPr>
      </w:pPr>
    </w:p>
    <w:p w14:paraId="4568569D" w14:textId="17E43A6E" w:rsidR="008C6411" w:rsidRPr="00B9660C" w:rsidRDefault="008C6411" w:rsidP="00B9660C">
      <w:pPr>
        <w:pStyle w:val="Heading2"/>
        <w:keepLines/>
        <w:numPr>
          <w:ilvl w:val="1"/>
          <w:numId w:val="5"/>
        </w:numPr>
        <w:spacing w:before="240" w:after="240"/>
        <w:rPr>
          <w:szCs w:val="24"/>
        </w:rPr>
      </w:pPr>
      <w:bookmarkStart w:id="142" w:name="_Toc67536069"/>
      <w:bookmarkStart w:id="143" w:name="_Toc69903589"/>
      <w:r w:rsidRPr="00B9660C">
        <w:rPr>
          <w:szCs w:val="24"/>
        </w:rPr>
        <w:t>S</w:t>
      </w:r>
      <w:r w:rsidR="00FA46DF">
        <w:rPr>
          <w:szCs w:val="24"/>
        </w:rPr>
        <w:t>UMMARY</w:t>
      </w:r>
      <w:bookmarkEnd w:id="142"/>
      <w:bookmarkEnd w:id="143"/>
    </w:p>
    <w:p w14:paraId="38C4E7F2" w14:textId="77777777" w:rsidR="00FA46DF" w:rsidRDefault="008C6411" w:rsidP="00B9660C">
      <w:pPr>
        <w:ind w:firstLine="720"/>
        <w:jc w:val="both"/>
      </w:pPr>
      <w:r w:rsidRPr="00C76B64">
        <w:t>This chapter presented three different models for modeling magnetic elements. The age-old reluctance model based on the Ohm’s law analogy was found to violate power invariance property.</w:t>
      </w:r>
      <w:r>
        <w:t xml:space="preserve"> It is only suitable for steady state simulations of magnetic cores with known reluctance profile.</w:t>
      </w:r>
      <w:r w:rsidRPr="00C76B64">
        <w:t xml:space="preserve"> The Permeance-Capacitance model uses a nonlinear permeance to model nonlinearity and hysteresis losses of magnetic materials. </w:t>
      </w:r>
      <w:r>
        <w:t xml:space="preserve">It is valuable for simulating transient behavior of Ferromagnetic elements like RF inductors, transformers and filters. </w:t>
      </w:r>
      <w:r w:rsidRPr="00C76B64">
        <w:t xml:space="preserve">The third model was the magnetic transmission line model which is the most accurate model for modeling dispersive, inhomogeneous and lossy magnetic cores. </w:t>
      </w:r>
      <w:r>
        <w:t xml:space="preserve">It uses Transmission Line theory to predict magnetic parameters of ferromagnetic core. </w:t>
      </w:r>
    </w:p>
    <w:p w14:paraId="70411DEB" w14:textId="77777777" w:rsidR="00FA46DF" w:rsidRDefault="00FA46DF" w:rsidP="00B9660C">
      <w:pPr>
        <w:ind w:firstLine="720"/>
        <w:jc w:val="both"/>
      </w:pPr>
    </w:p>
    <w:p w14:paraId="34377AE7" w14:textId="77777777" w:rsidR="00FA46DF" w:rsidRDefault="00FA46DF" w:rsidP="00B9660C">
      <w:pPr>
        <w:ind w:firstLine="720"/>
        <w:jc w:val="both"/>
      </w:pPr>
    </w:p>
    <w:p w14:paraId="72B67774" w14:textId="77777777" w:rsidR="00FA46DF" w:rsidRDefault="00FA46DF" w:rsidP="00B9660C">
      <w:pPr>
        <w:ind w:firstLine="720"/>
        <w:jc w:val="both"/>
      </w:pPr>
    </w:p>
    <w:p w14:paraId="196F3D5B" w14:textId="77777777" w:rsidR="00FA46DF" w:rsidRDefault="00FA46DF" w:rsidP="00B9660C">
      <w:pPr>
        <w:ind w:firstLine="720"/>
        <w:jc w:val="both"/>
      </w:pPr>
    </w:p>
    <w:p w14:paraId="4C7F6E9E" w14:textId="77777777" w:rsidR="00FA46DF" w:rsidRDefault="00FA46DF" w:rsidP="00B9660C">
      <w:pPr>
        <w:ind w:firstLine="720"/>
        <w:jc w:val="both"/>
      </w:pPr>
    </w:p>
    <w:p w14:paraId="6480CE0C" w14:textId="77777777" w:rsidR="00FA46DF" w:rsidRDefault="00FA46DF" w:rsidP="00B9660C">
      <w:pPr>
        <w:ind w:firstLine="720"/>
        <w:jc w:val="both"/>
      </w:pPr>
    </w:p>
    <w:p w14:paraId="7E687499" w14:textId="77777777" w:rsidR="00FA46DF" w:rsidRDefault="00FA46DF" w:rsidP="00B9660C">
      <w:pPr>
        <w:ind w:firstLine="720"/>
        <w:jc w:val="both"/>
      </w:pPr>
    </w:p>
    <w:p w14:paraId="0403207A" w14:textId="77777777" w:rsidR="00FA46DF" w:rsidRDefault="00FA46DF" w:rsidP="00B9660C">
      <w:pPr>
        <w:ind w:firstLine="720"/>
        <w:jc w:val="both"/>
      </w:pPr>
    </w:p>
    <w:p w14:paraId="764C0BAF" w14:textId="77777777" w:rsidR="00FA46DF" w:rsidRDefault="00FA46DF" w:rsidP="00B9660C">
      <w:pPr>
        <w:ind w:firstLine="720"/>
        <w:jc w:val="both"/>
      </w:pPr>
    </w:p>
    <w:p w14:paraId="55261188" w14:textId="77777777" w:rsidR="00FA46DF" w:rsidRDefault="00FA46DF" w:rsidP="00B9660C">
      <w:pPr>
        <w:ind w:firstLine="720"/>
        <w:jc w:val="both"/>
      </w:pPr>
    </w:p>
    <w:p w14:paraId="6AB667CD" w14:textId="77777777" w:rsidR="00FA46DF" w:rsidRDefault="00FA46DF" w:rsidP="00B9660C">
      <w:pPr>
        <w:ind w:firstLine="720"/>
        <w:jc w:val="both"/>
      </w:pPr>
    </w:p>
    <w:p w14:paraId="2B4388E7" w14:textId="77777777" w:rsidR="00FA46DF" w:rsidRDefault="00FA46DF" w:rsidP="00B9660C">
      <w:pPr>
        <w:ind w:firstLine="720"/>
        <w:jc w:val="both"/>
      </w:pPr>
    </w:p>
    <w:p w14:paraId="2AD64C30" w14:textId="77777777" w:rsidR="00FA46DF" w:rsidRDefault="00FA46DF" w:rsidP="00B9660C">
      <w:pPr>
        <w:ind w:firstLine="720"/>
        <w:jc w:val="both"/>
      </w:pPr>
    </w:p>
    <w:p w14:paraId="0BE6E1E2" w14:textId="1B3FED0A" w:rsidR="008C6411" w:rsidRDefault="008C6411" w:rsidP="00B9660C">
      <w:pPr>
        <w:ind w:firstLine="720"/>
        <w:jc w:val="both"/>
      </w:pPr>
      <w:r w:rsidRPr="00C76B64">
        <w:t xml:space="preserve">The three models are summarized in the </w:t>
      </w:r>
      <w:r w:rsidR="00755D7E">
        <w:fldChar w:fldCharType="begin"/>
      </w:r>
      <w:r w:rsidR="00755D7E">
        <w:instrText xml:space="preserve"> REF _Ref69895438 \h </w:instrText>
      </w:r>
      <w:r w:rsidR="00755D7E">
        <w:fldChar w:fldCharType="separate"/>
      </w:r>
      <w:r w:rsidR="00755D7E">
        <w:t xml:space="preserve">Table </w:t>
      </w:r>
      <w:r w:rsidR="00755D7E">
        <w:rPr>
          <w:noProof/>
        </w:rPr>
        <w:t>3</w:t>
      </w:r>
      <w:r w:rsidR="00755D7E">
        <w:t>.</w:t>
      </w:r>
      <w:r w:rsidR="00755D7E">
        <w:rPr>
          <w:noProof/>
        </w:rPr>
        <w:t>4</w:t>
      </w:r>
      <w:r w:rsidR="00755D7E">
        <w:fldChar w:fldCharType="end"/>
      </w:r>
      <w:r w:rsidR="00755D7E">
        <w:t xml:space="preserve"> </w:t>
      </w:r>
      <w:r w:rsidRPr="00C76B64">
        <w:t>below.</w:t>
      </w:r>
    </w:p>
    <w:p w14:paraId="079DD09B" w14:textId="77777777" w:rsidR="00FA46DF" w:rsidRPr="00C76B64" w:rsidRDefault="00FA46DF" w:rsidP="00B9660C">
      <w:pPr>
        <w:ind w:firstLine="720"/>
        <w:jc w:val="both"/>
      </w:pPr>
    </w:p>
    <w:p w14:paraId="33743FBE" w14:textId="379F3589" w:rsidR="008C6411" w:rsidRPr="00294C1F" w:rsidRDefault="00FA46DF" w:rsidP="00FA46DF">
      <w:pPr>
        <w:pStyle w:val="Caption"/>
        <w:jc w:val="left"/>
      </w:pPr>
      <w:bookmarkStart w:id="144" w:name="_Ref69895438"/>
      <w:bookmarkStart w:id="145" w:name="_Toc69903680"/>
      <w:r>
        <w:t xml:space="preserve">Table </w:t>
      </w:r>
      <w:fldSimple w:instr=" STYLEREF 1 \s ">
        <w:r w:rsidR="002F7792">
          <w:rPr>
            <w:noProof/>
          </w:rPr>
          <w:t>3</w:t>
        </w:r>
      </w:fldSimple>
      <w:r w:rsidR="002F7792">
        <w:t>.</w:t>
      </w:r>
      <w:fldSimple w:instr=" SEQ Table \* ARABIC \s 1 ">
        <w:r w:rsidR="002F7792">
          <w:rPr>
            <w:noProof/>
          </w:rPr>
          <w:t>4</w:t>
        </w:r>
      </w:fldSimple>
      <w:bookmarkEnd w:id="144"/>
      <w:r>
        <w:t xml:space="preserve"> Comparison of three Magnetic Circuit Models</w:t>
      </w:r>
      <w:bookmarkEnd w:id="145"/>
      <w:r>
        <w:t xml:space="preserve"> </w:t>
      </w:r>
    </w:p>
    <w:tbl>
      <w:tblPr>
        <w:tblStyle w:val="TableGrid"/>
        <w:tblW w:w="8725" w:type="dxa"/>
        <w:tblLook w:val="0620" w:firstRow="1" w:lastRow="0" w:firstColumn="0" w:lastColumn="0" w:noHBand="1" w:noVBand="1"/>
      </w:tblPr>
      <w:tblGrid>
        <w:gridCol w:w="2335"/>
        <w:gridCol w:w="2070"/>
        <w:gridCol w:w="2250"/>
        <w:gridCol w:w="2070"/>
      </w:tblGrid>
      <w:tr w:rsidR="008C6411" w:rsidRPr="00712F03" w14:paraId="63EC6CCF" w14:textId="77777777" w:rsidTr="00FA46DF">
        <w:trPr>
          <w:trHeight w:val="656"/>
        </w:trPr>
        <w:tc>
          <w:tcPr>
            <w:tcW w:w="2335" w:type="dxa"/>
            <w:hideMark/>
          </w:tcPr>
          <w:p w14:paraId="0DBE2F0C" w14:textId="77777777" w:rsidR="008C6411" w:rsidRPr="00473EA5" w:rsidRDefault="008C6411" w:rsidP="00A4731B">
            <w:pPr>
              <w:jc w:val="center"/>
              <w:rPr>
                <w:b/>
                <w:szCs w:val="24"/>
              </w:rPr>
            </w:pPr>
          </w:p>
        </w:tc>
        <w:tc>
          <w:tcPr>
            <w:tcW w:w="2070" w:type="dxa"/>
            <w:hideMark/>
          </w:tcPr>
          <w:p w14:paraId="5BCC5C57" w14:textId="77777777" w:rsidR="008C6411" w:rsidRPr="00473EA5" w:rsidRDefault="008C6411" w:rsidP="00FA46DF">
            <w:pPr>
              <w:rPr>
                <w:b/>
                <w:szCs w:val="24"/>
              </w:rPr>
            </w:pPr>
            <w:r w:rsidRPr="00473EA5">
              <w:rPr>
                <w:b/>
                <w:kern w:val="24"/>
                <w:szCs w:val="24"/>
              </w:rPr>
              <w:t>Reluctance Model</w:t>
            </w:r>
          </w:p>
        </w:tc>
        <w:tc>
          <w:tcPr>
            <w:tcW w:w="2250" w:type="dxa"/>
            <w:hideMark/>
          </w:tcPr>
          <w:p w14:paraId="42DE561E" w14:textId="327A2D6E" w:rsidR="008C6411" w:rsidRPr="00B9660C" w:rsidRDefault="00B9660C" w:rsidP="00FA46DF">
            <w:pPr>
              <w:rPr>
                <w:b/>
                <w:kern w:val="24"/>
                <w:szCs w:val="24"/>
              </w:rPr>
            </w:pPr>
            <w:r>
              <w:rPr>
                <w:b/>
                <w:kern w:val="24"/>
                <w:szCs w:val="24"/>
              </w:rPr>
              <w:t>Permeance-Capacitance Model</w:t>
            </w:r>
          </w:p>
        </w:tc>
        <w:tc>
          <w:tcPr>
            <w:tcW w:w="2070" w:type="dxa"/>
            <w:hideMark/>
          </w:tcPr>
          <w:p w14:paraId="52175388" w14:textId="77777777" w:rsidR="008C6411" w:rsidRPr="00473EA5" w:rsidRDefault="008C6411" w:rsidP="00FA46DF">
            <w:pPr>
              <w:rPr>
                <w:b/>
                <w:szCs w:val="24"/>
              </w:rPr>
            </w:pPr>
            <w:r w:rsidRPr="00473EA5">
              <w:rPr>
                <w:b/>
                <w:kern w:val="24"/>
                <w:szCs w:val="24"/>
              </w:rPr>
              <w:t>Transmission Line Model</w:t>
            </w:r>
          </w:p>
        </w:tc>
      </w:tr>
      <w:tr w:rsidR="008C6411" w:rsidRPr="00712F03" w14:paraId="6277E65F" w14:textId="77777777" w:rsidTr="00FA46DF">
        <w:trPr>
          <w:trHeight w:val="584"/>
        </w:trPr>
        <w:tc>
          <w:tcPr>
            <w:tcW w:w="2335" w:type="dxa"/>
            <w:hideMark/>
          </w:tcPr>
          <w:p w14:paraId="35818B6C" w14:textId="2A1AA964" w:rsidR="008C6411" w:rsidRPr="00B9660C" w:rsidRDefault="008C6411" w:rsidP="00B9660C">
            <w:pPr>
              <w:rPr>
                <w:b/>
                <w:bCs/>
                <w:kern w:val="24"/>
                <w:szCs w:val="24"/>
              </w:rPr>
            </w:pPr>
            <w:r w:rsidRPr="00473EA5">
              <w:rPr>
                <w:b/>
                <w:bCs/>
                <w:kern w:val="24"/>
                <w:szCs w:val="24"/>
              </w:rPr>
              <w:t>Conserved Quantity</w:t>
            </w:r>
          </w:p>
        </w:tc>
        <w:tc>
          <w:tcPr>
            <w:tcW w:w="2070" w:type="dxa"/>
            <w:hideMark/>
          </w:tcPr>
          <w:p w14:paraId="1F89E78D" w14:textId="77777777" w:rsidR="008C6411" w:rsidRPr="00712F03" w:rsidRDefault="008C6411" w:rsidP="00B9660C">
            <w:pPr>
              <w:rPr>
                <w:szCs w:val="24"/>
              </w:rPr>
            </w:pPr>
            <w:r w:rsidRPr="00712F03">
              <w:rPr>
                <w:kern w:val="24"/>
                <w:szCs w:val="24"/>
              </w:rPr>
              <w:t>?</w:t>
            </w:r>
          </w:p>
        </w:tc>
        <w:tc>
          <w:tcPr>
            <w:tcW w:w="2250" w:type="dxa"/>
            <w:hideMark/>
          </w:tcPr>
          <w:p w14:paraId="0B094055" w14:textId="6DC91442" w:rsidR="008C6411" w:rsidRPr="00B9660C" w:rsidRDefault="008C6411" w:rsidP="00B9660C">
            <w:pPr>
              <w:rPr>
                <w:szCs w:val="24"/>
              </w:rPr>
            </w:pPr>
            <w:r w:rsidRPr="00712F03">
              <w:rPr>
                <w:kern w:val="24"/>
                <w:szCs w:val="24"/>
              </w:rPr>
              <w:t xml:space="preserve">Magnetic Flux </w:t>
            </w:r>
          </w:p>
        </w:tc>
        <w:tc>
          <w:tcPr>
            <w:tcW w:w="2070" w:type="dxa"/>
            <w:hideMark/>
          </w:tcPr>
          <w:p w14:paraId="37055418" w14:textId="27C1896B" w:rsidR="008C6411" w:rsidRPr="00712F03" w:rsidRDefault="008C6411" w:rsidP="00B9660C">
            <w:pPr>
              <w:rPr>
                <w:szCs w:val="24"/>
              </w:rPr>
            </w:pPr>
            <w:r w:rsidRPr="00712F03">
              <w:rPr>
                <w:kern w:val="24"/>
                <w:szCs w:val="24"/>
              </w:rPr>
              <w:t>Magnetic Flux</w:t>
            </w:r>
          </w:p>
        </w:tc>
      </w:tr>
      <w:tr w:rsidR="008C6411" w:rsidRPr="00712F03" w14:paraId="7CAB616B" w14:textId="77777777" w:rsidTr="00FA46DF">
        <w:trPr>
          <w:trHeight w:val="584"/>
        </w:trPr>
        <w:tc>
          <w:tcPr>
            <w:tcW w:w="2335" w:type="dxa"/>
            <w:hideMark/>
          </w:tcPr>
          <w:p w14:paraId="1E9E1899" w14:textId="55BB9849" w:rsidR="008C6411" w:rsidRPr="00B9660C" w:rsidRDefault="008C6411" w:rsidP="00B9660C">
            <w:pPr>
              <w:rPr>
                <w:b/>
                <w:bCs/>
                <w:kern w:val="24"/>
                <w:szCs w:val="24"/>
              </w:rPr>
            </w:pPr>
            <w:r w:rsidRPr="00473EA5">
              <w:rPr>
                <w:b/>
                <w:bCs/>
                <w:kern w:val="24"/>
                <w:szCs w:val="24"/>
              </w:rPr>
              <w:t>Flow Variable</w:t>
            </w:r>
          </w:p>
        </w:tc>
        <w:tc>
          <w:tcPr>
            <w:tcW w:w="2070" w:type="dxa"/>
            <w:hideMark/>
          </w:tcPr>
          <w:p w14:paraId="4C23A0D2" w14:textId="797C92F2" w:rsidR="008C6411" w:rsidRPr="00B9660C" w:rsidRDefault="008C6411" w:rsidP="00B9660C">
            <w:pPr>
              <w:rPr>
                <w:szCs w:val="24"/>
              </w:rPr>
            </w:pPr>
            <w:r w:rsidRPr="00712F03">
              <w:rPr>
                <w:kern w:val="24"/>
                <w:szCs w:val="24"/>
              </w:rPr>
              <w:t>Magnetic Flux</w:t>
            </w:r>
            <w:r w:rsidR="00B9660C">
              <w:rPr>
                <w:kern w:val="24"/>
                <w:szCs w:val="24"/>
              </w:rPr>
              <w:t xml:space="preserve"> </w:t>
            </w:r>
          </w:p>
        </w:tc>
        <w:tc>
          <w:tcPr>
            <w:tcW w:w="2250" w:type="dxa"/>
            <w:hideMark/>
          </w:tcPr>
          <w:p w14:paraId="04506394" w14:textId="0047A478" w:rsidR="008C6411" w:rsidRPr="00712F03" w:rsidRDefault="00B9660C" w:rsidP="00B9660C">
            <w:pPr>
              <w:rPr>
                <w:szCs w:val="24"/>
              </w:rPr>
            </w:pPr>
            <w:r>
              <w:rPr>
                <w:kern w:val="24"/>
                <w:szCs w:val="24"/>
              </w:rPr>
              <w:t>Magnetic Flux Rate</w:t>
            </w:r>
          </w:p>
        </w:tc>
        <w:tc>
          <w:tcPr>
            <w:tcW w:w="2070" w:type="dxa"/>
            <w:hideMark/>
          </w:tcPr>
          <w:p w14:paraId="3B1DAE10" w14:textId="519BA209" w:rsidR="008C6411" w:rsidRPr="00712F03" w:rsidRDefault="008C6411" w:rsidP="00B9660C">
            <w:pPr>
              <w:rPr>
                <w:szCs w:val="24"/>
              </w:rPr>
            </w:pPr>
            <w:r w:rsidRPr="00712F03">
              <w:rPr>
                <w:kern w:val="24"/>
                <w:szCs w:val="24"/>
              </w:rPr>
              <w:t xml:space="preserve">Magnetic Flux </w:t>
            </w:r>
            <w:r w:rsidR="00B9660C">
              <w:rPr>
                <w:kern w:val="24"/>
                <w:szCs w:val="24"/>
              </w:rPr>
              <w:t>Rate</w:t>
            </w:r>
          </w:p>
        </w:tc>
      </w:tr>
      <w:tr w:rsidR="008C6411" w:rsidRPr="00712F03" w14:paraId="7AA4D088" w14:textId="77777777" w:rsidTr="00FA46DF">
        <w:trPr>
          <w:trHeight w:val="584"/>
        </w:trPr>
        <w:tc>
          <w:tcPr>
            <w:tcW w:w="2335" w:type="dxa"/>
            <w:hideMark/>
          </w:tcPr>
          <w:p w14:paraId="0B99691E" w14:textId="57A17F1B" w:rsidR="008C6411" w:rsidRPr="00FA46DF" w:rsidRDefault="008C6411" w:rsidP="00FA46DF">
            <w:pPr>
              <w:rPr>
                <w:b/>
                <w:bCs/>
                <w:kern w:val="24"/>
                <w:szCs w:val="24"/>
              </w:rPr>
            </w:pPr>
            <w:r w:rsidRPr="00473EA5">
              <w:rPr>
                <w:b/>
                <w:bCs/>
                <w:kern w:val="24"/>
                <w:szCs w:val="24"/>
              </w:rPr>
              <w:t>Effort Variable</w:t>
            </w:r>
          </w:p>
        </w:tc>
        <w:tc>
          <w:tcPr>
            <w:tcW w:w="2070" w:type="dxa"/>
            <w:hideMark/>
          </w:tcPr>
          <w:p w14:paraId="3525F3DF" w14:textId="262F6DCC" w:rsidR="008C6411" w:rsidRPr="00712F03" w:rsidRDefault="00B9660C" w:rsidP="00B9660C">
            <w:pPr>
              <w:rPr>
                <w:szCs w:val="24"/>
              </w:rPr>
            </w:pPr>
            <w:r>
              <w:rPr>
                <w:kern w:val="24"/>
                <w:szCs w:val="24"/>
              </w:rPr>
              <w:t xml:space="preserve">Magnetomotive Force </w:t>
            </w:r>
          </w:p>
        </w:tc>
        <w:tc>
          <w:tcPr>
            <w:tcW w:w="2250" w:type="dxa"/>
            <w:hideMark/>
          </w:tcPr>
          <w:p w14:paraId="6546FBDD" w14:textId="6D43B910" w:rsidR="008C6411" w:rsidRPr="00712F03" w:rsidRDefault="00B9660C" w:rsidP="00B9660C">
            <w:pPr>
              <w:rPr>
                <w:szCs w:val="24"/>
              </w:rPr>
            </w:pPr>
            <w:r>
              <w:rPr>
                <w:kern w:val="24"/>
                <w:szCs w:val="24"/>
              </w:rPr>
              <w:t>Magnetomotive Force</w:t>
            </w:r>
          </w:p>
        </w:tc>
        <w:tc>
          <w:tcPr>
            <w:tcW w:w="2070" w:type="dxa"/>
            <w:hideMark/>
          </w:tcPr>
          <w:p w14:paraId="6D1285D3" w14:textId="4D25B2EB" w:rsidR="008C6411" w:rsidRPr="00B9660C" w:rsidRDefault="008C6411" w:rsidP="00FA46DF">
            <w:pPr>
              <w:rPr>
                <w:szCs w:val="24"/>
              </w:rPr>
            </w:pPr>
            <w:r w:rsidRPr="00712F03">
              <w:rPr>
                <w:kern w:val="24"/>
                <w:szCs w:val="24"/>
              </w:rPr>
              <w:t>Magnetomotive Force</w:t>
            </w:r>
          </w:p>
        </w:tc>
      </w:tr>
      <w:tr w:rsidR="008C6411" w:rsidRPr="00712F03" w14:paraId="604FC53C" w14:textId="77777777" w:rsidTr="00FA46DF">
        <w:trPr>
          <w:trHeight w:val="584"/>
        </w:trPr>
        <w:tc>
          <w:tcPr>
            <w:tcW w:w="2335" w:type="dxa"/>
            <w:hideMark/>
          </w:tcPr>
          <w:p w14:paraId="17F857E3" w14:textId="6F6B1947" w:rsidR="008C6411" w:rsidRPr="00B9660C" w:rsidRDefault="008C6411" w:rsidP="00B9660C">
            <w:pPr>
              <w:rPr>
                <w:b/>
                <w:bCs/>
                <w:kern w:val="24"/>
                <w:szCs w:val="24"/>
              </w:rPr>
            </w:pPr>
            <w:r w:rsidRPr="00473EA5">
              <w:rPr>
                <w:b/>
                <w:bCs/>
                <w:kern w:val="24"/>
                <w:szCs w:val="24"/>
              </w:rPr>
              <w:t>Dissipation Element</w:t>
            </w:r>
          </w:p>
        </w:tc>
        <w:tc>
          <w:tcPr>
            <w:tcW w:w="2070" w:type="dxa"/>
            <w:hideMark/>
          </w:tcPr>
          <w:p w14:paraId="7D00BF6D" w14:textId="77AA88B8" w:rsidR="008C6411" w:rsidRPr="00712F03" w:rsidRDefault="00B9660C" w:rsidP="00B9660C">
            <w:pPr>
              <w:rPr>
                <w:szCs w:val="24"/>
              </w:rPr>
            </w:pPr>
            <w:r>
              <w:rPr>
                <w:kern w:val="24"/>
                <w:szCs w:val="24"/>
              </w:rPr>
              <w:t>Magnetic Reluctance</w:t>
            </w:r>
          </w:p>
        </w:tc>
        <w:tc>
          <w:tcPr>
            <w:tcW w:w="2250" w:type="dxa"/>
            <w:hideMark/>
          </w:tcPr>
          <w:p w14:paraId="03DF18A7" w14:textId="77777777" w:rsidR="008C6411" w:rsidRPr="00712F03" w:rsidRDefault="008C6411" w:rsidP="00B9660C">
            <w:pPr>
              <w:rPr>
                <w:szCs w:val="24"/>
              </w:rPr>
            </w:pPr>
            <w:r w:rsidRPr="00712F03">
              <w:rPr>
                <w:kern w:val="24"/>
                <w:szCs w:val="24"/>
              </w:rPr>
              <w:t>?</w:t>
            </w:r>
          </w:p>
        </w:tc>
        <w:tc>
          <w:tcPr>
            <w:tcW w:w="2070" w:type="dxa"/>
            <w:hideMark/>
          </w:tcPr>
          <w:p w14:paraId="6EAC3A91" w14:textId="785AF023" w:rsidR="008C6411" w:rsidRPr="00712F03" w:rsidRDefault="008C6411" w:rsidP="00FA46DF">
            <w:pPr>
              <w:rPr>
                <w:szCs w:val="24"/>
              </w:rPr>
            </w:pPr>
            <w:r w:rsidRPr="00712F03">
              <w:rPr>
                <w:kern w:val="24"/>
                <w:szCs w:val="24"/>
              </w:rPr>
              <w:t xml:space="preserve">Magnetic Conductance </w:t>
            </w:r>
          </w:p>
        </w:tc>
      </w:tr>
      <w:tr w:rsidR="008C6411" w:rsidRPr="00712F03" w14:paraId="78545971" w14:textId="77777777" w:rsidTr="00FA46DF">
        <w:trPr>
          <w:trHeight w:val="584"/>
        </w:trPr>
        <w:tc>
          <w:tcPr>
            <w:tcW w:w="2335" w:type="dxa"/>
            <w:hideMark/>
          </w:tcPr>
          <w:p w14:paraId="171D7935" w14:textId="65B7A535" w:rsidR="008C6411" w:rsidRPr="00B9660C" w:rsidRDefault="008C6411" w:rsidP="00B9660C">
            <w:pPr>
              <w:rPr>
                <w:b/>
                <w:bCs/>
                <w:kern w:val="24"/>
                <w:szCs w:val="24"/>
              </w:rPr>
            </w:pPr>
            <w:r w:rsidRPr="00473EA5">
              <w:rPr>
                <w:b/>
                <w:bCs/>
                <w:kern w:val="24"/>
                <w:szCs w:val="24"/>
              </w:rPr>
              <w:t>El</w:t>
            </w:r>
            <w:r w:rsidR="00B9660C">
              <w:rPr>
                <w:b/>
                <w:bCs/>
                <w:kern w:val="24"/>
                <w:szCs w:val="24"/>
              </w:rPr>
              <w:t>ectrical Energy Storage Element</w:t>
            </w:r>
          </w:p>
        </w:tc>
        <w:tc>
          <w:tcPr>
            <w:tcW w:w="2070" w:type="dxa"/>
            <w:hideMark/>
          </w:tcPr>
          <w:p w14:paraId="31820C38" w14:textId="77777777" w:rsidR="008C6411" w:rsidRPr="00712F03" w:rsidRDefault="008C6411" w:rsidP="00B9660C">
            <w:pPr>
              <w:rPr>
                <w:szCs w:val="24"/>
              </w:rPr>
            </w:pPr>
            <w:r w:rsidRPr="00712F03">
              <w:rPr>
                <w:kern w:val="24"/>
                <w:szCs w:val="24"/>
              </w:rPr>
              <w:t>?</w:t>
            </w:r>
          </w:p>
        </w:tc>
        <w:tc>
          <w:tcPr>
            <w:tcW w:w="2250" w:type="dxa"/>
            <w:hideMark/>
          </w:tcPr>
          <w:p w14:paraId="6D0B44DC" w14:textId="77777777" w:rsidR="008C6411" w:rsidRPr="00712F03" w:rsidRDefault="008C6411" w:rsidP="00B9660C">
            <w:pPr>
              <w:rPr>
                <w:szCs w:val="24"/>
              </w:rPr>
            </w:pPr>
            <w:r w:rsidRPr="00712F03">
              <w:rPr>
                <w:kern w:val="24"/>
                <w:szCs w:val="24"/>
              </w:rPr>
              <w:t>?</w:t>
            </w:r>
          </w:p>
        </w:tc>
        <w:tc>
          <w:tcPr>
            <w:tcW w:w="2070" w:type="dxa"/>
            <w:hideMark/>
          </w:tcPr>
          <w:p w14:paraId="1EDBFBB7" w14:textId="21FFA365" w:rsidR="008C6411" w:rsidRPr="00712F03" w:rsidRDefault="008C6411" w:rsidP="00FA46DF">
            <w:pPr>
              <w:rPr>
                <w:szCs w:val="24"/>
              </w:rPr>
            </w:pPr>
            <w:r w:rsidRPr="00712F03">
              <w:rPr>
                <w:kern w:val="24"/>
                <w:szCs w:val="24"/>
              </w:rPr>
              <w:t xml:space="preserve">Magnetic Capacitance </w:t>
            </w:r>
          </w:p>
        </w:tc>
      </w:tr>
      <w:tr w:rsidR="008C6411" w:rsidRPr="00712F03" w14:paraId="67B33FE7" w14:textId="77777777" w:rsidTr="00FA46DF">
        <w:trPr>
          <w:trHeight w:val="584"/>
        </w:trPr>
        <w:tc>
          <w:tcPr>
            <w:tcW w:w="2335" w:type="dxa"/>
            <w:hideMark/>
          </w:tcPr>
          <w:p w14:paraId="6B32CA83" w14:textId="516F6B4E" w:rsidR="008C6411" w:rsidRPr="00B9660C" w:rsidRDefault="008C6411" w:rsidP="00B9660C">
            <w:pPr>
              <w:rPr>
                <w:b/>
                <w:bCs/>
                <w:kern w:val="24"/>
                <w:szCs w:val="24"/>
              </w:rPr>
            </w:pPr>
            <w:r w:rsidRPr="00473EA5">
              <w:rPr>
                <w:b/>
                <w:bCs/>
                <w:kern w:val="24"/>
                <w:szCs w:val="24"/>
              </w:rPr>
              <w:t>Magnetic Energy Storage Element</w:t>
            </w:r>
          </w:p>
        </w:tc>
        <w:tc>
          <w:tcPr>
            <w:tcW w:w="2070" w:type="dxa"/>
            <w:hideMark/>
          </w:tcPr>
          <w:p w14:paraId="2B703134" w14:textId="77777777" w:rsidR="008C6411" w:rsidRPr="00712F03" w:rsidRDefault="008C6411" w:rsidP="00FA46DF">
            <w:pPr>
              <w:rPr>
                <w:szCs w:val="24"/>
              </w:rPr>
            </w:pPr>
            <w:r w:rsidRPr="00712F03">
              <w:rPr>
                <w:kern w:val="24"/>
                <w:szCs w:val="24"/>
              </w:rPr>
              <w:t>?</w:t>
            </w:r>
          </w:p>
        </w:tc>
        <w:tc>
          <w:tcPr>
            <w:tcW w:w="2250" w:type="dxa"/>
            <w:hideMark/>
          </w:tcPr>
          <w:p w14:paraId="281FA0B7" w14:textId="51B26ADC" w:rsidR="008C6411" w:rsidRPr="00712F03" w:rsidRDefault="008C6411" w:rsidP="00FA46DF">
            <w:pPr>
              <w:rPr>
                <w:szCs w:val="24"/>
              </w:rPr>
            </w:pPr>
            <w:r w:rsidRPr="00712F03">
              <w:rPr>
                <w:kern w:val="24"/>
                <w:szCs w:val="24"/>
              </w:rPr>
              <w:t>Magnetic Permeance</w:t>
            </w:r>
          </w:p>
        </w:tc>
        <w:tc>
          <w:tcPr>
            <w:tcW w:w="2070" w:type="dxa"/>
            <w:hideMark/>
          </w:tcPr>
          <w:p w14:paraId="7310D473" w14:textId="6665BA80" w:rsidR="008C6411" w:rsidRPr="00712F03" w:rsidRDefault="008C6411" w:rsidP="00FA46DF">
            <w:pPr>
              <w:rPr>
                <w:szCs w:val="24"/>
              </w:rPr>
            </w:pPr>
            <w:r w:rsidRPr="00712F03">
              <w:rPr>
                <w:kern w:val="24"/>
                <w:szCs w:val="24"/>
              </w:rPr>
              <w:t>Magnetic Inductance</w:t>
            </w:r>
          </w:p>
        </w:tc>
      </w:tr>
    </w:tbl>
    <w:p w14:paraId="62A77222" w14:textId="4F6F92B9" w:rsidR="008C6411" w:rsidRDefault="008C6411" w:rsidP="008C6411">
      <w:pPr>
        <w:rPr>
          <w:szCs w:val="24"/>
        </w:rPr>
      </w:pPr>
    </w:p>
    <w:p w14:paraId="065CB088" w14:textId="4D02AFC5" w:rsidR="008C6411" w:rsidRDefault="008C6411" w:rsidP="008C6411">
      <w:pPr>
        <w:rPr>
          <w:szCs w:val="24"/>
        </w:rPr>
      </w:pPr>
    </w:p>
    <w:p w14:paraId="7B1DF39A" w14:textId="4E637567" w:rsidR="00FA46DF" w:rsidRDefault="00FA46DF">
      <w:pPr>
        <w:spacing w:line="240" w:lineRule="auto"/>
        <w:rPr>
          <w:szCs w:val="24"/>
        </w:rPr>
      </w:pPr>
      <w:r>
        <w:rPr>
          <w:szCs w:val="24"/>
        </w:rPr>
        <w:br w:type="page"/>
      </w:r>
    </w:p>
    <w:p w14:paraId="3FCB1715" w14:textId="3FFAA8AB" w:rsidR="008C6411" w:rsidRPr="00294C1F" w:rsidRDefault="008C6411" w:rsidP="00FA46DF">
      <w:pPr>
        <w:pStyle w:val="Heading1"/>
        <w:keepLines/>
        <w:pageBreakBefore w:val="0"/>
        <w:numPr>
          <w:ilvl w:val="0"/>
          <w:numId w:val="5"/>
        </w:numPr>
        <w:spacing w:after="480" w:line="480" w:lineRule="auto"/>
      </w:pPr>
      <w:bookmarkStart w:id="146" w:name="_Toc67536070"/>
      <w:bookmarkStart w:id="147" w:name="_Toc69903590"/>
      <w:r w:rsidRPr="00FA46DF">
        <w:rPr>
          <w:sz w:val="28"/>
        </w:rPr>
        <w:t>C</w:t>
      </w:r>
      <w:r w:rsidR="004D2EBE">
        <w:rPr>
          <w:sz w:val="28"/>
        </w:rPr>
        <w:t>OMPUTATIONAL ELECTROMAGNETICS</w:t>
      </w:r>
      <w:bookmarkEnd w:id="146"/>
      <w:bookmarkEnd w:id="147"/>
    </w:p>
    <w:p w14:paraId="7DBFF034" w14:textId="77777777" w:rsidR="008C6411" w:rsidRPr="00870394" w:rsidRDefault="008C6411" w:rsidP="00FA46DF">
      <w:pPr>
        <w:ind w:firstLine="720"/>
        <w:jc w:val="both"/>
      </w:pPr>
      <w:r w:rsidRPr="00870394">
        <w:t xml:space="preserve">This </w:t>
      </w:r>
      <w:r>
        <w:t>chapter</w:t>
      </w:r>
      <w:r w:rsidRPr="00870394">
        <w:t xml:space="preserve"> disc</w:t>
      </w:r>
      <w:r>
        <w:t xml:space="preserve">usses the different time domain </w:t>
      </w:r>
      <w:r w:rsidRPr="00870394">
        <w:t>and frequency domain methods for solving Maxwell’s Equations</w:t>
      </w:r>
      <w:r>
        <w:t xml:space="preserve"> [55], [21], [39], [1]</w:t>
      </w:r>
      <w:r w:rsidRPr="00870394">
        <w:t>.</w:t>
      </w:r>
      <w:r>
        <w:t xml:space="preserve"> Section 4.1 introduces different popular methods for computational electrodynamics. Section 4.2 discusses Finite Difference Time Domain method which will be used for simulating Magnetic Transmission Lines in MEEP Simulator [52] introduced in Section 4.3. </w:t>
      </w:r>
    </w:p>
    <w:p w14:paraId="07FF9555" w14:textId="5582A077" w:rsidR="008C6411" w:rsidRPr="00A0178C" w:rsidRDefault="008C6411" w:rsidP="00A0178C">
      <w:pPr>
        <w:pStyle w:val="Heading2"/>
        <w:keepLines/>
        <w:numPr>
          <w:ilvl w:val="1"/>
          <w:numId w:val="5"/>
        </w:numPr>
        <w:spacing w:before="240" w:after="240"/>
        <w:rPr>
          <w:szCs w:val="24"/>
        </w:rPr>
      </w:pPr>
      <w:bookmarkStart w:id="148" w:name="_Toc67536071"/>
      <w:bookmarkStart w:id="149" w:name="_Toc69903591"/>
      <w:r w:rsidRPr="00A0178C">
        <w:rPr>
          <w:szCs w:val="24"/>
        </w:rPr>
        <w:t>M</w:t>
      </w:r>
      <w:r w:rsidR="00A0178C" w:rsidRPr="00A0178C">
        <w:rPr>
          <w:szCs w:val="24"/>
        </w:rPr>
        <w:t>ETHODS FOR SOLVING MAXWELL’S EQUATIONS</w:t>
      </w:r>
      <w:bookmarkEnd w:id="148"/>
      <w:bookmarkEnd w:id="149"/>
    </w:p>
    <w:p w14:paraId="5C1B5372" w14:textId="5A63C47E" w:rsidR="008C6411" w:rsidRDefault="008C6411" w:rsidP="00C73382">
      <w:pPr>
        <w:ind w:firstLine="720"/>
        <w:jc w:val="both"/>
      </w:pPr>
      <w:r>
        <w:t xml:space="preserve">The Maxwell’s Equations can be solved in time domain </w:t>
      </w:r>
      <w:r w:rsidRPr="00AB39B6">
        <w:t>and frequency domain by solving Partial D</w:t>
      </w:r>
      <w:r>
        <w:t>ifferential</w:t>
      </w:r>
      <w:r w:rsidRPr="00AB39B6">
        <w:t xml:space="preserve"> Equations or Integral Equations</w:t>
      </w:r>
      <w:r>
        <w:t xml:space="preserve"> [55], [39]</w:t>
      </w:r>
      <w:r w:rsidRPr="00AB39B6">
        <w:t>.</w:t>
      </w:r>
      <w:r>
        <w:t xml:space="preserve"> Some of the methods are listed in the </w:t>
      </w:r>
      <w:r w:rsidR="00C73382">
        <w:fldChar w:fldCharType="begin"/>
      </w:r>
      <w:r w:rsidR="00C73382">
        <w:instrText xml:space="preserve"> REF _Ref69895591 \h </w:instrText>
      </w:r>
      <w:r w:rsidR="00C73382">
        <w:fldChar w:fldCharType="separate"/>
      </w:r>
      <w:r w:rsidR="00C73382">
        <w:t xml:space="preserve">Table </w:t>
      </w:r>
      <w:r w:rsidR="00C73382">
        <w:rPr>
          <w:noProof/>
        </w:rPr>
        <w:t>4</w:t>
      </w:r>
      <w:r w:rsidR="00C73382">
        <w:t>.</w:t>
      </w:r>
      <w:r w:rsidR="00C73382">
        <w:rPr>
          <w:noProof/>
        </w:rPr>
        <w:t>1</w:t>
      </w:r>
      <w:r w:rsidR="00C73382">
        <w:fldChar w:fldCharType="end"/>
      </w:r>
      <w:r w:rsidR="00C73382">
        <w:t xml:space="preserve"> </w:t>
      </w:r>
      <w:r>
        <w:t xml:space="preserve">below. </w:t>
      </w:r>
    </w:p>
    <w:p w14:paraId="60EF8367" w14:textId="77777777" w:rsidR="00C73382" w:rsidRDefault="00C73382" w:rsidP="00C73382">
      <w:pPr>
        <w:ind w:firstLine="720"/>
        <w:jc w:val="both"/>
      </w:pPr>
    </w:p>
    <w:p w14:paraId="5E39D6F7" w14:textId="1F761CEB" w:rsidR="00C73382" w:rsidRDefault="00C73382" w:rsidP="00C73382">
      <w:pPr>
        <w:pStyle w:val="Caption"/>
        <w:jc w:val="left"/>
      </w:pPr>
      <w:bookmarkStart w:id="150" w:name="_Ref69895591"/>
      <w:bookmarkStart w:id="151" w:name="_Toc69903681"/>
      <w:r>
        <w:t xml:space="preserve">Table </w:t>
      </w:r>
      <w:fldSimple w:instr=" STYLEREF 1 \s ">
        <w:r w:rsidR="002F7792">
          <w:rPr>
            <w:noProof/>
          </w:rPr>
          <w:t>4</w:t>
        </w:r>
      </w:fldSimple>
      <w:r w:rsidR="002F7792">
        <w:t>.</w:t>
      </w:r>
      <w:fldSimple w:instr=" SEQ Table \* ARABIC \s 1 ">
        <w:r w:rsidR="002F7792">
          <w:rPr>
            <w:noProof/>
          </w:rPr>
          <w:t>1</w:t>
        </w:r>
      </w:fldSimple>
      <w:bookmarkEnd w:id="150"/>
      <w:r>
        <w:t xml:space="preserve"> Techniques for </w:t>
      </w:r>
      <w:r w:rsidR="002065DC">
        <w:t>solving e</w:t>
      </w:r>
      <w:r>
        <w:t xml:space="preserve">lectromagnetic </w:t>
      </w:r>
      <w:r w:rsidR="002065DC">
        <w:t>problems</w:t>
      </w:r>
      <w:bookmarkEnd w:id="151"/>
    </w:p>
    <w:tbl>
      <w:tblPr>
        <w:tblStyle w:val="TableGrid"/>
        <w:tblW w:w="0" w:type="auto"/>
        <w:tblLook w:val="04A0" w:firstRow="1" w:lastRow="0" w:firstColumn="1" w:lastColumn="0" w:noHBand="0" w:noVBand="1"/>
      </w:tblPr>
      <w:tblGrid>
        <w:gridCol w:w="4304"/>
        <w:gridCol w:w="4326"/>
      </w:tblGrid>
      <w:tr w:rsidR="008C6411" w:rsidRPr="00447C71" w14:paraId="39DDDC46" w14:textId="77777777" w:rsidTr="00A4731B">
        <w:tc>
          <w:tcPr>
            <w:tcW w:w="4788" w:type="dxa"/>
          </w:tcPr>
          <w:p w14:paraId="1F5D3161" w14:textId="35176DB0" w:rsidR="008C6411" w:rsidRPr="00447C71" w:rsidRDefault="008C6411" w:rsidP="00C73382">
            <w:pPr>
              <w:rPr>
                <w:b/>
              </w:rPr>
            </w:pPr>
            <w:r w:rsidRPr="00447C71">
              <w:rPr>
                <w:b/>
              </w:rPr>
              <w:t>Method</w:t>
            </w:r>
          </w:p>
        </w:tc>
        <w:tc>
          <w:tcPr>
            <w:tcW w:w="4788" w:type="dxa"/>
          </w:tcPr>
          <w:p w14:paraId="553C1E78" w14:textId="77777777" w:rsidR="008C6411" w:rsidRDefault="008C6411" w:rsidP="00C73382">
            <w:pPr>
              <w:rPr>
                <w:b/>
              </w:rPr>
            </w:pPr>
            <w:r w:rsidRPr="00447C71">
              <w:rPr>
                <w:b/>
              </w:rPr>
              <w:t>Remark</w:t>
            </w:r>
          </w:p>
          <w:p w14:paraId="7E69BF53" w14:textId="77777777" w:rsidR="008C6411" w:rsidRPr="00447C71" w:rsidRDefault="008C6411" w:rsidP="00A4731B">
            <w:pPr>
              <w:jc w:val="center"/>
              <w:rPr>
                <w:b/>
              </w:rPr>
            </w:pPr>
          </w:p>
        </w:tc>
      </w:tr>
      <w:tr w:rsidR="008C6411" w14:paraId="21A8904A" w14:textId="77777777" w:rsidTr="00A4731B">
        <w:tc>
          <w:tcPr>
            <w:tcW w:w="4788" w:type="dxa"/>
          </w:tcPr>
          <w:p w14:paraId="0F582C7E" w14:textId="77777777" w:rsidR="008C6411" w:rsidRPr="00CA1121" w:rsidRDefault="008C6411" w:rsidP="00A4731B">
            <w:pPr>
              <w:rPr>
                <w:b/>
              </w:rPr>
            </w:pPr>
            <w:r w:rsidRPr="00CA1121">
              <w:rPr>
                <w:b/>
              </w:rPr>
              <w:t>Adaptive Integral Method (AIM)</w:t>
            </w:r>
          </w:p>
        </w:tc>
        <w:tc>
          <w:tcPr>
            <w:tcW w:w="4788" w:type="dxa"/>
          </w:tcPr>
          <w:p w14:paraId="44AFA70E" w14:textId="77777777" w:rsidR="008C6411" w:rsidRDefault="008C6411" w:rsidP="00A4731B">
            <w:r>
              <w:t xml:space="preserve">Provides efficient iterative procedure for matrix algebra for linearized version of Maxwell’s equations. </w:t>
            </w:r>
          </w:p>
        </w:tc>
      </w:tr>
      <w:tr w:rsidR="008C6411" w14:paraId="27EF7454" w14:textId="77777777" w:rsidTr="00A4731B">
        <w:tc>
          <w:tcPr>
            <w:tcW w:w="4788" w:type="dxa"/>
          </w:tcPr>
          <w:p w14:paraId="5AB4364E" w14:textId="77777777" w:rsidR="008C6411" w:rsidRPr="00CA1121" w:rsidRDefault="008C6411" w:rsidP="00A4731B">
            <w:pPr>
              <w:rPr>
                <w:b/>
              </w:rPr>
            </w:pPr>
            <w:r w:rsidRPr="00CA1121">
              <w:rPr>
                <w:b/>
              </w:rPr>
              <w:t>Analytical closed form techniques</w:t>
            </w:r>
          </w:p>
        </w:tc>
        <w:tc>
          <w:tcPr>
            <w:tcW w:w="4788" w:type="dxa"/>
          </w:tcPr>
          <w:p w14:paraId="4E943CDB" w14:textId="77777777" w:rsidR="008C6411" w:rsidRDefault="008C6411" w:rsidP="00A4731B">
            <w:r>
              <w:t xml:space="preserve">Approximate methods are used in cases with high degree of symmetry. Closed form solutions are not always possible. </w:t>
            </w:r>
          </w:p>
        </w:tc>
      </w:tr>
      <w:tr w:rsidR="008C6411" w14:paraId="5CFB6847" w14:textId="77777777" w:rsidTr="00A4731B">
        <w:tc>
          <w:tcPr>
            <w:tcW w:w="4788" w:type="dxa"/>
          </w:tcPr>
          <w:p w14:paraId="284E7B08" w14:textId="77777777" w:rsidR="008C6411" w:rsidRPr="00CA1121" w:rsidRDefault="008C6411" w:rsidP="00A4731B">
            <w:pPr>
              <w:rPr>
                <w:b/>
              </w:rPr>
            </w:pPr>
            <w:r w:rsidRPr="00CA1121">
              <w:rPr>
                <w:b/>
              </w:rPr>
              <w:t>Bi-conjugate gradient method with Fast Fourier Transform (BCG-FFT)</w:t>
            </w:r>
          </w:p>
        </w:tc>
        <w:tc>
          <w:tcPr>
            <w:tcW w:w="4788" w:type="dxa"/>
          </w:tcPr>
          <w:p w14:paraId="65D2A471" w14:textId="77777777" w:rsidR="008C6411" w:rsidRDefault="008C6411" w:rsidP="00A4731B">
            <w:r>
              <w:t>Useful in solving complex matrix equations resulting from the interactions of electromagnetic waves with surfaces.</w:t>
            </w:r>
          </w:p>
        </w:tc>
      </w:tr>
      <w:tr w:rsidR="008C6411" w14:paraId="3CE3CAE0" w14:textId="77777777" w:rsidTr="00A4731B">
        <w:tc>
          <w:tcPr>
            <w:tcW w:w="4788" w:type="dxa"/>
          </w:tcPr>
          <w:p w14:paraId="33DC54D8" w14:textId="77777777" w:rsidR="008C6411" w:rsidRPr="00CA1121" w:rsidRDefault="008C6411" w:rsidP="00A4731B">
            <w:pPr>
              <w:rPr>
                <w:b/>
              </w:rPr>
            </w:pPr>
            <w:r w:rsidRPr="00CA1121">
              <w:rPr>
                <w:b/>
              </w:rPr>
              <w:t>Boundary Element Method (BEM)</w:t>
            </w:r>
          </w:p>
        </w:tc>
        <w:tc>
          <w:tcPr>
            <w:tcW w:w="4788" w:type="dxa"/>
          </w:tcPr>
          <w:p w14:paraId="26AFAF46" w14:textId="77777777" w:rsidR="008C6411" w:rsidRDefault="008C6411" w:rsidP="00A4731B">
            <w:r>
              <w:t>Discretizes boundary elements to solve low frequency or steady state AC problems.</w:t>
            </w:r>
          </w:p>
        </w:tc>
      </w:tr>
      <w:tr w:rsidR="008C6411" w14:paraId="029E71FE" w14:textId="77777777" w:rsidTr="00A4731B">
        <w:tc>
          <w:tcPr>
            <w:tcW w:w="4788" w:type="dxa"/>
          </w:tcPr>
          <w:p w14:paraId="09EAC0EE" w14:textId="77777777" w:rsidR="008C6411" w:rsidRPr="00CA1121" w:rsidRDefault="008C6411" w:rsidP="00A4731B">
            <w:pPr>
              <w:rPr>
                <w:b/>
              </w:rPr>
            </w:pPr>
            <w:r w:rsidRPr="00CA1121">
              <w:rPr>
                <w:b/>
              </w:rPr>
              <w:t>Conjugate Gradient Method (CGM)</w:t>
            </w:r>
          </w:p>
        </w:tc>
        <w:tc>
          <w:tcPr>
            <w:tcW w:w="4788" w:type="dxa"/>
          </w:tcPr>
          <w:p w14:paraId="0DF81DDD" w14:textId="77777777" w:rsidR="008C6411" w:rsidRDefault="008C6411" w:rsidP="00A4731B">
            <w:r>
              <w:t xml:space="preserve">Uses iterative method of conjugate gradients to solve systems involving large and sparse matrices. </w:t>
            </w:r>
          </w:p>
        </w:tc>
      </w:tr>
      <w:tr w:rsidR="008C6411" w14:paraId="0B4F8F46" w14:textId="77777777" w:rsidTr="00A4731B">
        <w:tc>
          <w:tcPr>
            <w:tcW w:w="4788" w:type="dxa"/>
          </w:tcPr>
          <w:p w14:paraId="1387D46C" w14:textId="77777777" w:rsidR="008C6411" w:rsidRPr="00CA1121" w:rsidRDefault="008C6411" w:rsidP="00A4731B">
            <w:pPr>
              <w:rPr>
                <w:b/>
              </w:rPr>
            </w:pPr>
            <w:r w:rsidRPr="00CA1121">
              <w:rPr>
                <w:b/>
              </w:rPr>
              <w:t>Fast Multipole Method (FMM)</w:t>
            </w:r>
          </w:p>
        </w:tc>
        <w:tc>
          <w:tcPr>
            <w:tcW w:w="4788" w:type="dxa"/>
          </w:tcPr>
          <w:p w14:paraId="5CED0116" w14:textId="77777777" w:rsidR="008C6411" w:rsidRDefault="008C6411" w:rsidP="00A4731B">
            <w:r>
              <w:t>Uses approximations to solve for far field scalar potential.</w:t>
            </w:r>
          </w:p>
        </w:tc>
      </w:tr>
      <w:tr w:rsidR="008C6411" w14:paraId="21FC336C" w14:textId="77777777" w:rsidTr="00A4731B">
        <w:tc>
          <w:tcPr>
            <w:tcW w:w="4788" w:type="dxa"/>
          </w:tcPr>
          <w:p w14:paraId="06382196" w14:textId="77777777" w:rsidR="008C6411" w:rsidRPr="00CA1121" w:rsidRDefault="008C6411" w:rsidP="00A4731B">
            <w:pPr>
              <w:rPr>
                <w:b/>
              </w:rPr>
            </w:pPr>
            <w:r w:rsidRPr="00CA1121">
              <w:rPr>
                <w:b/>
              </w:rPr>
              <w:t>Finite Difference Frequency Domain (FDFD)</w:t>
            </w:r>
          </w:p>
        </w:tc>
        <w:tc>
          <w:tcPr>
            <w:tcW w:w="4788" w:type="dxa"/>
          </w:tcPr>
          <w:p w14:paraId="326D30F7" w14:textId="77777777" w:rsidR="008C6411" w:rsidRDefault="008C6411" w:rsidP="00A4731B">
            <w:r>
              <w:t xml:space="preserve">Uses optimal discretization to solve time harmonic versions of linearized Maxwell’s equations. </w:t>
            </w:r>
          </w:p>
        </w:tc>
      </w:tr>
      <w:tr w:rsidR="008C6411" w14:paraId="650178AF" w14:textId="77777777" w:rsidTr="00A4731B">
        <w:tc>
          <w:tcPr>
            <w:tcW w:w="4788" w:type="dxa"/>
          </w:tcPr>
          <w:p w14:paraId="634D78D8" w14:textId="77777777" w:rsidR="008C6411" w:rsidRPr="00CA1121" w:rsidRDefault="008C6411" w:rsidP="00A4731B">
            <w:pPr>
              <w:rPr>
                <w:b/>
              </w:rPr>
            </w:pPr>
            <w:r w:rsidRPr="00CA1121">
              <w:rPr>
                <w:b/>
              </w:rPr>
              <w:t>Finite Difference Time Domain (FDTD)</w:t>
            </w:r>
          </w:p>
        </w:tc>
        <w:tc>
          <w:tcPr>
            <w:tcW w:w="4788" w:type="dxa"/>
          </w:tcPr>
          <w:p w14:paraId="2E21E2AB" w14:textId="77777777" w:rsidR="008C6411" w:rsidRDefault="008C6411" w:rsidP="00A4731B">
            <w:r>
              <w:t>Maxwell’s Equations are linearized using finite differences. Entire volume is uniformly discretized and fields are evolved by time stepping. Transient analysis of sharp edges increases resolution and computational time.</w:t>
            </w:r>
          </w:p>
        </w:tc>
      </w:tr>
      <w:tr w:rsidR="008C6411" w14:paraId="560D4599" w14:textId="77777777" w:rsidTr="00A4731B">
        <w:tc>
          <w:tcPr>
            <w:tcW w:w="4788" w:type="dxa"/>
          </w:tcPr>
          <w:p w14:paraId="047FC51E" w14:textId="77777777" w:rsidR="008C6411" w:rsidRPr="00CA1121" w:rsidRDefault="008C6411" w:rsidP="00A4731B">
            <w:pPr>
              <w:rPr>
                <w:b/>
              </w:rPr>
            </w:pPr>
            <w:r w:rsidRPr="00CA1121">
              <w:rPr>
                <w:b/>
              </w:rPr>
              <w:t>Finite Element Method (FEM)</w:t>
            </w:r>
          </w:p>
        </w:tc>
        <w:tc>
          <w:tcPr>
            <w:tcW w:w="4788" w:type="dxa"/>
          </w:tcPr>
          <w:p w14:paraId="34B9C6D2" w14:textId="77777777" w:rsidR="008C6411" w:rsidRDefault="008C6411" w:rsidP="00A4731B">
            <w:r>
              <w:t xml:space="preserve">Entire volume is non-uniformly discretized into homogeneous sub-regions. Field are computed by minimizing energy functions. </w:t>
            </w:r>
          </w:p>
        </w:tc>
      </w:tr>
      <w:tr w:rsidR="008C6411" w14:paraId="46705A93" w14:textId="77777777" w:rsidTr="00A4731B">
        <w:tc>
          <w:tcPr>
            <w:tcW w:w="4788" w:type="dxa"/>
          </w:tcPr>
          <w:p w14:paraId="5633DA38" w14:textId="77777777" w:rsidR="008C6411" w:rsidRPr="00CA1121" w:rsidRDefault="008C6411" w:rsidP="00A4731B">
            <w:pPr>
              <w:rPr>
                <w:b/>
              </w:rPr>
            </w:pPr>
            <w:r w:rsidRPr="00CA1121">
              <w:rPr>
                <w:b/>
              </w:rPr>
              <w:t>Finite Integration Technique (FIT)</w:t>
            </w:r>
          </w:p>
        </w:tc>
        <w:tc>
          <w:tcPr>
            <w:tcW w:w="4788" w:type="dxa"/>
          </w:tcPr>
          <w:p w14:paraId="1E4775CE" w14:textId="77777777" w:rsidR="008C6411" w:rsidRDefault="008C6411" w:rsidP="00A4731B">
            <w:r>
              <w:t>Integral version of Maxwell’s Equations are solved in a non-uniformly meshed volume with very high resolution.</w:t>
            </w:r>
          </w:p>
          <w:p w14:paraId="367F230C" w14:textId="77777777" w:rsidR="008C6411" w:rsidRDefault="008C6411" w:rsidP="00A4731B"/>
        </w:tc>
      </w:tr>
      <w:tr w:rsidR="008C6411" w14:paraId="40C8EE80" w14:textId="77777777" w:rsidTr="00A4731B">
        <w:tc>
          <w:tcPr>
            <w:tcW w:w="4788" w:type="dxa"/>
          </w:tcPr>
          <w:p w14:paraId="5F4FA3B9" w14:textId="77777777" w:rsidR="008C6411" w:rsidRPr="00CA1121" w:rsidRDefault="008C6411" w:rsidP="00A4731B">
            <w:pPr>
              <w:rPr>
                <w:b/>
              </w:rPr>
            </w:pPr>
            <w:r w:rsidRPr="00CA1121">
              <w:rPr>
                <w:b/>
              </w:rPr>
              <w:t>Finite Volume Time Domain (FVTD)</w:t>
            </w:r>
          </w:p>
        </w:tc>
        <w:tc>
          <w:tcPr>
            <w:tcW w:w="4788" w:type="dxa"/>
          </w:tcPr>
          <w:p w14:paraId="0D48E6BF" w14:textId="77777777" w:rsidR="008C6411" w:rsidRDefault="008C6411" w:rsidP="00A4731B">
            <w:r>
              <w:t xml:space="preserve">Entire volume is non-uniformly discretized and fields are evolved by time stepping. </w:t>
            </w:r>
          </w:p>
        </w:tc>
      </w:tr>
      <w:tr w:rsidR="008C6411" w14:paraId="142E4CE6" w14:textId="77777777" w:rsidTr="00A4731B">
        <w:tc>
          <w:tcPr>
            <w:tcW w:w="4788" w:type="dxa"/>
          </w:tcPr>
          <w:p w14:paraId="7772786B" w14:textId="77777777" w:rsidR="008C6411" w:rsidRPr="00CA1121" w:rsidRDefault="008C6411" w:rsidP="00A4731B">
            <w:pPr>
              <w:rPr>
                <w:b/>
              </w:rPr>
            </w:pPr>
            <w:r w:rsidRPr="00CA1121">
              <w:rPr>
                <w:b/>
              </w:rPr>
              <w:t>Generalized Multipole Technique (GMT)</w:t>
            </w:r>
          </w:p>
        </w:tc>
        <w:tc>
          <w:tcPr>
            <w:tcW w:w="4788" w:type="dxa"/>
          </w:tcPr>
          <w:p w14:paraId="7D828B7E" w14:textId="77777777" w:rsidR="008C6411" w:rsidRDefault="008C6411" w:rsidP="00A4731B">
            <w:r>
              <w:t xml:space="preserve">Surface charges and currents are used to determine frequency domain analytical field solutions using method of weighted residuals. </w:t>
            </w:r>
          </w:p>
        </w:tc>
      </w:tr>
      <w:tr w:rsidR="008C6411" w14:paraId="1748E409" w14:textId="77777777" w:rsidTr="00A4731B">
        <w:tc>
          <w:tcPr>
            <w:tcW w:w="4788" w:type="dxa"/>
          </w:tcPr>
          <w:p w14:paraId="4F48CB3A" w14:textId="77777777" w:rsidR="008C6411" w:rsidRPr="00CA1121" w:rsidRDefault="008C6411" w:rsidP="00A4731B">
            <w:pPr>
              <w:rPr>
                <w:b/>
              </w:rPr>
            </w:pPr>
            <w:r w:rsidRPr="00CA1121">
              <w:rPr>
                <w:b/>
              </w:rPr>
              <w:t>Geometrical Optics (GO)</w:t>
            </w:r>
          </w:p>
        </w:tc>
        <w:tc>
          <w:tcPr>
            <w:tcW w:w="4788" w:type="dxa"/>
          </w:tcPr>
          <w:p w14:paraId="36A94856" w14:textId="77777777" w:rsidR="008C6411" w:rsidRDefault="008C6411" w:rsidP="00A4731B">
            <w:r>
              <w:t>Used for exact ray tracing for light wave propagation in optical media.</w:t>
            </w:r>
          </w:p>
        </w:tc>
      </w:tr>
      <w:tr w:rsidR="008C6411" w14:paraId="5BB4BA2C" w14:textId="77777777" w:rsidTr="00A4731B">
        <w:tc>
          <w:tcPr>
            <w:tcW w:w="4788" w:type="dxa"/>
          </w:tcPr>
          <w:p w14:paraId="6260EA1C" w14:textId="77777777" w:rsidR="008C6411" w:rsidRPr="00CA1121" w:rsidRDefault="008C6411" w:rsidP="00A4731B">
            <w:pPr>
              <w:rPr>
                <w:b/>
              </w:rPr>
            </w:pPr>
            <w:r w:rsidRPr="00CA1121">
              <w:rPr>
                <w:b/>
              </w:rPr>
              <w:t>Geometrical/ Uniform Theory of Diffraction (GTD/ UTD)</w:t>
            </w:r>
          </w:p>
        </w:tc>
        <w:tc>
          <w:tcPr>
            <w:tcW w:w="4788" w:type="dxa"/>
          </w:tcPr>
          <w:p w14:paraId="3B0220E5" w14:textId="77777777" w:rsidR="008C6411" w:rsidRDefault="008C6411" w:rsidP="00A4731B">
            <w:r>
              <w:t>Used for high frequency ray tracing and asymptotic solutions are used for solving diffraction problems.</w:t>
            </w:r>
          </w:p>
        </w:tc>
      </w:tr>
      <w:tr w:rsidR="008C6411" w14:paraId="30D8F523" w14:textId="77777777" w:rsidTr="00A4731B">
        <w:tc>
          <w:tcPr>
            <w:tcW w:w="4788" w:type="dxa"/>
          </w:tcPr>
          <w:p w14:paraId="3F5700AD" w14:textId="77777777" w:rsidR="008C6411" w:rsidRPr="00CA1121" w:rsidRDefault="008C6411" w:rsidP="00A4731B">
            <w:pPr>
              <w:rPr>
                <w:b/>
              </w:rPr>
            </w:pPr>
            <w:r w:rsidRPr="00CA1121">
              <w:rPr>
                <w:b/>
              </w:rPr>
              <w:t>Hybrid Lumped Circuit and Quasi Transmission Line Method</w:t>
            </w:r>
          </w:p>
        </w:tc>
        <w:tc>
          <w:tcPr>
            <w:tcW w:w="4788" w:type="dxa"/>
          </w:tcPr>
          <w:p w14:paraId="07C1CCC2" w14:textId="77777777" w:rsidR="008C6411" w:rsidRDefault="008C6411" w:rsidP="00A4731B">
            <w:r>
              <w:t>A hybrid method to accurately model lumped elements in microwave applications.</w:t>
            </w:r>
          </w:p>
        </w:tc>
      </w:tr>
      <w:tr w:rsidR="008C6411" w14:paraId="335C7946" w14:textId="77777777" w:rsidTr="00A4731B">
        <w:tc>
          <w:tcPr>
            <w:tcW w:w="4788" w:type="dxa"/>
          </w:tcPr>
          <w:p w14:paraId="0E40FE35" w14:textId="77777777" w:rsidR="008C6411" w:rsidRPr="00CA1121" w:rsidRDefault="008C6411" w:rsidP="00A4731B">
            <w:pPr>
              <w:rPr>
                <w:b/>
              </w:rPr>
            </w:pPr>
            <w:r w:rsidRPr="00CA1121">
              <w:rPr>
                <w:b/>
              </w:rPr>
              <w:t>Method of Moments (MoM)</w:t>
            </w:r>
          </w:p>
        </w:tc>
        <w:tc>
          <w:tcPr>
            <w:tcW w:w="4788" w:type="dxa"/>
          </w:tcPr>
          <w:p w14:paraId="6E64FD76" w14:textId="77777777" w:rsidR="008C6411" w:rsidRDefault="008C6411" w:rsidP="00A4731B">
            <w:r>
              <w:t>Wire mesh currents and patch surface currents are used to analyze complex inhomogeneous structures through the method of weighted residuals.</w:t>
            </w:r>
          </w:p>
        </w:tc>
      </w:tr>
      <w:tr w:rsidR="008C6411" w14:paraId="111B80C5" w14:textId="77777777" w:rsidTr="00A4731B">
        <w:tc>
          <w:tcPr>
            <w:tcW w:w="4788" w:type="dxa"/>
          </w:tcPr>
          <w:p w14:paraId="7DA5515C" w14:textId="77777777" w:rsidR="008C6411" w:rsidRPr="00CA1121" w:rsidRDefault="008C6411" w:rsidP="00A4731B">
            <w:pPr>
              <w:rPr>
                <w:b/>
              </w:rPr>
            </w:pPr>
            <w:r w:rsidRPr="00CA1121">
              <w:rPr>
                <w:b/>
              </w:rPr>
              <w:t>Multiple Multipole (MMP)</w:t>
            </w:r>
          </w:p>
        </w:tc>
        <w:tc>
          <w:tcPr>
            <w:tcW w:w="4788" w:type="dxa"/>
          </w:tcPr>
          <w:p w14:paraId="4A2F3BF2" w14:textId="77777777" w:rsidR="008C6411" w:rsidRDefault="008C6411" w:rsidP="00A4731B">
            <w:r>
              <w:t xml:space="preserve">Generalized point matching is used to find a series of homogeneous domain analytic solutions that compose the field. </w:t>
            </w:r>
          </w:p>
        </w:tc>
      </w:tr>
      <w:tr w:rsidR="008C6411" w14:paraId="310EA2EE" w14:textId="77777777" w:rsidTr="00A4731B">
        <w:tc>
          <w:tcPr>
            <w:tcW w:w="4788" w:type="dxa"/>
          </w:tcPr>
          <w:p w14:paraId="6727AE7A" w14:textId="77777777" w:rsidR="008C6411" w:rsidRPr="00CA1121" w:rsidRDefault="008C6411" w:rsidP="00A4731B">
            <w:pPr>
              <w:rPr>
                <w:b/>
              </w:rPr>
            </w:pPr>
            <w:r w:rsidRPr="00CA1121">
              <w:rPr>
                <w:b/>
              </w:rPr>
              <w:t>Partial Element Equivalent Circuit (PEEC)</w:t>
            </w:r>
          </w:p>
        </w:tc>
        <w:tc>
          <w:tcPr>
            <w:tcW w:w="4788" w:type="dxa"/>
          </w:tcPr>
          <w:p w14:paraId="785D5EE6" w14:textId="77777777" w:rsidR="008C6411" w:rsidRDefault="008C6411" w:rsidP="00A4731B">
            <w:r>
              <w:t>A circuit of small electrical elements is used to approximate PCB radiation patterns.</w:t>
            </w:r>
          </w:p>
        </w:tc>
      </w:tr>
      <w:tr w:rsidR="008C6411" w14:paraId="392D7E61" w14:textId="77777777" w:rsidTr="00A4731B">
        <w:tc>
          <w:tcPr>
            <w:tcW w:w="4788" w:type="dxa"/>
          </w:tcPr>
          <w:p w14:paraId="198D443A" w14:textId="77777777" w:rsidR="008C6411" w:rsidRPr="00CA1121" w:rsidRDefault="008C6411" w:rsidP="00A4731B">
            <w:pPr>
              <w:rPr>
                <w:b/>
              </w:rPr>
            </w:pPr>
            <w:r w:rsidRPr="00CA1121">
              <w:rPr>
                <w:b/>
              </w:rPr>
              <w:t>Shooting Bouncing Rays (SBR), Physical Optics (PO), Physical Theory of Diffraction (PTD)</w:t>
            </w:r>
          </w:p>
        </w:tc>
        <w:tc>
          <w:tcPr>
            <w:tcW w:w="4788" w:type="dxa"/>
          </w:tcPr>
          <w:p w14:paraId="5B7F2EA6" w14:textId="77777777" w:rsidR="008C6411" w:rsidRDefault="008C6411" w:rsidP="00A4731B">
            <w:r>
              <w:t xml:space="preserve">Planar surfaces are irradiated with electromagnetic field by transmitters. Receivers use detected radiation to compute local field.  </w:t>
            </w:r>
          </w:p>
        </w:tc>
      </w:tr>
      <w:tr w:rsidR="008C6411" w14:paraId="10CFDADA" w14:textId="77777777" w:rsidTr="00A4731B">
        <w:tc>
          <w:tcPr>
            <w:tcW w:w="4788" w:type="dxa"/>
          </w:tcPr>
          <w:p w14:paraId="2156348B" w14:textId="77777777" w:rsidR="008C6411" w:rsidRPr="00CA1121" w:rsidRDefault="008C6411" w:rsidP="00A4731B">
            <w:pPr>
              <w:rPr>
                <w:b/>
              </w:rPr>
            </w:pPr>
            <w:r w:rsidRPr="00CA1121">
              <w:rPr>
                <w:b/>
              </w:rPr>
              <w:t>Singularity Expansion Method (SEM)</w:t>
            </w:r>
          </w:p>
        </w:tc>
        <w:tc>
          <w:tcPr>
            <w:tcW w:w="4788" w:type="dxa"/>
          </w:tcPr>
          <w:p w14:paraId="032A8228" w14:textId="77777777" w:rsidR="008C6411" w:rsidRDefault="008C6411" w:rsidP="00A4731B">
            <w:r>
              <w:t>Laplace Transform with complex frequencies is used to detect characteristic resonance of complex scatterers.</w:t>
            </w:r>
          </w:p>
        </w:tc>
      </w:tr>
      <w:tr w:rsidR="008C6411" w14:paraId="48732181" w14:textId="77777777" w:rsidTr="00A4731B">
        <w:tc>
          <w:tcPr>
            <w:tcW w:w="4788" w:type="dxa"/>
          </w:tcPr>
          <w:p w14:paraId="110B9805" w14:textId="77777777" w:rsidR="008C6411" w:rsidRPr="00CA1121" w:rsidRDefault="008C6411" w:rsidP="00A4731B">
            <w:pPr>
              <w:rPr>
                <w:b/>
              </w:rPr>
            </w:pPr>
            <w:r w:rsidRPr="00CA1121">
              <w:rPr>
                <w:b/>
              </w:rPr>
              <w:t>Spectral Domain Approach (SDA)</w:t>
            </w:r>
          </w:p>
        </w:tc>
        <w:tc>
          <w:tcPr>
            <w:tcW w:w="4788" w:type="dxa"/>
          </w:tcPr>
          <w:p w14:paraId="04D3B27D" w14:textId="77777777" w:rsidR="008C6411" w:rsidRDefault="008C6411" w:rsidP="00A4731B">
            <w:r>
              <w:t>Spatial Fourier Transform is used to solve fields in spectral domain.</w:t>
            </w:r>
          </w:p>
        </w:tc>
      </w:tr>
      <w:tr w:rsidR="008C6411" w14:paraId="4E3F175A" w14:textId="77777777" w:rsidTr="00A4731B">
        <w:tc>
          <w:tcPr>
            <w:tcW w:w="4788" w:type="dxa"/>
          </w:tcPr>
          <w:p w14:paraId="03D91F45" w14:textId="77777777" w:rsidR="008C6411" w:rsidRPr="00CA1121" w:rsidRDefault="008C6411" w:rsidP="00A4731B">
            <w:pPr>
              <w:rPr>
                <w:b/>
              </w:rPr>
            </w:pPr>
            <w:r w:rsidRPr="00CA1121">
              <w:rPr>
                <w:b/>
              </w:rPr>
              <w:t>Transmission Line Method (TLM)</w:t>
            </w:r>
          </w:p>
        </w:tc>
        <w:tc>
          <w:tcPr>
            <w:tcW w:w="4788" w:type="dxa"/>
          </w:tcPr>
          <w:p w14:paraId="3B913F88" w14:textId="77777777" w:rsidR="008C6411" w:rsidRDefault="008C6411" w:rsidP="00A4731B">
            <w:r>
              <w:t>Complex nonlinear materials can be modeled using virtual transmission lines. The Voltage and current inform about the fields.</w:t>
            </w:r>
          </w:p>
        </w:tc>
      </w:tr>
      <w:tr w:rsidR="008C6411" w14:paraId="5499F32F" w14:textId="77777777" w:rsidTr="00A4731B">
        <w:tc>
          <w:tcPr>
            <w:tcW w:w="4788" w:type="dxa"/>
          </w:tcPr>
          <w:p w14:paraId="656FB474" w14:textId="77777777" w:rsidR="008C6411" w:rsidRPr="00CA1121" w:rsidRDefault="008C6411" w:rsidP="00A4731B">
            <w:pPr>
              <w:rPr>
                <w:b/>
              </w:rPr>
            </w:pPr>
            <w:r w:rsidRPr="00CA1121">
              <w:rPr>
                <w:b/>
              </w:rPr>
              <w:t>Vector Parabolic Equation Technique (VPE)</w:t>
            </w:r>
          </w:p>
        </w:tc>
        <w:tc>
          <w:tcPr>
            <w:tcW w:w="4788" w:type="dxa"/>
          </w:tcPr>
          <w:p w14:paraId="096AC167" w14:textId="77777777" w:rsidR="008C6411" w:rsidRDefault="008C6411" w:rsidP="00A4731B">
            <w:r>
              <w:t>Useful in radio communication systems.</w:t>
            </w:r>
          </w:p>
          <w:p w14:paraId="5F8A382D" w14:textId="77777777" w:rsidR="008C6411" w:rsidRDefault="008C6411" w:rsidP="00A4731B"/>
        </w:tc>
      </w:tr>
    </w:tbl>
    <w:p w14:paraId="31132DF0" w14:textId="77777777" w:rsidR="008C6411" w:rsidRDefault="008C6411" w:rsidP="008C6411"/>
    <w:p w14:paraId="47D61E30" w14:textId="77777777" w:rsidR="008C6411" w:rsidRDefault="008C6411" w:rsidP="002460F3">
      <w:pPr>
        <w:ind w:firstLine="720"/>
      </w:pPr>
      <w:r>
        <w:t>After this brief review of Computational Electromagnetics, the next section discusses Finite Difference Time Domain Method which will be used to simulate nonlinear, anisotropic, inhomogeneous Magnetic Transmission Lines.</w:t>
      </w:r>
    </w:p>
    <w:p w14:paraId="3CB27079" w14:textId="73CCC283" w:rsidR="008C6411" w:rsidRPr="002460F3" w:rsidRDefault="008C6411" w:rsidP="0023423C">
      <w:pPr>
        <w:pStyle w:val="Heading2"/>
        <w:keepLines/>
        <w:numPr>
          <w:ilvl w:val="1"/>
          <w:numId w:val="5"/>
        </w:numPr>
        <w:spacing w:before="240" w:after="240" w:line="240" w:lineRule="auto"/>
        <w:rPr>
          <w:szCs w:val="24"/>
        </w:rPr>
      </w:pPr>
      <w:bookmarkStart w:id="152" w:name="_Toc67536072"/>
      <w:bookmarkStart w:id="153" w:name="_Toc69903592"/>
      <w:r w:rsidRPr="002460F3">
        <w:rPr>
          <w:szCs w:val="24"/>
        </w:rPr>
        <w:t>I</w:t>
      </w:r>
      <w:r w:rsidR="00FE1519">
        <w:rPr>
          <w:szCs w:val="24"/>
        </w:rPr>
        <w:t>NTRODUCTION TO FINITE DIFFERENCE TIME DOMAIN METHOD</w:t>
      </w:r>
      <w:bookmarkEnd w:id="152"/>
      <w:bookmarkEnd w:id="153"/>
    </w:p>
    <w:p w14:paraId="2491B158" w14:textId="5A21D2E3" w:rsidR="008C6411" w:rsidRDefault="008C6411" w:rsidP="002460F3">
      <w:pPr>
        <w:ind w:firstLine="720"/>
        <w:jc w:val="both"/>
        <w:rPr>
          <w:szCs w:val="24"/>
        </w:rPr>
      </w:pPr>
      <w:r w:rsidRPr="00810BE5">
        <w:t>Finite Difference Time Domain Method (FDTD)</w:t>
      </w:r>
      <w:r>
        <w:rPr>
          <w:szCs w:val="24"/>
        </w:rPr>
        <w:t xml:space="preserve"> or</w:t>
      </w:r>
      <w:r w:rsidRPr="00810BE5">
        <w:rPr>
          <w:szCs w:val="24"/>
        </w:rPr>
        <w:t xml:space="preserve"> K. S. Yee’s Method (1966) is a differential numerical modeling technique for computational electrodynamics </w:t>
      </w:r>
      <w:r>
        <w:rPr>
          <w:szCs w:val="24"/>
        </w:rPr>
        <w:t>[68] - [69], [</w:t>
      </w:r>
      <w:r w:rsidRPr="00810BE5">
        <w:rPr>
          <w:szCs w:val="24"/>
        </w:rPr>
        <w:t>39</w:t>
      </w:r>
      <w:r>
        <w:rPr>
          <w:szCs w:val="24"/>
        </w:rPr>
        <w:t>], [</w:t>
      </w:r>
      <w:r w:rsidRPr="00810BE5">
        <w:rPr>
          <w:szCs w:val="24"/>
        </w:rPr>
        <w:t>21</w:t>
      </w:r>
      <w:r>
        <w:rPr>
          <w:szCs w:val="24"/>
        </w:rPr>
        <w:t>], [</w:t>
      </w:r>
      <w:r w:rsidRPr="00810BE5">
        <w:rPr>
          <w:szCs w:val="24"/>
        </w:rPr>
        <w:t>43</w:t>
      </w:r>
      <w:r>
        <w:rPr>
          <w:szCs w:val="24"/>
        </w:rPr>
        <w:t>], [</w:t>
      </w:r>
      <w:r w:rsidRPr="00810BE5">
        <w:rPr>
          <w:szCs w:val="24"/>
        </w:rPr>
        <w:t xml:space="preserve">64]. </w:t>
      </w:r>
      <w:r w:rsidRPr="001E7497">
        <w:rPr>
          <w:szCs w:val="24"/>
        </w:rPr>
        <w:t xml:space="preserve">Finite Difference Time Domain Method </w:t>
      </w:r>
      <w:r>
        <w:rPr>
          <w:szCs w:val="24"/>
        </w:rPr>
        <w:t xml:space="preserve">[9] </w:t>
      </w:r>
      <w:r w:rsidRPr="001E7497">
        <w:rPr>
          <w:szCs w:val="24"/>
        </w:rPr>
        <w:t>discretizes space into a grid of small elements called Yee Lattice (1966)</w:t>
      </w:r>
      <w:r>
        <w:rPr>
          <w:szCs w:val="24"/>
        </w:rPr>
        <w:t xml:space="preserve"> [68] - [69], [64], [43]</w:t>
      </w:r>
      <w:r w:rsidRPr="001E7497">
        <w:rPr>
          <w:szCs w:val="24"/>
        </w:rPr>
        <w:t xml:space="preserve">. </w:t>
      </w:r>
      <w:r>
        <w:rPr>
          <w:szCs w:val="24"/>
        </w:rPr>
        <w:t>One such element is shown in</w:t>
      </w:r>
      <w:r w:rsidR="00451933">
        <w:rPr>
          <w:szCs w:val="24"/>
        </w:rPr>
        <w:t xml:space="preserve"> </w:t>
      </w:r>
      <w:r w:rsidR="00451933">
        <w:rPr>
          <w:szCs w:val="24"/>
        </w:rPr>
        <w:fldChar w:fldCharType="begin"/>
      </w:r>
      <w:r w:rsidR="00451933">
        <w:rPr>
          <w:szCs w:val="24"/>
        </w:rPr>
        <w:instrText xml:space="preserve"> REF _Ref69895857 \h </w:instrText>
      </w:r>
      <w:r w:rsidR="00451933">
        <w:rPr>
          <w:szCs w:val="24"/>
        </w:rPr>
      </w:r>
      <w:r w:rsidR="00451933">
        <w:rPr>
          <w:szCs w:val="24"/>
        </w:rPr>
        <w:fldChar w:fldCharType="separate"/>
      </w:r>
      <w:r w:rsidR="00451933">
        <w:t xml:space="preserve">Figure </w:t>
      </w:r>
      <w:r w:rsidR="00451933">
        <w:rPr>
          <w:noProof/>
        </w:rPr>
        <w:t>4</w:t>
      </w:r>
      <w:r w:rsidR="00451933">
        <w:t>.</w:t>
      </w:r>
      <w:r w:rsidR="00451933">
        <w:rPr>
          <w:noProof/>
        </w:rPr>
        <w:t>1</w:t>
      </w:r>
      <w:r w:rsidR="00451933">
        <w:rPr>
          <w:szCs w:val="24"/>
        </w:rPr>
        <w:fldChar w:fldCharType="end"/>
      </w:r>
      <w:r>
        <w:rPr>
          <w:szCs w:val="24"/>
        </w:rPr>
        <w:t>. Each element can have a different conductivity, permittivity and permeability [43], [39].</w:t>
      </w:r>
    </w:p>
    <w:p w14:paraId="044D3937" w14:textId="77777777" w:rsidR="008C6411" w:rsidRDefault="008C6411" w:rsidP="008C6411">
      <w:pPr>
        <w:keepNext/>
        <w:jc w:val="center"/>
      </w:pPr>
      <w:r w:rsidRPr="0095588E">
        <w:rPr>
          <w:noProof/>
        </w:rPr>
        <w:drawing>
          <wp:inline distT="0" distB="0" distL="0" distR="0" wp14:anchorId="7FC5A9D5" wp14:editId="5D114A23">
            <wp:extent cx="4762500" cy="2920184"/>
            <wp:effectExtent l="19050" t="1905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7079" cy="2922991"/>
                    </a:xfrm>
                    <a:prstGeom prst="rect">
                      <a:avLst/>
                    </a:prstGeom>
                    <a:ln>
                      <a:solidFill>
                        <a:schemeClr val="tx1"/>
                      </a:solidFill>
                    </a:ln>
                  </pic:spPr>
                </pic:pic>
              </a:graphicData>
            </a:graphic>
          </wp:inline>
        </w:drawing>
      </w:r>
    </w:p>
    <w:p w14:paraId="2198A7F5" w14:textId="47BA4198" w:rsidR="008C6411" w:rsidRDefault="008C6411" w:rsidP="008C6411">
      <w:pPr>
        <w:pStyle w:val="Caption"/>
        <w:rPr>
          <w:szCs w:val="24"/>
        </w:rPr>
      </w:pPr>
      <w:bookmarkStart w:id="154" w:name="_Ref69895857"/>
      <w:bookmarkStart w:id="155" w:name="_Toc67516491"/>
      <w:bookmarkStart w:id="156" w:name="_Toc69903653"/>
      <w:r>
        <w:t xml:space="preserve">Figure </w:t>
      </w:r>
      <w:fldSimple w:instr=" STYLEREF 1 \s ">
        <w:r w:rsidR="00106ADC">
          <w:rPr>
            <w:noProof/>
          </w:rPr>
          <w:t>4</w:t>
        </w:r>
      </w:fldSimple>
      <w:r w:rsidR="00106ADC">
        <w:t>.</w:t>
      </w:r>
      <w:fldSimple w:instr=" SEQ Figure \* ARABIC \s 1 ">
        <w:r w:rsidR="00106ADC">
          <w:rPr>
            <w:noProof/>
          </w:rPr>
          <w:t>1</w:t>
        </w:r>
      </w:fldSimple>
      <w:bookmarkEnd w:id="154"/>
      <w:r>
        <w:rPr>
          <w:noProof/>
        </w:rPr>
        <w:t xml:space="preserve"> Location of different Field components in a Yee Cell</w:t>
      </w:r>
      <w:bookmarkEnd w:id="155"/>
      <w:bookmarkEnd w:id="156"/>
    </w:p>
    <w:p w14:paraId="78702596" w14:textId="5E95F9C9" w:rsidR="008C6411" w:rsidRDefault="008C6411" w:rsidP="008C6411">
      <w:pPr>
        <w:jc w:val="both"/>
        <w:rPr>
          <w:szCs w:val="24"/>
        </w:rPr>
      </w:pPr>
    </w:p>
    <w:p w14:paraId="3A9C7A39" w14:textId="77777777" w:rsidR="00A0420B" w:rsidRDefault="00A0420B" w:rsidP="008C6411">
      <w:pPr>
        <w:jc w:val="both"/>
        <w:rPr>
          <w:szCs w:val="24"/>
        </w:rPr>
      </w:pPr>
    </w:p>
    <w:p w14:paraId="015EE58E" w14:textId="6B2BE622" w:rsidR="008C6411" w:rsidRPr="00810BE5" w:rsidRDefault="008C6411" w:rsidP="00A0420B">
      <w:pPr>
        <w:ind w:firstLine="720"/>
        <w:jc w:val="both"/>
        <w:rPr>
          <w:szCs w:val="24"/>
        </w:rPr>
      </w:pPr>
      <w:r w:rsidRPr="00810BE5">
        <w:rPr>
          <w:szCs w:val="24"/>
        </w:rPr>
        <w:t>J. C. Maxwell’s Equations (1861) [55] are discretized using central difference approximations to the space and time partial derivatives. For example,</w:t>
      </w:r>
      <w:r>
        <w:rPr>
          <w:szCs w:val="24"/>
        </w:rPr>
        <w:t xml:space="preserve"> Faraday’s Law can be expanded as </w:t>
      </w:r>
      <w:r w:rsidR="00A0420B">
        <w:rPr>
          <w:szCs w:val="24"/>
        </w:rPr>
        <w:t xml:space="preserve">in Equation 4.1, Equation 4.2, Equation 4.3 and Equation 4.4. </w:t>
      </w:r>
    </w:p>
    <w:p w14:paraId="30992804" w14:textId="77777777" w:rsidR="008C6411" w:rsidRPr="00951279" w:rsidRDefault="008C6411" w:rsidP="008C6411">
      <w:pPr>
        <w:rPr>
          <w:rFonts w:eastAsiaTheme="minorEastAsia"/>
        </w:rPr>
      </w:pPr>
    </w:p>
    <w:p w14:paraId="7EA0FA77" w14:textId="56A06CBC" w:rsidR="008C6411" w:rsidRPr="00A0420B" w:rsidRDefault="008C6411" w:rsidP="008C6411">
      <w:pPr>
        <w:pStyle w:val="ListParagraph"/>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B</m:t>
              </m:r>
            </m:num>
            <m:den>
              <m:r>
                <w:rPr>
                  <w:rFonts w:ascii="Cambria Math" w:hAnsi="Cambria Math"/>
                </w:rPr>
                <m:t>dt</m:t>
              </m:r>
            </m:den>
          </m:f>
          <m:r>
            <w:rPr>
              <w:rFonts w:ascii="Cambria Math" w:eastAsiaTheme="minorEastAsia" w:hAnsi="Cambria Math"/>
              <w:szCs w:val="24"/>
            </w:rPr>
            <m:t xml:space="preserve">                                                               (4.1)</m:t>
          </m:r>
        </m:oMath>
      </m:oMathPara>
    </w:p>
    <w:p w14:paraId="63785278" w14:textId="77777777" w:rsidR="00A0420B" w:rsidRPr="00374A1B" w:rsidRDefault="00A0420B" w:rsidP="008C6411">
      <w:pPr>
        <w:pStyle w:val="ListParagraph"/>
        <w:jc w:val="both"/>
        <w:rPr>
          <w:rFonts w:eastAsiaTheme="minorEastAsia"/>
          <w:szCs w:val="24"/>
        </w:rPr>
      </w:pPr>
    </w:p>
    <w:p w14:paraId="00B5AAD9" w14:textId="5555F61A" w:rsidR="008C6411" w:rsidRPr="00A0420B" w:rsidRDefault="008C6411" w:rsidP="008C6411">
      <w:pPr>
        <w:jc w:val="both"/>
        <w:rPr>
          <w:szCs w:val="24"/>
        </w:rPr>
      </w:pPr>
      <m:oMathPara>
        <m:oMathParaPr>
          <m:jc m:val="right"/>
        </m:oMathParaPr>
        <m:oMath>
          <m:r>
            <w:rPr>
              <w:rFonts w:ascii="Cambria Math" w:hAnsi="Cambria Math"/>
              <w:szCs w:val="24"/>
            </w:rPr>
            <m:t>∇×E=</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2)</m:t>
          </m:r>
        </m:oMath>
      </m:oMathPara>
    </w:p>
    <w:p w14:paraId="5DCF2932" w14:textId="77777777" w:rsidR="00A0420B" w:rsidRPr="005C1744" w:rsidRDefault="00A0420B" w:rsidP="008C6411">
      <w:pPr>
        <w:jc w:val="both"/>
        <w:rPr>
          <w:szCs w:val="24"/>
        </w:rPr>
      </w:pPr>
    </w:p>
    <w:p w14:paraId="5467E939" w14:textId="57CD8B78" w:rsidR="008C6411" w:rsidRPr="00A0420B"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3)</m:t>
          </m:r>
        </m:oMath>
      </m:oMathPara>
    </w:p>
    <w:p w14:paraId="036C5B7B" w14:textId="77777777" w:rsidR="00A0420B" w:rsidRPr="00387559" w:rsidRDefault="00A0420B" w:rsidP="008C6411">
      <w:pPr>
        <w:ind w:firstLine="720"/>
        <w:jc w:val="both"/>
        <w:rPr>
          <w:szCs w:val="24"/>
        </w:rPr>
      </w:pPr>
    </w:p>
    <w:p w14:paraId="5156E273" w14:textId="77777777" w:rsidR="005A46CA" w:rsidRDefault="005A46CA" w:rsidP="008C6411">
      <w:pPr>
        <w:ind w:firstLine="720"/>
        <w:jc w:val="both"/>
        <w:rPr>
          <w:iCs/>
          <w:szCs w:val="24"/>
        </w:rPr>
      </w:pPr>
    </w:p>
    <w:p w14:paraId="316B17DC" w14:textId="54A82316" w:rsidR="008C6411" w:rsidRPr="00A0420B"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4)</m:t>
          </m:r>
        </m:oMath>
      </m:oMathPara>
    </w:p>
    <w:p w14:paraId="4A8F0245" w14:textId="77777777" w:rsidR="00A0420B" w:rsidRPr="00387559" w:rsidRDefault="00A0420B" w:rsidP="008C6411">
      <w:pPr>
        <w:ind w:firstLine="720"/>
        <w:jc w:val="both"/>
        <w:rPr>
          <w:szCs w:val="24"/>
        </w:rPr>
      </w:pPr>
    </w:p>
    <w:p w14:paraId="747F244B" w14:textId="04E2811C" w:rsidR="008C6411" w:rsidRPr="005A46CA"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5)</m:t>
          </m:r>
        </m:oMath>
      </m:oMathPara>
    </w:p>
    <w:p w14:paraId="007FBF21" w14:textId="77777777" w:rsidR="005A46CA" w:rsidRPr="00387559" w:rsidRDefault="005A46CA" w:rsidP="008C6411">
      <w:pPr>
        <w:ind w:firstLine="720"/>
        <w:jc w:val="both"/>
        <w:rPr>
          <w:szCs w:val="24"/>
        </w:rPr>
      </w:pPr>
    </w:p>
    <w:p w14:paraId="4CA03520" w14:textId="65DCFED0" w:rsidR="008C6411" w:rsidRDefault="008C6411" w:rsidP="008C6411">
      <w:pPr>
        <w:jc w:val="both"/>
        <w:rPr>
          <w:rFonts w:eastAsiaTheme="minorEastAsia"/>
        </w:rPr>
      </w:pPr>
      <w:r>
        <w:rPr>
          <w:rFonts w:eastAsiaTheme="minorEastAsia"/>
        </w:rPr>
        <w:t xml:space="preserve">Similarly, Ampere’s Law can be approximated as </w:t>
      </w:r>
      <w:r w:rsidR="005A46CA">
        <w:rPr>
          <w:szCs w:val="24"/>
        </w:rPr>
        <w:t>in Equation 4.6, Equation 4.7, Equation 4.8, Equation 4.9 and Equation 4.10.</w:t>
      </w:r>
    </w:p>
    <w:p w14:paraId="3922EB69" w14:textId="358065A3" w:rsidR="008C6411" w:rsidRPr="009C66B1" w:rsidRDefault="008C6411" w:rsidP="008C6411">
      <w:pPr>
        <w:ind w:firstLine="720"/>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4.6)</m:t>
          </m:r>
        </m:oMath>
      </m:oMathPara>
    </w:p>
    <w:p w14:paraId="19C7DEF5" w14:textId="77777777" w:rsidR="009C66B1" w:rsidRPr="005C1744" w:rsidRDefault="009C66B1" w:rsidP="008C6411">
      <w:pPr>
        <w:ind w:firstLine="720"/>
        <w:jc w:val="both"/>
        <w:rPr>
          <w:rFonts w:eastAsiaTheme="minorEastAsia"/>
          <w:szCs w:val="24"/>
        </w:rPr>
      </w:pPr>
    </w:p>
    <w:p w14:paraId="0BADEC5F" w14:textId="060C9CE2" w:rsidR="008C6411" w:rsidRPr="009C66B1" w:rsidRDefault="008C6411" w:rsidP="008C6411">
      <w:pPr>
        <w:ind w:firstLine="720"/>
        <w:jc w:val="both"/>
        <w:rPr>
          <w:rFonts w:eastAsiaTheme="minorEastAsia"/>
          <w:szCs w:val="24"/>
        </w:rPr>
      </w:pPr>
      <m:oMathPara>
        <m:oMathParaPr>
          <m:jc m:val="right"/>
        </m:oMathParaPr>
        <m:oMath>
          <m:r>
            <w:rPr>
              <w:rFonts w:ascii="Cambria Math" w:hAnsi="Cambria Math"/>
              <w:szCs w:val="24"/>
            </w:rPr>
            <m:t>∇×H=</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7)</m:t>
          </m:r>
        </m:oMath>
      </m:oMathPara>
    </w:p>
    <w:p w14:paraId="2CEB3BB5" w14:textId="77777777" w:rsidR="009C66B1" w:rsidRPr="00875BF0" w:rsidRDefault="009C66B1" w:rsidP="008C6411">
      <w:pPr>
        <w:ind w:firstLine="720"/>
        <w:jc w:val="both"/>
        <w:rPr>
          <w:rFonts w:eastAsiaTheme="minorEastAsia"/>
          <w:szCs w:val="24"/>
        </w:rPr>
      </w:pPr>
    </w:p>
    <w:p w14:paraId="2A51A818" w14:textId="5F5D07CC" w:rsidR="008C6411" w:rsidRPr="009C66B1"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8)</m:t>
          </m:r>
        </m:oMath>
      </m:oMathPara>
    </w:p>
    <w:p w14:paraId="0F00F694" w14:textId="77777777" w:rsidR="009C66B1" w:rsidRPr="00387559" w:rsidRDefault="009C66B1" w:rsidP="008C6411">
      <w:pPr>
        <w:ind w:firstLine="720"/>
        <w:jc w:val="both"/>
        <w:rPr>
          <w:szCs w:val="24"/>
        </w:rPr>
      </w:pPr>
    </w:p>
    <w:p w14:paraId="19AA614F" w14:textId="6628A999" w:rsidR="008C6411" w:rsidRPr="009C66B1"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9)</m:t>
          </m:r>
        </m:oMath>
      </m:oMathPara>
    </w:p>
    <w:p w14:paraId="40FF3FAE" w14:textId="77777777" w:rsidR="009C66B1" w:rsidRPr="00387559" w:rsidRDefault="009C66B1" w:rsidP="008C6411">
      <w:pPr>
        <w:ind w:firstLine="720"/>
        <w:jc w:val="both"/>
        <w:rPr>
          <w:szCs w:val="24"/>
        </w:rPr>
      </w:pPr>
    </w:p>
    <w:p w14:paraId="3863DD34" w14:textId="65B27070" w:rsidR="008C6411" w:rsidRPr="009C66B1" w:rsidRDefault="00B17E43"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10)</m:t>
          </m:r>
        </m:oMath>
      </m:oMathPara>
    </w:p>
    <w:p w14:paraId="099069C2" w14:textId="77777777" w:rsidR="009C66B1" w:rsidRPr="00387559" w:rsidRDefault="009C66B1" w:rsidP="008C6411">
      <w:pPr>
        <w:ind w:firstLine="720"/>
        <w:jc w:val="both"/>
        <w:rPr>
          <w:szCs w:val="24"/>
        </w:rPr>
      </w:pPr>
    </w:p>
    <w:p w14:paraId="6A29F4FF" w14:textId="46271E62" w:rsidR="008C6411" w:rsidRDefault="008C6411" w:rsidP="009C66B1">
      <w:pPr>
        <w:ind w:firstLine="720"/>
        <w:jc w:val="both"/>
        <w:rPr>
          <w:szCs w:val="24"/>
        </w:rPr>
      </w:pPr>
      <w:r w:rsidRPr="001E7497">
        <w:rPr>
          <w:szCs w:val="24"/>
        </w:rPr>
        <w:t>The different field components at a grid location are stored in the edges and faces of a cubic element</w:t>
      </w:r>
      <w:r>
        <w:rPr>
          <w:szCs w:val="24"/>
        </w:rPr>
        <w:t xml:space="preserve"> called Yee’s Cell</w:t>
      </w:r>
      <w:r w:rsidR="009C66B1">
        <w:rPr>
          <w:szCs w:val="24"/>
        </w:rPr>
        <w:t xml:space="preserve">. The Fields </w:t>
      </w:r>
      <w:r w:rsidRPr="001E7497">
        <w:rPr>
          <w:szCs w:val="24"/>
        </w:rPr>
        <w:t>are evolved in discrete time steps</w:t>
      </w:r>
      <w:r>
        <w:rPr>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n</m:t>
            </m:r>
          </m:sub>
        </m:sSub>
        <m:r>
          <w:rPr>
            <w:rFonts w:ascii="Cambria Math" w:eastAsiaTheme="minorEastAsia" w:hAnsi="Cambria Math"/>
            <w:szCs w:val="24"/>
          </w:rPr>
          <m:t>=n∆t</m:t>
        </m:r>
      </m:oMath>
      <w:r>
        <w:rPr>
          <w:rFonts w:eastAsiaTheme="minorEastAsia"/>
          <w:szCs w:val="24"/>
        </w:rPr>
        <w:t xml:space="preserve"> [68] - [69]</w:t>
      </w:r>
      <w:r w:rsidRPr="001E7497">
        <w:rPr>
          <w:szCs w:val="24"/>
        </w:rPr>
        <w:t>.</w:t>
      </w:r>
    </w:p>
    <w:p w14:paraId="65C57DFA" w14:textId="77777777" w:rsidR="009C66B1" w:rsidRPr="001E7497" w:rsidRDefault="009C66B1" w:rsidP="009C66B1">
      <w:pPr>
        <w:ind w:firstLine="720"/>
        <w:jc w:val="both"/>
        <w:rPr>
          <w:szCs w:val="24"/>
        </w:rPr>
      </w:pPr>
    </w:p>
    <w:p w14:paraId="66A8C40F" w14:textId="71D20261" w:rsidR="008C6411" w:rsidRPr="009C66B1" w:rsidRDefault="00B17E43"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1)</m:t>
          </m:r>
        </m:oMath>
      </m:oMathPara>
    </w:p>
    <w:p w14:paraId="20B2252C" w14:textId="77777777" w:rsidR="009C66B1" w:rsidRPr="001A52B2" w:rsidRDefault="009C66B1" w:rsidP="008C6411">
      <w:pPr>
        <w:jc w:val="center"/>
        <w:rPr>
          <w:rFonts w:eastAsiaTheme="minorEastAsia"/>
          <w:sz w:val="16"/>
          <w:szCs w:val="16"/>
        </w:rPr>
      </w:pPr>
    </w:p>
    <w:p w14:paraId="73766317" w14:textId="06A9A80F" w:rsidR="008C6411" w:rsidRPr="009C66B1" w:rsidRDefault="00B17E43"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2)</m:t>
          </m:r>
        </m:oMath>
      </m:oMathPara>
    </w:p>
    <w:p w14:paraId="35A0F42F" w14:textId="77777777" w:rsidR="009C66B1" w:rsidRPr="001A52B2" w:rsidRDefault="009C66B1" w:rsidP="008C6411">
      <w:pPr>
        <w:jc w:val="center"/>
        <w:rPr>
          <w:rFonts w:eastAsiaTheme="minorEastAsia"/>
          <w:sz w:val="16"/>
          <w:szCs w:val="16"/>
        </w:rPr>
      </w:pPr>
    </w:p>
    <w:p w14:paraId="1FC45BEC" w14:textId="4B8C113E" w:rsidR="008C6411" w:rsidRPr="009C66B1" w:rsidRDefault="00B17E43"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3)</m:t>
          </m:r>
        </m:oMath>
      </m:oMathPara>
    </w:p>
    <w:p w14:paraId="577E5AF4" w14:textId="77777777" w:rsidR="009C66B1" w:rsidRPr="001A52B2" w:rsidRDefault="009C66B1" w:rsidP="008C6411">
      <w:pPr>
        <w:jc w:val="center"/>
        <w:rPr>
          <w:rFonts w:eastAsiaTheme="minorEastAsia"/>
          <w:sz w:val="16"/>
          <w:szCs w:val="16"/>
        </w:rPr>
      </w:pPr>
    </w:p>
    <w:p w14:paraId="4B073C3C" w14:textId="6341C4E7" w:rsidR="008C6411" w:rsidRPr="009C66B1" w:rsidRDefault="00B17E43"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4.14)</m:t>
          </m:r>
        </m:oMath>
      </m:oMathPara>
    </w:p>
    <w:p w14:paraId="6D2BCC80" w14:textId="77777777" w:rsidR="009C66B1" w:rsidRPr="009C66B1" w:rsidRDefault="009C66B1" w:rsidP="008C6411">
      <w:pPr>
        <w:jc w:val="center"/>
        <w:rPr>
          <w:rFonts w:eastAsiaTheme="minorEastAsia"/>
          <w:sz w:val="14"/>
          <w:szCs w:val="16"/>
        </w:rPr>
      </w:pPr>
    </w:p>
    <w:p w14:paraId="6F9E98EB" w14:textId="1B1A44D3" w:rsidR="008C6411" w:rsidRPr="009C66B1" w:rsidRDefault="00B17E43"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4.15)</m:t>
          </m:r>
        </m:oMath>
      </m:oMathPara>
    </w:p>
    <w:p w14:paraId="59CF13B0" w14:textId="77777777" w:rsidR="009C66B1" w:rsidRPr="009C66B1" w:rsidRDefault="009C66B1" w:rsidP="008C6411">
      <w:pPr>
        <w:jc w:val="center"/>
        <w:rPr>
          <w:rFonts w:eastAsiaTheme="minorEastAsia"/>
          <w:sz w:val="14"/>
          <w:szCs w:val="16"/>
        </w:rPr>
      </w:pPr>
    </w:p>
    <w:p w14:paraId="325D6862" w14:textId="77777777" w:rsidR="008C6411" w:rsidRPr="001A52B2" w:rsidRDefault="00B17E43" w:rsidP="008C6411">
      <w:pPr>
        <w:jc w:val="center"/>
        <w:rPr>
          <w:rFonts w:eastAsiaTheme="minorEastAsia"/>
          <w:sz w:val="16"/>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4.16)</m:t>
          </m:r>
        </m:oMath>
      </m:oMathPara>
    </w:p>
    <w:p w14:paraId="447A3890" w14:textId="77777777" w:rsidR="008C6411" w:rsidRDefault="008C6411" w:rsidP="008C6411">
      <w:pPr>
        <w:jc w:val="both"/>
        <w:rPr>
          <w:szCs w:val="24"/>
        </w:rPr>
      </w:pPr>
    </w:p>
    <w:p w14:paraId="5CFC97E5" w14:textId="77777777" w:rsidR="008C6411" w:rsidRDefault="008C6411" w:rsidP="009C66B1">
      <w:pPr>
        <w:ind w:firstLine="720"/>
        <w:jc w:val="both"/>
        <w:rPr>
          <w:szCs w:val="24"/>
        </w:rPr>
      </w:pPr>
      <w:r>
        <w:rPr>
          <w:szCs w:val="24"/>
        </w:rPr>
        <w:t>The location of field components and the central difference operations implicitly enforce the two Gauss’s Laws [55].</w:t>
      </w:r>
    </w:p>
    <w:p w14:paraId="615C177D" w14:textId="41D675E7" w:rsidR="008C6411" w:rsidRPr="001E7497" w:rsidRDefault="008C6411" w:rsidP="009C66B1">
      <w:pPr>
        <w:ind w:firstLine="720"/>
        <w:jc w:val="both"/>
        <w:rPr>
          <w:szCs w:val="24"/>
        </w:rPr>
      </w:pPr>
      <w:r w:rsidRPr="001E7497">
        <w:rPr>
          <w:szCs w:val="24"/>
        </w:rPr>
        <w:t>The finite region of space must always be terminated with some boundary conditions.</w:t>
      </w:r>
      <w:r w:rsidR="009C66B1">
        <w:rPr>
          <w:szCs w:val="24"/>
        </w:rPr>
        <w:t xml:space="preserve"> Some examples include </w:t>
      </w:r>
      <w:r w:rsidR="009C66B1" w:rsidRPr="00895D57">
        <w:rPr>
          <w:szCs w:val="24"/>
        </w:rPr>
        <w:t>Bloch-periodic Boundaries</w:t>
      </w:r>
      <w:r w:rsidR="009C66B1">
        <w:rPr>
          <w:szCs w:val="24"/>
        </w:rPr>
        <w:t xml:space="preserve">, </w:t>
      </w:r>
      <w:r w:rsidR="009C66B1" w:rsidRPr="001E7497">
        <w:rPr>
          <w:szCs w:val="24"/>
        </w:rPr>
        <w:t>Metallic Walls</w:t>
      </w:r>
      <w:r w:rsidR="009C66B1">
        <w:rPr>
          <w:szCs w:val="24"/>
        </w:rPr>
        <w:t xml:space="preserve"> and </w:t>
      </w:r>
      <w:r w:rsidR="009C66B1" w:rsidRPr="001E7497">
        <w:rPr>
          <w:szCs w:val="24"/>
        </w:rPr>
        <w:t>Perfectly Matched Layers</w:t>
      </w:r>
      <w:r w:rsidR="009C66B1">
        <w:rPr>
          <w:szCs w:val="24"/>
        </w:rPr>
        <w:t xml:space="preserve">. </w:t>
      </w:r>
      <w:r w:rsidRPr="001E7497">
        <w:rPr>
          <w:szCs w:val="24"/>
        </w:rPr>
        <w:t xml:space="preserve"> </w:t>
      </w:r>
    </w:p>
    <w:p w14:paraId="24FDF472" w14:textId="77777777" w:rsidR="008C6411" w:rsidRPr="009C66B1" w:rsidRDefault="008C6411" w:rsidP="009C66B1">
      <w:pPr>
        <w:spacing w:after="160"/>
        <w:ind w:firstLine="720"/>
        <w:jc w:val="both"/>
        <w:rPr>
          <w:szCs w:val="24"/>
        </w:rPr>
      </w:pPr>
      <w:r w:rsidRPr="009C66B1">
        <w:rPr>
          <w:szCs w:val="24"/>
        </w:rPr>
        <w:t xml:space="preserve">Bloch-periodic Boundaries are used for simulation of periodic structures </w:t>
      </w:r>
      <m:oMath>
        <m:r>
          <w:rPr>
            <w:rFonts w:ascii="Cambria Math" w:hAnsi="Cambria Math"/>
            <w:szCs w:val="24"/>
          </w:rPr>
          <m:t>f</m:t>
        </m:r>
        <m:d>
          <m:dPr>
            <m:ctrlPr>
              <w:rPr>
                <w:rFonts w:ascii="Cambria Math" w:hAnsi="Cambria Math"/>
                <w:i/>
                <w:iCs/>
                <w:szCs w:val="24"/>
              </w:rPr>
            </m:ctrlPr>
          </m:dPr>
          <m:e>
            <m:r>
              <w:rPr>
                <w:rFonts w:ascii="Cambria Math" w:hAnsi="Cambria Math"/>
                <w:szCs w:val="24"/>
              </w:rPr>
              <m:t>x</m:t>
            </m:r>
          </m:e>
        </m:d>
        <m:r>
          <w:rPr>
            <w:rFonts w:ascii="Cambria Math" w:hAnsi="Cambria Math"/>
            <w:szCs w:val="24"/>
          </w:rPr>
          <m:t>=f(x+L)</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kL</m:t>
            </m:r>
          </m:sup>
        </m:sSup>
      </m:oMath>
      <w:r w:rsidRPr="009C66B1">
        <w:rPr>
          <w:szCs w:val="24"/>
        </w:rPr>
        <w:t xml:space="preserve">. Periodic Bloch Boundaries copy the field component at one cell’s edge and reinject them at a neighboring cell’s edge. </w:t>
      </w:r>
    </w:p>
    <w:p w14:paraId="3D9791AE" w14:textId="77777777" w:rsidR="008C6411" w:rsidRPr="001E7497" w:rsidRDefault="008C6411" w:rsidP="009C66B1">
      <w:pPr>
        <w:spacing w:after="160"/>
        <w:ind w:firstLine="720"/>
        <w:jc w:val="both"/>
        <w:rPr>
          <w:szCs w:val="24"/>
        </w:rPr>
      </w:pPr>
      <w:r>
        <w:rPr>
          <w:szCs w:val="24"/>
        </w:rPr>
        <w:t xml:space="preserve">At </w:t>
      </w:r>
      <w:r w:rsidRPr="001E7497">
        <w:rPr>
          <w:szCs w:val="24"/>
        </w:rPr>
        <w:t>Metallic Walls</w:t>
      </w:r>
      <w:r>
        <w:rPr>
          <w:szCs w:val="24"/>
        </w:rPr>
        <w:t>, a</w:t>
      </w:r>
      <w:r w:rsidRPr="001E7497">
        <w:rPr>
          <w:szCs w:val="24"/>
        </w:rPr>
        <w:t>ll fields are forced to be zero</w:t>
      </w:r>
      <w:r>
        <w:rPr>
          <w:szCs w:val="24"/>
        </w:rPr>
        <w:t xml:space="preserve"> hence it is a </w:t>
      </w:r>
      <w:r w:rsidRPr="001E7497">
        <w:rPr>
          <w:szCs w:val="24"/>
        </w:rPr>
        <w:t xml:space="preserve">perfect reflector </w:t>
      </w:r>
      <w:r>
        <w:rPr>
          <w:szCs w:val="24"/>
        </w:rPr>
        <w:t>with</w:t>
      </w:r>
      <w:r w:rsidRPr="001E7497">
        <w:rPr>
          <w:szCs w:val="24"/>
        </w:rPr>
        <w:t xml:space="preserve"> zero absorption and zero skin depth. </w:t>
      </w:r>
    </w:p>
    <w:p w14:paraId="7ABC98FF" w14:textId="314F0583" w:rsidR="008C6411" w:rsidRPr="001E7497" w:rsidRDefault="008C6411" w:rsidP="009C66B1">
      <w:pPr>
        <w:spacing w:after="160"/>
        <w:ind w:firstLine="720"/>
        <w:jc w:val="both"/>
        <w:rPr>
          <w:szCs w:val="24"/>
        </w:rPr>
      </w:pPr>
      <w:r w:rsidRPr="001E7497">
        <w:rPr>
          <w:szCs w:val="24"/>
        </w:rPr>
        <w:t>Perfectly Matched Layers</w:t>
      </w:r>
      <w:r>
        <w:rPr>
          <w:szCs w:val="24"/>
        </w:rPr>
        <w:t xml:space="preserve"> allow a</w:t>
      </w:r>
      <w:r w:rsidRPr="001E7497">
        <w:rPr>
          <w:szCs w:val="24"/>
        </w:rPr>
        <w:t xml:space="preserve">ll the fields </w:t>
      </w:r>
      <w:r>
        <w:rPr>
          <w:szCs w:val="24"/>
        </w:rPr>
        <w:t xml:space="preserve">to </w:t>
      </w:r>
      <w:r w:rsidRPr="001E7497">
        <w:rPr>
          <w:szCs w:val="24"/>
        </w:rPr>
        <w:t xml:space="preserve">pass through with </w:t>
      </w:r>
      <w:r>
        <w:rPr>
          <w:szCs w:val="24"/>
        </w:rPr>
        <w:t>mini</w:t>
      </w:r>
      <w:r w:rsidR="009C66B1">
        <w:rPr>
          <w:szCs w:val="24"/>
        </w:rPr>
        <w:t>m</w:t>
      </w:r>
      <w:r>
        <w:rPr>
          <w:szCs w:val="24"/>
        </w:rPr>
        <w:t>al</w:t>
      </w:r>
      <w:r w:rsidRPr="001E7497">
        <w:rPr>
          <w:szCs w:val="24"/>
        </w:rPr>
        <w:t xml:space="preserve"> reflection. These absorbing boundary </w:t>
      </w:r>
      <w:r>
        <w:rPr>
          <w:szCs w:val="24"/>
        </w:rPr>
        <w:t>conditions</w:t>
      </w:r>
      <w:r w:rsidRPr="001E7497">
        <w:rPr>
          <w:szCs w:val="24"/>
        </w:rPr>
        <w:t xml:space="preserve"> (ABC</w:t>
      </w:r>
      <w:r>
        <w:rPr>
          <w:szCs w:val="24"/>
        </w:rPr>
        <w:t>s</w:t>
      </w:r>
      <w:r w:rsidRPr="001E7497">
        <w:rPr>
          <w:szCs w:val="24"/>
        </w:rPr>
        <w:t xml:space="preserve">) absorb </w:t>
      </w:r>
      <w:r>
        <w:rPr>
          <w:szCs w:val="24"/>
        </w:rPr>
        <w:t xml:space="preserve">almost </w:t>
      </w:r>
      <w:r w:rsidRPr="001E7497">
        <w:rPr>
          <w:szCs w:val="24"/>
        </w:rPr>
        <w:t xml:space="preserve">all </w:t>
      </w:r>
      <w:r>
        <w:rPr>
          <w:szCs w:val="24"/>
        </w:rPr>
        <w:t>of the incident field</w:t>
      </w:r>
      <w:r w:rsidRPr="001E7497">
        <w:rPr>
          <w:szCs w:val="24"/>
        </w:rPr>
        <w:t>.</w:t>
      </w:r>
    </w:p>
    <w:p w14:paraId="1FFB5411" w14:textId="2F624E66" w:rsidR="008C6411" w:rsidRPr="00442438" w:rsidRDefault="008C6411" w:rsidP="00442438">
      <w:pPr>
        <w:pStyle w:val="Heading2"/>
        <w:keepLines/>
        <w:numPr>
          <w:ilvl w:val="1"/>
          <w:numId w:val="5"/>
        </w:numPr>
        <w:spacing w:before="240" w:after="240"/>
        <w:rPr>
          <w:szCs w:val="24"/>
        </w:rPr>
      </w:pPr>
      <w:bookmarkStart w:id="157" w:name="_Toc67536073"/>
      <w:bookmarkStart w:id="158" w:name="_Toc69903593"/>
      <w:r w:rsidRPr="00442438">
        <w:rPr>
          <w:szCs w:val="24"/>
        </w:rPr>
        <w:t>I</w:t>
      </w:r>
      <w:r w:rsidR="00442438" w:rsidRPr="00442438">
        <w:rPr>
          <w:szCs w:val="24"/>
        </w:rPr>
        <w:t>NTRODUCTION TO</w:t>
      </w:r>
      <w:r w:rsidRPr="00442438">
        <w:rPr>
          <w:szCs w:val="24"/>
        </w:rPr>
        <w:t xml:space="preserve"> MEEP S</w:t>
      </w:r>
      <w:r w:rsidR="00442438" w:rsidRPr="00442438">
        <w:rPr>
          <w:szCs w:val="24"/>
        </w:rPr>
        <w:t>IMULATOR</w:t>
      </w:r>
      <w:bookmarkEnd w:id="157"/>
      <w:bookmarkEnd w:id="158"/>
    </w:p>
    <w:p w14:paraId="04F1E1E3" w14:textId="68F9BB52" w:rsidR="008C6411" w:rsidRDefault="008C6411" w:rsidP="00442438">
      <w:pPr>
        <w:ind w:firstLine="720"/>
        <w:jc w:val="both"/>
        <w:rPr>
          <w:szCs w:val="24"/>
        </w:rPr>
      </w:pPr>
      <w:r>
        <w:rPr>
          <w:szCs w:val="24"/>
        </w:rPr>
        <w:t xml:space="preserve">This section gives a brief introduction to MEEP [52] simulator designed for solving the Maxwell’s Equations [55] using discrete time stepping. </w:t>
      </w:r>
      <w:r w:rsidRPr="001E7497">
        <w:rPr>
          <w:szCs w:val="24"/>
        </w:rPr>
        <w:t xml:space="preserve">MEEP </w:t>
      </w:r>
      <w:r>
        <w:rPr>
          <w:szCs w:val="24"/>
        </w:rPr>
        <w:t xml:space="preserve">[52] </w:t>
      </w:r>
      <w:r w:rsidRPr="001E7497">
        <w:rPr>
          <w:szCs w:val="24"/>
        </w:rPr>
        <w:t xml:space="preserve">is a script based Simulator for modeling the time domain </w:t>
      </w:r>
      <w:r>
        <w:rPr>
          <w:szCs w:val="24"/>
        </w:rPr>
        <w:t xml:space="preserve">[39] </w:t>
      </w:r>
      <w:r w:rsidRPr="001E7497">
        <w:rPr>
          <w:szCs w:val="24"/>
        </w:rPr>
        <w:t>and frequency domain behavior of a variety of arbitrary materials</w:t>
      </w:r>
      <w:r>
        <w:rPr>
          <w:szCs w:val="24"/>
        </w:rPr>
        <w:t>.</w:t>
      </w:r>
      <w:r w:rsidRPr="001E7497">
        <w:rPr>
          <w:szCs w:val="24"/>
        </w:rPr>
        <w:t xml:space="preserve"> </w:t>
      </w:r>
      <w:r>
        <w:rPr>
          <w:szCs w:val="24"/>
        </w:rPr>
        <w:t xml:space="preserve">A fully scriptable open source </w:t>
      </w:r>
      <w:r w:rsidRPr="001E7497">
        <w:rPr>
          <w:szCs w:val="24"/>
        </w:rPr>
        <w:t xml:space="preserve">C++ interface </w:t>
      </w:r>
      <w:r>
        <w:rPr>
          <w:szCs w:val="24"/>
        </w:rPr>
        <w:t>is provided for g</w:t>
      </w:r>
      <w:r w:rsidR="009C66B1">
        <w:rPr>
          <w:szCs w:val="24"/>
        </w:rPr>
        <w:t xml:space="preserve">enerating optimized algorithms. </w:t>
      </w:r>
      <w:r>
        <w:rPr>
          <w:szCs w:val="24"/>
        </w:rPr>
        <w:t>The use of</w:t>
      </w:r>
      <w:r w:rsidRPr="001E7497">
        <w:rPr>
          <w:szCs w:val="24"/>
        </w:rPr>
        <w:t xml:space="preserve"> normalized units</w:t>
      </w:r>
      <w:r>
        <w:rPr>
          <w:szCs w:val="24"/>
        </w:rPr>
        <w:t xml:space="preserve"> for solving Maxwell’s Equations provides exceptional resolution in frequency and time domain</w:t>
      </w:r>
      <w:r w:rsidRPr="001E7497">
        <w:rPr>
          <w:szCs w:val="24"/>
        </w:rPr>
        <w:t>.</w:t>
      </w:r>
      <w:r>
        <w:rPr>
          <w:szCs w:val="24"/>
        </w:rPr>
        <w:t xml:space="preserve"> The simulator can be run on multicore supercomputers to speed up execution and transient analysis.</w:t>
      </w:r>
      <w:r w:rsidRPr="001E7497">
        <w:rPr>
          <w:szCs w:val="24"/>
        </w:rPr>
        <w:t xml:space="preserve"> </w:t>
      </w:r>
      <w:r>
        <w:rPr>
          <w:szCs w:val="24"/>
        </w:rPr>
        <w:t xml:space="preserve">A </w:t>
      </w:r>
      <w:r w:rsidRPr="001E7497">
        <w:rPr>
          <w:szCs w:val="24"/>
        </w:rPr>
        <w:t>Material Library</w:t>
      </w:r>
      <w:r>
        <w:rPr>
          <w:szCs w:val="24"/>
        </w:rPr>
        <w:t xml:space="preserve"> with s</w:t>
      </w:r>
      <w:r w:rsidRPr="001E7497">
        <w:rPr>
          <w:szCs w:val="24"/>
        </w:rPr>
        <w:t xml:space="preserve">ample data for several materials is provided in libraries for building accurate test structures. </w:t>
      </w:r>
      <w:r w:rsidRPr="00327B50">
        <w:rPr>
          <w:szCs w:val="24"/>
        </w:rPr>
        <w:t xml:space="preserve">A wide variety of electric or magnetic soft current sources can be simulated. </w:t>
      </w:r>
      <w:r w:rsidR="009C66B1" w:rsidRPr="001E7497">
        <w:rPr>
          <w:szCs w:val="24"/>
        </w:rPr>
        <w:t>The fields can be printed as image or video files</w:t>
      </w:r>
      <w:r w:rsidR="009C66B1">
        <w:rPr>
          <w:szCs w:val="24"/>
        </w:rPr>
        <w:t xml:space="preserve"> through </w:t>
      </w:r>
      <w:r w:rsidR="009C66B1" w:rsidRPr="001E7497">
        <w:rPr>
          <w:szCs w:val="24"/>
        </w:rPr>
        <w:t>Data Visualization</w:t>
      </w:r>
      <w:r w:rsidR="009C66B1">
        <w:rPr>
          <w:szCs w:val="24"/>
        </w:rPr>
        <w:t xml:space="preserve"> features</w:t>
      </w:r>
      <w:r w:rsidR="009C66B1" w:rsidRPr="001E7497">
        <w:rPr>
          <w:szCs w:val="24"/>
        </w:rPr>
        <w:t>.</w:t>
      </w:r>
      <w:r w:rsidR="009C66B1">
        <w:rPr>
          <w:szCs w:val="24"/>
        </w:rPr>
        <w:t xml:space="preserve"> </w:t>
      </w:r>
      <w:r w:rsidRPr="00327B50">
        <w:rPr>
          <w:szCs w:val="24"/>
        </w:rPr>
        <w:t xml:space="preserve">G. Green’s Functions (1835) give the Field Patterns from a localized point source at a particular frequency </w:t>
      </w:r>
      <m:oMath>
        <m:r>
          <w:rPr>
            <w:rFonts w:ascii="Cambria Math" w:hAnsi="Cambria Math"/>
            <w:szCs w:val="24"/>
          </w:rPr>
          <m:t>ω</m:t>
        </m:r>
      </m:oMath>
      <w:r w:rsidRPr="00327B50">
        <w:rPr>
          <w:szCs w:val="24"/>
        </w:rPr>
        <w:t>.</w:t>
      </w:r>
      <w:r w:rsidR="009C66B1">
        <w:rPr>
          <w:rFonts w:eastAsiaTheme="minorEastAsia"/>
          <w:szCs w:val="24"/>
        </w:rPr>
        <w:t xml:space="preserve"> </w:t>
      </w:r>
      <w:r w:rsidRPr="009C4742">
        <w:rPr>
          <w:szCs w:val="24"/>
        </w:rPr>
        <w:t>A frequency domain solver is also provided for multidimensional Fourier transformation (1822) and the decomposition of fields into travelling modes</w:t>
      </w:r>
      <w:r>
        <w:rPr>
          <w:szCs w:val="24"/>
        </w:rPr>
        <w:t xml:space="preserve"> [59]</w:t>
      </w:r>
      <w:r w:rsidRPr="009C4742">
        <w:rPr>
          <w:szCs w:val="24"/>
        </w:rPr>
        <w:t>.</w:t>
      </w:r>
      <w:r>
        <w:rPr>
          <w:szCs w:val="24"/>
        </w:rPr>
        <w:t xml:space="preserve"> </w:t>
      </w:r>
      <w:r w:rsidRPr="009C4742">
        <w:rPr>
          <w:szCs w:val="24"/>
        </w:rPr>
        <w:t>The 3 Dimensional Discrete Fourier transform (1822) of the response to a short impulse can give useful information about the transmitted power and losses</w:t>
      </w:r>
      <w:r>
        <w:rPr>
          <w:szCs w:val="24"/>
        </w:rPr>
        <w:t xml:space="preserve"> [35-36], [59], [50], [21]</w:t>
      </w:r>
      <w:r w:rsidRPr="009C4742">
        <w:rPr>
          <w:szCs w:val="24"/>
        </w:rPr>
        <w:t xml:space="preserve">. </w:t>
      </w:r>
      <w:r w:rsidRPr="001E7497">
        <w:rPr>
          <w:szCs w:val="24"/>
        </w:rPr>
        <w:t xml:space="preserve">Averaging, symmetry and integration are allowed in cylindrical and rectangular </w:t>
      </w:r>
      <w:r>
        <w:rPr>
          <w:szCs w:val="24"/>
        </w:rPr>
        <w:t xml:space="preserve">three dimensional </w:t>
      </w:r>
      <w:r w:rsidRPr="001E7497">
        <w:rPr>
          <w:szCs w:val="24"/>
        </w:rPr>
        <w:t xml:space="preserve">coordinates. </w:t>
      </w:r>
      <w:r w:rsidRPr="0007298B">
        <w:rPr>
          <w:szCs w:val="24"/>
        </w:rPr>
        <w:t>Hence different homogeneous/inhomogeneous structures can be built inside the space</w:t>
      </w:r>
      <w:r>
        <w:rPr>
          <w:szCs w:val="24"/>
        </w:rPr>
        <w:t>.</w:t>
      </w:r>
      <w:r w:rsidRPr="009C4742">
        <w:rPr>
          <w:szCs w:val="24"/>
        </w:rPr>
        <w:t xml:space="preserve"> Electric/ Magnetic/ Thermal Energy Density, Poynting Flux etc. can be evaluated. The Transmitted Power can be computed using the integral of Poynting Vector (1884); over a surface on the far end of the transmission line. Transmitted power and incident power can be used to find power losses in transmission line.</w:t>
      </w:r>
    </w:p>
    <w:p w14:paraId="4B99F179" w14:textId="77777777" w:rsidR="009C66B1" w:rsidRPr="009C4742" w:rsidRDefault="009C66B1" w:rsidP="009C66B1">
      <w:pPr>
        <w:spacing w:after="160"/>
        <w:jc w:val="both"/>
        <w:rPr>
          <w:szCs w:val="24"/>
        </w:rPr>
      </w:pPr>
    </w:p>
    <w:p w14:paraId="4E737CE2" w14:textId="7D088BEF" w:rsidR="008C6411" w:rsidRPr="009C66B1" w:rsidRDefault="008C6411" w:rsidP="009C66B1">
      <w:pPr>
        <w:pStyle w:val="ListParagraph"/>
        <w:jc w:val="both"/>
        <w:rPr>
          <w:szCs w:val="24"/>
        </w:rPr>
      </w:pPr>
      <m:oMathPara>
        <m:oMathParaPr>
          <m:jc m:val="right"/>
        </m:oMathParaPr>
        <m:oMath>
          <m:r>
            <w:rPr>
              <w:rFonts w:ascii="Cambria Math" w:hAnsi="Cambria Math"/>
              <w:szCs w:val="24"/>
            </w:rPr>
            <m:t>P</m:t>
          </m:r>
          <m:d>
            <m:dPr>
              <m:ctrlPr>
                <w:rPr>
                  <w:rFonts w:ascii="Cambria Math" w:hAnsi="Cambria Math"/>
                  <w:i/>
                  <w:iCs/>
                  <w:szCs w:val="24"/>
                </w:rPr>
              </m:ctrlPr>
            </m:dPr>
            <m:e>
              <m:r>
                <w:rPr>
                  <w:rFonts w:ascii="Cambria Math" w:hAnsi="Cambria Math"/>
                  <w:szCs w:val="24"/>
                </w:rPr>
                <m:t>ω</m:t>
              </m:r>
            </m:e>
          </m:d>
          <m:r>
            <w:rPr>
              <w:rFonts w:ascii="Cambria Math" w:hAnsi="Cambria Math"/>
              <w:szCs w:val="24"/>
            </w:rPr>
            <m:t>=Re </m:t>
          </m:r>
          <m:d>
            <m:dPr>
              <m:begChr m:val="{"/>
              <m:endChr m:val="}"/>
              <m:ctrlPr>
                <w:rPr>
                  <w:rFonts w:ascii="Cambria Math" w:hAnsi="Cambria Math"/>
                  <w:i/>
                  <w:szCs w:val="24"/>
                </w:rPr>
              </m:ctrlPr>
            </m:dPr>
            <m:e>
              <m:acc>
                <m:accPr>
                  <m:ctrlPr>
                    <w:rPr>
                      <w:rFonts w:ascii="Cambria Math" w:hAnsi="Cambria Math"/>
                      <w:i/>
                      <w:iCs/>
                      <w:szCs w:val="24"/>
                    </w:rPr>
                  </m:ctrlPr>
                </m:accPr>
                <m:e>
                  <m:r>
                    <w:rPr>
                      <w:rFonts w:ascii="Cambria Math" w:hAnsi="Cambria Math"/>
                      <w:szCs w:val="24"/>
                    </w:rPr>
                    <m:t>n</m:t>
                  </m:r>
                </m:e>
              </m:acc>
              <m:r>
                <w:rPr>
                  <w:rFonts w:ascii="Cambria Math" w:hAnsi="Cambria Math"/>
                  <w:szCs w:val="24"/>
                </w:rPr>
                <m:t>.</m:t>
              </m:r>
              <m:nary>
                <m:naryPr>
                  <m:limLoc m:val="undOvr"/>
                  <m:subHide m:val="1"/>
                  <m:supHide m:val="1"/>
                  <m:ctrlPr>
                    <w:rPr>
                      <w:rFonts w:ascii="Cambria Math" w:hAnsi="Cambria Math"/>
                      <w:i/>
                      <w:iCs/>
                      <w:szCs w:val="24"/>
                    </w:rPr>
                  </m:ctrlPr>
                </m:naryPr>
                <m:sub/>
                <m:sup/>
                <m:e>
                  <m:sSup>
                    <m:sSupPr>
                      <m:ctrlPr>
                        <w:rPr>
                          <w:rFonts w:ascii="Cambria Math" w:hAnsi="Cambria Math"/>
                          <w:i/>
                          <w:iCs/>
                          <w:szCs w:val="24"/>
                        </w:rPr>
                      </m:ctrlPr>
                    </m:sSupPr>
                    <m:e>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sup>
                      <m:r>
                        <w:rPr>
                          <w:rFonts w:ascii="Cambria Math" w:hAnsi="Cambria Math"/>
                          <w:szCs w:val="24"/>
                        </w:rPr>
                        <m:t>*</m:t>
                      </m:r>
                    </m:sup>
                  </m:sSup>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nary>
              <m:sSup>
                <m:sSupPr>
                  <m:ctrlPr>
                    <w:rPr>
                      <w:rFonts w:ascii="Cambria Math" w:hAnsi="Cambria Math"/>
                      <w:i/>
                      <w:iCs/>
                      <w:szCs w:val="24"/>
                    </w:rPr>
                  </m:ctrlPr>
                </m:sSupPr>
                <m:e>
                  <m:r>
                    <w:rPr>
                      <w:rFonts w:ascii="Cambria Math" w:hAnsi="Cambria Math"/>
                      <w:szCs w:val="24"/>
                    </w:rPr>
                    <m:t>d</m:t>
                  </m:r>
                </m:e>
                <m:sup>
                  <m:r>
                    <w:rPr>
                      <w:rFonts w:ascii="Cambria Math" w:hAnsi="Cambria Math"/>
                      <w:szCs w:val="24"/>
                    </w:rPr>
                    <m:t>2</m:t>
                  </m:r>
                </m:sup>
              </m:sSup>
              <m:r>
                <w:rPr>
                  <w:rFonts w:ascii="Cambria Math" w:hAnsi="Cambria Math"/>
                  <w:szCs w:val="24"/>
                </w:rPr>
                <m:t>x</m:t>
              </m:r>
            </m:e>
          </m:d>
          <m:r>
            <w:rPr>
              <w:rFonts w:ascii="Cambria Math" w:eastAsiaTheme="minorEastAsia" w:hAnsi="Cambria Math"/>
              <w:szCs w:val="24"/>
            </w:rPr>
            <m:t xml:space="preserve">                                  (4.17)</m:t>
          </m:r>
        </m:oMath>
      </m:oMathPara>
    </w:p>
    <w:p w14:paraId="4BED4C94" w14:textId="77777777" w:rsidR="009C66B1" w:rsidRPr="00EF6AE5" w:rsidRDefault="009C66B1" w:rsidP="009C66B1">
      <w:pPr>
        <w:pStyle w:val="ListParagraph"/>
        <w:jc w:val="both"/>
        <w:rPr>
          <w:szCs w:val="24"/>
        </w:rPr>
      </w:pPr>
    </w:p>
    <w:p w14:paraId="6FE30E39" w14:textId="77777777" w:rsidR="00F43079" w:rsidRDefault="008C6411" w:rsidP="00F43079">
      <w:pPr>
        <w:ind w:firstLine="720"/>
        <w:jc w:val="both"/>
        <w:rPr>
          <w:szCs w:val="24"/>
        </w:rPr>
      </w:pPr>
      <w:r>
        <w:rPr>
          <w:szCs w:val="24"/>
        </w:rPr>
        <w:t>MEEP [52] can simulate</w:t>
      </w:r>
      <w:r w:rsidRPr="001E7497">
        <w:rPr>
          <w:szCs w:val="24"/>
        </w:rPr>
        <w:t xml:space="preserve"> anisotropic, dispersive</w:t>
      </w:r>
      <w:r>
        <w:rPr>
          <w:szCs w:val="24"/>
        </w:rPr>
        <w:t xml:space="preserve"> [72], [16]</w:t>
      </w:r>
      <w:r w:rsidRPr="001E7497">
        <w:rPr>
          <w:szCs w:val="24"/>
        </w:rPr>
        <w:t xml:space="preserve">, non-linear </w:t>
      </w:r>
      <w:r>
        <w:rPr>
          <w:szCs w:val="24"/>
        </w:rPr>
        <w:t xml:space="preserve">[40] </w:t>
      </w:r>
      <w:r w:rsidRPr="001E7497">
        <w:rPr>
          <w:szCs w:val="24"/>
        </w:rPr>
        <w:t>and gyrotropic media</w:t>
      </w:r>
      <w:r>
        <w:rPr>
          <w:szCs w:val="24"/>
        </w:rPr>
        <w:t xml:space="preserve"> [54]</w:t>
      </w:r>
      <w:r w:rsidRPr="001E7497">
        <w:rPr>
          <w:szCs w:val="24"/>
        </w:rPr>
        <w:t>.</w:t>
      </w:r>
    </w:p>
    <w:p w14:paraId="1C95AE6F" w14:textId="0F0F9185" w:rsidR="008C6411" w:rsidRDefault="008C6411" w:rsidP="00F43079">
      <w:pPr>
        <w:ind w:firstLine="720"/>
        <w:jc w:val="both"/>
        <w:rPr>
          <w:szCs w:val="24"/>
        </w:rPr>
      </w:pPr>
      <w:r w:rsidRPr="009C66B1">
        <w:rPr>
          <w:szCs w:val="24"/>
        </w:rPr>
        <w:t>For anisotropic media, non-diagonal susceptibility tensor is used to relate Polarization/ Magnetization and Field intensity.</w:t>
      </w:r>
    </w:p>
    <w:p w14:paraId="634E44E6" w14:textId="77777777" w:rsidR="00F43079" w:rsidRPr="009C66B1" w:rsidRDefault="00F43079" w:rsidP="00F43079">
      <w:pPr>
        <w:ind w:firstLine="720"/>
        <w:jc w:val="both"/>
        <w:rPr>
          <w:szCs w:val="24"/>
        </w:rPr>
      </w:pPr>
    </w:p>
    <w:p w14:paraId="53BA319E" w14:textId="77777777" w:rsidR="007536E6" w:rsidRDefault="007536E6" w:rsidP="009C66B1">
      <w:pPr>
        <w:pStyle w:val="ListParagraph"/>
        <w:jc w:val="right"/>
        <w:rPr>
          <w:b/>
          <w:szCs w:val="24"/>
        </w:rPr>
      </w:pPr>
    </w:p>
    <w:p w14:paraId="3820214B" w14:textId="77777777" w:rsidR="007536E6" w:rsidRDefault="007536E6" w:rsidP="009C66B1">
      <w:pPr>
        <w:pStyle w:val="ListParagraph"/>
        <w:jc w:val="right"/>
        <w:rPr>
          <w:b/>
          <w:szCs w:val="24"/>
        </w:rPr>
      </w:pPr>
    </w:p>
    <w:p w14:paraId="35519AA3" w14:textId="2370C41C" w:rsidR="008C6411" w:rsidRPr="00EA4644" w:rsidRDefault="008C6411" w:rsidP="009C66B1">
      <w:pPr>
        <w:pStyle w:val="ListParagraph"/>
        <w:jc w:val="right"/>
        <w:rPr>
          <w:rFonts w:eastAsiaTheme="minorEastAsia"/>
          <w:szCs w:val="24"/>
        </w:rPr>
      </w:pPr>
      <m:oMathPara>
        <m:oMathParaPr>
          <m:jc m:val="right"/>
        </m:oMathParaPr>
        <m:oMath>
          <m:r>
            <m:rPr>
              <m:sty m:val="bi"/>
            </m:rPr>
            <w:rPr>
              <w:rFonts w:ascii="Cambria Math" w:hAnsi="Cambria Math"/>
              <w:szCs w:val="24"/>
            </w:rPr>
            <m:t>P</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E</m:t>
          </m:r>
          <m:r>
            <w:rPr>
              <w:rFonts w:ascii="Cambria Math" w:eastAsiaTheme="minorEastAsia" w:hAnsi="Cambria Math"/>
              <w:szCs w:val="24"/>
            </w:rPr>
            <m:t xml:space="preserve">                                                   (4.18)</m:t>
          </m:r>
        </m:oMath>
      </m:oMathPara>
    </w:p>
    <w:p w14:paraId="16A62F8A" w14:textId="77777777" w:rsidR="008C6411" w:rsidRPr="003301BF" w:rsidRDefault="008C6411" w:rsidP="009C66B1">
      <w:pPr>
        <w:pStyle w:val="ListParagraph"/>
        <w:jc w:val="both"/>
        <w:rPr>
          <w:szCs w:val="24"/>
        </w:rPr>
      </w:pPr>
      <w:r w:rsidRPr="003301BF">
        <w:rPr>
          <w:szCs w:val="24"/>
        </w:rPr>
        <w:t xml:space="preserve"> </w:t>
      </w:r>
    </w:p>
    <w:p w14:paraId="007A9030" w14:textId="77777777" w:rsidR="008C6411" w:rsidRPr="00EA4644" w:rsidRDefault="008C6411" w:rsidP="009C66B1">
      <w:pPr>
        <w:pStyle w:val="ListParagraph"/>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H</m:t>
          </m:r>
          <m:r>
            <w:rPr>
              <w:rFonts w:ascii="Cambria Math" w:eastAsiaTheme="minorEastAsia" w:hAnsi="Cambria Math"/>
              <w:szCs w:val="24"/>
            </w:rPr>
            <m:t xml:space="preserve">                                                  (4.19)</m:t>
          </m:r>
        </m:oMath>
      </m:oMathPara>
    </w:p>
    <w:p w14:paraId="78FA26C0" w14:textId="77777777" w:rsidR="008C6411" w:rsidRPr="00EA4644" w:rsidRDefault="008C6411" w:rsidP="009C66B1">
      <w:pPr>
        <w:pStyle w:val="ListParagraph"/>
        <w:jc w:val="both"/>
        <w:rPr>
          <w:szCs w:val="24"/>
        </w:rPr>
      </w:pPr>
    </w:p>
    <w:p w14:paraId="2FAD7F20" w14:textId="5BC9F5DF" w:rsidR="008C6411" w:rsidRDefault="008C6411" w:rsidP="00F43079">
      <w:pPr>
        <w:spacing w:after="160"/>
        <w:ind w:firstLine="720"/>
        <w:jc w:val="both"/>
        <w:rPr>
          <w:szCs w:val="24"/>
        </w:rPr>
      </w:pPr>
      <w:r w:rsidRPr="009C66B1">
        <w:rPr>
          <w:szCs w:val="24"/>
        </w:rPr>
        <w:t>Drude-Lorentzian Model (1900) models frequency dependent permittivity and permeability [72], [16]. It explains the electrodynamic properties of metals by regarding conduction band electrons as non-interacting electron gas. When the material is excited by an external source of resonant frequency, the material absorption loss increases greatly. Electromagnetic Energy is converted into other forms of energy. Flux Densities contain terms for infinite frequency response and frequency dependent Polarization vector [72].</w:t>
      </w:r>
    </w:p>
    <w:p w14:paraId="6DEA5163" w14:textId="77777777" w:rsidR="00F43079" w:rsidRPr="009C66B1" w:rsidRDefault="00F43079" w:rsidP="00F43079">
      <w:pPr>
        <w:spacing w:after="160"/>
        <w:ind w:firstLine="720"/>
        <w:jc w:val="both"/>
        <w:rPr>
          <w:szCs w:val="24"/>
        </w:rPr>
      </w:pPr>
    </w:p>
    <w:p w14:paraId="2DF2B8E1" w14:textId="092619EA" w:rsidR="008C6411" w:rsidRPr="00F43079" w:rsidRDefault="008C6411" w:rsidP="009C66B1">
      <w:pPr>
        <w:jc w:val="both"/>
        <w:rPr>
          <w:szCs w:val="24"/>
        </w:rPr>
      </w:pPr>
      <m:oMathPara>
        <m:oMathParaPr>
          <m:jc m:val="right"/>
        </m:oMathParaPr>
        <m:oMath>
          <m:r>
            <m:rPr>
              <m:sty m:val="bi"/>
            </m:rPr>
            <w:rPr>
              <w:rFonts w:ascii="Cambria Math" w:hAnsi="Cambria Math"/>
              <w:szCs w:val="24"/>
            </w:rPr>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0)</m:t>
          </m:r>
        </m:oMath>
      </m:oMathPara>
    </w:p>
    <w:p w14:paraId="15BCE2ED" w14:textId="77777777" w:rsidR="00F43079" w:rsidRPr="001E7497" w:rsidRDefault="00F43079" w:rsidP="009C66B1">
      <w:pPr>
        <w:jc w:val="both"/>
        <w:rPr>
          <w:szCs w:val="24"/>
        </w:rPr>
      </w:pPr>
    </w:p>
    <w:p w14:paraId="53AB69CD" w14:textId="3697E6DA" w:rsidR="008C6411" w:rsidRPr="00F43079" w:rsidRDefault="008C6411" w:rsidP="009C66B1">
      <w:pPr>
        <w:jc w:val="both"/>
        <w:rPr>
          <w:szCs w:val="24"/>
        </w:rPr>
      </w:pPr>
      <m:oMathPara>
        <m:oMathParaPr>
          <m:jc m:val="right"/>
        </m:oMathParaPr>
        <m:oMath>
          <m:r>
            <m:rPr>
              <m:sty m:val="bi"/>
            </m:rPr>
            <w:rPr>
              <w:rFonts w:ascii="Cambria Math" w:hAnsi="Cambria Math"/>
              <w:szCs w:val="24"/>
            </w:rPr>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1)</m:t>
          </m:r>
        </m:oMath>
      </m:oMathPara>
    </w:p>
    <w:p w14:paraId="7C7FF848" w14:textId="77777777" w:rsidR="00F43079" w:rsidRPr="001E7497" w:rsidRDefault="00F43079" w:rsidP="009C66B1">
      <w:pPr>
        <w:jc w:val="both"/>
        <w:rPr>
          <w:szCs w:val="24"/>
        </w:rPr>
      </w:pPr>
    </w:p>
    <w:p w14:paraId="7206C40C" w14:textId="18245BF1" w:rsidR="008C6411" w:rsidRDefault="008C6411" w:rsidP="00F43079">
      <w:pPr>
        <w:ind w:firstLine="720"/>
        <w:jc w:val="both"/>
        <w:rPr>
          <w:szCs w:val="24"/>
        </w:rPr>
      </w:pPr>
      <m:oMath>
        <m:r>
          <w:rPr>
            <w:rFonts w:ascii="Cambria Math" w:hAnsi="Cambria Math"/>
            <w:szCs w:val="24"/>
          </w:rPr>
          <m:t xml:space="preserve">ε </m:t>
        </m:r>
      </m:oMath>
      <w:r w:rsidRPr="001E7497">
        <w:rPr>
          <w:szCs w:val="24"/>
        </w:rPr>
        <w:t>and</w:t>
      </w:r>
      <w:r>
        <w:rPr>
          <w:szCs w:val="24"/>
        </w:rPr>
        <w:t xml:space="preserve"> </w:t>
      </w:r>
      <m:oMath>
        <m:r>
          <w:rPr>
            <w:rFonts w:ascii="Cambria Math" w:hAnsi="Cambria Math"/>
            <w:szCs w:val="24"/>
          </w:rPr>
          <m:t>μ </m:t>
        </m:r>
      </m:oMath>
      <w:r w:rsidRPr="001E7497">
        <w:rPr>
          <w:szCs w:val="24"/>
        </w:rPr>
        <w:t>are represented as a sum of harmonic resonances</w:t>
      </w:r>
      <w:r>
        <w:rPr>
          <w:szCs w:val="24"/>
        </w:rPr>
        <w:t xml:space="preserve"> [72], [12]</w:t>
      </w:r>
      <w:r w:rsidRPr="001E7497">
        <w:rPr>
          <w:szCs w:val="24"/>
        </w:rPr>
        <w:t xml:space="preserve"> and a term for frequency independent electric conductivity.</w:t>
      </w:r>
    </w:p>
    <w:p w14:paraId="45E7ED97" w14:textId="77777777" w:rsidR="00F43079" w:rsidRDefault="00F43079" w:rsidP="00F43079">
      <w:pPr>
        <w:ind w:firstLine="720"/>
        <w:jc w:val="both"/>
        <w:rPr>
          <w:szCs w:val="24"/>
        </w:rPr>
      </w:pPr>
    </w:p>
    <w:p w14:paraId="536841AA" w14:textId="77777777" w:rsidR="007536E6" w:rsidRDefault="007536E6" w:rsidP="009C66B1">
      <w:pPr>
        <w:ind w:left="720"/>
        <w:jc w:val="both"/>
        <w:rPr>
          <w:szCs w:val="24"/>
        </w:rPr>
      </w:pPr>
    </w:p>
    <w:p w14:paraId="6A9F1B7A" w14:textId="77777777" w:rsidR="007536E6" w:rsidRDefault="007536E6" w:rsidP="009C66B1">
      <w:pPr>
        <w:ind w:left="720"/>
        <w:jc w:val="both"/>
        <w:rPr>
          <w:szCs w:val="24"/>
        </w:rPr>
      </w:pPr>
    </w:p>
    <w:p w14:paraId="089BF3C1" w14:textId="45550B4B" w:rsidR="008C6411" w:rsidRPr="00F43079" w:rsidRDefault="008C6411" w:rsidP="009C66B1">
      <w:pPr>
        <w:ind w:left="720"/>
        <w:jc w:val="both"/>
        <w:rPr>
          <w:szCs w:val="24"/>
        </w:rPr>
      </w:pPr>
      <m:oMathPara>
        <m:oMathParaPr>
          <m:jc m:val="right"/>
        </m:oMathParaPr>
        <m:oMath>
          <m:r>
            <w:rPr>
              <w:rFonts w:ascii="Cambria Math" w:hAnsi="Cambria Math"/>
              <w:szCs w:val="24"/>
            </w:rPr>
            <m:t>ε</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2)</m:t>
          </m:r>
        </m:oMath>
      </m:oMathPara>
    </w:p>
    <w:p w14:paraId="191AA4BE" w14:textId="77777777" w:rsidR="00F43079" w:rsidRPr="002E4F81" w:rsidRDefault="00F43079" w:rsidP="009C66B1">
      <w:pPr>
        <w:ind w:left="720"/>
        <w:jc w:val="both"/>
        <w:rPr>
          <w:szCs w:val="24"/>
        </w:rPr>
      </w:pPr>
    </w:p>
    <w:p w14:paraId="61E2DC19" w14:textId="0E13C8E2" w:rsidR="008C6411" w:rsidRPr="00F43079" w:rsidRDefault="008C6411" w:rsidP="009C66B1">
      <w:pPr>
        <w:ind w:left="720"/>
        <w:jc w:val="both"/>
        <w:rPr>
          <w:szCs w:val="24"/>
        </w:rPr>
      </w:pPr>
      <m:oMathPara>
        <m:oMathParaPr>
          <m:jc m:val="right"/>
        </m:oMathParaPr>
        <m:oMath>
          <m:r>
            <w:rPr>
              <w:rFonts w:ascii="Cambria Math" w:hAnsi="Cambria Math"/>
              <w:szCs w:val="24"/>
            </w:rPr>
            <m:t>μ</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3)</m:t>
          </m:r>
        </m:oMath>
      </m:oMathPara>
    </w:p>
    <w:p w14:paraId="280E2DF7" w14:textId="77777777" w:rsidR="00F43079" w:rsidRPr="002E4F81" w:rsidRDefault="00F43079" w:rsidP="009C66B1">
      <w:pPr>
        <w:ind w:left="720"/>
        <w:jc w:val="both"/>
        <w:rPr>
          <w:szCs w:val="24"/>
        </w:rPr>
      </w:pPr>
    </w:p>
    <w:p w14:paraId="572292A2" w14:textId="77777777" w:rsidR="008C6411" w:rsidRDefault="00B17E43" w:rsidP="00F43079">
      <w:pPr>
        <w:ind w:firstLine="720"/>
        <w:jc w:val="both"/>
        <w:rPr>
          <w:szCs w:val="24"/>
        </w:rPr>
      </w:pP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oMath>
      <w:r w:rsidR="008C6411" w:rsidRPr="001E7497">
        <w:rPr>
          <w:szCs w:val="24"/>
        </w:rPr>
        <w:t xml:space="preserve">is the electrical/magnetic conductivity.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oMath>
      <w:r w:rsidR="008C6411">
        <w:rPr>
          <w:rFonts w:eastAsiaTheme="minorEastAsia"/>
          <w:iCs/>
          <w:szCs w:val="24"/>
        </w:rPr>
        <w:t xml:space="preserve"> </w:t>
      </w:r>
      <w:r w:rsidR="008C6411">
        <w:rPr>
          <w:szCs w:val="24"/>
        </w:rPr>
        <w:t>is the oscillator strength</w:t>
      </w:r>
      <w:r w:rsidR="008C6411" w:rsidRPr="001E7497">
        <w:rPr>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n</m:t>
            </m:r>
          </m:sub>
        </m:sSub>
      </m:oMath>
      <w:r w:rsidR="008C6411" w:rsidRPr="001E7497">
        <w:rPr>
          <w:szCs w:val="24"/>
        </w:rPr>
        <w:t xml:space="preserve"> is the angular resonance frequency,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oMath>
      <w:r w:rsidR="008C6411" w:rsidRPr="001E7497">
        <w:rPr>
          <w:szCs w:val="24"/>
        </w:rPr>
        <w:t xml:space="preserve"> is a damping factor.</w:t>
      </w:r>
    </w:p>
    <w:p w14:paraId="64602BBD" w14:textId="7CC8CE62" w:rsidR="008C6411" w:rsidRDefault="008C6411" w:rsidP="00F43079">
      <w:pPr>
        <w:spacing w:after="160"/>
        <w:ind w:firstLine="720"/>
        <w:jc w:val="both"/>
        <w:rPr>
          <w:szCs w:val="24"/>
        </w:rPr>
      </w:pPr>
      <w:r w:rsidRPr="00EA4644">
        <w:rPr>
          <w:szCs w:val="24"/>
        </w:rPr>
        <w:t xml:space="preserve">The Pockels and Kerr Non-linearity model (1875) explains how </w:t>
      </w:r>
      <m:oMath>
        <m:r>
          <w:rPr>
            <w:rFonts w:ascii="Cambria Math" w:hAnsi="Cambria Math"/>
            <w:szCs w:val="24"/>
          </w:rPr>
          <m:t>ε</m:t>
        </m:r>
      </m:oMath>
      <w:r w:rsidRPr="00EA4644">
        <w:rPr>
          <w:szCs w:val="24"/>
        </w:rPr>
        <w:t xml:space="preserve"> and </w:t>
      </w:r>
      <m:oMath>
        <m:r>
          <w:rPr>
            <w:rFonts w:ascii="Cambria Math" w:hAnsi="Cambria Math"/>
            <w:szCs w:val="24"/>
          </w:rPr>
          <m:t>μ </m:t>
        </m:r>
      </m:oMath>
      <w:r>
        <w:rPr>
          <w:szCs w:val="24"/>
        </w:rPr>
        <w:t>can change</w:t>
      </w:r>
      <w:r w:rsidRPr="00EA4644">
        <w:rPr>
          <w:szCs w:val="24"/>
        </w:rPr>
        <w:t xml:space="preserve"> </w:t>
      </w:r>
      <w:r>
        <w:rPr>
          <w:szCs w:val="24"/>
        </w:rPr>
        <w:t>as</w:t>
      </w:r>
      <w:r w:rsidRPr="00EA4644">
        <w:rPr>
          <w:szCs w:val="24"/>
        </w:rPr>
        <w:t xml:space="preserve"> </w:t>
      </w:r>
      <w:r>
        <w:rPr>
          <w:szCs w:val="24"/>
        </w:rPr>
        <w:t xml:space="preserve">a function of </w:t>
      </w:r>
      <w:r w:rsidRPr="00EA4644">
        <w:rPr>
          <w:szCs w:val="24"/>
        </w:rPr>
        <w:t>the field intensity</w:t>
      </w:r>
      <w:r>
        <w:rPr>
          <w:szCs w:val="24"/>
        </w:rPr>
        <w:t xml:space="preserve"> [40], [48]</w:t>
      </w:r>
      <w:r w:rsidRPr="00EA4644">
        <w:rPr>
          <w:szCs w:val="24"/>
        </w:rPr>
        <w:t xml:space="preserve">. Ferromagnetic materials are non-linear </w:t>
      </w:r>
      <w:r>
        <w:rPr>
          <w:szCs w:val="24"/>
        </w:rPr>
        <w:t xml:space="preserve">[48], [8], [39] </w:t>
      </w:r>
      <w:r w:rsidRPr="00EA4644">
        <w:rPr>
          <w:szCs w:val="24"/>
        </w:rPr>
        <w:t>as their permeability varies with the strength of applied field intensity.</w:t>
      </w:r>
      <w:r>
        <w:rPr>
          <w:szCs w:val="24"/>
        </w:rPr>
        <w:t xml:space="preserve"> </w:t>
      </w:r>
      <w:r w:rsidRPr="00EA4644">
        <w:rPr>
          <w:szCs w:val="24"/>
        </w:rPr>
        <w:t>At high magnetic field intensity, the material saturates, limiting further increase of Magnetic Flux</w:t>
      </w:r>
      <w:r>
        <w:rPr>
          <w:szCs w:val="24"/>
        </w:rPr>
        <w:t xml:space="preserve"> [48]</w:t>
      </w:r>
      <w:r w:rsidRPr="00EA4644">
        <w:rPr>
          <w:szCs w:val="24"/>
        </w:rPr>
        <w:t xml:space="preserve">. Hence, the susceptibility decreases rapidly. </w:t>
      </w:r>
    </w:p>
    <w:p w14:paraId="3EA289B3" w14:textId="77777777" w:rsidR="00F43079" w:rsidRDefault="00F43079" w:rsidP="00F43079">
      <w:pPr>
        <w:spacing w:after="160"/>
        <w:ind w:firstLine="720"/>
        <w:jc w:val="both"/>
        <w:rPr>
          <w:szCs w:val="24"/>
        </w:rPr>
      </w:pPr>
    </w:p>
    <w:p w14:paraId="587AD829" w14:textId="4480AC50" w:rsidR="008C6411" w:rsidRDefault="008C6411" w:rsidP="009C66B1">
      <w:pPr>
        <w:jc w:val="right"/>
        <w:rPr>
          <w:szCs w:val="24"/>
        </w:rPr>
      </w:pPr>
      <m:oMath>
        <m:r>
          <m:rPr>
            <m:sty m:val="bi"/>
          </m:rPr>
          <w:rPr>
            <w:rFonts w:ascii="Cambria Math" w:hAnsi="Cambria Math"/>
            <w:szCs w:val="24"/>
          </w:rPr>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E</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E</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4)</m:t>
        </m:r>
      </m:oMath>
      <w:r>
        <w:rPr>
          <w:szCs w:val="24"/>
        </w:rPr>
        <w:t xml:space="preserve"> </w:t>
      </w:r>
    </w:p>
    <w:p w14:paraId="175F5E38" w14:textId="77777777" w:rsidR="00F43079" w:rsidRDefault="00F43079" w:rsidP="009C66B1">
      <w:pPr>
        <w:jc w:val="right"/>
        <w:rPr>
          <w:szCs w:val="24"/>
        </w:rPr>
      </w:pPr>
    </w:p>
    <w:p w14:paraId="7BC38950" w14:textId="77777777" w:rsidR="008C6411" w:rsidRPr="00EA4644" w:rsidRDefault="008C6411" w:rsidP="009C66B1">
      <w:pPr>
        <w:jc w:val="right"/>
        <w:rPr>
          <w:szCs w:val="24"/>
        </w:rPr>
      </w:pPr>
      <m:oMathPara>
        <m:oMathParaPr>
          <m:jc m:val="right"/>
        </m:oMathParaPr>
        <m:oMath>
          <m:r>
            <m:rPr>
              <m:sty m:val="bi"/>
            </m:rPr>
            <w:rPr>
              <w:rFonts w:ascii="Cambria Math" w:hAnsi="Cambria Math"/>
              <w:szCs w:val="24"/>
            </w:rPr>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H</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H</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5)</m:t>
          </m:r>
        </m:oMath>
      </m:oMathPara>
    </w:p>
    <w:p w14:paraId="1777BBE6" w14:textId="77777777" w:rsidR="008C6411" w:rsidRPr="00EA4644" w:rsidRDefault="008C6411" w:rsidP="009C66B1">
      <w:pPr>
        <w:ind w:left="720"/>
        <w:jc w:val="both"/>
        <w:rPr>
          <w:szCs w:val="24"/>
        </w:rPr>
      </w:pPr>
    </w:p>
    <w:p w14:paraId="67702784" w14:textId="5FC9A0DE" w:rsidR="008C6411" w:rsidRDefault="00B17E43" w:rsidP="009C66B1">
      <w:pPr>
        <w:ind w:left="720"/>
        <w:jc w:val="both"/>
        <w:rPr>
          <w:szCs w:val="24"/>
        </w:rPr>
      </w:pP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oMath>
      <w:r w:rsidR="008C6411" w:rsidRPr="001E7497">
        <w:rPr>
          <w:szCs w:val="24"/>
        </w:rPr>
        <w:t>sum is the Pockels effect</w:t>
      </w:r>
      <w:r w:rsidR="008C6411">
        <w:rPr>
          <w:szCs w:val="24"/>
        </w:rPr>
        <w:t xml:space="preserve"> constant</w:t>
      </w:r>
      <w:r w:rsidR="008C6411" w:rsidRPr="001E7497">
        <w:rPr>
          <w:szCs w:val="24"/>
        </w:rPr>
        <w:t xml:space="preserve">; whereas </w:t>
      </w: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oMath>
      <w:r w:rsidR="008C6411" w:rsidRPr="001E7497">
        <w:rPr>
          <w:szCs w:val="24"/>
        </w:rPr>
        <w:t xml:space="preserve"> sum is the Kerr effect</w:t>
      </w:r>
      <w:r w:rsidR="008C6411">
        <w:rPr>
          <w:szCs w:val="24"/>
        </w:rPr>
        <w:t xml:space="preserve"> constant</w:t>
      </w:r>
      <w:r w:rsidR="008C6411" w:rsidRPr="001E7497">
        <w:rPr>
          <w:szCs w:val="24"/>
        </w:rPr>
        <w:t>.</w:t>
      </w:r>
    </w:p>
    <w:p w14:paraId="552D5CAF" w14:textId="08D94449" w:rsidR="00EB5819" w:rsidRDefault="00EB5819" w:rsidP="009C66B1">
      <w:pPr>
        <w:ind w:left="720"/>
        <w:jc w:val="both"/>
        <w:rPr>
          <w:szCs w:val="24"/>
        </w:rPr>
      </w:pPr>
    </w:p>
    <w:p w14:paraId="121D529B" w14:textId="6B1531F5" w:rsidR="00EB5819" w:rsidRDefault="00EB5819" w:rsidP="009C66B1">
      <w:pPr>
        <w:ind w:left="720"/>
        <w:jc w:val="both"/>
        <w:rPr>
          <w:szCs w:val="24"/>
        </w:rPr>
      </w:pPr>
    </w:p>
    <w:p w14:paraId="272A66FC" w14:textId="1948CE32" w:rsidR="00EB5819" w:rsidRDefault="00EB5819" w:rsidP="009C66B1">
      <w:pPr>
        <w:ind w:left="720"/>
        <w:jc w:val="both"/>
        <w:rPr>
          <w:szCs w:val="24"/>
        </w:rPr>
      </w:pPr>
    </w:p>
    <w:p w14:paraId="54A8DF4C" w14:textId="467F7C4E" w:rsidR="008C6411" w:rsidRDefault="00F43079" w:rsidP="00F43079">
      <w:pPr>
        <w:spacing w:after="160"/>
        <w:ind w:firstLine="720"/>
        <w:jc w:val="both"/>
        <w:rPr>
          <w:szCs w:val="24"/>
        </w:rPr>
      </w:pPr>
      <w:r>
        <w:rPr>
          <w:szCs w:val="24"/>
        </w:rPr>
        <w:t>For Gyrotropic Media,</w:t>
      </w:r>
      <w:r w:rsidR="008C6411" w:rsidRPr="009C66B1">
        <w:rPr>
          <w:szCs w:val="24"/>
        </w:rPr>
        <w:t xml:space="preserve"> Landau-Lifshitz-Gilbert model (1955) describes the precessional motion of saturated magnetic dipoles in a magnetic field [62], [54]. </w:t>
      </w:r>
    </w:p>
    <w:p w14:paraId="23D0A5C3" w14:textId="77777777" w:rsidR="00F43079" w:rsidRPr="009C66B1" w:rsidRDefault="00F43079" w:rsidP="00F43079">
      <w:pPr>
        <w:spacing w:after="160"/>
        <w:ind w:firstLine="720"/>
        <w:jc w:val="both"/>
        <w:rPr>
          <w:szCs w:val="24"/>
        </w:rPr>
      </w:pPr>
    </w:p>
    <w:p w14:paraId="6D8B5979" w14:textId="02AE86E8" w:rsidR="008C6411" w:rsidRPr="00F43079" w:rsidRDefault="00B17E43" w:rsidP="009C66B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r>
            <w:rPr>
              <w:rFonts w:ascii="Cambria Math" w:hAnsi="Cambria Math"/>
              <w:szCs w:val="24"/>
            </w:rPr>
            <m:t>=</m:t>
          </m:r>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r>
            <w:rPr>
              <w:rFonts w:ascii="Cambria Math" w:hAnsi="Cambria Math"/>
              <w:szCs w:val="24"/>
            </w:rPr>
            <m:t>×</m:t>
          </m:r>
          <m:d>
            <m:dPr>
              <m:ctrlPr>
                <w:rPr>
                  <w:rFonts w:ascii="Cambria Math" w:hAnsi="Cambria Math"/>
                  <w:i/>
                  <w:iCs/>
                  <w:szCs w:val="24"/>
                </w:rPr>
              </m:ctrlPr>
            </m:dPr>
            <m:e>
              <m:r>
                <w:rPr>
                  <w:rFonts w:ascii="Cambria Math" w:hAnsi="Cambria Math"/>
                  <w:szCs w:val="24"/>
                </w:rPr>
                <m:t>-σ</m:t>
              </m:r>
              <m:r>
                <m:rPr>
                  <m:sty m:val="bi"/>
                </m:rPr>
                <w:rPr>
                  <w:rFonts w:ascii="Cambria Math" w:hAnsi="Cambria Math"/>
                  <w:szCs w:val="24"/>
                </w:rPr>
                <m:t>H</m:t>
              </m:r>
              <m:r>
                <w:rPr>
                  <w:rFonts w:ascii="Cambria Math" w:hAnsi="Cambria Math"/>
                  <w:szCs w:val="24"/>
                </w:rPr>
                <m:t>+</m:t>
              </m:r>
              <m:sSub>
                <m:sSubPr>
                  <m:ctrlPr>
                    <w:rPr>
                      <w:rFonts w:ascii="Cambria Math" w:hAnsi="Cambria Math"/>
                      <w:b/>
                      <w:bCs/>
                      <w:i/>
                      <w:iCs/>
                      <w:szCs w:val="24"/>
                    </w:rPr>
                  </m:ctrlPr>
                </m:sSubPr>
                <m:e>
                  <m:r>
                    <w:rPr>
                      <w:rFonts w:ascii="Cambria Math" w:hAnsi="Cambria Math"/>
                      <w:szCs w:val="24"/>
                    </w:rPr>
                    <m:t>ω</m:t>
                  </m:r>
                </m:e>
                <m:sub>
                  <m:r>
                    <w:rPr>
                      <w:rFonts w:ascii="Cambria Math" w:hAnsi="Cambria Math"/>
                      <w:szCs w:val="24"/>
                    </w:rPr>
                    <m:t>0</m:t>
                  </m:r>
                </m:sub>
              </m:sSub>
              <m:r>
                <m:rPr>
                  <m:sty m:val="bi"/>
                </m:rPr>
                <w:rPr>
                  <w:rFonts w:ascii="Cambria Math" w:hAnsi="Cambria Math"/>
                  <w:szCs w:val="24"/>
                </w:rPr>
                <m:t>M</m:t>
              </m:r>
              <m:r>
                <w:rPr>
                  <w:rFonts w:ascii="Cambria Math" w:hAnsi="Cambria Math"/>
                  <w:szCs w:val="24"/>
                </w:rPr>
                <m:t>+α</m:t>
              </m:r>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e>
          </m:d>
          <m:r>
            <w:rPr>
              <w:rFonts w:ascii="Cambria Math" w:hAnsi="Cambria Math"/>
              <w:szCs w:val="24"/>
            </w:rPr>
            <m:t>-γ</m:t>
          </m:r>
          <m:r>
            <m:rPr>
              <m:sty m:val="bi"/>
            </m:rPr>
            <w:rPr>
              <w:rFonts w:ascii="Cambria Math" w:hAnsi="Cambria Math"/>
              <w:szCs w:val="24"/>
            </w:rPr>
            <m:t>M</m:t>
          </m:r>
          <m:r>
            <w:rPr>
              <w:rFonts w:ascii="Cambria Math" w:eastAsiaTheme="minorEastAsia" w:hAnsi="Cambria Math"/>
              <w:szCs w:val="24"/>
            </w:rPr>
            <m:t xml:space="preserve">                 (4.26)</m:t>
          </m:r>
        </m:oMath>
      </m:oMathPara>
    </w:p>
    <w:p w14:paraId="4F818AAE" w14:textId="77777777" w:rsidR="00F43079" w:rsidRPr="00EA4644" w:rsidRDefault="00F43079" w:rsidP="009C66B1">
      <w:pPr>
        <w:jc w:val="both"/>
        <w:rPr>
          <w:szCs w:val="24"/>
        </w:rPr>
      </w:pPr>
    </w:p>
    <w:p w14:paraId="15F46242" w14:textId="27B1451F" w:rsidR="008C6411" w:rsidRDefault="00F63744" w:rsidP="00F43079">
      <w:pPr>
        <w:ind w:firstLine="720"/>
        <w:jc w:val="both"/>
        <w:rPr>
          <w:szCs w:val="24"/>
        </w:rPr>
      </w:pPr>
      <m:oMath>
        <m:r>
          <m:rPr>
            <m:sty m:val="bi"/>
          </m:rPr>
          <w:rPr>
            <w:rFonts w:ascii="Cambria Math" w:hAnsi="Cambria Math"/>
            <w:szCs w:val="24"/>
          </w:rPr>
          <m:t>M</m:t>
        </m:r>
      </m:oMath>
      <w:r>
        <w:rPr>
          <w:b/>
          <w:szCs w:val="24"/>
        </w:rPr>
        <w:t xml:space="preserve"> </w:t>
      </w:r>
      <w:r w:rsidR="008C6411" w:rsidRPr="001E7497">
        <w:rPr>
          <w:szCs w:val="24"/>
        </w:rPr>
        <w:t xml:space="preserve">describes the linear deviation of magnetization from its static equilibrium value. Precession occurs around this unit bias vector </w:t>
      </w:r>
      <m:oMath>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oMath>
      <w:r w:rsidR="008C6411" w:rsidRPr="001E7497">
        <w:rPr>
          <w:szCs w:val="24"/>
        </w:rPr>
        <w:t xml:space="preserve">. </w:t>
      </w:r>
      <m:oMath>
        <m:r>
          <w:rPr>
            <w:rFonts w:ascii="Cambria Math" w:hAnsi="Cambria Math"/>
            <w:szCs w:val="24"/>
          </w:rPr>
          <m:t>σ</m:t>
        </m:r>
      </m:oMath>
      <w:r w:rsidR="008C6411">
        <w:rPr>
          <w:rFonts w:eastAsiaTheme="minorEastAsia"/>
          <w:iCs/>
          <w:szCs w:val="24"/>
        </w:rPr>
        <w:t xml:space="preserve"> </w:t>
      </w:r>
      <w:r w:rsidR="008C6411">
        <w:rPr>
          <w:szCs w:val="24"/>
        </w:rPr>
        <w:t>represents oscillator strength</w:t>
      </w:r>
      <w:r w:rsidR="008C6411" w:rsidRPr="001E7497">
        <w:rPr>
          <w:szCs w:val="24"/>
        </w:rPr>
        <w:t xml:space="preserve">, </w:t>
      </w:r>
      <m:oMath>
        <m:r>
          <w:rPr>
            <w:rFonts w:ascii="Cambria Math" w:hAnsi="Cambria Math"/>
            <w:szCs w:val="24"/>
          </w:rPr>
          <m:t>ω</m:t>
        </m:r>
      </m:oMath>
      <w:r w:rsidR="008C6411" w:rsidRPr="001E7497">
        <w:rPr>
          <w:szCs w:val="24"/>
        </w:rPr>
        <w:t xml:space="preserve"> is the angular resonance frequency, </w:t>
      </w:r>
      <m:oMath>
        <m:r>
          <w:rPr>
            <w:rFonts w:ascii="Cambria Math" w:hAnsi="Cambria Math"/>
            <w:szCs w:val="24"/>
          </w:rPr>
          <m:t>γ</m:t>
        </m:r>
      </m:oMath>
      <w:r w:rsidR="008C6411" w:rsidRPr="001E7497">
        <w:rPr>
          <w:szCs w:val="24"/>
        </w:rPr>
        <w:t xml:space="preserve"> is </w:t>
      </w:r>
      <w:r w:rsidR="008C6411">
        <w:rPr>
          <w:szCs w:val="24"/>
        </w:rPr>
        <w:t>the oscillator</w:t>
      </w:r>
      <w:r w:rsidR="008C6411" w:rsidRPr="001E7497">
        <w:rPr>
          <w:szCs w:val="24"/>
        </w:rPr>
        <w:t xml:space="preserve"> damping factor.</w:t>
      </w:r>
    </w:p>
    <w:p w14:paraId="5B6A35A6" w14:textId="77777777" w:rsidR="008C6411" w:rsidRDefault="008C6411" w:rsidP="008C6411">
      <w:pPr>
        <w:ind w:left="720"/>
        <w:jc w:val="both"/>
        <w:rPr>
          <w:szCs w:val="24"/>
        </w:rPr>
      </w:pPr>
    </w:p>
    <w:p w14:paraId="1498F993" w14:textId="77777777" w:rsidR="008C6411" w:rsidRDefault="008C6411" w:rsidP="008C6411">
      <w:pPr>
        <w:ind w:left="720"/>
        <w:jc w:val="both"/>
        <w:rPr>
          <w:szCs w:val="24"/>
        </w:rPr>
      </w:pPr>
    </w:p>
    <w:p w14:paraId="4BAB2ED4" w14:textId="77777777" w:rsidR="008C6411" w:rsidRDefault="008C6411" w:rsidP="008C6411">
      <w:pPr>
        <w:ind w:left="720"/>
        <w:jc w:val="both"/>
        <w:rPr>
          <w:szCs w:val="24"/>
        </w:rPr>
      </w:pPr>
    </w:p>
    <w:p w14:paraId="01305E3A" w14:textId="77777777" w:rsidR="008C6411" w:rsidRDefault="008C6411" w:rsidP="008C6411">
      <w:pPr>
        <w:ind w:left="720"/>
        <w:jc w:val="both"/>
        <w:rPr>
          <w:szCs w:val="24"/>
        </w:rPr>
      </w:pPr>
    </w:p>
    <w:p w14:paraId="379B7711" w14:textId="77777777" w:rsidR="008C6411" w:rsidRDefault="008C6411" w:rsidP="008C6411">
      <w:pPr>
        <w:ind w:left="720"/>
        <w:jc w:val="both"/>
        <w:rPr>
          <w:szCs w:val="24"/>
        </w:rPr>
      </w:pPr>
    </w:p>
    <w:p w14:paraId="62339028" w14:textId="77777777" w:rsidR="008C6411" w:rsidRDefault="008C6411" w:rsidP="008C6411">
      <w:pPr>
        <w:ind w:left="720"/>
        <w:jc w:val="both"/>
        <w:rPr>
          <w:szCs w:val="24"/>
        </w:rPr>
      </w:pPr>
    </w:p>
    <w:p w14:paraId="6F2E30AF" w14:textId="77777777" w:rsidR="008C6411" w:rsidRDefault="008C6411" w:rsidP="008C6411">
      <w:pPr>
        <w:ind w:left="720"/>
        <w:jc w:val="both"/>
        <w:rPr>
          <w:szCs w:val="24"/>
        </w:rPr>
      </w:pPr>
    </w:p>
    <w:p w14:paraId="5A0EA7D4" w14:textId="77777777" w:rsidR="008C6411" w:rsidRDefault="008C6411" w:rsidP="008C6411">
      <w:pPr>
        <w:ind w:left="720"/>
        <w:jc w:val="both"/>
        <w:rPr>
          <w:szCs w:val="24"/>
        </w:rPr>
      </w:pPr>
    </w:p>
    <w:p w14:paraId="7F494C66" w14:textId="77777777" w:rsidR="008C6411" w:rsidRDefault="008C6411" w:rsidP="008C6411">
      <w:pPr>
        <w:ind w:left="720"/>
        <w:jc w:val="both"/>
        <w:rPr>
          <w:szCs w:val="24"/>
        </w:rPr>
      </w:pPr>
    </w:p>
    <w:p w14:paraId="3A04E3D6" w14:textId="77777777" w:rsidR="008C6411" w:rsidRDefault="008C6411" w:rsidP="008C6411">
      <w:pPr>
        <w:ind w:left="720"/>
        <w:jc w:val="both"/>
        <w:rPr>
          <w:szCs w:val="24"/>
        </w:rPr>
      </w:pPr>
    </w:p>
    <w:p w14:paraId="68A5491A" w14:textId="77777777" w:rsidR="008C6411" w:rsidRDefault="008C6411" w:rsidP="008C6411">
      <w:pPr>
        <w:ind w:left="720"/>
        <w:jc w:val="both"/>
        <w:rPr>
          <w:szCs w:val="24"/>
        </w:rPr>
      </w:pPr>
    </w:p>
    <w:p w14:paraId="27F26BC6" w14:textId="77777777" w:rsidR="008C6411" w:rsidRDefault="008C6411" w:rsidP="008C6411">
      <w:pPr>
        <w:ind w:left="720"/>
        <w:jc w:val="both"/>
        <w:rPr>
          <w:szCs w:val="24"/>
        </w:rPr>
      </w:pPr>
    </w:p>
    <w:p w14:paraId="1A1D520A" w14:textId="77777777" w:rsidR="008C6411" w:rsidRDefault="008C6411" w:rsidP="008C6411">
      <w:pPr>
        <w:ind w:left="720"/>
        <w:jc w:val="both"/>
        <w:rPr>
          <w:szCs w:val="24"/>
        </w:rPr>
      </w:pPr>
    </w:p>
    <w:p w14:paraId="71E10B91" w14:textId="77777777" w:rsidR="008C6411" w:rsidRDefault="008C6411" w:rsidP="008C6411">
      <w:pPr>
        <w:ind w:left="720"/>
        <w:jc w:val="both"/>
        <w:rPr>
          <w:szCs w:val="24"/>
        </w:rPr>
      </w:pPr>
    </w:p>
    <w:p w14:paraId="1DF3922C" w14:textId="5F5FA490" w:rsidR="008C6411" w:rsidRDefault="008C6411" w:rsidP="00570942">
      <w:pPr>
        <w:ind w:firstLine="720"/>
        <w:jc w:val="both"/>
        <w:rPr>
          <w:szCs w:val="24"/>
        </w:rPr>
      </w:pPr>
      <w:r>
        <w:rPr>
          <w:szCs w:val="24"/>
        </w:rPr>
        <w:t>MEEP uses normalized units for solving Maxwell’s Equati</w:t>
      </w:r>
      <w:r w:rsidR="00903195">
        <w:rPr>
          <w:szCs w:val="24"/>
        </w:rPr>
        <w:t xml:space="preserve">ons. A </w:t>
      </w:r>
      <w:r>
        <w:rPr>
          <w:szCs w:val="24"/>
        </w:rPr>
        <w:t xml:space="preserve">scheme </w:t>
      </w:r>
      <w:r w:rsidR="00903195">
        <w:rPr>
          <w:szCs w:val="24"/>
        </w:rPr>
        <w:t xml:space="preserve">for conversion </w:t>
      </w:r>
      <w:r>
        <w:rPr>
          <w:szCs w:val="24"/>
        </w:rPr>
        <w:t>from SI units to MEEP units is shown in the table below.</w:t>
      </w:r>
    </w:p>
    <w:p w14:paraId="73390944" w14:textId="77777777" w:rsidR="00570942" w:rsidRDefault="00570942" w:rsidP="008C6411">
      <w:pPr>
        <w:jc w:val="both"/>
        <w:rPr>
          <w:szCs w:val="24"/>
        </w:rPr>
      </w:pPr>
    </w:p>
    <w:p w14:paraId="243B6007" w14:textId="1100274B" w:rsidR="008C6411" w:rsidRDefault="008C6411" w:rsidP="00903195">
      <w:pPr>
        <w:pStyle w:val="Caption"/>
        <w:jc w:val="left"/>
        <w:rPr>
          <w:szCs w:val="24"/>
        </w:rPr>
      </w:pPr>
      <w:r>
        <w:rPr>
          <w:szCs w:val="24"/>
        </w:rPr>
        <w:t xml:space="preserve"> </w:t>
      </w:r>
      <w:bookmarkStart w:id="159" w:name="_Toc69903682"/>
      <w:r w:rsidR="00903195">
        <w:t xml:space="preserve">Table </w:t>
      </w:r>
      <w:fldSimple w:instr=" STYLEREF 1 \s ">
        <w:r w:rsidR="002F7792">
          <w:rPr>
            <w:noProof/>
          </w:rPr>
          <w:t>4</w:t>
        </w:r>
      </w:fldSimple>
      <w:r w:rsidR="002F7792">
        <w:t>.</w:t>
      </w:r>
      <w:fldSimple w:instr=" SEQ Table \* ARABIC \s 1 ">
        <w:r w:rsidR="002F7792">
          <w:rPr>
            <w:noProof/>
          </w:rPr>
          <w:t>2</w:t>
        </w:r>
      </w:fldSimple>
      <w:r w:rsidR="00903195">
        <w:t xml:space="preserve"> Conversion from SI units to MEEP units</w:t>
      </w:r>
      <w:bookmarkEnd w:id="159"/>
    </w:p>
    <w:tbl>
      <w:tblPr>
        <w:tblStyle w:val="TableGrid"/>
        <w:tblW w:w="8545" w:type="dxa"/>
        <w:tblLayout w:type="fixed"/>
        <w:tblLook w:val="04A0" w:firstRow="1" w:lastRow="0" w:firstColumn="1" w:lastColumn="0" w:noHBand="0" w:noVBand="1"/>
      </w:tblPr>
      <w:tblGrid>
        <w:gridCol w:w="1795"/>
        <w:gridCol w:w="1080"/>
        <w:gridCol w:w="3420"/>
        <w:gridCol w:w="2250"/>
      </w:tblGrid>
      <w:tr w:rsidR="00EB5819" w14:paraId="1ACFD83F" w14:textId="77777777" w:rsidTr="00EB5819">
        <w:tc>
          <w:tcPr>
            <w:tcW w:w="1795" w:type="dxa"/>
          </w:tcPr>
          <w:p w14:paraId="14DFAF4F" w14:textId="77777777" w:rsidR="00EB5819" w:rsidRPr="004C30FD" w:rsidRDefault="00EB5819" w:rsidP="00EB5819">
            <w:pPr>
              <w:rPr>
                <w:b/>
              </w:rPr>
            </w:pPr>
            <w:r w:rsidRPr="004C30FD">
              <w:rPr>
                <w:b/>
              </w:rPr>
              <w:t>Property</w:t>
            </w:r>
          </w:p>
        </w:tc>
        <w:tc>
          <w:tcPr>
            <w:tcW w:w="1080" w:type="dxa"/>
          </w:tcPr>
          <w:p w14:paraId="6455171B" w14:textId="77777777" w:rsidR="00EB5819" w:rsidRPr="004C30FD" w:rsidRDefault="00EB5819" w:rsidP="00EB5819">
            <w:pPr>
              <w:rPr>
                <w:b/>
              </w:rPr>
            </w:pPr>
            <w:r>
              <w:rPr>
                <w:b/>
              </w:rPr>
              <w:t>Symbol</w:t>
            </w:r>
          </w:p>
        </w:tc>
        <w:tc>
          <w:tcPr>
            <w:tcW w:w="3420" w:type="dxa"/>
          </w:tcPr>
          <w:p w14:paraId="2F64437F" w14:textId="77777777" w:rsidR="00EB5819" w:rsidRPr="004C30FD" w:rsidRDefault="00EB5819" w:rsidP="00EB5819">
            <w:pPr>
              <w:rPr>
                <w:b/>
              </w:rPr>
            </w:pPr>
            <w:r>
              <w:rPr>
                <w:b/>
              </w:rPr>
              <w:t>Reference Scale in SI Units</w:t>
            </w:r>
          </w:p>
        </w:tc>
        <w:tc>
          <w:tcPr>
            <w:tcW w:w="2250" w:type="dxa"/>
          </w:tcPr>
          <w:p w14:paraId="6793950E" w14:textId="259BCF88" w:rsidR="00EB5819" w:rsidRDefault="00EB5819" w:rsidP="00EB5819">
            <w:pPr>
              <w:rPr>
                <w:b/>
              </w:rPr>
            </w:pPr>
            <w:r>
              <w:rPr>
                <w:b/>
              </w:rPr>
              <w:t>SI to MEEP Conversion Factor</w:t>
            </w:r>
          </w:p>
        </w:tc>
      </w:tr>
      <w:tr w:rsidR="00EB5819" w14:paraId="544E9728" w14:textId="77777777" w:rsidTr="00EB5819">
        <w:tc>
          <w:tcPr>
            <w:tcW w:w="1795" w:type="dxa"/>
          </w:tcPr>
          <w:p w14:paraId="32A7A521" w14:textId="77777777" w:rsidR="00EB5819" w:rsidRPr="004C30FD" w:rsidRDefault="00EB5819" w:rsidP="00EB5819">
            <w:pPr>
              <w:rPr>
                <w:b/>
              </w:rPr>
            </w:pPr>
            <w:r w:rsidRPr="004C30FD">
              <w:rPr>
                <w:b/>
              </w:rPr>
              <w:t>Length</w:t>
            </w:r>
            <w:r>
              <w:rPr>
                <w:b/>
              </w:rPr>
              <w:t xml:space="preserve"> </w:t>
            </w:r>
          </w:p>
        </w:tc>
        <w:tc>
          <w:tcPr>
            <w:tcW w:w="1080" w:type="dxa"/>
          </w:tcPr>
          <w:p w14:paraId="6476BE53"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0</m:t>
                    </m:r>
                  </m:sub>
                </m:sSub>
              </m:oMath>
            </m:oMathPara>
          </w:p>
        </w:tc>
        <w:tc>
          <w:tcPr>
            <w:tcW w:w="3420" w:type="dxa"/>
          </w:tcPr>
          <w:p w14:paraId="3A70601A" w14:textId="77777777" w:rsidR="00EB5819" w:rsidRDefault="00EB5819" w:rsidP="00EB5819">
            <w: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m</w:t>
            </w:r>
          </w:p>
        </w:tc>
        <w:tc>
          <w:tcPr>
            <w:tcW w:w="2250" w:type="dxa"/>
          </w:tcPr>
          <w:p w14:paraId="04239925"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5BD85E60" w14:textId="77777777" w:rsidTr="00EB5819">
        <w:tc>
          <w:tcPr>
            <w:tcW w:w="1795" w:type="dxa"/>
          </w:tcPr>
          <w:p w14:paraId="6609AF66" w14:textId="77777777" w:rsidR="00EB5819" w:rsidRPr="004C30FD" w:rsidRDefault="00EB5819" w:rsidP="00EB5819">
            <w:pPr>
              <w:rPr>
                <w:b/>
              </w:rPr>
            </w:pPr>
            <w:r w:rsidRPr="004C30FD">
              <w:rPr>
                <w:b/>
              </w:rPr>
              <w:t>Speed of Light</w:t>
            </w:r>
          </w:p>
        </w:tc>
        <w:tc>
          <w:tcPr>
            <w:tcW w:w="1080" w:type="dxa"/>
          </w:tcPr>
          <w:p w14:paraId="1C9ABC0A" w14:textId="77777777" w:rsidR="00EB5819" w:rsidRPr="00EB5819" w:rsidRDefault="00B17E43" w:rsidP="00EB5819">
            <w:pPr>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0</m:t>
                    </m:r>
                  </m:sub>
                </m:sSub>
              </m:oMath>
            </m:oMathPara>
          </w:p>
        </w:tc>
        <w:tc>
          <w:tcPr>
            <w:tcW w:w="3420" w:type="dxa"/>
          </w:tcPr>
          <w:p w14:paraId="050059B7" w14:textId="51349399" w:rsidR="00EB5819" w:rsidRPr="00EB5819" w:rsidRDefault="00EB5819" w:rsidP="00EB5819">
            <w:pPr>
              <w:rPr>
                <w:rFonts w:eastAsiaTheme="minorEastAsia"/>
              </w:rPr>
            </w:pPr>
            <w:r w:rsidRPr="0017005C">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c>
          <w:tcPr>
            <w:tcW w:w="2250" w:type="dxa"/>
          </w:tcPr>
          <w:p w14:paraId="797E61C5" w14:textId="77777777" w:rsidR="00EB5819" w:rsidRDefault="00B17E43"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76D52">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p>
        </w:tc>
      </w:tr>
      <w:tr w:rsidR="00EB5819" w14:paraId="64531555" w14:textId="77777777" w:rsidTr="00EB5819">
        <w:tc>
          <w:tcPr>
            <w:tcW w:w="1795" w:type="dxa"/>
          </w:tcPr>
          <w:p w14:paraId="16A97839" w14:textId="77777777" w:rsidR="00EB5819" w:rsidRPr="004C30FD" w:rsidRDefault="00EB5819" w:rsidP="00EB5819">
            <w:pPr>
              <w:rPr>
                <w:b/>
              </w:rPr>
            </w:pPr>
            <w:r w:rsidRPr="004C30FD">
              <w:rPr>
                <w:b/>
              </w:rPr>
              <w:t>Current</w:t>
            </w:r>
          </w:p>
        </w:tc>
        <w:tc>
          <w:tcPr>
            <w:tcW w:w="1080" w:type="dxa"/>
          </w:tcPr>
          <w:p w14:paraId="7E75DE7F" w14:textId="77777777" w:rsidR="00EB5819" w:rsidRPr="00EB5819" w:rsidRDefault="00B17E43" w:rsidP="00EB5819">
            <w:pPr>
              <w:rPr>
                <w:rFonts w:eastAsia="Calibri"/>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0</m:t>
                    </m:r>
                  </m:sub>
                </m:sSub>
              </m:oMath>
            </m:oMathPara>
          </w:p>
        </w:tc>
        <w:tc>
          <w:tcPr>
            <w:tcW w:w="3420" w:type="dxa"/>
          </w:tcPr>
          <w:p w14:paraId="281354B7" w14:textId="3FB7D6A2" w:rsidR="00EB5819" w:rsidRPr="0017005C" w:rsidRDefault="00EB5819" w:rsidP="00EB5819">
            <w:r>
              <w:t>1.00000 A</w:t>
            </w:r>
          </w:p>
        </w:tc>
        <w:tc>
          <w:tcPr>
            <w:tcW w:w="2250" w:type="dxa"/>
          </w:tcPr>
          <w:p w14:paraId="08A5C8E6" w14:textId="77777777" w:rsidR="00EB5819" w:rsidRDefault="00B17E43"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0</m:t>
                      </m:r>
                    </m:sub>
                  </m:sSub>
                </m:den>
              </m:f>
            </m:oMath>
            <w:r w:rsidR="00EB5819">
              <w:rPr>
                <w:rFonts w:eastAsiaTheme="minorEastAsia"/>
              </w:rPr>
              <w:t xml:space="preserve"> = 1.00000</w:t>
            </w:r>
          </w:p>
        </w:tc>
      </w:tr>
      <w:tr w:rsidR="00EB5819" w14:paraId="5EE8A1AE" w14:textId="77777777" w:rsidTr="00EB5819">
        <w:tc>
          <w:tcPr>
            <w:tcW w:w="1795" w:type="dxa"/>
          </w:tcPr>
          <w:p w14:paraId="62664B59" w14:textId="77777777" w:rsidR="00EB5819" w:rsidRPr="004C30FD" w:rsidRDefault="00EB5819" w:rsidP="00EB5819">
            <w:pPr>
              <w:rPr>
                <w:b/>
              </w:rPr>
            </w:pPr>
            <w:r w:rsidRPr="004C30FD">
              <w:rPr>
                <w:b/>
              </w:rPr>
              <w:t>Time</w:t>
            </w:r>
            <w:r>
              <w:rPr>
                <w:b/>
              </w:rPr>
              <w:t xml:space="preserve"> </w:t>
            </w:r>
          </w:p>
        </w:tc>
        <w:tc>
          <w:tcPr>
            <w:tcW w:w="1080" w:type="dxa"/>
          </w:tcPr>
          <w:p w14:paraId="09657DA3"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0</m:t>
                    </m:r>
                  </m:sub>
                </m:sSub>
              </m:oMath>
            </m:oMathPara>
          </w:p>
        </w:tc>
        <w:tc>
          <w:tcPr>
            <w:tcW w:w="3420" w:type="dxa"/>
          </w:tcPr>
          <w:p w14:paraId="0A762753" w14:textId="02EE2947" w:rsidR="00EB5819" w:rsidRDefault="00B17E43" w:rsidP="00EB5819">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t xml:space="preserve"> = 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r w:rsidR="00EB5819">
              <w:t xml:space="preserve"> s</w:t>
            </w:r>
          </w:p>
        </w:tc>
        <w:tc>
          <w:tcPr>
            <w:tcW w:w="2250" w:type="dxa"/>
          </w:tcPr>
          <w:p w14:paraId="71CF3E97"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0</m:t>
                      </m:r>
                    </m:sub>
                  </m:sSub>
                </m:den>
              </m:f>
            </m:oMath>
            <w:r w:rsidR="00EB5819">
              <w:rPr>
                <w:rFonts w:eastAsiaTheme="minorEastAsia"/>
              </w:rPr>
              <w:t xml:space="preserve"> </w:t>
            </w:r>
            <w:r w:rsidR="00EB5819">
              <w:t>=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r>
      <w:tr w:rsidR="00EB5819" w14:paraId="0FFB234C" w14:textId="77777777" w:rsidTr="00EB5819">
        <w:tc>
          <w:tcPr>
            <w:tcW w:w="1795" w:type="dxa"/>
          </w:tcPr>
          <w:p w14:paraId="1D8F815B" w14:textId="77777777" w:rsidR="00EB5819" w:rsidRPr="004C30FD" w:rsidRDefault="00EB5819" w:rsidP="00EB5819">
            <w:pPr>
              <w:rPr>
                <w:b/>
              </w:rPr>
            </w:pPr>
            <w:r w:rsidRPr="004C30FD">
              <w:rPr>
                <w:b/>
              </w:rPr>
              <w:t>Frequency</w:t>
            </w:r>
            <w:r>
              <w:rPr>
                <w:b/>
              </w:rPr>
              <w:t xml:space="preserve"> </w:t>
            </w:r>
          </w:p>
        </w:tc>
        <w:tc>
          <w:tcPr>
            <w:tcW w:w="1080" w:type="dxa"/>
          </w:tcPr>
          <w:p w14:paraId="25623E2D"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0</m:t>
                    </m:r>
                  </m:sub>
                </m:sSub>
              </m:oMath>
            </m:oMathPara>
          </w:p>
        </w:tc>
        <w:tc>
          <w:tcPr>
            <w:tcW w:w="3420" w:type="dxa"/>
          </w:tcPr>
          <w:p w14:paraId="7B40E4E9" w14:textId="5998C2AF" w:rsidR="00EB5819" w:rsidRDefault="00B17E43" w:rsidP="00EB5819">
            <m:oMath>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rsidR="00EB5819">
              <w:t xml:space="preserve"> Hz</w:t>
            </w:r>
          </w:p>
        </w:tc>
        <w:tc>
          <w:tcPr>
            <w:tcW w:w="2250" w:type="dxa"/>
          </w:tcPr>
          <w:p w14:paraId="039AC213"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0</m:t>
                      </m:r>
                    </m:sub>
                  </m:sSub>
                </m:den>
              </m:f>
            </m:oMath>
            <w:r w:rsidR="00EB5819">
              <w:rPr>
                <w:rFonts w:eastAsiaTheme="minorEastAsia"/>
              </w:rPr>
              <w:t xml:space="preserve"> = </w:t>
            </w:r>
            <w:r w:rsidR="00EB5819">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p>
        </w:tc>
      </w:tr>
      <w:tr w:rsidR="00EB5819" w14:paraId="2FB680AC" w14:textId="77777777" w:rsidTr="00EB5819">
        <w:tc>
          <w:tcPr>
            <w:tcW w:w="1795" w:type="dxa"/>
          </w:tcPr>
          <w:p w14:paraId="3085CA57" w14:textId="77777777" w:rsidR="00EB5819" w:rsidRPr="004C30FD" w:rsidRDefault="00EB5819" w:rsidP="00EB5819">
            <w:pPr>
              <w:rPr>
                <w:b/>
              </w:rPr>
            </w:pPr>
            <w:r w:rsidRPr="004C30FD">
              <w:rPr>
                <w:b/>
              </w:rPr>
              <w:t>Permittivity</w:t>
            </w:r>
            <w:r>
              <w:rPr>
                <w:b/>
              </w:rPr>
              <w:t xml:space="preserve"> </w:t>
            </w:r>
          </w:p>
        </w:tc>
        <w:tc>
          <w:tcPr>
            <w:tcW w:w="1080" w:type="dxa"/>
          </w:tcPr>
          <w:p w14:paraId="17B03A22"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0</m:t>
                    </m:r>
                  </m:sub>
                </m:sSub>
              </m:oMath>
            </m:oMathPara>
          </w:p>
        </w:tc>
        <w:tc>
          <w:tcPr>
            <w:tcW w:w="3420" w:type="dxa"/>
          </w:tcPr>
          <w:p w14:paraId="1105C7E5" w14:textId="49BDBC63" w:rsidR="00EB5819" w:rsidRPr="00EB5819" w:rsidRDefault="00EB5819" w:rsidP="00EB5819">
            <w:pPr>
              <w:rPr>
                <w:rFonts w:eastAsiaTheme="minorEastAsia"/>
              </w:rPr>
            </w:pPr>
            <w:r w:rsidRPr="00A42704">
              <w:t>8.85418</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t xml:space="preserve"> </w:t>
            </w:r>
            <m:oMath>
              <m:f>
                <m:fPr>
                  <m:ctrlPr>
                    <w:rPr>
                      <w:rFonts w:ascii="Cambria Math" w:hAnsi="Cambria Math"/>
                      <w:i/>
                    </w:rPr>
                  </m:ctrlPr>
                </m:fPr>
                <m:num>
                  <m:r>
                    <w:rPr>
                      <w:rFonts w:ascii="Cambria Math" w:hAnsi="Cambria Math"/>
                    </w:rPr>
                    <m:t>F</m:t>
                  </m:r>
                </m:num>
                <m:den>
                  <m:r>
                    <w:rPr>
                      <w:rFonts w:ascii="Cambria Math" w:hAnsi="Cambria Math"/>
                    </w:rPr>
                    <m:t>m</m:t>
                  </m:r>
                </m:den>
              </m:f>
            </m:oMath>
          </w:p>
        </w:tc>
        <w:tc>
          <w:tcPr>
            <w:tcW w:w="2250" w:type="dxa"/>
          </w:tcPr>
          <w:p w14:paraId="25D25836"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ε</m:t>
                      </m:r>
                    </m:e>
                    <m:sub>
                      <m:r>
                        <w:rPr>
                          <w:rFonts w:ascii="Cambria Math" w:hAnsi="Cambria Math"/>
                        </w:rPr>
                        <m:t>0</m:t>
                      </m:r>
                    </m:sub>
                  </m:sSub>
                </m:den>
              </m:f>
            </m:oMath>
            <w:r w:rsidR="00EB5819">
              <w:rPr>
                <w:rFonts w:eastAsiaTheme="minorEastAsia"/>
              </w:rPr>
              <w:t xml:space="preserve"> = </w:t>
            </w:r>
            <w:r w:rsidR="00EB5819" w:rsidRPr="00FC2F16">
              <w:rPr>
                <w:rFonts w:eastAsiaTheme="minorEastAsia"/>
              </w:rPr>
              <w:t>1.1294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3C96D15F" w14:textId="77777777" w:rsidTr="00EB5819">
        <w:tc>
          <w:tcPr>
            <w:tcW w:w="1795" w:type="dxa"/>
          </w:tcPr>
          <w:p w14:paraId="0773190F" w14:textId="77777777" w:rsidR="00EB5819" w:rsidRPr="004C30FD" w:rsidRDefault="00EB5819" w:rsidP="00EB5819">
            <w:pPr>
              <w:rPr>
                <w:b/>
              </w:rPr>
            </w:pPr>
            <w:r w:rsidRPr="004C30FD">
              <w:rPr>
                <w:b/>
              </w:rPr>
              <w:t>Permeability</w:t>
            </w:r>
            <w:r>
              <w:rPr>
                <w:b/>
              </w:rPr>
              <w:t xml:space="preserve"> </w:t>
            </w:r>
          </w:p>
        </w:tc>
        <w:tc>
          <w:tcPr>
            <w:tcW w:w="1080" w:type="dxa"/>
          </w:tcPr>
          <w:p w14:paraId="65950E5E"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0</m:t>
                    </m:r>
                  </m:sub>
                </m:sSub>
              </m:oMath>
            </m:oMathPara>
          </w:p>
        </w:tc>
        <w:tc>
          <w:tcPr>
            <w:tcW w:w="3420" w:type="dxa"/>
          </w:tcPr>
          <w:p w14:paraId="352C518E" w14:textId="0B464B00" w:rsidR="00EB5819" w:rsidRPr="00EB5819" w:rsidRDefault="00EB5819" w:rsidP="00EB5819">
            <w:pPr>
              <w:rPr>
                <w:rFonts w:eastAsiaTheme="minorEastAsia"/>
              </w:rPr>
            </w:pPr>
            <w:r w:rsidRPr="00AB671F">
              <w:t>1.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t>
            </w:r>
            <m:oMath>
              <m:f>
                <m:fPr>
                  <m:ctrlPr>
                    <w:rPr>
                      <w:rFonts w:ascii="Cambria Math" w:hAnsi="Cambria Math"/>
                      <w:i/>
                    </w:rPr>
                  </m:ctrlPr>
                </m:fPr>
                <m:num>
                  <m:r>
                    <w:rPr>
                      <w:rFonts w:ascii="Cambria Math" w:hAnsi="Cambria Math"/>
                    </w:rPr>
                    <m:t>H</m:t>
                  </m:r>
                </m:num>
                <m:den>
                  <m:r>
                    <w:rPr>
                      <w:rFonts w:ascii="Cambria Math" w:hAnsi="Cambria Math"/>
                    </w:rPr>
                    <m:t>m</m:t>
                  </m:r>
                </m:den>
              </m:f>
            </m:oMath>
          </w:p>
        </w:tc>
        <w:tc>
          <w:tcPr>
            <w:tcW w:w="2250" w:type="dxa"/>
          </w:tcPr>
          <w:p w14:paraId="00417CAC"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μ</m:t>
                      </m:r>
                    </m:e>
                    <m:sub>
                      <m:r>
                        <w:rPr>
                          <w:rFonts w:ascii="Cambria Math" w:hAnsi="Cambria Math"/>
                        </w:rPr>
                        <m:t>0</m:t>
                      </m:r>
                    </m:sub>
                  </m:sSub>
                </m:den>
              </m:f>
            </m:oMath>
            <w:r w:rsidR="00EB5819">
              <w:rPr>
                <w:rFonts w:eastAsiaTheme="minorEastAsia"/>
              </w:rPr>
              <w:t xml:space="preserve"> = </w:t>
            </w:r>
            <w:r w:rsidR="00EB5819" w:rsidRPr="006A5F48">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p>
        </w:tc>
      </w:tr>
      <w:tr w:rsidR="00EB5819" w14:paraId="05D057E9" w14:textId="77777777" w:rsidTr="00EB5819">
        <w:tc>
          <w:tcPr>
            <w:tcW w:w="1795" w:type="dxa"/>
          </w:tcPr>
          <w:p w14:paraId="00EAFA10" w14:textId="77777777" w:rsidR="00EB5819" w:rsidRPr="004C30FD" w:rsidRDefault="00EB5819" w:rsidP="00EB5819">
            <w:pPr>
              <w:rPr>
                <w:b/>
              </w:rPr>
            </w:pPr>
            <w:r w:rsidRPr="004C30FD">
              <w:rPr>
                <w:b/>
              </w:rPr>
              <w:t>Electric Field Intensity</w:t>
            </w:r>
            <w:r>
              <w:rPr>
                <w:b/>
              </w:rPr>
              <w:t xml:space="preserve"> </w:t>
            </w:r>
          </w:p>
        </w:tc>
        <w:tc>
          <w:tcPr>
            <w:tcW w:w="1080" w:type="dxa"/>
          </w:tcPr>
          <w:p w14:paraId="5187F567"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0</m:t>
                    </m:r>
                  </m:sub>
                </m:sSub>
              </m:oMath>
            </m:oMathPara>
          </w:p>
        </w:tc>
        <w:tc>
          <w:tcPr>
            <w:tcW w:w="3420" w:type="dxa"/>
          </w:tcPr>
          <w:p w14:paraId="5799CEAE" w14:textId="0E7C927C" w:rsidR="00EB5819" w:rsidRPr="00EB5819" w:rsidRDefault="00B17E43" w:rsidP="00EB5819">
            <w:pP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w:t>
            </w:r>
            <w:r w:rsidR="00EB5819" w:rsidRPr="00AE2CC9">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EB5819">
              <w:rPr>
                <w:rFonts w:eastAsiaTheme="minorEastAsia"/>
              </w:rPr>
              <w:t xml:space="preserve"> </w:t>
            </w:r>
            <m:oMath>
              <m:f>
                <m:fPr>
                  <m:ctrlPr>
                    <w:rPr>
                      <w:rFonts w:ascii="Cambria Math" w:hAnsi="Cambria Math"/>
                      <w:i/>
                    </w:rPr>
                  </m:ctrlPr>
                </m:fPr>
                <m:num>
                  <m:r>
                    <w:rPr>
                      <w:rFonts w:ascii="Cambria Math" w:hAnsi="Cambria Math"/>
                    </w:rPr>
                    <m:t>V</m:t>
                  </m:r>
                </m:num>
                <m:den>
                  <m:r>
                    <w:rPr>
                      <w:rFonts w:ascii="Cambria Math" w:hAnsi="Cambria Math"/>
                    </w:rPr>
                    <m:t>m</m:t>
                  </m:r>
                </m:den>
              </m:f>
            </m:oMath>
          </w:p>
        </w:tc>
        <w:tc>
          <w:tcPr>
            <w:tcW w:w="2250" w:type="dxa"/>
          </w:tcPr>
          <w:p w14:paraId="429ABBA2"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w:r w:rsidR="00EB5819">
              <w:rPr>
                <w:rFonts w:eastAsiaTheme="minorEastAsia"/>
              </w:rPr>
              <w:t xml:space="preserve"> = </w:t>
            </w:r>
            <w:r w:rsidR="00EB5819" w:rsidRPr="00AE2CC9">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7</m:t>
                  </m:r>
                </m:sup>
              </m:sSup>
            </m:oMath>
          </w:p>
        </w:tc>
      </w:tr>
      <w:tr w:rsidR="00EB5819" w14:paraId="49CE36F5" w14:textId="77777777" w:rsidTr="00EB5819">
        <w:tc>
          <w:tcPr>
            <w:tcW w:w="1795" w:type="dxa"/>
          </w:tcPr>
          <w:p w14:paraId="24C92EC8" w14:textId="77777777" w:rsidR="00EB5819" w:rsidRPr="004C30FD" w:rsidRDefault="00EB5819" w:rsidP="00EB5819">
            <w:pPr>
              <w:rPr>
                <w:b/>
              </w:rPr>
            </w:pPr>
            <w:r w:rsidRPr="004C30FD">
              <w:rPr>
                <w:b/>
              </w:rPr>
              <w:t>Electric Flux Density</w:t>
            </w:r>
            <w:r>
              <w:rPr>
                <w:b/>
              </w:rPr>
              <w:t xml:space="preserve"> </w:t>
            </w:r>
          </w:p>
        </w:tc>
        <w:tc>
          <w:tcPr>
            <w:tcW w:w="1080" w:type="dxa"/>
          </w:tcPr>
          <w:p w14:paraId="55147DC8"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0</m:t>
                    </m:r>
                  </m:sub>
                </m:sSub>
              </m:oMath>
            </m:oMathPara>
          </w:p>
        </w:tc>
        <w:tc>
          <w:tcPr>
            <w:tcW w:w="3420" w:type="dxa"/>
          </w:tcPr>
          <w:p w14:paraId="0425553A" w14:textId="49E895F7" w:rsidR="00EB5819" w:rsidRPr="00EB5819" w:rsidRDefault="00B17E43"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EB5819">
              <w:rPr>
                <w:rFonts w:eastAsiaTheme="minorEastAsia"/>
              </w:rPr>
              <w:t xml:space="preserve"> </w:t>
            </w:r>
            <m:oMath>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27435116"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0</m:t>
                      </m:r>
                    </m:sub>
                  </m:sSub>
                </m:den>
              </m:f>
            </m:oMath>
            <w:r w:rsidR="00EB5819">
              <w:rPr>
                <w:rFonts w:eastAsiaTheme="minorEastAsia"/>
              </w:rPr>
              <w:t xml:space="preserve"> = </w:t>
            </w:r>
            <w:r w:rsidR="00EB5819" w:rsidRPr="00CC2588">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DC5D524" w14:textId="77777777" w:rsidTr="00EB5819">
        <w:tc>
          <w:tcPr>
            <w:tcW w:w="1795" w:type="dxa"/>
          </w:tcPr>
          <w:p w14:paraId="071F3690" w14:textId="77777777" w:rsidR="00EB5819" w:rsidRPr="004C30FD" w:rsidRDefault="00EB5819" w:rsidP="00EB5819">
            <w:pPr>
              <w:rPr>
                <w:b/>
              </w:rPr>
            </w:pPr>
            <w:r w:rsidRPr="004C30FD">
              <w:rPr>
                <w:b/>
              </w:rPr>
              <w:t>Magnetic Field Intensity</w:t>
            </w:r>
            <w:r>
              <w:rPr>
                <w:b/>
              </w:rPr>
              <w:t xml:space="preserve"> </w:t>
            </w:r>
          </w:p>
        </w:tc>
        <w:tc>
          <w:tcPr>
            <w:tcW w:w="1080" w:type="dxa"/>
          </w:tcPr>
          <w:p w14:paraId="537CF8D2"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oMath>
            </m:oMathPara>
          </w:p>
        </w:tc>
        <w:tc>
          <w:tcPr>
            <w:tcW w:w="3420" w:type="dxa"/>
          </w:tcPr>
          <w:p w14:paraId="661E2AB4" w14:textId="6A0B4456" w:rsidR="00EB5819" w:rsidRDefault="00B17E43"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w:rPr>
                      <w:rFonts w:ascii="Cambria Math" w:hAnsi="Cambria Math"/>
                    </w:rPr>
                    <m:t>m</m:t>
                  </m:r>
                </m:den>
              </m:f>
            </m:oMath>
          </w:p>
        </w:tc>
        <w:tc>
          <w:tcPr>
            <w:tcW w:w="2250" w:type="dxa"/>
          </w:tcPr>
          <w:p w14:paraId="2E591C20"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H</m:t>
                      </m:r>
                    </m:e>
                    <m:sub>
                      <m:r>
                        <w:rPr>
                          <w:rFonts w:ascii="Cambria Math" w:hAnsi="Cambria Math"/>
                        </w:rPr>
                        <m:t>0</m:t>
                      </m:r>
                    </m:sub>
                  </m:sSub>
                </m:den>
              </m:f>
            </m:oMath>
            <w:r w:rsidR="00EB5819">
              <w:rPr>
                <w:rFonts w:eastAsiaTheme="minorEastAsia"/>
              </w:rPr>
              <w:t xml:space="preserve"> = </w:t>
            </w:r>
            <w:r w:rsidR="00EB5819" w:rsidRPr="007B6366">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697D6A1" w14:textId="77777777" w:rsidTr="00EB5819">
        <w:tc>
          <w:tcPr>
            <w:tcW w:w="1795" w:type="dxa"/>
          </w:tcPr>
          <w:p w14:paraId="498E9068" w14:textId="77777777" w:rsidR="00EB5819" w:rsidRPr="004C30FD" w:rsidRDefault="00EB5819" w:rsidP="00EB5819">
            <w:pPr>
              <w:rPr>
                <w:b/>
              </w:rPr>
            </w:pPr>
            <w:r w:rsidRPr="004C30FD">
              <w:rPr>
                <w:b/>
              </w:rPr>
              <w:t>Magnetic Flux Density</w:t>
            </w:r>
            <w:r>
              <w:rPr>
                <w:b/>
              </w:rPr>
              <w:t xml:space="preserve"> </w:t>
            </w:r>
          </w:p>
        </w:tc>
        <w:tc>
          <w:tcPr>
            <w:tcW w:w="1080" w:type="dxa"/>
          </w:tcPr>
          <w:p w14:paraId="7D46C6CF"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0</m:t>
                    </m:r>
                  </m:sub>
                </m:sSub>
              </m:oMath>
            </m:oMathPara>
          </w:p>
        </w:tc>
        <w:tc>
          <w:tcPr>
            <w:tcW w:w="3420" w:type="dxa"/>
          </w:tcPr>
          <w:p w14:paraId="5AE2195E" w14:textId="4E2A1F14" w:rsidR="00EB5819" w:rsidRDefault="00B17E43"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w:t>
            </w:r>
            <w:r w:rsidR="00EB5819" w:rsidRPr="00CB01B5">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Wb</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00EB5819">
              <w:rPr>
                <w:rFonts w:eastAsiaTheme="minorEastAsia"/>
              </w:rPr>
              <w:t xml:space="preserve"> </w:t>
            </w:r>
          </w:p>
        </w:tc>
        <w:tc>
          <w:tcPr>
            <w:tcW w:w="2250" w:type="dxa"/>
          </w:tcPr>
          <w:p w14:paraId="2EF404EA"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B</m:t>
                      </m:r>
                    </m:e>
                    <m:sub>
                      <m:r>
                        <w:rPr>
                          <w:rFonts w:ascii="Cambria Math" w:hAnsi="Cambria Math"/>
                        </w:rPr>
                        <m:t>0</m:t>
                      </m:r>
                    </m:sub>
                  </m:sSub>
                </m:den>
              </m:f>
            </m:oMath>
            <w:r w:rsidR="00EB5819">
              <w:rPr>
                <w:rFonts w:eastAsiaTheme="minorEastAsia"/>
              </w:rPr>
              <w:t xml:space="preserve"> = </w:t>
            </w:r>
            <w:r w:rsidR="00EB5819" w:rsidRPr="00E062FF">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p>
        </w:tc>
      </w:tr>
      <w:tr w:rsidR="00EB5819" w14:paraId="274A7FF1" w14:textId="77777777" w:rsidTr="00EB5819">
        <w:tc>
          <w:tcPr>
            <w:tcW w:w="1795" w:type="dxa"/>
          </w:tcPr>
          <w:p w14:paraId="5A11AC56" w14:textId="77777777" w:rsidR="00EB5819" w:rsidRPr="004C30FD" w:rsidRDefault="00EB5819" w:rsidP="00EB5819">
            <w:pPr>
              <w:rPr>
                <w:b/>
              </w:rPr>
            </w:pPr>
            <w:r w:rsidRPr="004C30FD">
              <w:rPr>
                <w:b/>
              </w:rPr>
              <w:t>Electric Conductivity</w:t>
            </w:r>
            <w:r>
              <w:rPr>
                <w:b/>
              </w:rPr>
              <w:t xml:space="preserve"> </w:t>
            </w:r>
          </w:p>
        </w:tc>
        <w:tc>
          <w:tcPr>
            <w:tcW w:w="1080" w:type="dxa"/>
          </w:tcPr>
          <w:p w14:paraId="730D54E0" w14:textId="77777777" w:rsidR="00EB5819" w:rsidRPr="00EB5819" w:rsidRDefault="00B17E43" w:rsidP="00EB5819">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0</m:t>
                    </m:r>
                  </m:sub>
                </m:sSub>
              </m:oMath>
            </m:oMathPara>
          </w:p>
        </w:tc>
        <w:tc>
          <w:tcPr>
            <w:tcW w:w="3420" w:type="dxa"/>
          </w:tcPr>
          <w:p w14:paraId="3E1154E0" w14:textId="052D2C01" w:rsidR="00EB5819" w:rsidRDefault="00B17E43" w:rsidP="00EB5819">
            <m:oMath>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2.</w:t>
            </w:r>
            <w:r w:rsidR="00EB5819" w:rsidRPr="0006715D">
              <w:rPr>
                <w:rFonts w:eastAsiaTheme="minorEastAsia"/>
              </w:rPr>
              <w:t>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m:rPr>
                      <m:sty m:val="p"/>
                    </m:rPr>
                    <w:rPr>
                      <w:rFonts w:ascii="Cambria Math" w:eastAsiaTheme="minorEastAsia" w:hAnsi="Cambria Math"/>
                    </w:rPr>
                    <m:t>V</m:t>
                  </m:r>
                  <m:r>
                    <w:rPr>
                      <w:rFonts w:ascii="Cambria Math" w:hAnsi="Cambria Math"/>
                    </w:rPr>
                    <m:t>m</m:t>
                  </m:r>
                </m:den>
              </m:f>
            </m:oMath>
          </w:p>
        </w:tc>
        <w:tc>
          <w:tcPr>
            <w:tcW w:w="2250" w:type="dxa"/>
          </w:tcPr>
          <w:p w14:paraId="39F1DC1C"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σ</m:t>
                      </m:r>
                    </m:e>
                    <m:sub>
                      <m:r>
                        <w:rPr>
                          <w:rFonts w:ascii="Cambria Math" w:hAnsi="Cambria Math"/>
                        </w:rPr>
                        <m:t>0</m:t>
                      </m:r>
                    </m:sub>
                  </m:sSub>
                </m:den>
              </m:f>
            </m:oMath>
            <w:r w:rsidR="00EB5819">
              <w:rPr>
                <w:rFonts w:eastAsiaTheme="minorEastAsia"/>
              </w:rPr>
              <w:t xml:space="preserve"> = </w:t>
            </w:r>
            <w:r w:rsidR="00EB5819" w:rsidRPr="00130167">
              <w:rPr>
                <w:rFonts w:eastAsiaTheme="minorEastAsia"/>
              </w:rPr>
              <w:t>3</w:t>
            </w:r>
            <w:r w:rsidR="00EB5819">
              <w:rPr>
                <w:rFonts w:eastAsiaTheme="minorEastAsia"/>
              </w:rPr>
              <w:t>.</w:t>
            </w:r>
            <w:r w:rsidR="00EB5819" w:rsidRPr="00130167">
              <w:rPr>
                <w:rFonts w:eastAsiaTheme="minorEastAsia"/>
              </w:rPr>
              <w:t>767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p>
        </w:tc>
      </w:tr>
      <w:tr w:rsidR="00EB5819" w14:paraId="56F51D4D" w14:textId="77777777" w:rsidTr="00EB5819">
        <w:tc>
          <w:tcPr>
            <w:tcW w:w="1795" w:type="dxa"/>
          </w:tcPr>
          <w:p w14:paraId="701AFBF7" w14:textId="77777777" w:rsidR="00EB5819" w:rsidRPr="004C30FD" w:rsidRDefault="00EB5819" w:rsidP="00EB5819">
            <w:pPr>
              <w:rPr>
                <w:b/>
              </w:rPr>
            </w:pPr>
            <w:r w:rsidRPr="004C30FD">
              <w:rPr>
                <w:b/>
              </w:rPr>
              <w:t>Electric Current Density</w:t>
            </w:r>
            <w:r>
              <w:rPr>
                <w:b/>
              </w:rPr>
              <w:t xml:space="preserve"> </w:t>
            </w:r>
          </w:p>
        </w:tc>
        <w:tc>
          <w:tcPr>
            <w:tcW w:w="1080" w:type="dxa"/>
          </w:tcPr>
          <w:p w14:paraId="56413481" w14:textId="77777777" w:rsidR="00EB5819" w:rsidRPr="002140C2" w:rsidRDefault="00B17E43" w:rsidP="00EB5819">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0</m:t>
                    </m:r>
                  </m:sub>
                </m:sSub>
              </m:oMath>
            </m:oMathPara>
          </w:p>
        </w:tc>
        <w:tc>
          <w:tcPr>
            <w:tcW w:w="3420" w:type="dxa"/>
          </w:tcPr>
          <w:p w14:paraId="68B7AD3A" w14:textId="42783181" w:rsidR="00EB5819" w:rsidRPr="00EB5819" w:rsidRDefault="00B17E43"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AC614E">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697D8686"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J</m:t>
                      </m:r>
                    </m:e>
                    <m:sub>
                      <m:r>
                        <w:rPr>
                          <w:rFonts w:ascii="Cambria Math" w:hAnsi="Cambria Math"/>
                        </w:rPr>
                        <m:t>0</m:t>
                      </m:r>
                    </m:sub>
                  </m:sSub>
                </m:den>
              </m:f>
            </m:oMath>
            <w:r w:rsidR="00EB5819">
              <w:rPr>
                <w:rFonts w:eastAsiaTheme="minorEastAsia"/>
              </w:rPr>
              <w:t xml:space="preserve"> = </w:t>
            </w:r>
            <w:r w:rsidR="00EB5819" w:rsidRPr="00FF1CA3">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r w:rsidR="00EB5819" w14:paraId="75187928" w14:textId="77777777" w:rsidTr="00EB5819">
        <w:tc>
          <w:tcPr>
            <w:tcW w:w="1795" w:type="dxa"/>
          </w:tcPr>
          <w:p w14:paraId="1471F4D5" w14:textId="77777777" w:rsidR="00EB5819" w:rsidRPr="004C30FD" w:rsidRDefault="00EB5819" w:rsidP="00EB5819">
            <w:pPr>
              <w:rPr>
                <w:b/>
              </w:rPr>
            </w:pPr>
            <w:r w:rsidRPr="004C30FD">
              <w:rPr>
                <w:b/>
              </w:rPr>
              <w:t>Energy Density</w:t>
            </w:r>
            <w:r>
              <w:rPr>
                <w:b/>
              </w:rPr>
              <w:t xml:space="preserve"> </w:t>
            </w:r>
          </w:p>
        </w:tc>
        <w:tc>
          <w:tcPr>
            <w:tcW w:w="1080" w:type="dxa"/>
          </w:tcPr>
          <w:p w14:paraId="72CA4B65" w14:textId="77777777" w:rsidR="00EB5819" w:rsidRPr="002140C2" w:rsidRDefault="00B17E43" w:rsidP="00EB5819">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0</m:t>
                    </m:r>
                  </m:sub>
                </m:sSub>
              </m:oMath>
            </m:oMathPara>
          </w:p>
        </w:tc>
        <w:tc>
          <w:tcPr>
            <w:tcW w:w="3420" w:type="dxa"/>
          </w:tcPr>
          <w:p w14:paraId="0DBEE15D" w14:textId="43963EF8" w:rsidR="00EB5819" w:rsidRPr="00EB5819" w:rsidRDefault="00B17E43"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1.</w:t>
            </w:r>
            <w:r w:rsidR="00EB5819" w:rsidRPr="00AB2162">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J</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p>
        </w:tc>
        <w:tc>
          <w:tcPr>
            <w:tcW w:w="2250" w:type="dxa"/>
          </w:tcPr>
          <w:p w14:paraId="6ED858FE"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7</w:t>
            </w:r>
            <w:r w:rsidR="00EB5819">
              <w:rPr>
                <w:rFonts w:eastAsiaTheme="minorEastAsia"/>
              </w:rPr>
              <w:t>.</w:t>
            </w:r>
            <w:r w:rsidR="00EB5819" w:rsidRPr="002D60E2">
              <w:rPr>
                <w:rFonts w:eastAsiaTheme="minorEastAsia"/>
              </w:rPr>
              <w:t>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EB5819" w14:paraId="7F505355" w14:textId="77777777" w:rsidTr="00EB5819">
        <w:tc>
          <w:tcPr>
            <w:tcW w:w="1795" w:type="dxa"/>
          </w:tcPr>
          <w:p w14:paraId="46ECF130" w14:textId="77777777" w:rsidR="00EB5819" w:rsidRPr="004C30FD" w:rsidRDefault="00EB5819" w:rsidP="00EB5819">
            <w:pPr>
              <w:rPr>
                <w:b/>
              </w:rPr>
            </w:pPr>
            <w:r w:rsidRPr="004C30FD">
              <w:rPr>
                <w:b/>
              </w:rPr>
              <w:t>Poynting Vector</w:t>
            </w:r>
            <w:r>
              <w:rPr>
                <w:b/>
              </w:rPr>
              <w:t xml:space="preserve"> </w:t>
            </w:r>
          </w:p>
        </w:tc>
        <w:tc>
          <w:tcPr>
            <w:tcW w:w="1080" w:type="dxa"/>
          </w:tcPr>
          <w:p w14:paraId="0AED8972" w14:textId="77777777" w:rsidR="00EB5819" w:rsidRPr="002140C2" w:rsidRDefault="00B17E43"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0</m:t>
                    </m:r>
                  </m:sub>
                </m:sSub>
              </m:oMath>
            </m:oMathPara>
          </w:p>
        </w:tc>
        <w:tc>
          <w:tcPr>
            <w:tcW w:w="3420" w:type="dxa"/>
          </w:tcPr>
          <w:p w14:paraId="0950A146" w14:textId="56D17F2A" w:rsidR="00EB5819" w:rsidRPr="00EB5819" w:rsidRDefault="00B17E43"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07CE4">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0</m:t>
                  </m:r>
                </m:sup>
              </m:sSup>
            </m:oMath>
            <w:r w:rsidR="00EB5819">
              <w:rPr>
                <w:rFonts w:eastAsiaTheme="minorEastAsia"/>
              </w:rPr>
              <w:t xml:space="preserve"> </w:t>
            </w:r>
            <m:oMath>
              <m:f>
                <m:fPr>
                  <m:ctrlPr>
                    <w:rPr>
                      <w:rFonts w:ascii="Cambria Math" w:hAnsi="Cambria Math"/>
                      <w:i/>
                    </w:rPr>
                  </m:ctrlPr>
                </m:fPr>
                <m:num>
                  <m:r>
                    <w:rPr>
                      <w:rFonts w:ascii="Cambria Math" w:hAnsi="Cambria Math"/>
                    </w:rPr>
                    <m:t>W</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7547A4D6"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5D65F086" w14:textId="77777777" w:rsidTr="00EB5819">
        <w:tc>
          <w:tcPr>
            <w:tcW w:w="1795" w:type="dxa"/>
          </w:tcPr>
          <w:p w14:paraId="4799D878" w14:textId="77777777" w:rsidR="00EB5819" w:rsidRPr="004C30FD" w:rsidRDefault="00EB5819" w:rsidP="00EB5819">
            <w:pPr>
              <w:rPr>
                <w:b/>
              </w:rPr>
            </w:pPr>
            <w:r w:rsidRPr="004C30FD">
              <w:rPr>
                <w:b/>
              </w:rPr>
              <w:t>Courant Factor</w:t>
            </w:r>
            <w:r>
              <w:rPr>
                <w:b/>
              </w:rPr>
              <w:t xml:space="preserve"> </w:t>
            </w:r>
          </w:p>
        </w:tc>
        <w:tc>
          <w:tcPr>
            <w:tcW w:w="1080" w:type="dxa"/>
          </w:tcPr>
          <w:p w14:paraId="74123F58" w14:textId="77777777" w:rsidR="00EB5819" w:rsidRPr="002140C2" w:rsidRDefault="00B17E43"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c0</m:t>
                    </m:r>
                  </m:sub>
                </m:sSub>
              </m:oMath>
            </m:oMathPara>
          </w:p>
        </w:tc>
        <w:tc>
          <w:tcPr>
            <w:tcW w:w="3420" w:type="dxa"/>
          </w:tcPr>
          <w:p w14:paraId="707988BB" w14:textId="52B0065E" w:rsidR="00EB5819" w:rsidRPr="00EB5819" w:rsidRDefault="00B17E43" w:rsidP="00EB5819">
            <w:pPr>
              <w:rPr>
                <w:rFonts w:eastAsiaTheme="minorEastAsia"/>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EF4F96">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EB5819">
              <w:rPr>
                <w:rFonts w:eastAsiaTheme="minorEastAsia"/>
              </w:rPr>
              <w:t xml:space="preserve"> </w:t>
            </w:r>
            <m:oMath>
              <m:f>
                <m:fPr>
                  <m:ctrlPr>
                    <w:rPr>
                      <w:rFonts w:ascii="Cambria Math" w:hAnsi="Cambria Math"/>
                      <w:i/>
                    </w:rPr>
                  </m:ctrlPr>
                </m:fPr>
                <m:num>
                  <m:r>
                    <w:rPr>
                      <w:rFonts w:ascii="Cambria Math" w:hAnsi="Cambria Math"/>
                    </w:rPr>
                    <m:t>s</m:t>
                  </m:r>
                </m:num>
                <m:den>
                  <m:r>
                    <w:rPr>
                      <w:rFonts w:ascii="Cambria Math" w:hAnsi="Cambria Math"/>
                    </w:rPr>
                    <m:t>m</m:t>
                  </m:r>
                </m:den>
              </m:f>
            </m:oMath>
          </w:p>
        </w:tc>
        <w:tc>
          <w:tcPr>
            <w:tcW w:w="2250" w:type="dxa"/>
          </w:tcPr>
          <w:p w14:paraId="017F5078" w14:textId="77777777" w:rsidR="00EB5819" w:rsidRDefault="00B17E43"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c0</m:t>
                      </m:r>
                    </m:sub>
                  </m:sSub>
                </m:den>
              </m:f>
            </m:oMath>
            <w:r w:rsidR="00EB5819">
              <w:rPr>
                <w:rFonts w:eastAsiaTheme="minorEastAsia"/>
              </w:rPr>
              <w:t xml:space="preserve"> = </w:t>
            </w:r>
            <w:r w:rsidR="00EB5819" w:rsidRPr="00FF3665">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bl>
    <w:p w14:paraId="2AC91F62" w14:textId="77777777" w:rsidR="008C6411" w:rsidRDefault="008C6411" w:rsidP="00EB5819"/>
    <w:p w14:paraId="00C5B48B" w14:textId="7B0CAF4D" w:rsidR="00562318" w:rsidRDefault="00562318">
      <w:pPr>
        <w:spacing w:line="240" w:lineRule="auto"/>
      </w:pPr>
      <w:r>
        <w:br w:type="page"/>
      </w:r>
    </w:p>
    <w:p w14:paraId="3BABE5FA" w14:textId="1BB2701A" w:rsidR="008C6411" w:rsidRPr="00562318" w:rsidRDefault="008C6411" w:rsidP="00562318">
      <w:pPr>
        <w:pStyle w:val="Heading1"/>
        <w:keepLines/>
        <w:pageBreakBefore w:val="0"/>
        <w:numPr>
          <w:ilvl w:val="0"/>
          <w:numId w:val="5"/>
        </w:numPr>
        <w:spacing w:after="480" w:line="480" w:lineRule="auto"/>
        <w:rPr>
          <w:sz w:val="28"/>
        </w:rPr>
      </w:pPr>
      <w:bookmarkStart w:id="160" w:name="_Toc67536074"/>
      <w:bookmarkStart w:id="161" w:name="_Toc69903594"/>
      <w:r w:rsidRPr="00562318">
        <w:rPr>
          <w:sz w:val="28"/>
        </w:rPr>
        <w:t>M</w:t>
      </w:r>
      <w:r w:rsidR="00562318" w:rsidRPr="00562318">
        <w:rPr>
          <w:sz w:val="28"/>
        </w:rPr>
        <w:t>AGNETIC TRANSMISSION LINE SIMULATION</w:t>
      </w:r>
      <w:bookmarkEnd w:id="160"/>
      <w:bookmarkEnd w:id="161"/>
    </w:p>
    <w:p w14:paraId="12CD9C97" w14:textId="77777777" w:rsidR="008C6411" w:rsidRPr="00294C1F" w:rsidRDefault="008C6411" w:rsidP="00562318">
      <w:pPr>
        <w:ind w:firstLine="720"/>
        <w:jc w:val="both"/>
      </w:pPr>
      <w:r>
        <w:rPr>
          <w:szCs w:val="24"/>
        </w:rPr>
        <w:t>This section presents an application of Magnetic Transmission Line Model for predicting the transient response of ferromagnetic materials. The results of the Transmission Line model will be verified by simulating the structure in MEEP simulator [52].</w:t>
      </w:r>
    </w:p>
    <w:p w14:paraId="74FD1B74" w14:textId="77777777" w:rsidR="008C6411" w:rsidRDefault="008C6411" w:rsidP="001361FD">
      <w:pPr>
        <w:ind w:firstLine="720"/>
        <w:jc w:val="both"/>
        <w:rPr>
          <w:szCs w:val="24"/>
        </w:rPr>
      </w:pPr>
      <w:r w:rsidRPr="00543B35">
        <w:rPr>
          <w:szCs w:val="24"/>
        </w:rPr>
        <w:t xml:space="preserve">The Electromagnetic simulations will be carried out in MEEP </w:t>
      </w:r>
      <w:r>
        <w:rPr>
          <w:szCs w:val="24"/>
        </w:rPr>
        <w:t>[52]</w:t>
      </w:r>
      <w:r w:rsidRPr="00543B35">
        <w:rPr>
          <w:szCs w:val="24"/>
        </w:rPr>
        <w:t xml:space="preserve"> Simulator which is a script based Finite Difference Time Domain</w:t>
      </w:r>
      <w:r>
        <w:rPr>
          <w:szCs w:val="24"/>
        </w:rPr>
        <w:t xml:space="preserve"> [68] - [69], [64], [43], [9] </w:t>
      </w:r>
      <w:r w:rsidRPr="00543B35">
        <w:rPr>
          <w:szCs w:val="24"/>
        </w:rPr>
        <w:t>Electromagnetic Fields Simulator for solving Maxwell’s Equations</w:t>
      </w:r>
      <w:r>
        <w:rPr>
          <w:szCs w:val="24"/>
        </w:rPr>
        <w:t xml:space="preserve"> [55]</w:t>
      </w:r>
      <w:r w:rsidRPr="00543B35">
        <w:rPr>
          <w:szCs w:val="24"/>
        </w:rPr>
        <w:t xml:space="preserve">. </w:t>
      </w:r>
    </w:p>
    <w:p w14:paraId="2D131FBC" w14:textId="77777777" w:rsidR="008C6411" w:rsidRPr="00543B35" w:rsidRDefault="008C6411" w:rsidP="001361FD">
      <w:pPr>
        <w:ind w:firstLine="720"/>
        <w:jc w:val="both"/>
        <w:rPr>
          <w:szCs w:val="24"/>
        </w:rPr>
      </w:pPr>
      <w:r w:rsidRPr="00543B35">
        <w:rPr>
          <w:szCs w:val="24"/>
        </w:rPr>
        <w:t xml:space="preserve">Lumped circuits </w:t>
      </w:r>
      <w:r>
        <w:rPr>
          <w:szCs w:val="24"/>
        </w:rPr>
        <w:t>[18] we</w:t>
      </w:r>
      <w:r w:rsidRPr="00543B35">
        <w:rPr>
          <w:szCs w:val="24"/>
        </w:rPr>
        <w:t>re used for studying linear, time invariant, distributed systems like Magnetic Transmission Lines</w:t>
      </w:r>
      <w:r>
        <w:rPr>
          <w:szCs w:val="24"/>
        </w:rPr>
        <w:t xml:space="preserve"> [22] - [26]</w:t>
      </w:r>
      <w:r w:rsidRPr="00543B35">
        <w:rPr>
          <w:szCs w:val="24"/>
        </w:rPr>
        <w:t xml:space="preserve">. The distributed parameters can be calculated using mathematical formulas. MATLAB will be used for modeling the time and frequency domain behavior of Magnetic Transmission Lines </w:t>
      </w:r>
      <w:r>
        <w:rPr>
          <w:szCs w:val="24"/>
        </w:rPr>
        <w:t xml:space="preserve">[22] - [26] </w:t>
      </w:r>
      <w:r w:rsidRPr="00543B35">
        <w:rPr>
          <w:szCs w:val="24"/>
        </w:rPr>
        <w:t xml:space="preserve">in terms of simplified Lumped Circuits. </w:t>
      </w:r>
    </w:p>
    <w:p w14:paraId="51B54D08" w14:textId="77777777" w:rsidR="008C6411" w:rsidRDefault="008C6411" w:rsidP="001361FD">
      <w:pPr>
        <w:ind w:firstLine="720"/>
        <w:jc w:val="both"/>
        <w:rPr>
          <w:szCs w:val="24"/>
        </w:rPr>
      </w:pPr>
      <w:r w:rsidRPr="00543B35">
        <w:rPr>
          <w:szCs w:val="24"/>
        </w:rPr>
        <w:t xml:space="preserve">Finite Difference Time Domain </w:t>
      </w:r>
      <w:r>
        <w:rPr>
          <w:szCs w:val="24"/>
        </w:rPr>
        <w:t xml:space="preserve">[68] - [69], [64], [43], [9] </w:t>
      </w:r>
      <w:r w:rsidRPr="00543B35">
        <w:rPr>
          <w:szCs w:val="24"/>
        </w:rPr>
        <w:t xml:space="preserve">Electromagnetic Field MEEP </w:t>
      </w:r>
      <w:r>
        <w:rPr>
          <w:szCs w:val="24"/>
        </w:rPr>
        <w:t xml:space="preserve">[52] </w:t>
      </w:r>
      <w:r w:rsidRPr="00543B35">
        <w:rPr>
          <w:szCs w:val="24"/>
        </w:rPr>
        <w:t xml:space="preserve">Simulations will be carried out for dispersive </w:t>
      </w:r>
      <w:r>
        <w:rPr>
          <w:szCs w:val="24"/>
        </w:rPr>
        <w:t xml:space="preserve">[72], [16] Magnetic Transmission Lines [22] - [26] </w:t>
      </w:r>
      <w:r w:rsidRPr="00543B35">
        <w:rPr>
          <w:szCs w:val="24"/>
        </w:rPr>
        <w:t>in anisotropic, inhomogeneous, non-linear media</w:t>
      </w:r>
      <w:r>
        <w:rPr>
          <w:szCs w:val="24"/>
        </w:rPr>
        <w:t xml:space="preserve"> [40], [65], [39]</w:t>
      </w:r>
      <w:r w:rsidRPr="00543B35">
        <w:rPr>
          <w:szCs w:val="24"/>
        </w:rPr>
        <w:t xml:space="preserve">. The Magnetic Transmission Lines </w:t>
      </w:r>
      <w:r>
        <w:rPr>
          <w:szCs w:val="24"/>
        </w:rPr>
        <w:t xml:space="preserve">[22] - [26] </w:t>
      </w:r>
      <w:r w:rsidRPr="00543B35">
        <w:rPr>
          <w:szCs w:val="24"/>
        </w:rPr>
        <w:t>will be constructed using Drude-Lorentz susceptibility models for ferromagnetic conductors like Nickel, Iron and Cobalt alloys. The Transmission Lines will be excited using continuous point sources. The terminations can be modeled by Perfectly matched layers for Surge Impedance Loading; or as perfect reflectors for no load. Different Transmission Line structures can be simulated like the Wideband Transformer</w:t>
      </w:r>
      <w:r>
        <w:rPr>
          <w:szCs w:val="24"/>
        </w:rPr>
        <w:t xml:space="preserve"> [67], [65], [31], [29], [14], [17], [35-36] </w:t>
      </w:r>
      <w:r w:rsidRPr="00543B35">
        <w:rPr>
          <w:szCs w:val="24"/>
        </w:rPr>
        <w:t>an</w:t>
      </w:r>
      <w:r>
        <w:rPr>
          <w:szCs w:val="24"/>
        </w:rPr>
        <w:t>d Transmission Line Transformer</w:t>
      </w:r>
      <w:r w:rsidRPr="00543B35">
        <w:rPr>
          <w:szCs w:val="24"/>
        </w:rPr>
        <w:t xml:space="preserve">. </w:t>
      </w:r>
    </w:p>
    <w:p w14:paraId="50C9EE89" w14:textId="4929B9DC" w:rsidR="008C6411" w:rsidRPr="001361FD" w:rsidRDefault="008C6411" w:rsidP="001361FD">
      <w:pPr>
        <w:pStyle w:val="Heading2"/>
        <w:keepLines/>
        <w:numPr>
          <w:ilvl w:val="1"/>
          <w:numId w:val="5"/>
        </w:numPr>
        <w:spacing w:before="240" w:after="240"/>
        <w:rPr>
          <w:szCs w:val="24"/>
        </w:rPr>
      </w:pPr>
      <w:bookmarkStart w:id="162" w:name="_Toc67536075"/>
      <w:bookmarkStart w:id="163" w:name="_Toc69903595"/>
      <w:r w:rsidRPr="001361FD">
        <w:rPr>
          <w:szCs w:val="24"/>
        </w:rPr>
        <w:t>S</w:t>
      </w:r>
      <w:r w:rsidR="00F4054B">
        <w:rPr>
          <w:szCs w:val="24"/>
        </w:rPr>
        <w:t>IMULATION OF MAGNETIC TRANSMISSION LINE IN</w:t>
      </w:r>
      <w:r w:rsidRPr="001361FD">
        <w:rPr>
          <w:szCs w:val="24"/>
        </w:rPr>
        <w:t xml:space="preserve"> MEEP</w:t>
      </w:r>
      <w:bookmarkEnd w:id="162"/>
      <w:bookmarkEnd w:id="163"/>
    </w:p>
    <w:p w14:paraId="7EA792F5" w14:textId="77777777" w:rsidR="008C6411" w:rsidRPr="00543B35" w:rsidRDefault="008C6411" w:rsidP="001361FD">
      <w:pPr>
        <w:ind w:firstLine="720"/>
        <w:jc w:val="both"/>
        <w:rPr>
          <w:szCs w:val="24"/>
        </w:rPr>
      </w:pPr>
      <w:r w:rsidRPr="00543B35">
        <w:rPr>
          <w:szCs w:val="24"/>
        </w:rPr>
        <w:t xml:space="preserve">In order to study their frequency response to continuous sources, Finite Difference Frequency Domain </w:t>
      </w:r>
      <w:r>
        <w:rPr>
          <w:szCs w:val="24"/>
        </w:rPr>
        <w:t xml:space="preserve">[1] </w:t>
      </w:r>
      <w:r w:rsidRPr="00543B35">
        <w:rPr>
          <w:szCs w:val="24"/>
        </w:rPr>
        <w:t xml:space="preserve">Electromagnetic Field MEEP </w:t>
      </w:r>
      <w:r>
        <w:rPr>
          <w:szCs w:val="24"/>
        </w:rPr>
        <w:t>[52]</w:t>
      </w:r>
      <w:r w:rsidRPr="00543B35">
        <w:rPr>
          <w:szCs w:val="24"/>
        </w:rPr>
        <w:t xml:space="preserve"> Simulations will be carried out. The multi-dimensional Fourier transform and mode decomposition will be used for this study. In order to simplify analysis, the Distributed System will be linearized to obtain a lumped model. The frequency Domain Behavior will also be studied using Transfer Function of Equivalent T-model Transmission Line circuit.</w:t>
      </w:r>
    </w:p>
    <w:p w14:paraId="7DBDBD02" w14:textId="77777777" w:rsidR="008C6411" w:rsidRPr="00543B35" w:rsidRDefault="008C6411" w:rsidP="008C6411">
      <w:pPr>
        <w:jc w:val="both"/>
        <w:rPr>
          <w:szCs w:val="24"/>
        </w:rPr>
      </w:pPr>
      <w:r w:rsidRPr="00543B35">
        <w:rPr>
          <w:szCs w:val="24"/>
        </w:rPr>
        <w:t xml:space="preserve">Multi-conductor Transmission Lines introduce many complexities like capacitive/ inductive coupling. MEEP </w:t>
      </w:r>
      <w:r>
        <w:rPr>
          <w:szCs w:val="24"/>
        </w:rPr>
        <w:t>[52]</w:t>
      </w:r>
      <w:r w:rsidRPr="00543B35">
        <w:rPr>
          <w:szCs w:val="24"/>
        </w:rPr>
        <w:t xml:space="preserve"> Simulations and MATLAB Lumped Circuit Simulations </w:t>
      </w:r>
      <w:r>
        <w:rPr>
          <w:szCs w:val="24"/>
        </w:rPr>
        <w:t xml:space="preserve">[18] </w:t>
      </w:r>
      <w:r w:rsidRPr="00543B35">
        <w:rPr>
          <w:szCs w:val="24"/>
        </w:rPr>
        <w:t xml:space="preserve">will be carried out for studying cross talk between Conductors of multi-wire Magnetic Transmission Lines. </w:t>
      </w:r>
    </w:p>
    <w:p w14:paraId="7308E73D" w14:textId="77777777" w:rsidR="008C6411" w:rsidRPr="00543B35" w:rsidRDefault="008C6411" w:rsidP="009D0244">
      <w:pPr>
        <w:ind w:firstLine="720"/>
        <w:jc w:val="both"/>
        <w:rPr>
          <w:szCs w:val="24"/>
        </w:rPr>
      </w:pPr>
      <w:r w:rsidRPr="00543B35">
        <w:rPr>
          <w:szCs w:val="24"/>
        </w:rPr>
        <w:t xml:space="preserve">As in the case of Electric Transmission Lines, Power Flow Equations can be developed for Magnetic Transmission Lines </w:t>
      </w:r>
      <w:r>
        <w:rPr>
          <w:szCs w:val="24"/>
        </w:rPr>
        <w:t xml:space="preserve">[22] - [26] </w:t>
      </w:r>
      <w:r w:rsidRPr="00543B35">
        <w:rPr>
          <w:szCs w:val="24"/>
        </w:rPr>
        <w:t>in terms of Lumped parameters; like per unit length transverse impedance and the per unit length longitudinal admittance. The results can be verified using electromagnetic simulations.</w:t>
      </w:r>
    </w:p>
    <w:p w14:paraId="379C168E" w14:textId="77777777" w:rsidR="008C6411" w:rsidRPr="00543B35" w:rsidRDefault="008C6411" w:rsidP="009D0244">
      <w:pPr>
        <w:ind w:firstLine="720"/>
        <w:jc w:val="both"/>
        <w:rPr>
          <w:szCs w:val="24"/>
        </w:rPr>
      </w:pPr>
      <w:r w:rsidRPr="00543B35">
        <w:rPr>
          <w:szCs w:val="24"/>
        </w:rPr>
        <w:t xml:space="preserve">The Electromagnetic MEEP </w:t>
      </w:r>
      <w:r>
        <w:rPr>
          <w:szCs w:val="24"/>
        </w:rPr>
        <w:t>[52]</w:t>
      </w:r>
      <w:r w:rsidRPr="00543B35">
        <w:rPr>
          <w:szCs w:val="24"/>
        </w:rPr>
        <w:t xml:space="preserve"> Simulations will help to probe the stored Electric/ Magnetic Energy Density, geometric parameters, per unit length losses</w:t>
      </w:r>
      <w:r>
        <w:rPr>
          <w:szCs w:val="24"/>
        </w:rPr>
        <w:t xml:space="preserve"> </w:t>
      </w:r>
      <w:r w:rsidRPr="00543B35">
        <w:rPr>
          <w:szCs w:val="24"/>
        </w:rPr>
        <w:t>and Transmission Efficiency of Magnetic Transmission Lines. Among the different magnetic materials, the best alloy will be chosen based on desired performance metrics. A suitable candidate must exhibit minimal radiation and line losses. The transverse impedance and longitudinal admittance dictate the propagation of wave modes in magnetic transmission lines</w:t>
      </w:r>
      <w:r>
        <w:rPr>
          <w:szCs w:val="24"/>
        </w:rPr>
        <w:t xml:space="preserve"> [22] - [26]</w:t>
      </w:r>
      <w:r w:rsidRPr="00543B35">
        <w:rPr>
          <w:szCs w:val="24"/>
        </w:rPr>
        <w:t>. Simulations will be used to estimate per unit length transverse inductance and longitudinal capacitance</w:t>
      </w:r>
      <w:r>
        <w:rPr>
          <w:szCs w:val="24"/>
        </w:rPr>
        <w:t xml:space="preserve"> [73]</w:t>
      </w:r>
      <w:r w:rsidRPr="00543B35">
        <w:rPr>
          <w:szCs w:val="24"/>
        </w:rPr>
        <w:t>, which contribute to the transverse impedance and longitudinal admittance respectively. These parameters are pivotal in determining the lumped model of the distributed Transmission Line system.</w:t>
      </w:r>
    </w:p>
    <w:p w14:paraId="7A1A281D" w14:textId="77777777" w:rsidR="008C6411" w:rsidRPr="00543B35" w:rsidRDefault="008C6411" w:rsidP="009D0244">
      <w:pPr>
        <w:ind w:firstLine="720"/>
        <w:jc w:val="both"/>
        <w:rPr>
          <w:szCs w:val="24"/>
        </w:rPr>
      </w:pPr>
      <w:r w:rsidRPr="00543B35">
        <w:rPr>
          <w:szCs w:val="24"/>
        </w:rPr>
        <w:t xml:space="preserve">The Magnetic Transmission Lines </w:t>
      </w:r>
      <w:r>
        <w:rPr>
          <w:szCs w:val="24"/>
        </w:rPr>
        <w:t xml:space="preserve">[22] - [26] </w:t>
      </w:r>
      <w:r w:rsidRPr="00543B35">
        <w:rPr>
          <w:szCs w:val="24"/>
        </w:rPr>
        <w:t xml:space="preserve">will be excited by continuous sources to examine their Frequency Response. The Fourier Transform will decompose the Fields into the various travelling wave modes. This will aid the study of the effects of magnetic hysteresis </w:t>
      </w:r>
      <w:r>
        <w:rPr>
          <w:szCs w:val="24"/>
        </w:rPr>
        <w:t xml:space="preserve">[48], [44-46] </w:t>
      </w:r>
      <w:r w:rsidRPr="00543B35">
        <w:rPr>
          <w:szCs w:val="24"/>
        </w:rPr>
        <w:t xml:space="preserve">and saturation on power quality [9]. The T-model Equivalent Magnetic circuits </w:t>
      </w:r>
      <w:r>
        <w:rPr>
          <w:szCs w:val="24"/>
        </w:rPr>
        <w:t xml:space="preserve">[18] </w:t>
      </w:r>
      <w:r w:rsidRPr="00543B35">
        <w:rPr>
          <w:szCs w:val="24"/>
        </w:rPr>
        <w:t xml:space="preserve">and coupled equations will be used to simplify analysis of the transient </w:t>
      </w:r>
      <w:r>
        <w:rPr>
          <w:szCs w:val="24"/>
        </w:rPr>
        <w:t xml:space="preserve">[9] </w:t>
      </w:r>
      <w:r w:rsidRPr="00543B35">
        <w:rPr>
          <w:szCs w:val="24"/>
        </w:rPr>
        <w:t xml:space="preserve">and steady state behavior. According to theory, Magnetic Transmission Lines </w:t>
      </w:r>
      <w:r>
        <w:rPr>
          <w:szCs w:val="24"/>
        </w:rPr>
        <w:t xml:space="preserve">[22] - [26] </w:t>
      </w:r>
      <w:r w:rsidRPr="00543B35">
        <w:rPr>
          <w:szCs w:val="24"/>
        </w:rPr>
        <w:t>must exhibit the behavior of a high pass filter, blocking all DC signals. DC signals produce the most severe transients in Electric Transmission Lines</w:t>
      </w:r>
      <w:r>
        <w:rPr>
          <w:szCs w:val="24"/>
        </w:rPr>
        <w:t xml:space="preserve"> [9]</w:t>
      </w:r>
      <w:r w:rsidRPr="00543B35">
        <w:rPr>
          <w:szCs w:val="24"/>
        </w:rPr>
        <w:t xml:space="preserve">; which behave like a low pass filter. However, this also implies that Magnetic Transmission Lines </w:t>
      </w:r>
      <w:r>
        <w:rPr>
          <w:szCs w:val="24"/>
        </w:rPr>
        <w:t xml:space="preserve">[22] - [26] </w:t>
      </w:r>
      <w:r w:rsidRPr="00543B35">
        <w:rPr>
          <w:szCs w:val="24"/>
        </w:rPr>
        <w:t xml:space="preserve">must be operated at higher frequencies than Electric Transmission Lines. Poorly designed Magnetic Transmission Lines </w:t>
      </w:r>
      <w:r>
        <w:rPr>
          <w:szCs w:val="24"/>
        </w:rPr>
        <w:t xml:space="preserve">[22] - [26] </w:t>
      </w:r>
      <w:r w:rsidRPr="00543B35">
        <w:rPr>
          <w:szCs w:val="24"/>
        </w:rPr>
        <w:t xml:space="preserve">may amplify high frequency noise which can be damaging for the power system. The imaginary part of Transmission Line Magnetic Reluctance, which is a strong function of frequency, contributes to line losses. Hysteresis losses </w:t>
      </w:r>
      <w:r>
        <w:rPr>
          <w:szCs w:val="24"/>
        </w:rPr>
        <w:t xml:space="preserve">[48], [44-46] </w:t>
      </w:r>
      <w:r w:rsidRPr="00543B35">
        <w:rPr>
          <w:szCs w:val="24"/>
        </w:rPr>
        <w:t xml:space="preserve">also increase significantly at higher frequencies </w:t>
      </w:r>
      <w:r>
        <w:rPr>
          <w:szCs w:val="24"/>
        </w:rPr>
        <w:t>[20], [</w:t>
      </w:r>
      <w:r w:rsidRPr="00543B35">
        <w:rPr>
          <w:szCs w:val="24"/>
        </w:rPr>
        <w:t>9</w:t>
      </w:r>
      <w:r>
        <w:rPr>
          <w:szCs w:val="24"/>
        </w:rPr>
        <w:t>], [35-36]</w:t>
      </w:r>
      <w:r w:rsidRPr="00543B35">
        <w:rPr>
          <w:szCs w:val="24"/>
        </w:rPr>
        <w:t>. Hence, an appropriate frequency must be chosen, considering the complex nature of the magnetic material.</w:t>
      </w:r>
    </w:p>
    <w:p w14:paraId="5881DB44" w14:textId="77777777" w:rsidR="008C6411" w:rsidRPr="00543B35" w:rsidRDefault="008C6411" w:rsidP="009D0244">
      <w:pPr>
        <w:ind w:firstLine="720"/>
        <w:jc w:val="both"/>
        <w:rPr>
          <w:szCs w:val="24"/>
        </w:rPr>
      </w:pPr>
      <w:r w:rsidRPr="00543B35">
        <w:rPr>
          <w:szCs w:val="24"/>
        </w:rPr>
        <w:t>The study of capacitive/ inductive coupling in Multi-Conductor Transmission Lines will provide useful knowledge about the Radiated/ Conducted Emissions and Susceptibility. The generator-receptor model is well suited for studying Electromagnetic Interference and Electromagnetic Compatibility of Magnetic Transmission Lines</w:t>
      </w:r>
      <w:r>
        <w:rPr>
          <w:szCs w:val="24"/>
        </w:rPr>
        <w:t xml:space="preserve"> [22] - [26]</w:t>
      </w:r>
      <w:r w:rsidRPr="00543B35">
        <w:rPr>
          <w:szCs w:val="24"/>
        </w:rPr>
        <w:t xml:space="preserve">. The results can be compared with mathematical formulas to build linear circuit models </w:t>
      </w:r>
      <w:r>
        <w:rPr>
          <w:szCs w:val="24"/>
        </w:rPr>
        <w:t xml:space="preserve">[18] </w:t>
      </w:r>
      <w:r w:rsidRPr="00543B35">
        <w:rPr>
          <w:szCs w:val="24"/>
        </w:rPr>
        <w:t>for cross talk between Magnetic Transmission Lines</w:t>
      </w:r>
      <w:r>
        <w:rPr>
          <w:szCs w:val="24"/>
        </w:rPr>
        <w:t xml:space="preserve"> [22] - [26]</w:t>
      </w:r>
      <w:r w:rsidRPr="00543B35">
        <w:rPr>
          <w:szCs w:val="24"/>
        </w:rPr>
        <w:t xml:space="preserve">. The aim will be to minimize Electromagnetic Radiation; that can be picked up by intentional receivers like Radio and Television; or unintentional receivers like digital Computers. This will prevent malfunction of the sensitive electronic equipment.    </w:t>
      </w:r>
    </w:p>
    <w:p w14:paraId="08C5ADED" w14:textId="1EA89AA6" w:rsidR="008C6411" w:rsidRDefault="008C6411" w:rsidP="009D0244">
      <w:pPr>
        <w:ind w:firstLine="720"/>
        <w:jc w:val="both"/>
        <w:rPr>
          <w:szCs w:val="24"/>
        </w:rPr>
      </w:pPr>
      <w:r w:rsidRPr="00543B35">
        <w:rPr>
          <w:szCs w:val="24"/>
        </w:rPr>
        <w:t xml:space="preserve">Power Flow Equations for Magnetic Transmission Lines </w:t>
      </w:r>
      <w:r>
        <w:rPr>
          <w:szCs w:val="24"/>
        </w:rPr>
        <w:t xml:space="preserve">[22] - [26] </w:t>
      </w:r>
      <w:r w:rsidRPr="00543B35">
        <w:rPr>
          <w:szCs w:val="24"/>
        </w:rPr>
        <w:t xml:space="preserve">will help to compare the Electromagnetic and Magnetic circuit models. The Power Flow will be represented in the form of </w:t>
      </w:r>
      <w:r>
        <w:rPr>
          <w:szCs w:val="24"/>
        </w:rPr>
        <w:t>Magnetic displacement current</w:t>
      </w:r>
      <w:r w:rsidRPr="00543B35">
        <w:rPr>
          <w:szCs w:val="24"/>
        </w:rPr>
        <w:t xml:space="preserve"> and Magnetic Voltage for circuit Model. For the Electromagnetic Model, the Power Flow will be represented in the form of Magnetic Field and Electric Field. Accurate Estimation of Lumped parameters; like per unit length transverse impedance and the per unit length longitudinal admittance is necessary for producing a valid lumped magnetic circuit </w:t>
      </w:r>
      <w:r>
        <w:rPr>
          <w:szCs w:val="24"/>
        </w:rPr>
        <w:t xml:space="preserve">[18] </w:t>
      </w:r>
      <w:r w:rsidRPr="00543B35">
        <w:rPr>
          <w:szCs w:val="24"/>
        </w:rPr>
        <w:t>for Magnetic Transmission Lines</w:t>
      </w:r>
      <w:r>
        <w:rPr>
          <w:szCs w:val="24"/>
        </w:rPr>
        <w:t xml:space="preserve"> [22] - [26]</w:t>
      </w:r>
      <w:r w:rsidRPr="00543B35">
        <w:rPr>
          <w:szCs w:val="24"/>
        </w:rPr>
        <w:t>.</w:t>
      </w:r>
    </w:p>
    <w:p w14:paraId="45418315" w14:textId="1D495901" w:rsidR="009D0244" w:rsidRDefault="009D0244" w:rsidP="009D0244">
      <w:pPr>
        <w:ind w:firstLine="720"/>
        <w:jc w:val="both"/>
        <w:rPr>
          <w:szCs w:val="24"/>
        </w:rPr>
      </w:pPr>
    </w:p>
    <w:p w14:paraId="21E83BCE" w14:textId="3EB0EC79" w:rsidR="009D0244" w:rsidRDefault="009D0244" w:rsidP="009D0244">
      <w:pPr>
        <w:ind w:firstLine="720"/>
        <w:jc w:val="both"/>
        <w:rPr>
          <w:szCs w:val="24"/>
        </w:rPr>
      </w:pPr>
    </w:p>
    <w:p w14:paraId="246CA4EB" w14:textId="0A594CEF" w:rsidR="009D0244" w:rsidRDefault="009D0244" w:rsidP="009D0244">
      <w:pPr>
        <w:ind w:firstLine="720"/>
        <w:jc w:val="both"/>
        <w:rPr>
          <w:szCs w:val="24"/>
        </w:rPr>
      </w:pPr>
    </w:p>
    <w:p w14:paraId="1EE91464" w14:textId="79804343" w:rsidR="009D0244" w:rsidRDefault="009D0244" w:rsidP="009D0244">
      <w:pPr>
        <w:ind w:firstLine="720"/>
        <w:jc w:val="both"/>
        <w:rPr>
          <w:szCs w:val="24"/>
        </w:rPr>
      </w:pPr>
    </w:p>
    <w:p w14:paraId="48A158DA" w14:textId="2D4A8949" w:rsidR="009D0244" w:rsidRDefault="009D0244" w:rsidP="009D0244">
      <w:pPr>
        <w:ind w:firstLine="720"/>
        <w:jc w:val="both"/>
        <w:rPr>
          <w:szCs w:val="24"/>
        </w:rPr>
      </w:pPr>
    </w:p>
    <w:p w14:paraId="1F8170F1" w14:textId="36A0E16C" w:rsidR="009D0244" w:rsidRDefault="009D0244" w:rsidP="009D0244">
      <w:pPr>
        <w:ind w:firstLine="720"/>
        <w:jc w:val="both"/>
        <w:rPr>
          <w:szCs w:val="24"/>
        </w:rPr>
      </w:pPr>
    </w:p>
    <w:p w14:paraId="54F4B464" w14:textId="415CE1D1" w:rsidR="009D0244" w:rsidRDefault="009D0244" w:rsidP="009D0244">
      <w:pPr>
        <w:ind w:firstLine="720"/>
        <w:jc w:val="both"/>
        <w:rPr>
          <w:szCs w:val="24"/>
        </w:rPr>
      </w:pPr>
    </w:p>
    <w:p w14:paraId="234FEDDD" w14:textId="77777777" w:rsidR="009D0244" w:rsidRDefault="009D0244" w:rsidP="009D0244">
      <w:pPr>
        <w:ind w:firstLine="720"/>
        <w:jc w:val="both"/>
        <w:rPr>
          <w:szCs w:val="24"/>
        </w:rPr>
      </w:pPr>
    </w:p>
    <w:p w14:paraId="22AE17FE" w14:textId="5C828EE4" w:rsidR="008C6411" w:rsidRPr="00543B35" w:rsidRDefault="008C6411" w:rsidP="009D0244">
      <w:pPr>
        <w:ind w:firstLine="720"/>
        <w:jc w:val="both"/>
        <w:rPr>
          <w:szCs w:val="24"/>
        </w:rPr>
      </w:pPr>
      <w:r>
        <w:rPr>
          <w:szCs w:val="24"/>
        </w:rPr>
        <w:t>The overview of the simulation algorithm is shown in</w:t>
      </w:r>
      <w:r w:rsidR="009D0244">
        <w:rPr>
          <w:szCs w:val="24"/>
        </w:rPr>
        <w:t xml:space="preserve"> </w:t>
      </w:r>
      <w:r w:rsidR="009D0244">
        <w:rPr>
          <w:szCs w:val="24"/>
        </w:rPr>
        <w:fldChar w:fldCharType="begin"/>
      </w:r>
      <w:r w:rsidR="009D0244">
        <w:rPr>
          <w:szCs w:val="24"/>
        </w:rPr>
        <w:instrText xml:space="preserve"> REF _Ref69897674 \h </w:instrText>
      </w:r>
      <w:r w:rsidR="009D0244">
        <w:rPr>
          <w:szCs w:val="24"/>
        </w:rPr>
      </w:r>
      <w:r w:rsidR="009D0244">
        <w:rPr>
          <w:szCs w:val="24"/>
        </w:rPr>
        <w:fldChar w:fldCharType="separate"/>
      </w:r>
      <w:r w:rsidR="009D0244">
        <w:t xml:space="preserve">Figure </w:t>
      </w:r>
      <w:r w:rsidR="009D0244">
        <w:rPr>
          <w:noProof/>
        </w:rPr>
        <w:t>5</w:t>
      </w:r>
      <w:r w:rsidR="009D0244">
        <w:t>.</w:t>
      </w:r>
      <w:r w:rsidR="009D0244">
        <w:rPr>
          <w:noProof/>
        </w:rPr>
        <w:t>1</w:t>
      </w:r>
      <w:r w:rsidR="009D0244">
        <w:rPr>
          <w:szCs w:val="24"/>
        </w:rPr>
        <w:fldChar w:fldCharType="end"/>
      </w:r>
      <w:r>
        <w:rPr>
          <w:szCs w:val="24"/>
        </w:rPr>
        <w:t>.</w:t>
      </w:r>
    </w:p>
    <w:p w14:paraId="0BDB3C46" w14:textId="77777777" w:rsidR="008C6411" w:rsidRDefault="008C6411" w:rsidP="008C6411">
      <w:pPr>
        <w:rPr>
          <w:b/>
          <w:u w:val="single"/>
        </w:rPr>
      </w:pPr>
    </w:p>
    <w:p w14:paraId="74A40A77" w14:textId="77777777" w:rsidR="008C6411" w:rsidRDefault="008C6411" w:rsidP="008C6411">
      <w:pPr>
        <w:keepNext/>
      </w:pPr>
      <w:r w:rsidRPr="003F7D02">
        <w:rPr>
          <w:noProof/>
        </w:rPr>
        <w:drawing>
          <wp:inline distT="0" distB="0" distL="0" distR="0" wp14:anchorId="7B5600FF" wp14:editId="11675E6C">
            <wp:extent cx="5398851" cy="2122048"/>
            <wp:effectExtent l="0" t="0" r="30480" b="1206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4326A8B" w14:textId="5AB9C3E9" w:rsidR="008C6411" w:rsidRDefault="008C6411" w:rsidP="008C6411">
      <w:pPr>
        <w:pStyle w:val="Caption"/>
        <w:rPr>
          <w:b/>
          <w:u w:val="single"/>
        </w:rPr>
      </w:pPr>
      <w:bookmarkStart w:id="164" w:name="_Ref69897674"/>
      <w:bookmarkStart w:id="165" w:name="_Toc67516492"/>
      <w:bookmarkStart w:id="166" w:name="_Toc69903654"/>
      <w:r>
        <w:t xml:space="preserve">Figure </w:t>
      </w:r>
      <w:fldSimple w:instr=" STYLEREF 1 \s ">
        <w:r w:rsidR="00106ADC">
          <w:rPr>
            <w:noProof/>
          </w:rPr>
          <w:t>5</w:t>
        </w:r>
      </w:fldSimple>
      <w:r w:rsidR="00106ADC">
        <w:t>.</w:t>
      </w:r>
      <w:fldSimple w:instr=" SEQ Figure \* ARABIC \s 1 ">
        <w:r w:rsidR="00106ADC">
          <w:rPr>
            <w:noProof/>
          </w:rPr>
          <w:t>1</w:t>
        </w:r>
      </w:fldSimple>
      <w:bookmarkEnd w:id="164"/>
      <w:r>
        <w:t xml:space="preserve"> Overview of MEEP algorithm for simulation of Magnetic Transmission Line</w:t>
      </w:r>
      <w:bookmarkEnd w:id="165"/>
      <w:bookmarkEnd w:id="166"/>
    </w:p>
    <w:p w14:paraId="2D2E4551" w14:textId="77777777" w:rsidR="008C6411" w:rsidRDefault="008C6411" w:rsidP="008C6411">
      <w:pPr>
        <w:rPr>
          <w:b/>
          <w:u w:val="single"/>
        </w:rPr>
      </w:pPr>
    </w:p>
    <w:p w14:paraId="632600B3" w14:textId="77777777" w:rsidR="008C6411" w:rsidRDefault="008C6411" w:rsidP="008C6411">
      <w:pPr>
        <w:rPr>
          <w:b/>
          <w:u w:val="single"/>
        </w:rPr>
      </w:pPr>
    </w:p>
    <w:p w14:paraId="7CEB0A6C" w14:textId="77777777" w:rsidR="008C6411" w:rsidRDefault="008C6411" w:rsidP="00747A3E">
      <w:pPr>
        <w:keepNext/>
        <w:ind w:firstLine="720"/>
        <w:jc w:val="both"/>
      </w:pPr>
      <w:r w:rsidRPr="003F7D02">
        <w:t xml:space="preserve">The Magnetic Transmission Line </w:t>
      </w:r>
      <w:r>
        <w:t xml:space="preserve">[22] - [26] </w:t>
      </w:r>
      <w:r w:rsidRPr="003F7D02">
        <w:t xml:space="preserve">will be constructed for </w:t>
      </w:r>
      <w:r>
        <w:t xml:space="preserve">studying </w:t>
      </w:r>
      <w:r w:rsidRPr="003F7D02">
        <w:t>inhomogeneous, dispersive</w:t>
      </w:r>
      <w:r>
        <w:t xml:space="preserve"> [72], [16]</w:t>
      </w:r>
      <w:r w:rsidRPr="003F7D02">
        <w:t xml:space="preserve">, non-linear </w:t>
      </w:r>
      <w:r>
        <w:t xml:space="preserve">[40] </w:t>
      </w:r>
      <w:r w:rsidRPr="003F7D02">
        <w:t xml:space="preserve">ferromagnetic </w:t>
      </w:r>
      <w:r>
        <w:t>substances</w:t>
      </w:r>
      <w:r w:rsidRPr="003F7D02">
        <w:t xml:space="preserve"> </w:t>
      </w:r>
      <w:r>
        <w:t xml:space="preserve">[8] </w:t>
      </w:r>
      <w:r w:rsidRPr="003F7D02">
        <w:t>like</w:t>
      </w:r>
      <w:r>
        <w:t xml:space="preserve"> manganese, zinc, nickel </w:t>
      </w:r>
      <w:r w:rsidRPr="003F7D02">
        <w:t xml:space="preserve">and </w:t>
      </w:r>
      <w:r>
        <w:t>c</w:t>
      </w:r>
      <w:r w:rsidRPr="003F7D02">
        <w:t>obalt alloys. The Transmission Lines will be excited us</w:t>
      </w:r>
      <w:r>
        <w:t xml:space="preserve">ing continuous current sources. </w:t>
      </w:r>
      <w:r w:rsidRPr="003F7D02">
        <w:t xml:space="preserve">The terminations can be modeled by Perfectly matched layers for complete absorption; or as perfect reflectors for no load. </w:t>
      </w:r>
    </w:p>
    <w:p w14:paraId="5FFBCBE4" w14:textId="7C6923C5" w:rsidR="008C6411" w:rsidRDefault="008C6411" w:rsidP="00747A3E">
      <w:pPr>
        <w:keepNext/>
        <w:ind w:firstLine="720"/>
        <w:jc w:val="both"/>
        <w:rPr>
          <w:rFonts w:eastAsiaTheme="minorEastAsia"/>
        </w:rPr>
      </w:pPr>
      <w:r>
        <w:t xml:space="preserve">The relative permittivity of the Magnetic Transmission Line is 10 and the electric conductivity i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 xml:space="preserve">. The magnetic permeability is a function of frequency as in Equation </w:t>
      </w:r>
      <w:r w:rsidR="00747A3E">
        <w:rPr>
          <w:rFonts w:eastAsiaTheme="minorEastAsia"/>
        </w:rPr>
        <w:t>5.1</w:t>
      </w:r>
      <w:r>
        <w:rPr>
          <w:rFonts w:eastAsiaTheme="minorEastAsia"/>
        </w:rPr>
        <w:t>.</w:t>
      </w:r>
    </w:p>
    <w:p w14:paraId="59C9D101" w14:textId="55CC1DBE" w:rsidR="008C6411" w:rsidRPr="00747A3E"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129DDA24" w14:textId="77777777" w:rsidR="00747A3E" w:rsidRPr="00E461A4" w:rsidRDefault="00747A3E" w:rsidP="008C6411">
      <w:pPr>
        <w:keepNext/>
        <w:rPr>
          <w:rFonts w:eastAsiaTheme="minorEastAsia"/>
          <w:szCs w:val="24"/>
        </w:rPr>
      </w:pPr>
    </w:p>
    <w:p w14:paraId="2E63F1C6" w14:textId="77777777" w:rsidR="008C6411" w:rsidRPr="00D25E32" w:rsidRDefault="008C6411" w:rsidP="00747A3E">
      <w:pPr>
        <w:keepNext/>
        <w:ind w:firstLine="720"/>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014C298A" w14:textId="17EDDCE4" w:rsidR="00747A3E" w:rsidRDefault="00747A3E" w:rsidP="008C6411">
      <w:pPr>
        <w:keepNext/>
      </w:pPr>
    </w:p>
    <w:p w14:paraId="1B3FDC37" w14:textId="1D9AAED6" w:rsidR="00747A3E" w:rsidRDefault="00747A3E" w:rsidP="008C6411">
      <w:pPr>
        <w:keepNext/>
      </w:pPr>
    </w:p>
    <w:p w14:paraId="5231FE70" w14:textId="432F3941" w:rsidR="00747A3E" w:rsidRDefault="00747A3E" w:rsidP="008C6411">
      <w:pPr>
        <w:keepNext/>
      </w:pPr>
    </w:p>
    <w:p w14:paraId="05B44470" w14:textId="7106A6E2" w:rsidR="00747A3E" w:rsidRDefault="00747A3E" w:rsidP="008C6411">
      <w:pPr>
        <w:keepNext/>
      </w:pPr>
    </w:p>
    <w:p w14:paraId="273D32E6" w14:textId="6D5AC1ED" w:rsidR="00747A3E" w:rsidRDefault="00747A3E" w:rsidP="008C6411">
      <w:pPr>
        <w:keepNext/>
      </w:pPr>
    </w:p>
    <w:p w14:paraId="4DCEA280" w14:textId="2739BAA6" w:rsidR="00747A3E" w:rsidRDefault="00747A3E" w:rsidP="008C6411">
      <w:pPr>
        <w:keepNext/>
      </w:pPr>
    </w:p>
    <w:p w14:paraId="6CBA3789" w14:textId="570DC262" w:rsidR="00747A3E" w:rsidRDefault="00747A3E" w:rsidP="008C6411">
      <w:pPr>
        <w:keepNext/>
      </w:pPr>
    </w:p>
    <w:p w14:paraId="45E715A7" w14:textId="0B36E87C" w:rsidR="00747A3E" w:rsidRDefault="00747A3E" w:rsidP="008C6411">
      <w:pPr>
        <w:keepNext/>
      </w:pPr>
    </w:p>
    <w:p w14:paraId="5481A6A0" w14:textId="49EDB0A8" w:rsidR="00747A3E" w:rsidRDefault="00747A3E" w:rsidP="008C6411">
      <w:pPr>
        <w:keepNext/>
      </w:pPr>
    </w:p>
    <w:p w14:paraId="3E9F0568" w14:textId="559B5770" w:rsidR="00747A3E" w:rsidRDefault="00747A3E" w:rsidP="008C6411">
      <w:pPr>
        <w:keepNext/>
      </w:pPr>
    </w:p>
    <w:p w14:paraId="437639C8" w14:textId="77777777" w:rsidR="00747A3E" w:rsidRDefault="00747A3E" w:rsidP="008C6411">
      <w:pPr>
        <w:keepNext/>
      </w:pPr>
    </w:p>
    <w:p w14:paraId="4B3F0DAC" w14:textId="74472D08" w:rsidR="008C6411" w:rsidRDefault="008C6411" w:rsidP="00747A3E">
      <w:pPr>
        <w:keepNext/>
        <w:ind w:firstLine="720"/>
      </w:pPr>
      <w:r w:rsidRPr="002B4EA2">
        <w:t xml:space="preserve">The geometry of the simulated Magnetic Transmission Line is shown </w:t>
      </w:r>
      <w:r>
        <w:t xml:space="preserve">in </w:t>
      </w:r>
      <w:r w:rsidR="00747A3E">
        <w:fldChar w:fldCharType="begin"/>
      </w:r>
      <w:r w:rsidR="00747A3E">
        <w:instrText xml:space="preserve"> REF _Ref69897830 \h </w:instrText>
      </w:r>
      <w:r w:rsidR="00747A3E">
        <w:fldChar w:fldCharType="separate"/>
      </w:r>
      <w:r w:rsidR="00747A3E">
        <w:t xml:space="preserve">Figure </w:t>
      </w:r>
      <w:r w:rsidR="00747A3E">
        <w:rPr>
          <w:noProof/>
        </w:rPr>
        <w:t>5</w:t>
      </w:r>
      <w:r w:rsidR="00747A3E">
        <w:t>.</w:t>
      </w:r>
      <w:r w:rsidR="00747A3E">
        <w:rPr>
          <w:noProof/>
        </w:rPr>
        <w:t>2</w:t>
      </w:r>
      <w:r w:rsidR="00747A3E">
        <w:fldChar w:fldCharType="end"/>
      </w:r>
      <w:r w:rsidR="00747A3E">
        <w:t xml:space="preserve"> </w:t>
      </w:r>
      <w:r w:rsidRPr="002B4EA2">
        <w:t>below.</w:t>
      </w:r>
      <w:r>
        <w:t xml:space="preserve"> The electric current source is represented by a current loop. The magnet flux and magnetic displacement current flows in the z-direction.</w:t>
      </w:r>
    </w:p>
    <w:p w14:paraId="4CFC6A08" w14:textId="77777777" w:rsidR="008C6411" w:rsidRPr="00D25E32" w:rsidRDefault="008C6411" w:rsidP="008C6411">
      <w:pPr>
        <w:keepNext/>
      </w:pPr>
    </w:p>
    <w:p w14:paraId="0A7C99FD" w14:textId="77777777" w:rsidR="008C6411" w:rsidRDefault="008C6411" w:rsidP="008C6411">
      <w:pPr>
        <w:keepNext/>
        <w:jc w:val="center"/>
      </w:pPr>
      <w:r w:rsidRPr="009B2B06">
        <w:rPr>
          <w:noProof/>
        </w:rPr>
        <w:drawing>
          <wp:inline distT="0" distB="0" distL="0" distR="0" wp14:anchorId="67EAAEF6" wp14:editId="63012057">
            <wp:extent cx="5145932" cy="2953272"/>
            <wp:effectExtent l="19050" t="19050" r="17145" b="1905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3"/>
                    <a:stretch>
                      <a:fillRect/>
                    </a:stretch>
                  </pic:blipFill>
                  <pic:spPr>
                    <a:xfrm>
                      <a:off x="0" y="0"/>
                      <a:ext cx="5153004" cy="2957331"/>
                    </a:xfrm>
                    <a:prstGeom prst="rect">
                      <a:avLst/>
                    </a:prstGeom>
                    <a:ln>
                      <a:solidFill>
                        <a:schemeClr val="tx1"/>
                      </a:solidFill>
                    </a:ln>
                  </pic:spPr>
                </pic:pic>
              </a:graphicData>
            </a:graphic>
          </wp:inline>
        </w:drawing>
      </w:r>
    </w:p>
    <w:p w14:paraId="692C33A8" w14:textId="32C53EF5" w:rsidR="008C6411" w:rsidRDefault="008C6411" w:rsidP="008C6411">
      <w:pPr>
        <w:pStyle w:val="Caption"/>
        <w:rPr>
          <w:b/>
          <w:u w:val="single"/>
        </w:rPr>
      </w:pPr>
      <w:bookmarkStart w:id="167" w:name="_Ref69897830"/>
      <w:bookmarkStart w:id="168" w:name="_Toc67516493"/>
      <w:bookmarkStart w:id="169" w:name="_Toc69903655"/>
      <w:r>
        <w:t xml:space="preserve">Figure </w:t>
      </w:r>
      <w:fldSimple w:instr=" STYLEREF 1 \s ">
        <w:r w:rsidR="00106ADC">
          <w:rPr>
            <w:noProof/>
          </w:rPr>
          <w:t>5</w:t>
        </w:r>
      </w:fldSimple>
      <w:r w:rsidR="00106ADC">
        <w:t>.</w:t>
      </w:r>
      <w:fldSimple w:instr=" SEQ Figure \* ARABIC \s 1 ">
        <w:r w:rsidR="00106ADC">
          <w:rPr>
            <w:noProof/>
          </w:rPr>
          <w:t>2</w:t>
        </w:r>
      </w:fldSimple>
      <w:bookmarkEnd w:id="167"/>
      <w:r>
        <w:t xml:space="preserve"> Geometry of Simulated Magnetic Transmission Line and Current Source</w:t>
      </w:r>
      <w:bookmarkEnd w:id="168"/>
      <w:bookmarkEnd w:id="169"/>
    </w:p>
    <w:p w14:paraId="5FC6AF70" w14:textId="77777777" w:rsidR="008C6411" w:rsidRDefault="008C6411" w:rsidP="008C6411">
      <w:pPr>
        <w:jc w:val="center"/>
        <w:rPr>
          <w:b/>
          <w:u w:val="single"/>
        </w:rPr>
      </w:pPr>
    </w:p>
    <w:p w14:paraId="64453BBE" w14:textId="3021C5F8" w:rsidR="008C6411" w:rsidRDefault="008C6411" w:rsidP="008C6411">
      <w:pPr>
        <w:jc w:val="center"/>
        <w:rPr>
          <w:b/>
          <w:u w:val="single"/>
        </w:rPr>
      </w:pPr>
    </w:p>
    <w:p w14:paraId="1AB47E88" w14:textId="13DAA9CC" w:rsidR="00E80F2A" w:rsidRDefault="00E80F2A" w:rsidP="008C6411">
      <w:pPr>
        <w:jc w:val="center"/>
        <w:rPr>
          <w:b/>
          <w:u w:val="single"/>
        </w:rPr>
      </w:pPr>
    </w:p>
    <w:p w14:paraId="46B0BA3F" w14:textId="0852DD78" w:rsidR="00E80F2A" w:rsidRDefault="00E80F2A" w:rsidP="008C6411">
      <w:pPr>
        <w:jc w:val="center"/>
        <w:rPr>
          <w:b/>
          <w:u w:val="single"/>
        </w:rPr>
      </w:pPr>
    </w:p>
    <w:p w14:paraId="6E070973" w14:textId="215C3525" w:rsidR="00E80F2A" w:rsidRDefault="00E80F2A" w:rsidP="008C6411">
      <w:pPr>
        <w:jc w:val="center"/>
        <w:rPr>
          <w:b/>
          <w:u w:val="single"/>
        </w:rPr>
      </w:pPr>
    </w:p>
    <w:p w14:paraId="696FA275" w14:textId="77777777" w:rsidR="00E80F2A" w:rsidRDefault="00E80F2A" w:rsidP="008C6411">
      <w:pPr>
        <w:jc w:val="center"/>
        <w:rPr>
          <w:b/>
          <w:u w:val="single"/>
        </w:rPr>
      </w:pPr>
    </w:p>
    <w:p w14:paraId="615BC011" w14:textId="77777777" w:rsidR="008C6411" w:rsidRPr="00B30B53" w:rsidRDefault="008C6411" w:rsidP="00B30B53">
      <w:pPr>
        <w:pStyle w:val="Heading2"/>
        <w:keepLines/>
        <w:numPr>
          <w:ilvl w:val="2"/>
          <w:numId w:val="5"/>
        </w:numPr>
        <w:spacing w:before="240" w:after="240"/>
        <w:rPr>
          <w:szCs w:val="24"/>
        </w:rPr>
      </w:pPr>
      <w:bookmarkStart w:id="170" w:name="_Toc67536076"/>
      <w:bookmarkStart w:id="171" w:name="_Toc69903596"/>
      <w:r w:rsidRPr="00B30B53">
        <w:rPr>
          <w:szCs w:val="24"/>
        </w:rPr>
        <w:t>Visualization of Electromagnetic Fields</w:t>
      </w:r>
      <w:bookmarkEnd w:id="170"/>
      <w:bookmarkEnd w:id="171"/>
      <w:r w:rsidRPr="00B30B53">
        <w:rPr>
          <w:szCs w:val="24"/>
        </w:rPr>
        <w:t xml:space="preserve"> </w:t>
      </w:r>
    </w:p>
    <w:p w14:paraId="26AA3818" w14:textId="703D658C" w:rsidR="008C6411" w:rsidRDefault="008C6411" w:rsidP="00B30B53">
      <w:pPr>
        <w:ind w:firstLine="720"/>
      </w:pPr>
      <w:r w:rsidRPr="007949B1">
        <w:t xml:space="preserve">The Longitudinal Fields of the simulated transmission line are shown in the </w:t>
      </w:r>
      <w:r w:rsidR="002F7792">
        <w:fldChar w:fldCharType="begin"/>
      </w:r>
      <w:r w:rsidR="002F7792">
        <w:instrText xml:space="preserve"> REF _Ref69898369 \h </w:instrText>
      </w:r>
      <w:r w:rsidR="002F7792">
        <w:fldChar w:fldCharType="separate"/>
      </w:r>
      <w:r w:rsidR="002F7792">
        <w:t xml:space="preserve">Table </w:t>
      </w:r>
      <w:r w:rsidR="002F7792">
        <w:rPr>
          <w:noProof/>
        </w:rPr>
        <w:t>5</w:t>
      </w:r>
      <w:r w:rsidR="002F7792">
        <w:t>.</w:t>
      </w:r>
      <w:r w:rsidR="002F7792">
        <w:rPr>
          <w:noProof/>
        </w:rPr>
        <w:t>1</w:t>
      </w:r>
      <w:r w:rsidR="002F7792">
        <w:fldChar w:fldCharType="end"/>
      </w:r>
      <w:r w:rsidR="002F7792">
        <w:t xml:space="preserve"> </w:t>
      </w:r>
      <w:r w:rsidRPr="007949B1">
        <w:t>below.</w:t>
      </w:r>
    </w:p>
    <w:p w14:paraId="2ED2C242" w14:textId="34F54B1C" w:rsidR="00B30B53" w:rsidRDefault="00B30B53" w:rsidP="00B30B53">
      <w:pPr>
        <w:ind w:firstLine="720"/>
      </w:pPr>
    </w:p>
    <w:p w14:paraId="414F42EB" w14:textId="0EFFC953" w:rsidR="00B30B53" w:rsidRPr="007949B1" w:rsidRDefault="00071069" w:rsidP="00071069">
      <w:pPr>
        <w:pStyle w:val="Caption"/>
        <w:jc w:val="left"/>
      </w:pPr>
      <w:bookmarkStart w:id="172" w:name="_Ref69898369"/>
      <w:bookmarkStart w:id="173" w:name="_Ref69898121"/>
      <w:bookmarkStart w:id="174" w:name="_Toc69903683"/>
      <w:r>
        <w:t xml:space="preserve">Table </w:t>
      </w:r>
      <w:fldSimple w:instr=" STYLEREF 1 \s ">
        <w:r w:rsidR="002F7792">
          <w:rPr>
            <w:noProof/>
          </w:rPr>
          <w:t>5</w:t>
        </w:r>
      </w:fldSimple>
      <w:r w:rsidR="002F7792">
        <w:t>.</w:t>
      </w:r>
      <w:fldSimple w:instr=" SEQ Table \* ARABIC \s 1 ">
        <w:r w:rsidR="002F7792">
          <w:rPr>
            <w:noProof/>
          </w:rPr>
          <w:t>1</w:t>
        </w:r>
      </w:fldSimple>
      <w:bookmarkEnd w:id="172"/>
      <w:r>
        <w:t xml:space="preserve"> Longitudinal Field</w:t>
      </w:r>
      <w:bookmarkEnd w:id="173"/>
      <w:r w:rsidR="005B31B2">
        <w:t xml:space="preserve"> Components</w:t>
      </w:r>
      <w:bookmarkEnd w:id="174"/>
    </w:p>
    <w:tbl>
      <w:tblPr>
        <w:tblStyle w:val="TableGrid"/>
        <w:tblW w:w="0" w:type="auto"/>
        <w:tblLook w:val="04A0" w:firstRow="1" w:lastRow="0" w:firstColumn="1" w:lastColumn="0" w:noHBand="0" w:noVBand="1"/>
      </w:tblPr>
      <w:tblGrid>
        <w:gridCol w:w="1142"/>
        <w:gridCol w:w="2496"/>
        <w:gridCol w:w="2496"/>
        <w:gridCol w:w="2496"/>
      </w:tblGrid>
      <w:tr w:rsidR="008C6411" w14:paraId="4469AEEA" w14:textId="77777777" w:rsidTr="00A4731B">
        <w:tc>
          <w:tcPr>
            <w:tcW w:w="2088" w:type="dxa"/>
          </w:tcPr>
          <w:p w14:paraId="6B36A923" w14:textId="77777777" w:rsidR="008C6411" w:rsidRDefault="008C6411" w:rsidP="00A4731B">
            <w:pPr>
              <w:jc w:val="center"/>
            </w:pPr>
          </w:p>
        </w:tc>
        <w:tc>
          <w:tcPr>
            <w:tcW w:w="7488" w:type="dxa"/>
            <w:gridSpan w:val="3"/>
          </w:tcPr>
          <w:p w14:paraId="2B039B4D" w14:textId="77777777" w:rsidR="008C6411" w:rsidRPr="00071069" w:rsidRDefault="008C6411" w:rsidP="00071069">
            <w:pPr>
              <w:rPr>
                <w:b/>
              </w:rPr>
            </w:pPr>
            <w:r w:rsidRPr="00071069">
              <w:rPr>
                <w:b/>
              </w:rPr>
              <w:t>Component</w:t>
            </w:r>
          </w:p>
        </w:tc>
      </w:tr>
      <w:tr w:rsidR="008C6411" w14:paraId="7721A86E" w14:textId="77777777" w:rsidTr="00A4731B">
        <w:tc>
          <w:tcPr>
            <w:tcW w:w="2088" w:type="dxa"/>
          </w:tcPr>
          <w:p w14:paraId="25682DF6" w14:textId="77777777" w:rsidR="008C6411" w:rsidRPr="00071069" w:rsidRDefault="008C6411" w:rsidP="00071069">
            <w:pPr>
              <w:rPr>
                <w:b/>
              </w:rPr>
            </w:pPr>
            <w:r w:rsidRPr="00071069">
              <w:rPr>
                <w:b/>
              </w:rPr>
              <w:t>Field</w:t>
            </w:r>
          </w:p>
        </w:tc>
        <w:tc>
          <w:tcPr>
            <w:tcW w:w="2496" w:type="dxa"/>
          </w:tcPr>
          <w:p w14:paraId="28B7FFE0" w14:textId="77777777" w:rsidR="008C6411" w:rsidRPr="00071069" w:rsidRDefault="008C6411" w:rsidP="00071069">
            <w:pPr>
              <w:rPr>
                <w:b/>
              </w:rPr>
            </w:pPr>
            <w:r w:rsidRPr="00071069">
              <w:rPr>
                <w:b/>
              </w:rPr>
              <w:t>X</w:t>
            </w:r>
          </w:p>
        </w:tc>
        <w:tc>
          <w:tcPr>
            <w:tcW w:w="2496" w:type="dxa"/>
          </w:tcPr>
          <w:p w14:paraId="35DFEF1F" w14:textId="77777777" w:rsidR="008C6411" w:rsidRPr="00071069" w:rsidRDefault="008C6411" w:rsidP="00071069">
            <w:pPr>
              <w:rPr>
                <w:b/>
              </w:rPr>
            </w:pPr>
            <w:r w:rsidRPr="00071069">
              <w:rPr>
                <w:b/>
              </w:rPr>
              <w:t>Y</w:t>
            </w:r>
          </w:p>
        </w:tc>
        <w:tc>
          <w:tcPr>
            <w:tcW w:w="2496" w:type="dxa"/>
          </w:tcPr>
          <w:p w14:paraId="6AE53B52" w14:textId="77777777" w:rsidR="008C6411" w:rsidRPr="00071069" w:rsidRDefault="008C6411" w:rsidP="00071069">
            <w:pPr>
              <w:rPr>
                <w:b/>
              </w:rPr>
            </w:pPr>
            <w:r w:rsidRPr="00071069">
              <w:rPr>
                <w:b/>
              </w:rPr>
              <w:t>Z</w:t>
            </w:r>
          </w:p>
        </w:tc>
      </w:tr>
      <w:tr w:rsidR="008C6411" w14:paraId="658BF004" w14:textId="77777777" w:rsidTr="00A4731B">
        <w:trPr>
          <w:trHeight w:val="1196"/>
        </w:trPr>
        <w:tc>
          <w:tcPr>
            <w:tcW w:w="2088" w:type="dxa"/>
          </w:tcPr>
          <w:p w14:paraId="6764BF66" w14:textId="47362E5A" w:rsidR="008C6411" w:rsidRPr="00071069" w:rsidRDefault="008C6411" w:rsidP="00071069">
            <w:pPr>
              <w:rPr>
                <w:b/>
              </w:rPr>
            </w:pPr>
            <w:r w:rsidRPr="00071069">
              <w:rPr>
                <w:b/>
              </w:rPr>
              <w:t>H</w:t>
            </w:r>
          </w:p>
        </w:tc>
        <w:tc>
          <w:tcPr>
            <w:tcW w:w="2496" w:type="dxa"/>
          </w:tcPr>
          <w:p w14:paraId="0EE5F41A" w14:textId="5C7893B1" w:rsidR="008C6411" w:rsidRDefault="008C6411" w:rsidP="00071069">
            <w:pPr>
              <w:jc w:val="center"/>
            </w:pPr>
            <w:r>
              <w:rPr>
                <w:noProof/>
              </w:rPr>
              <w:drawing>
                <wp:inline distT="0" distB="0" distL="0" distR="0" wp14:anchorId="0C1D585D" wp14:editId="5CD3AC6B">
                  <wp:extent cx="1424940" cy="477520"/>
                  <wp:effectExtent l="19050" t="19050" r="0" b="0"/>
                  <wp:docPr id="2052" name="Picture 2052" descr="D:\New folder\MGTL\Thesis\Codes\Code43\Logitudinal\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New folder\MGTL\Thesis\Codes\Code43\Logitudinal\hz-000050.2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5E06C27" w14:textId="72950F3C" w:rsidR="008C6411" w:rsidRDefault="008C6411" w:rsidP="00071069">
            <w:pPr>
              <w:jc w:val="center"/>
            </w:pPr>
            <w:r>
              <w:rPr>
                <w:noProof/>
              </w:rPr>
              <w:drawing>
                <wp:inline distT="0" distB="0" distL="0" distR="0" wp14:anchorId="3F8A6D65" wp14:editId="3C93A471">
                  <wp:extent cx="1424940" cy="477520"/>
                  <wp:effectExtent l="19050" t="19050" r="3810" b="0"/>
                  <wp:docPr id="48" name="Picture 48" descr="D:\New folder\MGTL\Thesis\Codes\Code43\Logitudinal\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New folder\MGTL\Thesis\Codes\Code43\Logitudinal\hx-000050.2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61FA9751" w14:textId="2D0BBDAE" w:rsidR="008C6411" w:rsidRDefault="008C6411" w:rsidP="00071069">
            <w:pPr>
              <w:jc w:val="center"/>
            </w:pPr>
            <w:r>
              <w:rPr>
                <w:noProof/>
              </w:rPr>
              <w:drawing>
                <wp:inline distT="0" distB="0" distL="0" distR="0" wp14:anchorId="07185A59" wp14:editId="4C4EACE6">
                  <wp:extent cx="1424940" cy="477520"/>
                  <wp:effectExtent l="19050" t="19050" r="3810" b="0"/>
                  <wp:docPr id="47" name="Picture 47" descr="D:\New folder\MGTL\Thesis\Codes\Code43\Logitudinal\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New folder\MGTL\Thesis\Codes\Code43\Logitudinal\hy-000050.25.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2C3E4715" w14:textId="77777777" w:rsidTr="00A4731B">
        <w:trPr>
          <w:trHeight w:val="971"/>
        </w:trPr>
        <w:tc>
          <w:tcPr>
            <w:tcW w:w="2088" w:type="dxa"/>
          </w:tcPr>
          <w:p w14:paraId="1868E535" w14:textId="73A748FA" w:rsidR="008C6411" w:rsidRPr="00071069" w:rsidRDefault="008C6411" w:rsidP="00071069">
            <w:pPr>
              <w:rPr>
                <w:b/>
              </w:rPr>
            </w:pPr>
            <w:r w:rsidRPr="00071069">
              <w:rPr>
                <w:b/>
              </w:rPr>
              <w:t>B</w:t>
            </w:r>
          </w:p>
        </w:tc>
        <w:tc>
          <w:tcPr>
            <w:tcW w:w="2496" w:type="dxa"/>
          </w:tcPr>
          <w:p w14:paraId="2A3857DA" w14:textId="5D900459" w:rsidR="008C6411" w:rsidRDefault="008C6411" w:rsidP="00071069">
            <w:pPr>
              <w:jc w:val="center"/>
            </w:pPr>
            <w:r>
              <w:rPr>
                <w:noProof/>
              </w:rPr>
              <w:drawing>
                <wp:inline distT="0" distB="0" distL="0" distR="0" wp14:anchorId="014BBF9C" wp14:editId="52028529">
                  <wp:extent cx="1424940" cy="477520"/>
                  <wp:effectExtent l="19050" t="19050" r="3810" b="0"/>
                  <wp:docPr id="55" name="Picture 55" descr="D:\New folder\MGTL\Thesis\Codes\Code43\Logitudinal\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New folder\MGTL\Thesis\Codes\Code43\Logitudinal\bz-000050.2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3174545E" w14:textId="1E8F7CD4" w:rsidR="008C6411" w:rsidRDefault="008C6411" w:rsidP="00071069">
            <w:pPr>
              <w:jc w:val="center"/>
            </w:pPr>
            <w:r>
              <w:rPr>
                <w:noProof/>
              </w:rPr>
              <w:drawing>
                <wp:inline distT="0" distB="0" distL="0" distR="0" wp14:anchorId="45BB464B" wp14:editId="3C848CBA">
                  <wp:extent cx="1424940" cy="477520"/>
                  <wp:effectExtent l="19050" t="19050" r="3810" b="0"/>
                  <wp:docPr id="57" name="Picture 57" descr="D:\New folder\MGTL\Thesis\Codes\Code43\Logitudinal\b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New folder\MGTL\Thesis\Codes\Code43\Logitudinal\bx-000050.25.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1148BA7" w14:textId="07DA6D26" w:rsidR="008C6411" w:rsidRDefault="008C6411" w:rsidP="00071069">
            <w:pPr>
              <w:jc w:val="center"/>
            </w:pPr>
            <w:r>
              <w:rPr>
                <w:noProof/>
              </w:rPr>
              <w:drawing>
                <wp:inline distT="0" distB="0" distL="0" distR="0" wp14:anchorId="4417A179" wp14:editId="599A79FE">
                  <wp:extent cx="1424940" cy="477520"/>
                  <wp:effectExtent l="19050" t="19050" r="3810" b="0"/>
                  <wp:docPr id="56" name="Picture 56" descr="D:\New folder\MGTL\Thesis\Codes\Code43\Logitudinal\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New folder\MGTL\Thesis\Codes\Code43\Logitudinal\by-000050.25.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671DDDDF" w14:textId="77777777" w:rsidTr="00A4731B">
        <w:trPr>
          <w:trHeight w:val="1295"/>
        </w:trPr>
        <w:tc>
          <w:tcPr>
            <w:tcW w:w="2088" w:type="dxa"/>
          </w:tcPr>
          <w:p w14:paraId="0AFA871E" w14:textId="2FC2DCF7" w:rsidR="008C6411" w:rsidRPr="00071069" w:rsidRDefault="008C6411" w:rsidP="00071069">
            <w:pPr>
              <w:rPr>
                <w:b/>
              </w:rPr>
            </w:pPr>
            <w:r w:rsidRPr="00071069">
              <w:rPr>
                <w:b/>
              </w:rPr>
              <w:t>E</w:t>
            </w:r>
          </w:p>
        </w:tc>
        <w:tc>
          <w:tcPr>
            <w:tcW w:w="2496" w:type="dxa"/>
          </w:tcPr>
          <w:p w14:paraId="173403AF" w14:textId="0E5CA9FF" w:rsidR="008C6411" w:rsidRDefault="008C6411" w:rsidP="00071069">
            <w:r w:rsidRPr="004E7BFB">
              <w:rPr>
                <w:noProof/>
              </w:rPr>
              <w:drawing>
                <wp:inline distT="0" distB="0" distL="0" distR="0" wp14:anchorId="1646F9B7" wp14:editId="3BE69F4C">
                  <wp:extent cx="1428750" cy="476250"/>
                  <wp:effectExtent l="19050" t="19050" r="0" b="0"/>
                  <wp:docPr id="2053" name="Picture 2053" descr="D:\MuhammadShamaas\MGTL_Github\Thesis\Codes\Code43\Logitudinal\e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Logitudinal\ez-000004.2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8F2C73B" w14:textId="7969EF97" w:rsidR="008C6411" w:rsidRDefault="008C6411" w:rsidP="00071069">
            <w:pPr>
              <w:jc w:val="center"/>
            </w:pPr>
            <w:r w:rsidRPr="004E7BFB">
              <w:rPr>
                <w:noProof/>
              </w:rPr>
              <w:drawing>
                <wp:inline distT="0" distB="0" distL="0" distR="0" wp14:anchorId="1979FAD5" wp14:editId="77987725">
                  <wp:extent cx="1428750" cy="476250"/>
                  <wp:effectExtent l="19050" t="19050" r="0" b="0"/>
                  <wp:docPr id="2050" name="Picture 2050" descr="D:\MuhammadShamaas\MGTL_Github\Thesis\Codes\Code43\Logitudinal\e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ammadShamaas\MGTL_Github\Thesis\Codes\Code43\Logitudinal\ex-000025.2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3351E07D" w14:textId="548B8F7E" w:rsidR="008C6411" w:rsidRDefault="008C6411" w:rsidP="00071069">
            <w:pPr>
              <w:jc w:val="center"/>
            </w:pPr>
            <w:r w:rsidRPr="004E7BFB">
              <w:rPr>
                <w:noProof/>
              </w:rPr>
              <w:drawing>
                <wp:inline distT="0" distB="0" distL="0" distR="0" wp14:anchorId="2F1FC85E" wp14:editId="715696C9">
                  <wp:extent cx="1428750" cy="476250"/>
                  <wp:effectExtent l="19050" t="19050" r="0" b="0"/>
                  <wp:docPr id="2051" name="Picture 2051" descr="D:\MuhammadShamaas\MGTL_Github\Thesis\Codes\Code43\Logitudinal\e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Logitudinal\ey-000026.25.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r>
      <w:tr w:rsidR="008C6411" w14:paraId="49CC01E1" w14:textId="77777777" w:rsidTr="00A4731B">
        <w:trPr>
          <w:trHeight w:val="1259"/>
        </w:trPr>
        <w:tc>
          <w:tcPr>
            <w:tcW w:w="2088" w:type="dxa"/>
          </w:tcPr>
          <w:p w14:paraId="601B46A9" w14:textId="2075D106" w:rsidR="008C6411" w:rsidRPr="00071069" w:rsidRDefault="008C6411" w:rsidP="00071069">
            <w:pPr>
              <w:rPr>
                <w:b/>
              </w:rPr>
            </w:pPr>
            <w:r w:rsidRPr="00071069">
              <w:rPr>
                <w:b/>
              </w:rPr>
              <w:t>D</w:t>
            </w:r>
          </w:p>
        </w:tc>
        <w:tc>
          <w:tcPr>
            <w:tcW w:w="2496" w:type="dxa"/>
          </w:tcPr>
          <w:p w14:paraId="01461B83" w14:textId="3C4974C4" w:rsidR="008C6411" w:rsidRDefault="008C6411" w:rsidP="00071069">
            <w:pPr>
              <w:jc w:val="center"/>
            </w:pPr>
            <w:r w:rsidRPr="004E7BFB">
              <w:rPr>
                <w:noProof/>
              </w:rPr>
              <w:drawing>
                <wp:inline distT="0" distB="0" distL="0" distR="0" wp14:anchorId="21E398A7" wp14:editId="33640D6B">
                  <wp:extent cx="1428750" cy="476250"/>
                  <wp:effectExtent l="19050" t="19050" r="0" b="0"/>
                  <wp:docPr id="2059" name="Picture 2059" descr="D:\MuhammadShamaas\MGTL_Github\Thesis\Codes\Code43\Logitudinal\d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Logitudinal\dz-000004.25.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2EDD8013" w14:textId="16FBEE04" w:rsidR="008C6411" w:rsidRDefault="008C6411" w:rsidP="00071069">
            <w:pPr>
              <w:jc w:val="center"/>
            </w:pPr>
            <w:r w:rsidRPr="004E7BFB">
              <w:rPr>
                <w:noProof/>
              </w:rPr>
              <w:drawing>
                <wp:inline distT="0" distB="0" distL="0" distR="0" wp14:anchorId="2063980A" wp14:editId="27CC8D21">
                  <wp:extent cx="1428750" cy="476250"/>
                  <wp:effectExtent l="19050" t="19050" r="0" b="0"/>
                  <wp:docPr id="2055" name="Picture 2055" descr="D:\MuhammadShamaas\MGTL_Github\Thesis\Codes\Code43\Logitudinal\d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Logitudinal\dx-000025.25.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5203250" w14:textId="77777777" w:rsidR="008C6411" w:rsidRDefault="008C6411" w:rsidP="00A4731B">
            <w:pPr>
              <w:pStyle w:val="NoSpacing"/>
              <w:jc w:val="center"/>
            </w:pPr>
            <w:r w:rsidRPr="004E7BFB">
              <w:rPr>
                <w:noProof/>
              </w:rPr>
              <w:drawing>
                <wp:inline distT="0" distB="0" distL="0" distR="0" wp14:anchorId="6D4EE821" wp14:editId="072C1C39">
                  <wp:extent cx="1428750" cy="476250"/>
                  <wp:effectExtent l="19050" t="19050" r="0" b="0"/>
                  <wp:docPr id="2058" name="Picture 2058" descr="D:\MuhammadShamaas\MGTL_Github\Thesis\Codes\Code43\Logitudinal\d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Logitudinal\dy-000026.25.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p w14:paraId="0F36F119" w14:textId="77777777" w:rsidR="008C6411" w:rsidRDefault="008C6411" w:rsidP="00A4731B">
            <w:pPr>
              <w:pStyle w:val="NoSpacing"/>
              <w:jc w:val="center"/>
            </w:pPr>
          </w:p>
        </w:tc>
      </w:tr>
    </w:tbl>
    <w:p w14:paraId="3270FE9D" w14:textId="77777777" w:rsidR="008C6411" w:rsidRDefault="008C6411" w:rsidP="008C6411">
      <w:pPr>
        <w:rPr>
          <w:b/>
          <w:u w:val="single"/>
        </w:rPr>
      </w:pPr>
    </w:p>
    <w:p w14:paraId="067D6514" w14:textId="77777777" w:rsidR="00E80F2A" w:rsidRDefault="00E80F2A" w:rsidP="00B30B53">
      <w:pPr>
        <w:ind w:firstLine="720"/>
        <w:jc w:val="both"/>
        <w:rPr>
          <w:szCs w:val="24"/>
        </w:rPr>
      </w:pPr>
    </w:p>
    <w:p w14:paraId="33E499C3" w14:textId="6AD84935" w:rsidR="008C6411" w:rsidRPr="000A3544" w:rsidRDefault="008C6411" w:rsidP="00B30B53">
      <w:pPr>
        <w:ind w:firstLine="720"/>
        <w:jc w:val="both"/>
        <w:rPr>
          <w:szCs w:val="24"/>
        </w:rPr>
      </w:pPr>
      <w:r w:rsidRPr="000A3544">
        <w:rPr>
          <w:szCs w:val="24"/>
        </w:rPr>
        <w:t>The magnetization fields Hx, Hy and Hz are almost zero inside the magnetic transmission line due to high magnetic permeability of the ferromagnetic material. The longitudinal magnetic field Bz is very intense inside the transmission line as a large amount of flux flows through it. The intense longitudinal Hx field around the transmission line results due to magnetic flux leakage. The transverse Ex, Ey, Dx</w:t>
      </w:r>
      <w:r w:rsidRPr="000A3544">
        <w:rPr>
          <w:b/>
          <w:szCs w:val="24"/>
        </w:rPr>
        <w:t xml:space="preserve"> </w:t>
      </w:r>
      <w:r w:rsidRPr="000A3544">
        <w:rPr>
          <w:szCs w:val="24"/>
        </w:rPr>
        <w:t>and</w:t>
      </w:r>
      <w:r w:rsidRPr="000A3544">
        <w:rPr>
          <w:b/>
          <w:szCs w:val="24"/>
        </w:rPr>
        <w:t xml:space="preserve"> </w:t>
      </w:r>
      <w:r w:rsidRPr="000A3544">
        <w:rPr>
          <w:szCs w:val="24"/>
        </w:rPr>
        <w:t xml:space="preserve">Dy show that electric fields encircle the transmission line.   </w:t>
      </w:r>
    </w:p>
    <w:p w14:paraId="783808DA" w14:textId="40C68382" w:rsidR="008C6411" w:rsidRPr="007949B1" w:rsidRDefault="008C6411" w:rsidP="00E80F2A">
      <w:pPr>
        <w:ind w:firstLine="720"/>
      </w:pPr>
      <w:r w:rsidRPr="000A3544">
        <w:rPr>
          <w:szCs w:val="24"/>
        </w:rPr>
        <w:t xml:space="preserve">The Transverse Fields of the simulated transmission line are shown in the </w:t>
      </w:r>
      <w:r w:rsidR="002F7792">
        <w:rPr>
          <w:szCs w:val="24"/>
        </w:rPr>
        <w:fldChar w:fldCharType="begin"/>
      </w:r>
      <w:r w:rsidR="002F7792">
        <w:rPr>
          <w:szCs w:val="24"/>
        </w:rPr>
        <w:instrText xml:space="preserve"> REF _Ref69898413 \h </w:instrText>
      </w:r>
      <w:r w:rsidR="002F7792">
        <w:rPr>
          <w:szCs w:val="24"/>
        </w:rPr>
      </w:r>
      <w:r w:rsidR="002F7792">
        <w:rPr>
          <w:szCs w:val="24"/>
        </w:rPr>
        <w:fldChar w:fldCharType="separate"/>
      </w:r>
      <w:r w:rsidR="002F7792">
        <w:t xml:space="preserve">Table </w:t>
      </w:r>
      <w:r w:rsidR="002F7792">
        <w:rPr>
          <w:noProof/>
        </w:rPr>
        <w:t>5</w:t>
      </w:r>
      <w:r w:rsidR="002F7792">
        <w:t>.</w:t>
      </w:r>
      <w:r w:rsidR="002F7792">
        <w:rPr>
          <w:noProof/>
        </w:rPr>
        <w:t>2</w:t>
      </w:r>
      <w:r w:rsidR="002F7792">
        <w:rPr>
          <w:szCs w:val="24"/>
        </w:rPr>
        <w:fldChar w:fldCharType="end"/>
      </w:r>
      <w:r w:rsidR="002F7792">
        <w:rPr>
          <w:szCs w:val="24"/>
        </w:rPr>
        <w:t xml:space="preserve"> </w:t>
      </w:r>
      <w:r w:rsidRPr="000A3544">
        <w:rPr>
          <w:szCs w:val="24"/>
        </w:rPr>
        <w:t>below.</w:t>
      </w:r>
    </w:p>
    <w:p w14:paraId="18B884B7" w14:textId="6237F3D1" w:rsidR="008C6411" w:rsidRDefault="008C6411" w:rsidP="008C6411"/>
    <w:p w14:paraId="1791960F" w14:textId="72C8B469" w:rsidR="002F7792" w:rsidRPr="00EE20CE" w:rsidRDefault="002F7792" w:rsidP="002F7792">
      <w:pPr>
        <w:pStyle w:val="Caption"/>
        <w:jc w:val="left"/>
      </w:pPr>
      <w:bookmarkStart w:id="175" w:name="_Ref69898413"/>
      <w:bookmarkStart w:id="176" w:name="_Toc69903684"/>
      <w:r>
        <w:t xml:space="preserve">Table </w:t>
      </w:r>
      <w:fldSimple w:instr=" STYLEREF 1 \s ">
        <w:r>
          <w:rPr>
            <w:noProof/>
          </w:rPr>
          <w:t>5</w:t>
        </w:r>
      </w:fldSimple>
      <w:r>
        <w:t>.</w:t>
      </w:r>
      <w:fldSimple w:instr=" SEQ Table \* ARABIC \s 1 ">
        <w:r>
          <w:rPr>
            <w:noProof/>
          </w:rPr>
          <w:t>2</w:t>
        </w:r>
      </w:fldSimple>
      <w:bookmarkEnd w:id="175"/>
      <w:r>
        <w:t xml:space="preserve"> Transverse Field Components</w:t>
      </w:r>
      <w:bookmarkEnd w:id="176"/>
    </w:p>
    <w:tbl>
      <w:tblPr>
        <w:tblStyle w:val="TableGrid"/>
        <w:tblW w:w="0" w:type="auto"/>
        <w:tblLook w:val="04A0" w:firstRow="1" w:lastRow="0" w:firstColumn="1" w:lastColumn="0" w:noHBand="0" w:noVBand="1"/>
      </w:tblPr>
      <w:tblGrid>
        <w:gridCol w:w="1669"/>
        <w:gridCol w:w="2286"/>
        <w:gridCol w:w="2250"/>
        <w:gridCol w:w="2160"/>
      </w:tblGrid>
      <w:tr w:rsidR="008C6411" w14:paraId="31DACEE4" w14:textId="77777777" w:rsidTr="002F7792">
        <w:tc>
          <w:tcPr>
            <w:tcW w:w="1669" w:type="dxa"/>
          </w:tcPr>
          <w:p w14:paraId="79C81B25" w14:textId="77777777" w:rsidR="008C6411" w:rsidRDefault="008C6411" w:rsidP="00A4731B">
            <w:pPr>
              <w:jc w:val="center"/>
            </w:pPr>
          </w:p>
        </w:tc>
        <w:tc>
          <w:tcPr>
            <w:tcW w:w="6696" w:type="dxa"/>
            <w:gridSpan w:val="3"/>
          </w:tcPr>
          <w:p w14:paraId="0CC66344" w14:textId="77777777" w:rsidR="008C6411" w:rsidRPr="00E80F2A" w:rsidRDefault="008C6411" w:rsidP="00E80F2A">
            <w:pPr>
              <w:rPr>
                <w:b/>
              </w:rPr>
            </w:pPr>
            <w:r w:rsidRPr="00E80F2A">
              <w:rPr>
                <w:b/>
              </w:rPr>
              <w:t>Component</w:t>
            </w:r>
          </w:p>
        </w:tc>
      </w:tr>
      <w:tr w:rsidR="008C6411" w14:paraId="03AFCA03" w14:textId="77777777" w:rsidTr="002F7792">
        <w:tc>
          <w:tcPr>
            <w:tcW w:w="1669" w:type="dxa"/>
          </w:tcPr>
          <w:p w14:paraId="323FDA98" w14:textId="77777777" w:rsidR="008C6411" w:rsidRPr="00E80F2A" w:rsidRDefault="008C6411" w:rsidP="00E80F2A">
            <w:pPr>
              <w:rPr>
                <w:b/>
              </w:rPr>
            </w:pPr>
            <w:r w:rsidRPr="00E80F2A">
              <w:rPr>
                <w:b/>
              </w:rPr>
              <w:t>Field</w:t>
            </w:r>
          </w:p>
        </w:tc>
        <w:tc>
          <w:tcPr>
            <w:tcW w:w="2286" w:type="dxa"/>
          </w:tcPr>
          <w:p w14:paraId="56B1C3EC" w14:textId="77777777" w:rsidR="008C6411" w:rsidRPr="00E80F2A" w:rsidRDefault="008C6411" w:rsidP="00E80F2A">
            <w:pPr>
              <w:rPr>
                <w:b/>
              </w:rPr>
            </w:pPr>
            <w:r w:rsidRPr="00E80F2A">
              <w:rPr>
                <w:b/>
              </w:rPr>
              <w:t>X</w:t>
            </w:r>
          </w:p>
        </w:tc>
        <w:tc>
          <w:tcPr>
            <w:tcW w:w="2250" w:type="dxa"/>
          </w:tcPr>
          <w:p w14:paraId="7CB6123E" w14:textId="77777777" w:rsidR="008C6411" w:rsidRPr="00E80F2A" w:rsidRDefault="008C6411" w:rsidP="00E80F2A">
            <w:pPr>
              <w:rPr>
                <w:b/>
              </w:rPr>
            </w:pPr>
            <w:r w:rsidRPr="00E80F2A">
              <w:rPr>
                <w:b/>
              </w:rPr>
              <w:t>Y</w:t>
            </w:r>
          </w:p>
        </w:tc>
        <w:tc>
          <w:tcPr>
            <w:tcW w:w="2160" w:type="dxa"/>
          </w:tcPr>
          <w:p w14:paraId="6FE6C8BC" w14:textId="77777777" w:rsidR="008C6411" w:rsidRPr="00E80F2A" w:rsidRDefault="008C6411" w:rsidP="00E80F2A">
            <w:pPr>
              <w:rPr>
                <w:b/>
              </w:rPr>
            </w:pPr>
            <w:r w:rsidRPr="00E80F2A">
              <w:rPr>
                <w:b/>
              </w:rPr>
              <w:t>Z</w:t>
            </w:r>
          </w:p>
        </w:tc>
      </w:tr>
      <w:tr w:rsidR="008C6411" w14:paraId="069A1F94" w14:textId="77777777" w:rsidTr="002F7792">
        <w:tc>
          <w:tcPr>
            <w:tcW w:w="1669" w:type="dxa"/>
          </w:tcPr>
          <w:p w14:paraId="47C5DC8D" w14:textId="77777777" w:rsidR="008C6411" w:rsidRPr="00E80F2A" w:rsidRDefault="008C6411" w:rsidP="00E80F2A">
            <w:pPr>
              <w:rPr>
                <w:b/>
              </w:rPr>
            </w:pPr>
            <w:r w:rsidRPr="00E80F2A">
              <w:rPr>
                <w:b/>
              </w:rPr>
              <w:t>H</w:t>
            </w:r>
          </w:p>
        </w:tc>
        <w:tc>
          <w:tcPr>
            <w:tcW w:w="2286" w:type="dxa"/>
          </w:tcPr>
          <w:p w14:paraId="44E5EFF9" w14:textId="141B6DB9" w:rsidR="008C6411" w:rsidRDefault="008C6411" w:rsidP="00C46963">
            <w:pPr>
              <w:jc w:val="center"/>
            </w:pPr>
            <w:r>
              <w:rPr>
                <w:noProof/>
              </w:rPr>
              <w:drawing>
                <wp:inline distT="0" distB="0" distL="0" distR="0" wp14:anchorId="42436F47" wp14:editId="3010D5F4">
                  <wp:extent cx="742950" cy="742950"/>
                  <wp:effectExtent l="19050" t="19050" r="0" b="0"/>
                  <wp:docPr id="2075" name="Picture 2075" descr="D:\New folder\MGTL\Thesis\Codes\Code43\Transverse\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New folder\MGTL\Thesis\Codes\Code43\Transverse\hz-000050.2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250" w:type="dxa"/>
          </w:tcPr>
          <w:p w14:paraId="73AD6A26" w14:textId="3034656F" w:rsidR="008C6411" w:rsidRDefault="008C6411" w:rsidP="00C46963">
            <w:pPr>
              <w:jc w:val="center"/>
            </w:pPr>
            <w:r>
              <w:rPr>
                <w:noProof/>
              </w:rPr>
              <w:drawing>
                <wp:inline distT="0" distB="0" distL="0" distR="0" wp14:anchorId="10ECBF58" wp14:editId="6575544E">
                  <wp:extent cx="733425" cy="733425"/>
                  <wp:effectExtent l="19050" t="19050" r="9525" b="9525"/>
                  <wp:docPr id="86" name="Picture 86" descr="D:\New folder\MGTL\Thesis\Codes\Code43\Transverse\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New folder\MGTL\Thesis\Codes\Code43\Transverse\hx-000050.25.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366CCA50" w14:textId="290BA7EE" w:rsidR="008C6411" w:rsidRDefault="008C6411" w:rsidP="00C46963">
            <w:pPr>
              <w:jc w:val="center"/>
            </w:pPr>
            <w:r>
              <w:rPr>
                <w:noProof/>
              </w:rPr>
              <w:drawing>
                <wp:inline distT="0" distB="0" distL="0" distR="0" wp14:anchorId="61301D29" wp14:editId="0DDB8C28">
                  <wp:extent cx="733425" cy="733425"/>
                  <wp:effectExtent l="19050" t="19050" r="9525" b="9525"/>
                  <wp:docPr id="85" name="Picture 85" descr="D:\New folder\MGTL\Thesis\Codes\Code43\Transverse\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New folder\MGTL\Thesis\Codes\Code43\Transverse\hy-000050.25.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r>
      <w:tr w:rsidR="008C6411" w14:paraId="674825FD" w14:textId="77777777" w:rsidTr="002F7792">
        <w:tc>
          <w:tcPr>
            <w:tcW w:w="1669" w:type="dxa"/>
          </w:tcPr>
          <w:p w14:paraId="3F4EF633" w14:textId="77777777" w:rsidR="008C6411" w:rsidRPr="00E80F2A" w:rsidRDefault="008C6411" w:rsidP="00E80F2A">
            <w:pPr>
              <w:rPr>
                <w:b/>
              </w:rPr>
            </w:pPr>
            <w:r w:rsidRPr="00E80F2A">
              <w:rPr>
                <w:b/>
              </w:rPr>
              <w:t>B</w:t>
            </w:r>
          </w:p>
        </w:tc>
        <w:tc>
          <w:tcPr>
            <w:tcW w:w="2286" w:type="dxa"/>
          </w:tcPr>
          <w:p w14:paraId="78E9F07B" w14:textId="37579284" w:rsidR="008C6411" w:rsidRDefault="008C6411" w:rsidP="00C46963">
            <w:pPr>
              <w:jc w:val="center"/>
            </w:pPr>
            <w:r w:rsidRPr="00EC2726">
              <w:rPr>
                <w:noProof/>
              </w:rPr>
              <w:drawing>
                <wp:inline distT="0" distB="0" distL="0" distR="0" wp14:anchorId="3A9CA157" wp14:editId="25E65309">
                  <wp:extent cx="733425" cy="733425"/>
                  <wp:effectExtent l="19050" t="19050" r="9525" b="9525"/>
                  <wp:docPr id="64" name="Picture 64" descr="D:\MuhammadShamaas\MGTL_Github\Thesis\Codes\Code43\Transverse\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Transverse\bz-000050.25.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4BB5EDE8" w14:textId="61CC44B5" w:rsidR="008C6411" w:rsidRDefault="008C6411" w:rsidP="00C46963">
            <w:pPr>
              <w:jc w:val="center"/>
            </w:pPr>
            <w:r w:rsidRPr="00A1449B">
              <w:rPr>
                <w:noProof/>
              </w:rPr>
              <w:drawing>
                <wp:inline distT="0" distB="0" distL="0" distR="0" wp14:anchorId="100C3E3D" wp14:editId="40BC65F4">
                  <wp:extent cx="723900" cy="723900"/>
                  <wp:effectExtent l="19050" t="19050" r="0" b="0"/>
                  <wp:docPr id="2061" name="Picture 2061" descr="D:\MuhammadShamaas\MGTL_Github\Thesis\Codes\Code43\Transverse\bx-00003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Transverse\bx-000038.25.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c>
          <w:tcPr>
            <w:tcW w:w="2160" w:type="dxa"/>
          </w:tcPr>
          <w:p w14:paraId="4724BBDF" w14:textId="23A6C538" w:rsidR="008C6411" w:rsidRDefault="008C6411" w:rsidP="00C46963">
            <w:pPr>
              <w:jc w:val="center"/>
            </w:pPr>
            <w:r>
              <w:rPr>
                <w:noProof/>
              </w:rPr>
              <w:drawing>
                <wp:inline distT="0" distB="0" distL="0" distR="0" wp14:anchorId="16A01989" wp14:editId="170052B9">
                  <wp:extent cx="704850" cy="704850"/>
                  <wp:effectExtent l="19050" t="19050" r="0" b="0"/>
                  <wp:docPr id="94" name="Picture 94" descr="D:\New folder\MGTL\Thesis\Codes\Code43\Transverse\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New folder\MGTL\Thesis\Codes\Code43\Transverse\by-000050.25.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solidFill>
                              <a:schemeClr val="tx1"/>
                            </a:solidFill>
                          </a:ln>
                        </pic:spPr>
                      </pic:pic>
                    </a:graphicData>
                  </a:graphic>
                </wp:inline>
              </w:drawing>
            </w:r>
          </w:p>
        </w:tc>
      </w:tr>
      <w:tr w:rsidR="008C6411" w14:paraId="7B970038" w14:textId="77777777" w:rsidTr="002F7792">
        <w:tc>
          <w:tcPr>
            <w:tcW w:w="1669" w:type="dxa"/>
          </w:tcPr>
          <w:p w14:paraId="7C90AF43" w14:textId="77777777" w:rsidR="008C6411" w:rsidRPr="00E80F2A" w:rsidRDefault="008C6411" w:rsidP="00E80F2A">
            <w:pPr>
              <w:rPr>
                <w:b/>
              </w:rPr>
            </w:pPr>
            <w:r w:rsidRPr="00E80F2A">
              <w:rPr>
                <w:b/>
              </w:rPr>
              <w:t>E</w:t>
            </w:r>
          </w:p>
        </w:tc>
        <w:tc>
          <w:tcPr>
            <w:tcW w:w="2286" w:type="dxa"/>
          </w:tcPr>
          <w:p w14:paraId="47909401" w14:textId="0FB66F9F" w:rsidR="008C6411" w:rsidRDefault="008C6411" w:rsidP="00C46963">
            <w:pPr>
              <w:jc w:val="center"/>
            </w:pPr>
            <w:r w:rsidRPr="008C1037">
              <w:rPr>
                <w:noProof/>
              </w:rPr>
              <w:drawing>
                <wp:inline distT="0" distB="0" distL="0" distR="0" wp14:anchorId="02722E4B" wp14:editId="7166B7BA">
                  <wp:extent cx="733425" cy="733425"/>
                  <wp:effectExtent l="19050" t="19050" r="9525" b="9525"/>
                  <wp:docPr id="69" name="Picture 69" descr="D:\MuhammadShamaas\MGTL_Github\Thesis\Codes\Code43\Transverse\ez-00002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Transverse\ez-000020.2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267C174C" w14:textId="4478044D" w:rsidR="008C6411" w:rsidRDefault="008C6411" w:rsidP="00C46963">
            <w:pPr>
              <w:jc w:val="center"/>
            </w:pPr>
            <w:r w:rsidRPr="008C1037">
              <w:rPr>
                <w:noProof/>
              </w:rPr>
              <w:drawing>
                <wp:inline distT="0" distB="0" distL="0" distR="0" wp14:anchorId="0CA35B87" wp14:editId="71FB054F">
                  <wp:extent cx="733425" cy="733425"/>
                  <wp:effectExtent l="19050" t="19050" r="9525" b="9525"/>
                  <wp:docPr id="70" name="Picture 70" descr="D:\MuhammadShamaas\MGTL_Github\Thesis\Codes\Code43\Transverse\ex-00001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uhammadShamaas\MGTL_Github\Thesis\Codes\Code43\Transverse\ex-000019.25.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5E0B8916" w14:textId="2DCB7DF9" w:rsidR="008C6411" w:rsidRDefault="008C6411" w:rsidP="00C46963">
            <w:pPr>
              <w:jc w:val="center"/>
            </w:pPr>
            <w:r>
              <w:rPr>
                <w:noProof/>
              </w:rPr>
              <w:drawing>
                <wp:inline distT="0" distB="0" distL="0" distR="0" wp14:anchorId="46079B8A" wp14:editId="2CE6D014">
                  <wp:extent cx="723900" cy="723900"/>
                  <wp:effectExtent l="19050" t="19050" r="0" b="0"/>
                  <wp:docPr id="88" name="Picture 88" descr="D:\New folder\MGTL\Thesis\Codes\Code43\Transverse\e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New folder\MGTL\Thesis\Codes\Code43\Transverse\ey-000050.25.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r>
      <w:tr w:rsidR="008C6411" w14:paraId="18FFD106" w14:textId="77777777" w:rsidTr="002F7792">
        <w:tc>
          <w:tcPr>
            <w:tcW w:w="1669" w:type="dxa"/>
          </w:tcPr>
          <w:p w14:paraId="2425B6FC" w14:textId="77777777" w:rsidR="008C6411" w:rsidRPr="00E80F2A" w:rsidRDefault="008C6411" w:rsidP="00E80F2A">
            <w:pPr>
              <w:rPr>
                <w:b/>
              </w:rPr>
            </w:pPr>
            <w:r w:rsidRPr="00E80F2A">
              <w:rPr>
                <w:b/>
              </w:rPr>
              <w:t>D</w:t>
            </w:r>
          </w:p>
        </w:tc>
        <w:tc>
          <w:tcPr>
            <w:tcW w:w="2286" w:type="dxa"/>
          </w:tcPr>
          <w:p w14:paraId="0488DBF8" w14:textId="4925E02E" w:rsidR="008C6411" w:rsidRDefault="008C6411" w:rsidP="00C46963">
            <w:pPr>
              <w:jc w:val="center"/>
            </w:pPr>
            <w:r w:rsidRPr="008C1037">
              <w:rPr>
                <w:noProof/>
              </w:rPr>
              <w:drawing>
                <wp:inline distT="0" distB="0" distL="0" distR="0" wp14:anchorId="2DC96C07" wp14:editId="23421D70">
                  <wp:extent cx="752475" cy="752475"/>
                  <wp:effectExtent l="19050" t="19050" r="9525" b="9525"/>
                  <wp:docPr id="68" name="Picture 68" descr="D:\MuhammadShamaas\MGTL_Github\Thesis\Codes\Code43\Transverse\dz-00004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Transverse\dz-000045.25.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solidFill>
                              <a:schemeClr val="tx1"/>
                            </a:solidFill>
                          </a:ln>
                        </pic:spPr>
                      </pic:pic>
                    </a:graphicData>
                  </a:graphic>
                </wp:inline>
              </w:drawing>
            </w:r>
          </w:p>
        </w:tc>
        <w:tc>
          <w:tcPr>
            <w:tcW w:w="2250" w:type="dxa"/>
          </w:tcPr>
          <w:p w14:paraId="2B1D773B" w14:textId="49AD4A1B" w:rsidR="008C6411" w:rsidRDefault="008C6411" w:rsidP="00C46963">
            <w:pPr>
              <w:jc w:val="center"/>
            </w:pPr>
            <w:r w:rsidRPr="008C1037">
              <w:rPr>
                <w:noProof/>
              </w:rPr>
              <w:drawing>
                <wp:inline distT="0" distB="0" distL="0" distR="0" wp14:anchorId="3A7023CF" wp14:editId="7B1A9908">
                  <wp:extent cx="742950" cy="742950"/>
                  <wp:effectExtent l="19050" t="19050" r="0" b="0"/>
                  <wp:docPr id="67" name="Picture 67" descr="D:\MuhammadShamaas\MGTL_Github\Thesis\Codes\Code43\Transverse\dx-00004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Transverse\dx-000040.2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160" w:type="dxa"/>
          </w:tcPr>
          <w:p w14:paraId="0C05C495" w14:textId="77777777" w:rsidR="008C6411" w:rsidRDefault="008C6411" w:rsidP="00C46963">
            <w:pPr>
              <w:pStyle w:val="NoSpacing"/>
              <w:jc w:val="center"/>
            </w:pPr>
            <w:r>
              <w:rPr>
                <w:noProof/>
              </w:rPr>
              <w:drawing>
                <wp:inline distT="0" distB="0" distL="0" distR="0" wp14:anchorId="466DCA22" wp14:editId="7CF04880">
                  <wp:extent cx="714375" cy="714375"/>
                  <wp:effectExtent l="19050" t="19050" r="9525" b="9525"/>
                  <wp:docPr id="91" name="Picture 91" descr="D:\New folder\MGTL\Thesis\Codes\Code43\Transverse\d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New folder\MGTL\Thesis\Codes\Code43\Transverse\dy-000050.25.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solidFill>
                              <a:schemeClr val="tx1"/>
                            </a:solidFill>
                          </a:ln>
                        </pic:spPr>
                      </pic:pic>
                    </a:graphicData>
                  </a:graphic>
                </wp:inline>
              </w:drawing>
            </w:r>
          </w:p>
          <w:p w14:paraId="54534160" w14:textId="77777777" w:rsidR="008C6411" w:rsidRDefault="008C6411" w:rsidP="00C46963">
            <w:pPr>
              <w:pStyle w:val="NoSpacing"/>
              <w:jc w:val="center"/>
            </w:pPr>
          </w:p>
        </w:tc>
      </w:tr>
    </w:tbl>
    <w:p w14:paraId="2902A228" w14:textId="77777777" w:rsidR="008C6411" w:rsidRDefault="008C6411" w:rsidP="008C6411">
      <w:pPr>
        <w:jc w:val="center"/>
      </w:pPr>
    </w:p>
    <w:p w14:paraId="65139D3D" w14:textId="77777777" w:rsidR="008C6411" w:rsidRDefault="008C6411" w:rsidP="002F7792">
      <w:pPr>
        <w:ind w:firstLine="720"/>
        <w:jc w:val="both"/>
      </w:pPr>
      <w:r w:rsidRPr="000A3544">
        <w:t>The magnetization fields Hx, Hy and Hz are almost zero inside the magnetic transmission line due to high magnetic permeability of the ferromagnetic material. Intense Transverse Hx and Hy fields show that H field radiates out from the magnetic transmission line in straight paths. The Magnetic Flux Density Bz is mainly confined inside the transmission Line. Bx and By components result from the magnetic leakage flux. The transverse Ex, Ey, Dx and Dy show that electric fields encircle the transmission line.</w:t>
      </w:r>
    </w:p>
    <w:p w14:paraId="6FD4A3E2" w14:textId="13540988" w:rsidR="008C6411" w:rsidRPr="00354E12" w:rsidRDefault="008C6411" w:rsidP="00354E12">
      <w:pPr>
        <w:pStyle w:val="Heading2"/>
        <w:keepLines/>
        <w:numPr>
          <w:ilvl w:val="2"/>
          <w:numId w:val="5"/>
        </w:numPr>
        <w:spacing w:before="240" w:after="240"/>
        <w:rPr>
          <w:szCs w:val="24"/>
        </w:rPr>
      </w:pPr>
      <w:r>
        <w:rPr>
          <w:sz w:val="32"/>
        </w:rPr>
        <w:t xml:space="preserve"> </w:t>
      </w:r>
      <w:bookmarkStart w:id="177" w:name="_Toc67536077"/>
      <w:bookmarkStart w:id="178" w:name="_Toc69903597"/>
      <w:r w:rsidRPr="00354E12">
        <w:rPr>
          <w:szCs w:val="24"/>
        </w:rPr>
        <w:t>Variation of Permeability with Frequency</w:t>
      </w:r>
      <w:bookmarkEnd w:id="177"/>
      <w:bookmarkEnd w:id="178"/>
    </w:p>
    <w:p w14:paraId="4BA00E2F" w14:textId="77A5AD7E" w:rsidR="008C6411" w:rsidRDefault="008C6411" w:rsidP="00354E12">
      <w:pPr>
        <w:keepNext/>
        <w:ind w:firstLine="720"/>
        <w:rPr>
          <w:rFonts w:eastAsiaTheme="minorEastAsia"/>
        </w:rPr>
      </w:pPr>
      <w:r>
        <w:rPr>
          <w:rFonts w:eastAsiaTheme="minorEastAsia"/>
        </w:rPr>
        <w:t xml:space="preserve">The magnetic permeability is a Gyrotropic Drude function of frequency as in Equation </w:t>
      </w:r>
      <w:r w:rsidR="002A3CC6">
        <w:rPr>
          <w:rFonts w:eastAsiaTheme="minorEastAsia"/>
        </w:rPr>
        <w:t>5.1</w:t>
      </w:r>
      <w:r>
        <w:rPr>
          <w:rFonts w:eastAsiaTheme="minorEastAsia"/>
        </w:rPr>
        <w:t>.</w:t>
      </w:r>
    </w:p>
    <w:p w14:paraId="564D0F4B" w14:textId="724E127D" w:rsidR="008C6411" w:rsidRPr="002A3CC6"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38283CD9" w14:textId="77777777" w:rsidR="002A3CC6" w:rsidRPr="00E461A4" w:rsidRDefault="002A3CC6" w:rsidP="008C6411">
      <w:pPr>
        <w:keepNext/>
        <w:rPr>
          <w:rFonts w:eastAsiaTheme="minorEastAsia"/>
          <w:szCs w:val="24"/>
        </w:rPr>
      </w:pPr>
    </w:p>
    <w:p w14:paraId="65509180" w14:textId="77777777" w:rsidR="008C6411" w:rsidRDefault="008C6411" w:rsidP="002A3CC6">
      <w:pPr>
        <w:ind w:firstLine="720"/>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56FA4AAD" w14:textId="77777777" w:rsidR="006655A9" w:rsidRDefault="006655A9" w:rsidP="006655A9">
      <w:pPr>
        <w:ind w:firstLine="720"/>
      </w:pPr>
    </w:p>
    <w:p w14:paraId="3BA30477" w14:textId="77777777" w:rsidR="006655A9" w:rsidRDefault="006655A9" w:rsidP="006655A9">
      <w:pPr>
        <w:ind w:firstLine="720"/>
      </w:pPr>
    </w:p>
    <w:p w14:paraId="1284F6F2" w14:textId="77777777" w:rsidR="006655A9" w:rsidRDefault="006655A9" w:rsidP="006655A9">
      <w:pPr>
        <w:ind w:firstLine="720"/>
      </w:pPr>
    </w:p>
    <w:p w14:paraId="0FD81683" w14:textId="77777777" w:rsidR="006655A9" w:rsidRDefault="006655A9" w:rsidP="006655A9">
      <w:pPr>
        <w:ind w:firstLine="720"/>
      </w:pPr>
    </w:p>
    <w:p w14:paraId="7ED9D1BA" w14:textId="77777777" w:rsidR="006655A9" w:rsidRDefault="006655A9" w:rsidP="006655A9">
      <w:pPr>
        <w:ind w:firstLine="720"/>
      </w:pPr>
    </w:p>
    <w:p w14:paraId="0E32C2A6" w14:textId="77777777" w:rsidR="006655A9" w:rsidRDefault="006655A9" w:rsidP="006655A9">
      <w:pPr>
        <w:ind w:firstLine="720"/>
      </w:pPr>
    </w:p>
    <w:p w14:paraId="54D913BD" w14:textId="77777777" w:rsidR="006655A9" w:rsidRDefault="006655A9" w:rsidP="006655A9">
      <w:pPr>
        <w:ind w:firstLine="720"/>
      </w:pPr>
    </w:p>
    <w:p w14:paraId="2B0A7C45" w14:textId="77777777" w:rsidR="006655A9" w:rsidRDefault="006655A9" w:rsidP="006655A9">
      <w:pPr>
        <w:ind w:firstLine="720"/>
      </w:pPr>
    </w:p>
    <w:p w14:paraId="30047F75" w14:textId="77777777" w:rsidR="006655A9" w:rsidRDefault="006655A9" w:rsidP="006655A9">
      <w:pPr>
        <w:ind w:firstLine="720"/>
      </w:pPr>
    </w:p>
    <w:p w14:paraId="15B57BAA" w14:textId="77777777" w:rsidR="006655A9" w:rsidRDefault="006655A9" w:rsidP="006655A9">
      <w:pPr>
        <w:ind w:firstLine="720"/>
      </w:pPr>
    </w:p>
    <w:p w14:paraId="3CAA6C63" w14:textId="77777777" w:rsidR="006655A9" w:rsidRDefault="006655A9" w:rsidP="006655A9">
      <w:pPr>
        <w:ind w:firstLine="720"/>
      </w:pPr>
    </w:p>
    <w:p w14:paraId="735CB4C8" w14:textId="77777777" w:rsidR="006655A9" w:rsidRDefault="006655A9" w:rsidP="006655A9">
      <w:pPr>
        <w:ind w:firstLine="720"/>
      </w:pPr>
    </w:p>
    <w:p w14:paraId="5EEAD2DC" w14:textId="1E02FAD0" w:rsidR="008C6411" w:rsidRPr="00332A6C" w:rsidRDefault="008C6411" w:rsidP="006655A9">
      <w:pPr>
        <w:ind w:firstLine="720"/>
      </w:pPr>
      <w:r w:rsidRPr="00332A6C">
        <w:t xml:space="preserve">The </w:t>
      </w:r>
      <w:r>
        <w:t>dispersion</w:t>
      </w:r>
      <w:r w:rsidRPr="00332A6C">
        <w:t xml:space="preserve"> of Permeability </w:t>
      </w:r>
      <w:r>
        <w:t xml:space="preserve">from datasheet and simulation </w:t>
      </w:r>
      <w:r w:rsidRPr="00332A6C">
        <w:t>is shown in the</w:t>
      </w:r>
      <w:r w:rsidR="006655A9">
        <w:t xml:space="preserve"> </w:t>
      </w:r>
      <w:r w:rsidR="006655A9">
        <w:fldChar w:fldCharType="begin"/>
      </w:r>
      <w:r w:rsidR="006655A9">
        <w:instrText xml:space="preserve"> REF _Ref69898589 \h </w:instrText>
      </w:r>
      <w:r w:rsidR="006655A9">
        <w:fldChar w:fldCharType="separate"/>
      </w:r>
      <w:r w:rsidR="006655A9">
        <w:t xml:space="preserve">Figure </w:t>
      </w:r>
      <w:r w:rsidR="006655A9">
        <w:rPr>
          <w:noProof/>
        </w:rPr>
        <w:t>5</w:t>
      </w:r>
      <w:r w:rsidR="006655A9">
        <w:t>.</w:t>
      </w:r>
      <w:r w:rsidR="006655A9">
        <w:rPr>
          <w:noProof/>
        </w:rPr>
        <w:t>3</w:t>
      </w:r>
      <w:r w:rsidR="006655A9">
        <w:fldChar w:fldCharType="end"/>
      </w:r>
      <w:r w:rsidRPr="00332A6C">
        <w:t>.</w:t>
      </w:r>
      <w:r>
        <w:t xml:space="preserve">  </w:t>
      </w:r>
    </w:p>
    <w:p w14:paraId="71A82952" w14:textId="54ED8554" w:rsidR="008C6411" w:rsidRDefault="008C6411" w:rsidP="008C6411"/>
    <w:p w14:paraId="3720DCA1" w14:textId="77777777" w:rsidR="006655A9" w:rsidRPr="00074F3F" w:rsidRDefault="006655A9" w:rsidP="008C6411"/>
    <w:p w14:paraId="5B46221A" w14:textId="77777777" w:rsidR="008C6411" w:rsidRDefault="008C6411" w:rsidP="006655A9">
      <w:pPr>
        <w:keepNext/>
        <w:ind w:left="360"/>
        <w:jc w:val="center"/>
      </w:pPr>
      <w:r>
        <w:rPr>
          <w:noProof/>
        </w:rPr>
        <w:drawing>
          <wp:inline distT="0" distB="0" distL="0" distR="0" wp14:anchorId="291A41A6" wp14:editId="46354D0E">
            <wp:extent cx="5068111" cy="2986179"/>
            <wp:effectExtent l="19050" t="19050" r="18415" b="241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079171" cy="2992696"/>
                    </a:xfrm>
                    <a:prstGeom prst="rect">
                      <a:avLst/>
                    </a:prstGeom>
                    <a:noFill/>
                    <a:ln>
                      <a:solidFill>
                        <a:schemeClr val="tx1"/>
                      </a:solidFill>
                    </a:ln>
                  </pic:spPr>
                </pic:pic>
              </a:graphicData>
            </a:graphic>
          </wp:inline>
        </w:drawing>
      </w:r>
    </w:p>
    <w:p w14:paraId="2C972E44" w14:textId="13BC029D" w:rsidR="008C6411" w:rsidRDefault="008C6411" w:rsidP="003E6C23">
      <w:pPr>
        <w:pStyle w:val="Caption"/>
        <w:spacing w:line="480" w:lineRule="auto"/>
      </w:pPr>
      <w:bookmarkStart w:id="179" w:name="_Ref69898589"/>
      <w:bookmarkStart w:id="180" w:name="_Toc67516494"/>
      <w:bookmarkStart w:id="181" w:name="_Toc69903656"/>
      <w:r>
        <w:t xml:space="preserve">Figure </w:t>
      </w:r>
      <w:fldSimple w:instr=" STYLEREF 1 \s ">
        <w:r w:rsidR="00106ADC">
          <w:rPr>
            <w:noProof/>
          </w:rPr>
          <w:t>5</w:t>
        </w:r>
      </w:fldSimple>
      <w:r w:rsidR="00106ADC">
        <w:t>.</w:t>
      </w:r>
      <w:fldSimple w:instr=" SEQ Figure \* ARABIC \s 1 ">
        <w:r w:rsidR="00106ADC">
          <w:rPr>
            <w:noProof/>
          </w:rPr>
          <w:t>3</w:t>
        </w:r>
      </w:fldSimple>
      <w:bookmarkEnd w:id="179"/>
      <w:r w:rsidR="006655A9">
        <w:rPr>
          <w:noProof/>
        </w:rPr>
        <w:t xml:space="preserve"> </w:t>
      </w:r>
      <w:r w:rsidRPr="009D1BE8">
        <w:t>Variation of relative Permeability with applied Magnetic Field Frequency</w:t>
      </w:r>
      <w:bookmarkEnd w:id="180"/>
      <w:bookmarkEnd w:id="181"/>
    </w:p>
    <w:p w14:paraId="3ED6B2FB" w14:textId="490E9C4B" w:rsidR="008C6411" w:rsidRDefault="008C6411" w:rsidP="003E6C23">
      <w:pPr>
        <w:ind w:left="360"/>
        <w:jc w:val="both"/>
      </w:pPr>
    </w:p>
    <w:p w14:paraId="508ECBB4" w14:textId="77777777" w:rsidR="006655A9" w:rsidRDefault="006655A9" w:rsidP="003E6C23">
      <w:pPr>
        <w:ind w:left="360"/>
        <w:jc w:val="both"/>
      </w:pPr>
    </w:p>
    <w:p w14:paraId="4D9D1D93" w14:textId="51F8A741" w:rsidR="008C6411" w:rsidRDefault="008C6411" w:rsidP="003E6C23">
      <w:pPr>
        <w:rPr>
          <w:rFonts w:eastAsiaTheme="minorEastAsia"/>
        </w:rPr>
      </w:pPr>
      <w:r>
        <w:t xml:space="preserve">The relative permittivity of the Magnetic Transmission Line is 10 and the electric conductivity </w:t>
      </w:r>
      <w:r w:rsidR="003E6C23">
        <w:t>wa</w:t>
      </w:r>
      <w:r>
        <w:t xml:space="preserve">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w:t>
      </w:r>
    </w:p>
    <w:p w14:paraId="3867E19D" w14:textId="592A30D4" w:rsidR="008C6411" w:rsidRPr="003E6C23" w:rsidRDefault="008C6411" w:rsidP="008C6411">
      <w:pPr>
        <w:rPr>
          <w:rFonts w:eastAsiaTheme="minorEastAsia"/>
        </w:rPr>
      </w:pPr>
    </w:p>
    <w:p w14:paraId="42A01F44" w14:textId="72222209" w:rsidR="003E6C23" w:rsidRDefault="003E6C23" w:rsidP="008C6411">
      <w:pPr>
        <w:rPr>
          <w:rFonts w:eastAsiaTheme="minorEastAsia"/>
        </w:rPr>
      </w:pPr>
    </w:p>
    <w:p w14:paraId="2280B32D" w14:textId="77777777" w:rsidR="003E6C23" w:rsidRPr="003E6C23" w:rsidRDefault="003E6C23" w:rsidP="008C6411">
      <w:pPr>
        <w:rPr>
          <w:rFonts w:eastAsiaTheme="minorEastAsia"/>
        </w:rPr>
      </w:pPr>
    </w:p>
    <w:p w14:paraId="04472765" w14:textId="77777777" w:rsidR="008C6411" w:rsidRDefault="008C6411" w:rsidP="008C6411">
      <w:pPr>
        <w:spacing w:line="240" w:lineRule="auto"/>
        <w:jc w:val="both"/>
      </w:pPr>
    </w:p>
    <w:p w14:paraId="38BEFBA0" w14:textId="62FFA36B" w:rsidR="008C6411" w:rsidRDefault="008C6411" w:rsidP="006655A9">
      <w:pPr>
        <w:ind w:firstLine="720"/>
        <w:jc w:val="both"/>
        <w:rPr>
          <w:szCs w:val="24"/>
        </w:rPr>
      </w:pPr>
      <w:r>
        <w:rPr>
          <w:szCs w:val="24"/>
        </w:rPr>
        <w:t xml:space="preserve">The Discrete Fourier Transform of the soft magnetic Gaussian Pulse is shown in </w:t>
      </w:r>
      <w:r w:rsidR="006655A9">
        <w:rPr>
          <w:szCs w:val="24"/>
        </w:rPr>
        <w:fldChar w:fldCharType="begin"/>
      </w:r>
      <w:r w:rsidR="006655A9">
        <w:rPr>
          <w:szCs w:val="24"/>
        </w:rPr>
        <w:instrText xml:space="preserve"> REF _Ref69898683 \h  \* MERGEFORMAT </w:instrText>
      </w:r>
      <w:r w:rsidR="006655A9">
        <w:rPr>
          <w:szCs w:val="24"/>
        </w:rPr>
      </w:r>
      <w:r w:rsidR="006655A9">
        <w:rPr>
          <w:szCs w:val="24"/>
        </w:rPr>
        <w:fldChar w:fldCharType="separate"/>
      </w:r>
      <w:r w:rsidR="006655A9">
        <w:t xml:space="preserve">Figure </w:t>
      </w:r>
      <w:r w:rsidR="006655A9">
        <w:rPr>
          <w:noProof/>
        </w:rPr>
        <w:t>5</w:t>
      </w:r>
      <w:r w:rsidR="006655A9">
        <w:t>.</w:t>
      </w:r>
      <w:r w:rsidR="006655A9">
        <w:rPr>
          <w:noProof/>
        </w:rPr>
        <w:t>4</w:t>
      </w:r>
      <w:r w:rsidR="006655A9">
        <w:rPr>
          <w:szCs w:val="24"/>
        </w:rPr>
        <w:fldChar w:fldCharType="end"/>
      </w:r>
      <w:r w:rsidR="006655A9">
        <w:rPr>
          <w:szCs w:val="24"/>
        </w:rPr>
        <w:t xml:space="preserve"> </w:t>
      </w:r>
      <w:r>
        <w:rPr>
          <w:szCs w:val="24"/>
        </w:rPr>
        <w:t>below. The Gaussian Pulse is centered at 5 GHz with a bandwidth of 10 GHz.</w:t>
      </w:r>
    </w:p>
    <w:p w14:paraId="042D1B5D" w14:textId="77777777" w:rsidR="006655A9" w:rsidRDefault="006655A9" w:rsidP="006655A9">
      <w:pPr>
        <w:ind w:firstLine="720"/>
        <w:jc w:val="both"/>
        <w:rPr>
          <w:szCs w:val="24"/>
        </w:rPr>
      </w:pPr>
    </w:p>
    <w:p w14:paraId="11C7E9DE" w14:textId="77777777" w:rsidR="008C6411" w:rsidRPr="00131D67" w:rsidRDefault="008C6411" w:rsidP="008C6411">
      <w:pPr>
        <w:rPr>
          <w:szCs w:val="24"/>
        </w:rPr>
      </w:pPr>
    </w:p>
    <w:p w14:paraId="3D639ABA" w14:textId="77777777" w:rsidR="008C6411" w:rsidRDefault="008C6411" w:rsidP="008C6411">
      <w:pPr>
        <w:keepNext/>
        <w:jc w:val="center"/>
      </w:pPr>
      <w:r>
        <w:rPr>
          <w:noProof/>
        </w:rPr>
        <w:drawing>
          <wp:inline distT="0" distB="0" distL="0" distR="0" wp14:anchorId="368D08AB" wp14:editId="5B925811">
            <wp:extent cx="5554345" cy="3482340"/>
            <wp:effectExtent l="19050" t="19050" r="8255"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54345" cy="3482340"/>
                    </a:xfrm>
                    <a:prstGeom prst="rect">
                      <a:avLst/>
                    </a:prstGeom>
                    <a:noFill/>
                    <a:ln>
                      <a:solidFill>
                        <a:schemeClr val="tx1"/>
                      </a:solidFill>
                    </a:ln>
                  </pic:spPr>
                </pic:pic>
              </a:graphicData>
            </a:graphic>
          </wp:inline>
        </w:drawing>
      </w:r>
    </w:p>
    <w:p w14:paraId="3133AA70" w14:textId="7453BCE7" w:rsidR="008C6411" w:rsidRDefault="008C6411" w:rsidP="008C6411">
      <w:pPr>
        <w:pStyle w:val="Caption"/>
      </w:pPr>
      <w:bookmarkStart w:id="182" w:name="_Ref69898683"/>
      <w:bookmarkStart w:id="183" w:name="_Toc67516495"/>
      <w:bookmarkStart w:id="184" w:name="_Toc69903657"/>
      <w:r>
        <w:t xml:space="preserve">Figure </w:t>
      </w:r>
      <w:fldSimple w:instr=" STYLEREF 1 \s ">
        <w:r w:rsidR="00106ADC">
          <w:rPr>
            <w:noProof/>
          </w:rPr>
          <w:t>5</w:t>
        </w:r>
      </w:fldSimple>
      <w:r w:rsidR="00106ADC">
        <w:t>.</w:t>
      </w:r>
      <w:fldSimple w:instr=" SEQ Figure \* ARABIC \s 1 ">
        <w:r w:rsidR="00106ADC">
          <w:rPr>
            <w:noProof/>
          </w:rPr>
          <w:t>4</w:t>
        </w:r>
      </w:fldSimple>
      <w:bookmarkEnd w:id="182"/>
      <w:r w:rsidR="006655A9">
        <w:t xml:space="preserve"> </w:t>
      </w:r>
      <w:r w:rsidRPr="00353DF2">
        <w:t>Discrete Fourier Transform of Gaussian Pulse</w:t>
      </w:r>
      <w:bookmarkEnd w:id="183"/>
      <w:bookmarkEnd w:id="184"/>
    </w:p>
    <w:p w14:paraId="261E4E80" w14:textId="77777777" w:rsidR="008C6411" w:rsidRDefault="008C6411" w:rsidP="008C6411"/>
    <w:p w14:paraId="73B646BC" w14:textId="77777777" w:rsidR="008C6411" w:rsidRDefault="008C6411" w:rsidP="008C6411"/>
    <w:p w14:paraId="32C48A04" w14:textId="77777777" w:rsidR="008C6411" w:rsidRDefault="008C6411" w:rsidP="008C6411"/>
    <w:p w14:paraId="38EF8EB3" w14:textId="77777777" w:rsidR="008C6411" w:rsidRDefault="008C6411" w:rsidP="008C6411"/>
    <w:p w14:paraId="59423B4C" w14:textId="77777777" w:rsidR="008C6411" w:rsidRDefault="008C6411" w:rsidP="008C6411"/>
    <w:p w14:paraId="5CE9BD61" w14:textId="77777777" w:rsidR="008C6411" w:rsidRDefault="008C6411" w:rsidP="008C6411"/>
    <w:p w14:paraId="0E132C3A" w14:textId="77777777" w:rsidR="008C6411" w:rsidRDefault="008C6411" w:rsidP="008C6411"/>
    <w:p w14:paraId="10945576" w14:textId="77777777" w:rsidR="008C6411" w:rsidRDefault="008C6411" w:rsidP="008C6411"/>
    <w:p w14:paraId="697F1F35" w14:textId="4FC07A46" w:rsidR="008C6411" w:rsidRPr="006655A9" w:rsidRDefault="008C6411" w:rsidP="008C6411">
      <w:pPr>
        <w:pStyle w:val="Heading2"/>
        <w:keepLines/>
        <w:numPr>
          <w:ilvl w:val="2"/>
          <w:numId w:val="5"/>
        </w:numPr>
        <w:spacing w:before="240" w:after="240"/>
        <w:rPr>
          <w:szCs w:val="24"/>
        </w:rPr>
      </w:pPr>
      <w:bookmarkStart w:id="185" w:name="_Toc67536078"/>
      <w:bookmarkStart w:id="186" w:name="_Toc69903598"/>
      <w:r w:rsidRPr="006655A9">
        <w:rPr>
          <w:szCs w:val="24"/>
        </w:rPr>
        <w:t>Attenuation of Magnetic Field along the direction of propagation</w:t>
      </w:r>
      <w:bookmarkEnd w:id="185"/>
      <w:bookmarkEnd w:id="186"/>
    </w:p>
    <w:p w14:paraId="4CDD1416" w14:textId="2F06A3B1" w:rsidR="008C6411" w:rsidRDefault="008C6411" w:rsidP="006655A9">
      <w:pPr>
        <w:ind w:firstLine="720"/>
        <w:jc w:val="both"/>
      </w:pPr>
      <w:r>
        <w:t xml:space="preserve">The </w:t>
      </w:r>
      <w:r w:rsidR="006655A9">
        <w:fldChar w:fldCharType="begin"/>
      </w:r>
      <w:r w:rsidR="006655A9">
        <w:instrText xml:space="preserve"> REF _Ref69898776 \h </w:instrText>
      </w:r>
      <w:r w:rsidR="006655A9">
        <w:fldChar w:fldCharType="separate"/>
      </w:r>
      <w:r w:rsidR="006655A9">
        <w:t xml:space="preserve">Figure </w:t>
      </w:r>
      <w:r w:rsidR="006655A9">
        <w:rPr>
          <w:noProof/>
        </w:rPr>
        <w:t>5</w:t>
      </w:r>
      <w:r w:rsidR="006655A9">
        <w:t>.</w:t>
      </w:r>
      <w:r w:rsidR="006655A9">
        <w:rPr>
          <w:noProof/>
        </w:rPr>
        <w:t>5</w:t>
      </w:r>
      <w:r w:rsidR="006655A9">
        <w:fldChar w:fldCharType="end"/>
      </w:r>
      <w:r w:rsidR="006655A9">
        <w:t xml:space="preserve"> </w:t>
      </w:r>
      <w:r>
        <w:t>below shows the d</w:t>
      </w:r>
      <w:r w:rsidRPr="00020921">
        <w:t>ecay of Magneti</w:t>
      </w:r>
      <w:r>
        <w:t xml:space="preserve">c Field along the </w:t>
      </w:r>
      <w:r w:rsidRPr="00020921">
        <w:t xml:space="preserve">length of the Magnetic path. </w:t>
      </w:r>
      <w:r>
        <w:t xml:space="preserve">The wave front of the axial Magnetic Field evolves over time, spreading across the length of the line. The field is plotted in logarithmic scale to show the decay of the wave front as it propagates. When the wave front hits the opposite end, it is reflected so the final profile approaches a standing wave of constant magnitude.  </w:t>
      </w:r>
    </w:p>
    <w:p w14:paraId="5858760B" w14:textId="77777777" w:rsidR="008C6411" w:rsidRDefault="008C6411" w:rsidP="008C6411">
      <w:pPr>
        <w:ind w:left="360"/>
        <w:jc w:val="both"/>
      </w:pPr>
    </w:p>
    <w:p w14:paraId="54B56CF8" w14:textId="77777777" w:rsidR="008C6411" w:rsidRDefault="008C6411" w:rsidP="008C6411">
      <w:pPr>
        <w:keepNext/>
        <w:ind w:left="360"/>
        <w:jc w:val="both"/>
      </w:pPr>
      <w:r w:rsidRPr="006B7156">
        <w:rPr>
          <w:noProof/>
        </w:rPr>
        <w:drawing>
          <wp:inline distT="0" distB="0" distL="0" distR="0" wp14:anchorId="18497D1D" wp14:editId="56517B74">
            <wp:extent cx="5258534" cy="3934374"/>
            <wp:effectExtent l="19050" t="1905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58534" cy="3934374"/>
                    </a:xfrm>
                    <a:prstGeom prst="rect">
                      <a:avLst/>
                    </a:prstGeom>
                    <a:ln>
                      <a:solidFill>
                        <a:schemeClr val="tx1"/>
                      </a:solidFill>
                    </a:ln>
                  </pic:spPr>
                </pic:pic>
              </a:graphicData>
            </a:graphic>
          </wp:inline>
        </w:drawing>
      </w:r>
    </w:p>
    <w:p w14:paraId="4F22524A" w14:textId="3FB89F2A" w:rsidR="008C6411" w:rsidRDefault="008C6411" w:rsidP="008C6411">
      <w:pPr>
        <w:pStyle w:val="Caption"/>
      </w:pPr>
      <w:bookmarkStart w:id="187" w:name="_Ref69898776"/>
      <w:bookmarkStart w:id="188" w:name="_Toc67516496"/>
      <w:bookmarkStart w:id="189" w:name="_Toc69903658"/>
      <w:r>
        <w:t xml:space="preserve">Figure </w:t>
      </w:r>
      <w:fldSimple w:instr=" STYLEREF 1 \s ">
        <w:r w:rsidR="00106ADC">
          <w:rPr>
            <w:noProof/>
          </w:rPr>
          <w:t>5</w:t>
        </w:r>
      </w:fldSimple>
      <w:r w:rsidR="00106ADC">
        <w:t>.</w:t>
      </w:r>
      <w:fldSimple w:instr=" SEQ Figure \* ARABIC \s 1 ">
        <w:r w:rsidR="00106ADC">
          <w:rPr>
            <w:noProof/>
          </w:rPr>
          <w:t>5</w:t>
        </w:r>
      </w:fldSimple>
      <w:bookmarkEnd w:id="187"/>
      <w:r w:rsidR="008B42AF">
        <w:t xml:space="preserve"> </w:t>
      </w:r>
      <w:r w:rsidRPr="003A53EA">
        <w:t>Evolution of pulse wave front across the length of the transmission line</w:t>
      </w:r>
      <w:bookmarkEnd w:id="188"/>
      <w:bookmarkEnd w:id="189"/>
    </w:p>
    <w:p w14:paraId="72BBC5CF" w14:textId="77777777" w:rsidR="008C6411" w:rsidRDefault="008C6411" w:rsidP="008C6411">
      <w:pPr>
        <w:ind w:left="360"/>
        <w:jc w:val="both"/>
      </w:pPr>
    </w:p>
    <w:p w14:paraId="28A089BE" w14:textId="77777777" w:rsidR="008C6411" w:rsidRDefault="008C6411" w:rsidP="008C6411">
      <w:pPr>
        <w:ind w:left="360"/>
        <w:jc w:val="both"/>
      </w:pPr>
    </w:p>
    <w:p w14:paraId="31D0F519" w14:textId="77777777" w:rsidR="008C6411" w:rsidRDefault="008C6411" w:rsidP="008C6411">
      <w:pPr>
        <w:ind w:left="360"/>
        <w:jc w:val="both"/>
      </w:pPr>
    </w:p>
    <w:p w14:paraId="25521404" w14:textId="6CCF4981" w:rsidR="008C6411" w:rsidRPr="00C61FA1" w:rsidRDefault="008C6411" w:rsidP="008C6411">
      <w:pPr>
        <w:pStyle w:val="Heading2"/>
        <w:keepLines/>
        <w:numPr>
          <w:ilvl w:val="2"/>
          <w:numId w:val="5"/>
        </w:numPr>
        <w:spacing w:before="240" w:after="240"/>
        <w:rPr>
          <w:szCs w:val="24"/>
        </w:rPr>
      </w:pPr>
      <w:bookmarkStart w:id="190" w:name="_Toc67536079"/>
      <w:bookmarkStart w:id="191" w:name="_Toc69903599"/>
      <w:r w:rsidRPr="00C61FA1">
        <w:rPr>
          <w:szCs w:val="24"/>
        </w:rPr>
        <w:t>Skin Effect in Magnetic Transmission Line</w:t>
      </w:r>
      <w:bookmarkEnd w:id="190"/>
      <w:bookmarkEnd w:id="191"/>
    </w:p>
    <w:p w14:paraId="58D6A529" w14:textId="2590EB2D" w:rsidR="008C6411" w:rsidRDefault="008C6411" w:rsidP="00C61FA1">
      <w:pPr>
        <w:ind w:firstLine="720"/>
      </w:pPr>
      <w:r w:rsidRPr="00E426B6">
        <w:t xml:space="preserve">The Electromagnetic fields decay very strongly </w:t>
      </w:r>
      <w:r>
        <w:t>inside the lossy transmission line due to skin effect</w:t>
      </w:r>
      <w:r w:rsidRPr="00E426B6">
        <w:t>.</w:t>
      </w:r>
      <w:r>
        <w:t xml:space="preserve"> </w:t>
      </w:r>
    </w:p>
    <w:p w14:paraId="439AEA99" w14:textId="3E98AAA5" w:rsidR="00C61FA1" w:rsidRDefault="00C61FA1" w:rsidP="00C61FA1">
      <w:pPr>
        <w:ind w:firstLine="720"/>
      </w:pPr>
    </w:p>
    <w:p w14:paraId="01D75DCD" w14:textId="77777777" w:rsidR="00C61FA1" w:rsidRPr="00E426B6" w:rsidRDefault="00C61FA1" w:rsidP="00C61FA1">
      <w:pPr>
        <w:ind w:firstLine="720"/>
      </w:pPr>
    </w:p>
    <w:p w14:paraId="3D8AE937" w14:textId="77777777" w:rsidR="008C6411" w:rsidRDefault="008C6411" w:rsidP="008C6411">
      <w:pPr>
        <w:keepNext/>
        <w:ind w:left="360"/>
        <w:jc w:val="center"/>
      </w:pPr>
      <w:r>
        <w:rPr>
          <w:noProof/>
        </w:rPr>
        <w:drawing>
          <wp:inline distT="0" distB="0" distL="0" distR="0" wp14:anchorId="0EF9FAA5" wp14:editId="271135D4">
            <wp:extent cx="5486400" cy="1828800"/>
            <wp:effectExtent l="0" t="0" r="0" b="0"/>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86400" cy="1828800"/>
                    </a:xfrm>
                    <a:prstGeom prst="rect">
                      <a:avLst/>
                    </a:prstGeom>
                    <a:noFill/>
                    <a:ln>
                      <a:noFill/>
                    </a:ln>
                  </pic:spPr>
                </pic:pic>
              </a:graphicData>
            </a:graphic>
          </wp:inline>
        </w:drawing>
      </w:r>
    </w:p>
    <w:p w14:paraId="1521BC39" w14:textId="55020BFA" w:rsidR="008C6411" w:rsidRDefault="008C6411" w:rsidP="008C6411">
      <w:pPr>
        <w:pStyle w:val="Caption"/>
      </w:pPr>
      <w:bookmarkStart w:id="192" w:name="_Toc67516497"/>
      <w:bookmarkStart w:id="193" w:name="_Toc69903659"/>
      <w:r>
        <w:t xml:space="preserve">Figure </w:t>
      </w:r>
      <w:fldSimple w:instr=" STYLEREF 1 \s ">
        <w:r w:rsidR="00106ADC">
          <w:rPr>
            <w:noProof/>
          </w:rPr>
          <w:t>5</w:t>
        </w:r>
      </w:fldSimple>
      <w:r w:rsidR="00106ADC">
        <w:t>.</w:t>
      </w:r>
      <w:fldSimple w:instr=" SEQ Figure \* ARABIC \s 1 ">
        <w:r w:rsidR="00106ADC">
          <w:rPr>
            <w:noProof/>
          </w:rPr>
          <w:t>6</w:t>
        </w:r>
      </w:fldSimple>
      <w:r w:rsidR="00C61FA1">
        <w:t xml:space="preserve"> </w:t>
      </w:r>
      <w:r w:rsidRPr="00122F1F">
        <w:t>A Transverse slice of the Magnetic Transmission Line</w:t>
      </w:r>
      <w:bookmarkEnd w:id="192"/>
      <w:bookmarkEnd w:id="193"/>
    </w:p>
    <w:p w14:paraId="4A92477E" w14:textId="12B2E4AA" w:rsidR="00C61FA1" w:rsidRDefault="00C61FA1" w:rsidP="00C61FA1"/>
    <w:p w14:paraId="73FB0474" w14:textId="34E9C89D" w:rsidR="00C61FA1" w:rsidRDefault="00C61FA1" w:rsidP="00C61FA1"/>
    <w:p w14:paraId="07C1F40C" w14:textId="36DE23B3" w:rsidR="00875128" w:rsidRDefault="00875128" w:rsidP="00C61FA1"/>
    <w:p w14:paraId="030C6751" w14:textId="30E2155D" w:rsidR="00875128" w:rsidRDefault="00875128" w:rsidP="00C61FA1"/>
    <w:p w14:paraId="6C5A5890" w14:textId="7B979326" w:rsidR="00875128" w:rsidRDefault="00875128" w:rsidP="00C61FA1"/>
    <w:p w14:paraId="00F501C9" w14:textId="38E82C5F" w:rsidR="00875128" w:rsidRDefault="00875128" w:rsidP="00C61FA1"/>
    <w:p w14:paraId="3DFB0FCE" w14:textId="58C89275" w:rsidR="00875128" w:rsidRDefault="00875128" w:rsidP="00C61FA1"/>
    <w:p w14:paraId="21A76D8B" w14:textId="27E4EE67" w:rsidR="00875128" w:rsidRDefault="00875128" w:rsidP="00C61FA1"/>
    <w:p w14:paraId="149AB658" w14:textId="77777777" w:rsidR="00875128" w:rsidRPr="00C61FA1" w:rsidRDefault="00875128" w:rsidP="00C61FA1"/>
    <w:p w14:paraId="4A3E96FF" w14:textId="2A6830BD" w:rsidR="008C6411" w:rsidRDefault="008C6411" w:rsidP="00875128">
      <w:pPr>
        <w:ind w:firstLine="720"/>
        <w:jc w:val="both"/>
      </w:pPr>
      <w:r>
        <w:t>The amplitudes of fields are plotted for a transverse slice of t</w:t>
      </w:r>
      <w:r w:rsidR="00875128">
        <w:t xml:space="preserve">he ferromagnetic material in </w:t>
      </w:r>
      <w:r w:rsidR="00875128">
        <w:fldChar w:fldCharType="begin"/>
      </w:r>
      <w:r w:rsidR="00875128">
        <w:instrText xml:space="preserve"> REF _Ref69898893 \h </w:instrText>
      </w:r>
      <w:r w:rsidR="00875128">
        <w:fldChar w:fldCharType="separate"/>
      </w:r>
      <w:r w:rsidR="00875128">
        <w:t xml:space="preserve">Figure </w:t>
      </w:r>
      <w:r w:rsidR="00875128">
        <w:rPr>
          <w:noProof/>
        </w:rPr>
        <w:t>5</w:t>
      </w:r>
      <w:r w:rsidR="00875128">
        <w:t>.</w:t>
      </w:r>
      <w:r w:rsidR="00875128">
        <w:rPr>
          <w:noProof/>
        </w:rPr>
        <w:t>7</w:t>
      </w:r>
      <w:r w:rsidR="00875128">
        <w:fldChar w:fldCharType="end"/>
      </w:r>
      <w:r>
        <w:t>. The fields attenuate exponentially inside the ferromagnetic material. The attenuation increases at high frequencies.</w:t>
      </w:r>
    </w:p>
    <w:p w14:paraId="7A227D40" w14:textId="70360A4E" w:rsidR="00875128" w:rsidRDefault="00875128" w:rsidP="00875128">
      <w:pPr>
        <w:ind w:firstLine="720"/>
        <w:jc w:val="both"/>
      </w:pPr>
    </w:p>
    <w:p w14:paraId="64364C78" w14:textId="77777777" w:rsidR="00875128" w:rsidRPr="007763BA" w:rsidRDefault="00875128" w:rsidP="00875128">
      <w:pPr>
        <w:ind w:firstLine="720"/>
        <w:jc w:val="both"/>
        <w:rPr>
          <w:b/>
          <w:u w:val="single"/>
        </w:rPr>
      </w:pPr>
    </w:p>
    <w:p w14:paraId="5E3388A1" w14:textId="77777777" w:rsidR="008C6411" w:rsidRDefault="008C6411" w:rsidP="008C6411">
      <w:pPr>
        <w:keepNext/>
        <w:jc w:val="center"/>
      </w:pPr>
      <w:r>
        <w:rPr>
          <w:noProof/>
        </w:rPr>
        <w:drawing>
          <wp:inline distT="0" distB="0" distL="0" distR="0" wp14:anchorId="5A4ACE18" wp14:editId="02D164E2">
            <wp:extent cx="5086350" cy="3819525"/>
            <wp:effectExtent l="0" t="0" r="0" b="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86350" cy="3819525"/>
                    </a:xfrm>
                    <a:prstGeom prst="rect">
                      <a:avLst/>
                    </a:prstGeom>
                    <a:noFill/>
                    <a:ln>
                      <a:noFill/>
                    </a:ln>
                  </pic:spPr>
                </pic:pic>
              </a:graphicData>
            </a:graphic>
          </wp:inline>
        </w:drawing>
      </w:r>
    </w:p>
    <w:p w14:paraId="7A0D7A14" w14:textId="2A8B66C8" w:rsidR="008C6411" w:rsidRDefault="008C6411" w:rsidP="008C6411">
      <w:pPr>
        <w:pStyle w:val="Caption"/>
      </w:pPr>
      <w:bookmarkStart w:id="194" w:name="_Ref69898893"/>
      <w:bookmarkStart w:id="195" w:name="_Toc67516498"/>
      <w:bookmarkStart w:id="196" w:name="_Toc69903660"/>
      <w:r>
        <w:t xml:space="preserve">Figure </w:t>
      </w:r>
      <w:fldSimple w:instr=" STYLEREF 1 \s ">
        <w:r w:rsidR="00106ADC">
          <w:rPr>
            <w:noProof/>
          </w:rPr>
          <w:t>5</w:t>
        </w:r>
      </w:fldSimple>
      <w:r w:rsidR="00106ADC">
        <w:t>.</w:t>
      </w:r>
      <w:fldSimple w:instr=" SEQ Figure \* ARABIC \s 1 ">
        <w:r w:rsidR="00106ADC">
          <w:rPr>
            <w:noProof/>
          </w:rPr>
          <w:t>7</w:t>
        </w:r>
      </w:fldSimple>
      <w:bookmarkEnd w:id="194"/>
      <w:r w:rsidR="00875128">
        <w:t xml:space="preserve"> </w:t>
      </w:r>
      <w:r w:rsidRPr="00751FA8">
        <w:t>Decay of Electromagnetic Fields inside the lossy Magnetic Material</w:t>
      </w:r>
      <w:bookmarkEnd w:id="195"/>
      <w:bookmarkEnd w:id="196"/>
    </w:p>
    <w:p w14:paraId="2CD20151" w14:textId="7D79F55E" w:rsidR="00875128" w:rsidRDefault="00875128" w:rsidP="00875128"/>
    <w:p w14:paraId="4AC70332" w14:textId="681214BA" w:rsidR="00875128" w:rsidRDefault="00875128" w:rsidP="00875128"/>
    <w:p w14:paraId="18B20581" w14:textId="3A652C78" w:rsidR="00875128" w:rsidRDefault="00875128" w:rsidP="00875128"/>
    <w:p w14:paraId="5667C06C" w14:textId="77777777" w:rsidR="00875128" w:rsidRDefault="00875128" w:rsidP="00875128"/>
    <w:p w14:paraId="43E6E147" w14:textId="77777777" w:rsidR="00875128" w:rsidRPr="00875128" w:rsidRDefault="00875128" w:rsidP="00875128"/>
    <w:p w14:paraId="19CBE43F" w14:textId="4B4523BD" w:rsidR="008C6411" w:rsidRPr="00875128" w:rsidRDefault="008C6411" w:rsidP="00875128">
      <w:pPr>
        <w:pStyle w:val="Heading2"/>
        <w:keepLines/>
        <w:numPr>
          <w:ilvl w:val="2"/>
          <w:numId w:val="5"/>
        </w:numPr>
        <w:spacing w:before="240" w:after="240"/>
        <w:rPr>
          <w:szCs w:val="24"/>
        </w:rPr>
      </w:pPr>
      <w:bookmarkStart w:id="197" w:name="_Toc67536080"/>
      <w:bookmarkStart w:id="198" w:name="_Toc69903600"/>
      <w:r w:rsidRPr="00875128">
        <w:rPr>
          <w:szCs w:val="24"/>
        </w:rPr>
        <w:t xml:space="preserve">Evolution of Magnetic </w:t>
      </w:r>
      <w:r w:rsidR="00B31FE6">
        <w:rPr>
          <w:szCs w:val="24"/>
        </w:rPr>
        <w:t>D</w:t>
      </w:r>
      <w:r w:rsidRPr="00875128">
        <w:rPr>
          <w:szCs w:val="24"/>
        </w:rPr>
        <w:t xml:space="preserve">isplacement </w:t>
      </w:r>
      <w:r w:rsidR="00B31FE6">
        <w:rPr>
          <w:szCs w:val="24"/>
        </w:rPr>
        <w:t>C</w:t>
      </w:r>
      <w:r w:rsidRPr="00875128">
        <w:rPr>
          <w:szCs w:val="24"/>
        </w:rPr>
        <w:t>urrent</w:t>
      </w:r>
      <w:r w:rsidR="003E6C23">
        <w:rPr>
          <w:szCs w:val="24"/>
        </w:rPr>
        <w:t xml:space="preserve"> and </w:t>
      </w:r>
      <w:r w:rsidR="00B31FE6">
        <w:rPr>
          <w:szCs w:val="24"/>
        </w:rPr>
        <w:t>V</w:t>
      </w:r>
      <w:r w:rsidRPr="00875128">
        <w:rPr>
          <w:szCs w:val="24"/>
        </w:rPr>
        <w:t>oltage</w:t>
      </w:r>
      <w:bookmarkEnd w:id="197"/>
      <w:bookmarkEnd w:id="198"/>
      <w:r w:rsidRPr="00875128">
        <w:rPr>
          <w:szCs w:val="24"/>
        </w:rPr>
        <w:t xml:space="preserve"> </w:t>
      </w:r>
    </w:p>
    <w:p w14:paraId="3DFFF777" w14:textId="2C78703E" w:rsidR="008C6411" w:rsidRDefault="008C6411" w:rsidP="00875128">
      <w:pPr>
        <w:ind w:firstLine="720"/>
        <w:jc w:val="both"/>
        <w:rPr>
          <w:rFonts w:eastAsiaTheme="minorEastAsia"/>
          <w:szCs w:val="24"/>
        </w:rPr>
      </w:pPr>
      <w:r>
        <w:rPr>
          <w:rFonts w:eastAsiaTheme="minorEastAsia"/>
          <w:szCs w:val="24"/>
        </w:rPr>
        <w:t>The Magnetic Vo</w:t>
      </w:r>
      <w:r w:rsidR="006C136B">
        <w:rPr>
          <w:rFonts w:eastAsiaTheme="minorEastAsia"/>
          <w:szCs w:val="24"/>
        </w:rPr>
        <w:t xml:space="preserve">ltage is calculated using </w:t>
      </w:r>
      <w:r w:rsidR="003E6C23">
        <w:rPr>
          <w:rFonts w:eastAsiaTheme="minorEastAsia"/>
          <w:szCs w:val="24"/>
        </w:rPr>
        <w:t xml:space="preserve">Equation </w:t>
      </w:r>
      <w:r w:rsidR="006C136B">
        <w:rPr>
          <w:rFonts w:eastAsiaTheme="minorEastAsia"/>
          <w:szCs w:val="24"/>
        </w:rPr>
        <w:t>3.29</w:t>
      </w:r>
      <w:r w:rsidR="003E6C23">
        <w:rPr>
          <w:rFonts w:eastAsiaTheme="minorEastAsia"/>
          <w:szCs w:val="24"/>
        </w:rPr>
        <w:t>:</w:t>
      </w:r>
    </w:p>
    <w:p w14:paraId="2376C814" w14:textId="77777777" w:rsidR="003E6C23" w:rsidRDefault="003E6C23" w:rsidP="00875128">
      <w:pPr>
        <w:ind w:firstLine="720"/>
        <w:jc w:val="both"/>
        <w:rPr>
          <w:b/>
          <w:u w:val="single"/>
        </w:rPr>
      </w:pPr>
    </w:p>
    <w:p w14:paraId="1FC55B03" w14:textId="77DBA463" w:rsidR="008C6411" w:rsidRPr="003E6C23" w:rsidRDefault="00B17E43"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r</m:t>
                  </m:r>
                </m:sub>
              </m:sSub>
              <m:r>
                <w:rPr>
                  <w:rFonts w:ascii="Cambria Math" w:eastAsiaTheme="minorEastAsia" w:hAnsi="Cambria Math"/>
                  <w:szCs w:val="24"/>
                </w:rPr>
                <m:t>.dr</m:t>
              </m:r>
            </m:e>
          </m:nary>
          <m:r>
            <w:rPr>
              <w:rFonts w:ascii="Cambria Math" w:eastAsiaTheme="minorEastAsia" w:hAnsi="Cambria Math"/>
              <w:szCs w:val="24"/>
            </w:rPr>
            <m:t xml:space="preserve">                                                                      </m:t>
          </m:r>
        </m:oMath>
      </m:oMathPara>
    </w:p>
    <w:p w14:paraId="403E68F8" w14:textId="77777777" w:rsidR="003E6C23" w:rsidRPr="00333400" w:rsidRDefault="003E6C23" w:rsidP="008C6411">
      <w:pPr>
        <w:jc w:val="both"/>
        <w:rPr>
          <w:rFonts w:eastAsiaTheme="minorEastAsia"/>
          <w:szCs w:val="24"/>
        </w:rPr>
      </w:pPr>
    </w:p>
    <w:p w14:paraId="71414034" w14:textId="77777777" w:rsidR="008C6411" w:rsidRPr="00333400" w:rsidRDefault="008C6411" w:rsidP="003E6C23">
      <w:pPr>
        <w:ind w:firstLine="720"/>
        <w:jc w:val="both"/>
        <w:rPr>
          <w:rFonts w:eastAsiaTheme="minorEastAsia"/>
          <w:szCs w:val="24"/>
        </w:rPr>
      </w:pPr>
      <w:r>
        <w:rPr>
          <w:rFonts w:eastAsiaTheme="minorEastAsia"/>
          <w:szCs w:val="24"/>
        </w:rPr>
        <w:t xml:space="preserve">The Line Integral of radial Magnetic Field is evaluated from an arbitrary point (assumed to be at zero magnetic voltage) which is far from the transmission line, to the surface of the transmission line, along the radial direction. It is assumed that the radial magnetic field is uniform along all directions.  </w:t>
      </w:r>
    </w:p>
    <w:p w14:paraId="6F48FAFB" w14:textId="530BF984" w:rsidR="008C6411" w:rsidRDefault="008C6411" w:rsidP="003E6C23">
      <w:pPr>
        <w:ind w:firstLine="720"/>
        <w:jc w:val="both"/>
        <w:rPr>
          <w:rFonts w:eastAsiaTheme="minorEastAsia"/>
          <w:szCs w:val="24"/>
        </w:rPr>
      </w:pPr>
      <w:r w:rsidRPr="00333400">
        <w:rPr>
          <w:rFonts w:eastAsiaTheme="minorEastAsia"/>
          <w:szCs w:val="24"/>
        </w:rPr>
        <w:t xml:space="preserve">The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Pr="00333400">
        <w:rPr>
          <w:rFonts w:eastAsiaTheme="minorEastAsia"/>
          <w:szCs w:val="24"/>
        </w:rPr>
        <w:t xml:space="preserve"> </w:t>
      </w:r>
      <w:r>
        <w:rPr>
          <w:rFonts w:eastAsiaTheme="minorEastAsia"/>
          <w:szCs w:val="24"/>
        </w:rPr>
        <w:t>wa</w:t>
      </w:r>
      <w:r w:rsidRPr="00333400">
        <w:rPr>
          <w:rFonts w:eastAsiaTheme="minorEastAsia"/>
          <w:szCs w:val="24"/>
        </w:rPr>
        <w:t xml:space="preserve">s </w:t>
      </w:r>
      <w:r>
        <w:rPr>
          <w:rFonts w:eastAsiaTheme="minorEastAsia"/>
          <w:szCs w:val="24"/>
        </w:rPr>
        <w:t xml:space="preserve">calculated using </w:t>
      </w:r>
      <w:r w:rsidR="003E6C23">
        <w:rPr>
          <w:rFonts w:eastAsiaTheme="minorEastAsia"/>
          <w:szCs w:val="24"/>
        </w:rPr>
        <w:t>Equation 3.31</w:t>
      </w:r>
      <w:r w:rsidRPr="00333400">
        <w:rPr>
          <w:rFonts w:eastAsiaTheme="minorEastAsia"/>
          <w:szCs w:val="24"/>
        </w:rPr>
        <w:t>:</w:t>
      </w:r>
    </w:p>
    <w:p w14:paraId="0D701752" w14:textId="77777777" w:rsidR="003E6C23" w:rsidRPr="00333400" w:rsidRDefault="003E6C23" w:rsidP="008C6411">
      <w:pPr>
        <w:jc w:val="both"/>
        <w:rPr>
          <w:rFonts w:eastAsiaTheme="minorEastAsia"/>
          <w:szCs w:val="24"/>
        </w:rPr>
      </w:pPr>
    </w:p>
    <w:p w14:paraId="5DD16532" w14:textId="1AF93C7C" w:rsidR="008C6411" w:rsidRPr="003E6C23" w:rsidRDefault="00B17E43" w:rsidP="008C6411">
      <w:pPr>
        <w:jc w:val="both"/>
        <w:rPr>
          <w:rFonts w:eastAsiaTheme="minorEastAsia"/>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oMath>
      </m:oMathPara>
    </w:p>
    <w:p w14:paraId="66921DBD" w14:textId="77777777" w:rsidR="003E6C23" w:rsidRDefault="003E6C23" w:rsidP="008C6411">
      <w:pPr>
        <w:jc w:val="both"/>
        <w:rPr>
          <w:rFonts w:eastAsiaTheme="minorEastAsia"/>
          <w:szCs w:val="24"/>
        </w:rPr>
      </w:pPr>
    </w:p>
    <w:p w14:paraId="45240C4D" w14:textId="4E5F4200" w:rsidR="008C6411" w:rsidRDefault="008C6411" w:rsidP="003E6C23">
      <w:pPr>
        <w:ind w:firstLine="720"/>
        <w:jc w:val="both"/>
      </w:pPr>
      <w:r>
        <w:t>The closed line integral of the Electric field encircling the cuboid magnetic transmission line was calculated using four discrete line integrals along a square path. The line integral of Electric Field along the square path encircling the transmission line gave the value of enclosed magnetic current.</w:t>
      </w:r>
    </w:p>
    <w:p w14:paraId="3773E91F" w14:textId="6502C287" w:rsidR="003E6C23" w:rsidRDefault="003E6C23" w:rsidP="008C6411">
      <w:pPr>
        <w:jc w:val="both"/>
      </w:pPr>
    </w:p>
    <w:p w14:paraId="35EDAAAE" w14:textId="2DDA4DE9" w:rsidR="003E6C23" w:rsidRDefault="003E6C23" w:rsidP="008C6411">
      <w:pPr>
        <w:jc w:val="both"/>
      </w:pPr>
    </w:p>
    <w:p w14:paraId="2AEBBA43" w14:textId="260DAD10" w:rsidR="003E6C23" w:rsidRDefault="003E6C23" w:rsidP="008C6411">
      <w:pPr>
        <w:jc w:val="both"/>
      </w:pPr>
    </w:p>
    <w:p w14:paraId="75B51248" w14:textId="77777777" w:rsidR="003E6C23" w:rsidRDefault="003E6C23" w:rsidP="008C6411">
      <w:pPr>
        <w:jc w:val="both"/>
      </w:pPr>
    </w:p>
    <w:p w14:paraId="17889164" w14:textId="77777777" w:rsidR="003E6C23" w:rsidRDefault="008C6411" w:rsidP="003E6C23">
      <w:pPr>
        <w:ind w:firstLine="720"/>
        <w:jc w:val="both"/>
      </w:pPr>
      <w:r w:rsidRPr="004008B2">
        <w:t>The</w:t>
      </w:r>
      <w:r>
        <w:t xml:space="preserve"> evolution of magnetic voltage and current is shown in</w:t>
      </w:r>
      <w:r w:rsidR="003E6C23">
        <w:t xml:space="preserve"> </w:t>
      </w:r>
      <w:r w:rsidR="003E6C23">
        <w:fldChar w:fldCharType="begin"/>
      </w:r>
      <w:r w:rsidR="003E6C23">
        <w:instrText xml:space="preserve"> REF _Ref69899375 \h </w:instrText>
      </w:r>
      <w:r w:rsidR="003E6C23">
        <w:fldChar w:fldCharType="separate"/>
      </w:r>
      <w:r w:rsidR="003E6C23">
        <w:t xml:space="preserve">Figure </w:t>
      </w:r>
      <w:r w:rsidR="003E6C23">
        <w:rPr>
          <w:noProof/>
        </w:rPr>
        <w:t>5</w:t>
      </w:r>
      <w:r w:rsidR="003E6C23">
        <w:t>.</w:t>
      </w:r>
      <w:r w:rsidR="003E6C23">
        <w:rPr>
          <w:noProof/>
        </w:rPr>
        <w:t>8</w:t>
      </w:r>
      <w:r w:rsidR="003E6C23">
        <w:fldChar w:fldCharType="end"/>
      </w:r>
      <w:r>
        <w:t>.</w:t>
      </w:r>
    </w:p>
    <w:p w14:paraId="38E365D6" w14:textId="77777777" w:rsidR="003E6C23" w:rsidRDefault="003E6C23" w:rsidP="003E6C23">
      <w:pPr>
        <w:ind w:firstLine="720"/>
        <w:jc w:val="both"/>
      </w:pPr>
    </w:p>
    <w:p w14:paraId="12F8B759" w14:textId="55FBD33B" w:rsidR="008C6411" w:rsidRPr="004008B2" w:rsidRDefault="008C6411" w:rsidP="003E6C23">
      <w:pPr>
        <w:ind w:firstLine="720"/>
        <w:jc w:val="both"/>
      </w:pPr>
      <w:r>
        <w:t xml:space="preserve"> </w:t>
      </w:r>
    </w:p>
    <w:p w14:paraId="6A9E8ED9" w14:textId="77777777" w:rsidR="008C6411" w:rsidRDefault="008C6411" w:rsidP="008C6411">
      <w:pPr>
        <w:keepNext/>
        <w:jc w:val="center"/>
      </w:pPr>
      <w:r>
        <w:rPr>
          <w:noProof/>
        </w:rPr>
        <w:drawing>
          <wp:inline distT="0" distB="0" distL="0" distR="0" wp14:anchorId="3617F6BD" wp14:editId="3E5D9277">
            <wp:extent cx="4747287" cy="3560324"/>
            <wp:effectExtent l="19050" t="19050" r="1524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70726" cy="3577903"/>
                    </a:xfrm>
                    <a:prstGeom prst="rect">
                      <a:avLst/>
                    </a:prstGeom>
                    <a:noFill/>
                    <a:ln>
                      <a:solidFill>
                        <a:schemeClr val="tx1"/>
                      </a:solidFill>
                    </a:ln>
                  </pic:spPr>
                </pic:pic>
              </a:graphicData>
            </a:graphic>
          </wp:inline>
        </w:drawing>
      </w:r>
    </w:p>
    <w:p w14:paraId="5FDAF98A" w14:textId="70FE079B" w:rsidR="008C6411" w:rsidRDefault="008C6411" w:rsidP="008C6411">
      <w:pPr>
        <w:pStyle w:val="Caption"/>
      </w:pPr>
      <w:bookmarkStart w:id="199" w:name="_Ref69899375"/>
      <w:bookmarkStart w:id="200" w:name="_Toc67516499"/>
      <w:bookmarkStart w:id="201" w:name="_Toc69903661"/>
      <w:r>
        <w:t xml:space="preserve">Figure </w:t>
      </w:r>
      <w:fldSimple w:instr=" STYLEREF 1 \s ">
        <w:r w:rsidR="00106ADC">
          <w:rPr>
            <w:noProof/>
          </w:rPr>
          <w:t>5</w:t>
        </w:r>
      </w:fldSimple>
      <w:r w:rsidR="00106ADC">
        <w:t>.</w:t>
      </w:r>
      <w:fldSimple w:instr=" SEQ Figure \* ARABIC \s 1 ">
        <w:r w:rsidR="00106ADC">
          <w:rPr>
            <w:noProof/>
          </w:rPr>
          <w:t>8</w:t>
        </w:r>
      </w:fldSimple>
      <w:bookmarkEnd w:id="199"/>
      <w:r w:rsidR="003E6C23">
        <w:t xml:space="preserve"> </w:t>
      </w:r>
      <w:r w:rsidRPr="00736626">
        <w:t>Evolution of Magnetic displacement current and Magnetic Voltage upon application of Gaussian Pulse</w:t>
      </w:r>
      <w:bookmarkEnd w:id="200"/>
      <w:bookmarkEnd w:id="201"/>
    </w:p>
    <w:p w14:paraId="14DF1E50" w14:textId="77777777" w:rsidR="003E6C23" w:rsidRDefault="003E6C23" w:rsidP="008C6411">
      <w:pPr>
        <w:jc w:val="both"/>
      </w:pPr>
    </w:p>
    <w:p w14:paraId="5E104388" w14:textId="77777777" w:rsidR="003E6C23" w:rsidRDefault="003E6C23" w:rsidP="008C6411">
      <w:pPr>
        <w:jc w:val="both"/>
      </w:pPr>
    </w:p>
    <w:p w14:paraId="6EA413BF" w14:textId="29452E5C" w:rsidR="008C6411" w:rsidRPr="005031EB" w:rsidRDefault="008C6411" w:rsidP="003E6C23">
      <w:pPr>
        <w:ind w:firstLine="720"/>
        <w:jc w:val="both"/>
      </w:pPr>
      <w:r>
        <w:t xml:space="preserve">Magnetic voltage and Magnetic current are complex signals with real and imaginary components. The real and imaginary components are phase shifted to transmit active and reactive power. </w:t>
      </w:r>
      <w:r w:rsidRPr="005031EB">
        <w:t xml:space="preserve">The magnetic voltage lags the magnetic current </w:t>
      </w:r>
      <w:r>
        <w:t>because the transmission line acts as an inductor which resists changes in magnetic voltage.</w:t>
      </w:r>
    </w:p>
    <w:p w14:paraId="54BEC04A" w14:textId="158D1FEA" w:rsidR="008C6411" w:rsidRPr="00075C70" w:rsidRDefault="008C6411" w:rsidP="008C6411">
      <w:pPr>
        <w:pStyle w:val="Heading2"/>
        <w:keepLines/>
        <w:numPr>
          <w:ilvl w:val="2"/>
          <w:numId w:val="5"/>
        </w:numPr>
        <w:spacing w:before="240" w:after="240"/>
      </w:pPr>
      <w:bookmarkStart w:id="202" w:name="_Toc67536081"/>
      <w:bookmarkStart w:id="203" w:name="_Toc69903601"/>
      <w:r w:rsidRPr="003E6C23">
        <w:t>Intrinsic Wave Impedance of Magnetic Transmission Line</w:t>
      </w:r>
      <w:bookmarkEnd w:id="202"/>
      <w:bookmarkEnd w:id="203"/>
    </w:p>
    <w:p w14:paraId="34E3B1D9" w14:textId="04273D38" w:rsidR="008C6411" w:rsidRDefault="008C6411" w:rsidP="003E6C23">
      <w:pPr>
        <w:ind w:firstLine="720"/>
        <w:jc w:val="both"/>
        <w:rPr>
          <w:rFonts w:eastAsiaTheme="minorEastAsia"/>
          <w:iCs/>
          <w:szCs w:val="24"/>
        </w:rPr>
      </w:pPr>
      <w:r w:rsidRPr="00E75CF0">
        <w:rPr>
          <w:rFonts w:eastAsiaTheme="minorEastAsia"/>
          <w:iCs/>
          <w:szCs w:val="24"/>
        </w:rPr>
        <w:t>The intrinsic wave impedance was calculated using the relationship</w:t>
      </w:r>
      <w:r w:rsidR="003E6C23">
        <w:rPr>
          <w:rFonts w:eastAsiaTheme="minorEastAsia"/>
          <w:iCs/>
          <w:szCs w:val="24"/>
        </w:rPr>
        <w:t xml:space="preserve"> in Equation 5.2.</w:t>
      </w:r>
      <w:r w:rsidR="00951413">
        <w:rPr>
          <w:rFonts w:eastAsiaTheme="minorEastAsia"/>
          <w:iCs/>
          <w:szCs w:val="24"/>
        </w:rPr>
        <w:t xml:space="preserve"> </w:t>
      </w:r>
      <w:r w:rsidR="00951413">
        <w:rPr>
          <w:noProof/>
        </w:rPr>
        <w:t xml:space="preserve">The dependence of intrinsic wave impedance on frequency is shown in </w:t>
      </w:r>
      <w:r w:rsidR="00951413">
        <w:rPr>
          <w:noProof/>
        </w:rPr>
        <w:fldChar w:fldCharType="begin"/>
      </w:r>
      <w:r w:rsidR="00951413">
        <w:rPr>
          <w:noProof/>
        </w:rPr>
        <w:instrText xml:space="preserve"> REF _Ref69899502 \h </w:instrText>
      </w:r>
      <w:r w:rsidR="00951413">
        <w:rPr>
          <w:noProof/>
        </w:rPr>
      </w:r>
      <w:r w:rsidR="00951413">
        <w:rPr>
          <w:noProof/>
        </w:rPr>
        <w:fldChar w:fldCharType="separate"/>
      </w:r>
      <w:r w:rsidR="00951413">
        <w:t xml:space="preserve">Figure </w:t>
      </w:r>
      <w:r w:rsidR="00951413">
        <w:rPr>
          <w:noProof/>
        </w:rPr>
        <w:t>5</w:t>
      </w:r>
      <w:r w:rsidR="00951413">
        <w:t>.</w:t>
      </w:r>
      <w:r w:rsidR="00951413">
        <w:rPr>
          <w:noProof/>
        </w:rPr>
        <w:t>9</w:t>
      </w:r>
      <w:r w:rsidR="00951413">
        <w:rPr>
          <w:noProof/>
        </w:rPr>
        <w:fldChar w:fldCharType="end"/>
      </w:r>
      <w:r w:rsidR="00951413">
        <w:rPr>
          <w:noProof/>
        </w:rPr>
        <w:t xml:space="preserve">. The simulation and theory results are shown for the range 1 MHz – 1 GHz. The intrinsic wave impedance is high at low frequencies because of high magnetic permeability. At 10GHz, the relative premeability approaches the value 1.0. The intrinsic impedance approaches the estimated value of  </w:t>
      </w:r>
      <m:oMath>
        <m:f>
          <m:fPr>
            <m:ctrlPr>
              <w:rPr>
                <w:rFonts w:ascii="Cambria Math" w:eastAsiaTheme="minorEastAsia" w:hAnsi="Cambria Math"/>
                <w:i/>
                <w:noProof/>
              </w:rPr>
            </m:ctrlPr>
          </m:fPr>
          <m:num>
            <m:r>
              <w:rPr>
                <w:rFonts w:ascii="Cambria Math" w:eastAsiaTheme="minorEastAsia" w:hAnsi="Cambria Math"/>
                <w:noProof/>
              </w:rPr>
              <m:t>377</m:t>
            </m:r>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e>
            </m:rad>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377</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119Ω</m:t>
        </m:r>
      </m:oMath>
      <w:r w:rsidR="00951413">
        <w:rPr>
          <w:rFonts w:eastAsiaTheme="minorEastAsia"/>
          <w:noProof/>
        </w:rPr>
        <w:t xml:space="preserve">. As shown in </w:t>
      </w:r>
      <w:r w:rsidR="00951413">
        <w:rPr>
          <w:rFonts w:eastAsiaTheme="minorEastAsia"/>
          <w:noProof/>
        </w:rPr>
        <w:fldChar w:fldCharType="begin"/>
      </w:r>
      <w:r w:rsidR="00951413">
        <w:rPr>
          <w:rFonts w:eastAsiaTheme="minorEastAsia"/>
          <w:noProof/>
        </w:rPr>
        <w:instrText xml:space="preserve"> REF _Ref69899502 \h </w:instrText>
      </w:r>
      <w:r w:rsidR="00951413">
        <w:rPr>
          <w:rFonts w:eastAsiaTheme="minorEastAsia"/>
          <w:noProof/>
        </w:rPr>
      </w:r>
      <w:r w:rsidR="00951413">
        <w:rPr>
          <w:rFonts w:eastAsiaTheme="minorEastAsia"/>
          <w:noProof/>
        </w:rPr>
        <w:fldChar w:fldCharType="separate"/>
      </w:r>
      <w:r w:rsidR="00951413">
        <w:t xml:space="preserve">Figure </w:t>
      </w:r>
      <w:r w:rsidR="00951413">
        <w:rPr>
          <w:noProof/>
        </w:rPr>
        <w:t>5</w:t>
      </w:r>
      <w:r w:rsidR="00951413">
        <w:t>.</w:t>
      </w:r>
      <w:r w:rsidR="00951413">
        <w:rPr>
          <w:noProof/>
        </w:rPr>
        <w:t>9</w:t>
      </w:r>
      <w:r w:rsidR="00951413">
        <w:rPr>
          <w:rFonts w:eastAsiaTheme="minorEastAsia"/>
          <w:noProof/>
        </w:rPr>
        <w:fldChar w:fldCharType="end"/>
      </w:r>
      <w:r w:rsidR="00951413">
        <w:rPr>
          <w:rFonts w:eastAsiaTheme="minorEastAsia"/>
          <w:noProof/>
        </w:rPr>
        <w:t>, the simulation results have a strong match with the theory results.</w:t>
      </w:r>
    </w:p>
    <w:p w14:paraId="29C41450" w14:textId="77777777" w:rsidR="00951413" w:rsidRPr="00E75CF0" w:rsidRDefault="00951413" w:rsidP="003E6C23">
      <w:pPr>
        <w:ind w:firstLine="720"/>
        <w:jc w:val="both"/>
        <w:rPr>
          <w:rFonts w:eastAsiaTheme="minorEastAsia"/>
          <w:iCs/>
          <w:szCs w:val="24"/>
        </w:rPr>
      </w:pPr>
    </w:p>
    <w:p w14:paraId="1E2A98F1" w14:textId="77777777" w:rsidR="008C6411" w:rsidRPr="00E5203B" w:rsidRDefault="00B17E43"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num>
            <m:den>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5.2)</m:t>
          </m:r>
        </m:oMath>
      </m:oMathPara>
    </w:p>
    <w:p w14:paraId="633A177C" w14:textId="2BDDF14E" w:rsidR="008C6411" w:rsidRDefault="008C6411" w:rsidP="008C6411">
      <w:pPr>
        <w:jc w:val="both"/>
      </w:pPr>
    </w:p>
    <w:p w14:paraId="7C7F05DD" w14:textId="77777777" w:rsidR="00951413" w:rsidRDefault="00951413" w:rsidP="008C6411">
      <w:pPr>
        <w:jc w:val="both"/>
      </w:pPr>
    </w:p>
    <w:p w14:paraId="46A3EA41" w14:textId="77777777" w:rsidR="008C6411" w:rsidRDefault="008C6411" w:rsidP="008C6411">
      <w:pPr>
        <w:keepNext/>
        <w:ind w:left="360"/>
        <w:jc w:val="center"/>
      </w:pPr>
      <w:r>
        <w:rPr>
          <w:noProof/>
        </w:rPr>
        <w:drawing>
          <wp:inline distT="0" distB="0" distL="0" distR="0" wp14:anchorId="457EE20B" wp14:editId="562B1B9F">
            <wp:extent cx="3793788" cy="2852785"/>
            <wp:effectExtent l="19050" t="19050" r="1651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6736" cy="2855001"/>
                    </a:xfrm>
                    <a:prstGeom prst="rect">
                      <a:avLst/>
                    </a:prstGeom>
                    <a:noFill/>
                    <a:ln>
                      <a:solidFill>
                        <a:schemeClr val="tx1"/>
                      </a:solidFill>
                    </a:ln>
                  </pic:spPr>
                </pic:pic>
              </a:graphicData>
            </a:graphic>
          </wp:inline>
        </w:drawing>
      </w:r>
    </w:p>
    <w:p w14:paraId="195EA345" w14:textId="4496BFDE" w:rsidR="008C6411" w:rsidRDefault="008C6411" w:rsidP="008C6411">
      <w:pPr>
        <w:pStyle w:val="Caption"/>
      </w:pPr>
      <w:bookmarkStart w:id="204" w:name="_Ref69899502"/>
      <w:bookmarkStart w:id="205" w:name="_Toc67516500"/>
      <w:bookmarkStart w:id="206" w:name="_Toc69903662"/>
      <w:r>
        <w:t xml:space="preserve">Figure </w:t>
      </w:r>
      <w:fldSimple w:instr=" STYLEREF 1 \s ">
        <w:r w:rsidR="00106ADC">
          <w:rPr>
            <w:noProof/>
          </w:rPr>
          <w:t>5</w:t>
        </w:r>
      </w:fldSimple>
      <w:r w:rsidR="00106ADC">
        <w:t>.</w:t>
      </w:r>
      <w:fldSimple w:instr=" SEQ Figure \* ARABIC \s 1 ">
        <w:r w:rsidR="00106ADC">
          <w:rPr>
            <w:noProof/>
          </w:rPr>
          <w:t>9</w:t>
        </w:r>
      </w:fldSimple>
      <w:bookmarkEnd w:id="204"/>
      <w:r w:rsidR="003E6C23">
        <w:t xml:space="preserve"> </w:t>
      </w:r>
      <w:r w:rsidRPr="003E5AC0">
        <w:t>Variation of wave impedance magnitude and angle with frequency</w:t>
      </w:r>
      <w:bookmarkEnd w:id="205"/>
      <w:bookmarkEnd w:id="206"/>
    </w:p>
    <w:p w14:paraId="27A098CF" w14:textId="18C2CFAA" w:rsidR="008C6411" w:rsidRPr="003E6C23" w:rsidRDefault="008C6411" w:rsidP="004A5A6D">
      <w:pPr>
        <w:pStyle w:val="Heading2"/>
        <w:keepLines/>
        <w:numPr>
          <w:ilvl w:val="2"/>
          <w:numId w:val="5"/>
        </w:numPr>
        <w:spacing w:before="240" w:after="240"/>
        <w:ind w:left="634" w:hanging="634"/>
        <w:rPr>
          <w:sz w:val="32"/>
        </w:rPr>
      </w:pPr>
      <w:bookmarkStart w:id="207" w:name="_Toc67536082"/>
      <w:bookmarkStart w:id="208" w:name="_Toc69903602"/>
      <w:r w:rsidRPr="003E6C23">
        <w:t>Attenuation Constant and Phase Constant of Magnetic Transmission Line</w:t>
      </w:r>
      <w:bookmarkEnd w:id="207"/>
      <w:bookmarkEnd w:id="208"/>
    </w:p>
    <w:p w14:paraId="57130CD9" w14:textId="5BF00931" w:rsidR="008C6411" w:rsidRDefault="008C6411" w:rsidP="004A5A6D">
      <w:pPr>
        <w:ind w:firstLine="720"/>
        <w:jc w:val="both"/>
      </w:pPr>
      <w:r w:rsidRPr="007A5CF6">
        <w:t xml:space="preserve">The Attenuation constant was calculated using </w:t>
      </w:r>
      <w:r w:rsidR="00951413">
        <w:t xml:space="preserve">Equation 5.3. </w:t>
      </w:r>
      <w:r w:rsidR="00951413">
        <w:rPr>
          <w:noProof/>
        </w:rPr>
        <w:t>The dependence of wave propagation constant on frequency is shown in</w:t>
      </w:r>
      <w:r w:rsidR="004A5A6D">
        <w:rPr>
          <w:noProof/>
        </w:rPr>
        <w:t xml:space="preserve"> </w:t>
      </w:r>
      <w:r w:rsidR="004A5A6D">
        <w:rPr>
          <w:noProof/>
        </w:rPr>
        <w:fldChar w:fldCharType="begin"/>
      </w:r>
      <w:r w:rsidR="004A5A6D">
        <w:rPr>
          <w:noProof/>
        </w:rPr>
        <w:instrText xml:space="preserve"> REF _Ref69900359 \h </w:instrText>
      </w:r>
      <w:r w:rsidR="004A5A6D">
        <w:rPr>
          <w:noProof/>
        </w:rPr>
      </w:r>
      <w:r w:rsidR="004A5A6D">
        <w:rPr>
          <w:noProof/>
        </w:rPr>
        <w:fldChar w:fldCharType="separate"/>
      </w:r>
      <w:r w:rsidR="004A5A6D">
        <w:t xml:space="preserve">Figure </w:t>
      </w:r>
      <w:r w:rsidR="004A5A6D">
        <w:rPr>
          <w:noProof/>
        </w:rPr>
        <w:t>5</w:t>
      </w:r>
      <w:r w:rsidR="004A5A6D">
        <w:t>.</w:t>
      </w:r>
      <w:r w:rsidR="004A5A6D">
        <w:rPr>
          <w:noProof/>
        </w:rPr>
        <w:t>10</w:t>
      </w:r>
      <w:r w:rsidR="004A5A6D">
        <w:rPr>
          <w:noProof/>
        </w:rPr>
        <w:fldChar w:fldCharType="end"/>
      </w:r>
      <w:r w:rsidR="00951413">
        <w:rPr>
          <w:noProof/>
        </w:rPr>
        <w:t xml:space="preserve">. The simulation and theory results are shown for the range 1 MHz – 1 GHz. </w:t>
      </w:r>
      <w:r w:rsidR="004A5A6D">
        <w:t>T</w:t>
      </w:r>
      <w:r w:rsidR="00951413">
        <w:t xml:space="preserve">he attenuation constant increases with frequency since skin effect increases sharply at high frequencies. After 100 MHz, the permeability and magnetic conductance becomes very low, hence the attenuation constant drops. As frequency increases, the phase constant drops because the magnetic permeability decreases sharply. After 300 MHz, the effect of decreasing permeability is nullified by the increasing frequency, and the ferrite starts to behave like a dielectric. </w:t>
      </w:r>
      <w:r w:rsidR="004A5A6D">
        <w:rPr>
          <w:rFonts w:eastAsiaTheme="minorEastAsia"/>
          <w:noProof/>
        </w:rPr>
        <w:t>T</w:t>
      </w:r>
      <w:r w:rsidR="00951413">
        <w:rPr>
          <w:rFonts w:eastAsiaTheme="minorEastAsia"/>
          <w:noProof/>
        </w:rPr>
        <w:t>he simulation results have a strong match with the theory results.</w:t>
      </w:r>
    </w:p>
    <w:p w14:paraId="5875EFD8" w14:textId="77777777" w:rsidR="00951413" w:rsidRPr="007A5CF6" w:rsidRDefault="00951413" w:rsidP="008C6411"/>
    <w:p w14:paraId="10E0BDE5" w14:textId="77777777" w:rsidR="008C6411" w:rsidRPr="00E5203B" w:rsidRDefault="008C6411" w:rsidP="008C6411">
      <w:pPr>
        <w:jc w:val="both"/>
        <w:rPr>
          <w:rFonts w:eastAsiaTheme="minorEastAsia"/>
          <w:szCs w:val="24"/>
        </w:rPr>
      </w:pPr>
      <m:oMathPara>
        <m:oMathParaPr>
          <m:jc m:val="right"/>
        </m:oMathParaPr>
        <m:oMath>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L</m:t>
              </m:r>
            </m:den>
          </m:f>
          <m:func>
            <m:funcPr>
              <m:ctrlPr>
                <w:rPr>
                  <w:rFonts w:ascii="Cambria Math" w:hAnsi="Cambria Math"/>
                  <w:szCs w:val="24"/>
                </w:rPr>
              </m:ctrlPr>
            </m:funcPr>
            <m:fName>
              <m:r>
                <m:rPr>
                  <m:sty m:val="p"/>
                </m:rPr>
                <w:rPr>
                  <w:rFonts w:ascii="Cambria Math" w:hAnsi="Cambria Math"/>
                  <w:szCs w:val="24"/>
                </w:rPr>
                <m:t>log</m:t>
              </m:r>
            </m:fName>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L</m:t>
                          </m:r>
                        </m:e>
                      </m:d>
                    </m:num>
                    <m:den>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0</m:t>
                          </m:r>
                        </m:e>
                      </m:d>
                    </m:den>
                  </m:f>
                </m:e>
              </m:d>
            </m:e>
          </m:func>
          <m:r>
            <w:rPr>
              <w:rFonts w:ascii="Cambria Math"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
            <w:rPr>
              <w:rFonts w:ascii="Cambria Math" w:eastAsiaTheme="minorEastAsia" w:hAnsi="Cambria Math"/>
              <w:szCs w:val="24"/>
            </w:rPr>
            <m:t>=</m:t>
          </m:r>
          <m:r>
            <w:rPr>
              <w:rFonts w:ascii="Cambria Math" w:hAnsi="Cambria Math"/>
              <w:szCs w:val="24"/>
            </w:rPr>
            <m:t>α+jβ           (5.3)</m:t>
          </m:r>
        </m:oMath>
      </m:oMathPara>
    </w:p>
    <w:p w14:paraId="18E1C499" w14:textId="77777777" w:rsidR="008C6411" w:rsidRDefault="008C6411" w:rsidP="008C6411">
      <w:pPr>
        <w:ind w:left="360"/>
        <w:jc w:val="both"/>
      </w:pPr>
    </w:p>
    <w:p w14:paraId="283FE339" w14:textId="77777777" w:rsidR="008C6411" w:rsidRDefault="008C6411" w:rsidP="008C6411">
      <w:pPr>
        <w:keepNext/>
        <w:ind w:left="360"/>
        <w:jc w:val="center"/>
      </w:pPr>
      <w:r>
        <w:rPr>
          <w:noProof/>
        </w:rPr>
        <w:drawing>
          <wp:inline distT="0" distB="0" distL="0" distR="0" wp14:anchorId="7006EC75" wp14:editId="23BC435B">
            <wp:extent cx="4134255" cy="2592003"/>
            <wp:effectExtent l="19050" t="19050" r="19050" b="184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142048" cy="2596889"/>
                    </a:xfrm>
                    <a:prstGeom prst="rect">
                      <a:avLst/>
                    </a:prstGeom>
                    <a:noFill/>
                    <a:ln>
                      <a:solidFill>
                        <a:schemeClr val="tx1"/>
                      </a:solidFill>
                    </a:ln>
                  </pic:spPr>
                </pic:pic>
              </a:graphicData>
            </a:graphic>
          </wp:inline>
        </w:drawing>
      </w:r>
    </w:p>
    <w:p w14:paraId="35FCB9AE" w14:textId="625D1394" w:rsidR="008C6411" w:rsidRDefault="008C6411" w:rsidP="008C6411">
      <w:pPr>
        <w:pStyle w:val="Caption"/>
      </w:pPr>
      <w:bookmarkStart w:id="209" w:name="_Ref69900359"/>
      <w:bookmarkStart w:id="210" w:name="_Toc67516501"/>
      <w:bookmarkStart w:id="211" w:name="_Toc69903663"/>
      <w:r>
        <w:t xml:space="preserve">Figure </w:t>
      </w:r>
      <w:fldSimple w:instr=" STYLEREF 1 \s ">
        <w:r w:rsidR="00106ADC">
          <w:rPr>
            <w:noProof/>
          </w:rPr>
          <w:t>5</w:t>
        </w:r>
      </w:fldSimple>
      <w:r w:rsidR="00106ADC">
        <w:t>.</w:t>
      </w:r>
      <w:fldSimple w:instr=" SEQ Figure \* ARABIC \s 1 ">
        <w:r w:rsidR="00106ADC">
          <w:rPr>
            <w:noProof/>
          </w:rPr>
          <w:t>10</w:t>
        </w:r>
      </w:fldSimple>
      <w:bookmarkEnd w:id="209"/>
      <w:r w:rsidR="002308E0">
        <w:t xml:space="preserve"> </w:t>
      </w:r>
      <w:r w:rsidRPr="004A7743">
        <w:t>Variation of Attenuation Constant, Phase Constant and Phase Velocity with frequency</w:t>
      </w:r>
      <w:bookmarkEnd w:id="210"/>
      <w:bookmarkEnd w:id="211"/>
    </w:p>
    <w:p w14:paraId="139C9D36" w14:textId="224462EA" w:rsidR="008C6411" w:rsidRDefault="008C6411" w:rsidP="00816D2C">
      <w:pPr>
        <w:ind w:firstLine="720"/>
        <w:jc w:val="both"/>
      </w:pPr>
      <w:r>
        <w:rPr>
          <w:noProof/>
        </w:rPr>
        <w:t>The dependence of phase velocity on frequency is shown in</w:t>
      </w:r>
      <w:r w:rsidR="00816D2C">
        <w:rPr>
          <w:noProof/>
        </w:rPr>
        <w:t xml:space="preserve"> </w:t>
      </w:r>
      <w:r w:rsidR="00816D2C">
        <w:rPr>
          <w:noProof/>
        </w:rPr>
        <w:fldChar w:fldCharType="begin"/>
      </w:r>
      <w:r w:rsidR="00816D2C">
        <w:rPr>
          <w:noProof/>
        </w:rPr>
        <w:instrText xml:space="preserve"> REF _Ref69899842 \h </w:instrText>
      </w:r>
      <w:r w:rsidR="00816D2C">
        <w:rPr>
          <w:noProof/>
        </w:rPr>
      </w:r>
      <w:r w:rsidR="00816D2C">
        <w:rPr>
          <w:noProof/>
        </w:rPr>
        <w:fldChar w:fldCharType="separate"/>
      </w:r>
      <w:r w:rsidR="00816D2C">
        <w:t xml:space="preserve">Figure </w:t>
      </w:r>
      <w:r w:rsidR="00816D2C">
        <w:rPr>
          <w:noProof/>
        </w:rPr>
        <w:t>5</w:t>
      </w:r>
      <w:r w:rsidR="00816D2C">
        <w:t>.</w:t>
      </w:r>
      <w:r w:rsidR="00816D2C">
        <w:rPr>
          <w:noProof/>
        </w:rPr>
        <w:t>11</w:t>
      </w:r>
      <w:r w:rsidR="00816D2C">
        <w:rPr>
          <w:noProof/>
        </w:rPr>
        <w:fldChar w:fldCharType="end"/>
      </w:r>
      <w:r>
        <w:rPr>
          <w:noProof/>
        </w:rPr>
        <w:t xml:space="preserve">. The simulation and theory results are shown for the range 1 MHz – 1 GHz. Phase velocity is very small at 1 MHz due to high relative permeability. </w:t>
      </w:r>
      <w:r>
        <w:t>The phase velocity approaches the limiting velocity</w:t>
      </w:r>
      <w:r>
        <w:rPr>
          <w:rFonts w:eastAsiaTheme="minorEastAsia"/>
        </w:rPr>
        <w:t xml:space="preserve"> </w:t>
      </w:r>
      <m:oMath>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m:t>
        </m:r>
        <m:r>
          <w:rPr>
            <w:rFonts w:ascii="Cambria Math" w:hAnsi="Cambria Math"/>
          </w:rPr>
          <m:t>9.48×</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s</m:t>
        </m:r>
      </m:oMath>
      <w:r>
        <w:rPr>
          <w:rFonts w:eastAsiaTheme="minorEastAsia"/>
        </w:rPr>
        <w:t xml:space="preserve"> </w:t>
      </w:r>
      <w:r>
        <w:t xml:space="preserve">as the frequency increases and the core relative permeability approaches 1.0. The phase velocity approaches super-luminal value near 300 MHz. </w:t>
      </w:r>
      <w:r w:rsidR="004A5A6D">
        <w:rPr>
          <w:rFonts w:eastAsiaTheme="minorEastAsia"/>
          <w:noProof/>
        </w:rPr>
        <w:t>T</w:t>
      </w:r>
      <w:r>
        <w:rPr>
          <w:rFonts w:eastAsiaTheme="minorEastAsia"/>
          <w:noProof/>
        </w:rPr>
        <w:t>he simulation results have a strong match with the theory results.</w:t>
      </w:r>
    </w:p>
    <w:p w14:paraId="7AA44CBD" w14:textId="77777777" w:rsidR="00816D2C" w:rsidRDefault="00816D2C" w:rsidP="008C6411">
      <w:pPr>
        <w:ind w:left="360"/>
        <w:jc w:val="both"/>
      </w:pPr>
    </w:p>
    <w:p w14:paraId="7A47E3E6" w14:textId="3DB2423F" w:rsidR="008C6411" w:rsidRDefault="008C6411" w:rsidP="008C6411">
      <w:pPr>
        <w:ind w:left="360"/>
        <w:jc w:val="both"/>
      </w:pPr>
      <w:r>
        <w:t xml:space="preserve"> </w:t>
      </w:r>
    </w:p>
    <w:p w14:paraId="32FEF31B" w14:textId="77777777" w:rsidR="008C6411" w:rsidRDefault="008C6411" w:rsidP="008C6411">
      <w:pPr>
        <w:keepNext/>
        <w:ind w:left="360"/>
        <w:jc w:val="center"/>
      </w:pPr>
      <w:r>
        <w:rPr>
          <w:noProof/>
        </w:rPr>
        <w:drawing>
          <wp:inline distT="0" distB="0" distL="0" distR="0" wp14:anchorId="2106DD81" wp14:editId="79BE555D">
            <wp:extent cx="5136204" cy="3226950"/>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138917" cy="3228654"/>
                    </a:xfrm>
                    <a:prstGeom prst="rect">
                      <a:avLst/>
                    </a:prstGeom>
                    <a:noFill/>
                    <a:ln>
                      <a:noFill/>
                    </a:ln>
                  </pic:spPr>
                </pic:pic>
              </a:graphicData>
            </a:graphic>
          </wp:inline>
        </w:drawing>
      </w:r>
    </w:p>
    <w:p w14:paraId="79C112B8" w14:textId="15FBFC8E" w:rsidR="008C6411" w:rsidRDefault="008C6411" w:rsidP="008C6411">
      <w:pPr>
        <w:pStyle w:val="Caption"/>
      </w:pPr>
      <w:bookmarkStart w:id="212" w:name="_Ref69899842"/>
      <w:bookmarkStart w:id="213" w:name="_Toc67516502"/>
      <w:bookmarkStart w:id="214" w:name="_Toc69903664"/>
      <w:r>
        <w:t xml:space="preserve">Figure </w:t>
      </w:r>
      <w:fldSimple w:instr=" STYLEREF 1 \s ">
        <w:r w:rsidR="00106ADC">
          <w:rPr>
            <w:noProof/>
          </w:rPr>
          <w:t>5</w:t>
        </w:r>
      </w:fldSimple>
      <w:r w:rsidR="00106ADC">
        <w:t>.</w:t>
      </w:r>
      <w:fldSimple w:instr=" SEQ Figure \* ARABIC \s 1 ">
        <w:r w:rsidR="00106ADC">
          <w:rPr>
            <w:noProof/>
          </w:rPr>
          <w:t>11</w:t>
        </w:r>
      </w:fldSimple>
      <w:bookmarkEnd w:id="212"/>
      <w:r w:rsidR="00816D2C">
        <w:t xml:space="preserve"> </w:t>
      </w:r>
      <w:r w:rsidRPr="00E1021E">
        <w:t>Variation of Phase Velocity with frequency</w:t>
      </w:r>
      <w:bookmarkEnd w:id="213"/>
      <w:bookmarkEnd w:id="214"/>
    </w:p>
    <w:p w14:paraId="7EF81AB8" w14:textId="77777777" w:rsidR="008C6411" w:rsidRDefault="008C6411" w:rsidP="008C6411">
      <w:pPr>
        <w:ind w:left="360"/>
        <w:jc w:val="both"/>
      </w:pPr>
    </w:p>
    <w:p w14:paraId="0F260B0B" w14:textId="77777777" w:rsidR="008C6411" w:rsidRDefault="008C6411" w:rsidP="008C6411">
      <w:pPr>
        <w:ind w:left="360"/>
        <w:jc w:val="both"/>
      </w:pPr>
    </w:p>
    <w:p w14:paraId="418264C3" w14:textId="77777777" w:rsidR="008C6411" w:rsidRDefault="008C6411" w:rsidP="008C6411">
      <w:pPr>
        <w:ind w:left="360"/>
        <w:jc w:val="both"/>
      </w:pPr>
    </w:p>
    <w:p w14:paraId="267F4D8A" w14:textId="0C3C7102" w:rsidR="008C6411" w:rsidRPr="00816D2C" w:rsidRDefault="008C6411" w:rsidP="008C6411">
      <w:pPr>
        <w:pStyle w:val="Heading2"/>
        <w:keepLines/>
        <w:numPr>
          <w:ilvl w:val="2"/>
          <w:numId w:val="5"/>
        </w:numPr>
        <w:spacing w:before="240" w:after="240"/>
        <w:ind w:left="0" w:firstLine="0"/>
        <w:rPr>
          <w:sz w:val="32"/>
        </w:rPr>
      </w:pPr>
      <w:bookmarkStart w:id="215" w:name="_Toc67536083"/>
      <w:bookmarkStart w:id="216" w:name="_Toc69903603"/>
      <w:r w:rsidRPr="00816D2C">
        <w:t>Magnetic Admittance of Magnetic Transmission Line</w:t>
      </w:r>
      <w:bookmarkEnd w:id="215"/>
      <w:bookmarkEnd w:id="216"/>
    </w:p>
    <w:p w14:paraId="7CCE6B04" w14:textId="23A138DC" w:rsidR="008C6411" w:rsidRPr="00C62159" w:rsidRDefault="008C6411" w:rsidP="008F39E5">
      <w:pPr>
        <w:ind w:firstLine="720"/>
        <w:jc w:val="both"/>
      </w:pPr>
      <w:r w:rsidRPr="00C62159">
        <w:t xml:space="preserve">The Magnetic Admittance was calculated using the following </w:t>
      </w:r>
      <w:r w:rsidR="00816D2C">
        <w:t>Equation 5.4.</w:t>
      </w:r>
      <w:r w:rsidR="008F39E5">
        <w:t xml:space="preserve"> </w:t>
      </w:r>
      <w:r w:rsidR="008F39E5">
        <w:rPr>
          <w:noProof/>
        </w:rPr>
        <w:t xml:space="preserve">The dependence of longitudinal admittance on frequency is shown in </w:t>
      </w:r>
      <w:r w:rsidR="008F39E5">
        <w:rPr>
          <w:noProof/>
        </w:rPr>
        <w:fldChar w:fldCharType="begin"/>
      </w:r>
      <w:r w:rsidR="008F39E5">
        <w:rPr>
          <w:noProof/>
        </w:rPr>
        <w:instrText xml:space="preserve"> REF _Ref69900015 \h </w:instrText>
      </w:r>
      <w:r w:rsidR="008F39E5">
        <w:rPr>
          <w:noProof/>
        </w:rPr>
      </w:r>
      <w:r w:rsidR="008F39E5">
        <w:rPr>
          <w:noProof/>
        </w:rPr>
        <w:fldChar w:fldCharType="separate"/>
      </w:r>
      <w:r w:rsidR="008F39E5">
        <w:t xml:space="preserve">Figure </w:t>
      </w:r>
      <w:r w:rsidR="008F39E5">
        <w:rPr>
          <w:noProof/>
        </w:rPr>
        <w:t>5</w:t>
      </w:r>
      <w:r w:rsidR="008F39E5">
        <w:t>.</w:t>
      </w:r>
      <w:r w:rsidR="008F39E5">
        <w:rPr>
          <w:noProof/>
        </w:rPr>
        <w:t>12</w:t>
      </w:r>
      <w:r w:rsidR="008F39E5">
        <w:rPr>
          <w:noProof/>
        </w:rPr>
        <w:fldChar w:fldCharType="end"/>
      </w:r>
      <w:r w:rsidR="008F39E5">
        <w:rPr>
          <w:noProof/>
        </w:rPr>
        <w:t xml:space="preserve">. The simulation and theory results are shown for the range 1 MHz – 1 GHz. </w:t>
      </w:r>
      <w:r w:rsidR="008F39E5" w:rsidRPr="006C2EEA">
        <w:t xml:space="preserve">The Magnetic Conductance </w:t>
      </w:r>
      <w:r w:rsidR="008F39E5">
        <w:t xml:space="preserve">and </w:t>
      </w:r>
      <w:r w:rsidR="004A5A6D">
        <w:t>M</w:t>
      </w:r>
      <w:r w:rsidR="008F39E5" w:rsidRPr="006C2EEA">
        <w:t xml:space="preserve">agnetic </w:t>
      </w:r>
      <w:r w:rsidR="004A5A6D">
        <w:t>S</w:t>
      </w:r>
      <w:r w:rsidR="008F39E5" w:rsidRPr="006C2EEA">
        <w:t xml:space="preserve">usceptance </w:t>
      </w:r>
      <w:r w:rsidR="008F39E5">
        <w:t xml:space="preserve">are </w:t>
      </w:r>
      <w:r w:rsidR="008F39E5" w:rsidRPr="006C2EEA">
        <w:t>complex function</w:t>
      </w:r>
      <w:r w:rsidR="008F39E5">
        <w:t>s</w:t>
      </w:r>
      <w:r w:rsidR="008F39E5" w:rsidRPr="006C2EEA">
        <w:t xml:space="preserve"> of material permittivity, permeability and geometry. </w:t>
      </w:r>
      <w:r w:rsidR="004A5A6D">
        <w:t>T</w:t>
      </w:r>
      <w:r w:rsidR="008F39E5" w:rsidRPr="006C2EEA">
        <w:t>he Magnetic reluctance increases with frequency hence magnetic losses increase a</w:t>
      </w:r>
      <w:r w:rsidR="008F39E5">
        <w:t>s well</w:t>
      </w:r>
      <w:r w:rsidR="008F39E5" w:rsidRPr="006C2EEA">
        <w:t>.</w:t>
      </w:r>
      <w:r w:rsidR="008F39E5">
        <w:t xml:space="preserve"> The magnetic capacitance becomes very high at 1 GHz, hence the magnetic flux leakage increases heavily. </w:t>
      </w:r>
      <w:r w:rsidR="004A5A6D">
        <w:rPr>
          <w:rFonts w:eastAsiaTheme="minorEastAsia"/>
          <w:noProof/>
        </w:rPr>
        <w:t>T</w:t>
      </w:r>
      <w:r w:rsidR="008F39E5">
        <w:rPr>
          <w:rFonts w:eastAsiaTheme="minorEastAsia"/>
          <w:noProof/>
        </w:rPr>
        <w:t>he simulation results have a strong match with the theory results.</w:t>
      </w:r>
    </w:p>
    <w:p w14:paraId="15EC6806" w14:textId="7FDF24A4" w:rsidR="008C6411" w:rsidRPr="003606F7" w:rsidRDefault="00B17E43"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Y</m:t>
              </m:r>
            </m:e>
            <m:sub>
              <m:r>
                <w:rPr>
                  <w:rFonts w:ascii="Cambria Math" w:hAnsi="Cambria Math"/>
                  <w:szCs w:val="24"/>
                </w:rPr>
                <m:t>L</m:t>
              </m:r>
            </m:sub>
          </m:sSub>
          <m:d>
            <m:dPr>
              <m:ctrlPr>
                <w:rPr>
                  <w:rFonts w:ascii="Cambria Math" w:hAnsi="Cambria Math"/>
                  <w:i/>
                  <w:szCs w:val="24"/>
                </w:rPr>
              </m:ctrlPr>
            </m:dPr>
            <m:e>
              <m:r>
                <w:rPr>
                  <w:rFonts w:ascii="Cambria Math" w:hAnsi="Cambria Math"/>
                  <w:szCs w:val="24"/>
                </w:rPr>
                <m:t>jω</m:t>
              </m:r>
            </m:e>
          </m:d>
          <m:r>
            <w:rPr>
              <w:rFonts w:ascii="Cambria Math" w:hAnsi="Cambria Math"/>
              <w:szCs w:val="24"/>
            </w:rPr>
            <m:t>=</m:t>
          </m:r>
          <m:f>
            <m:fPr>
              <m:ctrlPr>
                <w:rPr>
                  <w:rFonts w:ascii="Cambria Math" w:eastAsiaTheme="minorEastAsia" w:hAnsi="Cambria Math"/>
                  <w:i/>
                  <w:iCs/>
                  <w:szCs w:val="24"/>
                </w:rPr>
              </m:ctrlPr>
            </m:fPr>
            <m:num>
              <m:r>
                <w:rPr>
                  <w:rFonts w:ascii="Cambria Math" w:hAnsi="Cambria Math"/>
                  <w:szCs w:val="24"/>
                </w:rPr>
                <m:t>γ(jω)</m:t>
              </m:r>
            </m:num>
            <m:den>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r>
                <w:rPr>
                  <w:rFonts w:ascii="Cambria Math" w:hAnsi="Cambria Math"/>
                  <w:szCs w:val="24"/>
                </w:rPr>
                <m:t>(jω)</m:t>
              </m:r>
            </m:den>
          </m:f>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num>
                <m:den>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den>
              </m:f>
            </m:e>
          </m:rad>
          <m: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 xml:space="preserve">       (5.4)</m:t>
          </m:r>
        </m:oMath>
      </m:oMathPara>
    </w:p>
    <w:p w14:paraId="295F737D" w14:textId="77777777" w:rsidR="008C6411" w:rsidRPr="004F7C94" w:rsidRDefault="008C6411" w:rsidP="008C6411">
      <w:pPr>
        <w:jc w:val="both"/>
        <w:rPr>
          <w:rFonts w:eastAsiaTheme="minorEastAsia"/>
          <w:iCs/>
          <w:szCs w:val="24"/>
        </w:rPr>
      </w:pPr>
    </w:p>
    <w:p w14:paraId="4DDE5CEC" w14:textId="77777777" w:rsidR="008C6411" w:rsidRDefault="008C6411" w:rsidP="008C6411">
      <w:pPr>
        <w:keepNext/>
        <w:ind w:left="360"/>
        <w:jc w:val="center"/>
      </w:pPr>
      <w:r>
        <w:rPr>
          <w:noProof/>
        </w:rPr>
        <w:drawing>
          <wp:inline distT="0" distB="0" distL="0" distR="0" wp14:anchorId="1AC3D968" wp14:editId="2A0EB9FA">
            <wp:extent cx="3871608" cy="2911303"/>
            <wp:effectExtent l="19050" t="19050" r="14605" b="2286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82954" cy="2919835"/>
                    </a:xfrm>
                    <a:prstGeom prst="rect">
                      <a:avLst/>
                    </a:prstGeom>
                    <a:noFill/>
                    <a:ln>
                      <a:solidFill>
                        <a:schemeClr val="tx1"/>
                      </a:solidFill>
                    </a:ln>
                  </pic:spPr>
                </pic:pic>
              </a:graphicData>
            </a:graphic>
          </wp:inline>
        </w:drawing>
      </w:r>
    </w:p>
    <w:p w14:paraId="669FB3C2" w14:textId="1DB2FED8" w:rsidR="008C6411" w:rsidRDefault="008C6411" w:rsidP="008C6411">
      <w:pPr>
        <w:pStyle w:val="Caption"/>
      </w:pPr>
      <w:bookmarkStart w:id="217" w:name="_Ref69900015"/>
      <w:bookmarkStart w:id="218" w:name="_Toc67516503"/>
      <w:bookmarkStart w:id="219" w:name="_Toc69903665"/>
      <w:r>
        <w:t xml:space="preserve">Figure </w:t>
      </w:r>
      <w:fldSimple w:instr=" STYLEREF 1 \s ">
        <w:r w:rsidR="00106ADC">
          <w:rPr>
            <w:noProof/>
          </w:rPr>
          <w:t>5</w:t>
        </w:r>
      </w:fldSimple>
      <w:r w:rsidR="00106ADC">
        <w:t>.</w:t>
      </w:r>
      <w:fldSimple w:instr=" SEQ Figure \* ARABIC \s 1 ">
        <w:r w:rsidR="00106ADC">
          <w:rPr>
            <w:noProof/>
          </w:rPr>
          <w:t>12</w:t>
        </w:r>
      </w:fldSimple>
      <w:bookmarkEnd w:id="217"/>
      <w:r w:rsidR="002308E0">
        <w:t xml:space="preserve"> </w:t>
      </w:r>
      <w:r w:rsidRPr="00763DB3">
        <w:t>Variation of Magnetic Conductance, Magnetic Reluctance and Magnetic Capacitance with frequency</w:t>
      </w:r>
      <w:bookmarkEnd w:id="218"/>
      <w:bookmarkEnd w:id="219"/>
    </w:p>
    <w:p w14:paraId="3278CBE3" w14:textId="14488EDA" w:rsidR="008C6411" w:rsidRPr="00270F24" w:rsidRDefault="008C6411" w:rsidP="003606F7">
      <w:pPr>
        <w:pStyle w:val="Heading2"/>
        <w:keepLines/>
        <w:numPr>
          <w:ilvl w:val="2"/>
          <w:numId w:val="5"/>
        </w:numPr>
        <w:spacing w:before="240" w:after="240"/>
        <w:ind w:left="0" w:firstLine="0"/>
        <w:rPr>
          <w:color w:val="000000" w:themeColor="text1"/>
          <w:sz w:val="32"/>
        </w:rPr>
      </w:pPr>
      <w:bookmarkStart w:id="220" w:name="_Toc67536084"/>
      <w:bookmarkStart w:id="221" w:name="_Toc69903604"/>
      <w:r w:rsidRPr="00A14D33">
        <w:rPr>
          <w:color w:val="000000" w:themeColor="text1"/>
        </w:rPr>
        <w:t>Magnetic Impedance of Magnetic Transmission Line</w:t>
      </w:r>
      <w:bookmarkEnd w:id="220"/>
      <w:bookmarkEnd w:id="221"/>
    </w:p>
    <w:p w14:paraId="323CDCDB" w14:textId="41713D7F" w:rsidR="008C6411" w:rsidRDefault="008C6411" w:rsidP="008C6411">
      <w:pPr>
        <w:jc w:val="both"/>
        <w:rPr>
          <w:rFonts w:eastAsiaTheme="minorEastAsia"/>
          <w:noProof/>
        </w:rPr>
      </w:pPr>
      <w:r>
        <w:t xml:space="preserve"> </w:t>
      </w:r>
      <w:r w:rsidRPr="00806FDB">
        <w:rPr>
          <w:rFonts w:eastAsiaTheme="minorEastAsia"/>
          <w:iCs/>
          <w:szCs w:val="24"/>
        </w:rPr>
        <w:t>The Magnetic Impedance was calculated u</w:t>
      </w:r>
      <w:r>
        <w:rPr>
          <w:rFonts w:eastAsiaTheme="minorEastAsia"/>
          <w:iCs/>
          <w:szCs w:val="24"/>
        </w:rPr>
        <w:t>s</w:t>
      </w:r>
      <w:r w:rsidRPr="00806FDB">
        <w:rPr>
          <w:rFonts w:eastAsiaTheme="minorEastAsia"/>
          <w:iCs/>
          <w:szCs w:val="24"/>
        </w:rPr>
        <w:t xml:space="preserve">ing </w:t>
      </w:r>
      <w:r w:rsidR="00A14D33">
        <w:rPr>
          <w:rFonts w:eastAsiaTheme="minorEastAsia"/>
          <w:iCs/>
          <w:szCs w:val="24"/>
        </w:rPr>
        <w:t>Equation 5.5.</w:t>
      </w:r>
      <w:r w:rsidR="00445AB5">
        <w:rPr>
          <w:rFonts w:eastAsiaTheme="minorEastAsia"/>
          <w:iCs/>
          <w:szCs w:val="24"/>
        </w:rPr>
        <w:t xml:space="preserve"> </w:t>
      </w:r>
      <w:r w:rsidR="00445AB5">
        <w:rPr>
          <w:noProof/>
        </w:rPr>
        <w:t xml:space="preserve">The dependence of transverse impedance on frequency is shown in </w:t>
      </w:r>
      <w:r w:rsidR="00445AB5">
        <w:rPr>
          <w:noProof/>
        </w:rPr>
        <w:fldChar w:fldCharType="begin"/>
      </w:r>
      <w:r w:rsidR="00445AB5">
        <w:rPr>
          <w:noProof/>
        </w:rPr>
        <w:instrText xml:space="preserve"> REF _Ref69900229 \h </w:instrText>
      </w:r>
      <w:r w:rsidR="00445AB5">
        <w:rPr>
          <w:noProof/>
        </w:rPr>
      </w:r>
      <w:r w:rsidR="00445AB5">
        <w:rPr>
          <w:noProof/>
        </w:rPr>
        <w:fldChar w:fldCharType="separate"/>
      </w:r>
      <w:r w:rsidR="00445AB5">
        <w:t xml:space="preserve">Figure </w:t>
      </w:r>
      <w:r w:rsidR="00445AB5">
        <w:rPr>
          <w:noProof/>
        </w:rPr>
        <w:t>5</w:t>
      </w:r>
      <w:r w:rsidR="00445AB5">
        <w:t>.</w:t>
      </w:r>
      <w:r w:rsidR="00445AB5">
        <w:rPr>
          <w:noProof/>
        </w:rPr>
        <w:t>13</w:t>
      </w:r>
      <w:r w:rsidR="00445AB5">
        <w:rPr>
          <w:noProof/>
        </w:rPr>
        <w:fldChar w:fldCharType="end"/>
      </w:r>
      <w:r w:rsidR="00445AB5">
        <w:rPr>
          <w:noProof/>
        </w:rPr>
        <w:t xml:space="preserve">. The simulation and theory results are shown for the range 1 MHz – 1 GHz. </w:t>
      </w:r>
      <w:r w:rsidR="004A5A6D">
        <w:t>T</w:t>
      </w:r>
      <w:r w:rsidR="00445AB5" w:rsidRPr="0046217A">
        <w:t>he Magnetic reactance is small at low frequencies. As the frequency is increased, it starts increasing at first, but soon the permeability decreases and the reactance drops. This is responsible for high frequency droop in wideband transformers.</w:t>
      </w:r>
      <w:r w:rsidR="00445AB5">
        <w:t xml:space="preserve"> </w:t>
      </w:r>
      <w:r w:rsidR="004A5A6D">
        <w:rPr>
          <w:rFonts w:eastAsiaTheme="minorEastAsia"/>
          <w:noProof/>
        </w:rPr>
        <w:t>T</w:t>
      </w:r>
      <w:r w:rsidR="00445AB5">
        <w:rPr>
          <w:rFonts w:eastAsiaTheme="minorEastAsia"/>
          <w:noProof/>
        </w:rPr>
        <w:t>he simulation results have a strong match with the theory results.</w:t>
      </w:r>
    </w:p>
    <w:p w14:paraId="06D183B0" w14:textId="77777777" w:rsidR="00445AB5" w:rsidRPr="00806FDB" w:rsidRDefault="00445AB5" w:rsidP="008C6411">
      <w:pPr>
        <w:jc w:val="both"/>
        <w:rPr>
          <w:rFonts w:eastAsiaTheme="minorEastAsia"/>
          <w:iCs/>
          <w:szCs w:val="24"/>
        </w:rPr>
      </w:pPr>
    </w:p>
    <w:p w14:paraId="63F19034" w14:textId="73D59F22" w:rsidR="008C6411" w:rsidRPr="00445AB5" w:rsidRDefault="00B17E43"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T</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 xml:space="preserve">                (5.5)</m:t>
          </m:r>
        </m:oMath>
      </m:oMathPara>
    </w:p>
    <w:p w14:paraId="6546D781" w14:textId="77777777" w:rsidR="00445AB5" w:rsidRPr="00E5203B" w:rsidRDefault="00445AB5" w:rsidP="008C6411">
      <w:pPr>
        <w:jc w:val="both"/>
        <w:rPr>
          <w:rFonts w:eastAsiaTheme="minorEastAsia"/>
          <w:iCs/>
          <w:szCs w:val="24"/>
        </w:rPr>
      </w:pPr>
    </w:p>
    <w:p w14:paraId="45360224" w14:textId="77777777" w:rsidR="008C6411" w:rsidRDefault="008C6411" w:rsidP="008C6411"/>
    <w:p w14:paraId="43FD0475" w14:textId="77777777" w:rsidR="008C6411" w:rsidRDefault="008C6411" w:rsidP="008C6411">
      <w:pPr>
        <w:keepNext/>
        <w:jc w:val="center"/>
      </w:pPr>
      <w:r>
        <w:rPr>
          <w:noProof/>
        </w:rPr>
        <w:drawing>
          <wp:inline distT="0" distB="0" distL="0" distR="0" wp14:anchorId="2CD3D19E" wp14:editId="4B195252">
            <wp:extent cx="3774332" cy="2838154"/>
            <wp:effectExtent l="19050" t="19050" r="17145" b="196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78290" cy="2841130"/>
                    </a:xfrm>
                    <a:prstGeom prst="rect">
                      <a:avLst/>
                    </a:prstGeom>
                    <a:noFill/>
                    <a:ln>
                      <a:solidFill>
                        <a:schemeClr val="tx1"/>
                      </a:solidFill>
                    </a:ln>
                  </pic:spPr>
                </pic:pic>
              </a:graphicData>
            </a:graphic>
          </wp:inline>
        </w:drawing>
      </w:r>
    </w:p>
    <w:p w14:paraId="5CA0CD20" w14:textId="02DD01EC" w:rsidR="008C6411" w:rsidRDefault="008C6411" w:rsidP="008C6411">
      <w:pPr>
        <w:pStyle w:val="Caption"/>
      </w:pPr>
      <w:bookmarkStart w:id="222" w:name="_Ref69900229"/>
      <w:bookmarkStart w:id="223" w:name="_Toc67516504"/>
      <w:bookmarkStart w:id="224" w:name="_Toc69903666"/>
      <w:r>
        <w:t xml:space="preserve">Figure </w:t>
      </w:r>
      <w:fldSimple w:instr=" STYLEREF 1 \s ">
        <w:r w:rsidR="00106ADC">
          <w:rPr>
            <w:noProof/>
          </w:rPr>
          <w:t>5</w:t>
        </w:r>
      </w:fldSimple>
      <w:r w:rsidR="00106ADC">
        <w:t>.</w:t>
      </w:r>
      <w:fldSimple w:instr=" SEQ Figure \* ARABIC \s 1 ">
        <w:r w:rsidR="00106ADC">
          <w:rPr>
            <w:noProof/>
          </w:rPr>
          <w:t>13</w:t>
        </w:r>
      </w:fldSimple>
      <w:bookmarkEnd w:id="222"/>
      <w:r w:rsidR="002308E0">
        <w:t xml:space="preserve"> </w:t>
      </w:r>
      <w:r w:rsidRPr="00CC7FC2">
        <w:t>Variation of Magnetic Inductance with frequency</w:t>
      </w:r>
      <w:bookmarkEnd w:id="223"/>
      <w:bookmarkEnd w:id="224"/>
    </w:p>
    <w:p w14:paraId="2CB59946" w14:textId="3DD450E2" w:rsidR="008C6411" w:rsidRPr="00294C1F" w:rsidRDefault="008C6411" w:rsidP="008C6411">
      <w:pPr>
        <w:pStyle w:val="Heading2"/>
        <w:keepLines/>
        <w:numPr>
          <w:ilvl w:val="1"/>
          <w:numId w:val="5"/>
        </w:numPr>
        <w:spacing w:before="240" w:after="240"/>
        <w:ind w:left="0" w:firstLine="0"/>
      </w:pPr>
      <w:bookmarkStart w:id="225" w:name="_Toc67536085"/>
      <w:bookmarkStart w:id="226" w:name="_Toc69903605"/>
      <w:r w:rsidRPr="004A5A6D">
        <w:t>S</w:t>
      </w:r>
      <w:r w:rsidR="00E81B75">
        <w:t>IMULATION OF GYROMAGNETIC FERRITE IN</w:t>
      </w:r>
      <w:r w:rsidRPr="004A5A6D">
        <w:t xml:space="preserve"> MEEP</w:t>
      </w:r>
      <w:bookmarkEnd w:id="225"/>
      <w:bookmarkEnd w:id="226"/>
    </w:p>
    <w:p w14:paraId="3900D30A" w14:textId="5EE53AF3" w:rsidR="008C6411" w:rsidRDefault="008C6411" w:rsidP="00E81B75">
      <w:pPr>
        <w:ind w:firstLine="720"/>
        <w:jc w:val="both"/>
      </w:pPr>
      <w:r>
        <w:t xml:space="preserve">In this section, a Gyromagnetic Ferrite will be presented to study the effects of Magnetic Transmission Lines parameters on its frequency response. </w:t>
      </w:r>
      <w:r w:rsidRPr="005C4365">
        <w:t xml:space="preserve">Landau-Lifshitz-Gilbert model (1955) </w:t>
      </w:r>
      <w:r w:rsidR="00E81B75">
        <w:t>Equation 5.</w:t>
      </w:r>
      <w:r w:rsidR="00524A9E">
        <w:t xml:space="preserve">6 </w:t>
      </w:r>
      <w:r w:rsidRPr="005C4365">
        <w:t>describes the damped precessional motion of saturated magnetic dipoles in a static bias magnetic field</w:t>
      </w:r>
      <w:r w:rsidR="00E81B75">
        <w:t xml:space="preserve">. </w:t>
      </w:r>
    </w:p>
    <w:p w14:paraId="62E7EB7E" w14:textId="77777777" w:rsidR="00E81B75" w:rsidRPr="005C4365" w:rsidRDefault="00E81B75" w:rsidP="00E81B75">
      <w:pPr>
        <w:ind w:firstLine="720"/>
        <w:jc w:val="both"/>
      </w:pPr>
    </w:p>
    <w:p w14:paraId="6FACEB31" w14:textId="61F0151C" w:rsidR="008C6411" w:rsidRPr="00E81B75" w:rsidRDefault="00B17E43" w:rsidP="008C6411">
      <w:pPr>
        <w:jc w:val="both"/>
      </w:pPr>
      <m:oMathPara>
        <m:oMathParaPr>
          <m:jc m:val="right"/>
        </m:oMathParaPr>
        <m:oMath>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r>
            <w:rPr>
              <w:rFonts w:ascii="Cambria Math" w:hAnsi="Cambria Math"/>
            </w:rPr>
            <m:t>=-γ</m:t>
          </m:r>
          <m:r>
            <m:rPr>
              <m:sty m:val="bi"/>
            </m:rPr>
            <w:rPr>
              <w:rFonts w:ascii="Cambria Math" w:hAnsi="Cambria Math"/>
            </w:rPr>
            <m:t>M</m:t>
          </m:r>
          <m:r>
            <w:rPr>
              <w:rFonts w:ascii="Cambria Math" w:hAnsi="Cambria Math"/>
            </w:rPr>
            <m:t>×</m:t>
          </m:r>
          <m:sSub>
            <m:sSubPr>
              <m:ctrlPr>
                <w:rPr>
                  <w:rFonts w:ascii="Cambria Math" w:hAnsi="Cambria Math"/>
                  <w:b/>
                  <w:bCs/>
                  <w:i/>
                  <w:iCs/>
                </w:rPr>
              </m:ctrlPr>
            </m:sSubPr>
            <m:e>
              <m:r>
                <m:rPr>
                  <m:sty m:val="bi"/>
                </m:rPr>
                <w:rPr>
                  <w:rFonts w:ascii="Cambria Math" w:hAnsi="Cambria Math"/>
                </w:rPr>
                <m:t>H</m:t>
              </m:r>
            </m:e>
            <m:sub>
              <m:r>
                <m:rPr>
                  <m:sty m:val="bi"/>
                </m:rPr>
                <w:rPr>
                  <w:rFonts w:ascii="Cambria Math" w:hAnsi="Cambria Math"/>
                </w:rPr>
                <m:t>eff</m:t>
              </m:r>
            </m:sub>
          </m:sSub>
          <m:r>
            <w:rPr>
              <w:rFonts w:ascii="Cambria Math" w:hAnsi="Cambria Math"/>
            </w:rPr>
            <m:t>+α</m:t>
          </m:r>
          <m:r>
            <m:rPr>
              <m:sty m:val="bi"/>
            </m:rPr>
            <w:rPr>
              <w:rFonts w:ascii="Cambria Math" w:hAnsi="Cambria Math"/>
            </w:rPr>
            <m:t>M</m:t>
          </m:r>
          <m:r>
            <w:rPr>
              <w:rFonts w:ascii="Cambria Math" w:hAnsi="Cambria Math"/>
            </w:rPr>
            <m:t>×</m:t>
          </m:r>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r>
            <w:rPr>
              <w:rFonts w:ascii="Cambria Math" w:eastAsiaTheme="minorEastAsia" w:hAnsi="Cambria Math"/>
            </w:rPr>
            <m:t xml:space="preserve">                                               (5.6)</m:t>
          </m:r>
        </m:oMath>
      </m:oMathPara>
    </w:p>
    <w:p w14:paraId="5266B04F" w14:textId="77777777" w:rsidR="00E81B75" w:rsidRPr="00CE5420" w:rsidRDefault="00E81B75" w:rsidP="008C6411">
      <w:pPr>
        <w:jc w:val="both"/>
      </w:pPr>
    </w:p>
    <w:p w14:paraId="57C7985B" w14:textId="781FF7A2" w:rsidR="008C6411" w:rsidRDefault="008C6411" w:rsidP="00524A9E">
      <w:pPr>
        <w:ind w:firstLine="720"/>
        <w:jc w:val="both"/>
      </w:pPr>
      <m:oMath>
        <m:r>
          <m:rPr>
            <m:sty m:val="bi"/>
          </m:rPr>
          <w:rPr>
            <w:rFonts w:ascii="Cambria Math" w:hAnsi="Cambria Math"/>
          </w:rPr>
          <m:t>M</m:t>
        </m:r>
      </m:oMath>
      <w:r w:rsidR="00524A9E">
        <w:rPr>
          <w:b/>
        </w:rPr>
        <w:t xml:space="preserve"> </w:t>
      </w:r>
      <w:r w:rsidRPr="005C4365">
        <w:t xml:space="preserve">describes the linear deviation of magnetization from its static equilibrium value. </w:t>
      </w:r>
      <w:r w:rsidRPr="005C4365">
        <w:rPr>
          <w:b/>
          <w:bCs/>
        </w:rPr>
        <w:t xml:space="preserve">M </w:t>
      </w:r>
      <w:r>
        <w:t>p</w:t>
      </w:r>
      <w:r w:rsidRPr="005C4365">
        <w:t xml:space="preserve">recesses around the effective Magnetic Field Intensity </w:t>
      </w:r>
      <m:oMath>
        <m:sSub>
          <m:sSubPr>
            <m:ctrlPr>
              <w:rPr>
                <w:rFonts w:ascii="Cambria Math" w:hAnsi="Cambria Math"/>
                <w:b/>
                <w:bCs/>
                <w:i/>
                <w:iCs/>
              </w:rPr>
            </m:ctrlPr>
          </m:sSubPr>
          <m:e>
            <m:r>
              <m:rPr>
                <m:sty m:val="bi"/>
              </m:rPr>
              <w:rPr>
                <w:rFonts w:ascii="Cambria Math" w:hAnsi="Cambria Math"/>
              </w:rPr>
              <m:t>H</m:t>
            </m:r>
          </m:e>
          <m:sub>
            <m:r>
              <m:rPr>
                <m:sty m:val="bi"/>
              </m:rPr>
              <w:rPr>
                <w:rFonts w:ascii="Cambria Math" w:hAnsi="Cambria Math"/>
              </w:rPr>
              <m:t>eff</m:t>
            </m:r>
          </m:sub>
        </m:sSub>
      </m:oMath>
      <w:r w:rsidRPr="005C4365">
        <w:t xml:space="preserve">. </w:t>
      </w:r>
      <m:oMath>
        <m:r>
          <w:rPr>
            <w:rFonts w:ascii="Cambria Math" w:hAnsi="Cambria Math"/>
          </w:rPr>
          <m:t>γ</m:t>
        </m:r>
      </m:oMath>
      <w:r w:rsidRPr="005C4365">
        <w:t xml:space="preserve"> represents gyromagnetic ratio, </w:t>
      </w:r>
      <m:oMath>
        <m:r>
          <w:rPr>
            <w:rFonts w:ascii="Cambria Math" w:hAnsi="Cambria Math"/>
          </w:rPr>
          <m:t>α</m:t>
        </m:r>
      </m:oMath>
      <w:r w:rsidRPr="005C4365">
        <w:t xml:space="preserve"> is the Gilbert damping factor</w:t>
      </w:r>
      <w:r>
        <w:t>.</w:t>
      </w:r>
    </w:p>
    <w:p w14:paraId="1F2CC815" w14:textId="0F65326C" w:rsidR="008C6411" w:rsidRDefault="008C6411" w:rsidP="00524A9E">
      <w:pPr>
        <w:ind w:firstLine="720"/>
        <w:jc w:val="both"/>
      </w:pPr>
      <w:r w:rsidRPr="005C4365">
        <w:t xml:space="preserve">For ferromagnetic media biased in the z-direction </w:t>
      </w:r>
      <w:r w:rsidRPr="005C4365">
        <w:rPr>
          <w:b/>
          <w:bCs/>
        </w:rPr>
        <w:t>b=</w:t>
      </w:r>
      <w:r w:rsidRPr="005C4365">
        <w:t xml:space="preserve">1 </w:t>
      </w:r>
      <m:oMath>
        <m:acc>
          <m:accPr>
            <m:ctrlPr>
              <w:rPr>
                <w:rFonts w:ascii="Cambria Math" w:hAnsi="Cambria Math"/>
                <w:b/>
                <w:bCs/>
                <w:i/>
                <w:iCs/>
              </w:rPr>
            </m:ctrlPr>
          </m:accPr>
          <m:e>
            <m:r>
              <m:rPr>
                <m:sty m:val="bi"/>
              </m:rPr>
              <w:rPr>
                <w:rFonts w:ascii="Cambria Math" w:hAnsi="Cambria Math"/>
              </w:rPr>
              <m:t>z</m:t>
            </m:r>
          </m:e>
        </m:acc>
      </m:oMath>
      <w:r w:rsidRPr="005C4365">
        <w:t xml:space="preserve">, a non-diagonal susceptibility tensor is used to relate Magnetization and Field intensity </w:t>
      </w:r>
      <w:r w:rsidRPr="005C4365">
        <w:rPr>
          <w:b/>
          <w:bCs/>
        </w:rPr>
        <w:t>M</w:t>
      </w:r>
      <w:r w:rsidRPr="005C4365">
        <w:t xml:space="preserve">= </w:t>
      </w:r>
      <m:oMath>
        <m:r>
          <w:rPr>
            <w:rFonts w:ascii="Cambria Math" w:hAnsi="Cambria Math"/>
          </w:rPr>
          <m:t>χ </m:t>
        </m:r>
      </m:oMath>
      <w:r w:rsidRPr="005C4365">
        <w:rPr>
          <w:b/>
          <w:bCs/>
        </w:rPr>
        <w:t>H</w:t>
      </w:r>
      <w:r w:rsidRPr="005C4365">
        <w:t xml:space="preserve">. </w:t>
      </w:r>
    </w:p>
    <w:p w14:paraId="384C17E0" w14:textId="77777777" w:rsidR="00524A9E" w:rsidRPr="005C4365" w:rsidRDefault="00524A9E" w:rsidP="00524A9E">
      <w:pPr>
        <w:ind w:firstLine="720"/>
        <w:jc w:val="both"/>
      </w:pPr>
    </w:p>
    <w:p w14:paraId="14048C1F" w14:textId="326D1D61" w:rsidR="008C6411" w:rsidRPr="00524A9E" w:rsidRDefault="008C6411" w:rsidP="008C6411">
      <w:pPr>
        <w:jc w:val="center"/>
        <w:rPr>
          <w:b/>
        </w:rPr>
      </w:pPr>
      <m:oMathPara>
        <m:oMathParaPr>
          <m:jc m:val="right"/>
        </m:oMathParaPr>
        <m:oMath>
          <m:r>
            <m:rPr>
              <m:sty m:val="bi"/>
            </m:rPr>
            <w:rPr>
              <w:rFonts w:ascii="Cambria Math" w:hAnsi="Cambria Math"/>
            </w:rPr>
            <m:t>M</m:t>
          </m:r>
          <m:r>
            <w:rPr>
              <w:rFonts w:ascii="Cambria Math" w:hAnsi="Cambria Math"/>
            </w:rPr>
            <m:t>=</m:t>
          </m:r>
          <m:d>
            <m:dPr>
              <m:begChr m:val="["/>
              <m:endChr m:val="]"/>
              <m:ctrlPr>
                <w:rPr>
                  <w:rFonts w:ascii="Cambria Math" w:hAnsi="Cambria Math"/>
                  <w:i/>
                  <w:iCs/>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χ</m:t>
                        </m:r>
                      </m:e>
                      <m:sub>
                        <m:r>
                          <w:rPr>
                            <w:rFonts w:ascii="Cambria Math" w:hAnsi="Cambria Math"/>
                          </w:rPr>
                          <m:t>⊥</m:t>
                        </m:r>
                      </m:sub>
                    </m:sSub>
                  </m:e>
                  <m:e>
                    <m:r>
                      <w:rPr>
                        <w:rFonts w:ascii="Cambria Math" w:hAnsi="Cambria Math"/>
                      </w:rPr>
                      <m:t>-jδ</m:t>
                    </m:r>
                  </m:e>
                  <m:e>
                    <m:r>
                      <w:rPr>
                        <w:rFonts w:ascii="Cambria Math" w:hAnsi="Cambria Math"/>
                      </w:rPr>
                      <m:t>0</m:t>
                    </m:r>
                  </m:e>
                </m:mr>
                <m:mr>
                  <m:e>
                    <m:r>
                      <w:rPr>
                        <w:rFonts w:ascii="Cambria Math" w:hAnsi="Cambria Math"/>
                      </w:rPr>
                      <m:t>jδ</m:t>
                    </m:r>
                  </m:e>
                  <m:e>
                    <m:sSub>
                      <m:sSubPr>
                        <m:ctrlPr>
                          <w:rPr>
                            <w:rFonts w:ascii="Cambria Math" w:hAnsi="Cambria Math"/>
                            <w:i/>
                            <w:iCs/>
                          </w:rPr>
                        </m:ctrlPr>
                      </m:sSubPr>
                      <m:e>
                        <m:r>
                          <w:rPr>
                            <w:rFonts w:ascii="Cambria Math" w:hAnsi="Cambria Math"/>
                          </w:rPr>
                          <m:t>χ</m:t>
                        </m:r>
                      </m:e>
                      <m:sub>
                        <m:r>
                          <w:rPr>
                            <w:rFonts w:ascii="Cambria Math" w:hAnsi="Cambria Math"/>
                          </w:rPr>
                          <m:t>⊥</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i/>
                            <w:iCs/>
                          </w:rPr>
                        </m:ctrlPr>
                      </m:sSubPr>
                      <m:e>
                        <m:r>
                          <w:rPr>
                            <w:rFonts w:ascii="Cambria Math" w:hAnsi="Cambria Math"/>
                          </w:rPr>
                          <m:t>χ</m:t>
                        </m:r>
                      </m:e>
                      <m:sub>
                        <m:r>
                          <w:rPr>
                            <w:rFonts w:ascii="Cambria Math" w:hAnsi="Cambria Math"/>
                          </w:rPr>
                          <m:t>||</m:t>
                        </m:r>
                      </m:sub>
                    </m:sSub>
                  </m:e>
                </m:mr>
              </m:m>
            </m:e>
          </m:d>
          <m:r>
            <m:rPr>
              <m:sty m:val="bi"/>
            </m:rPr>
            <w:rPr>
              <w:rFonts w:ascii="Cambria Math" w:hAnsi="Cambria Math"/>
            </w:rPr>
            <m:t>H</m:t>
          </m:r>
          <m:r>
            <m:rPr>
              <m:sty m:val="bi"/>
            </m:rPr>
            <w:rPr>
              <w:rFonts w:ascii="Cambria Math" w:eastAsiaTheme="minorEastAsia" w:hAnsi="Cambria Math"/>
            </w:rPr>
            <m:t xml:space="preserve">                                                     (</m:t>
          </m:r>
          <m:r>
            <w:rPr>
              <w:rFonts w:ascii="Cambria Math" w:eastAsiaTheme="minorEastAsia" w:hAnsi="Cambria Math"/>
            </w:rPr>
            <m:t>5.7</m:t>
          </m:r>
          <m:r>
            <m:rPr>
              <m:sty m:val="bi"/>
            </m:rPr>
            <w:rPr>
              <w:rFonts w:ascii="Cambria Math" w:eastAsiaTheme="minorEastAsia" w:hAnsi="Cambria Math"/>
            </w:rPr>
            <m:t>)</m:t>
          </m:r>
        </m:oMath>
      </m:oMathPara>
    </w:p>
    <w:p w14:paraId="1F0CF2C0" w14:textId="77777777" w:rsidR="00524A9E" w:rsidRPr="00BD0B66" w:rsidRDefault="00524A9E" w:rsidP="008C6411">
      <w:pPr>
        <w:jc w:val="center"/>
      </w:pPr>
    </w:p>
    <w:p w14:paraId="0D804779" w14:textId="65494837" w:rsidR="008C6411" w:rsidRDefault="00B17E43" w:rsidP="008C6411">
      <w:pPr>
        <w:jc w:val="center"/>
      </w:pPr>
      <m:oMath>
        <m:sSub>
          <m:sSubPr>
            <m:ctrlPr>
              <w:rPr>
                <w:rFonts w:ascii="Cambria Math" w:hAnsi="Cambria Math"/>
                <w:i/>
                <w:iCs/>
              </w:rPr>
            </m:ctrlPr>
          </m:sSubPr>
          <m:e>
            <m:r>
              <w:rPr>
                <w:rFonts w:ascii="Cambria Math" w:hAnsi="Cambria Math"/>
              </w:rPr>
              <m:t>χ</m:t>
            </m:r>
          </m:e>
          <m:sub>
            <m:r>
              <w:rPr>
                <w:rFonts w:ascii="Cambria Math" w:hAnsi="Cambria Math"/>
              </w:rPr>
              <m:t>⊥</m:t>
            </m:r>
          </m:sub>
        </m:sSub>
      </m:oMath>
      <w:r w:rsidR="008C6411" w:rsidRPr="005C4365">
        <w:t>=</w:t>
      </w:r>
      <m:oMath>
        <m:f>
          <m:fPr>
            <m:ctrlPr>
              <w:rPr>
                <w:rFonts w:ascii="Cambria Math" w:hAnsi="Cambria Math"/>
                <w:i/>
                <w:iCs/>
              </w:rPr>
            </m:ctrlPr>
          </m:fPr>
          <m:num>
            <m:r>
              <w:rPr>
                <w:rFonts w:ascii="Cambria Math" w:hAnsi="Cambria Math"/>
              </w:rPr>
              <m:t>σ(</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 (ω+iγ)</m:t>
                </m:r>
              </m:e>
              <m:sup>
                <m:r>
                  <w:rPr>
                    <w:rFonts w:ascii="Cambria Math" w:hAnsi="Cambria Math"/>
                  </w:rPr>
                  <m:t>2</m:t>
                </m:r>
              </m:sup>
            </m:sSup>
          </m:den>
        </m:f>
      </m:oMath>
      <w:r w:rsidR="008C6411" w:rsidRPr="005C4365">
        <w:t xml:space="preserve"> ,</w:t>
      </w:r>
      <w:r w:rsidR="008C6411">
        <w:t xml:space="preserve"> </w:t>
      </w:r>
      <m:oMath>
        <m:r>
          <w:rPr>
            <w:rFonts w:ascii="Cambria Math" w:hAnsi="Cambria Math"/>
          </w:rPr>
          <m:t>δ</m:t>
        </m:r>
      </m:oMath>
      <w:r w:rsidR="008C6411" w:rsidRPr="005C4365">
        <w:t xml:space="preserve">= </w:t>
      </w:r>
      <m:oMath>
        <m:f>
          <m:fPr>
            <m:ctrlPr>
              <w:rPr>
                <w:rFonts w:ascii="Cambria Math" w:hAnsi="Cambria Math"/>
                <w:i/>
                <w:iCs/>
              </w:rPr>
            </m:ctrlPr>
          </m:fPr>
          <m:num>
            <m:r>
              <w:rPr>
                <w:rFonts w:ascii="Cambria Math" w:hAnsi="Cambria Math"/>
              </w:rPr>
              <m:t>σ(ω+iγ)</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ω+iγ)</m:t>
                </m:r>
              </m:e>
              <m:sup>
                <m:r>
                  <w:rPr>
                    <w:rFonts w:ascii="Cambria Math" w:hAnsi="Cambria Math"/>
                  </w:rPr>
                  <m:t>2</m:t>
                </m:r>
              </m:sup>
            </m:sSup>
          </m:den>
        </m:f>
      </m:oMath>
      <w:r w:rsidR="008C6411" w:rsidRPr="005C4365">
        <w:t xml:space="preserve"> , </w:t>
      </w:r>
      <m:oMath>
        <m:sSub>
          <m:sSubPr>
            <m:ctrlPr>
              <w:rPr>
                <w:rFonts w:ascii="Cambria Math" w:hAnsi="Cambria Math"/>
                <w:i/>
                <w:iCs/>
              </w:rPr>
            </m:ctrlPr>
          </m:sSubPr>
          <m:e>
            <m:r>
              <w:rPr>
                <w:rFonts w:ascii="Cambria Math" w:hAnsi="Cambria Math"/>
              </w:rPr>
              <m:t>χ</m:t>
            </m:r>
          </m:e>
          <m:sub>
            <m:r>
              <w:rPr>
                <w:rFonts w:ascii="Cambria Math" w:hAnsi="Cambria Math"/>
              </w:rPr>
              <m:t>||</m:t>
            </m:r>
          </m:sub>
        </m:sSub>
      </m:oMath>
      <w:r w:rsidR="008C6411" w:rsidRPr="005C4365">
        <w:t>=</w:t>
      </w:r>
      <m:oMath>
        <m:r>
          <w:rPr>
            <w:rFonts w:ascii="Cambria Math" w:hAnsi="Cambria Math"/>
          </w:rPr>
          <m:t>0</m:t>
        </m:r>
      </m:oMath>
    </w:p>
    <w:p w14:paraId="47645C24" w14:textId="77777777" w:rsidR="00524A9E" w:rsidRDefault="00524A9E" w:rsidP="008C6411">
      <w:pPr>
        <w:jc w:val="center"/>
        <w:rPr>
          <w:rFonts w:eastAsiaTheme="minorEastAsia"/>
        </w:rPr>
      </w:pPr>
    </w:p>
    <w:p w14:paraId="0D42A801" w14:textId="77777777" w:rsidR="008C6411" w:rsidRPr="005C4365" w:rsidRDefault="00B17E43" w:rsidP="008C6411">
      <w:pPr>
        <w:jc w:val="center"/>
      </w:pPr>
      <m:oMathPara>
        <m:oMath>
          <m:sSub>
            <m:sSubPr>
              <m:ctrlPr>
                <w:rPr>
                  <w:rFonts w:ascii="Cambria Math" w:hAnsi="Cambria Math"/>
                  <w:b/>
                  <w:bCs/>
                  <w:i/>
                  <w:iCs/>
                </w:rPr>
              </m:ctrlPr>
            </m:sSubPr>
            <m:e>
              <m:r>
                <w:rPr>
                  <w:rFonts w:ascii="Cambria Math" w:hAnsi="Cambria Math"/>
                </w:rPr>
                <m:t>ω</m:t>
              </m:r>
            </m:e>
            <m:sub>
              <m:r>
                <w:rPr>
                  <w:rFonts w:ascii="Cambria Math" w:hAnsi="Cambria Math"/>
                </w:rPr>
                <m:t>0</m:t>
              </m:r>
            </m:sub>
          </m:sSub>
          <m:r>
            <m:rPr>
              <m:sty m:val="bi"/>
            </m:rPr>
            <w:rPr>
              <w:rFonts w:ascii="Cambria Math" w:hAnsi="Cambria Math"/>
            </w:rPr>
            <m:t>=</m:t>
          </m:r>
          <m:r>
            <m:rPr>
              <m:sty m:val="p"/>
            </m:rPr>
            <w:rPr>
              <w:rFonts w:ascii="Cambria Math" w:hAnsi="Cambria Math"/>
            </w:rPr>
            <m:t xml:space="preserve">300 GHz, </m:t>
          </m:r>
          <m:r>
            <w:rPr>
              <w:rFonts w:ascii="Cambria Math" w:hAnsi="Cambria Math"/>
            </w:rPr>
            <m:t>γ</m:t>
          </m:r>
          <m:r>
            <m:rPr>
              <m:sty m:val="p"/>
            </m:rPr>
            <w:rPr>
              <w:rFonts w:ascii="Cambria Math" w:hAnsi="Cambria Math"/>
            </w:rPr>
            <m:t xml:space="preserve">=0.001, </m:t>
          </m:r>
          <m:r>
            <w:rPr>
              <w:rFonts w:ascii="Cambria Math" w:hAnsi="Cambria Math"/>
            </w:rPr>
            <m:t>α=0.00001</m:t>
          </m:r>
          <m:r>
            <w:rPr>
              <w:rFonts w:ascii="Cambria Math" w:eastAsiaTheme="minorEastAsia" w:hAnsi="Cambria Math"/>
            </w:rPr>
            <m:t xml:space="preserve">, </m:t>
          </m:r>
          <m:r>
            <w:rPr>
              <w:rFonts w:ascii="Cambria Math" w:hAnsi="Cambria Math"/>
            </w:rPr>
            <m:t>σ=0.1</m:t>
          </m:r>
        </m:oMath>
      </m:oMathPara>
    </w:p>
    <w:p w14:paraId="5859C63D" w14:textId="55735F43" w:rsidR="00524A9E" w:rsidRDefault="00524A9E" w:rsidP="008C6411">
      <w:pPr>
        <w:jc w:val="both"/>
      </w:pPr>
    </w:p>
    <w:p w14:paraId="461A7650" w14:textId="77777777" w:rsidR="00524A9E" w:rsidRDefault="00524A9E" w:rsidP="008C6411">
      <w:pPr>
        <w:jc w:val="both"/>
      </w:pPr>
    </w:p>
    <w:p w14:paraId="5369FA5F" w14:textId="77777777" w:rsidR="00524A9E" w:rsidRDefault="008C6411" w:rsidP="00524A9E">
      <w:pPr>
        <w:ind w:firstLine="720"/>
        <w:jc w:val="both"/>
      </w:pPr>
      <w:r w:rsidRPr="005C4365">
        <w:t xml:space="preserve">The </w:t>
      </w:r>
      <w:r>
        <w:t>ferrite</w:t>
      </w:r>
      <w:r w:rsidRPr="005C4365">
        <w:t xml:space="preserve"> resonates when 300GHz signal (</w:t>
      </w:r>
      <w:r>
        <w:t>λ=1mm</w:t>
      </w:r>
      <w:r w:rsidR="00524A9E">
        <w:t xml:space="preserve">) is applied; as shown in </w:t>
      </w:r>
      <w:r w:rsidR="00524A9E">
        <w:fldChar w:fldCharType="begin"/>
      </w:r>
      <w:r w:rsidR="00524A9E">
        <w:instrText xml:space="preserve"> REF _Ref69900693 \h </w:instrText>
      </w:r>
      <w:r w:rsidR="00524A9E">
        <w:fldChar w:fldCharType="separate"/>
      </w:r>
      <w:r w:rsidR="00524A9E">
        <w:t xml:space="preserve">Figure </w:t>
      </w:r>
      <w:r w:rsidR="00524A9E">
        <w:rPr>
          <w:noProof/>
        </w:rPr>
        <w:t>5</w:t>
      </w:r>
      <w:r w:rsidR="00524A9E">
        <w:t>.</w:t>
      </w:r>
      <w:r w:rsidR="00524A9E">
        <w:rPr>
          <w:noProof/>
        </w:rPr>
        <w:t>14</w:t>
      </w:r>
      <w:r w:rsidR="00524A9E">
        <w:fldChar w:fldCharType="end"/>
      </w:r>
      <w:r w:rsidR="00524A9E">
        <w:t>.</w:t>
      </w:r>
    </w:p>
    <w:p w14:paraId="46E6B66D" w14:textId="77777777" w:rsidR="00524A9E" w:rsidRDefault="00524A9E" w:rsidP="00524A9E">
      <w:pPr>
        <w:ind w:firstLine="720"/>
        <w:jc w:val="both"/>
      </w:pPr>
    </w:p>
    <w:p w14:paraId="5133E6EF" w14:textId="0FA84EE1" w:rsidR="008C6411" w:rsidRPr="005C4365" w:rsidRDefault="008C6411" w:rsidP="00524A9E">
      <w:pPr>
        <w:ind w:firstLine="720"/>
        <w:jc w:val="both"/>
      </w:pPr>
      <w:r>
        <w:t xml:space="preserve"> </w:t>
      </w:r>
    </w:p>
    <w:p w14:paraId="4F2F3DFC" w14:textId="77777777" w:rsidR="008C6411" w:rsidRDefault="008C6411" w:rsidP="008C6411">
      <w:pPr>
        <w:keepNext/>
        <w:jc w:val="center"/>
      </w:pPr>
      <w:r w:rsidRPr="0002121D">
        <w:rPr>
          <w:noProof/>
        </w:rPr>
        <w:drawing>
          <wp:inline distT="0" distB="0" distL="0" distR="0" wp14:anchorId="667134C9" wp14:editId="2002FB82">
            <wp:extent cx="4905375" cy="3072314"/>
            <wp:effectExtent l="19050" t="1905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08771" cy="3074441"/>
                    </a:xfrm>
                    <a:prstGeom prst="rect">
                      <a:avLst/>
                    </a:prstGeom>
                    <a:noFill/>
                    <a:ln>
                      <a:solidFill>
                        <a:schemeClr val="tx1"/>
                      </a:solidFill>
                    </a:ln>
                  </pic:spPr>
                </pic:pic>
              </a:graphicData>
            </a:graphic>
          </wp:inline>
        </w:drawing>
      </w:r>
    </w:p>
    <w:p w14:paraId="6269BA3F" w14:textId="72C97BFC" w:rsidR="008C6411" w:rsidRDefault="008C6411" w:rsidP="008C6411">
      <w:pPr>
        <w:pStyle w:val="Caption"/>
      </w:pPr>
      <w:bookmarkStart w:id="227" w:name="_Ref69900693"/>
      <w:bookmarkStart w:id="228" w:name="_Toc67516505"/>
      <w:bookmarkStart w:id="229" w:name="_Toc69903667"/>
      <w:r>
        <w:t xml:space="preserve">Figure </w:t>
      </w:r>
      <w:fldSimple w:instr=" STYLEREF 1 \s ">
        <w:r w:rsidR="00106ADC">
          <w:rPr>
            <w:noProof/>
          </w:rPr>
          <w:t>5</w:t>
        </w:r>
      </w:fldSimple>
      <w:r w:rsidR="00106ADC">
        <w:t>.</w:t>
      </w:r>
      <w:fldSimple w:instr=" SEQ Figure \* ARABIC \s 1 ">
        <w:r w:rsidR="00106ADC">
          <w:rPr>
            <w:noProof/>
          </w:rPr>
          <w:t>14</w:t>
        </w:r>
      </w:fldSimple>
      <w:bookmarkEnd w:id="227"/>
      <w:r w:rsidR="00524A9E">
        <w:t xml:space="preserve"> </w:t>
      </w:r>
      <w:r w:rsidRPr="00085099">
        <w:t>Frequency Profile of Gyromagnetic Susceptibility</w:t>
      </w:r>
      <w:bookmarkEnd w:id="228"/>
      <w:bookmarkEnd w:id="229"/>
    </w:p>
    <w:p w14:paraId="1C1A95EB" w14:textId="77777777" w:rsidR="00524A9E" w:rsidRDefault="00524A9E" w:rsidP="008C6411"/>
    <w:p w14:paraId="52883005" w14:textId="77777777" w:rsidR="00524A9E" w:rsidRDefault="00524A9E" w:rsidP="008C6411"/>
    <w:p w14:paraId="014AEE23" w14:textId="77777777" w:rsidR="00524A9E" w:rsidRDefault="008C6411" w:rsidP="00524A9E">
      <w:pPr>
        <w:ind w:firstLine="720"/>
      </w:pPr>
      <w:r w:rsidRPr="005C4365">
        <w:t>The Gyromagnetic Ferrite does not resonate when excited by a 225GHz linearly polarized sinusoid source.</w:t>
      </w:r>
      <w:r>
        <w:t xml:space="preserve"> The </w:t>
      </w:r>
      <w:r w:rsidRPr="005C4365">
        <w:t>Temporal and Spatial resolution</w:t>
      </w:r>
      <w:r>
        <w:t xml:space="preserve"> was</w:t>
      </w:r>
      <w:r w:rsidR="00524A9E">
        <w:t xml:space="preserve"> </w:t>
      </w:r>
      <m:oMath>
        <m:r>
          <w:rPr>
            <w:rFonts w:ascii="Cambria Math" w:hAnsi="Cambria Math"/>
          </w:rPr>
          <m:t>∆t=69 fs, ∆x=20um</m:t>
        </m:r>
      </m:oMath>
      <w:r w:rsidR="00524A9E">
        <w:t xml:space="preserve">. </w:t>
      </w:r>
    </w:p>
    <w:p w14:paraId="3276DF9C" w14:textId="77777777" w:rsidR="00524A9E" w:rsidRDefault="00524A9E" w:rsidP="00524A9E">
      <w:pPr>
        <w:ind w:firstLine="720"/>
      </w:pPr>
    </w:p>
    <w:p w14:paraId="51429E4E" w14:textId="77777777" w:rsidR="00524A9E" w:rsidRDefault="00524A9E" w:rsidP="00524A9E">
      <w:pPr>
        <w:ind w:firstLine="720"/>
      </w:pPr>
    </w:p>
    <w:p w14:paraId="582A7099" w14:textId="6CDF0A46" w:rsidR="00524A9E" w:rsidRDefault="008C6411" w:rsidP="00524A9E">
      <w:pPr>
        <w:ind w:firstLine="720"/>
      </w:pPr>
      <w:r w:rsidRPr="005C4365">
        <w:t>The Polarization of the linearly Polarized wave changes as it moves across the saturated ferrite.</w:t>
      </w:r>
      <w:r>
        <w:t xml:space="preserve"> The precession of Magnetization around the bias can be seen in </w:t>
      </w:r>
      <w:r w:rsidR="00524A9E">
        <w:fldChar w:fldCharType="begin"/>
      </w:r>
      <w:r w:rsidR="00524A9E">
        <w:instrText xml:space="preserve"> REF _Ref69900749 \h </w:instrText>
      </w:r>
      <w:r w:rsidR="00524A9E">
        <w:fldChar w:fldCharType="separate"/>
      </w:r>
      <w:r w:rsidR="00524A9E">
        <w:t xml:space="preserve">Figure </w:t>
      </w:r>
      <w:r w:rsidR="00524A9E">
        <w:rPr>
          <w:noProof/>
        </w:rPr>
        <w:t>5</w:t>
      </w:r>
      <w:r w:rsidR="00524A9E">
        <w:t>.</w:t>
      </w:r>
      <w:r w:rsidR="00524A9E">
        <w:rPr>
          <w:noProof/>
        </w:rPr>
        <w:t>15</w:t>
      </w:r>
      <w:r w:rsidR="00524A9E">
        <w:fldChar w:fldCharType="end"/>
      </w:r>
      <w:r w:rsidR="00524A9E">
        <w:t xml:space="preserve"> </w:t>
      </w:r>
      <w:r>
        <w:t>and</w:t>
      </w:r>
      <w:r w:rsidR="00524A9E">
        <w:t xml:space="preserve"> </w:t>
      </w:r>
      <w:r w:rsidR="00524A9E">
        <w:fldChar w:fldCharType="begin"/>
      </w:r>
      <w:r w:rsidR="00524A9E">
        <w:instrText xml:space="preserve"> REF _Ref69900763 \h </w:instrText>
      </w:r>
      <w:r w:rsidR="00524A9E">
        <w:fldChar w:fldCharType="separate"/>
      </w:r>
      <w:r w:rsidR="00524A9E">
        <w:t xml:space="preserve">Figure </w:t>
      </w:r>
      <w:r w:rsidR="00524A9E">
        <w:rPr>
          <w:noProof/>
        </w:rPr>
        <w:t>5</w:t>
      </w:r>
      <w:r w:rsidR="00524A9E">
        <w:t>.</w:t>
      </w:r>
      <w:r w:rsidR="00524A9E">
        <w:rPr>
          <w:noProof/>
        </w:rPr>
        <w:t>16</w:t>
      </w:r>
      <w:r w:rsidR="00524A9E">
        <w:fldChar w:fldCharType="end"/>
      </w:r>
      <w:r>
        <w:t>.</w:t>
      </w:r>
    </w:p>
    <w:p w14:paraId="049E1D6A" w14:textId="77777777" w:rsidR="00524A9E" w:rsidRDefault="00524A9E" w:rsidP="00524A9E">
      <w:pPr>
        <w:ind w:firstLine="720"/>
      </w:pPr>
    </w:p>
    <w:p w14:paraId="7689B2AF" w14:textId="6554E33A" w:rsidR="008C6411" w:rsidRPr="005C4365" w:rsidRDefault="008C6411" w:rsidP="00524A9E">
      <w:pPr>
        <w:ind w:firstLine="720"/>
      </w:pPr>
      <w:r>
        <w:t xml:space="preserve"> </w:t>
      </w:r>
    </w:p>
    <w:p w14:paraId="1B98D0BF" w14:textId="77777777" w:rsidR="008C6411" w:rsidRDefault="008C6411" w:rsidP="008C6411">
      <w:pPr>
        <w:keepNext/>
        <w:jc w:val="center"/>
      </w:pPr>
      <w:r w:rsidRPr="00206256">
        <w:rPr>
          <w:noProof/>
        </w:rPr>
        <w:drawing>
          <wp:inline distT="0" distB="0" distL="0" distR="0" wp14:anchorId="2D7760B3" wp14:editId="57C58EE3">
            <wp:extent cx="4389120" cy="2492611"/>
            <wp:effectExtent l="19050" t="19050" r="0" b="3175"/>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400884" cy="2499292"/>
                    </a:xfrm>
                    <a:prstGeom prst="rect">
                      <a:avLst/>
                    </a:prstGeom>
                    <a:noFill/>
                    <a:ln>
                      <a:solidFill>
                        <a:schemeClr val="tx1"/>
                      </a:solidFill>
                    </a:ln>
                  </pic:spPr>
                </pic:pic>
              </a:graphicData>
            </a:graphic>
          </wp:inline>
        </w:drawing>
      </w:r>
    </w:p>
    <w:p w14:paraId="508CFBE3" w14:textId="27FB11EE" w:rsidR="008C6411" w:rsidRDefault="008C6411" w:rsidP="008C6411">
      <w:pPr>
        <w:pStyle w:val="Caption"/>
      </w:pPr>
      <w:bookmarkStart w:id="230" w:name="_Ref69900749"/>
      <w:bookmarkStart w:id="231" w:name="_Toc67516506"/>
      <w:bookmarkStart w:id="232" w:name="_Toc69903668"/>
      <w:r>
        <w:t xml:space="preserve">Figure </w:t>
      </w:r>
      <w:fldSimple w:instr=" STYLEREF 1 \s ">
        <w:r w:rsidR="00106ADC">
          <w:rPr>
            <w:noProof/>
          </w:rPr>
          <w:t>5</w:t>
        </w:r>
      </w:fldSimple>
      <w:r w:rsidR="00106ADC">
        <w:t>.</w:t>
      </w:r>
      <w:fldSimple w:instr=" SEQ Figure \* ARABIC \s 1 ">
        <w:r w:rsidR="00106ADC">
          <w:rPr>
            <w:noProof/>
          </w:rPr>
          <w:t>15</w:t>
        </w:r>
      </w:fldSimple>
      <w:bookmarkEnd w:id="230"/>
      <w:r>
        <w:t xml:space="preserve"> The Hx and Hy components precess around the Hz bias</w:t>
      </w:r>
      <w:bookmarkEnd w:id="231"/>
      <w:bookmarkEnd w:id="232"/>
    </w:p>
    <w:p w14:paraId="4BA81EC3" w14:textId="77777777" w:rsidR="008C6411" w:rsidRDefault="008C6411" w:rsidP="008C6411">
      <w:pPr>
        <w:keepNext/>
        <w:jc w:val="center"/>
      </w:pPr>
      <w:r w:rsidRPr="00206256">
        <w:rPr>
          <w:noProof/>
        </w:rPr>
        <w:drawing>
          <wp:inline distT="0" distB="0" distL="0" distR="0" wp14:anchorId="51078ED4" wp14:editId="29FF383A">
            <wp:extent cx="4425696" cy="3314273"/>
            <wp:effectExtent l="19050" t="19050" r="0" b="635"/>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431740" cy="3318799"/>
                    </a:xfrm>
                    <a:prstGeom prst="rect">
                      <a:avLst/>
                    </a:prstGeom>
                    <a:noFill/>
                    <a:ln>
                      <a:solidFill>
                        <a:schemeClr val="tx1"/>
                      </a:solidFill>
                    </a:ln>
                  </pic:spPr>
                </pic:pic>
              </a:graphicData>
            </a:graphic>
          </wp:inline>
        </w:drawing>
      </w:r>
    </w:p>
    <w:p w14:paraId="0BB0FCE1" w14:textId="20AB4C1B" w:rsidR="008C6411" w:rsidRDefault="008C6411" w:rsidP="008C6411">
      <w:pPr>
        <w:pStyle w:val="Caption"/>
      </w:pPr>
      <w:bookmarkStart w:id="233" w:name="_Ref69900763"/>
      <w:bookmarkStart w:id="234" w:name="_Toc67516507"/>
      <w:bookmarkStart w:id="235" w:name="_Toc69903669"/>
      <w:r>
        <w:t xml:space="preserve">Figure </w:t>
      </w:r>
      <w:fldSimple w:instr=" STYLEREF 1 \s ">
        <w:r w:rsidR="00106ADC">
          <w:rPr>
            <w:noProof/>
          </w:rPr>
          <w:t>5</w:t>
        </w:r>
      </w:fldSimple>
      <w:r w:rsidR="00106ADC">
        <w:t>.</w:t>
      </w:r>
      <w:fldSimple w:instr=" SEQ Figure \* ARABIC \s 1 ">
        <w:r w:rsidR="00106ADC">
          <w:rPr>
            <w:noProof/>
          </w:rPr>
          <w:t>16</w:t>
        </w:r>
      </w:fldSimple>
      <w:bookmarkEnd w:id="233"/>
      <w:r>
        <w:t xml:space="preserve"> The Magnetic Field Polarization changes from linear to elliptical</w:t>
      </w:r>
      <w:bookmarkEnd w:id="234"/>
      <w:bookmarkEnd w:id="235"/>
    </w:p>
    <w:p w14:paraId="1FE1F5A5" w14:textId="62B6DEB9" w:rsidR="008C6411" w:rsidRDefault="008C6411" w:rsidP="008C6411"/>
    <w:p w14:paraId="1C8B53DF" w14:textId="77777777" w:rsidR="00E1678F" w:rsidRDefault="00E1678F" w:rsidP="008C6411"/>
    <w:p w14:paraId="2B05925B" w14:textId="2FE966BE" w:rsidR="008C6411" w:rsidRPr="00E1678F" w:rsidRDefault="008C6411" w:rsidP="00E1678F">
      <w:pPr>
        <w:ind w:firstLine="720"/>
        <w:jc w:val="both"/>
      </w:pPr>
      <w:r w:rsidRPr="005C4365">
        <w:t>A Gaussian source was applied to find the broadband frequency response during gyromagnetic resonance.</w:t>
      </w:r>
      <w:r>
        <w:t xml:space="preserve"> The </w:t>
      </w:r>
      <w:r w:rsidRPr="005C4365">
        <w:t>Temporal and Spatial resolution</w:t>
      </w:r>
      <w:r w:rsidR="00E1678F">
        <w:t xml:space="preserve"> was </w:t>
      </w:r>
      <m:oMath>
        <m:r>
          <w:rPr>
            <w:rFonts w:ascii="Cambria Math" w:hAnsi="Cambria Math"/>
          </w:rPr>
          <m:t>∆t=69 fs, ∆x=20um</m:t>
        </m:r>
      </m:oMath>
    </w:p>
    <w:p w14:paraId="0FCC736B" w14:textId="77777777" w:rsidR="008C6411" w:rsidRPr="005C4365" w:rsidRDefault="008C6411" w:rsidP="00E1678F">
      <w:pPr>
        <w:ind w:firstLine="720"/>
        <w:jc w:val="both"/>
      </w:pPr>
      <w:r>
        <w:t xml:space="preserve">The ferrite boundaries were terminated with perfectly matched layers to absorb all the incident electromagnetic fields and to prevent unwanted reflections or disturbances to electron spins of saturated magnetic dipoles.  </w:t>
      </w:r>
    </w:p>
    <w:p w14:paraId="317498DA" w14:textId="495C2854" w:rsidR="008C6411" w:rsidRDefault="008C6411" w:rsidP="00E1678F">
      <w:pPr>
        <w:ind w:firstLine="720"/>
        <w:jc w:val="both"/>
      </w:pPr>
      <w:r w:rsidRPr="005C4365">
        <w:t xml:space="preserve">The </w:t>
      </w:r>
      <w:r>
        <w:t xml:space="preserve">Linearly polarized </w:t>
      </w:r>
      <w:r w:rsidRPr="005C4365">
        <w:t xml:space="preserve">Gaussian </w:t>
      </w:r>
      <w:r>
        <w:t>pulse</w:t>
      </w:r>
      <w:r w:rsidRPr="005C4365">
        <w:t xml:space="preserve"> had a bandwidth of 450GHz centered at 225GHz</w:t>
      </w:r>
      <w:r>
        <w:t xml:space="preserve"> as shown in</w:t>
      </w:r>
      <w:r w:rsidR="00D020C3">
        <w:t xml:space="preserve"> </w:t>
      </w:r>
      <w:r w:rsidR="00D020C3">
        <w:fldChar w:fldCharType="begin"/>
      </w:r>
      <w:r w:rsidR="00D020C3">
        <w:instrText xml:space="preserve"> REF _Ref69900830 \h </w:instrText>
      </w:r>
      <w:r w:rsidR="00D020C3">
        <w:fldChar w:fldCharType="separate"/>
      </w:r>
      <w:r w:rsidR="00D020C3">
        <w:t xml:space="preserve">Figure </w:t>
      </w:r>
      <w:r w:rsidR="00D020C3">
        <w:rPr>
          <w:noProof/>
        </w:rPr>
        <w:t>5</w:t>
      </w:r>
      <w:r w:rsidR="00D020C3">
        <w:t>.</w:t>
      </w:r>
      <w:r w:rsidR="00D020C3">
        <w:rPr>
          <w:noProof/>
        </w:rPr>
        <w:t>17</w:t>
      </w:r>
      <w:r w:rsidR="00D020C3">
        <w:fldChar w:fldCharType="end"/>
      </w:r>
      <w:r w:rsidRPr="005C4365">
        <w:t>.</w:t>
      </w:r>
      <w:r>
        <w:t xml:space="preserve"> </w:t>
      </w:r>
    </w:p>
    <w:p w14:paraId="6118B9E3" w14:textId="77777777" w:rsidR="008C6411" w:rsidRDefault="008C6411" w:rsidP="008C6411">
      <w:pPr>
        <w:keepNext/>
        <w:ind w:left="360"/>
        <w:jc w:val="center"/>
      </w:pPr>
      <w:r>
        <w:rPr>
          <w:noProof/>
        </w:rPr>
        <w:drawing>
          <wp:inline distT="0" distB="0" distL="0" distR="0" wp14:anchorId="3F1CE169" wp14:editId="520058E7">
            <wp:extent cx="4279265" cy="3206750"/>
            <wp:effectExtent l="19050" t="19050" r="6985" b="0"/>
            <wp:docPr id="2063" name="Picture 20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79265" cy="3206750"/>
                    </a:xfrm>
                    <a:prstGeom prst="rect">
                      <a:avLst/>
                    </a:prstGeom>
                    <a:noFill/>
                    <a:ln>
                      <a:solidFill>
                        <a:schemeClr val="tx1"/>
                      </a:solidFill>
                    </a:ln>
                  </pic:spPr>
                </pic:pic>
              </a:graphicData>
            </a:graphic>
          </wp:inline>
        </w:drawing>
      </w:r>
    </w:p>
    <w:p w14:paraId="0CA01960" w14:textId="00BD79BA" w:rsidR="008C6411" w:rsidRDefault="008C6411" w:rsidP="008C6411">
      <w:pPr>
        <w:pStyle w:val="Caption"/>
      </w:pPr>
      <w:bookmarkStart w:id="236" w:name="_Ref69900830"/>
      <w:bookmarkStart w:id="237" w:name="_Toc67516508"/>
      <w:bookmarkStart w:id="238" w:name="_Toc69903670"/>
      <w:r>
        <w:t xml:space="preserve">Figure </w:t>
      </w:r>
      <w:fldSimple w:instr=" STYLEREF 1 \s ">
        <w:r w:rsidR="00106ADC">
          <w:rPr>
            <w:noProof/>
          </w:rPr>
          <w:t>5</w:t>
        </w:r>
      </w:fldSimple>
      <w:r w:rsidR="00106ADC">
        <w:t>.</w:t>
      </w:r>
      <w:fldSimple w:instr=" SEQ Figure \* ARABIC \s 1 ">
        <w:r w:rsidR="00106ADC">
          <w:rPr>
            <w:noProof/>
          </w:rPr>
          <w:t>17</w:t>
        </w:r>
      </w:fldSimple>
      <w:bookmarkEnd w:id="236"/>
      <w:r>
        <w:t xml:space="preserve"> Fourier Transform of Gaussian Pulse</w:t>
      </w:r>
      <w:bookmarkEnd w:id="237"/>
      <w:bookmarkEnd w:id="238"/>
    </w:p>
    <w:p w14:paraId="74FA3E88" w14:textId="471400BB" w:rsidR="008C6411" w:rsidRDefault="008C6411" w:rsidP="008C6411">
      <w:pPr>
        <w:ind w:left="360"/>
      </w:pPr>
    </w:p>
    <w:p w14:paraId="656CEC5C" w14:textId="77777777" w:rsidR="00D020C3" w:rsidRDefault="00D020C3" w:rsidP="008C6411">
      <w:pPr>
        <w:ind w:left="360"/>
      </w:pPr>
    </w:p>
    <w:p w14:paraId="50725802" w14:textId="68CA9897" w:rsidR="008C6411" w:rsidRDefault="008C6411" w:rsidP="00D020C3">
      <w:pPr>
        <w:ind w:firstLine="720"/>
        <w:jc w:val="both"/>
      </w:pPr>
      <w:r>
        <w:t>The different frequencies face different degrees of rotation per unit of propagation distance</w:t>
      </w:r>
      <w:r w:rsidR="00D020C3">
        <w:t xml:space="preserve">. </w:t>
      </w:r>
      <w:r>
        <w:t xml:space="preserve">The Gaussian pulse will be heavily distorted as it moves along the direction of propagation. Different frequencies will rotate around the bias vector at different rates (rotation angle per unit propagation distance). Hence, the Gaussian pulse will be heavily deformed as it reaches the output end. The polarization of each frequency will change from linear polarization as it moves in the direction of propagation. The resultant polarization will be a linear sum of all the polarizations of the different frequencies. </w:t>
      </w:r>
    </w:p>
    <w:p w14:paraId="4DA71B6B" w14:textId="77777777" w:rsidR="008C6411" w:rsidRDefault="008C6411" w:rsidP="008C6411">
      <w:pPr>
        <w:ind w:left="360"/>
      </w:pPr>
    </w:p>
    <w:p w14:paraId="513B843D" w14:textId="2EDFA41D" w:rsidR="00D020C3" w:rsidRDefault="008C6411" w:rsidP="008C6411">
      <w:pPr>
        <w:jc w:val="both"/>
      </w:pPr>
      <w:r w:rsidRPr="005C4365">
        <w:t>The Polarization of the linearly Polarized wave changes as it moves across the saturated ferrite.</w:t>
      </w:r>
      <w:r>
        <w:t xml:space="preserve"> </w:t>
      </w:r>
      <w:r w:rsidRPr="005C4365">
        <w:t>The strongest resonance was due to the 300GHz harmonic</w:t>
      </w:r>
      <w:r w:rsidR="00D020C3">
        <w:t xml:space="preserve"> as shown in </w:t>
      </w:r>
      <w:r w:rsidR="00005D80">
        <w:fldChar w:fldCharType="begin"/>
      </w:r>
      <w:r w:rsidR="00005D80">
        <w:instrText xml:space="preserve"> REF _Ref69901056 \h </w:instrText>
      </w:r>
      <w:r w:rsidR="00005D80">
        <w:fldChar w:fldCharType="separate"/>
      </w:r>
      <w:r w:rsidR="00005D80">
        <w:t xml:space="preserve">Figure </w:t>
      </w:r>
      <w:r w:rsidR="00005D80">
        <w:rPr>
          <w:noProof/>
        </w:rPr>
        <w:t>5</w:t>
      </w:r>
      <w:r w:rsidR="00005D80">
        <w:t>.</w:t>
      </w:r>
      <w:r w:rsidR="00005D80">
        <w:rPr>
          <w:noProof/>
        </w:rPr>
        <w:t>18</w:t>
      </w:r>
      <w:r w:rsidR="00005D80">
        <w:fldChar w:fldCharType="end"/>
      </w:r>
      <w:r w:rsidR="00005D80">
        <w:t xml:space="preserve"> </w:t>
      </w:r>
      <w:r w:rsidR="00D020C3">
        <w:t>and</w:t>
      </w:r>
      <w:r w:rsidR="00005D80">
        <w:t xml:space="preserve"> </w:t>
      </w:r>
      <w:r w:rsidR="00005D80">
        <w:fldChar w:fldCharType="begin"/>
      </w:r>
      <w:r w:rsidR="00005D80">
        <w:instrText xml:space="preserve"> REF _Ref69901025 \h </w:instrText>
      </w:r>
      <w:r w:rsidR="00005D80">
        <w:fldChar w:fldCharType="separate"/>
      </w:r>
      <w:r w:rsidR="00005D80">
        <w:t xml:space="preserve">Figure </w:t>
      </w:r>
      <w:r w:rsidR="00005D80">
        <w:rPr>
          <w:noProof/>
        </w:rPr>
        <w:t>5</w:t>
      </w:r>
      <w:r w:rsidR="00005D80">
        <w:t>.</w:t>
      </w:r>
      <w:r w:rsidR="00005D80">
        <w:rPr>
          <w:noProof/>
        </w:rPr>
        <w:t>19</w:t>
      </w:r>
      <w:r w:rsidR="00005D80">
        <w:fldChar w:fldCharType="end"/>
      </w:r>
      <w:r w:rsidRPr="005C4365">
        <w:t>.</w:t>
      </w:r>
    </w:p>
    <w:p w14:paraId="44368ABA" w14:textId="77777777" w:rsidR="00D020C3" w:rsidRDefault="00D020C3" w:rsidP="008C6411">
      <w:pPr>
        <w:jc w:val="both"/>
      </w:pPr>
    </w:p>
    <w:p w14:paraId="1ED3B7C8" w14:textId="7B9CAA19" w:rsidR="008C6411" w:rsidRDefault="008C6411" w:rsidP="008C6411">
      <w:pPr>
        <w:jc w:val="both"/>
      </w:pPr>
      <w:r w:rsidRPr="005C4365">
        <w:t xml:space="preserve"> </w:t>
      </w:r>
    </w:p>
    <w:p w14:paraId="3B3E3A50" w14:textId="77777777" w:rsidR="008C6411" w:rsidRDefault="008C6411" w:rsidP="008C6411">
      <w:pPr>
        <w:keepNext/>
        <w:jc w:val="center"/>
      </w:pPr>
      <w:r w:rsidRPr="00080230">
        <w:rPr>
          <w:noProof/>
        </w:rPr>
        <w:drawing>
          <wp:inline distT="0" distB="0" distL="0" distR="0" wp14:anchorId="725F7500" wp14:editId="53186E18">
            <wp:extent cx="4591107" cy="3438144"/>
            <wp:effectExtent l="19050" t="19050" r="0" b="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91891" cy="3438731"/>
                    </a:xfrm>
                    <a:prstGeom prst="rect">
                      <a:avLst/>
                    </a:prstGeom>
                    <a:noFill/>
                    <a:ln>
                      <a:solidFill>
                        <a:schemeClr val="tx1"/>
                      </a:solidFill>
                    </a:ln>
                  </pic:spPr>
                </pic:pic>
              </a:graphicData>
            </a:graphic>
          </wp:inline>
        </w:drawing>
      </w:r>
    </w:p>
    <w:p w14:paraId="5D4FF3EA" w14:textId="519AC89F" w:rsidR="008C6411" w:rsidRDefault="008C6411" w:rsidP="008C6411">
      <w:pPr>
        <w:pStyle w:val="Caption"/>
      </w:pPr>
      <w:bookmarkStart w:id="239" w:name="_Ref69901056"/>
      <w:bookmarkStart w:id="240" w:name="_Toc67516509"/>
      <w:bookmarkStart w:id="241" w:name="_Toc69903671"/>
      <w:r>
        <w:t xml:space="preserve">Figure </w:t>
      </w:r>
      <w:fldSimple w:instr=" STYLEREF 1 \s ">
        <w:r w:rsidR="00106ADC">
          <w:rPr>
            <w:noProof/>
          </w:rPr>
          <w:t>5</w:t>
        </w:r>
      </w:fldSimple>
      <w:r w:rsidR="00106ADC">
        <w:t>.</w:t>
      </w:r>
      <w:fldSimple w:instr=" SEQ Figure \* ARABIC \s 1 ">
        <w:r w:rsidR="00106ADC">
          <w:rPr>
            <w:noProof/>
          </w:rPr>
          <w:t>18</w:t>
        </w:r>
      </w:fldSimple>
      <w:bookmarkEnd w:id="239"/>
      <w:r>
        <w:t xml:space="preserve"> Gyromagnetic resonance occurs at the Larmor Frequency 300GHz</w:t>
      </w:r>
      <w:bookmarkEnd w:id="240"/>
      <w:bookmarkEnd w:id="241"/>
    </w:p>
    <w:p w14:paraId="695935BD" w14:textId="77777777" w:rsidR="00D020C3" w:rsidRDefault="00D020C3" w:rsidP="008C6411">
      <w:pPr>
        <w:rPr>
          <w:szCs w:val="24"/>
        </w:rPr>
      </w:pPr>
    </w:p>
    <w:p w14:paraId="0F5D5C1D" w14:textId="77777777" w:rsidR="00D020C3" w:rsidRDefault="00D020C3" w:rsidP="008C6411">
      <w:pPr>
        <w:rPr>
          <w:szCs w:val="24"/>
        </w:rPr>
      </w:pPr>
    </w:p>
    <w:p w14:paraId="5F4D4494" w14:textId="0599A6CE" w:rsidR="008C6411" w:rsidRPr="00D74F5C" w:rsidRDefault="008C6411" w:rsidP="008C6411">
      <w:pPr>
        <w:rPr>
          <w:szCs w:val="24"/>
        </w:rPr>
      </w:pPr>
      <w:r w:rsidRPr="00D74F5C">
        <w:rPr>
          <w:szCs w:val="24"/>
        </w:rPr>
        <w:t xml:space="preserve">As seen </w:t>
      </w:r>
      <w:r>
        <w:rPr>
          <w:szCs w:val="24"/>
        </w:rPr>
        <w:t>in</w:t>
      </w:r>
      <w:r w:rsidR="00005D80">
        <w:rPr>
          <w:szCs w:val="24"/>
        </w:rPr>
        <w:t xml:space="preserve"> </w:t>
      </w:r>
      <w:r w:rsidR="00005D80">
        <w:rPr>
          <w:szCs w:val="24"/>
        </w:rPr>
        <w:fldChar w:fldCharType="begin"/>
      </w:r>
      <w:r w:rsidR="00005D80">
        <w:rPr>
          <w:szCs w:val="24"/>
        </w:rPr>
        <w:instrText xml:space="preserve"> REF _Ref69901025 \h </w:instrText>
      </w:r>
      <w:r w:rsidR="00005D80">
        <w:rPr>
          <w:szCs w:val="24"/>
        </w:rPr>
      </w:r>
      <w:r w:rsidR="00005D80">
        <w:rPr>
          <w:szCs w:val="24"/>
        </w:rPr>
        <w:fldChar w:fldCharType="separate"/>
      </w:r>
      <w:r w:rsidR="00005D80">
        <w:t xml:space="preserve">Figure </w:t>
      </w:r>
      <w:r w:rsidR="00005D80">
        <w:rPr>
          <w:noProof/>
        </w:rPr>
        <w:t>5</w:t>
      </w:r>
      <w:r w:rsidR="00005D80">
        <w:t>.</w:t>
      </w:r>
      <w:r w:rsidR="00005D80">
        <w:rPr>
          <w:noProof/>
        </w:rPr>
        <w:t>19</w:t>
      </w:r>
      <w:r w:rsidR="00005D80">
        <w:rPr>
          <w:szCs w:val="24"/>
        </w:rPr>
        <w:fldChar w:fldCharType="end"/>
      </w:r>
      <w:r>
        <w:rPr>
          <w:szCs w:val="24"/>
        </w:rPr>
        <w:t xml:space="preserve">, the resultant polarization changes continuously as the different frequency components experience different rates of rotation per unit distance of propagation. </w:t>
      </w:r>
    </w:p>
    <w:p w14:paraId="324CC32C" w14:textId="77777777" w:rsidR="008C6411" w:rsidRDefault="008C6411" w:rsidP="008C6411">
      <w:pPr>
        <w:keepNext/>
        <w:jc w:val="center"/>
      </w:pPr>
      <w:r w:rsidRPr="00080230">
        <w:rPr>
          <w:noProof/>
        </w:rPr>
        <w:drawing>
          <wp:inline distT="0" distB="0" distL="0" distR="0" wp14:anchorId="6B447A8A" wp14:editId="3D1DE895">
            <wp:extent cx="4194048" cy="3140798"/>
            <wp:effectExtent l="19050" t="19050" r="0" b="2540"/>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00899" cy="3145929"/>
                    </a:xfrm>
                    <a:prstGeom prst="rect">
                      <a:avLst/>
                    </a:prstGeom>
                    <a:noFill/>
                    <a:ln>
                      <a:solidFill>
                        <a:schemeClr val="tx1"/>
                      </a:solidFill>
                    </a:ln>
                  </pic:spPr>
                </pic:pic>
              </a:graphicData>
            </a:graphic>
          </wp:inline>
        </w:drawing>
      </w:r>
    </w:p>
    <w:p w14:paraId="45E84DEB" w14:textId="7A01577A" w:rsidR="008C6411" w:rsidRDefault="008C6411" w:rsidP="008C6411">
      <w:pPr>
        <w:pStyle w:val="Caption"/>
      </w:pPr>
      <w:bookmarkStart w:id="242" w:name="_Ref69901025"/>
      <w:bookmarkStart w:id="243" w:name="_Toc67516510"/>
      <w:bookmarkStart w:id="244" w:name="_Toc69903672"/>
      <w:r>
        <w:t xml:space="preserve">Figure </w:t>
      </w:r>
      <w:fldSimple w:instr=" STYLEREF 1 \s ">
        <w:r w:rsidR="00106ADC">
          <w:rPr>
            <w:noProof/>
          </w:rPr>
          <w:t>5</w:t>
        </w:r>
      </w:fldSimple>
      <w:r w:rsidR="00106ADC">
        <w:t>.</w:t>
      </w:r>
      <w:fldSimple w:instr=" SEQ Figure \* ARABIC \s 1 ">
        <w:r w:rsidR="00106ADC">
          <w:rPr>
            <w:noProof/>
          </w:rPr>
          <w:t>19</w:t>
        </w:r>
      </w:fldSimple>
      <w:bookmarkEnd w:id="242"/>
      <w:r>
        <w:t xml:space="preserve"> Gyromagnetic Precession of Magnetic Field during Resonance</w:t>
      </w:r>
      <w:bookmarkEnd w:id="243"/>
      <w:bookmarkEnd w:id="244"/>
    </w:p>
    <w:p w14:paraId="52EEF13B" w14:textId="77777777" w:rsidR="00D020C3" w:rsidRPr="00D020C3" w:rsidRDefault="00D020C3" w:rsidP="00D020C3"/>
    <w:p w14:paraId="566D0EA3" w14:textId="77777777" w:rsidR="00D020C3" w:rsidRDefault="00D020C3" w:rsidP="008C6411">
      <w:pPr>
        <w:jc w:val="both"/>
      </w:pPr>
    </w:p>
    <w:p w14:paraId="7C020F87" w14:textId="729E72A8" w:rsidR="008C6411" w:rsidRDefault="008C6411" w:rsidP="00D020C3">
      <w:pPr>
        <w:ind w:firstLine="720"/>
        <w:jc w:val="both"/>
      </w:pPr>
      <w:r w:rsidRPr="005C4365">
        <w:t xml:space="preserve">The </w:t>
      </w:r>
      <w:r>
        <w:t xml:space="preserve">300 GHz </w:t>
      </w:r>
      <w:r w:rsidRPr="005C4365">
        <w:t xml:space="preserve">harmonic of the incident Gaussian wave equal to the </w:t>
      </w:r>
      <w:r>
        <w:t>Larmor frequency of the magnetization</w:t>
      </w:r>
      <w:r w:rsidRPr="005C4365">
        <w:t xml:space="preserve"> g</w:t>
      </w:r>
      <w:r>
        <w:t>ave</w:t>
      </w:r>
      <w:r w:rsidRPr="005C4365">
        <w:t xml:space="preserve"> rise to Gyromagnetic resonance</w:t>
      </w:r>
      <w:r>
        <w:t xml:space="preserve">. The wave impedance shown in </w:t>
      </w:r>
      <w:r w:rsidR="00005D80">
        <w:fldChar w:fldCharType="begin"/>
      </w:r>
      <w:r w:rsidR="00005D80">
        <w:instrText xml:space="preserve"> REF _Ref69900966 \h </w:instrText>
      </w:r>
      <w:r w:rsidR="00005D80">
        <w:fldChar w:fldCharType="separate"/>
      </w:r>
      <w:r w:rsidR="00005D80">
        <w:t xml:space="preserve">Figure </w:t>
      </w:r>
      <w:r w:rsidR="00005D80">
        <w:rPr>
          <w:noProof/>
        </w:rPr>
        <w:t>5</w:t>
      </w:r>
      <w:r w:rsidR="00005D80">
        <w:t>.</w:t>
      </w:r>
      <w:r w:rsidR="00005D80">
        <w:rPr>
          <w:noProof/>
        </w:rPr>
        <w:t>20</w:t>
      </w:r>
      <w:r w:rsidR="00005D80">
        <w:fldChar w:fldCharType="end"/>
      </w:r>
      <w:r w:rsidR="00005D80">
        <w:t xml:space="preserve"> </w:t>
      </w:r>
      <w:r>
        <w:t xml:space="preserve">was calculated using the Fourier Transform of a small window of input and output signals, during steady state of gyromagnetic resonance. The intrinsic wave impedance spikes during gyromagnetic resonance as seen in </w:t>
      </w:r>
      <w:r w:rsidR="00005D80">
        <w:fldChar w:fldCharType="begin"/>
      </w:r>
      <w:r w:rsidR="00005D80">
        <w:instrText xml:space="preserve"> REF _Ref69900966 \h </w:instrText>
      </w:r>
      <w:r w:rsidR="00005D80">
        <w:fldChar w:fldCharType="separate"/>
      </w:r>
      <w:r w:rsidR="00005D80">
        <w:t xml:space="preserve">Figure </w:t>
      </w:r>
      <w:r w:rsidR="00005D80">
        <w:rPr>
          <w:noProof/>
        </w:rPr>
        <w:t>5</w:t>
      </w:r>
      <w:r w:rsidR="00005D80">
        <w:t>.</w:t>
      </w:r>
      <w:r w:rsidR="00005D80">
        <w:rPr>
          <w:noProof/>
        </w:rPr>
        <w:t>20</w:t>
      </w:r>
      <w:r w:rsidR="00005D80">
        <w:fldChar w:fldCharType="end"/>
      </w:r>
      <w:r>
        <w:t xml:space="preserve">. This is due to the huge spike in magnetic susceptibility and magnetic permeability during the </w:t>
      </w:r>
      <w:r w:rsidR="00005D80">
        <w:t xml:space="preserve">300 GHz gyromagnetic resonance. </w:t>
      </w:r>
      <w:r>
        <w:t xml:space="preserve">The huge value of intrinsic wave impedance increases the electromagnetic power losses across the saturated ferrite. It absorbs a lot of electromagnetic energy and starts to heat up.  This property is often used in ferrite loaded microstrip patch antennas to amplify incoming UHF signals. The gyromagnetic saturated ferrite sample is tuned by a variable magnetic bias to resonate in the desired frequency band. This increases its radiation resistance and it ultimately absorbs a huge amount of incoming radiation.      </w:t>
      </w:r>
    </w:p>
    <w:p w14:paraId="761AA21B" w14:textId="77777777" w:rsidR="008C6411" w:rsidRDefault="008C6411" w:rsidP="008C6411">
      <w:pPr>
        <w:jc w:val="both"/>
      </w:pPr>
    </w:p>
    <w:p w14:paraId="76C9CD95" w14:textId="77777777" w:rsidR="008C6411" w:rsidRDefault="008C6411" w:rsidP="008C6411">
      <w:pPr>
        <w:keepNext/>
        <w:jc w:val="center"/>
      </w:pPr>
      <w:r w:rsidRPr="0062215B">
        <w:rPr>
          <w:noProof/>
        </w:rPr>
        <w:drawing>
          <wp:inline distT="0" distB="0" distL="0" distR="0" wp14:anchorId="3F707E0F" wp14:editId="71DC3178">
            <wp:extent cx="5145932" cy="2921991"/>
            <wp:effectExtent l="19050" t="19050" r="17145"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176861" cy="2939553"/>
                    </a:xfrm>
                    <a:prstGeom prst="rect">
                      <a:avLst/>
                    </a:prstGeom>
                    <a:noFill/>
                    <a:ln>
                      <a:solidFill>
                        <a:schemeClr val="tx1"/>
                      </a:solidFill>
                    </a:ln>
                  </pic:spPr>
                </pic:pic>
              </a:graphicData>
            </a:graphic>
          </wp:inline>
        </w:drawing>
      </w:r>
    </w:p>
    <w:p w14:paraId="36E0BCFF" w14:textId="7F955A7C" w:rsidR="008C6411" w:rsidRDefault="008C6411" w:rsidP="008C6411">
      <w:pPr>
        <w:pStyle w:val="Caption"/>
      </w:pPr>
      <w:bookmarkStart w:id="245" w:name="_Ref69900966"/>
      <w:bookmarkStart w:id="246" w:name="_Toc67516511"/>
      <w:bookmarkStart w:id="247" w:name="_Toc69903673"/>
      <w:r>
        <w:t xml:space="preserve">Figure </w:t>
      </w:r>
      <w:fldSimple w:instr=" STYLEREF 1 \s ">
        <w:r w:rsidR="00106ADC">
          <w:rPr>
            <w:noProof/>
          </w:rPr>
          <w:t>5</w:t>
        </w:r>
      </w:fldSimple>
      <w:r w:rsidR="00106ADC">
        <w:t>.</w:t>
      </w:r>
      <w:fldSimple w:instr=" SEQ Figure \* ARABIC \s 1 ">
        <w:r w:rsidR="00106ADC">
          <w:rPr>
            <w:noProof/>
          </w:rPr>
          <w:t>20</w:t>
        </w:r>
      </w:fldSimple>
      <w:bookmarkEnd w:id="245"/>
      <w:r>
        <w:t xml:space="preserve"> Gyromagnetic Resonance of Wave Intrinsic Impedance</w:t>
      </w:r>
      <w:bookmarkEnd w:id="246"/>
      <w:bookmarkEnd w:id="247"/>
    </w:p>
    <w:p w14:paraId="66BF63D1" w14:textId="77777777" w:rsidR="008C6411" w:rsidRDefault="008C6411" w:rsidP="008C6411"/>
    <w:p w14:paraId="57653951" w14:textId="77777777" w:rsidR="008C6411" w:rsidRDefault="008C6411" w:rsidP="008C6411"/>
    <w:p w14:paraId="582C9BE0" w14:textId="531616DC" w:rsidR="008C6411" w:rsidRDefault="008C6411" w:rsidP="000B4E33">
      <w:pPr>
        <w:ind w:firstLine="720"/>
        <w:jc w:val="both"/>
      </w:pPr>
      <w:r>
        <w:t xml:space="preserve">The wave propagation constant shown in </w:t>
      </w:r>
      <w:r w:rsidR="00D41FF0">
        <w:fldChar w:fldCharType="begin"/>
      </w:r>
      <w:r w:rsidR="00D41FF0">
        <w:instrText xml:space="preserve"> REF _Ref69901434 \h </w:instrText>
      </w:r>
      <w:r w:rsidR="00D41FF0">
        <w:fldChar w:fldCharType="separate"/>
      </w:r>
      <w:r w:rsidR="00D41FF0">
        <w:t xml:space="preserve">Figure </w:t>
      </w:r>
      <w:r w:rsidR="00D41FF0">
        <w:rPr>
          <w:noProof/>
        </w:rPr>
        <w:t>5</w:t>
      </w:r>
      <w:r w:rsidR="00D41FF0">
        <w:t>.</w:t>
      </w:r>
      <w:r w:rsidR="00D41FF0">
        <w:rPr>
          <w:noProof/>
        </w:rPr>
        <w:t>21</w:t>
      </w:r>
      <w:r w:rsidR="00D41FF0">
        <w:fldChar w:fldCharType="end"/>
      </w:r>
      <w:r w:rsidR="00D41FF0">
        <w:t xml:space="preserve"> </w:t>
      </w:r>
      <w:r>
        <w:t xml:space="preserve">was calculated using the Fourier Transform of a small window of input and output signals, during steady state of gyromagnetic resonance. </w:t>
      </w:r>
      <w:r w:rsidRPr="005C4365">
        <w:t xml:space="preserve">The </w:t>
      </w:r>
      <w:r>
        <w:t xml:space="preserve">300 GHz </w:t>
      </w:r>
      <w:r w:rsidRPr="005C4365">
        <w:t xml:space="preserve">harmonic of the incident Gaussian wave equal to the </w:t>
      </w:r>
      <w:r>
        <w:t>Larmor frequency of the magnetization</w:t>
      </w:r>
      <w:r w:rsidRPr="005C4365">
        <w:t xml:space="preserve"> g</w:t>
      </w:r>
      <w:r>
        <w:t>ave</w:t>
      </w:r>
      <w:r w:rsidRPr="005C4365">
        <w:t xml:space="preserve"> rise to Gyromagnetic resonance</w:t>
      </w:r>
      <w:r>
        <w:t>.</w:t>
      </w:r>
    </w:p>
    <w:p w14:paraId="315932D6" w14:textId="5EC5833A" w:rsidR="008C6411" w:rsidRPr="00AD1FD0" w:rsidRDefault="008C6411" w:rsidP="00D41FF0">
      <w:pPr>
        <w:ind w:firstLine="720"/>
        <w:jc w:val="both"/>
        <w:rPr>
          <w:rFonts w:eastAsiaTheme="minorEastAsia"/>
        </w:rPr>
      </w:pPr>
      <w:r>
        <w:t>The attenuation constant was calculated by comparing the effective magnetic field st</w:t>
      </w:r>
      <w:r w:rsidR="00205CD5">
        <w:t>rength at input and output side.</w:t>
      </w:r>
    </w:p>
    <w:p w14:paraId="4600197A" w14:textId="77777777" w:rsidR="008C6411" w:rsidRDefault="008C6411" w:rsidP="00D41FF0">
      <w:pPr>
        <w:ind w:firstLine="720"/>
        <w:jc w:val="both"/>
        <w:rPr>
          <w:szCs w:val="24"/>
        </w:rPr>
      </w:pPr>
      <w:r w:rsidRPr="00AD1FD0">
        <w:rPr>
          <w:szCs w:val="24"/>
        </w:rPr>
        <w:t>The output signal</w:t>
      </w:r>
      <w:r>
        <w:rPr>
          <w:szCs w:val="24"/>
        </w:rPr>
        <w:t xml:space="preserve"> is heavily amplified compared to the input signal hence the attenuation constant is negative during gyromagnetic resonance.</w:t>
      </w:r>
    </w:p>
    <w:p w14:paraId="454D022D" w14:textId="1CF63621" w:rsidR="008C6411" w:rsidRDefault="008C6411" w:rsidP="00FB516D">
      <w:pPr>
        <w:ind w:firstLine="720"/>
        <w:jc w:val="both"/>
        <w:rPr>
          <w:szCs w:val="24"/>
        </w:rPr>
      </w:pPr>
      <w:r>
        <w:rPr>
          <w:szCs w:val="24"/>
        </w:rPr>
        <w:t>The phase constant in the case of gyromagnetic media refers to the change in spin rotational angle (or change in the angle of plane of polarization), per unit distance along the direction of propagation. The rotational angle is measured in x-y plane</w:t>
      </w:r>
      <w:r w:rsidR="00FB516D">
        <w:rPr>
          <w:szCs w:val="24"/>
        </w:rPr>
        <w:t>.</w:t>
      </w:r>
    </w:p>
    <w:p w14:paraId="36595A0E" w14:textId="36B269DE" w:rsidR="008C6411" w:rsidRPr="00AD1FD0" w:rsidRDefault="008C6411" w:rsidP="00D41FF0">
      <w:pPr>
        <w:ind w:firstLine="720"/>
        <w:jc w:val="both"/>
        <w:rPr>
          <w:szCs w:val="24"/>
        </w:rPr>
      </w:pPr>
      <w:r>
        <w:rPr>
          <w:szCs w:val="24"/>
        </w:rPr>
        <w:t>This concept of phase constant is not applicable to the non-gyromagnetic case with strictly linear polarization. As seen in</w:t>
      </w:r>
      <w:r w:rsidR="00677A4E">
        <w:rPr>
          <w:szCs w:val="24"/>
        </w:rPr>
        <w:t xml:space="preserve"> </w:t>
      </w:r>
      <w:r w:rsidR="00677A4E">
        <w:rPr>
          <w:szCs w:val="24"/>
        </w:rPr>
        <w:fldChar w:fldCharType="begin"/>
      </w:r>
      <w:r w:rsidR="00677A4E">
        <w:rPr>
          <w:szCs w:val="24"/>
        </w:rPr>
        <w:instrText xml:space="preserve"> REF _Ref69901434 \h </w:instrText>
      </w:r>
      <w:r w:rsidR="00677A4E">
        <w:rPr>
          <w:szCs w:val="24"/>
        </w:rPr>
      </w:r>
      <w:r w:rsidR="00677A4E">
        <w:rPr>
          <w:szCs w:val="24"/>
        </w:rPr>
        <w:fldChar w:fldCharType="separate"/>
      </w:r>
      <w:r w:rsidR="00677A4E">
        <w:t xml:space="preserve">Figure </w:t>
      </w:r>
      <w:r w:rsidR="00677A4E">
        <w:rPr>
          <w:noProof/>
        </w:rPr>
        <w:t>5</w:t>
      </w:r>
      <w:r w:rsidR="00677A4E">
        <w:t>.</w:t>
      </w:r>
      <w:r w:rsidR="00677A4E">
        <w:rPr>
          <w:noProof/>
        </w:rPr>
        <w:t>21</w:t>
      </w:r>
      <w:r w:rsidR="00677A4E">
        <w:rPr>
          <w:szCs w:val="24"/>
        </w:rPr>
        <w:fldChar w:fldCharType="end"/>
      </w:r>
      <w:r>
        <w:rPr>
          <w:szCs w:val="24"/>
        </w:rPr>
        <w:t xml:space="preserve">, the 300 GHz harmonic experiences no rotation along the direction of propagation (rotation per unit distance of propagation is zero) because the observation points were 5 mm apart and the 300 GHz harmonic completes one complete rotational cycle after every millimeter. </w:t>
      </w:r>
      <w:r w:rsidRPr="00AD1FD0">
        <w:rPr>
          <w:szCs w:val="24"/>
        </w:rPr>
        <w:t xml:space="preserve"> </w:t>
      </w:r>
    </w:p>
    <w:p w14:paraId="1CE09F88" w14:textId="77777777" w:rsidR="008C6411" w:rsidRDefault="008C6411" w:rsidP="008C6411">
      <w:pPr>
        <w:keepNext/>
        <w:jc w:val="center"/>
      </w:pPr>
      <w:r w:rsidRPr="0062215B">
        <w:rPr>
          <w:noProof/>
        </w:rPr>
        <w:drawing>
          <wp:inline distT="0" distB="0" distL="0" distR="0" wp14:anchorId="0DF5F0CA" wp14:editId="1AEA016D">
            <wp:extent cx="5200650" cy="2953062"/>
            <wp:effectExtent l="19050" t="19050" r="1905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216961" cy="2962324"/>
                    </a:xfrm>
                    <a:prstGeom prst="rect">
                      <a:avLst/>
                    </a:prstGeom>
                    <a:noFill/>
                    <a:ln>
                      <a:solidFill>
                        <a:schemeClr val="tx1"/>
                      </a:solidFill>
                    </a:ln>
                  </pic:spPr>
                </pic:pic>
              </a:graphicData>
            </a:graphic>
          </wp:inline>
        </w:drawing>
      </w:r>
    </w:p>
    <w:p w14:paraId="7054F314" w14:textId="72409639" w:rsidR="008C6411" w:rsidRDefault="008C6411" w:rsidP="008C6411">
      <w:pPr>
        <w:pStyle w:val="Caption"/>
      </w:pPr>
      <w:bookmarkStart w:id="248" w:name="_Ref69901434"/>
      <w:bookmarkStart w:id="249" w:name="_Toc67516512"/>
      <w:bookmarkStart w:id="250" w:name="_Toc69903674"/>
      <w:r>
        <w:t xml:space="preserve">Figure </w:t>
      </w:r>
      <w:fldSimple w:instr=" STYLEREF 1 \s ">
        <w:r w:rsidR="00106ADC">
          <w:rPr>
            <w:noProof/>
          </w:rPr>
          <w:t>5</w:t>
        </w:r>
      </w:fldSimple>
      <w:r w:rsidR="00106ADC">
        <w:t>.</w:t>
      </w:r>
      <w:fldSimple w:instr=" SEQ Figure \* ARABIC \s 1 ">
        <w:r w:rsidR="00106ADC">
          <w:rPr>
            <w:noProof/>
          </w:rPr>
          <w:t>21</w:t>
        </w:r>
      </w:fldSimple>
      <w:bookmarkEnd w:id="248"/>
      <w:r>
        <w:t xml:space="preserve"> Gyromagnetic Resonance of Wave Propagation Constant</w:t>
      </w:r>
      <w:bookmarkEnd w:id="249"/>
      <w:bookmarkEnd w:id="250"/>
    </w:p>
    <w:p w14:paraId="66ABDBA7" w14:textId="77777777" w:rsidR="00677A4E" w:rsidRDefault="00677A4E" w:rsidP="008C6411">
      <w:pPr>
        <w:ind w:left="360"/>
        <w:jc w:val="both"/>
      </w:pPr>
    </w:p>
    <w:p w14:paraId="05E46280" w14:textId="77777777" w:rsidR="00677A4E" w:rsidRDefault="00677A4E" w:rsidP="008C6411">
      <w:pPr>
        <w:ind w:left="360"/>
        <w:jc w:val="both"/>
      </w:pPr>
    </w:p>
    <w:p w14:paraId="05FE3BD5" w14:textId="5C173930" w:rsidR="008C6411" w:rsidRDefault="008C6411" w:rsidP="00677A4E">
      <w:pPr>
        <w:ind w:firstLine="720"/>
        <w:jc w:val="both"/>
      </w:pPr>
      <w:r w:rsidRPr="005C4365">
        <w:t xml:space="preserve">During Gyromagnetic Resonance, the per unit length Longitudinal Admittance </w:t>
      </w:r>
      <w:r>
        <w:t>spikes as shown in</w:t>
      </w:r>
      <w:r w:rsidR="00677A4E">
        <w:t xml:space="preserve"> </w:t>
      </w:r>
      <w:r w:rsidR="00677A4E">
        <w:fldChar w:fldCharType="begin"/>
      </w:r>
      <w:r w:rsidR="00677A4E">
        <w:instrText xml:space="preserve"> REF _Ref69901546 \h </w:instrText>
      </w:r>
      <w:r w:rsidR="00677A4E">
        <w:fldChar w:fldCharType="separate"/>
      </w:r>
      <w:r w:rsidR="00677A4E">
        <w:t xml:space="preserve">Figure </w:t>
      </w:r>
      <w:r w:rsidR="00677A4E">
        <w:rPr>
          <w:noProof/>
        </w:rPr>
        <w:t>5</w:t>
      </w:r>
      <w:r w:rsidR="00677A4E">
        <w:t>.</w:t>
      </w:r>
      <w:r w:rsidR="00677A4E">
        <w:rPr>
          <w:noProof/>
        </w:rPr>
        <w:t>22</w:t>
      </w:r>
      <w:r w:rsidR="00677A4E">
        <w:fldChar w:fldCharType="end"/>
      </w:r>
      <w:r w:rsidRPr="005C4365">
        <w:t xml:space="preserve">. This leads to a severe increase in the power dissipation in the Ferrite sample. The Longitudinal </w:t>
      </w:r>
      <w:r>
        <w:t xml:space="preserve">Magnetic </w:t>
      </w:r>
      <w:r w:rsidRPr="005C4365">
        <w:t xml:space="preserve">Capacitance </w:t>
      </w:r>
      <w:r>
        <w:t xml:space="preserve">and Magnetic Conductance </w:t>
      </w:r>
      <w:r w:rsidRPr="005C4365">
        <w:t>drops</w:t>
      </w:r>
      <w:r>
        <w:t xml:space="preserve">. The excessive drop in Magnetic conductance makes the magnetic reluctance very small. This makes the saturated ferrite sample highly conductive to electromagnetic flux. The saturated ferrite sample absorbs a lot of electromagnetic energy and starts to heat up. Eventually, the resonating sample will get damaged due to overheating. This property is often used in ferrite loaded microstrip patch antennas to amplify incoming UHF signals. The gyromagnetic saturated ferrite sample is tuned by a variable magnetic bias to resonate in the desired frequency band. Ultimately, it absorbs a huge amount of incoming radiation and behaves as a very efficient antenna. </w:t>
      </w:r>
    </w:p>
    <w:p w14:paraId="054A0DB5" w14:textId="77777777" w:rsidR="008C6411" w:rsidRDefault="008C6411" w:rsidP="008C6411">
      <w:pPr>
        <w:ind w:left="360"/>
        <w:jc w:val="both"/>
      </w:pPr>
    </w:p>
    <w:p w14:paraId="04FC9C7E" w14:textId="77777777" w:rsidR="008C6411" w:rsidRDefault="008C6411" w:rsidP="008C6411">
      <w:pPr>
        <w:keepNext/>
        <w:ind w:left="360"/>
        <w:jc w:val="center"/>
      </w:pPr>
      <w:r w:rsidRPr="0062215B">
        <w:rPr>
          <w:noProof/>
        </w:rPr>
        <w:drawing>
          <wp:inline distT="0" distB="0" distL="0" distR="0" wp14:anchorId="71764204" wp14:editId="0836837E">
            <wp:extent cx="5019675" cy="2850299"/>
            <wp:effectExtent l="19050" t="19050" r="9525" b="266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035629" cy="2859358"/>
                    </a:xfrm>
                    <a:prstGeom prst="rect">
                      <a:avLst/>
                    </a:prstGeom>
                    <a:noFill/>
                    <a:ln>
                      <a:solidFill>
                        <a:schemeClr val="tx1"/>
                      </a:solidFill>
                    </a:ln>
                  </pic:spPr>
                </pic:pic>
              </a:graphicData>
            </a:graphic>
          </wp:inline>
        </w:drawing>
      </w:r>
    </w:p>
    <w:p w14:paraId="6A0C490A" w14:textId="666C63AE" w:rsidR="008C6411" w:rsidRDefault="008C6411" w:rsidP="008C6411">
      <w:pPr>
        <w:pStyle w:val="Caption"/>
      </w:pPr>
      <w:bookmarkStart w:id="251" w:name="_Ref69901546"/>
      <w:bookmarkStart w:id="252" w:name="_Toc67516513"/>
      <w:bookmarkStart w:id="253" w:name="_Toc69903675"/>
      <w:r>
        <w:t xml:space="preserve">Figure </w:t>
      </w:r>
      <w:fldSimple w:instr=" STYLEREF 1 \s ">
        <w:r w:rsidR="00106ADC">
          <w:rPr>
            <w:noProof/>
          </w:rPr>
          <w:t>5</w:t>
        </w:r>
      </w:fldSimple>
      <w:r w:rsidR="00106ADC">
        <w:t>.</w:t>
      </w:r>
      <w:fldSimple w:instr=" SEQ Figure \* ARABIC \s 1 ">
        <w:r w:rsidR="00106ADC">
          <w:rPr>
            <w:noProof/>
          </w:rPr>
          <w:t>22</w:t>
        </w:r>
      </w:fldSimple>
      <w:bookmarkEnd w:id="251"/>
      <w:r>
        <w:t xml:space="preserve"> Gyromagnetic Resonance of Longitudinal Admittance</w:t>
      </w:r>
      <w:bookmarkEnd w:id="252"/>
      <w:bookmarkEnd w:id="253"/>
    </w:p>
    <w:p w14:paraId="745AF878" w14:textId="3A30FC85" w:rsidR="008C6411" w:rsidRDefault="008C6411" w:rsidP="008533E7">
      <w:pPr>
        <w:keepNext/>
        <w:ind w:firstLine="720"/>
        <w:jc w:val="both"/>
      </w:pPr>
      <w:r w:rsidRPr="005C4365">
        <w:t>During Gyromagnetic Resonance, the per unit length Transverse Impedanc</w:t>
      </w:r>
      <w:r>
        <w:t>e spikes as shown in</w:t>
      </w:r>
      <w:r w:rsidR="008533E7">
        <w:t xml:space="preserve"> </w:t>
      </w:r>
      <w:r w:rsidR="008533E7">
        <w:fldChar w:fldCharType="begin"/>
      </w:r>
      <w:r w:rsidR="008533E7">
        <w:instrText xml:space="preserve"> REF _Ref69901592 \h </w:instrText>
      </w:r>
      <w:r w:rsidR="008533E7">
        <w:fldChar w:fldCharType="separate"/>
      </w:r>
      <w:r w:rsidR="008533E7">
        <w:t xml:space="preserve">Figure </w:t>
      </w:r>
      <w:r w:rsidR="008533E7">
        <w:rPr>
          <w:noProof/>
        </w:rPr>
        <w:t>5</w:t>
      </w:r>
      <w:r w:rsidR="008533E7">
        <w:t>.</w:t>
      </w:r>
      <w:r w:rsidR="008533E7">
        <w:rPr>
          <w:noProof/>
        </w:rPr>
        <w:t>23</w:t>
      </w:r>
      <w:r w:rsidR="008533E7">
        <w:fldChar w:fldCharType="end"/>
      </w:r>
      <w:r w:rsidRPr="005C4365">
        <w:t xml:space="preserve">. This leads to a severe increase in the power dissipation in the Ferrite sample. The Transverse Inductance increases </w:t>
      </w:r>
      <w:r>
        <w:t xml:space="preserve">as shown. The magnetic flux leakage drops heavily and this makes the saturated ferrite sample highly conductive to electromagnetic flux. Ultimately, the saturated ferrite sample absorbs a lot of electromagnetic energy. This property is useful in modern technical applications in spintronic devices, space navigation, wireless communication, maritime and geophysical prospecting instruments.  </w:t>
      </w:r>
    </w:p>
    <w:p w14:paraId="60FB0CC0" w14:textId="77777777" w:rsidR="008C6411" w:rsidRDefault="008C6411" w:rsidP="008C6411">
      <w:pPr>
        <w:keepNext/>
        <w:ind w:left="360"/>
        <w:jc w:val="both"/>
      </w:pPr>
    </w:p>
    <w:p w14:paraId="1A251704" w14:textId="77777777" w:rsidR="008C6411" w:rsidRDefault="008C6411" w:rsidP="008C6411">
      <w:pPr>
        <w:keepNext/>
        <w:ind w:left="360"/>
        <w:jc w:val="center"/>
      </w:pPr>
      <w:r w:rsidRPr="0062215B">
        <w:rPr>
          <w:noProof/>
        </w:rPr>
        <w:drawing>
          <wp:inline distT="0" distB="0" distL="0" distR="0" wp14:anchorId="14411E4C" wp14:editId="0482573F">
            <wp:extent cx="5133975" cy="2915202"/>
            <wp:effectExtent l="19050" t="19050" r="9525"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162898" cy="2931625"/>
                    </a:xfrm>
                    <a:prstGeom prst="rect">
                      <a:avLst/>
                    </a:prstGeom>
                    <a:noFill/>
                    <a:ln>
                      <a:solidFill>
                        <a:schemeClr val="tx1"/>
                      </a:solidFill>
                    </a:ln>
                  </pic:spPr>
                </pic:pic>
              </a:graphicData>
            </a:graphic>
          </wp:inline>
        </w:drawing>
      </w:r>
    </w:p>
    <w:p w14:paraId="1BF0B232" w14:textId="17A9C10E" w:rsidR="008C6411" w:rsidRDefault="008C6411" w:rsidP="008C6411">
      <w:pPr>
        <w:pStyle w:val="Caption"/>
      </w:pPr>
      <w:bookmarkStart w:id="254" w:name="_Ref69901592"/>
      <w:bookmarkStart w:id="255" w:name="_Toc67516514"/>
      <w:bookmarkStart w:id="256" w:name="_Toc69903676"/>
      <w:r>
        <w:t xml:space="preserve">Figure </w:t>
      </w:r>
      <w:fldSimple w:instr=" STYLEREF 1 \s ">
        <w:r w:rsidR="00106ADC">
          <w:rPr>
            <w:noProof/>
          </w:rPr>
          <w:t>5</w:t>
        </w:r>
      </w:fldSimple>
      <w:r w:rsidR="00106ADC">
        <w:t>.</w:t>
      </w:r>
      <w:fldSimple w:instr=" SEQ Figure \* ARABIC \s 1 ">
        <w:r w:rsidR="00106ADC">
          <w:rPr>
            <w:noProof/>
          </w:rPr>
          <w:t>23</w:t>
        </w:r>
      </w:fldSimple>
      <w:bookmarkEnd w:id="254"/>
      <w:r>
        <w:t xml:space="preserve"> Gyromagnetic Resonance of Transverse Impedance</w:t>
      </w:r>
      <w:bookmarkEnd w:id="255"/>
      <w:bookmarkEnd w:id="256"/>
    </w:p>
    <w:p w14:paraId="7BF0F569" w14:textId="17FA07D6" w:rsidR="008C6411" w:rsidRDefault="008C6411" w:rsidP="008C6411"/>
    <w:p w14:paraId="6E0B52D7" w14:textId="6CFD4C91" w:rsidR="00DC17F2" w:rsidRDefault="00DC17F2" w:rsidP="008C6411"/>
    <w:p w14:paraId="4C6F3DC7" w14:textId="77777777" w:rsidR="00DC17F2" w:rsidRDefault="00DC17F2" w:rsidP="008C6411"/>
    <w:p w14:paraId="6603C7C3" w14:textId="77777777" w:rsidR="008C6411" w:rsidRPr="00FF3148" w:rsidRDefault="008C6411" w:rsidP="00DC17F2">
      <w:pPr>
        <w:ind w:firstLine="720"/>
        <w:jc w:val="both"/>
        <w:rPr>
          <w:szCs w:val="24"/>
        </w:rPr>
      </w:pPr>
      <w:r w:rsidRPr="00FF3148">
        <w:rPr>
          <w:szCs w:val="24"/>
        </w:rPr>
        <w:t xml:space="preserve">This chapter presented </w:t>
      </w:r>
      <w:r>
        <w:rPr>
          <w:szCs w:val="24"/>
        </w:rPr>
        <w:t xml:space="preserve">MEEP simulations of dispersive MnZn ferrite. The Magnetic Transmission Line model was used to derive a system level representation for the complex magnetic circuit. The simulation results were tested against theory results for the frequency range of 1 MHz – 1 GHz. Next, saturated gyromagnetic ferrite was simulated using the Linearized Landau-Lifshitz-Gilbert Model in MEEP. The Magnetic Transmission Line model was adopted to simplify the precession of saturated magnetic dipoles in response to a wideband Gaussian Pulse. The sample resonated at 300 GHz when its Longitudinal Admittance dropped and Transverse Impedance spiked. This made it highly conductive to electromagnetic flux and caused it to absorb a lot of energy from the input source.   </w:t>
      </w:r>
    </w:p>
    <w:p w14:paraId="3A135F2E" w14:textId="77777777" w:rsidR="008C6411" w:rsidRDefault="008C6411" w:rsidP="008C6411"/>
    <w:p w14:paraId="14372B4D" w14:textId="77777777" w:rsidR="008C6411" w:rsidRDefault="008C6411" w:rsidP="008C6411"/>
    <w:p w14:paraId="2384D64E" w14:textId="223ACE94" w:rsidR="00C95009" w:rsidRDefault="00C95009">
      <w:pPr>
        <w:spacing w:line="240" w:lineRule="auto"/>
      </w:pPr>
      <w:r>
        <w:br w:type="page"/>
      </w:r>
    </w:p>
    <w:p w14:paraId="36259F22" w14:textId="44FB0216" w:rsidR="008C6411" w:rsidRPr="00AD5CBB" w:rsidRDefault="008C6411" w:rsidP="008C6411">
      <w:pPr>
        <w:pStyle w:val="Heading1"/>
        <w:keepLines/>
        <w:pageBreakBefore w:val="0"/>
        <w:numPr>
          <w:ilvl w:val="0"/>
          <w:numId w:val="5"/>
        </w:numPr>
        <w:spacing w:after="480" w:line="480" w:lineRule="auto"/>
        <w:rPr>
          <w:sz w:val="28"/>
        </w:rPr>
      </w:pPr>
      <w:bookmarkStart w:id="257" w:name="_Toc67536086"/>
      <w:bookmarkStart w:id="258" w:name="_Toc69903606"/>
      <w:r w:rsidRPr="00C95009">
        <w:rPr>
          <w:sz w:val="28"/>
        </w:rPr>
        <w:t>C</w:t>
      </w:r>
      <w:r w:rsidR="00AD5CBB">
        <w:rPr>
          <w:sz w:val="28"/>
        </w:rPr>
        <w:t>ONCLUSION</w:t>
      </w:r>
      <w:bookmarkEnd w:id="257"/>
      <w:bookmarkEnd w:id="258"/>
    </w:p>
    <w:p w14:paraId="5C56B138" w14:textId="77777777" w:rsidR="008C6411" w:rsidRDefault="008C6411" w:rsidP="00AD5CBB">
      <w:pPr>
        <w:ind w:firstLine="720"/>
        <w:jc w:val="both"/>
      </w:pPr>
      <w:r w:rsidRPr="00C76B64">
        <w:t xml:space="preserve">This </w:t>
      </w:r>
      <w:r>
        <w:t>research</w:t>
      </w:r>
      <w:r w:rsidRPr="00C76B64">
        <w:t xml:space="preserve"> presented three different models for modeling magnetic elements. The age-old reluctance model based on the Ohm’s law analogy was found to violate power invariance property.</w:t>
      </w:r>
      <w:r>
        <w:t xml:space="preserve"> An application of modeling a DC compounded generator was presented as well and the was only suitable for steady state simulations of magnetic cores with known reluctance profile.</w:t>
      </w:r>
    </w:p>
    <w:p w14:paraId="04D99155" w14:textId="77777777" w:rsidR="008C6411" w:rsidRDefault="008C6411" w:rsidP="00AD5CBB">
      <w:pPr>
        <w:ind w:firstLine="720"/>
        <w:jc w:val="both"/>
      </w:pPr>
      <w:r w:rsidRPr="00C76B64">
        <w:t xml:space="preserve">The Permeance-Capacitance model uses a nonlinear permeance to model nonlinearity and hysteresis losses of magnetic materials. </w:t>
      </w:r>
      <w:r>
        <w:t xml:space="preserve">It is valuable for simulating transient behavior of Ferromagnetic elements like RF inductors, transformers and filters. A full bridge isolated Buck converter was designed to study its response. The model can be improved as it does not feature an electric energy storage element or an energy dissipation element.  </w:t>
      </w:r>
    </w:p>
    <w:p w14:paraId="29A91125" w14:textId="77777777" w:rsidR="008C6411" w:rsidRDefault="008C6411" w:rsidP="00AD5CBB">
      <w:pPr>
        <w:ind w:firstLine="720"/>
        <w:jc w:val="both"/>
      </w:pPr>
      <w:r w:rsidRPr="00C76B64">
        <w:t xml:space="preserve">The third model was the magnetic transmission line model which is the most accurate model for modeling dispersive, inhomogeneous and lossy magnetic cores. </w:t>
      </w:r>
      <w:r>
        <w:t xml:space="preserve">It uses Transmission Line theory to predict magnetic parameters of ferromagnetic core. The MEEP simulation results for a MnZn ferrite were presented to verify Magnetic Transmission Line theory. The model was very useful in predicting the frequency response up to 1 GHz. The model was also used to study UHF Gyromagnetic resonance of saturated ferromagnet. The electrodynamic behavior of saturated magnetic dipoles was simulated using linearized Landau Lifshitz Gilbert Model. The power invariant </w:t>
      </w:r>
      <w:r w:rsidRPr="00EA7B35">
        <w:t xml:space="preserve">Magnetic Transmission Line model </w:t>
      </w:r>
      <w:r>
        <w:t xml:space="preserve">[22] - [26] </w:t>
      </w:r>
      <w:r w:rsidRPr="00EA7B35">
        <w:t>can also be used for accurate modeling of</w:t>
      </w:r>
      <w:r>
        <w:t xml:space="preserve"> ferrite loaded </w:t>
      </w:r>
      <w:r w:rsidRPr="00EA7B35">
        <w:t xml:space="preserve">Micro-strip </w:t>
      </w:r>
      <w:r>
        <w:t xml:space="preserve">patch </w:t>
      </w:r>
      <w:r w:rsidRPr="00EA7B35">
        <w:t>Antennas</w:t>
      </w:r>
      <w:r>
        <w:t xml:space="preserve">, </w:t>
      </w:r>
      <w:r w:rsidRPr="00EA7B35">
        <w:t>Gyromagnetic NLTLs</w:t>
      </w:r>
      <w:r>
        <w:t xml:space="preserve">, </w:t>
      </w:r>
      <w:r w:rsidRPr="00EA7B35">
        <w:t>Magnetic Transistors</w:t>
      </w:r>
      <w:r>
        <w:t xml:space="preserve"> and</w:t>
      </w:r>
      <w:r w:rsidRPr="00EA7B35">
        <w:t xml:space="preserve"> </w:t>
      </w:r>
      <w:r>
        <w:t>Spintronic devices [71], [62], [61], [54]. The MEEP simulator could</w:t>
      </w:r>
      <w:r w:rsidRPr="003F7D02">
        <w:t xml:space="preserve"> not mode</w:t>
      </w:r>
      <w:r>
        <w:t xml:space="preserve">l </w:t>
      </w:r>
      <w:r w:rsidRPr="003F7D02">
        <w:t>Magnetostriction</w:t>
      </w:r>
      <w:r>
        <w:t xml:space="preserve">, </w:t>
      </w:r>
      <w:r w:rsidRPr="003F7D02">
        <w:t>Accoustic effects</w:t>
      </w:r>
      <w:r>
        <w:t xml:space="preserve">, </w:t>
      </w:r>
      <w:r w:rsidRPr="003F7D02">
        <w:t>Relativistic Effects</w:t>
      </w:r>
      <w:r>
        <w:t xml:space="preserve">, Piezomagnetism and </w:t>
      </w:r>
      <w:r w:rsidRPr="003F7D02">
        <w:t>Gravitomagnetism</w:t>
      </w:r>
      <w:r>
        <w:t>.</w:t>
      </w:r>
    </w:p>
    <w:p w14:paraId="560372CF" w14:textId="77777777" w:rsidR="008C6411" w:rsidRDefault="008C6411" w:rsidP="00AD5CBB">
      <w:pPr>
        <w:ind w:firstLine="720"/>
        <w:jc w:val="both"/>
      </w:pPr>
      <w:r>
        <w:t>Throughout this research, n</w:t>
      </w:r>
      <w:r w:rsidRPr="003F7D02">
        <w:t xml:space="preserve">on-linear </w:t>
      </w:r>
      <w:r>
        <w:t xml:space="preserve">[40] </w:t>
      </w:r>
      <w:r w:rsidRPr="003F7D02">
        <w:t xml:space="preserve">components </w:t>
      </w:r>
      <w:r>
        <w:t>were</w:t>
      </w:r>
      <w:r w:rsidRPr="003F7D02">
        <w:t xml:space="preserve"> used for </w:t>
      </w:r>
      <w:r>
        <w:t xml:space="preserve">simulating </w:t>
      </w:r>
      <w:r w:rsidRPr="003F7D02">
        <w:t>complex effects</w:t>
      </w:r>
      <w:r>
        <w:t xml:space="preserve"> such as </w:t>
      </w:r>
      <w:r w:rsidRPr="003F7D02">
        <w:t>DC Resistance Loss</w:t>
      </w:r>
      <w:r>
        <w:t>es,</w:t>
      </w:r>
      <w:r w:rsidRPr="003F7D02">
        <w:t xml:space="preserve"> </w:t>
      </w:r>
      <w:r>
        <w:t xml:space="preserve">Skin Effect Losses, Proximity Effect Losses, </w:t>
      </w:r>
      <w:r w:rsidRPr="003F7D02">
        <w:t>Self-Capacitance Dielectric Loss</w:t>
      </w:r>
      <w:r>
        <w:t>es,</w:t>
      </w:r>
      <w:r w:rsidRPr="003F7D02">
        <w:t xml:space="preserve"> Self-Capacitance Circulating Currents Loss</w:t>
      </w:r>
      <w:r>
        <w:t>es,</w:t>
      </w:r>
      <w:r w:rsidRPr="003F7D02">
        <w:t xml:space="preserve"> Core Residual Loss</w:t>
      </w:r>
      <w:r>
        <w:t>es,</w:t>
      </w:r>
      <w:r w:rsidRPr="003F7D02">
        <w:t xml:space="preserve"> Core Eddy Current Loss</w:t>
      </w:r>
      <w:r>
        <w:t>es and</w:t>
      </w:r>
      <w:r w:rsidRPr="003F7D02">
        <w:t xml:space="preserve"> Core Hysteresis Loss</w:t>
      </w:r>
      <w:r>
        <w:t xml:space="preserve">es. </w:t>
      </w:r>
      <w:r w:rsidRPr="003F7D02">
        <w:t xml:space="preserve">Network Equivalent Magnetic circuits </w:t>
      </w:r>
      <w:r>
        <w:t xml:space="preserve">[18] </w:t>
      </w:r>
      <w:r w:rsidRPr="003F7D02">
        <w:t>and coupled equations we</w:t>
      </w:r>
      <w:r>
        <w:t>re</w:t>
      </w:r>
      <w:r w:rsidRPr="003F7D02">
        <w:t xml:space="preserve"> used to simplify analysis of the transient </w:t>
      </w:r>
      <w:r>
        <w:t xml:space="preserve">[9] </w:t>
      </w:r>
      <w:r w:rsidRPr="003F7D02">
        <w:t>and steady state behavior.</w:t>
      </w:r>
      <w:r>
        <w:t xml:space="preserve"> </w:t>
      </w:r>
    </w:p>
    <w:p w14:paraId="5D585C25" w14:textId="77777777" w:rsidR="008C6411" w:rsidRPr="003F7D02" w:rsidRDefault="008C6411" w:rsidP="00AD5CBB">
      <w:pPr>
        <w:ind w:firstLine="720"/>
        <w:jc w:val="both"/>
      </w:pPr>
      <w:r>
        <w:t>The m</w:t>
      </w:r>
      <w:r w:rsidRPr="003F7D02">
        <w:t>agnetic coupling between magnetic transmission lines</w:t>
      </w:r>
      <w:r>
        <w:t xml:space="preserve"> [22] - [26]</w:t>
      </w:r>
      <w:r w:rsidRPr="003F7D02">
        <w:t xml:space="preserve"> results in sharing of electromagnetic energy. This division of power is very useful in design of DC and AC machines</w:t>
      </w:r>
      <w:r>
        <w:t>, DC converters and high frequency wideband transformers</w:t>
      </w:r>
      <w:r w:rsidRPr="003F7D02">
        <w:t>. The study of capacitive</w:t>
      </w:r>
      <w:r>
        <w:t xml:space="preserve"> and</w:t>
      </w:r>
      <w:r w:rsidRPr="003F7D02">
        <w:t xml:space="preserve"> inductive coupling in Multi-Conductor Transmission Lines provide</w:t>
      </w:r>
      <w:r>
        <w:t>s</w:t>
      </w:r>
      <w:r w:rsidRPr="003F7D02">
        <w:t xml:space="preserve"> useful knowledge about the Radiated/ Conducted Emissions and Radiated/ Conducted Susceptibility.</w:t>
      </w:r>
      <w:r>
        <w:t xml:space="preserve"> Due to the versatility of the Magnetic Transmission Line model, d</w:t>
      </w:r>
      <w:r w:rsidRPr="003F7D02">
        <w:t>ifferent Transmission Line structures can be simulated like shielded transmission line and multi-wire transmission lines.</w:t>
      </w:r>
    </w:p>
    <w:p w14:paraId="21D3D554" w14:textId="4C4BB5F4" w:rsidR="00AD5CBB" w:rsidRDefault="00AD5CBB">
      <w:pPr>
        <w:spacing w:line="240" w:lineRule="auto"/>
      </w:pPr>
      <w:r>
        <w:br w:type="page"/>
      </w:r>
    </w:p>
    <w:p w14:paraId="6DF7871B" w14:textId="455C81F2" w:rsidR="00E94C44" w:rsidRPr="003F633B" w:rsidRDefault="00E94C44" w:rsidP="003F633B">
      <w:pPr>
        <w:pStyle w:val="BodyText"/>
        <w:sectPr w:rsidR="00E94C44" w:rsidRPr="003F633B" w:rsidSect="00807D97">
          <w:headerReference w:type="default" r:id="rId99"/>
          <w:headerReference w:type="first" r:id="rId100"/>
          <w:footerReference w:type="first" r:id="rId101"/>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259" w:name="_Toc69903607"/>
      <w:r w:rsidRPr="0014722D">
        <w:rPr>
          <w:sz w:val="28"/>
          <w:szCs w:val="28"/>
        </w:rPr>
        <w:t>BIBLIOGRAPHY</w:t>
      </w:r>
      <w:bookmarkEnd w:id="259"/>
    </w:p>
    <w:p w14:paraId="3D73A879" w14:textId="095A4859" w:rsidR="00B80EC0" w:rsidRPr="005358EB" w:rsidRDefault="00B80EC0" w:rsidP="00B80EC0">
      <w:pPr>
        <w:ind w:left="360" w:hanging="360"/>
        <w:rPr>
          <w:szCs w:val="24"/>
        </w:rPr>
      </w:pPr>
      <w:r w:rsidRPr="005358EB">
        <w:rPr>
          <w:szCs w:val="24"/>
        </w:rPr>
        <w:t>[1] H. Al-Barqawi, N. Dib and M. Khodier, “A Full-Wave Two-Dimensional Finite-Difference Frequency-Domain Analysis of Ferrite-Loaded Structures”. Mosharaka International Conference on Communications, Propagation and Electronics, 2008.</w:t>
      </w:r>
    </w:p>
    <w:p w14:paraId="1912F3C4" w14:textId="77777777" w:rsidR="00B80EC0" w:rsidRPr="005358EB" w:rsidRDefault="00B80EC0" w:rsidP="00B80EC0">
      <w:pPr>
        <w:ind w:left="360" w:hanging="360"/>
        <w:rPr>
          <w:szCs w:val="24"/>
        </w:rPr>
      </w:pPr>
      <w:r w:rsidRPr="005358EB">
        <w:rPr>
          <w:szCs w:val="24"/>
        </w:rPr>
        <w:t>[2] J. Allmeling, W. Hammer, and J. Schonberger, “Transient simulation of magnetic circuits using the permeance-capacitance analogy,” </w:t>
      </w:r>
      <w:r w:rsidRPr="005358EB">
        <w:rPr>
          <w:i/>
          <w:iCs/>
          <w:szCs w:val="24"/>
        </w:rPr>
        <w:t>2012 IEEE 13th Workshop on Control and Modeling for Power Electronics (COMPEL)</w:t>
      </w:r>
      <w:r w:rsidRPr="005358EB">
        <w:rPr>
          <w:szCs w:val="24"/>
        </w:rPr>
        <w:t>, 2012.</w:t>
      </w:r>
    </w:p>
    <w:p w14:paraId="071E5676" w14:textId="77777777" w:rsidR="00B80EC0" w:rsidRPr="005358EB" w:rsidRDefault="00B80EC0" w:rsidP="00B80EC0">
      <w:pPr>
        <w:ind w:left="360" w:hanging="360"/>
        <w:rPr>
          <w:szCs w:val="24"/>
        </w:rPr>
      </w:pPr>
      <w:r w:rsidRPr="005358EB">
        <w:rPr>
          <w:szCs w:val="24"/>
        </w:rPr>
        <w:t>[3] B. Anderson and R. Newcomb, “A capacitor-transformer gyrator realization,” </w:t>
      </w:r>
      <w:r w:rsidRPr="005358EB">
        <w:rPr>
          <w:i/>
          <w:iCs/>
          <w:szCs w:val="24"/>
        </w:rPr>
        <w:t>Proceedings of the IEEE</w:t>
      </w:r>
      <w:r w:rsidRPr="005358EB">
        <w:rPr>
          <w:szCs w:val="24"/>
        </w:rPr>
        <w:t>, vol. 53, no. 10, 1965.</w:t>
      </w:r>
    </w:p>
    <w:p w14:paraId="31E79F72" w14:textId="77777777" w:rsidR="00B80EC0" w:rsidRPr="005358EB" w:rsidRDefault="00B80EC0" w:rsidP="00B80EC0">
      <w:pPr>
        <w:ind w:left="360" w:hanging="360"/>
        <w:rPr>
          <w:szCs w:val="24"/>
        </w:rPr>
      </w:pPr>
      <w:r w:rsidRPr="005358EB">
        <w:rPr>
          <w:szCs w:val="24"/>
        </w:rPr>
        <w:t xml:space="preserve">[4] G. Antonini, </w:t>
      </w:r>
      <w:r>
        <w:rPr>
          <w:szCs w:val="24"/>
        </w:rPr>
        <w:t>“</w:t>
      </w:r>
      <w:r w:rsidRPr="009B010C">
        <w:rPr>
          <w:szCs w:val="24"/>
        </w:rPr>
        <w:t>A general framework for the analysis of metamaterial transmission lines</w:t>
      </w:r>
      <w:r>
        <w:rPr>
          <w:szCs w:val="24"/>
        </w:rPr>
        <w:t xml:space="preserve">.” Prog. Electromagn. Res. B., </w:t>
      </w:r>
      <w:r w:rsidRPr="005358EB">
        <w:rPr>
          <w:szCs w:val="24"/>
        </w:rPr>
        <w:t>p</w:t>
      </w:r>
      <w:r>
        <w:rPr>
          <w:szCs w:val="24"/>
        </w:rPr>
        <w:t>p</w:t>
      </w:r>
      <w:r w:rsidRPr="005358EB">
        <w:rPr>
          <w:szCs w:val="24"/>
        </w:rPr>
        <w:t>. 353–373</w:t>
      </w:r>
      <w:r>
        <w:rPr>
          <w:szCs w:val="24"/>
        </w:rPr>
        <w:t>, 2010.</w:t>
      </w:r>
    </w:p>
    <w:p w14:paraId="1DDCA332" w14:textId="77777777" w:rsidR="00B80EC0" w:rsidRPr="00340CBA" w:rsidRDefault="00B80EC0" w:rsidP="00B80EC0">
      <w:pPr>
        <w:ind w:left="360" w:hanging="360"/>
        <w:rPr>
          <w:sz w:val="28"/>
          <w:szCs w:val="24"/>
        </w:rPr>
      </w:pPr>
      <w:r w:rsidRPr="005358EB">
        <w:rPr>
          <w:szCs w:val="24"/>
        </w:rPr>
        <w:t xml:space="preserve">[5] J. Atulasimha and S. Bandyopadhyay, </w:t>
      </w:r>
      <w:r w:rsidRPr="004E7EF6">
        <w:rPr>
          <w:i/>
          <w:szCs w:val="24"/>
        </w:rPr>
        <w:t>Nanomagnetic and Spintronic Devices for energy-efficient memory and computing</w:t>
      </w:r>
      <w:r w:rsidRPr="005358EB">
        <w:rPr>
          <w:szCs w:val="24"/>
        </w:rPr>
        <w:t>. Chichester, West Sussex: Wiley, 2016.</w:t>
      </w:r>
    </w:p>
    <w:p w14:paraId="346D7348" w14:textId="77777777" w:rsidR="00B80EC0" w:rsidRPr="00340CBA" w:rsidRDefault="00B80EC0" w:rsidP="00B80EC0">
      <w:pPr>
        <w:rPr>
          <w:sz w:val="28"/>
          <w:szCs w:val="24"/>
        </w:rPr>
      </w:pPr>
      <w:r w:rsidRPr="005358EB">
        <w:rPr>
          <w:szCs w:val="24"/>
        </w:rPr>
        <w:t>[6]</w:t>
      </w:r>
      <w:r>
        <w:rPr>
          <w:szCs w:val="24"/>
        </w:rPr>
        <w:t xml:space="preserve"> </w:t>
      </w:r>
      <w:r>
        <w:t xml:space="preserve">S. </w:t>
      </w:r>
      <w:r w:rsidRPr="00340CBA">
        <w:t>Blundell, </w:t>
      </w:r>
      <w:r w:rsidRPr="00340CBA">
        <w:rPr>
          <w:i/>
          <w:iCs/>
        </w:rPr>
        <w:t>Magnetism in condensed matter</w:t>
      </w:r>
      <w:r w:rsidRPr="00340CBA">
        <w:t>. Oxford: Oxford University Press, 2014.</w:t>
      </w:r>
    </w:p>
    <w:p w14:paraId="65EC5AE2" w14:textId="77777777" w:rsidR="00B80EC0" w:rsidRDefault="00B80EC0" w:rsidP="00B80EC0">
      <w:pPr>
        <w:ind w:left="360" w:hanging="360"/>
        <w:rPr>
          <w:szCs w:val="24"/>
        </w:rPr>
      </w:pPr>
      <w:r>
        <w:rPr>
          <w:szCs w:val="24"/>
        </w:rPr>
        <w:t xml:space="preserve">[7] </w:t>
      </w:r>
      <w:r w:rsidRPr="00B74FA3">
        <w:rPr>
          <w:szCs w:val="24"/>
        </w:rPr>
        <w:t xml:space="preserve">I. Boldea and S. Nasar, </w:t>
      </w:r>
      <w:r w:rsidRPr="004E7EF6">
        <w:rPr>
          <w:i/>
          <w:szCs w:val="24"/>
        </w:rPr>
        <w:t>Linear electric actuators and generators</w:t>
      </w:r>
      <w:r w:rsidRPr="00B74FA3">
        <w:rPr>
          <w:szCs w:val="24"/>
        </w:rPr>
        <w:t>. Cambridge: Cambridge University Press, 1997.</w:t>
      </w:r>
    </w:p>
    <w:p w14:paraId="3767861D" w14:textId="77777777" w:rsidR="00B80EC0" w:rsidRPr="005358EB" w:rsidRDefault="00B80EC0" w:rsidP="00B80EC0">
      <w:pPr>
        <w:ind w:left="360" w:hanging="360"/>
        <w:rPr>
          <w:szCs w:val="24"/>
        </w:rPr>
      </w:pPr>
      <w:r>
        <w:rPr>
          <w:szCs w:val="24"/>
        </w:rPr>
        <w:t>[8</w:t>
      </w:r>
      <w:r w:rsidRPr="005358EB">
        <w:rPr>
          <w:szCs w:val="24"/>
        </w:rPr>
        <w:t xml:space="preserve">] </w:t>
      </w:r>
      <w:r>
        <w:rPr>
          <w:szCs w:val="24"/>
        </w:rPr>
        <w:t xml:space="preserve">J. Bragg, J. </w:t>
      </w:r>
      <w:r w:rsidRPr="005358EB">
        <w:rPr>
          <w:szCs w:val="24"/>
        </w:rPr>
        <w:t>Dickens, and A. Neuber, “Material selection considerations for coaxial, ferrimagnetic-based nonlinear transmission lines,” </w:t>
      </w:r>
      <w:r w:rsidRPr="005358EB">
        <w:rPr>
          <w:i/>
          <w:iCs/>
          <w:szCs w:val="24"/>
        </w:rPr>
        <w:t>Journal of Applied Physics</w:t>
      </w:r>
      <w:r>
        <w:rPr>
          <w:szCs w:val="24"/>
        </w:rPr>
        <w:t xml:space="preserve">, vol. 113, no. 6, </w:t>
      </w:r>
      <w:r w:rsidRPr="005358EB">
        <w:rPr>
          <w:szCs w:val="24"/>
        </w:rPr>
        <w:t>2013.</w:t>
      </w:r>
    </w:p>
    <w:p w14:paraId="1990E399" w14:textId="77777777" w:rsidR="00B80EC0" w:rsidRPr="005358EB" w:rsidRDefault="00B80EC0" w:rsidP="00B80EC0">
      <w:pPr>
        <w:ind w:left="360" w:hanging="360"/>
        <w:rPr>
          <w:szCs w:val="24"/>
        </w:rPr>
      </w:pPr>
      <w:r>
        <w:rPr>
          <w:szCs w:val="24"/>
        </w:rPr>
        <w:t xml:space="preserve">[9] </w:t>
      </w:r>
      <w:r w:rsidRPr="005358EB">
        <w:rPr>
          <w:szCs w:val="24"/>
        </w:rPr>
        <w:t>M. Brignone, D. Mestriner, R. Procopio, A. Piantini, and F. Rachidi, “On the Stability of FDTD-Based Numerical Codes to Evaluate Lightning-Induced Overvoltages in Overhead Transmission Lines,” </w:t>
      </w:r>
      <w:r w:rsidRPr="005358EB">
        <w:rPr>
          <w:i/>
          <w:iCs/>
          <w:szCs w:val="24"/>
        </w:rPr>
        <w:t>IEEE Transactions on Electromagnetic Compatibility</w:t>
      </w:r>
      <w:r w:rsidRPr="005358EB">
        <w:rPr>
          <w:szCs w:val="24"/>
        </w:rPr>
        <w:t>, vol. 62, no. 1, pp. 108–115, 2020.</w:t>
      </w:r>
    </w:p>
    <w:p w14:paraId="66782EFC" w14:textId="77777777" w:rsidR="00B80EC0" w:rsidRPr="005358EB" w:rsidRDefault="00B80EC0" w:rsidP="00B80EC0">
      <w:pPr>
        <w:ind w:left="450" w:hanging="450"/>
        <w:rPr>
          <w:szCs w:val="24"/>
        </w:rPr>
      </w:pPr>
      <w:r>
        <w:rPr>
          <w:szCs w:val="24"/>
        </w:rPr>
        <w:t>[10</w:t>
      </w:r>
      <w:r w:rsidRPr="005358EB">
        <w:rPr>
          <w:szCs w:val="24"/>
        </w:rPr>
        <w:t xml:space="preserve">] C. Caloz and T. Itoh, </w:t>
      </w:r>
      <w:r w:rsidRPr="009B010C">
        <w:rPr>
          <w:i/>
          <w:szCs w:val="24"/>
        </w:rPr>
        <w:t>Electromagnetic Metamaterials: Transmission Line Theory and Microwave Applications</w:t>
      </w:r>
      <w:r w:rsidRPr="005358EB">
        <w:rPr>
          <w:szCs w:val="24"/>
        </w:rPr>
        <w:t>, Wiley-IEEE Press, p</w:t>
      </w:r>
      <w:r>
        <w:rPr>
          <w:szCs w:val="24"/>
        </w:rPr>
        <w:t>p. 27-58, 2006.</w:t>
      </w:r>
    </w:p>
    <w:p w14:paraId="2BAF618D" w14:textId="77777777" w:rsidR="00B80EC0" w:rsidRDefault="00B80EC0" w:rsidP="00B80EC0">
      <w:pPr>
        <w:rPr>
          <w:szCs w:val="24"/>
        </w:rPr>
      </w:pPr>
      <w:r>
        <w:rPr>
          <w:szCs w:val="24"/>
        </w:rPr>
        <w:t xml:space="preserve">[11] </w:t>
      </w:r>
      <w:r w:rsidRPr="00A32DD1">
        <w:rPr>
          <w:szCs w:val="24"/>
        </w:rPr>
        <w:t>S.</w:t>
      </w:r>
      <w:r>
        <w:rPr>
          <w:szCs w:val="24"/>
        </w:rPr>
        <w:t xml:space="preserve"> </w:t>
      </w:r>
      <w:r w:rsidRPr="00A32DD1">
        <w:rPr>
          <w:szCs w:val="24"/>
        </w:rPr>
        <w:t xml:space="preserve">Chapman, </w:t>
      </w:r>
      <w:r w:rsidRPr="009B010C">
        <w:rPr>
          <w:i/>
          <w:szCs w:val="24"/>
        </w:rPr>
        <w:t>Electric machinery fundamentals</w:t>
      </w:r>
      <w:r w:rsidRPr="00A32DD1">
        <w:rPr>
          <w:szCs w:val="24"/>
        </w:rPr>
        <w:t>. New York: McGraw-Hill</w:t>
      </w:r>
      <w:r>
        <w:rPr>
          <w:szCs w:val="24"/>
        </w:rPr>
        <w:t>, 2012</w:t>
      </w:r>
      <w:r w:rsidRPr="00A32DD1">
        <w:rPr>
          <w:szCs w:val="24"/>
        </w:rPr>
        <w:t>.</w:t>
      </w:r>
    </w:p>
    <w:p w14:paraId="023E1633" w14:textId="77777777" w:rsidR="00B80EC0" w:rsidRPr="005358EB" w:rsidRDefault="00B80EC0" w:rsidP="00B80EC0">
      <w:pPr>
        <w:ind w:left="450" w:hanging="450"/>
        <w:rPr>
          <w:szCs w:val="24"/>
        </w:rPr>
      </w:pPr>
      <w:r>
        <w:rPr>
          <w:szCs w:val="24"/>
        </w:rPr>
        <w:t>[12</w:t>
      </w:r>
      <w:r w:rsidRPr="005358EB">
        <w:rPr>
          <w:szCs w:val="24"/>
        </w:rPr>
        <w:t xml:space="preserve">] S. Chua, Y. Chong, A. D. Stone, M. Soljacic and J. Bravo-Abad, “Low-threshold lasing action in photonic crystal slabs enabled by Fano resonances” </w:t>
      </w:r>
      <w:r>
        <w:rPr>
          <w:szCs w:val="24"/>
        </w:rPr>
        <w:t xml:space="preserve">Optics Express, vol. 19, no. 2, </w:t>
      </w:r>
      <w:r w:rsidRPr="005358EB">
        <w:rPr>
          <w:szCs w:val="24"/>
        </w:rPr>
        <w:t>2011.</w:t>
      </w:r>
    </w:p>
    <w:p w14:paraId="22E649F1" w14:textId="77777777" w:rsidR="00B80EC0" w:rsidRPr="005358EB" w:rsidRDefault="00B80EC0" w:rsidP="00B80EC0">
      <w:pPr>
        <w:ind w:left="450" w:hanging="450"/>
        <w:rPr>
          <w:szCs w:val="24"/>
        </w:rPr>
      </w:pPr>
      <w:r>
        <w:rPr>
          <w:szCs w:val="24"/>
        </w:rPr>
        <w:t xml:space="preserve">[13] </w:t>
      </w:r>
      <w:r w:rsidRPr="005358EB">
        <w:rPr>
          <w:szCs w:val="24"/>
        </w:rPr>
        <w:t>G. Cividjian, “Corner 2D Capacitance,” </w:t>
      </w:r>
      <w:r w:rsidRPr="005358EB">
        <w:rPr>
          <w:i/>
          <w:iCs/>
          <w:szCs w:val="24"/>
        </w:rPr>
        <w:t>2018 20th International Symposium on Electrical Apparatus and Technologies (SIELA)</w:t>
      </w:r>
      <w:r w:rsidRPr="005358EB">
        <w:rPr>
          <w:szCs w:val="24"/>
        </w:rPr>
        <w:t>, 2018.</w:t>
      </w:r>
    </w:p>
    <w:p w14:paraId="77AF6ADB" w14:textId="77777777" w:rsidR="00B80EC0" w:rsidRPr="005358EB" w:rsidRDefault="00B80EC0" w:rsidP="00B80EC0">
      <w:pPr>
        <w:ind w:left="450" w:hanging="450"/>
        <w:rPr>
          <w:szCs w:val="24"/>
        </w:rPr>
      </w:pPr>
      <w:r>
        <w:rPr>
          <w:szCs w:val="24"/>
        </w:rPr>
        <w:t xml:space="preserve">[14] </w:t>
      </w:r>
      <w:r w:rsidRPr="005358EB">
        <w:rPr>
          <w:szCs w:val="24"/>
        </w:rPr>
        <w:t>R. Darraji, M. Honari, R. Mirzavand, F. Ghannouchi, and P. Mousavi, “Wideband Two-Section Impedance Transformer With Flat Real-to-Real Impedance Matching,” </w:t>
      </w:r>
      <w:r w:rsidRPr="005358EB">
        <w:rPr>
          <w:i/>
          <w:iCs/>
          <w:szCs w:val="24"/>
        </w:rPr>
        <w:t>IEEE Microwave and Wireless Components Letters</w:t>
      </w:r>
      <w:r w:rsidRPr="005358EB">
        <w:rPr>
          <w:szCs w:val="24"/>
        </w:rPr>
        <w:t>, vol. 26, no. 5, pp. 313–315, 2016.</w:t>
      </w:r>
    </w:p>
    <w:p w14:paraId="1FA34F44" w14:textId="77777777" w:rsidR="00B80EC0" w:rsidRPr="005358EB" w:rsidRDefault="00B80EC0" w:rsidP="00B80EC0">
      <w:pPr>
        <w:ind w:left="450" w:hanging="450"/>
        <w:rPr>
          <w:szCs w:val="24"/>
        </w:rPr>
      </w:pPr>
      <w:r>
        <w:rPr>
          <w:szCs w:val="24"/>
        </w:rPr>
        <w:t>[15</w:t>
      </w:r>
      <w:r w:rsidRPr="005358EB">
        <w:rPr>
          <w:szCs w:val="24"/>
        </w:rPr>
        <w:t xml:space="preserve">] S. Demokritov, </w:t>
      </w:r>
      <w:r w:rsidRPr="009B010C">
        <w:rPr>
          <w:i/>
          <w:szCs w:val="24"/>
        </w:rPr>
        <w:t>Magnonics: From Fundamentals to Applications.</w:t>
      </w:r>
      <w:r w:rsidRPr="005358EB">
        <w:rPr>
          <w:szCs w:val="24"/>
        </w:rPr>
        <w:t xml:space="preserve"> Berlin: Springer, 2013.</w:t>
      </w:r>
    </w:p>
    <w:p w14:paraId="5724B958" w14:textId="77777777" w:rsidR="00B80EC0" w:rsidRPr="005358EB" w:rsidRDefault="00B80EC0" w:rsidP="00B80EC0">
      <w:pPr>
        <w:ind w:left="450" w:hanging="450"/>
        <w:rPr>
          <w:szCs w:val="24"/>
        </w:rPr>
      </w:pPr>
      <w:r>
        <w:rPr>
          <w:szCs w:val="24"/>
        </w:rPr>
        <w:t>[1</w:t>
      </w:r>
      <w:r w:rsidRPr="005358EB">
        <w:rPr>
          <w:szCs w:val="24"/>
        </w:rPr>
        <w:t>6</w:t>
      </w:r>
      <w:r>
        <w:rPr>
          <w:szCs w:val="24"/>
        </w:rPr>
        <w:t xml:space="preserve">] </w:t>
      </w:r>
      <w:r w:rsidRPr="005358EB">
        <w:rPr>
          <w:szCs w:val="24"/>
        </w:rPr>
        <w:t>T. Deng and Z. Chen, “Design of frequency-dispersive magnetic material for application of microwave attenuation,” </w:t>
      </w:r>
      <w:r w:rsidRPr="005358EB">
        <w:rPr>
          <w:i/>
          <w:iCs/>
          <w:szCs w:val="24"/>
        </w:rPr>
        <w:t>2016 46th European Microwave Conference (EuMC)</w:t>
      </w:r>
      <w:r w:rsidRPr="005358EB">
        <w:rPr>
          <w:szCs w:val="24"/>
        </w:rPr>
        <w:t>, 2016.</w:t>
      </w:r>
    </w:p>
    <w:p w14:paraId="36E75669" w14:textId="77777777" w:rsidR="00B80EC0" w:rsidRPr="005358EB" w:rsidRDefault="00B80EC0" w:rsidP="00B80EC0">
      <w:pPr>
        <w:ind w:left="450" w:hanging="450"/>
        <w:rPr>
          <w:szCs w:val="24"/>
        </w:rPr>
      </w:pPr>
      <w:r>
        <w:rPr>
          <w:szCs w:val="24"/>
        </w:rPr>
        <w:t>[17</w:t>
      </w:r>
      <w:r w:rsidRPr="005358EB">
        <w:rPr>
          <w:szCs w:val="24"/>
        </w:rPr>
        <w:t>] D. Dinulovic, M. Shousha, M. Haug, and K. Shafey, “Miniaturized Planar Transformer Embedded in Ferrite Substrate for Isolated High- Frequency Low-Power Applications,” </w:t>
      </w:r>
      <w:r w:rsidRPr="005358EB">
        <w:rPr>
          <w:i/>
          <w:iCs/>
          <w:szCs w:val="24"/>
        </w:rPr>
        <w:t>2019 20th International Symposium on Power Electronics</w:t>
      </w:r>
      <w:r w:rsidRPr="005358EB">
        <w:rPr>
          <w:szCs w:val="24"/>
        </w:rPr>
        <w:t>, 2019.</w:t>
      </w:r>
    </w:p>
    <w:p w14:paraId="63EAD422" w14:textId="77777777" w:rsidR="00B80EC0" w:rsidRPr="005358EB" w:rsidRDefault="00B80EC0" w:rsidP="00B80EC0">
      <w:pPr>
        <w:ind w:left="450" w:hanging="450"/>
        <w:rPr>
          <w:szCs w:val="24"/>
        </w:rPr>
      </w:pPr>
      <w:r w:rsidRPr="005358EB">
        <w:rPr>
          <w:szCs w:val="24"/>
        </w:rPr>
        <w:t>[1</w:t>
      </w:r>
      <w:r>
        <w:rPr>
          <w:szCs w:val="24"/>
        </w:rPr>
        <w:t>8</w:t>
      </w:r>
      <w:r w:rsidRPr="005358EB">
        <w:rPr>
          <w:szCs w:val="24"/>
        </w:rPr>
        <w:t xml:space="preserve">] T. Edwards and M. Steer, </w:t>
      </w:r>
      <w:r w:rsidRPr="009B010C">
        <w:rPr>
          <w:i/>
          <w:szCs w:val="24"/>
        </w:rPr>
        <w:t>Foundations for Microstrip Circuit Design,</w:t>
      </w:r>
      <w:r w:rsidRPr="005358EB">
        <w:rPr>
          <w:szCs w:val="24"/>
        </w:rPr>
        <w:t xml:space="preserve"> 4th ed. Wiley-IEEE Press</w:t>
      </w:r>
      <w:r>
        <w:rPr>
          <w:szCs w:val="24"/>
        </w:rPr>
        <w:t xml:space="preserve">, </w:t>
      </w:r>
      <w:r w:rsidRPr="005358EB">
        <w:rPr>
          <w:szCs w:val="24"/>
        </w:rPr>
        <w:t>p</w:t>
      </w:r>
      <w:r>
        <w:rPr>
          <w:szCs w:val="24"/>
        </w:rPr>
        <w:t>p. 576-607, 2016.</w:t>
      </w:r>
    </w:p>
    <w:p w14:paraId="42D8FBF6" w14:textId="77777777" w:rsidR="00B80EC0" w:rsidRPr="005358EB" w:rsidRDefault="00B80EC0" w:rsidP="00B80EC0">
      <w:pPr>
        <w:ind w:left="450" w:hanging="450"/>
        <w:rPr>
          <w:szCs w:val="24"/>
        </w:rPr>
      </w:pPr>
      <w:r w:rsidRPr="005358EB">
        <w:rPr>
          <w:szCs w:val="24"/>
        </w:rPr>
        <w:t>[1</w:t>
      </w:r>
      <w:r>
        <w:rPr>
          <w:szCs w:val="24"/>
        </w:rPr>
        <w:t>9</w:t>
      </w:r>
      <w:r w:rsidRPr="005358EB">
        <w:rPr>
          <w:szCs w:val="24"/>
        </w:rPr>
        <w:t>] I. Eichwald, S. Breitkreutz, G. Ziemys, G. Csaba, W. Porod, and M. Becherer, “Majority logic gate for 3D magnetic computing,” </w:t>
      </w:r>
      <w:r w:rsidRPr="005358EB">
        <w:rPr>
          <w:i/>
          <w:iCs/>
          <w:szCs w:val="24"/>
        </w:rPr>
        <w:t>Nanotechnology</w:t>
      </w:r>
      <w:r w:rsidRPr="005358EB">
        <w:rPr>
          <w:szCs w:val="24"/>
        </w:rPr>
        <w:t>, vol. 25, no. 33</w:t>
      </w:r>
      <w:r>
        <w:rPr>
          <w:szCs w:val="24"/>
        </w:rPr>
        <w:t>,</w:t>
      </w:r>
      <w:r w:rsidRPr="005358EB">
        <w:rPr>
          <w:szCs w:val="24"/>
        </w:rPr>
        <w:t xml:space="preserve"> 2014.</w:t>
      </w:r>
    </w:p>
    <w:p w14:paraId="1946DD84" w14:textId="77777777" w:rsidR="00B80EC0" w:rsidRPr="005358EB" w:rsidRDefault="00B80EC0" w:rsidP="00B80EC0">
      <w:pPr>
        <w:ind w:left="450" w:hanging="450"/>
        <w:rPr>
          <w:szCs w:val="24"/>
        </w:rPr>
      </w:pPr>
      <w:r>
        <w:rPr>
          <w:szCs w:val="24"/>
        </w:rPr>
        <w:t>[20</w:t>
      </w:r>
      <w:r w:rsidRPr="005358EB">
        <w:rPr>
          <w:szCs w:val="24"/>
        </w:rPr>
        <w:t>] R. Erickson, D. Maksimovic, </w:t>
      </w:r>
      <w:r w:rsidRPr="005358EB">
        <w:rPr>
          <w:i/>
          <w:iCs/>
          <w:szCs w:val="24"/>
        </w:rPr>
        <w:t>Fundamentals of Power Electronics</w:t>
      </w:r>
      <w:r w:rsidRPr="005358EB">
        <w:rPr>
          <w:szCs w:val="24"/>
        </w:rPr>
        <w:t>, 2nd ed. Kluwer, 2004.</w:t>
      </w:r>
    </w:p>
    <w:p w14:paraId="4EACDFED" w14:textId="77777777" w:rsidR="00B80EC0" w:rsidRPr="005358EB" w:rsidRDefault="00B80EC0" w:rsidP="00B80EC0">
      <w:pPr>
        <w:ind w:left="450" w:hanging="450"/>
        <w:rPr>
          <w:szCs w:val="24"/>
        </w:rPr>
      </w:pPr>
      <w:r>
        <w:rPr>
          <w:szCs w:val="24"/>
        </w:rPr>
        <w:t>[21</w:t>
      </w:r>
      <w:r w:rsidRPr="005358EB">
        <w:rPr>
          <w:szCs w:val="24"/>
        </w:rPr>
        <w:t xml:space="preserve">] L. Er-Ping, </w:t>
      </w:r>
      <w:r>
        <w:rPr>
          <w:szCs w:val="24"/>
        </w:rPr>
        <w:t>“</w:t>
      </w:r>
      <w:r w:rsidRPr="005358EB">
        <w:rPr>
          <w:szCs w:val="24"/>
        </w:rPr>
        <w:t>Computational Electromagnetics for Electromagnetic Compatibility/ Signal Integrity Analysis</w:t>
      </w:r>
      <w:r>
        <w:rPr>
          <w:szCs w:val="24"/>
        </w:rPr>
        <w:t>”</w:t>
      </w:r>
      <w:r w:rsidRPr="005358EB">
        <w:rPr>
          <w:szCs w:val="24"/>
        </w:rPr>
        <w:t>, IEEE EMC DL Talk, University of Missouri, 2008.</w:t>
      </w:r>
    </w:p>
    <w:p w14:paraId="5917722B" w14:textId="77777777" w:rsidR="00B80EC0" w:rsidRPr="005358EB" w:rsidRDefault="00B80EC0" w:rsidP="00B80EC0">
      <w:pPr>
        <w:ind w:left="450" w:hanging="450"/>
        <w:rPr>
          <w:szCs w:val="24"/>
        </w:rPr>
      </w:pPr>
      <w:r>
        <w:rPr>
          <w:szCs w:val="24"/>
        </w:rPr>
        <w:t>[22</w:t>
      </w:r>
      <w:r w:rsidRPr="005358EB">
        <w:rPr>
          <w:szCs w:val="24"/>
        </w:rPr>
        <w:t xml:space="preserve">] J. Faria, </w:t>
      </w:r>
      <w:r>
        <w:rPr>
          <w:szCs w:val="24"/>
        </w:rPr>
        <w:t>“</w:t>
      </w:r>
      <w:r w:rsidRPr="005358EB">
        <w:rPr>
          <w:szCs w:val="24"/>
        </w:rPr>
        <w:t>Multimodal propagation in multiconductor transmission lines.</w:t>
      </w:r>
      <w:r>
        <w:rPr>
          <w:szCs w:val="24"/>
        </w:rPr>
        <w:t>”</w:t>
      </w:r>
      <w:r w:rsidRPr="005358EB">
        <w:rPr>
          <w:szCs w:val="24"/>
        </w:rPr>
        <w:t xml:space="preserve"> J. Electromag. Waves Appl. 2014</w:t>
      </w:r>
      <w:r>
        <w:rPr>
          <w:szCs w:val="24"/>
        </w:rPr>
        <w:t>.</w:t>
      </w:r>
    </w:p>
    <w:p w14:paraId="7383CB1D" w14:textId="77777777" w:rsidR="00B80EC0" w:rsidRPr="005358EB" w:rsidRDefault="00B80EC0" w:rsidP="00B80EC0">
      <w:pPr>
        <w:ind w:left="450" w:hanging="450"/>
        <w:rPr>
          <w:szCs w:val="24"/>
        </w:rPr>
      </w:pPr>
      <w:r>
        <w:rPr>
          <w:szCs w:val="24"/>
        </w:rPr>
        <w:t>[23</w:t>
      </w:r>
      <w:r w:rsidRPr="005358EB">
        <w:rPr>
          <w:szCs w:val="24"/>
        </w:rPr>
        <w:t xml:space="preserve">] J. Faria, </w:t>
      </w:r>
      <w:r>
        <w:rPr>
          <w:szCs w:val="24"/>
        </w:rPr>
        <w:t>“</w:t>
      </w:r>
      <w:r w:rsidRPr="005358EB">
        <w:rPr>
          <w:szCs w:val="24"/>
        </w:rPr>
        <w:t>Formulation of Multiwire Magnetic Transmission-Line Theory</w:t>
      </w:r>
      <w:r>
        <w:rPr>
          <w:szCs w:val="24"/>
        </w:rPr>
        <w:t>”</w:t>
      </w:r>
      <w:r w:rsidRPr="005358EB">
        <w:rPr>
          <w:szCs w:val="24"/>
        </w:rPr>
        <w:t>, Progress in Electromagnetics Research B, Vol. 49, 2013.</w:t>
      </w:r>
    </w:p>
    <w:p w14:paraId="2213FC2A" w14:textId="77777777" w:rsidR="00B80EC0" w:rsidRPr="005358EB" w:rsidRDefault="00B80EC0" w:rsidP="00B80EC0">
      <w:pPr>
        <w:ind w:left="450" w:hanging="450"/>
        <w:rPr>
          <w:szCs w:val="24"/>
        </w:rPr>
      </w:pPr>
      <w:r>
        <w:rPr>
          <w:szCs w:val="24"/>
        </w:rPr>
        <w:t>[24</w:t>
      </w:r>
      <w:r w:rsidRPr="005358EB">
        <w:rPr>
          <w:szCs w:val="24"/>
        </w:rPr>
        <w:t xml:space="preserve">] J. Faria, </w:t>
      </w:r>
      <w:r>
        <w:rPr>
          <w:szCs w:val="24"/>
        </w:rPr>
        <w:t>“</w:t>
      </w:r>
      <w:r w:rsidRPr="005358EB">
        <w:rPr>
          <w:szCs w:val="24"/>
        </w:rPr>
        <w:t>Matrix theory of wave propagation in hybrid electric/magnetic multiwire transmission line systems</w:t>
      </w:r>
      <w:r>
        <w:rPr>
          <w:szCs w:val="24"/>
        </w:rPr>
        <w:t>”</w:t>
      </w:r>
      <w:r w:rsidRPr="005358EB">
        <w:rPr>
          <w:szCs w:val="24"/>
        </w:rPr>
        <w:t>, Journal of Electromagnetic Waves and A</w:t>
      </w:r>
      <w:r>
        <w:rPr>
          <w:szCs w:val="24"/>
        </w:rPr>
        <w:t>pplications, Vol. 29, No. 7, 201</w:t>
      </w:r>
      <w:r w:rsidRPr="005358EB">
        <w:rPr>
          <w:szCs w:val="24"/>
        </w:rPr>
        <w:t>5.</w:t>
      </w:r>
    </w:p>
    <w:p w14:paraId="73BDAEFF" w14:textId="77777777" w:rsidR="00B80EC0" w:rsidRPr="005358EB" w:rsidRDefault="00B80EC0" w:rsidP="00B80EC0">
      <w:pPr>
        <w:ind w:left="450" w:hanging="450"/>
        <w:rPr>
          <w:szCs w:val="24"/>
        </w:rPr>
      </w:pPr>
      <w:r>
        <w:rPr>
          <w:szCs w:val="24"/>
        </w:rPr>
        <w:t>[25</w:t>
      </w:r>
      <w:r w:rsidRPr="005358EB">
        <w:rPr>
          <w:szCs w:val="24"/>
        </w:rPr>
        <w:t xml:space="preserve">] J. Faria, </w:t>
      </w:r>
      <w:r>
        <w:rPr>
          <w:szCs w:val="24"/>
        </w:rPr>
        <w:t>“</w:t>
      </w:r>
      <w:r w:rsidRPr="005358EB">
        <w:rPr>
          <w:szCs w:val="24"/>
        </w:rPr>
        <w:t>A physical model of the ideal transformer based on magnetic transmission line theory</w:t>
      </w:r>
      <w:r>
        <w:rPr>
          <w:szCs w:val="24"/>
        </w:rPr>
        <w:t>”</w:t>
      </w:r>
      <w:r w:rsidRPr="005358EB">
        <w:rPr>
          <w:szCs w:val="24"/>
        </w:rPr>
        <w:t>, Journal of Electromagnetic Waves and Applications, Vol. 27, No. 3, 2013.</w:t>
      </w:r>
    </w:p>
    <w:p w14:paraId="4EEF6160" w14:textId="77777777" w:rsidR="00B80EC0" w:rsidRPr="005358EB" w:rsidRDefault="00B80EC0" w:rsidP="00B80EC0">
      <w:pPr>
        <w:ind w:left="450" w:hanging="450"/>
        <w:rPr>
          <w:szCs w:val="24"/>
        </w:rPr>
      </w:pPr>
      <w:r>
        <w:rPr>
          <w:szCs w:val="24"/>
        </w:rPr>
        <w:t>[2</w:t>
      </w:r>
      <w:r w:rsidRPr="005358EB">
        <w:rPr>
          <w:szCs w:val="24"/>
        </w:rPr>
        <w:t xml:space="preserve">6] J. Faria, </w:t>
      </w:r>
      <w:r w:rsidRPr="009B010C">
        <w:rPr>
          <w:i/>
          <w:szCs w:val="24"/>
        </w:rPr>
        <w:t>Electromagnetic Foundations of Electrical Engineering</w:t>
      </w:r>
      <w:r w:rsidRPr="005358EB">
        <w:rPr>
          <w:szCs w:val="24"/>
        </w:rPr>
        <w:t>, Chichester: John Wiley and Sons, 2008.</w:t>
      </w:r>
    </w:p>
    <w:p w14:paraId="507779B7" w14:textId="77777777" w:rsidR="00B80EC0" w:rsidRPr="005358EB" w:rsidRDefault="00B80EC0" w:rsidP="00B80EC0">
      <w:pPr>
        <w:rPr>
          <w:szCs w:val="24"/>
        </w:rPr>
      </w:pPr>
      <w:r>
        <w:rPr>
          <w:szCs w:val="24"/>
        </w:rPr>
        <w:t>[27</w:t>
      </w:r>
      <w:r w:rsidRPr="005358EB">
        <w:rPr>
          <w:szCs w:val="24"/>
        </w:rPr>
        <w:t xml:space="preserve">] A. Goldman, </w:t>
      </w:r>
      <w:r w:rsidRPr="00895F1C">
        <w:rPr>
          <w:i/>
          <w:szCs w:val="24"/>
        </w:rPr>
        <w:t>Modern Ferrite Technology</w:t>
      </w:r>
      <w:r w:rsidRPr="005358EB">
        <w:rPr>
          <w:szCs w:val="24"/>
        </w:rPr>
        <w:t>, New York, NY: Springer, 2010.</w:t>
      </w:r>
    </w:p>
    <w:p w14:paraId="12853328" w14:textId="77777777" w:rsidR="00B80EC0" w:rsidRPr="005358EB" w:rsidRDefault="00B80EC0" w:rsidP="00B80EC0">
      <w:pPr>
        <w:ind w:left="450" w:hanging="450"/>
        <w:rPr>
          <w:szCs w:val="24"/>
        </w:rPr>
      </w:pPr>
      <w:r w:rsidRPr="005358EB">
        <w:rPr>
          <w:szCs w:val="24"/>
        </w:rPr>
        <w:t>[2</w:t>
      </w:r>
      <w:r>
        <w:rPr>
          <w:szCs w:val="24"/>
        </w:rPr>
        <w:t>8</w:t>
      </w:r>
      <w:r w:rsidRPr="005358EB">
        <w:rPr>
          <w:szCs w:val="24"/>
        </w:rPr>
        <w:t>] G. González and M. Ehsani, “Power-Invariant Magnetic System Modeling,” </w:t>
      </w:r>
      <w:r w:rsidRPr="005358EB">
        <w:rPr>
          <w:i/>
          <w:iCs/>
          <w:szCs w:val="24"/>
        </w:rPr>
        <w:t>International Journal of Magnetics and Electromagnetism</w:t>
      </w:r>
      <w:r w:rsidRPr="005358EB">
        <w:rPr>
          <w:szCs w:val="24"/>
        </w:rPr>
        <w:t>, vol. 4, no. 1, pp. 1–9, Dec. 2018.</w:t>
      </w:r>
    </w:p>
    <w:p w14:paraId="1B08388F" w14:textId="77777777" w:rsidR="00B80EC0" w:rsidRPr="005358EB" w:rsidRDefault="00B80EC0" w:rsidP="00B80EC0">
      <w:pPr>
        <w:ind w:left="450" w:hanging="450"/>
        <w:rPr>
          <w:szCs w:val="24"/>
        </w:rPr>
      </w:pPr>
      <w:r>
        <w:rPr>
          <w:szCs w:val="24"/>
        </w:rPr>
        <w:t xml:space="preserve">[29] </w:t>
      </w:r>
      <w:r w:rsidRPr="005358EB">
        <w:rPr>
          <w:szCs w:val="24"/>
        </w:rPr>
        <w:t>F. Grecki and B. Wunsch, “Validation of Power Transformer Wideband Modeling Using standard sFRA method with VNA Equipment,” </w:t>
      </w:r>
      <w:r w:rsidRPr="005358EB">
        <w:rPr>
          <w:i/>
          <w:iCs/>
          <w:szCs w:val="24"/>
        </w:rPr>
        <w:t>2019 IEEE PES Asia-Pacific Power and Energy Engineering Conference (APPEEC)</w:t>
      </w:r>
      <w:r w:rsidRPr="005358EB">
        <w:rPr>
          <w:szCs w:val="24"/>
        </w:rPr>
        <w:t>, 2019.</w:t>
      </w:r>
    </w:p>
    <w:p w14:paraId="256E942D" w14:textId="77777777" w:rsidR="00B80EC0" w:rsidRPr="005358EB" w:rsidRDefault="00B80EC0" w:rsidP="00B80EC0">
      <w:pPr>
        <w:rPr>
          <w:szCs w:val="24"/>
        </w:rPr>
      </w:pPr>
      <w:r w:rsidRPr="005358EB">
        <w:rPr>
          <w:szCs w:val="24"/>
        </w:rPr>
        <w:t>[</w:t>
      </w:r>
      <w:r>
        <w:rPr>
          <w:szCs w:val="24"/>
        </w:rPr>
        <w:t>30</w:t>
      </w:r>
      <w:r w:rsidRPr="005358EB">
        <w:rPr>
          <w:szCs w:val="24"/>
        </w:rPr>
        <w:t xml:space="preserve">] A. Guimaraes, </w:t>
      </w:r>
      <w:r w:rsidRPr="00895F1C">
        <w:rPr>
          <w:i/>
          <w:szCs w:val="24"/>
        </w:rPr>
        <w:t>Principles of Nanomagnetism</w:t>
      </w:r>
      <w:r w:rsidRPr="005358EB">
        <w:rPr>
          <w:szCs w:val="24"/>
        </w:rPr>
        <w:t>. Cham: Springer, 2018.</w:t>
      </w:r>
    </w:p>
    <w:p w14:paraId="1E374E1A" w14:textId="77777777" w:rsidR="00B80EC0" w:rsidRPr="005358EB" w:rsidRDefault="00B80EC0" w:rsidP="00B80EC0">
      <w:pPr>
        <w:ind w:left="450" w:hanging="450"/>
        <w:rPr>
          <w:szCs w:val="24"/>
        </w:rPr>
      </w:pPr>
      <w:r w:rsidRPr="005358EB">
        <w:rPr>
          <w:szCs w:val="24"/>
        </w:rPr>
        <w:t>[</w:t>
      </w:r>
      <w:r>
        <w:rPr>
          <w:szCs w:val="24"/>
        </w:rPr>
        <w:t>31</w:t>
      </w:r>
      <w:r w:rsidRPr="005358EB">
        <w:rPr>
          <w:szCs w:val="24"/>
        </w:rPr>
        <w:t>] B. Gustavsen, “A hybrid measurement approach for wide-band characterization and modeling of power transformers,” </w:t>
      </w:r>
      <w:r w:rsidRPr="005358EB">
        <w:rPr>
          <w:i/>
          <w:iCs/>
          <w:szCs w:val="24"/>
        </w:rPr>
        <w:t>2011 IEEE Power and Energy Society General Meeting</w:t>
      </w:r>
      <w:r w:rsidRPr="005358EB">
        <w:rPr>
          <w:szCs w:val="24"/>
        </w:rPr>
        <w:t>, 2011.</w:t>
      </w:r>
    </w:p>
    <w:p w14:paraId="4ABC076C" w14:textId="77777777" w:rsidR="00B80EC0" w:rsidRPr="005358EB" w:rsidRDefault="00B80EC0" w:rsidP="00B80EC0">
      <w:pPr>
        <w:ind w:left="450" w:hanging="450"/>
        <w:rPr>
          <w:szCs w:val="24"/>
        </w:rPr>
      </w:pPr>
      <w:r w:rsidRPr="005358EB">
        <w:rPr>
          <w:szCs w:val="24"/>
        </w:rPr>
        <w:t>[</w:t>
      </w:r>
      <w:r>
        <w:rPr>
          <w:szCs w:val="24"/>
        </w:rPr>
        <w:t>32</w:t>
      </w:r>
      <w:r w:rsidRPr="005358EB">
        <w:rPr>
          <w:szCs w:val="24"/>
        </w:rPr>
        <w:t>] D. Hamill, “Gyrator-capacitor modeling: a better way of understanding magnetic components,” </w:t>
      </w:r>
      <w:r w:rsidRPr="005358EB">
        <w:rPr>
          <w:i/>
          <w:iCs/>
          <w:szCs w:val="24"/>
        </w:rPr>
        <w:t>Proceedings of 1994 IEEE Applied Power Electronics Conference and Exposition - ASPEC94</w:t>
      </w:r>
      <w:r w:rsidRPr="00B81C2F">
        <w:rPr>
          <w:iCs/>
          <w:szCs w:val="24"/>
        </w:rPr>
        <w:t>,</w:t>
      </w:r>
      <w:r>
        <w:rPr>
          <w:i/>
          <w:iCs/>
          <w:szCs w:val="24"/>
        </w:rPr>
        <w:t xml:space="preserve"> </w:t>
      </w:r>
      <w:r w:rsidRPr="00B81C2F">
        <w:rPr>
          <w:iCs/>
          <w:szCs w:val="24"/>
        </w:rPr>
        <w:t>1994</w:t>
      </w:r>
      <w:r w:rsidRPr="005358EB">
        <w:rPr>
          <w:szCs w:val="24"/>
        </w:rPr>
        <w:t>.</w:t>
      </w:r>
    </w:p>
    <w:p w14:paraId="2A759B1E" w14:textId="77777777" w:rsidR="00B80EC0" w:rsidRPr="005358EB" w:rsidRDefault="00B80EC0" w:rsidP="00B80EC0">
      <w:pPr>
        <w:ind w:left="450" w:hanging="450"/>
        <w:rPr>
          <w:szCs w:val="24"/>
        </w:rPr>
      </w:pPr>
      <w:r w:rsidRPr="005358EB">
        <w:rPr>
          <w:szCs w:val="24"/>
        </w:rPr>
        <w:t>[</w:t>
      </w:r>
      <w:r>
        <w:rPr>
          <w:szCs w:val="24"/>
        </w:rPr>
        <w:t>33</w:t>
      </w:r>
      <w:r w:rsidRPr="005358EB">
        <w:rPr>
          <w:szCs w:val="24"/>
        </w:rPr>
        <w:t>] V. Harris, “Modern Microwave Ferrites,” </w:t>
      </w:r>
      <w:r w:rsidRPr="005358EB">
        <w:rPr>
          <w:i/>
          <w:iCs/>
          <w:szCs w:val="24"/>
        </w:rPr>
        <w:t>IEEE Transactions on Magnetics</w:t>
      </w:r>
      <w:r w:rsidRPr="005358EB">
        <w:rPr>
          <w:szCs w:val="24"/>
        </w:rPr>
        <w:t>, vol. 48, no. 3, pp. 1075–1104, 2012.</w:t>
      </w:r>
    </w:p>
    <w:p w14:paraId="7CCCA26A" w14:textId="77777777" w:rsidR="00B80EC0" w:rsidRPr="005358EB" w:rsidRDefault="00B80EC0" w:rsidP="00B80EC0">
      <w:pPr>
        <w:ind w:left="450" w:hanging="450"/>
        <w:rPr>
          <w:szCs w:val="24"/>
        </w:rPr>
      </w:pPr>
      <w:r w:rsidRPr="005358EB">
        <w:rPr>
          <w:szCs w:val="24"/>
        </w:rPr>
        <w:t>[</w:t>
      </w:r>
      <w:r>
        <w:rPr>
          <w:szCs w:val="24"/>
        </w:rPr>
        <w:t>34</w:t>
      </w:r>
      <w:r w:rsidRPr="005358EB">
        <w:rPr>
          <w:szCs w:val="24"/>
        </w:rPr>
        <w:t xml:space="preserve">] M. Holynska, </w:t>
      </w:r>
      <w:r w:rsidRPr="00895F1C">
        <w:rPr>
          <w:i/>
          <w:szCs w:val="24"/>
        </w:rPr>
        <w:t>Single-Molecule Magnets: Molecular Architectures and Building Blocks for Spintronics</w:t>
      </w:r>
      <w:r w:rsidRPr="005358EB">
        <w:rPr>
          <w:szCs w:val="24"/>
        </w:rPr>
        <w:t>. Newark: John Wiley and Sons, 2019.</w:t>
      </w:r>
    </w:p>
    <w:p w14:paraId="517FB883" w14:textId="77777777" w:rsidR="00B80EC0" w:rsidRPr="005358EB" w:rsidRDefault="00B80EC0" w:rsidP="00B80EC0">
      <w:pPr>
        <w:ind w:left="450" w:hanging="450"/>
        <w:rPr>
          <w:szCs w:val="24"/>
        </w:rPr>
      </w:pPr>
      <w:r>
        <w:rPr>
          <w:szCs w:val="24"/>
        </w:rPr>
        <w:t>[35] “</w:t>
      </w:r>
      <w:r w:rsidRPr="008174AA">
        <w:rPr>
          <w:szCs w:val="24"/>
        </w:rPr>
        <w:t>IEEE Guide for Loss Evaluation of Distribution and Power Transformers and Reactors," in IEEE Std C57.120-2017 (Rev</w:t>
      </w:r>
      <w:r>
        <w:rPr>
          <w:szCs w:val="24"/>
        </w:rPr>
        <w:t>ision of IEEE Std C57.120-1991)</w:t>
      </w:r>
      <w:r w:rsidRPr="008174AA">
        <w:rPr>
          <w:szCs w:val="24"/>
        </w:rPr>
        <w:t>, vol., no., pp.1-53, 18 Oct. 2017.</w:t>
      </w:r>
    </w:p>
    <w:p w14:paraId="2BD66B1C" w14:textId="77777777" w:rsidR="00B80EC0" w:rsidRPr="005358EB" w:rsidRDefault="00B80EC0" w:rsidP="00B80EC0">
      <w:pPr>
        <w:ind w:left="450" w:hanging="450"/>
        <w:rPr>
          <w:szCs w:val="24"/>
        </w:rPr>
      </w:pPr>
      <w:r w:rsidRPr="005358EB">
        <w:rPr>
          <w:szCs w:val="24"/>
        </w:rPr>
        <w:t>[</w:t>
      </w:r>
      <w:r>
        <w:rPr>
          <w:szCs w:val="24"/>
        </w:rPr>
        <w:t>3</w:t>
      </w:r>
      <w:r w:rsidRPr="005358EB">
        <w:rPr>
          <w:szCs w:val="24"/>
        </w:rPr>
        <w:t xml:space="preserve">6] </w:t>
      </w:r>
      <w:r>
        <w:rPr>
          <w:szCs w:val="24"/>
        </w:rPr>
        <w:t>“</w:t>
      </w:r>
      <w:r w:rsidRPr="00BA743D">
        <w:rPr>
          <w:szCs w:val="24"/>
        </w:rPr>
        <w:t>IEEE Standard for Pulse Transform</w:t>
      </w:r>
      <w:r>
        <w:rPr>
          <w:szCs w:val="24"/>
        </w:rPr>
        <w:t>ers," in ANSI/IEEE Std 390-1987</w:t>
      </w:r>
      <w:r w:rsidRPr="00BA743D">
        <w:rPr>
          <w:szCs w:val="24"/>
        </w:rPr>
        <w:t>, vol., no., pp.1-32, 14 Oct. 1987.</w:t>
      </w:r>
    </w:p>
    <w:p w14:paraId="5BD7CBC4" w14:textId="77777777" w:rsidR="00B80EC0" w:rsidRPr="005358EB" w:rsidRDefault="00B80EC0" w:rsidP="00B80EC0">
      <w:pPr>
        <w:ind w:left="450" w:hanging="450"/>
        <w:rPr>
          <w:szCs w:val="24"/>
        </w:rPr>
      </w:pPr>
      <w:r>
        <w:rPr>
          <w:szCs w:val="24"/>
        </w:rPr>
        <w:t>[37</w:t>
      </w:r>
      <w:r w:rsidRPr="005358EB">
        <w:rPr>
          <w:szCs w:val="24"/>
        </w:rPr>
        <w:t>] “</w:t>
      </w:r>
      <w:r w:rsidRPr="00F7009C">
        <w:rPr>
          <w:szCs w:val="24"/>
        </w:rPr>
        <w:t>IEEE Recommended Practice for Validation of Computational Electromagnetics Computer Modeling and Simula</w:t>
      </w:r>
      <w:r>
        <w:rPr>
          <w:szCs w:val="24"/>
        </w:rPr>
        <w:t>tions," in IEEE Std 1597.2-2010</w:t>
      </w:r>
      <w:r w:rsidRPr="00F7009C">
        <w:rPr>
          <w:szCs w:val="24"/>
        </w:rPr>
        <w:t>, vol., no., pp.1-124, 25 Feb. 2011.</w:t>
      </w:r>
    </w:p>
    <w:p w14:paraId="00B0F9B2" w14:textId="77777777" w:rsidR="00B80EC0" w:rsidRPr="005358EB" w:rsidRDefault="00B80EC0" w:rsidP="00B80EC0">
      <w:pPr>
        <w:ind w:left="450" w:hanging="450"/>
        <w:rPr>
          <w:szCs w:val="24"/>
        </w:rPr>
      </w:pPr>
      <w:r>
        <w:rPr>
          <w:szCs w:val="24"/>
        </w:rPr>
        <w:t>[38</w:t>
      </w:r>
      <w:r w:rsidRPr="005358EB">
        <w:rPr>
          <w:szCs w:val="24"/>
        </w:rPr>
        <w:t>] M. Imtaar, P. Li, E. Varga, G. Csaba, G. Bernstein, G. Scarpa, W. Porod, and P. Lugli, “Nanomagnetic logic devices fabrication using nanoimprint lithography,” </w:t>
      </w:r>
      <w:r w:rsidRPr="005358EB">
        <w:rPr>
          <w:i/>
          <w:iCs/>
          <w:szCs w:val="24"/>
        </w:rPr>
        <w:t>2013 13th IEEE International Conference on Nanotechnology (IEEE-NANO 2013)</w:t>
      </w:r>
      <w:r w:rsidRPr="005358EB">
        <w:rPr>
          <w:szCs w:val="24"/>
        </w:rPr>
        <w:t>, 2013.</w:t>
      </w:r>
    </w:p>
    <w:p w14:paraId="2067CCD3" w14:textId="77777777" w:rsidR="00B80EC0" w:rsidRPr="005358EB" w:rsidRDefault="00B80EC0" w:rsidP="00B80EC0">
      <w:pPr>
        <w:ind w:left="450" w:hanging="450"/>
        <w:rPr>
          <w:szCs w:val="24"/>
        </w:rPr>
      </w:pPr>
      <w:r>
        <w:rPr>
          <w:szCs w:val="24"/>
        </w:rPr>
        <w:t>[39</w:t>
      </w:r>
      <w:r w:rsidRPr="005358EB">
        <w:rPr>
          <w:szCs w:val="24"/>
        </w:rPr>
        <w:t xml:space="preserve">] </w:t>
      </w:r>
      <w:r>
        <w:rPr>
          <w:szCs w:val="24"/>
        </w:rPr>
        <w:t xml:space="preserve">W. Sui, </w:t>
      </w:r>
      <w:r w:rsidRPr="006303B7">
        <w:rPr>
          <w:i/>
          <w:szCs w:val="24"/>
        </w:rPr>
        <w:t>Time Domain Computer Analysis of Nonlinear Hybrid Systems</w:t>
      </w:r>
      <w:r w:rsidRPr="005358EB">
        <w:rPr>
          <w:szCs w:val="24"/>
        </w:rPr>
        <w:t>, p</w:t>
      </w:r>
      <w:r>
        <w:rPr>
          <w:szCs w:val="24"/>
        </w:rPr>
        <w:t>p</w:t>
      </w:r>
      <w:r w:rsidRPr="005358EB">
        <w:rPr>
          <w:szCs w:val="24"/>
        </w:rPr>
        <w:t xml:space="preserve">. 251-283, 2018. </w:t>
      </w:r>
    </w:p>
    <w:p w14:paraId="4929861B" w14:textId="77777777" w:rsidR="00B80EC0" w:rsidRPr="005358EB" w:rsidRDefault="00B80EC0" w:rsidP="00B80EC0">
      <w:pPr>
        <w:ind w:left="450" w:hanging="450"/>
        <w:rPr>
          <w:szCs w:val="24"/>
        </w:rPr>
      </w:pPr>
      <w:r>
        <w:rPr>
          <w:szCs w:val="24"/>
        </w:rPr>
        <w:t>[40</w:t>
      </w:r>
      <w:r w:rsidRPr="005358EB">
        <w:rPr>
          <w:szCs w:val="24"/>
        </w:rPr>
        <w:t>] S. Karelin, “FDTD analysis of nonlinear magnetized ferrites: application to modeling of oscillation forming in coaxial line with ferrite,” </w:t>
      </w:r>
      <w:r w:rsidRPr="005358EB">
        <w:rPr>
          <w:i/>
          <w:iCs/>
          <w:szCs w:val="24"/>
        </w:rPr>
        <w:t>Radiofizika I Elektronika</w:t>
      </w:r>
      <w:r w:rsidRPr="005358EB">
        <w:rPr>
          <w:szCs w:val="24"/>
        </w:rPr>
        <w:t>, vol. 22, no. 1, pp. 51–56, 2017.</w:t>
      </w:r>
    </w:p>
    <w:p w14:paraId="590A9BC7" w14:textId="77777777" w:rsidR="00B80EC0" w:rsidRPr="005358EB" w:rsidRDefault="00B80EC0" w:rsidP="00B80EC0">
      <w:pPr>
        <w:ind w:left="450" w:hanging="450"/>
        <w:rPr>
          <w:szCs w:val="24"/>
        </w:rPr>
      </w:pPr>
      <w:r>
        <w:rPr>
          <w:szCs w:val="24"/>
        </w:rPr>
        <w:t>[41</w:t>
      </w:r>
      <w:r w:rsidRPr="005358EB">
        <w:rPr>
          <w:szCs w:val="24"/>
        </w:rPr>
        <w:t>] A. Khitun and A. Kozhanov, “Magnonic Logic Devices,” </w:t>
      </w:r>
      <w:r w:rsidRPr="005358EB">
        <w:rPr>
          <w:i/>
          <w:iCs/>
          <w:szCs w:val="24"/>
        </w:rPr>
        <w:t>Nanomagnetic and Spintronic Devices for Energy-Efficient Memory and Computing</w:t>
      </w:r>
      <w:r w:rsidRPr="005358EB">
        <w:rPr>
          <w:szCs w:val="24"/>
        </w:rPr>
        <w:t>, pp. 189–219, May 2016.</w:t>
      </w:r>
    </w:p>
    <w:p w14:paraId="0706FAE9" w14:textId="77777777" w:rsidR="00B80EC0" w:rsidRPr="005358EB" w:rsidRDefault="00B80EC0" w:rsidP="00B80EC0">
      <w:pPr>
        <w:ind w:left="450" w:hanging="450"/>
        <w:rPr>
          <w:szCs w:val="24"/>
        </w:rPr>
      </w:pPr>
      <w:r>
        <w:rPr>
          <w:szCs w:val="24"/>
        </w:rPr>
        <w:t>[42</w:t>
      </w:r>
      <w:r w:rsidRPr="005358EB">
        <w:rPr>
          <w:szCs w:val="24"/>
        </w:rPr>
        <w:t>] M. Leuenberger and D. Loss, “Quantum computing in molecular magnets,” </w:t>
      </w:r>
      <w:r w:rsidRPr="005358EB">
        <w:rPr>
          <w:i/>
          <w:iCs/>
          <w:szCs w:val="24"/>
        </w:rPr>
        <w:t>Nature</w:t>
      </w:r>
      <w:r w:rsidRPr="005358EB">
        <w:rPr>
          <w:szCs w:val="24"/>
        </w:rPr>
        <w:t>, vol. 410, no. 6830, pp. 789–793, 2001.</w:t>
      </w:r>
    </w:p>
    <w:p w14:paraId="31D4796A" w14:textId="77777777" w:rsidR="00B80EC0" w:rsidRPr="005358EB" w:rsidRDefault="00B80EC0" w:rsidP="00B80EC0">
      <w:pPr>
        <w:ind w:left="450" w:hanging="450"/>
        <w:rPr>
          <w:szCs w:val="24"/>
        </w:rPr>
      </w:pPr>
      <w:r>
        <w:rPr>
          <w:szCs w:val="24"/>
        </w:rPr>
        <w:t xml:space="preserve">[43] </w:t>
      </w:r>
      <w:r w:rsidRPr="005358EB">
        <w:rPr>
          <w:szCs w:val="24"/>
        </w:rPr>
        <w:t>Y. Li, X. Li, and J. Mao, “Time domain analysis of transmission line based on WLP-FDTD,” </w:t>
      </w:r>
      <w:r w:rsidRPr="005358EB">
        <w:rPr>
          <w:i/>
          <w:iCs/>
          <w:szCs w:val="24"/>
        </w:rPr>
        <w:t>2013 IEEE International Wireless Symposium (IWS)</w:t>
      </w:r>
      <w:r w:rsidRPr="005358EB">
        <w:rPr>
          <w:szCs w:val="24"/>
        </w:rPr>
        <w:t>, 2013.</w:t>
      </w:r>
    </w:p>
    <w:p w14:paraId="3F4296E6" w14:textId="77777777" w:rsidR="00B80EC0" w:rsidRPr="005358EB" w:rsidRDefault="00B80EC0" w:rsidP="00B80EC0">
      <w:pPr>
        <w:ind w:left="450" w:hanging="450"/>
        <w:rPr>
          <w:szCs w:val="24"/>
        </w:rPr>
      </w:pPr>
      <w:r>
        <w:rPr>
          <w:szCs w:val="24"/>
        </w:rPr>
        <w:t xml:space="preserve">[44] </w:t>
      </w:r>
      <w:r w:rsidRPr="005358EB">
        <w:rPr>
          <w:szCs w:val="24"/>
        </w:rPr>
        <w:t>M. Luo, D. Dujic, and J. Allmeling, “Modelling hysteresis of soft core materials using permeance-capacitance analogy for transient circuit simulations,” </w:t>
      </w:r>
      <w:r w:rsidRPr="005358EB">
        <w:rPr>
          <w:i/>
          <w:iCs/>
          <w:szCs w:val="24"/>
        </w:rPr>
        <w:t>2017 19th European Conference on Power Electronics and Applications (EPE17 ECCE Europe)</w:t>
      </w:r>
      <w:r w:rsidRPr="005358EB">
        <w:rPr>
          <w:szCs w:val="24"/>
        </w:rPr>
        <w:t>, 2017.</w:t>
      </w:r>
    </w:p>
    <w:p w14:paraId="78A3C2A7" w14:textId="77777777" w:rsidR="00B80EC0" w:rsidRPr="005358EB" w:rsidRDefault="00B80EC0" w:rsidP="00B80EC0">
      <w:pPr>
        <w:ind w:left="450" w:hanging="450"/>
        <w:rPr>
          <w:szCs w:val="24"/>
        </w:rPr>
      </w:pPr>
      <w:r>
        <w:rPr>
          <w:szCs w:val="24"/>
        </w:rPr>
        <w:t xml:space="preserve">[45] </w:t>
      </w:r>
      <w:r w:rsidRPr="005358EB">
        <w:rPr>
          <w:szCs w:val="24"/>
        </w:rPr>
        <w:t>M. Luo, D. Dujic, and J. Allmeling, “Modeling Frequency Independent Hysteresis Effects of Ferrite Core Materials Using Permeance–Capacitance Analogy for System-Level Circuit Simulations,” </w:t>
      </w:r>
      <w:r w:rsidRPr="005358EB">
        <w:rPr>
          <w:i/>
          <w:iCs/>
          <w:szCs w:val="24"/>
        </w:rPr>
        <w:t>IEEE Transactions on Power Electronics</w:t>
      </w:r>
      <w:r>
        <w:rPr>
          <w:szCs w:val="24"/>
        </w:rPr>
        <w:t xml:space="preserve">, vol. 33, no. 12, </w:t>
      </w:r>
      <w:r w:rsidRPr="005358EB">
        <w:rPr>
          <w:szCs w:val="24"/>
        </w:rPr>
        <w:t>2018.</w:t>
      </w:r>
    </w:p>
    <w:p w14:paraId="3D6F7D59" w14:textId="77777777" w:rsidR="00B80EC0" w:rsidRPr="005358EB" w:rsidRDefault="00B80EC0" w:rsidP="00B80EC0">
      <w:pPr>
        <w:ind w:left="450" w:hanging="450"/>
        <w:rPr>
          <w:szCs w:val="24"/>
        </w:rPr>
      </w:pPr>
      <w:r>
        <w:rPr>
          <w:szCs w:val="24"/>
        </w:rPr>
        <w:t>[4</w:t>
      </w:r>
      <w:r w:rsidRPr="005358EB">
        <w:rPr>
          <w:szCs w:val="24"/>
        </w:rPr>
        <w:t>6</w:t>
      </w:r>
      <w:r>
        <w:rPr>
          <w:szCs w:val="24"/>
        </w:rPr>
        <w:t xml:space="preserve">] </w:t>
      </w:r>
      <w:r w:rsidRPr="005358EB">
        <w:rPr>
          <w:szCs w:val="24"/>
        </w:rPr>
        <w:t>M. Luo, D. Dujic, and J. Allmeling, “Permeance based modeling of magnetic hysteresis with inclusion of eddy current effect,” </w:t>
      </w:r>
      <w:r w:rsidRPr="005358EB">
        <w:rPr>
          <w:i/>
          <w:iCs/>
          <w:szCs w:val="24"/>
        </w:rPr>
        <w:t>2018 IEEE Applied Power Electronics Conference and Exposition (APEC)</w:t>
      </w:r>
      <w:r w:rsidRPr="005358EB">
        <w:rPr>
          <w:szCs w:val="24"/>
        </w:rPr>
        <w:t>, 2018.</w:t>
      </w:r>
    </w:p>
    <w:p w14:paraId="7928A2C2" w14:textId="77777777" w:rsidR="00B80EC0" w:rsidRPr="005358EB" w:rsidRDefault="00B80EC0" w:rsidP="00B80EC0">
      <w:pPr>
        <w:ind w:left="450" w:hanging="450"/>
        <w:rPr>
          <w:szCs w:val="24"/>
        </w:rPr>
      </w:pPr>
      <w:r w:rsidRPr="005358EB">
        <w:rPr>
          <w:szCs w:val="24"/>
        </w:rPr>
        <w:t>[4</w:t>
      </w:r>
      <w:r>
        <w:rPr>
          <w:szCs w:val="24"/>
        </w:rPr>
        <w:t>7</w:t>
      </w:r>
      <w:r w:rsidRPr="005358EB">
        <w:rPr>
          <w:szCs w:val="24"/>
        </w:rPr>
        <w:t xml:space="preserve">] R. Mack and J. Sevick, </w:t>
      </w:r>
      <w:r w:rsidRPr="006303B7">
        <w:rPr>
          <w:i/>
          <w:szCs w:val="24"/>
        </w:rPr>
        <w:t>Sevick’s Transmission Line Transformers: Theory and practice</w:t>
      </w:r>
      <w:r w:rsidRPr="005358EB">
        <w:rPr>
          <w:szCs w:val="24"/>
        </w:rPr>
        <w:t>, 5th ed. Edison, NJ: Scitech Publishing, 2014.</w:t>
      </w:r>
    </w:p>
    <w:p w14:paraId="26F8EE1B" w14:textId="77777777" w:rsidR="00B80EC0" w:rsidRPr="005358EB" w:rsidRDefault="00B80EC0" w:rsidP="00B80EC0">
      <w:pPr>
        <w:ind w:left="450" w:hanging="450"/>
        <w:rPr>
          <w:szCs w:val="24"/>
        </w:rPr>
      </w:pPr>
      <w:r>
        <w:rPr>
          <w:szCs w:val="24"/>
        </w:rPr>
        <w:t>[48</w:t>
      </w:r>
      <w:r w:rsidRPr="005358EB">
        <w:rPr>
          <w:szCs w:val="24"/>
        </w:rPr>
        <w:t>] J. Macías-Díaz, “Persistence of nonlinear hysteresis in fractional models of Josephson transmission lines,” </w:t>
      </w:r>
      <w:r w:rsidRPr="005358EB">
        <w:rPr>
          <w:i/>
          <w:iCs/>
          <w:szCs w:val="24"/>
        </w:rPr>
        <w:t>Communications in Nonlinear Science and Numerical Simulation</w:t>
      </w:r>
      <w:r w:rsidRPr="005358EB">
        <w:rPr>
          <w:szCs w:val="24"/>
        </w:rPr>
        <w:t>, vol. 53, pp. 31–43, 2017.</w:t>
      </w:r>
    </w:p>
    <w:p w14:paraId="36D33E94" w14:textId="77777777" w:rsidR="00B80EC0" w:rsidRPr="005358EB" w:rsidRDefault="00B80EC0" w:rsidP="00B80EC0">
      <w:pPr>
        <w:ind w:left="450" w:hanging="450"/>
        <w:rPr>
          <w:szCs w:val="24"/>
        </w:rPr>
      </w:pPr>
      <w:r>
        <w:rPr>
          <w:szCs w:val="24"/>
        </w:rPr>
        <w:t>[49</w:t>
      </w:r>
      <w:r w:rsidRPr="005358EB">
        <w:rPr>
          <w:szCs w:val="24"/>
        </w:rPr>
        <w:t>] A. Moryc and W. Gwarek, “An equivalent lumped circuit describing magnetized plasma and its application in FD-TD modeling,” </w:t>
      </w:r>
      <w:r w:rsidRPr="005358EB">
        <w:rPr>
          <w:i/>
          <w:iCs/>
          <w:szCs w:val="24"/>
        </w:rPr>
        <w:t>15th International Conference on Microwaves, Radar and Wireless Communications</w:t>
      </w:r>
      <w:r>
        <w:rPr>
          <w:szCs w:val="24"/>
        </w:rPr>
        <w:t>, 2004.</w:t>
      </w:r>
    </w:p>
    <w:p w14:paraId="61147327" w14:textId="77777777" w:rsidR="00B80EC0" w:rsidRPr="005358EB" w:rsidRDefault="00B80EC0" w:rsidP="00B80EC0">
      <w:pPr>
        <w:ind w:left="450" w:hanging="450"/>
        <w:rPr>
          <w:szCs w:val="24"/>
        </w:rPr>
      </w:pPr>
      <w:r>
        <w:rPr>
          <w:szCs w:val="24"/>
        </w:rPr>
        <w:t>[50</w:t>
      </w:r>
      <w:r w:rsidRPr="005358EB">
        <w:rPr>
          <w:szCs w:val="24"/>
        </w:rPr>
        <w:t>] M. Nitu, M. Nicola, M. Duta, and M. Benea, “Methods for Determining Dielectric Stresses in the Windings of a Transformer Subjected to Lightning Impulse,” </w:t>
      </w:r>
      <w:r w:rsidRPr="005358EB">
        <w:rPr>
          <w:i/>
          <w:iCs/>
          <w:szCs w:val="24"/>
        </w:rPr>
        <w:t>2019 International Conference on Electromechanical and Energy Systems (SIELMEN)</w:t>
      </w:r>
      <w:r w:rsidRPr="005358EB">
        <w:rPr>
          <w:szCs w:val="24"/>
        </w:rPr>
        <w:t>, 2019.</w:t>
      </w:r>
    </w:p>
    <w:p w14:paraId="689292A1" w14:textId="77777777" w:rsidR="00B80EC0" w:rsidRPr="005358EB" w:rsidRDefault="00B80EC0" w:rsidP="00B80EC0">
      <w:pPr>
        <w:ind w:left="450" w:hanging="450"/>
        <w:rPr>
          <w:szCs w:val="24"/>
        </w:rPr>
      </w:pPr>
      <w:r>
        <w:rPr>
          <w:szCs w:val="24"/>
        </w:rPr>
        <w:t xml:space="preserve">[51] </w:t>
      </w:r>
      <w:r w:rsidRPr="005358EB">
        <w:rPr>
          <w:szCs w:val="24"/>
        </w:rPr>
        <w:t>G. Nnachi, A. Akumu, C. Richards, and D. Nicolae, “Estimation of no-Load Losses in Distribution Transformer Design Finite Element Analysis Techniques in Transformer Design,” </w:t>
      </w:r>
      <w:r w:rsidRPr="005358EB">
        <w:rPr>
          <w:i/>
          <w:iCs/>
          <w:szCs w:val="24"/>
        </w:rPr>
        <w:t>2018 IEEE PES/IAS PowerAfrica</w:t>
      </w:r>
      <w:r w:rsidRPr="005358EB">
        <w:rPr>
          <w:szCs w:val="24"/>
        </w:rPr>
        <w:t>, 2018.</w:t>
      </w:r>
    </w:p>
    <w:p w14:paraId="5A10272B" w14:textId="77777777" w:rsidR="00B80EC0" w:rsidRPr="005358EB" w:rsidRDefault="00B80EC0" w:rsidP="00B80EC0">
      <w:pPr>
        <w:ind w:left="450" w:hanging="450"/>
        <w:rPr>
          <w:szCs w:val="24"/>
        </w:rPr>
      </w:pPr>
      <w:r w:rsidRPr="005358EB">
        <w:rPr>
          <w:szCs w:val="24"/>
        </w:rPr>
        <w:t>[</w:t>
      </w:r>
      <w:r>
        <w:rPr>
          <w:szCs w:val="24"/>
        </w:rPr>
        <w:t>52</w:t>
      </w:r>
      <w:r w:rsidRPr="005358EB">
        <w:rPr>
          <w:szCs w:val="24"/>
        </w:rPr>
        <w:t xml:space="preserve">] A. Oskooi, D. Roundy, M. Ibanescu, P. Bermel, J. Joannopoulos, and S. Johnson, </w:t>
      </w:r>
      <w:r>
        <w:rPr>
          <w:szCs w:val="24"/>
        </w:rPr>
        <w:t>“</w:t>
      </w:r>
      <w:r w:rsidRPr="006303B7">
        <w:rPr>
          <w:szCs w:val="24"/>
        </w:rPr>
        <w:t>MEEP: A flexible free-software package for electromagnetic simulations by the FDTD method</w:t>
      </w:r>
      <w:r>
        <w:rPr>
          <w:szCs w:val="24"/>
        </w:rPr>
        <w:t>”</w:t>
      </w:r>
      <w:r w:rsidRPr="005358EB">
        <w:rPr>
          <w:szCs w:val="24"/>
        </w:rPr>
        <w:t>, Computer Physics Communications, Vol. 181, p</w:t>
      </w:r>
      <w:r>
        <w:rPr>
          <w:szCs w:val="24"/>
        </w:rPr>
        <w:t>p</w:t>
      </w:r>
      <w:r w:rsidRPr="005358EB">
        <w:rPr>
          <w:szCs w:val="24"/>
        </w:rPr>
        <w:t>. 687-702</w:t>
      </w:r>
      <w:r>
        <w:rPr>
          <w:szCs w:val="24"/>
        </w:rPr>
        <w:t>, 2010.</w:t>
      </w:r>
    </w:p>
    <w:p w14:paraId="38BB800D" w14:textId="77777777" w:rsidR="00B80EC0" w:rsidRPr="005358EB" w:rsidRDefault="00B80EC0" w:rsidP="00B80EC0">
      <w:pPr>
        <w:ind w:left="450" w:hanging="450"/>
        <w:rPr>
          <w:szCs w:val="24"/>
        </w:rPr>
      </w:pPr>
      <w:r w:rsidRPr="005358EB">
        <w:rPr>
          <w:szCs w:val="24"/>
        </w:rPr>
        <w:t>[</w:t>
      </w:r>
      <w:r>
        <w:rPr>
          <w:szCs w:val="24"/>
        </w:rPr>
        <w:t>53</w:t>
      </w:r>
      <w:r w:rsidRPr="005358EB">
        <w:rPr>
          <w:szCs w:val="24"/>
        </w:rPr>
        <w:t>] U. Ozgur, Y. Alivov, and H. Morkoc, “ChemInform Abstract: Microwave Ferrites. Part 2. Passive Components and Electrical Tuning,” </w:t>
      </w:r>
      <w:r w:rsidRPr="005358EB">
        <w:rPr>
          <w:i/>
          <w:iCs/>
          <w:szCs w:val="24"/>
        </w:rPr>
        <w:t>ChemInform</w:t>
      </w:r>
      <w:r w:rsidRPr="005358EB">
        <w:rPr>
          <w:szCs w:val="24"/>
        </w:rPr>
        <w:t>, vol. 41, no. 36, Dec. 2010.</w:t>
      </w:r>
    </w:p>
    <w:p w14:paraId="0C2C4DFD" w14:textId="77777777" w:rsidR="00B80EC0" w:rsidRPr="005358EB" w:rsidRDefault="00B80EC0" w:rsidP="00B80EC0">
      <w:pPr>
        <w:ind w:left="450" w:hanging="450"/>
        <w:rPr>
          <w:szCs w:val="24"/>
        </w:rPr>
      </w:pPr>
      <w:r w:rsidRPr="005358EB">
        <w:rPr>
          <w:szCs w:val="24"/>
        </w:rPr>
        <w:t>[</w:t>
      </w:r>
      <w:r>
        <w:rPr>
          <w:szCs w:val="24"/>
        </w:rPr>
        <w:t>54</w:t>
      </w:r>
      <w:r w:rsidRPr="005358EB">
        <w:rPr>
          <w:szCs w:val="24"/>
        </w:rPr>
        <w:t xml:space="preserve">] J. Parson, A. Neuber, J. Dickens and J. Mankowski, </w:t>
      </w:r>
      <w:r>
        <w:rPr>
          <w:szCs w:val="24"/>
        </w:rPr>
        <w:t>“</w:t>
      </w:r>
      <w:r w:rsidRPr="005358EB">
        <w:rPr>
          <w:szCs w:val="24"/>
        </w:rPr>
        <w:t xml:space="preserve">Investigation of a stripline transmission line structure for gyromagnetic nonlinear transmission line </w:t>
      </w:r>
      <w:r>
        <w:rPr>
          <w:szCs w:val="24"/>
        </w:rPr>
        <w:t xml:space="preserve">[61] </w:t>
      </w:r>
      <w:r w:rsidRPr="005358EB">
        <w:rPr>
          <w:szCs w:val="24"/>
        </w:rPr>
        <w:t>high power microwave sources</w:t>
      </w:r>
      <w:r>
        <w:rPr>
          <w:szCs w:val="24"/>
        </w:rPr>
        <w:t>”</w:t>
      </w:r>
      <w:r w:rsidRPr="005358EB">
        <w:rPr>
          <w:szCs w:val="24"/>
        </w:rPr>
        <w:t xml:space="preserve">, Review of Scientific Instruments, Vol. 87, </w:t>
      </w:r>
      <w:r>
        <w:rPr>
          <w:szCs w:val="24"/>
        </w:rPr>
        <w:t>p</w:t>
      </w:r>
      <w:r w:rsidRPr="005358EB">
        <w:rPr>
          <w:szCs w:val="24"/>
        </w:rPr>
        <w:t>p. 1-7</w:t>
      </w:r>
      <w:r>
        <w:rPr>
          <w:szCs w:val="24"/>
        </w:rPr>
        <w:t xml:space="preserve">, </w:t>
      </w:r>
      <w:r w:rsidRPr="005358EB">
        <w:rPr>
          <w:szCs w:val="24"/>
        </w:rPr>
        <w:t>2016</w:t>
      </w:r>
      <w:r>
        <w:rPr>
          <w:szCs w:val="24"/>
        </w:rPr>
        <w:t>.</w:t>
      </w:r>
    </w:p>
    <w:p w14:paraId="1AB89F88" w14:textId="77777777" w:rsidR="00B80EC0" w:rsidRPr="005358EB" w:rsidRDefault="00B80EC0" w:rsidP="00B80EC0">
      <w:pPr>
        <w:ind w:left="450" w:hanging="450"/>
        <w:rPr>
          <w:szCs w:val="24"/>
        </w:rPr>
      </w:pPr>
      <w:r w:rsidRPr="005358EB">
        <w:rPr>
          <w:szCs w:val="24"/>
        </w:rPr>
        <w:t>[5</w:t>
      </w:r>
      <w:r>
        <w:rPr>
          <w:szCs w:val="24"/>
        </w:rPr>
        <w:t>5</w:t>
      </w:r>
      <w:r w:rsidRPr="005358EB">
        <w:rPr>
          <w:szCs w:val="24"/>
        </w:rPr>
        <w:t xml:space="preserve">] C. Paul, K. Whites and S. Nasar, </w:t>
      </w:r>
      <w:r w:rsidRPr="002B4037">
        <w:rPr>
          <w:i/>
          <w:szCs w:val="24"/>
        </w:rPr>
        <w:t>Introduction to electromagnetic fields</w:t>
      </w:r>
      <w:r w:rsidRPr="005358EB">
        <w:rPr>
          <w:szCs w:val="24"/>
        </w:rPr>
        <w:t xml:space="preserve">, 4th ed. Boston: WCB/McGraw-Hill, </w:t>
      </w:r>
      <w:r>
        <w:rPr>
          <w:szCs w:val="24"/>
        </w:rPr>
        <w:t xml:space="preserve">pp.586-589, 1998. </w:t>
      </w:r>
    </w:p>
    <w:p w14:paraId="37CCD5DC" w14:textId="77777777" w:rsidR="00B80EC0" w:rsidRPr="005358EB" w:rsidRDefault="00B80EC0" w:rsidP="00B80EC0">
      <w:pPr>
        <w:ind w:left="450" w:hanging="450"/>
        <w:rPr>
          <w:szCs w:val="24"/>
        </w:rPr>
      </w:pPr>
      <w:r w:rsidRPr="005358EB">
        <w:rPr>
          <w:szCs w:val="24"/>
        </w:rPr>
        <w:t xml:space="preserve">[56] C. Paul, </w:t>
      </w:r>
      <w:r w:rsidRPr="002B4037">
        <w:rPr>
          <w:i/>
          <w:szCs w:val="24"/>
        </w:rPr>
        <w:t>Introduction to Electromagnetic Compatibility</w:t>
      </w:r>
      <w:r w:rsidRPr="005358EB">
        <w:rPr>
          <w:szCs w:val="24"/>
        </w:rPr>
        <w:t xml:space="preserve">, 2nd ed. Kentucky: John Wiley and Sons, </w:t>
      </w:r>
      <w:r>
        <w:rPr>
          <w:szCs w:val="24"/>
        </w:rPr>
        <w:t>pp. 559-710,</w:t>
      </w:r>
      <w:r w:rsidRPr="00337162">
        <w:rPr>
          <w:szCs w:val="24"/>
        </w:rPr>
        <w:t xml:space="preserve"> </w:t>
      </w:r>
      <w:r>
        <w:rPr>
          <w:szCs w:val="24"/>
        </w:rPr>
        <w:t>2006.</w:t>
      </w:r>
    </w:p>
    <w:p w14:paraId="48352E44" w14:textId="77777777" w:rsidR="00B80EC0" w:rsidRPr="005358EB" w:rsidRDefault="00B80EC0" w:rsidP="00B80EC0">
      <w:pPr>
        <w:ind w:left="450" w:hanging="450"/>
        <w:rPr>
          <w:szCs w:val="24"/>
        </w:rPr>
      </w:pPr>
      <w:r w:rsidRPr="005358EB">
        <w:rPr>
          <w:szCs w:val="24"/>
        </w:rPr>
        <w:t>[5</w:t>
      </w:r>
      <w:r>
        <w:rPr>
          <w:szCs w:val="24"/>
        </w:rPr>
        <w:t>7</w:t>
      </w:r>
      <w:r w:rsidRPr="005358EB">
        <w:rPr>
          <w:szCs w:val="24"/>
        </w:rPr>
        <w:t xml:space="preserve">] C. Paul, </w:t>
      </w:r>
      <w:r w:rsidRPr="002B4037">
        <w:rPr>
          <w:i/>
          <w:szCs w:val="24"/>
        </w:rPr>
        <w:t>Analysis of Multiconductor Transmission Lines</w:t>
      </w:r>
      <w:r w:rsidRPr="005358EB">
        <w:rPr>
          <w:szCs w:val="24"/>
        </w:rPr>
        <w:t>, 2nd ed. Hoboken: Wiley-Interscience, p</w:t>
      </w:r>
      <w:r>
        <w:rPr>
          <w:szCs w:val="24"/>
        </w:rPr>
        <w:t>p. 240-342, 2008.</w:t>
      </w:r>
    </w:p>
    <w:p w14:paraId="3B3CBC46" w14:textId="77777777" w:rsidR="00B80EC0" w:rsidRPr="005358EB" w:rsidRDefault="00B80EC0" w:rsidP="00B80EC0">
      <w:pPr>
        <w:ind w:left="450" w:hanging="450"/>
        <w:rPr>
          <w:szCs w:val="24"/>
        </w:rPr>
      </w:pPr>
      <w:r w:rsidRPr="005358EB">
        <w:rPr>
          <w:szCs w:val="24"/>
        </w:rPr>
        <w:t>[5</w:t>
      </w:r>
      <w:r>
        <w:rPr>
          <w:szCs w:val="24"/>
        </w:rPr>
        <w:t>8</w:t>
      </w:r>
      <w:r w:rsidRPr="005358EB">
        <w:rPr>
          <w:szCs w:val="24"/>
        </w:rPr>
        <w:t xml:space="preserve">] D. Pozar, </w:t>
      </w:r>
      <w:r w:rsidRPr="002B4037">
        <w:rPr>
          <w:i/>
          <w:szCs w:val="24"/>
        </w:rPr>
        <w:t>Microwave Engineering</w:t>
      </w:r>
      <w:r w:rsidRPr="005358EB">
        <w:rPr>
          <w:szCs w:val="24"/>
        </w:rPr>
        <w:t xml:space="preserve">, 4nd ed. Kentucky: John Wiley and Sons, </w:t>
      </w:r>
      <w:r>
        <w:rPr>
          <w:szCs w:val="24"/>
        </w:rPr>
        <w:t>pp. 1-271, 2012.</w:t>
      </w:r>
    </w:p>
    <w:p w14:paraId="240F8D8B" w14:textId="77777777" w:rsidR="00B80EC0" w:rsidRPr="005358EB" w:rsidRDefault="00B80EC0" w:rsidP="00B80EC0">
      <w:pPr>
        <w:ind w:left="450" w:hanging="450"/>
        <w:rPr>
          <w:szCs w:val="24"/>
        </w:rPr>
      </w:pPr>
      <w:r w:rsidRPr="005358EB">
        <w:rPr>
          <w:szCs w:val="24"/>
        </w:rPr>
        <w:t>[5</w:t>
      </w:r>
      <w:r>
        <w:rPr>
          <w:szCs w:val="24"/>
        </w:rPr>
        <w:t>9</w:t>
      </w:r>
      <w:r w:rsidRPr="005358EB">
        <w:rPr>
          <w:szCs w:val="24"/>
        </w:rPr>
        <w:t xml:space="preserve">] </w:t>
      </w:r>
      <w:r>
        <w:rPr>
          <w:szCs w:val="24"/>
        </w:rPr>
        <w:t xml:space="preserve">J. Lehr, P. Ron, </w:t>
      </w:r>
      <w:r w:rsidRPr="002B4037">
        <w:rPr>
          <w:i/>
          <w:iCs/>
          <w:szCs w:val="24"/>
        </w:rPr>
        <w:t>Foundations of Pulsed Power Technology</w:t>
      </w:r>
      <w:r w:rsidRPr="005358EB">
        <w:rPr>
          <w:szCs w:val="24"/>
        </w:rPr>
        <w:t>: John Wiley and Sons</w:t>
      </w:r>
      <w:r>
        <w:rPr>
          <w:szCs w:val="24"/>
        </w:rPr>
        <w:t>,</w:t>
      </w:r>
      <w:r w:rsidRPr="005358EB">
        <w:rPr>
          <w:szCs w:val="24"/>
        </w:rPr>
        <w:t xml:space="preserve"> pp. 63–96, Jul. 2017.</w:t>
      </w:r>
    </w:p>
    <w:p w14:paraId="03B5C53F" w14:textId="77777777" w:rsidR="00B80EC0" w:rsidRPr="005358EB" w:rsidRDefault="00B80EC0" w:rsidP="00B80EC0">
      <w:pPr>
        <w:rPr>
          <w:szCs w:val="24"/>
        </w:rPr>
      </w:pPr>
      <w:r w:rsidRPr="005358EB">
        <w:rPr>
          <w:szCs w:val="24"/>
        </w:rPr>
        <w:t>[6</w:t>
      </w:r>
      <w:r>
        <w:rPr>
          <w:szCs w:val="24"/>
        </w:rPr>
        <w:t>0</w:t>
      </w:r>
      <w:r w:rsidRPr="005358EB">
        <w:rPr>
          <w:szCs w:val="24"/>
        </w:rPr>
        <w:t>] P. Ripka and M. Janosek, “Advances in magnetic sensors,” </w:t>
      </w:r>
      <w:r w:rsidRPr="005358EB">
        <w:rPr>
          <w:i/>
          <w:iCs/>
          <w:szCs w:val="24"/>
        </w:rPr>
        <w:t>2008 IEEE Sensors</w:t>
      </w:r>
      <w:r w:rsidRPr="005358EB">
        <w:rPr>
          <w:szCs w:val="24"/>
        </w:rPr>
        <w:t>, 2008.</w:t>
      </w:r>
    </w:p>
    <w:p w14:paraId="6F5CBAC1" w14:textId="77777777" w:rsidR="00B80EC0" w:rsidRPr="005358EB" w:rsidRDefault="00B80EC0" w:rsidP="00B80EC0">
      <w:pPr>
        <w:ind w:left="450" w:hanging="450"/>
        <w:rPr>
          <w:szCs w:val="24"/>
        </w:rPr>
      </w:pPr>
      <w:r w:rsidRPr="005358EB">
        <w:rPr>
          <w:szCs w:val="24"/>
        </w:rPr>
        <w:t>[6</w:t>
      </w:r>
      <w:r>
        <w:rPr>
          <w:szCs w:val="24"/>
        </w:rPr>
        <w:t>1</w:t>
      </w:r>
      <w:r w:rsidRPr="005358EB">
        <w:rPr>
          <w:szCs w:val="24"/>
        </w:rPr>
        <w:t>] I.</w:t>
      </w:r>
      <w:r>
        <w:rPr>
          <w:szCs w:val="24"/>
        </w:rPr>
        <w:t xml:space="preserve"> Romanchenko, P. Priputnev, and V. </w:t>
      </w:r>
      <w:r w:rsidRPr="005358EB">
        <w:rPr>
          <w:szCs w:val="24"/>
        </w:rPr>
        <w:t>Rostov, “RF pulse formation dynamics in gyromagnetic nonlinear transmission lines,” </w:t>
      </w:r>
      <w:r w:rsidRPr="005358EB">
        <w:rPr>
          <w:i/>
          <w:iCs/>
          <w:szCs w:val="24"/>
        </w:rPr>
        <w:t>Journal of Physics: Conference Series</w:t>
      </w:r>
      <w:r>
        <w:rPr>
          <w:szCs w:val="24"/>
        </w:rPr>
        <w:t xml:space="preserve">, vol. 830, </w:t>
      </w:r>
      <w:r w:rsidRPr="005358EB">
        <w:rPr>
          <w:szCs w:val="24"/>
        </w:rPr>
        <w:t>Apr. 2017.</w:t>
      </w:r>
    </w:p>
    <w:p w14:paraId="53757925" w14:textId="77777777" w:rsidR="00B80EC0" w:rsidRPr="005358EB" w:rsidRDefault="00B80EC0" w:rsidP="00B80EC0">
      <w:pPr>
        <w:ind w:left="450" w:hanging="450"/>
        <w:rPr>
          <w:szCs w:val="24"/>
        </w:rPr>
      </w:pPr>
      <w:r>
        <w:rPr>
          <w:szCs w:val="24"/>
        </w:rPr>
        <w:t>[</w:t>
      </w:r>
      <w:r w:rsidRPr="005358EB">
        <w:rPr>
          <w:szCs w:val="24"/>
        </w:rPr>
        <w:t>6</w:t>
      </w:r>
      <w:r>
        <w:rPr>
          <w:szCs w:val="24"/>
        </w:rPr>
        <w:t xml:space="preserve">2] </w:t>
      </w:r>
      <w:r w:rsidRPr="005358EB">
        <w:rPr>
          <w:szCs w:val="24"/>
        </w:rPr>
        <w:t>J. Rossi, F. Yamasaki, E. Schamiloglu, and J. Barroso, “Analysis of nonlinear gyromagnetic line operation using LLG equation,” </w:t>
      </w:r>
      <w:r w:rsidRPr="005358EB">
        <w:rPr>
          <w:i/>
          <w:iCs/>
          <w:szCs w:val="24"/>
        </w:rPr>
        <w:t>2017 IEEE 21st International Conference on Pulsed Power (PPC)</w:t>
      </w:r>
      <w:r w:rsidRPr="005358EB">
        <w:rPr>
          <w:szCs w:val="24"/>
        </w:rPr>
        <w:t>, 2017.</w:t>
      </w:r>
    </w:p>
    <w:p w14:paraId="5CB5642B" w14:textId="77777777" w:rsidR="00B80EC0" w:rsidRPr="005358EB" w:rsidRDefault="00B80EC0" w:rsidP="00B80EC0">
      <w:pPr>
        <w:ind w:left="450" w:hanging="450"/>
        <w:rPr>
          <w:szCs w:val="24"/>
        </w:rPr>
      </w:pPr>
      <w:r w:rsidRPr="005358EB">
        <w:rPr>
          <w:szCs w:val="24"/>
        </w:rPr>
        <w:t>[6</w:t>
      </w:r>
      <w:r>
        <w:rPr>
          <w:szCs w:val="24"/>
        </w:rPr>
        <w:t>3</w:t>
      </w:r>
      <w:r w:rsidRPr="005358EB">
        <w:rPr>
          <w:szCs w:val="24"/>
        </w:rPr>
        <w:t xml:space="preserve">] K. Sato, E. Saitoh A. Willoughby and P. Capper, </w:t>
      </w:r>
      <w:r w:rsidRPr="002B4037">
        <w:rPr>
          <w:i/>
          <w:szCs w:val="24"/>
        </w:rPr>
        <w:t>Spintronics for next generation Innovative Devices</w:t>
      </w:r>
      <w:r w:rsidRPr="005358EB">
        <w:rPr>
          <w:szCs w:val="24"/>
        </w:rPr>
        <w:t>. John Wiley and Sons, 2015.</w:t>
      </w:r>
    </w:p>
    <w:p w14:paraId="35D0BCC2" w14:textId="77777777" w:rsidR="00B80EC0" w:rsidRPr="005358EB" w:rsidRDefault="00B80EC0" w:rsidP="004511E9">
      <w:pPr>
        <w:ind w:left="450" w:hanging="450"/>
        <w:rPr>
          <w:szCs w:val="24"/>
        </w:rPr>
      </w:pPr>
      <w:r w:rsidRPr="005358EB">
        <w:rPr>
          <w:szCs w:val="24"/>
        </w:rPr>
        <w:t>[6</w:t>
      </w:r>
      <w:r>
        <w:rPr>
          <w:szCs w:val="24"/>
        </w:rPr>
        <w:t>4</w:t>
      </w:r>
      <w:r w:rsidRPr="005358EB">
        <w:rPr>
          <w:szCs w:val="24"/>
        </w:rPr>
        <w:t xml:space="preserve">] J. Schneider, </w:t>
      </w:r>
      <w:r w:rsidRPr="002B4037">
        <w:rPr>
          <w:i/>
          <w:szCs w:val="24"/>
        </w:rPr>
        <w:t>Understanding the Finite-Difference Time-Domain Method</w:t>
      </w:r>
      <w:r>
        <w:rPr>
          <w:szCs w:val="24"/>
        </w:rPr>
        <w:t>, p. 33-74, 2017.</w:t>
      </w:r>
    </w:p>
    <w:p w14:paraId="23E630FA" w14:textId="77777777" w:rsidR="00B80EC0" w:rsidRPr="005358EB" w:rsidRDefault="00B80EC0" w:rsidP="00B80EC0">
      <w:pPr>
        <w:ind w:left="450" w:hanging="450"/>
        <w:rPr>
          <w:szCs w:val="24"/>
        </w:rPr>
      </w:pPr>
      <w:r w:rsidRPr="005358EB">
        <w:rPr>
          <w:szCs w:val="24"/>
        </w:rPr>
        <w:t>[6</w:t>
      </w:r>
      <w:r>
        <w:rPr>
          <w:szCs w:val="24"/>
        </w:rPr>
        <w:t>5</w:t>
      </w:r>
      <w:r w:rsidRPr="005358EB">
        <w:rPr>
          <w:szCs w:val="24"/>
        </w:rPr>
        <w:t>] N. Shirdel, A. Akbari, H. Mirzaei, and M. Abrishamian, “Three-dimensional simulation of UHF signal propagation in transformer using FDTD method,” </w:t>
      </w:r>
      <w:r w:rsidRPr="005358EB">
        <w:rPr>
          <w:i/>
          <w:iCs/>
          <w:szCs w:val="24"/>
        </w:rPr>
        <w:t>2011 International Conference on Power Engineering, Energy and Electrical Drives</w:t>
      </w:r>
      <w:r w:rsidRPr="005358EB">
        <w:rPr>
          <w:szCs w:val="24"/>
        </w:rPr>
        <w:t>, 2011.</w:t>
      </w:r>
    </w:p>
    <w:p w14:paraId="50F199C5" w14:textId="77777777" w:rsidR="00B80EC0" w:rsidRPr="005358EB" w:rsidRDefault="00B80EC0" w:rsidP="00B80EC0">
      <w:pPr>
        <w:ind w:left="450" w:hanging="450"/>
        <w:rPr>
          <w:szCs w:val="24"/>
        </w:rPr>
      </w:pPr>
      <w:r w:rsidRPr="005358EB">
        <w:rPr>
          <w:szCs w:val="24"/>
        </w:rPr>
        <w:t>[66] R. Slatter, “High accuracy, high bandwidth magnetoresistive current sensors for spacecraft power electronics,” </w:t>
      </w:r>
      <w:r w:rsidRPr="005358EB">
        <w:rPr>
          <w:i/>
          <w:iCs/>
          <w:szCs w:val="24"/>
        </w:rPr>
        <w:t>2015 17th European Conference on Power Electronics and Applications (EPE15 ECCE-Europe)</w:t>
      </w:r>
      <w:r w:rsidRPr="005358EB">
        <w:rPr>
          <w:szCs w:val="24"/>
        </w:rPr>
        <w:t>, 2015.</w:t>
      </w:r>
    </w:p>
    <w:p w14:paraId="5FA5082F" w14:textId="77777777" w:rsidR="00B80EC0" w:rsidRPr="005358EB" w:rsidRDefault="00B80EC0" w:rsidP="00B80EC0">
      <w:pPr>
        <w:rPr>
          <w:szCs w:val="24"/>
        </w:rPr>
      </w:pPr>
      <w:r w:rsidRPr="005358EB">
        <w:rPr>
          <w:szCs w:val="24"/>
        </w:rPr>
        <w:t>[6</w:t>
      </w:r>
      <w:r>
        <w:rPr>
          <w:szCs w:val="24"/>
        </w:rPr>
        <w:t>7</w:t>
      </w:r>
      <w:r w:rsidRPr="005358EB">
        <w:rPr>
          <w:szCs w:val="24"/>
        </w:rPr>
        <w:t xml:space="preserve">] E. Snelling, </w:t>
      </w:r>
      <w:r w:rsidRPr="0076643D">
        <w:rPr>
          <w:i/>
          <w:szCs w:val="24"/>
        </w:rPr>
        <w:t>Soft Ferrites: Properties and Applications</w:t>
      </w:r>
      <w:r w:rsidRPr="005358EB">
        <w:rPr>
          <w:szCs w:val="24"/>
        </w:rPr>
        <w:t>. Mendham, NJ: PSMA, 2005.</w:t>
      </w:r>
    </w:p>
    <w:p w14:paraId="5937E94F" w14:textId="77777777" w:rsidR="00B80EC0" w:rsidRPr="005358EB" w:rsidRDefault="00B80EC0" w:rsidP="00B80EC0">
      <w:pPr>
        <w:ind w:left="450" w:hanging="450"/>
        <w:rPr>
          <w:szCs w:val="24"/>
        </w:rPr>
      </w:pPr>
      <w:r w:rsidRPr="005358EB">
        <w:rPr>
          <w:szCs w:val="24"/>
        </w:rPr>
        <w:t>[6</w:t>
      </w:r>
      <w:r>
        <w:rPr>
          <w:szCs w:val="24"/>
        </w:rPr>
        <w:t>8</w:t>
      </w:r>
      <w:r w:rsidRPr="005358EB">
        <w:rPr>
          <w:szCs w:val="24"/>
        </w:rPr>
        <w:t>]</w:t>
      </w:r>
      <w:r>
        <w:rPr>
          <w:szCs w:val="24"/>
        </w:rPr>
        <w:t xml:space="preserve"> A. Taflove and S. </w:t>
      </w:r>
      <w:r w:rsidRPr="005358EB">
        <w:rPr>
          <w:szCs w:val="24"/>
        </w:rPr>
        <w:t xml:space="preserve">Hagness, </w:t>
      </w:r>
      <w:r w:rsidRPr="0076643D">
        <w:rPr>
          <w:i/>
          <w:szCs w:val="24"/>
        </w:rPr>
        <w:t>Computational Electrodynamics: The Finite-Difference Time-Domain Method</w:t>
      </w:r>
      <w:r w:rsidRPr="005358EB">
        <w:rPr>
          <w:szCs w:val="24"/>
        </w:rPr>
        <w:t>, 3rd ed. Boston: Artech House, 2005.</w:t>
      </w:r>
    </w:p>
    <w:p w14:paraId="50FE6DAA" w14:textId="77777777" w:rsidR="00B80EC0" w:rsidRPr="005358EB" w:rsidRDefault="00B80EC0" w:rsidP="00B80EC0">
      <w:pPr>
        <w:ind w:left="450" w:hanging="450"/>
        <w:rPr>
          <w:szCs w:val="24"/>
        </w:rPr>
      </w:pPr>
      <w:r w:rsidRPr="005358EB">
        <w:rPr>
          <w:szCs w:val="24"/>
        </w:rPr>
        <w:t>[6</w:t>
      </w:r>
      <w:r>
        <w:rPr>
          <w:szCs w:val="24"/>
        </w:rPr>
        <w:t>9</w:t>
      </w:r>
      <w:r w:rsidRPr="005358EB">
        <w:rPr>
          <w:szCs w:val="24"/>
        </w:rPr>
        <w:t xml:space="preserve">] A. Taflove, A. Oskooi and S. Hagness, </w:t>
      </w:r>
      <w:r w:rsidRPr="0076643D">
        <w:rPr>
          <w:i/>
          <w:szCs w:val="24"/>
        </w:rPr>
        <w:t>Advances in FDTD computational electrodynamics: photonics and nanotechnology</w:t>
      </w:r>
      <w:r w:rsidRPr="005358EB">
        <w:rPr>
          <w:szCs w:val="24"/>
        </w:rPr>
        <w:t>, 3rd ed. Boston: Artech House, 2013, p. 567-592.</w:t>
      </w:r>
    </w:p>
    <w:p w14:paraId="4BC1F729" w14:textId="77777777" w:rsidR="00B80EC0" w:rsidRPr="005358EB" w:rsidRDefault="00B80EC0" w:rsidP="00B80EC0">
      <w:pPr>
        <w:ind w:left="450" w:hanging="450"/>
        <w:rPr>
          <w:szCs w:val="24"/>
        </w:rPr>
      </w:pPr>
      <w:r>
        <w:rPr>
          <w:szCs w:val="24"/>
        </w:rPr>
        <w:t xml:space="preserve">[70] </w:t>
      </w:r>
      <w:r w:rsidRPr="005358EB">
        <w:rPr>
          <w:szCs w:val="24"/>
        </w:rPr>
        <w:t>N. Tiwari, A. Jha, S. Singh, and M. Akhtar, “Estimation of Broadband Complex Permeability using SIW Cavity based Multimodal Approach,” </w:t>
      </w:r>
      <w:r w:rsidRPr="005358EB">
        <w:rPr>
          <w:i/>
          <w:iCs/>
          <w:szCs w:val="24"/>
        </w:rPr>
        <w:t>IEEE Transactions on Instrumentation and Measurement</w:t>
      </w:r>
      <w:r>
        <w:rPr>
          <w:szCs w:val="24"/>
        </w:rPr>
        <w:t xml:space="preserve">, </w:t>
      </w:r>
      <w:r w:rsidRPr="005358EB">
        <w:rPr>
          <w:szCs w:val="24"/>
        </w:rPr>
        <w:t>2020.</w:t>
      </w:r>
    </w:p>
    <w:p w14:paraId="6B33C904" w14:textId="77777777" w:rsidR="00B80EC0" w:rsidRPr="005358EB" w:rsidRDefault="00B80EC0" w:rsidP="00B80EC0">
      <w:pPr>
        <w:ind w:left="450" w:hanging="450"/>
        <w:rPr>
          <w:szCs w:val="24"/>
        </w:rPr>
      </w:pPr>
      <w:r w:rsidRPr="005358EB">
        <w:rPr>
          <w:szCs w:val="24"/>
        </w:rPr>
        <w:t>[</w:t>
      </w:r>
      <w:r>
        <w:rPr>
          <w:szCs w:val="24"/>
        </w:rPr>
        <w:t>71</w:t>
      </w:r>
      <w:r w:rsidRPr="005358EB">
        <w:rPr>
          <w:szCs w:val="24"/>
        </w:rPr>
        <w:t xml:space="preserve">] M. Ulmasculov, K. Sharypov, S. Shunailov, V. Shpak, M. Yalandin, M. </w:t>
      </w:r>
      <w:r>
        <w:rPr>
          <w:szCs w:val="24"/>
        </w:rPr>
        <w:t xml:space="preserve">Pedos, and S. </w:t>
      </w:r>
      <w:r w:rsidRPr="005358EB">
        <w:rPr>
          <w:szCs w:val="24"/>
        </w:rPr>
        <w:t>Rukin, “Gyromagnetic nonlinear transmission line generator of high voltage pulses modulated at 4 GHz frequency with 1000 Hz pulse repetition rate,” </w:t>
      </w:r>
      <w:r w:rsidRPr="005358EB">
        <w:rPr>
          <w:i/>
          <w:iCs/>
          <w:szCs w:val="24"/>
        </w:rPr>
        <w:t>Journal of Physics: Conference Series</w:t>
      </w:r>
      <w:r w:rsidRPr="005358EB">
        <w:rPr>
          <w:szCs w:val="24"/>
        </w:rPr>
        <w:t>, vol. 830, Apr. 2017.</w:t>
      </w:r>
    </w:p>
    <w:p w14:paraId="3CB39896" w14:textId="77777777" w:rsidR="00B80EC0" w:rsidRPr="005358EB" w:rsidRDefault="00B80EC0" w:rsidP="00B80EC0">
      <w:pPr>
        <w:ind w:left="450" w:hanging="450"/>
        <w:rPr>
          <w:szCs w:val="24"/>
        </w:rPr>
      </w:pPr>
      <w:r w:rsidRPr="005358EB">
        <w:rPr>
          <w:szCs w:val="24"/>
        </w:rPr>
        <w:t>[</w:t>
      </w:r>
      <w:r>
        <w:rPr>
          <w:szCs w:val="24"/>
        </w:rPr>
        <w:t>72</w:t>
      </w:r>
      <w:r w:rsidRPr="005358EB">
        <w:rPr>
          <w:szCs w:val="24"/>
        </w:rPr>
        <w:t>] J. Xu, M. Koledintseva, Y. Zhang, Y. He, B. Matlin, R. Dubroff, J. Drewniak, and J. Zhang, “Complex Permittivity and Permeability Measurements and Finite-Difference Time-Domain Simulation of Ferrite Materials,” </w:t>
      </w:r>
      <w:r w:rsidRPr="005358EB">
        <w:rPr>
          <w:i/>
          <w:iCs/>
          <w:szCs w:val="24"/>
        </w:rPr>
        <w:t>IEEE Transactions on Electromagnetic Compatibility</w:t>
      </w:r>
      <w:r w:rsidRPr="005358EB">
        <w:rPr>
          <w:szCs w:val="24"/>
        </w:rPr>
        <w:t>, vol. 52, no. 4, 2010.</w:t>
      </w:r>
    </w:p>
    <w:p w14:paraId="50F18F54" w14:textId="77777777" w:rsidR="00B80EC0" w:rsidRPr="005358EB" w:rsidRDefault="00B80EC0" w:rsidP="00B80EC0">
      <w:pPr>
        <w:ind w:left="450" w:hanging="450"/>
        <w:rPr>
          <w:szCs w:val="24"/>
        </w:rPr>
      </w:pPr>
      <w:r>
        <w:rPr>
          <w:szCs w:val="24"/>
        </w:rPr>
        <w:t xml:space="preserve">[73] </w:t>
      </w:r>
      <w:r w:rsidRPr="005358EB">
        <w:rPr>
          <w:szCs w:val="24"/>
        </w:rPr>
        <w:t>H. Zhao, Y. Li, Q. Lin, and S. Wang, “The Parasitic Capacitance of Magnetic Components with Ferrite Cores Due to Time-Varying Electromagnetic (EM) Field,” </w:t>
      </w:r>
      <w:r w:rsidRPr="005358EB">
        <w:rPr>
          <w:i/>
          <w:iCs/>
          <w:szCs w:val="24"/>
        </w:rPr>
        <w:t>2018 IEEE Energy Conversion Congress and Exposition (ECCE)</w:t>
      </w:r>
      <w:r w:rsidRPr="005358EB">
        <w:rPr>
          <w:szCs w:val="24"/>
        </w:rPr>
        <w:t>, 2018.</w:t>
      </w:r>
    </w:p>
    <w:p w14:paraId="2BA462BB" w14:textId="5E146560" w:rsidR="00D02B50" w:rsidRDefault="00B80EC0" w:rsidP="004511E9">
      <w:pPr>
        <w:ind w:left="450" w:hanging="450"/>
      </w:pPr>
      <w:r>
        <w:rPr>
          <w:szCs w:val="24"/>
        </w:rPr>
        <w:t xml:space="preserve">[74] </w:t>
      </w:r>
      <w:r w:rsidRPr="005358EB">
        <w:rPr>
          <w:szCs w:val="24"/>
        </w:rPr>
        <w:t>D. Zyatkov, V. Balashov, V. Yurchenko, V. Cherepanov, and Z. Kochnev, “Capacitive Sensing Element with a Magnetic Fluid for Detecting of Change of Magnetic Field,” </w:t>
      </w:r>
      <w:r>
        <w:rPr>
          <w:i/>
          <w:iCs/>
          <w:szCs w:val="24"/>
        </w:rPr>
        <w:t>2019 Photoni</w:t>
      </w:r>
      <w:r w:rsidRPr="005358EB">
        <w:rPr>
          <w:i/>
          <w:iCs/>
          <w:szCs w:val="24"/>
        </w:rPr>
        <w:t>cs &amp; Electromagnetics Research Symposium - Spring (PIERS-Spring)</w:t>
      </w:r>
      <w:r w:rsidRPr="005358EB">
        <w:rPr>
          <w:szCs w:val="24"/>
        </w:rPr>
        <w:t>, 2019.</w:t>
      </w:r>
    </w:p>
    <w:p w14:paraId="49D84709" w14:textId="77777777" w:rsidR="00D02B50" w:rsidRDefault="00D02B50" w:rsidP="002A2299">
      <w:pPr>
        <w:pStyle w:val="StyleBodyTextFirstline05"/>
      </w:pPr>
    </w:p>
    <w:p w14:paraId="0F98807A" w14:textId="77777777" w:rsidR="0014722D" w:rsidRDefault="0014722D">
      <w:pPr>
        <w:spacing w:line="240" w:lineRule="auto"/>
        <w:rPr>
          <w:b/>
          <w:sz w:val="28"/>
          <w:szCs w:val="28"/>
        </w:rPr>
      </w:pPr>
      <w:bookmarkStart w:id="260" w:name="_Toc419149491"/>
      <w:bookmarkStart w:id="261" w:name="_Toc419151462"/>
      <w:bookmarkStart w:id="262" w:name="_Toc415853988"/>
      <w:r>
        <w:rPr>
          <w:sz w:val="28"/>
          <w:szCs w:val="28"/>
        </w:rPr>
        <w:br w:type="page"/>
      </w:r>
    </w:p>
    <w:p w14:paraId="599D9115" w14:textId="0E95C179" w:rsidR="00641F5A" w:rsidRPr="0014722D" w:rsidRDefault="00E70911" w:rsidP="00AA6999">
      <w:pPr>
        <w:pStyle w:val="HEADING0"/>
        <w:rPr>
          <w:sz w:val="28"/>
          <w:szCs w:val="28"/>
        </w:rPr>
      </w:pPr>
      <w:bookmarkStart w:id="263" w:name="_Toc69903608"/>
      <w:r w:rsidRPr="0014722D">
        <w:rPr>
          <w:sz w:val="28"/>
          <w:szCs w:val="28"/>
        </w:rPr>
        <w:t>A</w:t>
      </w:r>
      <w:r w:rsidR="00641F5A" w:rsidRPr="0014722D">
        <w:rPr>
          <w:sz w:val="28"/>
          <w:szCs w:val="28"/>
        </w:rPr>
        <w:t>PPEND</w:t>
      </w:r>
      <w:bookmarkEnd w:id="260"/>
      <w:bookmarkEnd w:id="261"/>
      <w:r w:rsidR="00B40301" w:rsidRPr="0014722D">
        <w:rPr>
          <w:sz w:val="28"/>
          <w:szCs w:val="28"/>
        </w:rPr>
        <w:t>I</w:t>
      </w:r>
      <w:r w:rsidR="005B3598">
        <w:rPr>
          <w:sz w:val="28"/>
          <w:szCs w:val="28"/>
        </w:rPr>
        <w:t>CES</w:t>
      </w:r>
      <w:bookmarkEnd w:id="263"/>
    </w:p>
    <w:p w14:paraId="120F9265" w14:textId="49D6634A" w:rsidR="005B3598" w:rsidRPr="005B3598" w:rsidRDefault="005B3598" w:rsidP="005B3598">
      <w:pPr>
        <w:pStyle w:val="Heading2"/>
        <w:numPr>
          <w:ilvl w:val="0"/>
          <w:numId w:val="0"/>
        </w:numPr>
        <w:spacing w:before="240" w:after="240"/>
        <w:rPr>
          <w:sz w:val="22"/>
        </w:rPr>
      </w:pPr>
      <w:bookmarkStart w:id="264" w:name="_Toc69903609"/>
      <w:r w:rsidRPr="005B3598">
        <w:rPr>
          <w:szCs w:val="28"/>
        </w:rPr>
        <w:t>APPENDIX A. MEEP CODE</w:t>
      </w:r>
      <w:bookmarkEnd w:id="264"/>
    </w:p>
    <w:p w14:paraId="757FE0AD" w14:textId="0EBA099D"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iostream&gt;</w:t>
      </w:r>
    </w:p>
    <w:p w14:paraId="45DB4B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fstream&gt;</w:t>
      </w:r>
    </w:p>
    <w:p w14:paraId="08F3FF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io.h&gt;</w:t>
      </w:r>
    </w:p>
    <w:p w14:paraId="13A91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lib.h&gt;</w:t>
      </w:r>
    </w:p>
    <w:p w14:paraId="5847AB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ring.h&gt;</w:t>
      </w:r>
    </w:p>
    <w:p w14:paraId="507B9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complex&gt;</w:t>
      </w:r>
    </w:p>
    <w:p w14:paraId="313DF9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hpp"</w:t>
      </w:r>
    </w:p>
    <w:p w14:paraId="3189D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math.h"</w:t>
      </w:r>
    </w:p>
    <w:p w14:paraId="112F1A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geom.h"</w:t>
      </w:r>
    </w:p>
    <w:p w14:paraId="5705B6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geom.hpp"</w:t>
      </w:r>
    </w:p>
    <w:p w14:paraId="112A314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math.h&gt;</w:t>
      </w:r>
    </w:p>
    <w:p w14:paraId="1AB0C6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fndef DATADIR</w:t>
      </w:r>
    </w:p>
    <w:p w14:paraId="0ABD3E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efine DATADIR "./"</w:t>
      </w:r>
    </w:p>
    <w:p w14:paraId="191482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endif</w:t>
      </w:r>
    </w:p>
    <w:p w14:paraId="42EBEB4A"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6FAE3B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meep;</w:t>
      </w:r>
    </w:p>
    <w:p w14:paraId="0A2A40E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std;</w:t>
      </w:r>
    </w:p>
    <w:p w14:paraId="1209A1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d::complex&lt;double&gt; cdouble;</w:t>
      </w:r>
    </w:p>
    <w:p w14:paraId="16924B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5594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t>
      </w:r>
      <w:r>
        <w:rPr>
          <w:rFonts w:ascii="Courier New" w:hAnsi="Courier New" w:cs="Courier New"/>
          <w:color w:val="000000" w:themeColor="text1"/>
          <w:sz w:val="20"/>
        </w:rPr>
        <w:t>epsr=1</w:t>
      </w:r>
      <w:r w:rsidRPr="0004255F">
        <w:rPr>
          <w:rFonts w:ascii="Courier New" w:hAnsi="Courier New" w:cs="Courier New"/>
          <w:color w:val="000000" w:themeColor="text1"/>
          <w:sz w:val="20"/>
        </w:rPr>
        <w:t>;</w:t>
      </w:r>
    </w:p>
    <w:p w14:paraId="4C111B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SI Conversion Factors</w:t>
      </w:r>
    </w:p>
    <w:p w14:paraId="47658E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0=1e-2;//0.1mm</w:t>
      </w:r>
    </w:p>
    <w:p w14:paraId="1E250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c0=2.99792458e8;//Speed of Light (m/s)</w:t>
      </w:r>
    </w:p>
    <w:p w14:paraId="0CFD7CB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f0=c0/a0;//300GHz</w:t>
      </w:r>
    </w:p>
    <w:p w14:paraId="73A652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0=1/f0;//0.33e-12 (s)</w:t>
      </w:r>
    </w:p>
    <w:p w14:paraId="4EA845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mu0=4*pi*(1e-7);// (H/m)</w:t>
      </w:r>
    </w:p>
    <w:p w14:paraId="288C7B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0=8.854187817e-12;// (F/m)</w:t>
      </w:r>
    </w:p>
    <w:p w14:paraId="3070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I0=1; //(A)</w:t>
      </w:r>
    </w:p>
    <w:p w14:paraId="73E06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0=I0/(a0*eps0*c0);//Electric Field</w:t>
      </w:r>
    </w:p>
    <w:p w14:paraId="029FEA6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0=I0/(a0*c0);//Electric Displacement Field</w:t>
      </w:r>
    </w:p>
    <w:p w14:paraId="4BF049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I0/(a0*eps0*c0*c0);//Magnetic Field</w:t>
      </w:r>
    </w:p>
    <w:p w14:paraId="5C33784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H0=I0/(a0);//Magnetizing Field</w:t>
      </w:r>
    </w:p>
    <w:p w14:paraId="3D99DF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maD0=(epsr*eps0*c0)/a0;//Electric Conductivity</w:t>
      </w:r>
    </w:p>
    <w:p w14:paraId="5329F68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J0=I0/(a0*a0);//Electric Current Density</w:t>
      </w:r>
    </w:p>
    <w:p w14:paraId="0BE2BB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u0=(I0*I0)/(eps0*c0*c0*a0*a0);//Energy Density</w:t>
      </w:r>
    </w:p>
    <w:p w14:paraId="1446F5F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0=(I0*I0)/(eps0*c0*a0*a0);//Poynting Vector</w:t>
      </w:r>
    </w:p>
    <w:p w14:paraId="015743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c0=1/(c0);//Courant Factor</w:t>
      </w:r>
    </w:p>
    <w:p w14:paraId="0BCB0A4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0=1e4;</w:t>
      </w:r>
    </w:p>
    <w:p w14:paraId="075516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0.0;</w:t>
      </w:r>
    </w:p>
    <w:p w14:paraId="663A51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54E2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xcen=0.0, ycen=0.0, zcen=0.0;</w:t>
      </w:r>
    </w:p>
    <w:p w14:paraId="618E49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xmin=0.0, dxmax=02.5, dymin=0.0, dymax=02.5, dzmin=0.0, dzmax=15.0;</w:t>
      </w:r>
    </w:p>
    <w:p w14:paraId="2A989C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wcore=2.0*dymax;</w:t>
      </w:r>
    </w:p>
    <w:p w14:paraId="3BA7A4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inding_thickness_p=01.0, insulation_thickness_p=02.5,pml_thickness=1.0;  </w:t>
      </w:r>
    </w:p>
    <w:p w14:paraId="296BD1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mu_core=1.0;</w:t>
      </w:r>
    </w:p>
    <w:p w14:paraId="2852FB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p=1;//must be odd</w:t>
      </w:r>
    </w:p>
    <w:p w14:paraId="12803E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s=1;//must be odd</w:t>
      </w:r>
    </w:p>
    <w:p w14:paraId="5CE0DF5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argin=02.0;   </w:t>
      </w:r>
    </w:p>
    <w:p w14:paraId="39E4C80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mplitude=1.0;</w:t>
      </w:r>
    </w:p>
    <w:p w14:paraId="18DA699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ivisions=2;</w:t>
      </w:r>
    </w:p>
    <w:p w14:paraId="0E11B6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umcoord=0;</w:t>
      </w:r>
    </w:p>
    <w:p w14:paraId="589D99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corecoord=0;</w:t>
      </w:r>
    </w:p>
    <w:p w14:paraId="3116BFF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k=2*pi*Np/(2*dzmin);</w:t>
      </w:r>
    </w:p>
    <w:p w14:paraId="50CEE8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heta=0.0;</w:t>
      </w:r>
    </w:p>
    <w:p w14:paraId="2CBB6A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rp=(wcore/2.0)+(winding_thickness_p/2.0)+insulation_thickness_p;</w:t>
      </w:r>
    </w:p>
    <w:p w14:paraId="2CF803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pcoord=new double [1000];</w:t>
      </w:r>
    </w:p>
    <w:p w14:paraId="41BD70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pcoord=new double [1000];</w:t>
      </w:r>
    </w:p>
    <w:p w14:paraId="1B8641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pcoord=new double [1000];</w:t>
      </w:r>
    </w:p>
    <w:p w14:paraId="0884DD1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scoord=new double [1000];</w:t>
      </w:r>
    </w:p>
    <w:p w14:paraId="6C2301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scoord=new double [1000];</w:t>
      </w:r>
    </w:p>
    <w:p w14:paraId="15EAD6B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scoord=new double [1000];</w:t>
      </w:r>
    </w:p>
    <w:p w14:paraId="6D3CD3D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ccoord=new double [1000];</w:t>
      </w:r>
    </w:p>
    <w:p w14:paraId="5198E9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ccoord=new double [1000];</w:t>
      </w:r>
    </w:p>
    <w:p w14:paraId="7238406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ccoord=new double [1000];</w:t>
      </w:r>
    </w:p>
    <w:p w14:paraId="730B32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0FAB2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x(fields &amp; f, component C, double dx, double xmin, double xmax, double y, double z)</w:t>
      </w:r>
    </w:p>
    <w:p w14:paraId="3559DF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3E2F3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44ADF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x(dx,0.0);</w:t>
      </w:r>
    </w:p>
    <w:p w14:paraId="60AD26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x=xmin; x&lt;=xmax; x=x+dx)</w:t>
      </w:r>
    </w:p>
    <w:p w14:paraId="6DBAFA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933B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0DAE4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3870D2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5B35AF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x;</w:t>
      </w:r>
    </w:p>
    <w:p w14:paraId="35950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2929C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3D7B40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608B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ECCAA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y(fields &amp; f, component C, double dy, double ymin, double ymax, double x, double z)</w:t>
      </w:r>
    </w:p>
    <w:p w14:paraId="6CC2D7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9DF35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532222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y(dy,0.0);</w:t>
      </w:r>
    </w:p>
    <w:p w14:paraId="5F8C79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ymin; y&lt;=ymax; y=y+dy)</w:t>
      </w:r>
    </w:p>
    <w:p w14:paraId="2B2248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A1B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94111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704EE4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D906D6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y;</w:t>
      </w:r>
    </w:p>
    <w:p w14:paraId="48C26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95AE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D62D2A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338B7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1DCBB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z(fields &amp; f, component C, double dz, double zmin, double zmax, double x, double y)</w:t>
      </w:r>
    </w:p>
    <w:p w14:paraId="2C211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C24D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721617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z(dz,0.0);</w:t>
      </w:r>
    </w:p>
    <w:p w14:paraId="5483DC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zmin; z&lt;=zmax; z=z+dz)</w:t>
      </w:r>
    </w:p>
    <w:p w14:paraId="61B131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BAE2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4D8E48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667467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AB942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z;</w:t>
      </w:r>
    </w:p>
    <w:p w14:paraId="50285C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3765B1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35FCB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D12415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6166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m(fields &amp; f, double z)</w:t>
      </w:r>
    </w:p>
    <w:p w14:paraId="13987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AB960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Ey,0.01,ycen-dymax,ycen+dymax,xcen+dxmax,z);</w:t>
      </w:r>
    </w:p>
    <w:p w14:paraId="14C1D6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Iyb=line_integral_y(f,Ey,0.01,ycen-dymax,ycen+dymax,xcen-dxmax,z);</w:t>
      </w:r>
    </w:p>
    <w:p w14:paraId="6B54BF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Ex,0.01,xcen-dxmax,xcen+dxmax,ycen-dymax,z);</w:t>
      </w:r>
    </w:p>
    <w:p w14:paraId="2D39DA6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Ex,0.01,xcen-dxmax,xcen+dxmax,ycen+dymax,z);</w:t>
      </w:r>
    </w:p>
    <w:p w14:paraId="1F7BBD3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Ixt+Iyf-Ixb-Iyb;</w:t>
      </w:r>
    </w:p>
    <w:p w14:paraId="6917AC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m;</w:t>
      </w:r>
    </w:p>
    <w:p w14:paraId="4C4612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752B1A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A76FD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e(fields &amp; f, double z)</w:t>
      </w:r>
    </w:p>
    <w:p w14:paraId="41F3BE5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DB2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Hy,0.01,ycen-dymax,ycen+dymax,xcen+dxmax,z);</w:t>
      </w:r>
    </w:p>
    <w:p w14:paraId="78EC62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b=line_integral_y(f,Hy,0.01,ycen-dymax,ycen+dymax,xcen-dxmax,z);</w:t>
      </w:r>
    </w:p>
    <w:p w14:paraId="1F8E5D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Hx,0.01,xcen-dxmax,xcen+dxmax,ycen-dymax,z);</w:t>
      </w:r>
    </w:p>
    <w:p w14:paraId="33A2B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Hx,0.01,xcen-dxmax,xcen+dxmax,ycen+dymax,z);</w:t>
      </w:r>
    </w:p>
    <w:p w14:paraId="057C55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Ixt+Iyf-Ixb-Iyb;</w:t>
      </w:r>
    </w:p>
    <w:p w14:paraId="0DF9CD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e;</w:t>
      </w:r>
    </w:p>
    <w:p w14:paraId="433A59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08E68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38F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m(fields &amp; f, double z)</w:t>
      </w:r>
    </w:p>
    <w:p w14:paraId="3E5E54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43D2FF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z=line_integral_y(f,Hy,0.01,-25.0,0.0,xcen,z);</w:t>
      </w:r>
    </w:p>
    <w:p w14:paraId="10AC52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3DE71D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65BCA0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A62F5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e(fields &amp; f, double z)</w:t>
      </w:r>
    </w:p>
    <w:p w14:paraId="71671E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C19FD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c</w:t>
      </w:r>
      <w:r w:rsidRPr="0004255F">
        <w:rPr>
          <w:rFonts w:ascii="Courier New" w:hAnsi="Courier New" w:cs="Courier New"/>
          <w:color w:val="000000" w:themeColor="text1"/>
          <w:sz w:val="20"/>
        </w:rPr>
        <w:t>double Vz=line_integral_y(f,Ey,0.01,-25.0,0.0,xcen,z);</w:t>
      </w:r>
    </w:p>
    <w:p w14:paraId="2C21F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2E65AC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A9E0E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9255E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u(const vec &amp;v) </w:t>
      </w:r>
    </w:p>
    <w:p w14:paraId="3999B1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829D9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1.0;</w:t>
      </w:r>
    </w:p>
    <w:p w14:paraId="588F8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5931A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760FE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const vec &amp;v)</w:t>
      </w:r>
    </w:p>
    <w:p w14:paraId="6F0E7F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A3E7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r</w:t>
      </w:r>
      <w:r w:rsidRPr="0004255F">
        <w:rPr>
          <w:rFonts w:ascii="Courier New" w:hAnsi="Courier New" w:cs="Courier New"/>
          <w:color w:val="000000" w:themeColor="text1"/>
          <w:sz w:val="20"/>
        </w:rPr>
        <w:t>eturn 1.0;</w:t>
      </w:r>
    </w:p>
    <w:p w14:paraId="686043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F66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9E310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conductivity(const vec &amp;v) </w:t>
      </w:r>
    </w:p>
    <w:p w14:paraId="16F64EA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234BC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24042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CC13FE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sigma(const vec &amp;v) </w:t>
      </w:r>
    </w:p>
    <w:p w14:paraId="2CBCDC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726F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152920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F3CB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corecoord; i++) </w:t>
      </w:r>
    </w:p>
    <w:p w14:paraId="402A19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2A145F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v.x() - xccoord[i];</w:t>
      </w:r>
    </w:p>
    <w:p w14:paraId="6AAB81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v.y() - yccoord[i];</w:t>
      </w:r>
    </w:p>
    <w:p w14:paraId="509BAE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v.z() - zccoord[i];    </w:t>
      </w:r>
    </w:p>
    <w:p w14:paraId="7F827C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p&lt;=(wcore/2.0))&amp;&amp;(dyp&lt;=(wcore/2.0))&amp;&amp;(dzp&lt;=(wcore/2.0))){</w:t>
      </w:r>
    </w:p>
    <w:p w14:paraId="4BDEF6B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AB90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C9521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sigp=0.0;</w:t>
      </w:r>
    </w:p>
    <w:p w14:paraId="716040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n_middle){sigp=sig0;}</w:t>
      </w:r>
    </w:p>
    <w:p w14:paraId="149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sigp=0.0;}</w:t>
      </w:r>
    </w:p>
    <w:p w14:paraId="6170FC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igp;</w:t>
      </w:r>
    </w:p>
    <w:p w14:paraId="469D41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9F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50E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core_material : public material_function {</w:t>
      </w:r>
    </w:p>
    <w:p w14:paraId="5CE3B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276A31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FF25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F4668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winding_material : public material_function {</w:t>
      </w:r>
    </w:p>
    <w:p w14:paraId="4B1751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58A9FC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C35F7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D61D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ruct my_material_func_data {</w:t>
      </w:r>
    </w:p>
    <w:p w14:paraId="7EC7EF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xInner, ryInner, rOuter;</w:t>
      </w:r>
    </w:p>
    <w:p w14:paraId="5731EAC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with_susceptibility;</w:t>
      </w:r>
    </w:p>
    <w:p w14:paraId="310892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my_material_func_data;</w:t>
      </w:r>
    </w:p>
    <w:p w14:paraId="30DFD0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40803F"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void my_material_func(vector3 p, void *user_data, meep_geom::medium_struct *m) </w:t>
      </w:r>
    </w:p>
    <w:p w14:paraId="6684A6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A0131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 = (my_material_func_data *)user_data;</w:t>
      </w:r>
    </w:p>
    <w:p w14:paraId="6AC8E94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38AA70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x - xcen;</w:t>
      </w:r>
    </w:p>
    <w:p w14:paraId="7D9BA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y - ycen;</w:t>
      </w:r>
    </w:p>
    <w:p w14:paraId="5843EA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z - zcen;</w:t>
      </w:r>
    </w:p>
    <w:p w14:paraId="4096D4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55BF6B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int i=0; i&lt;corecoord; i++) {</w:t>
      </w:r>
    </w:p>
    <w:p w14:paraId="641411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p.x - xccoord[i];</w:t>
      </w:r>
    </w:p>
    <w:p w14:paraId="70F46C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ccoord[i];</w:t>
      </w:r>
    </w:p>
    <w:p w14:paraId="6BFD15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ccoord[i];    </w:t>
      </w:r>
    </w:p>
    <w:p w14:paraId="67237E13"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if((dxp&lt;=(wcore/2.0))&amp;&amp;(dyp&lt;=(wcore/2.0))&amp;&amp;(dzp&lt;=(wcore/2.0)))</w:t>
      </w:r>
    </w:p>
    <w:p w14:paraId="57A887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776049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EAB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DD36F2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5B180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set permittivity and permeability</w:t>
      </w:r>
    </w:p>
    <w:p w14:paraId="68B4E8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nn = in_middle ? sqrt(mu_core) : 1.0;</w:t>
      </w:r>
    </w:p>
    <w:p w14:paraId="7F46A1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mm = in_middle ? sqrt(1.0) : 1.0;</w:t>
      </w:r>
    </w:p>
    <w:p w14:paraId="53A5F34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psilon_diag.x = m-&gt;epsilon_diag.y = m-&gt;epsilon_diag.z = 10.0;</w:t>
      </w:r>
    </w:p>
    <w:p w14:paraId="207337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mu_diag.x = m-&gt;mu_diag.y = m-&gt;mu_diag.z = nn*nn;</w:t>
      </w:r>
    </w:p>
    <w:p w14:paraId="7F1C46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2_diag.x = m-&gt;E_chi2_diag.y = m-&gt;E_chi2_diag.z = 0.0;</w:t>
      </w:r>
    </w:p>
    <w:p w14:paraId="7ACF66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3_diag.x = m-&gt;E_chi3_diag.y = m-&gt;E_chi3_diag.z = 0.0;</w:t>
      </w:r>
    </w:p>
    <w:p w14:paraId="01A6F9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2_diag.x = m-&gt;H_chi2_diag.y = m-&gt;H_chi2_diag.z = 1.0;</w:t>
      </w:r>
    </w:p>
    <w:p w14:paraId="7DAE0F7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3_diag.x = m-&gt;H_chi3_diag.y = m-&gt;H_chi3_diag.z = 1.0;</w:t>
      </w:r>
    </w:p>
    <w:p w14:paraId="19941F9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8D0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n_middle)</w:t>
      </w:r>
    </w:p>
    <w:p w14:paraId="585F9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70B52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gt;D_conductivity_diag.x = m-&gt;D_conductivity_diag.y = m-&gt;D_conductivity_diag.z = (5e-3)/sigmaD0;</w:t>
      </w:r>
    </w:p>
    <w:p w14:paraId="3865D9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653A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22A7680"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numcoord; i++) </w:t>
      </w:r>
    </w:p>
    <w:p w14:paraId="7210D4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0AA9C8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p.x - xpcoord[i];</w:t>
      </w:r>
    </w:p>
    <w:p w14:paraId="2E8088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pcoord[i];</w:t>
      </w:r>
    </w:p>
    <w:p w14:paraId="1406E23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pcoord[i];    </w:t>
      </w:r>
    </w:p>
    <w:p w14:paraId="6721C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p=sqrt(dxp*dxp+dyp*dyp+dzp*dzp);</w:t>
      </w:r>
    </w:p>
    <w:p w14:paraId="159FD831"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Pr>
          <w:rFonts w:ascii="Courier New" w:hAnsi="Courier New" w:cs="Courier New"/>
          <w:color w:val="000000" w:themeColor="text1"/>
          <w:sz w:val="20"/>
        </w:rPr>
        <w:t>i</w:t>
      </w:r>
      <w:r w:rsidRPr="0004255F">
        <w:rPr>
          <w:rFonts w:ascii="Courier New" w:hAnsi="Courier New" w:cs="Courier New"/>
          <w:color w:val="000000" w:themeColor="text1"/>
          <w:sz w:val="20"/>
        </w:rPr>
        <w:t>f((dxp&lt;=(winding_thickness_p/2.0))&amp;&amp;(dyp&lt;=(winding_thickness_p/2.0))&amp;&amp;(dzp&lt;=(winding_thickness_p/2.0)))</w:t>
      </w:r>
    </w:p>
    <w:p w14:paraId="3035915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216742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w:t>
      </w:r>
      <w:r w:rsidRPr="0004255F">
        <w:rPr>
          <w:rFonts w:ascii="Courier New" w:hAnsi="Courier New" w:cs="Courier New"/>
          <w:color w:val="000000" w:themeColor="text1"/>
          <w:sz w:val="20"/>
        </w:rPr>
        <w:t>m-&gt;D_conductivity_diag.x = m-&gt;D_conductivity_diag.y = m-&gt;D_conductivity_diag.z = (3.5e7)/sigmaD0;</w:t>
      </w:r>
    </w:p>
    <w:p w14:paraId="0272CE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9582A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s=p.x - xscoord[i];</w:t>
      </w:r>
    </w:p>
    <w:p w14:paraId="16543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s=p.y - yscoord[i];</w:t>
      </w:r>
    </w:p>
    <w:p w14:paraId="37A9DB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s=p.z - zscoord[i];</w:t>
      </w:r>
    </w:p>
    <w:p w14:paraId="0A48C3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s=sqrt(dxs*dxs+dys*dys+dzs*dzs);</w:t>
      </w:r>
    </w:p>
    <w:p w14:paraId="248263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s&lt;=(winding_thickness_p/2.0))&amp;&amp;(dys&lt;=(winding_thickness_p/2.0))&amp;&amp;(dzs&lt;=(winding_thickness_p/2.0))){</w:t>
      </w:r>
    </w:p>
    <w:p w14:paraId="3942D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D_conductivity_diag.x = m-&gt;D_conductivity_diag.y = m-&gt;D_conductivity_diag.z = (3.5e7)/sigmaD0;</w:t>
      </w:r>
    </w:p>
    <w:p w14:paraId="5583AA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71F9C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B264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0CE40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2383E8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anisodisp_materialH : public material_function {</w:t>
      </w:r>
    </w:p>
    <w:p w14:paraId="168B10A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public:</w:t>
      </w:r>
    </w:p>
    <w:p w14:paraId="700BBB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irtual void sigma_row(component c, double sigrow[3], const vec &amp;r) {</w:t>
      </w:r>
    </w:p>
    <w:p w14:paraId="0D2410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id)r; // unused</w:t>
      </w:r>
    </w:p>
    <w:p w14:paraId="3B8AE5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component_direction(c) == X) {</w:t>
      </w:r>
    </w:p>
    <w:p w14:paraId="5A9160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162EA07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15CE59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284122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AC5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 if (component_direction(c) == Y) {</w:t>
      </w:r>
    </w:p>
    <w:p w14:paraId="14EA88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047042F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61C5C4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7B1D2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97C2F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 {</w:t>
      </w:r>
    </w:p>
    <w:p w14:paraId="1C442E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7EC5988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7D78D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1F2E5F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05C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13A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7F125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BF03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main(int argc, char *argv[]) {</w:t>
      </w:r>
    </w:p>
    <w:p w14:paraId="3921C8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0A80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itialize mpi(argc,argv);</w:t>
      </w:r>
    </w:p>
    <w:p w14:paraId="0DF679F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char *mydirname = "MMTL-out";</w:t>
      </w:r>
    </w:p>
    <w:p w14:paraId="43B280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std::ofstream Time;</w:t>
      </w:r>
    </w:p>
    <w:p w14:paraId="3208EF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pace;</w:t>
      </w:r>
    </w:p>
    <w:p w14:paraId="1BE333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In;</w:t>
      </w:r>
    </w:p>
    <w:p w14:paraId="762B70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Out;</w:t>
      </w:r>
    </w:p>
    <w:p w14:paraId="7B7FA1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luxes;</w:t>
      </w:r>
    </w:p>
    <w:p w14:paraId="6A6549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kin;</w:t>
      </w:r>
    </w:p>
    <w:p w14:paraId="4AC59F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eability;</w:t>
      </w:r>
    </w:p>
    <w:p w14:paraId="1A8E0D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ittivity;</w:t>
      </w:r>
    </w:p>
    <w:p w14:paraId="569940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Chi1inv;</w:t>
      </w:r>
    </w:p>
    <w:p w14:paraId="503C7B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ourceFFT;</w:t>
      </w:r>
    </w:p>
    <w:p w14:paraId="3B4EA9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BDA4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open ("TimeEvolution.txt");</w:t>
      </w:r>
    </w:p>
    <w:p w14:paraId="2D6DEA8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open ("SpaceEvolution.txt");</w:t>
      </w:r>
    </w:p>
    <w:p w14:paraId="6CCBE8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open ("FieldEvolutionIn.txt");</w:t>
      </w:r>
    </w:p>
    <w:p w14:paraId="65AD23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open ("FieldEvolutionOut.txt");</w:t>
      </w:r>
    </w:p>
    <w:p w14:paraId="3E38F6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open ("Flux.txt");</w:t>
      </w:r>
    </w:p>
    <w:p w14:paraId="2A47A5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open ("Skin.txt");</w:t>
      </w:r>
    </w:p>
    <w:p w14:paraId="19B1C5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open ("Permeability.txt");</w:t>
      </w:r>
    </w:p>
    <w:p w14:paraId="53F879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open ("Permittivity.txt");</w:t>
      </w:r>
    </w:p>
    <w:p w14:paraId="7E552C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open ("SourceFFT.txt");</w:t>
      </w:r>
    </w:p>
    <w:p w14:paraId="249214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327E8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size=50;</w:t>
      </w:r>
    </w:p>
    <w:p w14:paraId="7D125D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size=50;</w:t>
      </w:r>
    </w:p>
    <w:p w14:paraId="4492C7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size=50;</w:t>
      </w:r>
    </w:p>
    <w:p w14:paraId="4DF52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0B16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k=2*pi*Np/(03.0);</w:t>
      </w:r>
    </w:p>
    <w:p w14:paraId="0E6F07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20.0;</w:t>
      </w:r>
    </w:p>
    <w:p w14:paraId="54859F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0.0;</w:t>
      </w:r>
    </w:p>
    <w:p w14:paraId="2547F2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0.0;</w:t>
      </w:r>
    </w:p>
    <w:p w14:paraId="541C69F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pcoord[numcoord]=x;</w:t>
      </w:r>
    </w:p>
    <w:p w14:paraId="6119A2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pcoord[numcoord]=y;</w:t>
      </w:r>
    </w:p>
    <w:p w14:paraId="2F6B1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pcoord[numcoord]=z;</w:t>
      </w:r>
    </w:p>
    <w:p w14:paraId="39CF985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scoord[numcoord]=x;</w:t>
      </w:r>
    </w:p>
    <w:p w14:paraId="6C13D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scoord[numcoord]=y;</w:t>
      </w:r>
    </w:p>
    <w:p w14:paraId="4F9D9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scoord[numcoord]=z+40.0;</w:t>
      </w:r>
    </w:p>
    <w:p w14:paraId="6B0EEEB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numcoord++;</w:t>
      </w:r>
    </w:p>
    <w:p w14:paraId="36EA016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A45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z=-dzmax;z&lt;=30;z=z+00.1){</w:t>
      </w:r>
    </w:p>
    <w:p w14:paraId="74417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ccoord[corecoord]=xcen;</w:t>
      </w:r>
    </w:p>
    <w:p w14:paraId="0E6F2C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ccoord[corecoord]=y;</w:t>
      </w:r>
    </w:p>
    <w:p w14:paraId="5A160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ccoord[corecoord]=z;</w:t>
      </w:r>
    </w:p>
    <w:p w14:paraId="195F1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recoord++;</w:t>
      </w:r>
    </w:p>
    <w:p w14:paraId="6FF1DA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2C4AA7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71B7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rid_volume gv = vol3d(xsize, ysize, zsize, divisions);</w:t>
      </w:r>
    </w:p>
    <w:p w14:paraId="042979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v.center_origin();</w:t>
      </w:r>
    </w:p>
    <w:p w14:paraId="463121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ructure transformer = new structure(gv, eps,pml(3.0));</w:t>
      </w:r>
    </w:p>
    <w:p w14:paraId="65CC04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set_output_directory(mydirname);</w:t>
      </w:r>
    </w:p>
    <w:p w14:paraId="5EC8D9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edium_struct my_medium_struct;</w:t>
      </w:r>
    </w:p>
    <w:p w14:paraId="5A4E36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x = 1.0;</w:t>
      </w:r>
    </w:p>
    <w:p w14:paraId="058EF07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y = 1.0;</w:t>
      </w:r>
    </w:p>
    <w:p w14:paraId="57AC2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z = 1.0;</w:t>
      </w:r>
    </w:p>
    <w:p w14:paraId="03A5DC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x=1.0;</w:t>
      </w:r>
    </w:p>
    <w:p w14:paraId="0D06D0B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y=1.0;</w:t>
      </w:r>
    </w:p>
    <w:p w14:paraId="5980D08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z=1.0;</w:t>
      </w:r>
    </w:p>
    <w:p w14:paraId="3DCC5D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x=1.0;</w:t>
      </w:r>
    </w:p>
    <w:p w14:paraId="64251F4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y=1.0;</w:t>
      </w:r>
    </w:p>
    <w:p w14:paraId="7F2DD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z=1.0;</w:t>
      </w:r>
    </w:p>
    <w:p w14:paraId="1C93D2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x=1.0;</w:t>
      </w:r>
    </w:p>
    <w:p w14:paraId="6DFA6BE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y=1.0;</w:t>
      </w:r>
    </w:p>
    <w:p w14:paraId="3B09D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z=1.0;</w:t>
      </w:r>
    </w:p>
    <w:p w14:paraId="040E58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x=0.0;</w:t>
      </w:r>
    </w:p>
    <w:p w14:paraId="356DAC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y=0.0;</w:t>
      </w:r>
    </w:p>
    <w:p w14:paraId="4B82BD0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z=0.0;</w:t>
      </w:r>
    </w:p>
    <w:p w14:paraId="71997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x=0.0;</w:t>
      </w:r>
    </w:p>
    <w:p w14:paraId="28CD2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y=0.0;</w:t>
      </w:r>
    </w:p>
    <w:p w14:paraId="61A3E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z=0.0;</w:t>
      </w:r>
    </w:p>
    <w:p w14:paraId="66FC69C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w:t>
      </w:r>
    </w:p>
    <w:p w14:paraId="7C723B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ata.with_susceptibility = true;</w:t>
      </w:r>
    </w:p>
    <w:p w14:paraId="456A18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default_material =meep_geom::make_dielectric(1.0);     </w:t>
      </w:r>
    </w:p>
    <w:p w14:paraId="124A10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medium=my_medium_struct;</w:t>
      </w:r>
    </w:p>
    <w:p w14:paraId="3E6B2C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func = my_material_func;</w:t>
      </w:r>
    </w:p>
    <w:p w14:paraId="30A833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data = (void *) &amp;data;</w:t>
      </w:r>
    </w:p>
    <w:p w14:paraId="3FD36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do_averaging = false;  </w:t>
      </w:r>
    </w:p>
    <w:p w14:paraId="2BFE60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my_user_material =meep_geom::make_user_material(my_material_func, (void *)&amp;data, false);</w:t>
      </w:r>
    </w:p>
    <w:p w14:paraId="58CBEA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 objects[1];</w:t>
      </w:r>
    </w:p>
    <w:p w14:paraId="21F111F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 = {0.0, 0.0, 0.0};  </w:t>
      </w:r>
    </w:p>
    <w:p w14:paraId="3849F6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2 = {0.0, 0.0, 7.5};</w:t>
      </w:r>
    </w:p>
    <w:p w14:paraId="087B118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adius = 3.0;</w:t>
      </w:r>
    </w:p>
    <w:p w14:paraId="745C9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height = 1.0e20;</w:t>
      </w:r>
    </w:p>
    <w:p w14:paraId="1E2564D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xhat1 = {1.0, 0.0, 0.0};</w:t>
      </w:r>
    </w:p>
    <w:p w14:paraId="1B9ADC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yhat1 = {0.0, 1.0, 0.0};</w:t>
      </w:r>
    </w:p>
    <w:p w14:paraId="1F0939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zhat1 = {0.0, 0.0, 1.0};</w:t>
      </w:r>
    </w:p>
    <w:p w14:paraId="4002A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size2 = {wcore, wcore, 45.0};</w:t>
      </w:r>
    </w:p>
    <w:p w14:paraId="3FE3EA1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objects[0] = make_block(my_user_material, center2, xhat1, yhat1, zhat1, size2);</w:t>
      </w:r>
    </w:p>
    <w:p w14:paraId="2598D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_list g = {1, objects};</w:t>
      </w:r>
    </w:p>
    <w:p w14:paraId="7297840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absorber_list al= new meep_geom::absorber_list_type;</w:t>
      </w:r>
    </w:p>
    <w:p w14:paraId="39B111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_list mtl= meep_geom::material_type_list();    </w:t>
      </w:r>
    </w:p>
    <w:p w14:paraId="58EED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num_items=1;</w:t>
      </w:r>
    </w:p>
    <w:p w14:paraId="5D6205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new meep_geom::material_type;</w:t>
      </w:r>
    </w:p>
    <w:p w14:paraId="147FCD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0]=my_user_material;</w:t>
      </w:r>
    </w:p>
    <w:p w14:paraId="060829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MAIN "&lt;&lt;mtl.num_items&lt;&lt;endl;</w:t>
      </w:r>
    </w:p>
    <w:p w14:paraId="021A40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use_anisotropic_averaging = false;</w:t>
      </w:r>
    </w:p>
    <w:p w14:paraId="442DAFC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ensure_periodicity = false;</w:t>
      </w:r>
    </w:p>
    <w:p w14:paraId="27BD89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et_materials_from_geometry(&amp;transformer, g, center, use_anisotropic_averaging,DEFAULT_SUBPIXEL_TOL, DEFAULT_SUBPIXEL_MAXEVAL,ensure_periodicity, default_material,al,mtl);</w:t>
      </w:r>
    </w:p>
    <w:p w14:paraId="2D49A3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anisodisp_materialH anisodispmatH;</w:t>
      </w:r>
    </w:p>
    <w:p w14:paraId="7D2530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gyrotropic_susceptibility(vec(0.0,0.0,b0),(5.8e-5), (-0.33e-2)/(2*3.1459),0.01,GYROTROPIC_SATURATED));</w:t>
      </w:r>
    </w:p>
    <w:p w14:paraId="16C72C7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lorentzian_susceptibility(5.8e-5, (-0.33e-2)/(2*3.1459)));</w:t>
      </w:r>
    </w:p>
    <w:p w14:paraId="720095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B6443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 f(&amp; transformer);</w:t>
      </w:r>
    </w:p>
    <w:p w14:paraId="706B91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use_real_fields();</w:t>
      </w:r>
    </w:p>
    <w:p w14:paraId="69BF52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D40B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e9)/f0;fp=fp+(1e4)/f0)</w:t>
      </w:r>
    </w:p>
    <w:p w14:paraId="40CCAD8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072973E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5C501B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34C7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lt;&lt;(fp*f0)&lt;&lt;" "&lt;&lt;f.get_mu(vec(0.0,0.0,0.0),fp)&lt;&lt;endl;</w:t>
      </w:r>
    </w:p>
    <w:p w14:paraId="6BCF66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lt;&lt;(fp*f0)&lt;&lt;" "&lt;&lt;f.get_eps(vec(0.0,0.0,0.0),fp)&lt;&lt;endl;</w:t>
      </w:r>
    </w:p>
    <w:p w14:paraId="0EABD5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129AB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A9C7B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1A602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fcen = (5e9)/f0; // ; pulse center frequency</w:t>
      </w:r>
    </w:p>
    <w:p w14:paraId="763EC0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f = 0.999999*((10e9)/f0);    // ; df</w:t>
      </w:r>
    </w:p>
    <w:p w14:paraId="607101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tinuous_src_time src(cdouble(fcen,df));</w:t>
      </w:r>
    </w:p>
    <w:p w14:paraId="6A483F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aussian_src_time src(fcen,df);</w:t>
      </w:r>
    </w:p>
    <w:p w14:paraId="70C909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7548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0e9)/f0;fp=fp+(1e6)/f0)</w:t>
      </w:r>
    </w:p>
    <w:p w14:paraId="0D7C64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782D19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753B19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743DD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lt;&lt;fp&lt;&lt;" "&lt;&lt;src.fourier_transform(fp).real()&lt;&lt;" "&lt;&lt;src.fourier_transform(fp).imag()&lt;&lt;endl;</w:t>
      </w:r>
    </w:p>
    <w:p w14:paraId="01A694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E947D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9514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F4BF6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int i=0;i&lt;numcoord;i++)</w:t>
      </w:r>
    </w:p>
    <w:p w14:paraId="002C55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FE84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heta=atan(-xpcoord[i]/ypcoord[i]);</w:t>
      </w:r>
    </w:p>
    <w:p w14:paraId="4C6BC1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volume vsrc1 =volume(vec(xpcoord[i],ypcoord[i],zpcoord[i]), vec(xpcoord[i],ypcoord[i],zpcoord[i]));</w:t>
      </w:r>
    </w:p>
    <w:p w14:paraId="5CDD38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DDAD49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add_volume_source(Hz, src, vsrc1, cdouble(amplitude,0));</w:t>
      </w:r>
    </w:p>
    <w:p w14:paraId="3F19A2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 xml:space="preserve">    </w:t>
      </w:r>
    </w:p>
    <w:p w14:paraId="557E004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DE2DD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2F9251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out&lt;&lt;"Stepping"&lt;&lt;endl;</w:t>
      </w:r>
    </w:p>
    <w:p w14:paraId="1B47A9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f.step();</w:t>
      </w:r>
      <w:r>
        <w:rPr>
          <w:rFonts w:ascii="Courier New" w:hAnsi="Courier New" w:cs="Courier New"/>
          <w:color w:val="000000" w:themeColor="text1"/>
          <w:sz w:val="20"/>
        </w:rPr>
        <w:t>f.step();</w:t>
      </w:r>
      <w:r w:rsidRPr="0004255F">
        <w:rPr>
          <w:rFonts w:ascii="Courier New" w:hAnsi="Courier New" w:cs="Courier New"/>
          <w:color w:val="000000" w:themeColor="text1"/>
          <w:sz w:val="20"/>
        </w:rPr>
        <w:t>f.step();f.step();</w:t>
      </w:r>
    </w:p>
    <w:p w14:paraId="274E1C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Okay"&lt;&lt;endl;</w:t>
      </w:r>
    </w:p>
    <w:p w14:paraId="7AAEC1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xy=volume(vec(-xsize,-ysize,0),vec(xsize,ysize,0));</w:t>
      </w:r>
    </w:p>
    <w:p w14:paraId="1D4EEFE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xz=volume(vec(-xsize,0,-zsize),vec(xsize,0,zsize));</w:t>
      </w:r>
    </w:p>
    <w:p w14:paraId="785758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yz=volume(vec(0,-ysize,-zsize),vec(0,ysize,zsize));</w:t>
      </w:r>
    </w:p>
    <w:p w14:paraId="49EAF4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5B58F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nt stop=0;</w:t>
      </w:r>
    </w:p>
    <w:p w14:paraId="3157DB1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27CD9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int i=1;i&lt;=1000000;i++)</w:t>
      </w:r>
    </w:p>
    <w:p w14:paraId="5AA72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8D7C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stop)</w:t>
      </w:r>
    </w:p>
    <w:p w14:paraId="6A526E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w:t>
      </w:r>
    </w:p>
    <w:p w14:paraId="775E80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f (stop)</w:t>
      </w:r>
    </w:p>
    <w:p w14:paraId="7F84CE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1000001;}</w:t>
      </w:r>
    </w:p>
    <w:p w14:paraId="24FB8C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lt;=2000)</w:t>
      </w:r>
    </w:p>
    <w:p w14:paraId="613B0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07857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2*divisions))  </w:t>
      </w:r>
    </w:p>
    <w:p w14:paraId="13D4B1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1AEEE6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onitor_point pin;</w:t>
      </w:r>
    </w:p>
    <w:p w14:paraId="0EFC2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get_point(&amp;pin, vec(xcen,ycen,z));</w:t>
      </w:r>
    </w:p>
    <w:p w14:paraId="7B4B95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1i = pin.get_component(Ex);</w:t>
      </w:r>
    </w:p>
    <w:p w14:paraId="1DB75F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2i = pin.get_component(Ey);</w:t>
      </w:r>
    </w:p>
    <w:p w14:paraId="1ED9BB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3i = pin.get_component(Ez);</w:t>
      </w:r>
    </w:p>
    <w:p w14:paraId="21F55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1i = pin.get_component(Dx);</w:t>
      </w:r>
    </w:p>
    <w:p w14:paraId="5B98B1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2i = pin.get_component(Dy);</w:t>
      </w:r>
    </w:p>
    <w:p w14:paraId="0BF177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3i = pin.get_component(Dz);</w:t>
      </w:r>
    </w:p>
    <w:p w14:paraId="498CD5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1i = pin.get_component(Hx);</w:t>
      </w:r>
    </w:p>
    <w:p w14:paraId="3AEB3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2i = pin.get_component(Hy);</w:t>
      </w:r>
    </w:p>
    <w:p w14:paraId="6C1B562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3i = pin.get_component(Hz);</w:t>
      </w:r>
    </w:p>
    <w:p w14:paraId="6FC4FFD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1i = pin.get_component(Bx);</w:t>
      </w:r>
    </w:p>
    <w:p w14:paraId="7396D3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2i = pin.get_component(By);</w:t>
      </w:r>
    </w:p>
    <w:p w14:paraId="7C337F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3i = pin.get_component(Bz);</w:t>
      </w:r>
    </w:p>
    <w:p w14:paraId="5EA34A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lt;&lt;i&lt;&lt;" , "&lt;&lt;z&lt;&lt;" , "&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39607B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456C0C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490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490ED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6E601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2000))) </w:t>
      </w:r>
    </w:p>
    <w:p w14:paraId="40CCB9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F6E9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op=1;</w:t>
      </w:r>
    </w:p>
    <w:p w14:paraId="037360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C551B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81FCDB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23DBC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5B3CD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kin Effect"&lt;&lt;endl;</w:t>
      </w:r>
    </w:p>
    <w:p w14:paraId="7DD87CB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05.0;y&lt;=05.0;y=y+00.001)  </w:t>
      </w:r>
    </w:p>
    <w:p w14:paraId="753515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07D2E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in;</w:t>
      </w:r>
    </w:p>
    <w:p w14:paraId="2D7B9C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in, vec(xcen,y,zcen));</w:t>
      </w:r>
    </w:p>
    <w:p w14:paraId="7A2D71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1i = pin.get_component(Ex);</w:t>
      </w:r>
    </w:p>
    <w:p w14:paraId="3C7445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2i = pin.get_component(Ey);</w:t>
      </w:r>
    </w:p>
    <w:p w14:paraId="53A6B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3i = pin.get_component(Ez);</w:t>
      </w:r>
    </w:p>
    <w:p w14:paraId="3D18AB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1i = pin.get_component(Dx);</w:t>
      </w:r>
    </w:p>
    <w:p w14:paraId="767C64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2i = pin.get_component(Dy);</w:t>
      </w:r>
    </w:p>
    <w:p w14:paraId="1D2C35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3i = pin.get_component(Dz);</w:t>
      </w:r>
    </w:p>
    <w:p w14:paraId="43FEC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1i = pin.get_component(Hx);</w:t>
      </w:r>
    </w:p>
    <w:p w14:paraId="1FA67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2i = pin.get_component(Hy);</w:t>
      </w:r>
    </w:p>
    <w:p w14:paraId="4F466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3i = pin.get_component(Hz);</w:t>
      </w:r>
    </w:p>
    <w:p w14:paraId="5BF855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1i = pin.get_component(Bx);</w:t>
      </w:r>
    </w:p>
    <w:p w14:paraId="6101FB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2i = pin.get_component(By);</w:t>
      </w:r>
    </w:p>
    <w:p w14:paraId="241F70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3i = pin.get_component(Bz);</w:t>
      </w:r>
    </w:p>
    <w:p w14:paraId="652EF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550E61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3CC9B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B65E8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paceEvolution"&lt;&lt;endl;</w:t>
      </w:r>
    </w:p>
    <w:p w14:paraId="0F8973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0)  </w:t>
      </w:r>
    </w:p>
    <w:p w14:paraId="272C24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37DBF0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compute_Im(f,z);</w:t>
      </w:r>
    </w:p>
    <w:p w14:paraId="6A16B5E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compute_Ie(f,z);</w:t>
      </w:r>
    </w:p>
    <w:p w14:paraId="044C4B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m=compute_Vm(f,z);</w:t>
      </w:r>
    </w:p>
    <w:p w14:paraId="7DE676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e=compute_Ve(f,z);</w:t>
      </w:r>
    </w:p>
    <w:p w14:paraId="0D5CE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 &lt;&lt;Im.real()&lt;&lt;" , "&lt;&lt;Im.imag()&lt;&lt;" , "&lt;&lt;Vm.real()&lt;&lt;" , "&lt;&lt;Vm.imag()&lt;&lt;" , "&lt;&lt;Ie.real()&lt;&lt;" , "&lt;&lt;Ie.imag()&lt;&lt;" , "&lt;&lt;Ve.real()&lt;&lt;" , "&lt;&lt;Ve.imag()&lt;&lt;endl;</w:t>
      </w:r>
    </w:p>
    <w:p w14:paraId="3F0ED4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m , Vm , Ie , Ve</w:t>
      </w:r>
    </w:p>
    <w:p w14:paraId="36E84D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E8B2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1389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f.step();</w:t>
      </w:r>
    </w:p>
    <w:p w14:paraId="227F66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utput_hdf5(Hx,f.gv);</w:t>
      </w:r>
    </w:p>
    <w:p w14:paraId="0C84E9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20EDA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EF187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close();</w:t>
      </w:r>
    </w:p>
    <w:p w14:paraId="42F829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close();</w:t>
      </w:r>
    </w:p>
    <w:p w14:paraId="45647E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close();</w:t>
      </w:r>
    </w:p>
    <w:p w14:paraId="3B45E5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close();</w:t>
      </w:r>
    </w:p>
    <w:p w14:paraId="0380C7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close();</w:t>
      </w:r>
    </w:p>
    <w:p w14:paraId="7E60CF6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0;</w:t>
      </w:r>
    </w:p>
    <w:p w14:paraId="63019D8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508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6C1C5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322B7839" w14:textId="14DCCBB7" w:rsidR="00B40301" w:rsidRPr="00B40301" w:rsidRDefault="009A2C84" w:rsidP="002A4B07">
      <w:pPr>
        <w:spacing w:before="100" w:beforeAutospacing="1" w:after="100" w:afterAutospacing="1"/>
        <w:ind w:firstLine="720"/>
      </w:pPr>
      <w:r>
        <w:t xml:space="preserve"> </w:t>
      </w:r>
    </w:p>
    <w:p w14:paraId="3C7A0C15" w14:textId="5F1051AA" w:rsidR="00987305" w:rsidRDefault="00987305" w:rsidP="002A2299">
      <w:pPr>
        <w:pStyle w:val="StyleBodyTextFirstline05"/>
      </w:pPr>
    </w:p>
    <w:p w14:paraId="1019BCEE" w14:textId="4CB9FB56" w:rsidR="00366696" w:rsidRDefault="00366696" w:rsidP="002A2299">
      <w:pPr>
        <w:pStyle w:val="StyleBodyTextFirstline05"/>
      </w:pPr>
    </w:p>
    <w:p w14:paraId="61F37077" w14:textId="3CC71009" w:rsidR="00AA6999" w:rsidRPr="00AA6999" w:rsidRDefault="00B966A1" w:rsidP="004856EB">
      <w:pPr>
        <w:pStyle w:val="Heading2"/>
        <w:numPr>
          <w:ilvl w:val="0"/>
          <w:numId w:val="0"/>
        </w:numPr>
        <w:spacing w:before="240" w:after="240"/>
      </w:pPr>
      <w:bookmarkStart w:id="265" w:name="_Toc69903610"/>
      <w:r>
        <w:t>APPENDIX B. MATLAB CODE</w:t>
      </w:r>
      <w:bookmarkEnd w:id="265"/>
      <w:r w:rsidR="00AA6999">
        <w:tab/>
      </w:r>
    </w:p>
    <w:p w14:paraId="7606F569" w14:textId="572FDB0D"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lc;clear all;</w:t>
      </w:r>
    </w:p>
    <w:p w14:paraId="0401BB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5184D42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t>
      </w:r>
    </w:p>
    <w:p w14:paraId="6FCCDF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open('F1.txt');</w:t>
      </w:r>
    </w:p>
    <w:p w14:paraId="219D5B5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ile=1;</w:t>
      </w:r>
    </w:p>
    <w:p w14:paraId="2CC6D2C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fgetl(f);</w:t>
      </w:r>
    </w:p>
    <w:p w14:paraId="62910DE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n=1;</w:t>
      </w:r>
    </w:p>
    <w:p w14:paraId="71CE7F0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rev=1600*(File-1);</w:t>
      </w:r>
    </w:p>
    <w:p w14:paraId="19EC06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hile ischar(l)</w:t>
      </w:r>
    </w:p>
    <w:p w14:paraId="0ED1EA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or kj=1:81</w:t>
      </w:r>
    </w:p>
    <w:p w14:paraId="26255E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isp(l);</w:t>
      </w:r>
    </w:p>
    <w:p w14:paraId="029A77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text{in}=l;</w:t>
      </w:r>
    </w:p>
    <w:p w14:paraId="7AEB42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ata{in}=sscanf(text{in},'%f , %f , %f , %f , %f , %f , %f , %f , %f , %f , %f , %f , %f , %f , %f , %f , %f , %f , %f , %f , %f , %f , %f , %f , %f , %f');</w:t>
      </w:r>
    </w:p>
    <w:p w14:paraId="2E73AB8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x(data{in}(1)-Prev,(((data{in}(2)+10)*4)+1))=data{in}(3)+1i*data{in}(4);</w:t>
      </w:r>
    </w:p>
    <w:p w14:paraId="26896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y(data{in}(1)-Prev,(((data{in}(2)+10)*4)+1))=data{in}(5)+1i*data{in}(6);</w:t>
      </w:r>
    </w:p>
    <w:p w14:paraId="00C8DE9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z(data{in}(1)-Prev,(((data{in}(2)+10)*4)+1))=data{in}(7)+1i*data{in}(8);</w:t>
      </w:r>
    </w:p>
    <w:p w14:paraId="3510120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8FB7A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x(data{in}(1)-Prev,(((data{in}(2)+10)*4)+1))=data{in}(9)+1i*data{in}(10);</w:t>
      </w:r>
    </w:p>
    <w:p w14:paraId="58869B9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y(data{in}(1)-Prev,(((data{in}(2)+10)*4)+1))=data{in}(11)+1i*data{in}(12);</w:t>
      </w:r>
    </w:p>
    <w:p w14:paraId="3F0AC38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z(data{in}(1)-Prev,(((data{in}(2)+10)*4)+1))=data{in}(13)+1i*data{in}(14);</w:t>
      </w:r>
    </w:p>
    <w:p w14:paraId="1AFBA7D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36304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x(data{in}(1)-Prev,(((data{in}(2)+10)*4)+1))=data{in}(15)+1i*data{in}(16);</w:t>
      </w:r>
    </w:p>
    <w:p w14:paraId="48A506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y(data{in}(1)-Prev,(((data{in}(2)+10)*4)+1))=data{in}(17)+1i*data{in}(18);</w:t>
      </w:r>
    </w:p>
    <w:p w14:paraId="7DFAEEE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z(data{in}(1)-Prev,(((data{in}(2)+10)*4)+1))=data{in}(19)+1i*data{in}(20);</w:t>
      </w:r>
    </w:p>
    <w:p w14:paraId="1EABED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B5FE4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x(data{in}(1)-Prev,(((data{in}(2)+10)*4)+1))=data{in}(21)+1i*data{in}(22);</w:t>
      </w:r>
    </w:p>
    <w:p w14:paraId="14E804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y(data{in}(1)-Prev,(((data{in}(2)+10)*4)+1))=data{in}(23)+1i*data{in}(24);</w:t>
      </w:r>
    </w:p>
    <w:p w14:paraId="241258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z(data{in}(1)-Prev,(((data{in}(2)+10)*4)+1))=data{in}(25)+1i*data{in}(26);</w:t>
      </w:r>
    </w:p>
    <w:p w14:paraId="6EE00D5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46C49B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l=fgetl(f);</w:t>
      </w:r>
    </w:p>
    <w:p w14:paraId="695521E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in=in+1;</w:t>
      </w:r>
    </w:p>
    <w:p w14:paraId="0203C4F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nd</w:t>
      </w:r>
    </w:p>
    <w:p w14:paraId="65A7E3D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74DD6E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r=10;</w:t>
      </w:r>
    </w:p>
    <w:p w14:paraId="6DE8E8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0=1e-4;%0.1mm</w:t>
      </w:r>
    </w:p>
    <w:p w14:paraId="1B21003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0=2.99792458e8;%Speed of Light (m/s)</w:t>
      </w:r>
    </w:p>
    <w:p w14:paraId="5C11F2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0=c0/a0;%3000GHz</w:t>
      </w:r>
    </w:p>
    <w:p w14:paraId="377FE62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0=1/f0;%0.33e-12 (s)</w:t>
      </w:r>
    </w:p>
    <w:p w14:paraId="40ACD1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mu0=4*pi*(1e-7);% (H/m)</w:t>
      </w:r>
    </w:p>
    <w:p w14:paraId="40FBDC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0=8.854187817e-12;% (F/m)</w:t>
      </w:r>
    </w:p>
    <w:p w14:paraId="19473D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0=1; %(A)</w:t>
      </w:r>
    </w:p>
    <w:p w14:paraId="5D0281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0=I0/(a0*eps0*c0);%Electric Field</w:t>
      </w:r>
    </w:p>
    <w:p w14:paraId="4431AD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D0=I0/(a0*c0);%Electric Displacement Field</w:t>
      </w:r>
    </w:p>
    <w:p w14:paraId="40E97E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B0=I0/(a0*eps0*c0*c0);%Magnetic Field</w:t>
      </w:r>
    </w:p>
    <w:p w14:paraId="58A285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0=I0/(a0);%Magnetizing Field</w:t>
      </w:r>
    </w:p>
    <w:p w14:paraId="6DE416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igmaD0=(epsr*eps0*c0)/a0;</w:t>
      </w:r>
    </w:p>
    <w:p w14:paraId="62442A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C2DA2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DCE3A8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A713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339659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9FBC0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3A1BA3D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51690D4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463024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2^nextpow2(L);</w:t>
      </w:r>
    </w:p>
    <w:p w14:paraId="3FF63BE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NFFT=2^nextpow2(L);</w:t>
      </w:r>
    </w:p>
    <w:p w14:paraId="646556E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fft(Hx(1:L,5)*H0,NFFT)/L)();</w:t>
      </w:r>
    </w:p>
    <w:p w14:paraId="1EC490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2:end-1)=</w:t>
      </w:r>
    </w:p>
    <w:p w14:paraId="75EA2B8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Fs/2*linspace(0,1,NFFT/2+1);</w:t>
      </w:r>
    </w:p>
    <w:p w14:paraId="33944C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58288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ft(Hx(1:L,2)*H0,L));</w:t>
      </w:r>
    </w:p>
    <w:p w14:paraId="60182D6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Hxi(1:L/2+1);</w:t>
      </w:r>
    </w:p>
    <w:p w14:paraId="1A93424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2:end-1)=2*FHxi(2:end-1)</w:t>
      </w:r>
    </w:p>
    <w:p w14:paraId="1E637B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0:L/2+1);</w:t>
      </w:r>
    </w:p>
    <w:p w14:paraId="6982332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w:t>
      </w:r>
    </w:p>
    <w:p w14:paraId="42F1280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9850C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ft(Hx(1:L,12)*H0,L));</w:t>
      </w:r>
    </w:p>
    <w:p w14:paraId="465EE4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Hxo(1:L/2+1);</w:t>
      </w:r>
    </w:p>
    <w:p w14:paraId="4167CA9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2:end-1)=2*FHxo(2:end-1);</w:t>
      </w:r>
    </w:p>
    <w:p w14:paraId="45D4AE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B39E01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amma=log(FHxo./FHxi)/(-(10/80)*(2e-3));</w:t>
      </w:r>
    </w:p>
    <w:p w14:paraId="4656D66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C6B230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052B8A9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72700AB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real(Gamma(2:L/2+1)));</w:t>
      </w:r>
    </w:p>
    <w:p w14:paraId="4F58A6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16EF3B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alpha (Np.m^-^1)');</w:t>
      </w:r>
    </w:p>
    <w:p w14:paraId="72D4CFD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32e5 1.38e5])</w:t>
      </w:r>
    </w:p>
    <w:p w14:paraId="6935DAF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21F40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13FB57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abs(imag(Gamma(2:L/2+1))));</w:t>
      </w:r>
    </w:p>
    <w:p w14:paraId="2C530F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beta (rad.m^-^1)');</w:t>
      </w:r>
    </w:p>
    <w:p w14:paraId="0986B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0F82CAB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e4 1.3e4])</w:t>
      </w:r>
    </w:p>
    <w:p w14:paraId="27A74C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82A22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636CB7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f(2:L/2+1)./abs(imag(Gamma(2:L/2+1))));</w:t>
      </w:r>
    </w:p>
    <w:p w14:paraId="5CC52C6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vp (m.s^-^1)');</w:t>
      </w:r>
    </w:p>
    <w:p w14:paraId="134575E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6AC85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5e7])</w:t>
      </w:r>
    </w:p>
    <w:p w14:paraId="221A1AB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 = 1/(4*sqrt(2*pi*0.01))*(exp(-t.^2/(2*0.01)));</w:t>
      </w:r>
    </w:p>
    <w:p w14:paraId="5E8079A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1C725C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5001F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775A305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59FD62A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NFFT=2^nextpow2(L);</w:t>
      </w:r>
    </w:p>
    <w:p w14:paraId="68BE93F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Ex=fft(Ex(1:L,2)*E0,NFFT)/L;</w:t>
      </w:r>
    </w:p>
    <w:p w14:paraId="723FF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1A5759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fft(Hx(1:L,2)*H0,NFFT)/L;</w:t>
      </w:r>
    </w:p>
    <w:p w14:paraId="241BB52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56018A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Z=FEx./FHx;</w:t>
      </w:r>
    </w:p>
    <w:p w14:paraId="141E1D7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25C23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3D0D94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1)</w:t>
      </w:r>
    </w:p>
    <w:p w14:paraId="7E2CF65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1DF3A7F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2*abs(Z(2:NFFT/2+1)));</w:t>
      </w:r>
    </w:p>
    <w:p w14:paraId="277ED3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477AD3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Z_w (Ohm)|');</w:t>
      </w:r>
    </w:p>
    <w:p w14:paraId="4E17921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3.3e4  3.45e4])</w:t>
      </w:r>
    </w:p>
    <w:p w14:paraId="794CCBC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231A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2)</w:t>
      </w:r>
    </w:p>
    <w:p w14:paraId="154422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angle(Z(2:NFFT/2+1))*(180/pi));</w:t>
      </w:r>
    </w:p>
    <w:p w14:paraId="71F2689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Theta Z_w (deg)');</w:t>
      </w:r>
    </w:p>
    <w:p w14:paraId="7BA32F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E5CD9C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70 190])</w:t>
      </w:r>
    </w:p>
    <w:p w14:paraId="0B1B7CC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8F0E8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32D0C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m=(imag(Gamma(1:NFFT/2+1).*Z(1:NFFT/2+1)));</w:t>
      </w:r>
    </w:p>
    <w:p w14:paraId="5255258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m=(real(Gamma(1:NFFT/2+1)./Z(1:NFFT/2+1)));</w:t>
      </w:r>
    </w:p>
    <w:p w14:paraId="278C9E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Rm=(Gm')*(-1).*(2*pi*f);%Reluctance</w:t>
      </w:r>
    </w:p>
    <w:p w14:paraId="589850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Cm=(imag(Gamma(1:NFFT/2+1)./Z(1:NFFT/2+1)));</w:t>
      </w:r>
    </w:p>
    <w:p w14:paraId="6664BB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17E15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1D119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XLm(1:NFFT/2+1)));</w:t>
      </w:r>
    </w:p>
    <w:p w14:paraId="47623EB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XLm(H/m)');</w:t>
      </w:r>
    </w:p>
    <w:p w14:paraId="1F0C5D6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868F6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1e11 -5e9 5e9])</w:t>
      </w:r>
    </w:p>
    <w:p w14:paraId="2DD3551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F739D1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315F018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Gm(2:NFFT/2+1)));</w:t>
      </w:r>
    </w:p>
    <w:p w14:paraId="24CA87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Conductance GL (S/m)');</w:t>
      </w:r>
    </w:p>
    <w:p w14:paraId="08B8B7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16A87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8.5 -7.5])</w:t>
      </w:r>
    </w:p>
    <w:p w14:paraId="5EEDEF3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8FEA91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0CAA5D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Rm(2:NFFT/2+1)));</w:t>
      </w:r>
    </w:p>
    <w:p w14:paraId="7ECD33A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Reluctance Rmskin (1/H.m)');</w:t>
      </w:r>
    </w:p>
    <w:p w14:paraId="21431FE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72AB3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3e13])</w:t>
      </w:r>
    </w:p>
    <w:p w14:paraId="2C393C5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ACCB9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0AE9294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XCm(2:NFFT/2+1)));</w:t>
      </w:r>
    </w:p>
    <w:p w14:paraId="2DE13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Susceptance XCL (S/m)');</w:t>
      </w:r>
    </w:p>
    <w:p w14:paraId="34F473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0F3C6B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1])</w:t>
      </w:r>
    </w:p>
    <w:p w14:paraId="431C13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p>
    <w:p w14:paraId="27205E7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p>
    <w:p w14:paraId="1FD48FC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p>
    <w:p w14:paraId="19C06026" w14:textId="77777777" w:rsidR="00AA6999" w:rsidRPr="00AA6999" w:rsidRDefault="00AA6999" w:rsidP="00AA6999">
      <w:pPr>
        <w:sectPr w:rsidR="00AA6999" w:rsidRPr="00AA6999" w:rsidSect="00B40301">
          <w:pgSz w:w="12240" w:h="15840" w:code="1"/>
          <w:pgMar w:top="1440" w:right="1440" w:bottom="1440" w:left="2160" w:header="1080" w:footer="720" w:gutter="0"/>
          <w:cols w:space="720"/>
          <w:titlePg/>
          <w:docGrid w:linePitch="326"/>
        </w:sectPr>
      </w:pPr>
    </w:p>
    <w:p w14:paraId="324203D7" w14:textId="65CFD7F0" w:rsidR="00641F5A" w:rsidRPr="00E70911" w:rsidRDefault="00641F5A" w:rsidP="002A2299">
      <w:pPr>
        <w:pStyle w:val="HEADING0"/>
        <w:rPr>
          <w:sz w:val="28"/>
          <w:szCs w:val="28"/>
        </w:rPr>
      </w:pPr>
      <w:bookmarkStart w:id="266" w:name="_Toc415853989"/>
      <w:bookmarkStart w:id="267" w:name="_Toc419149497"/>
      <w:bookmarkStart w:id="268" w:name="_Toc419149749"/>
      <w:bookmarkStart w:id="269" w:name="_Toc69903611"/>
      <w:bookmarkEnd w:id="262"/>
      <w:r w:rsidRPr="00E70911">
        <w:rPr>
          <w:sz w:val="28"/>
          <w:szCs w:val="28"/>
        </w:rPr>
        <w:t>VITA</w:t>
      </w:r>
      <w:bookmarkEnd w:id="266"/>
      <w:bookmarkEnd w:id="267"/>
      <w:bookmarkEnd w:id="268"/>
      <w:bookmarkEnd w:id="269"/>
    </w:p>
    <w:p w14:paraId="62162C16" w14:textId="75E24AC7" w:rsidR="00641F5A" w:rsidRDefault="00641F5A" w:rsidP="002A2299">
      <w:pPr>
        <w:pStyle w:val="StyleBodyTextFirstline05"/>
      </w:pPr>
      <w:r>
        <w:t>Provide information about yourself here</w:t>
      </w:r>
      <w:r w:rsidR="00E44768">
        <w:t xml:space="preserve"> in simple paragraph format in the past tense. </w:t>
      </w:r>
      <w:r>
        <w:t>You must include your full</w:t>
      </w:r>
      <w:r w:rsidR="00756410">
        <w:t xml:space="preserve"> </w:t>
      </w:r>
      <w:r>
        <w:t>name</w:t>
      </w:r>
      <w:r w:rsidR="00E44768">
        <w:t xml:space="preserve">, your educational and professional background. All </w:t>
      </w:r>
      <w:r w:rsidR="00F32A05">
        <w:t xml:space="preserve">degrees earned and year earned need to be included in the </w:t>
      </w:r>
      <w:r w:rsidR="00756410">
        <w:t>v</w:t>
      </w:r>
      <w:r w:rsidR="00F32A05">
        <w:t>ita. Also include the degree and date of the current degree earned.</w:t>
      </w:r>
    </w:p>
    <w:p w14:paraId="0E9A3574" w14:textId="77777777" w:rsidR="00641F5A" w:rsidRDefault="00641F5A" w:rsidP="002A2299"/>
    <w:p w14:paraId="4D016D2B" w14:textId="77777777" w:rsidR="00C92B85" w:rsidRDefault="00C92B85" w:rsidP="002A2299">
      <w:pPr>
        <w:sectPr w:rsidR="00C92B85" w:rsidSect="00B40301">
          <w:headerReference w:type="first" r:id="rId102"/>
          <w:pgSz w:w="12240" w:h="15840" w:code="1"/>
          <w:pgMar w:top="1656" w:right="1440" w:bottom="1440" w:left="2160" w:header="1080" w:footer="720" w:gutter="0"/>
          <w:cols w:space="720"/>
          <w:titlePg/>
          <w:docGrid w:linePitch="326"/>
        </w:sectPr>
      </w:pPr>
    </w:p>
    <w:p w14:paraId="4AC5F625" w14:textId="5C7D98C4" w:rsidR="00641F5A" w:rsidRDefault="00E44768" w:rsidP="002A2299">
      <w:r>
        <w:t xml:space="preserve">Finally, leave a blank page at the end of your </w:t>
      </w:r>
      <w:r w:rsidR="008111EA">
        <w:t>thesis</w:t>
      </w:r>
      <w:r>
        <w:t xml:space="preserve">. </w:t>
      </w:r>
      <w:r w:rsidR="006970E8">
        <w:t>This page is not numbered.</w:t>
      </w:r>
    </w:p>
    <w:sectPr w:rsidR="00641F5A" w:rsidSect="00B40301">
      <w:headerReference w:type="first" r:id="rId103"/>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C0CA3C" w14:textId="77777777" w:rsidR="00B17E43" w:rsidRDefault="00B17E43">
      <w:r>
        <w:separator/>
      </w:r>
    </w:p>
  </w:endnote>
  <w:endnote w:type="continuationSeparator" w:id="0">
    <w:p w14:paraId="6F19D5E1" w14:textId="77777777" w:rsidR="00B17E43" w:rsidRDefault="00B17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E81B75" w:rsidRDefault="00E81B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E81B75" w:rsidRDefault="00E81B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E81B75" w:rsidRDefault="00E81B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831DA" w14:textId="77777777" w:rsidR="00B17E43" w:rsidRDefault="00B17E43">
      <w:r>
        <w:separator/>
      </w:r>
    </w:p>
  </w:footnote>
  <w:footnote w:type="continuationSeparator" w:id="0">
    <w:p w14:paraId="2A10AA3A" w14:textId="77777777" w:rsidR="00B17E43" w:rsidRDefault="00B17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E81B75" w:rsidRDefault="00E81B75">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E81B75" w:rsidRDefault="00E81B75">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E81B75" w:rsidRDefault="00E81B75">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626CFB62" w:rsidR="00E81B75" w:rsidRDefault="00E81B7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776B">
      <w:rPr>
        <w:rStyle w:val="PageNumber"/>
        <w:noProof/>
      </w:rPr>
      <w:t>xviii</w:t>
    </w:r>
    <w:r>
      <w:rPr>
        <w:rStyle w:val="PageNumber"/>
      </w:rPr>
      <w:fldChar w:fldCharType="end"/>
    </w:r>
  </w:p>
  <w:p w14:paraId="349D40DA" w14:textId="77777777" w:rsidR="00E81B75" w:rsidRDefault="00E81B75"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E81B75" w:rsidRDefault="00E81B75"/>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5E2DA0AA" w:rsidR="00E81B75" w:rsidRDefault="00E81B7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B776B">
      <w:rPr>
        <w:rStyle w:val="PageNumber"/>
        <w:noProof/>
      </w:rPr>
      <w:t>26</w:t>
    </w:r>
    <w:r>
      <w:rPr>
        <w:rStyle w:val="PageNumber"/>
      </w:rPr>
      <w:fldChar w:fldCharType="end"/>
    </w:r>
  </w:p>
  <w:p w14:paraId="6D600C21" w14:textId="77777777" w:rsidR="00E81B75" w:rsidRDefault="00E81B75"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E81B75" w:rsidRDefault="00E81B75">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644829"/>
      <w:docPartObj>
        <w:docPartGallery w:val="Page Numbers (Top of Page)"/>
        <w:docPartUnique/>
      </w:docPartObj>
    </w:sdtPr>
    <w:sdtEndPr>
      <w:rPr>
        <w:noProof/>
      </w:rPr>
    </w:sdtEndPr>
    <w:sdtContent>
      <w:p w14:paraId="748FD69D" w14:textId="50F4D80D" w:rsidR="00E81B75" w:rsidRDefault="00E81B75">
        <w:pPr>
          <w:pStyle w:val="Header"/>
          <w:jc w:val="right"/>
        </w:pPr>
        <w:r>
          <w:fldChar w:fldCharType="begin"/>
        </w:r>
        <w:r>
          <w:instrText xml:space="preserve"> PAGE   \* MERGEFORMAT </w:instrText>
        </w:r>
        <w:r>
          <w:fldChar w:fldCharType="separate"/>
        </w:r>
        <w:r w:rsidR="0040475C">
          <w:rPr>
            <w:noProof/>
          </w:rPr>
          <w:t>145</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E81B75" w:rsidRDefault="00E81B7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79A"/>
    <w:multiLevelType w:val="hybridMultilevel"/>
    <w:tmpl w:val="DFE86F0C"/>
    <w:lvl w:ilvl="0" w:tplc="9D04522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4DBE"/>
    <w:multiLevelType w:val="hybridMultilevel"/>
    <w:tmpl w:val="3DAC6D52"/>
    <w:lvl w:ilvl="0" w:tplc="EB36347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E1F04"/>
    <w:multiLevelType w:val="multilevel"/>
    <w:tmpl w:val="A642D4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5B64D8A"/>
    <w:multiLevelType w:val="hybridMultilevel"/>
    <w:tmpl w:val="A64C2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16C0D"/>
    <w:multiLevelType w:val="hybridMultilevel"/>
    <w:tmpl w:val="081ED5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C3FB6"/>
    <w:multiLevelType w:val="hybridMultilevel"/>
    <w:tmpl w:val="C24EA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87C52"/>
    <w:multiLevelType w:val="hybridMultilevel"/>
    <w:tmpl w:val="0A300CE2"/>
    <w:lvl w:ilvl="0" w:tplc="8A766A66">
      <w:start w:val="1"/>
      <w:numFmt w:val="decimal"/>
      <w:lvlText w:val="%1."/>
      <w:lvlJc w:val="left"/>
      <w:pPr>
        <w:tabs>
          <w:tab w:val="num" w:pos="1080"/>
        </w:tabs>
        <w:ind w:left="1080" w:hanging="360"/>
      </w:pPr>
      <w:rPr>
        <w:rFonts w:ascii="Times New Roman" w:eastAsiaTheme="minorHAnsi" w:hAnsi="Times New Roman" w:cs="Times New Roman"/>
      </w:rPr>
    </w:lvl>
    <w:lvl w:ilvl="1" w:tplc="A9FCC24C" w:tentative="1">
      <w:start w:val="1"/>
      <w:numFmt w:val="decimal"/>
      <w:lvlText w:val="%2."/>
      <w:lvlJc w:val="left"/>
      <w:pPr>
        <w:tabs>
          <w:tab w:val="num" w:pos="1800"/>
        </w:tabs>
        <w:ind w:left="1800" w:hanging="360"/>
      </w:pPr>
    </w:lvl>
    <w:lvl w:ilvl="2" w:tplc="57AA8F0C" w:tentative="1">
      <w:start w:val="1"/>
      <w:numFmt w:val="decimal"/>
      <w:lvlText w:val="%3."/>
      <w:lvlJc w:val="left"/>
      <w:pPr>
        <w:tabs>
          <w:tab w:val="num" w:pos="2520"/>
        </w:tabs>
        <w:ind w:left="2520" w:hanging="360"/>
      </w:pPr>
    </w:lvl>
    <w:lvl w:ilvl="3" w:tplc="5EB0D976" w:tentative="1">
      <w:start w:val="1"/>
      <w:numFmt w:val="decimal"/>
      <w:lvlText w:val="%4."/>
      <w:lvlJc w:val="left"/>
      <w:pPr>
        <w:tabs>
          <w:tab w:val="num" w:pos="3240"/>
        </w:tabs>
        <w:ind w:left="3240" w:hanging="360"/>
      </w:pPr>
    </w:lvl>
    <w:lvl w:ilvl="4" w:tplc="1B6683AE" w:tentative="1">
      <w:start w:val="1"/>
      <w:numFmt w:val="decimal"/>
      <w:lvlText w:val="%5."/>
      <w:lvlJc w:val="left"/>
      <w:pPr>
        <w:tabs>
          <w:tab w:val="num" w:pos="3960"/>
        </w:tabs>
        <w:ind w:left="3960" w:hanging="360"/>
      </w:pPr>
    </w:lvl>
    <w:lvl w:ilvl="5" w:tplc="2EAC039C" w:tentative="1">
      <w:start w:val="1"/>
      <w:numFmt w:val="decimal"/>
      <w:lvlText w:val="%6."/>
      <w:lvlJc w:val="left"/>
      <w:pPr>
        <w:tabs>
          <w:tab w:val="num" w:pos="4680"/>
        </w:tabs>
        <w:ind w:left="4680" w:hanging="360"/>
      </w:pPr>
    </w:lvl>
    <w:lvl w:ilvl="6" w:tplc="E21A79B0" w:tentative="1">
      <w:start w:val="1"/>
      <w:numFmt w:val="decimal"/>
      <w:lvlText w:val="%7."/>
      <w:lvlJc w:val="left"/>
      <w:pPr>
        <w:tabs>
          <w:tab w:val="num" w:pos="5400"/>
        </w:tabs>
        <w:ind w:left="5400" w:hanging="360"/>
      </w:pPr>
    </w:lvl>
    <w:lvl w:ilvl="7" w:tplc="C3AE5D7C" w:tentative="1">
      <w:start w:val="1"/>
      <w:numFmt w:val="decimal"/>
      <w:lvlText w:val="%8."/>
      <w:lvlJc w:val="left"/>
      <w:pPr>
        <w:tabs>
          <w:tab w:val="num" w:pos="6120"/>
        </w:tabs>
        <w:ind w:left="6120" w:hanging="360"/>
      </w:pPr>
    </w:lvl>
    <w:lvl w:ilvl="8" w:tplc="BC1644B2" w:tentative="1">
      <w:start w:val="1"/>
      <w:numFmt w:val="decimal"/>
      <w:lvlText w:val="%9."/>
      <w:lvlJc w:val="left"/>
      <w:pPr>
        <w:tabs>
          <w:tab w:val="num" w:pos="6840"/>
        </w:tabs>
        <w:ind w:left="6840" w:hanging="360"/>
      </w:pPr>
    </w:lvl>
  </w:abstractNum>
  <w:abstractNum w:abstractNumId="8" w15:restartNumberingAfterBreak="0">
    <w:nsid w:val="458013F8"/>
    <w:multiLevelType w:val="hybridMultilevel"/>
    <w:tmpl w:val="8782E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264BF"/>
    <w:multiLevelType w:val="hybridMultilevel"/>
    <w:tmpl w:val="65340BBE"/>
    <w:lvl w:ilvl="0" w:tplc="42B6B9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B3A4C"/>
    <w:multiLevelType w:val="multilevel"/>
    <w:tmpl w:val="A23691C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160" w:hanging="1800"/>
      </w:pPr>
      <w:rPr>
        <w:rFonts w:hint="default"/>
        <w:sz w:val="32"/>
      </w:rPr>
    </w:lvl>
    <w:lvl w:ilvl="8">
      <w:start w:val="1"/>
      <w:numFmt w:val="decimal"/>
      <w:isLgl/>
      <w:lvlText w:val="%1.%2.%3.%4.%5.%6.%7.%8.%9."/>
      <w:lvlJc w:val="left"/>
      <w:pPr>
        <w:ind w:left="2520" w:hanging="2160"/>
      </w:pPr>
      <w:rPr>
        <w:rFonts w:hint="default"/>
        <w:sz w:val="32"/>
      </w:rPr>
    </w:lvl>
  </w:abstractNum>
  <w:abstractNum w:abstractNumId="11" w15:restartNumberingAfterBreak="0">
    <w:nsid w:val="68873F2F"/>
    <w:multiLevelType w:val="hybridMultilevel"/>
    <w:tmpl w:val="7534C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
    <w:abstractNumId w:val="2"/>
  </w:num>
  <w:num w:numId="4">
    <w:abstractNumId w:val="7"/>
  </w:num>
  <w:num w:numId="5">
    <w:abstractNumId w:val="10"/>
  </w:num>
  <w:num w:numId="6">
    <w:abstractNumId w:val="4"/>
  </w:num>
  <w:num w:numId="7">
    <w:abstractNumId w:val="1"/>
  </w:num>
  <w:num w:numId="8">
    <w:abstractNumId w:val="9"/>
  </w:num>
  <w:num w:numId="9">
    <w:abstractNumId w:val="8"/>
  </w:num>
  <w:num w:numId="10">
    <w:abstractNumId w:val="11"/>
  </w:num>
  <w:num w:numId="11">
    <w:abstractNumId w:val="5"/>
  </w:num>
  <w:num w:numId="12">
    <w:abstractNumId w:val="6"/>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8" w:dllVersion="513"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04EA6"/>
    <w:rsid w:val="00005BE8"/>
    <w:rsid w:val="00005D80"/>
    <w:rsid w:val="000111E7"/>
    <w:rsid w:val="000138AB"/>
    <w:rsid w:val="00014D31"/>
    <w:rsid w:val="00015897"/>
    <w:rsid w:val="00020F4A"/>
    <w:rsid w:val="00021DEE"/>
    <w:rsid w:val="00024779"/>
    <w:rsid w:val="00025D4C"/>
    <w:rsid w:val="000269EB"/>
    <w:rsid w:val="00026B9D"/>
    <w:rsid w:val="0003070B"/>
    <w:rsid w:val="00032A47"/>
    <w:rsid w:val="00033A01"/>
    <w:rsid w:val="00034965"/>
    <w:rsid w:val="00043B4D"/>
    <w:rsid w:val="00044313"/>
    <w:rsid w:val="0004769F"/>
    <w:rsid w:val="000517A8"/>
    <w:rsid w:val="00053536"/>
    <w:rsid w:val="00060FDE"/>
    <w:rsid w:val="00061C5B"/>
    <w:rsid w:val="00061EFF"/>
    <w:rsid w:val="000709C4"/>
    <w:rsid w:val="00071069"/>
    <w:rsid w:val="0007271A"/>
    <w:rsid w:val="0007675D"/>
    <w:rsid w:val="00077B2A"/>
    <w:rsid w:val="0008226C"/>
    <w:rsid w:val="00084040"/>
    <w:rsid w:val="0008465F"/>
    <w:rsid w:val="000A0563"/>
    <w:rsid w:val="000A44CF"/>
    <w:rsid w:val="000A477C"/>
    <w:rsid w:val="000A6252"/>
    <w:rsid w:val="000A64AE"/>
    <w:rsid w:val="000B0C44"/>
    <w:rsid w:val="000B148C"/>
    <w:rsid w:val="000B4E33"/>
    <w:rsid w:val="000C010B"/>
    <w:rsid w:val="000C20ED"/>
    <w:rsid w:val="000C351A"/>
    <w:rsid w:val="000C4400"/>
    <w:rsid w:val="000C65CD"/>
    <w:rsid w:val="000C7BEE"/>
    <w:rsid w:val="000D2131"/>
    <w:rsid w:val="000D36D1"/>
    <w:rsid w:val="000D56A7"/>
    <w:rsid w:val="000E4F61"/>
    <w:rsid w:val="000F01C6"/>
    <w:rsid w:val="000F1175"/>
    <w:rsid w:val="000F2E3B"/>
    <w:rsid w:val="000F322D"/>
    <w:rsid w:val="000F5FC5"/>
    <w:rsid w:val="00101ADA"/>
    <w:rsid w:val="00105841"/>
    <w:rsid w:val="00106ADC"/>
    <w:rsid w:val="001077B8"/>
    <w:rsid w:val="00114303"/>
    <w:rsid w:val="0011495B"/>
    <w:rsid w:val="00120965"/>
    <w:rsid w:val="00132F3E"/>
    <w:rsid w:val="001348AD"/>
    <w:rsid w:val="001349BE"/>
    <w:rsid w:val="00135438"/>
    <w:rsid w:val="001361FD"/>
    <w:rsid w:val="001403C0"/>
    <w:rsid w:val="001462D6"/>
    <w:rsid w:val="0014722D"/>
    <w:rsid w:val="00147C16"/>
    <w:rsid w:val="00152B4C"/>
    <w:rsid w:val="0015334C"/>
    <w:rsid w:val="00155D63"/>
    <w:rsid w:val="00156596"/>
    <w:rsid w:val="00157772"/>
    <w:rsid w:val="00164FDD"/>
    <w:rsid w:val="00167B59"/>
    <w:rsid w:val="001704C8"/>
    <w:rsid w:val="0017665D"/>
    <w:rsid w:val="00180AF5"/>
    <w:rsid w:val="00183088"/>
    <w:rsid w:val="00184794"/>
    <w:rsid w:val="0018658B"/>
    <w:rsid w:val="00190546"/>
    <w:rsid w:val="0019278C"/>
    <w:rsid w:val="00195A3E"/>
    <w:rsid w:val="00196133"/>
    <w:rsid w:val="00197DC5"/>
    <w:rsid w:val="001A28B9"/>
    <w:rsid w:val="001B3917"/>
    <w:rsid w:val="001B717A"/>
    <w:rsid w:val="001C0A57"/>
    <w:rsid w:val="001C1079"/>
    <w:rsid w:val="001C233E"/>
    <w:rsid w:val="001C49FD"/>
    <w:rsid w:val="001C7420"/>
    <w:rsid w:val="001C76BB"/>
    <w:rsid w:val="001C7E79"/>
    <w:rsid w:val="001D1FA6"/>
    <w:rsid w:val="001D472C"/>
    <w:rsid w:val="001D47FF"/>
    <w:rsid w:val="001D7CA2"/>
    <w:rsid w:val="001E2F88"/>
    <w:rsid w:val="001E39B4"/>
    <w:rsid w:val="001F12A5"/>
    <w:rsid w:val="001F2042"/>
    <w:rsid w:val="001F2FC5"/>
    <w:rsid w:val="00205C56"/>
    <w:rsid w:val="00205CD5"/>
    <w:rsid w:val="002065DC"/>
    <w:rsid w:val="00206FEE"/>
    <w:rsid w:val="00211D8A"/>
    <w:rsid w:val="002140C2"/>
    <w:rsid w:val="00216150"/>
    <w:rsid w:val="00227899"/>
    <w:rsid w:val="00227CA6"/>
    <w:rsid w:val="00230549"/>
    <w:rsid w:val="002308E0"/>
    <w:rsid w:val="002332FB"/>
    <w:rsid w:val="00233E33"/>
    <w:rsid w:val="0023419E"/>
    <w:rsid w:val="0023423C"/>
    <w:rsid w:val="0023473A"/>
    <w:rsid w:val="00235E6F"/>
    <w:rsid w:val="00241478"/>
    <w:rsid w:val="0024290B"/>
    <w:rsid w:val="002460F3"/>
    <w:rsid w:val="0024669C"/>
    <w:rsid w:val="002466DB"/>
    <w:rsid w:val="00247F76"/>
    <w:rsid w:val="0025053B"/>
    <w:rsid w:val="0025291D"/>
    <w:rsid w:val="0025741F"/>
    <w:rsid w:val="00257F42"/>
    <w:rsid w:val="002615EA"/>
    <w:rsid w:val="002618FF"/>
    <w:rsid w:val="0027487F"/>
    <w:rsid w:val="002759DF"/>
    <w:rsid w:val="00277EC4"/>
    <w:rsid w:val="0028427E"/>
    <w:rsid w:val="00285AF6"/>
    <w:rsid w:val="00292C9C"/>
    <w:rsid w:val="00294D6F"/>
    <w:rsid w:val="00295475"/>
    <w:rsid w:val="002A0631"/>
    <w:rsid w:val="002A2299"/>
    <w:rsid w:val="002A3CC6"/>
    <w:rsid w:val="002A4B07"/>
    <w:rsid w:val="002B29AC"/>
    <w:rsid w:val="002B408D"/>
    <w:rsid w:val="002B50FA"/>
    <w:rsid w:val="002C01EB"/>
    <w:rsid w:val="002C40AB"/>
    <w:rsid w:val="002C476A"/>
    <w:rsid w:val="002C6D02"/>
    <w:rsid w:val="002D0FE5"/>
    <w:rsid w:val="002D3943"/>
    <w:rsid w:val="002D487B"/>
    <w:rsid w:val="002D5612"/>
    <w:rsid w:val="002D71E0"/>
    <w:rsid w:val="002E1C47"/>
    <w:rsid w:val="002E54E2"/>
    <w:rsid w:val="002E5534"/>
    <w:rsid w:val="002F0207"/>
    <w:rsid w:val="002F0A03"/>
    <w:rsid w:val="002F173F"/>
    <w:rsid w:val="002F7792"/>
    <w:rsid w:val="00302DBA"/>
    <w:rsid w:val="00304F2D"/>
    <w:rsid w:val="0030557C"/>
    <w:rsid w:val="0030735B"/>
    <w:rsid w:val="00307C92"/>
    <w:rsid w:val="00322755"/>
    <w:rsid w:val="00324417"/>
    <w:rsid w:val="00325C67"/>
    <w:rsid w:val="003307CD"/>
    <w:rsid w:val="00331F61"/>
    <w:rsid w:val="00332000"/>
    <w:rsid w:val="00336479"/>
    <w:rsid w:val="00337D16"/>
    <w:rsid w:val="00343183"/>
    <w:rsid w:val="00346167"/>
    <w:rsid w:val="0034676B"/>
    <w:rsid w:val="00347D3E"/>
    <w:rsid w:val="00354E12"/>
    <w:rsid w:val="00355807"/>
    <w:rsid w:val="003561F0"/>
    <w:rsid w:val="003606F7"/>
    <w:rsid w:val="00360BD6"/>
    <w:rsid w:val="00362576"/>
    <w:rsid w:val="00364A77"/>
    <w:rsid w:val="003652A3"/>
    <w:rsid w:val="00366696"/>
    <w:rsid w:val="003666BB"/>
    <w:rsid w:val="0037425F"/>
    <w:rsid w:val="0037579C"/>
    <w:rsid w:val="00383286"/>
    <w:rsid w:val="003837A9"/>
    <w:rsid w:val="00385039"/>
    <w:rsid w:val="00386048"/>
    <w:rsid w:val="003870E8"/>
    <w:rsid w:val="00387E03"/>
    <w:rsid w:val="00394E09"/>
    <w:rsid w:val="00397795"/>
    <w:rsid w:val="003A6BE5"/>
    <w:rsid w:val="003B178D"/>
    <w:rsid w:val="003B2B27"/>
    <w:rsid w:val="003B4223"/>
    <w:rsid w:val="003B776B"/>
    <w:rsid w:val="003C0E8D"/>
    <w:rsid w:val="003D2452"/>
    <w:rsid w:val="003D4DB1"/>
    <w:rsid w:val="003D6388"/>
    <w:rsid w:val="003E2C39"/>
    <w:rsid w:val="003E6B2F"/>
    <w:rsid w:val="003E6C23"/>
    <w:rsid w:val="003F0A03"/>
    <w:rsid w:val="003F3E24"/>
    <w:rsid w:val="003F633B"/>
    <w:rsid w:val="003F7215"/>
    <w:rsid w:val="0040475C"/>
    <w:rsid w:val="00413722"/>
    <w:rsid w:val="00413ECA"/>
    <w:rsid w:val="0041671E"/>
    <w:rsid w:val="004177EC"/>
    <w:rsid w:val="00420233"/>
    <w:rsid w:val="00422A1B"/>
    <w:rsid w:val="0042399D"/>
    <w:rsid w:val="00424601"/>
    <w:rsid w:val="00427CD6"/>
    <w:rsid w:val="00430403"/>
    <w:rsid w:val="00434B03"/>
    <w:rsid w:val="00435DC8"/>
    <w:rsid w:val="00441653"/>
    <w:rsid w:val="00442438"/>
    <w:rsid w:val="00442441"/>
    <w:rsid w:val="00442C77"/>
    <w:rsid w:val="00443C57"/>
    <w:rsid w:val="00443D1F"/>
    <w:rsid w:val="00445AB5"/>
    <w:rsid w:val="004502D6"/>
    <w:rsid w:val="004511E9"/>
    <w:rsid w:val="00451933"/>
    <w:rsid w:val="00454162"/>
    <w:rsid w:val="00456D3E"/>
    <w:rsid w:val="00460D19"/>
    <w:rsid w:val="0046493C"/>
    <w:rsid w:val="00464B8F"/>
    <w:rsid w:val="00465935"/>
    <w:rsid w:val="0046602E"/>
    <w:rsid w:val="0047192B"/>
    <w:rsid w:val="00471B04"/>
    <w:rsid w:val="004732C1"/>
    <w:rsid w:val="004734DF"/>
    <w:rsid w:val="00481055"/>
    <w:rsid w:val="0048494C"/>
    <w:rsid w:val="004856EB"/>
    <w:rsid w:val="00486ACE"/>
    <w:rsid w:val="00491FC8"/>
    <w:rsid w:val="00496879"/>
    <w:rsid w:val="004A237C"/>
    <w:rsid w:val="004A28D9"/>
    <w:rsid w:val="004A2965"/>
    <w:rsid w:val="004A2DA6"/>
    <w:rsid w:val="004A595E"/>
    <w:rsid w:val="004A5A6D"/>
    <w:rsid w:val="004B1474"/>
    <w:rsid w:val="004B2CC4"/>
    <w:rsid w:val="004B427C"/>
    <w:rsid w:val="004B4A0F"/>
    <w:rsid w:val="004B506B"/>
    <w:rsid w:val="004B6AA3"/>
    <w:rsid w:val="004C75D0"/>
    <w:rsid w:val="004D2C12"/>
    <w:rsid w:val="004D2EBE"/>
    <w:rsid w:val="004D49C6"/>
    <w:rsid w:val="004D598B"/>
    <w:rsid w:val="004D5DEE"/>
    <w:rsid w:val="004D5E90"/>
    <w:rsid w:val="004E186D"/>
    <w:rsid w:val="004E3693"/>
    <w:rsid w:val="004E5825"/>
    <w:rsid w:val="004E653A"/>
    <w:rsid w:val="004E77B7"/>
    <w:rsid w:val="004F3894"/>
    <w:rsid w:val="004F5868"/>
    <w:rsid w:val="004F620C"/>
    <w:rsid w:val="004F66FC"/>
    <w:rsid w:val="00500080"/>
    <w:rsid w:val="005033F0"/>
    <w:rsid w:val="00504992"/>
    <w:rsid w:val="00513148"/>
    <w:rsid w:val="00513F42"/>
    <w:rsid w:val="00515070"/>
    <w:rsid w:val="00522FF1"/>
    <w:rsid w:val="005231CB"/>
    <w:rsid w:val="00523C40"/>
    <w:rsid w:val="00524A9E"/>
    <w:rsid w:val="00532F4C"/>
    <w:rsid w:val="00532FD4"/>
    <w:rsid w:val="0053449A"/>
    <w:rsid w:val="00534507"/>
    <w:rsid w:val="00534704"/>
    <w:rsid w:val="005358AA"/>
    <w:rsid w:val="00541EED"/>
    <w:rsid w:val="0054365E"/>
    <w:rsid w:val="00545DEE"/>
    <w:rsid w:val="00545F7A"/>
    <w:rsid w:val="00550362"/>
    <w:rsid w:val="0055253A"/>
    <w:rsid w:val="00552B1D"/>
    <w:rsid w:val="00552C46"/>
    <w:rsid w:val="00557EB7"/>
    <w:rsid w:val="00560300"/>
    <w:rsid w:val="00562318"/>
    <w:rsid w:val="00562EBE"/>
    <w:rsid w:val="00564A81"/>
    <w:rsid w:val="00567765"/>
    <w:rsid w:val="00570555"/>
    <w:rsid w:val="00570942"/>
    <w:rsid w:val="00571FF5"/>
    <w:rsid w:val="00572594"/>
    <w:rsid w:val="0057434F"/>
    <w:rsid w:val="00574EC1"/>
    <w:rsid w:val="00581D12"/>
    <w:rsid w:val="00584C79"/>
    <w:rsid w:val="00593714"/>
    <w:rsid w:val="00596670"/>
    <w:rsid w:val="005A075D"/>
    <w:rsid w:val="005A266B"/>
    <w:rsid w:val="005A46CA"/>
    <w:rsid w:val="005A58DF"/>
    <w:rsid w:val="005B31B2"/>
    <w:rsid w:val="005B3598"/>
    <w:rsid w:val="005B512D"/>
    <w:rsid w:val="005B71E1"/>
    <w:rsid w:val="005C61E0"/>
    <w:rsid w:val="005D096E"/>
    <w:rsid w:val="005D3515"/>
    <w:rsid w:val="005D6ED8"/>
    <w:rsid w:val="005E4C8B"/>
    <w:rsid w:val="005E61FA"/>
    <w:rsid w:val="005E64C4"/>
    <w:rsid w:val="005F1C7A"/>
    <w:rsid w:val="00601892"/>
    <w:rsid w:val="00610856"/>
    <w:rsid w:val="006244DA"/>
    <w:rsid w:val="00626194"/>
    <w:rsid w:val="006274EB"/>
    <w:rsid w:val="00632E8F"/>
    <w:rsid w:val="00641F5A"/>
    <w:rsid w:val="006429A3"/>
    <w:rsid w:val="006433C8"/>
    <w:rsid w:val="006455C5"/>
    <w:rsid w:val="0065087A"/>
    <w:rsid w:val="0065239C"/>
    <w:rsid w:val="00652D34"/>
    <w:rsid w:val="00654173"/>
    <w:rsid w:val="006544D8"/>
    <w:rsid w:val="006549AD"/>
    <w:rsid w:val="00654FB3"/>
    <w:rsid w:val="006617E3"/>
    <w:rsid w:val="0066377B"/>
    <w:rsid w:val="00663837"/>
    <w:rsid w:val="006655A9"/>
    <w:rsid w:val="006727AC"/>
    <w:rsid w:val="006730C6"/>
    <w:rsid w:val="00673142"/>
    <w:rsid w:val="00677A4E"/>
    <w:rsid w:val="00683DA0"/>
    <w:rsid w:val="006970E8"/>
    <w:rsid w:val="006A00C0"/>
    <w:rsid w:val="006A69CF"/>
    <w:rsid w:val="006A75B0"/>
    <w:rsid w:val="006B02A0"/>
    <w:rsid w:val="006B3C7D"/>
    <w:rsid w:val="006B3CFC"/>
    <w:rsid w:val="006B4767"/>
    <w:rsid w:val="006B54C9"/>
    <w:rsid w:val="006C103D"/>
    <w:rsid w:val="006C1248"/>
    <w:rsid w:val="006C136B"/>
    <w:rsid w:val="006C1444"/>
    <w:rsid w:val="006C153E"/>
    <w:rsid w:val="006D08CB"/>
    <w:rsid w:val="006D1769"/>
    <w:rsid w:val="006D2F4D"/>
    <w:rsid w:val="006D42F5"/>
    <w:rsid w:val="006D5A27"/>
    <w:rsid w:val="006E2869"/>
    <w:rsid w:val="006E2F5E"/>
    <w:rsid w:val="006E6B38"/>
    <w:rsid w:val="006F0C6A"/>
    <w:rsid w:val="006F432A"/>
    <w:rsid w:val="006F5DC6"/>
    <w:rsid w:val="00701CC1"/>
    <w:rsid w:val="00703C55"/>
    <w:rsid w:val="00703FF9"/>
    <w:rsid w:val="00713C8B"/>
    <w:rsid w:val="00717C7C"/>
    <w:rsid w:val="0072160C"/>
    <w:rsid w:val="00721ED5"/>
    <w:rsid w:val="00723802"/>
    <w:rsid w:val="00723C01"/>
    <w:rsid w:val="007319FC"/>
    <w:rsid w:val="00734F11"/>
    <w:rsid w:val="0073621F"/>
    <w:rsid w:val="00740915"/>
    <w:rsid w:val="0074212D"/>
    <w:rsid w:val="00742645"/>
    <w:rsid w:val="00743121"/>
    <w:rsid w:val="00744D7C"/>
    <w:rsid w:val="00747A3E"/>
    <w:rsid w:val="007501DA"/>
    <w:rsid w:val="00752481"/>
    <w:rsid w:val="007536E6"/>
    <w:rsid w:val="00755234"/>
    <w:rsid w:val="00755D7E"/>
    <w:rsid w:val="00756410"/>
    <w:rsid w:val="0076218C"/>
    <w:rsid w:val="007639B9"/>
    <w:rsid w:val="00763B87"/>
    <w:rsid w:val="0076496E"/>
    <w:rsid w:val="0077130D"/>
    <w:rsid w:val="007714B1"/>
    <w:rsid w:val="007722B5"/>
    <w:rsid w:val="00772503"/>
    <w:rsid w:val="0077390C"/>
    <w:rsid w:val="00774843"/>
    <w:rsid w:val="00776279"/>
    <w:rsid w:val="00792E19"/>
    <w:rsid w:val="00795522"/>
    <w:rsid w:val="007A0CA1"/>
    <w:rsid w:val="007A14A1"/>
    <w:rsid w:val="007A37E7"/>
    <w:rsid w:val="007B3745"/>
    <w:rsid w:val="007B511E"/>
    <w:rsid w:val="007B5D43"/>
    <w:rsid w:val="007B63EF"/>
    <w:rsid w:val="007B681A"/>
    <w:rsid w:val="007C0996"/>
    <w:rsid w:val="007C30A8"/>
    <w:rsid w:val="007C38BE"/>
    <w:rsid w:val="007C53BC"/>
    <w:rsid w:val="007C626F"/>
    <w:rsid w:val="007D26E1"/>
    <w:rsid w:val="007F093F"/>
    <w:rsid w:val="007F75DC"/>
    <w:rsid w:val="007F7E9F"/>
    <w:rsid w:val="00801F63"/>
    <w:rsid w:val="0080598D"/>
    <w:rsid w:val="00805F88"/>
    <w:rsid w:val="00807D97"/>
    <w:rsid w:val="008111EA"/>
    <w:rsid w:val="00813C58"/>
    <w:rsid w:val="00815008"/>
    <w:rsid w:val="00816D2C"/>
    <w:rsid w:val="008171B9"/>
    <w:rsid w:val="00822CB5"/>
    <w:rsid w:val="008243B0"/>
    <w:rsid w:val="0082713B"/>
    <w:rsid w:val="008373EC"/>
    <w:rsid w:val="008410B0"/>
    <w:rsid w:val="0084381B"/>
    <w:rsid w:val="00843D9C"/>
    <w:rsid w:val="00845F08"/>
    <w:rsid w:val="008466A3"/>
    <w:rsid w:val="00852C70"/>
    <w:rsid w:val="008533E7"/>
    <w:rsid w:val="00860547"/>
    <w:rsid w:val="0086728E"/>
    <w:rsid w:val="00875128"/>
    <w:rsid w:val="00880E77"/>
    <w:rsid w:val="0088201F"/>
    <w:rsid w:val="008831EF"/>
    <w:rsid w:val="0089354D"/>
    <w:rsid w:val="00896033"/>
    <w:rsid w:val="008A2056"/>
    <w:rsid w:val="008A3CB8"/>
    <w:rsid w:val="008A75B5"/>
    <w:rsid w:val="008B0576"/>
    <w:rsid w:val="008B0A13"/>
    <w:rsid w:val="008B42AF"/>
    <w:rsid w:val="008B552A"/>
    <w:rsid w:val="008B7356"/>
    <w:rsid w:val="008B79D7"/>
    <w:rsid w:val="008B7EB5"/>
    <w:rsid w:val="008C06EF"/>
    <w:rsid w:val="008C6411"/>
    <w:rsid w:val="008D090E"/>
    <w:rsid w:val="008D0CFF"/>
    <w:rsid w:val="008D0D92"/>
    <w:rsid w:val="008D13C1"/>
    <w:rsid w:val="008D3839"/>
    <w:rsid w:val="008D769D"/>
    <w:rsid w:val="008E0100"/>
    <w:rsid w:val="008E070E"/>
    <w:rsid w:val="008E32B3"/>
    <w:rsid w:val="008E7C26"/>
    <w:rsid w:val="008F39E5"/>
    <w:rsid w:val="008F744E"/>
    <w:rsid w:val="00900DCA"/>
    <w:rsid w:val="00903195"/>
    <w:rsid w:val="00904C2B"/>
    <w:rsid w:val="00904D9A"/>
    <w:rsid w:val="00907842"/>
    <w:rsid w:val="00917B05"/>
    <w:rsid w:val="0092506A"/>
    <w:rsid w:val="00925CFA"/>
    <w:rsid w:val="00930905"/>
    <w:rsid w:val="0093108A"/>
    <w:rsid w:val="009323E5"/>
    <w:rsid w:val="009431BA"/>
    <w:rsid w:val="0094514E"/>
    <w:rsid w:val="009467F4"/>
    <w:rsid w:val="00951413"/>
    <w:rsid w:val="009556C4"/>
    <w:rsid w:val="009571B5"/>
    <w:rsid w:val="00962559"/>
    <w:rsid w:val="00962E9E"/>
    <w:rsid w:val="00963696"/>
    <w:rsid w:val="009648F9"/>
    <w:rsid w:val="00971089"/>
    <w:rsid w:val="00973B52"/>
    <w:rsid w:val="009750A3"/>
    <w:rsid w:val="00980005"/>
    <w:rsid w:val="00987305"/>
    <w:rsid w:val="0099001A"/>
    <w:rsid w:val="00990706"/>
    <w:rsid w:val="009944BA"/>
    <w:rsid w:val="009A2C84"/>
    <w:rsid w:val="009A7814"/>
    <w:rsid w:val="009B1679"/>
    <w:rsid w:val="009B515F"/>
    <w:rsid w:val="009B6AC0"/>
    <w:rsid w:val="009C37A2"/>
    <w:rsid w:val="009C4A17"/>
    <w:rsid w:val="009C66B1"/>
    <w:rsid w:val="009C703B"/>
    <w:rsid w:val="009D0244"/>
    <w:rsid w:val="009D1873"/>
    <w:rsid w:val="009D2A99"/>
    <w:rsid w:val="009D4865"/>
    <w:rsid w:val="009D7B0F"/>
    <w:rsid w:val="009E3F0E"/>
    <w:rsid w:val="009E45E7"/>
    <w:rsid w:val="009F103C"/>
    <w:rsid w:val="009F1F45"/>
    <w:rsid w:val="009F4FC7"/>
    <w:rsid w:val="00A0178C"/>
    <w:rsid w:val="00A02815"/>
    <w:rsid w:val="00A02AEC"/>
    <w:rsid w:val="00A03F5E"/>
    <w:rsid w:val="00A0420B"/>
    <w:rsid w:val="00A120ED"/>
    <w:rsid w:val="00A146CC"/>
    <w:rsid w:val="00A14D33"/>
    <w:rsid w:val="00A30849"/>
    <w:rsid w:val="00A352D3"/>
    <w:rsid w:val="00A36E26"/>
    <w:rsid w:val="00A408C1"/>
    <w:rsid w:val="00A40B62"/>
    <w:rsid w:val="00A416FE"/>
    <w:rsid w:val="00A41F8D"/>
    <w:rsid w:val="00A45945"/>
    <w:rsid w:val="00A4731B"/>
    <w:rsid w:val="00A474EC"/>
    <w:rsid w:val="00A52758"/>
    <w:rsid w:val="00A52B2F"/>
    <w:rsid w:val="00A560DB"/>
    <w:rsid w:val="00A61EF0"/>
    <w:rsid w:val="00A66871"/>
    <w:rsid w:val="00A7029F"/>
    <w:rsid w:val="00A75BDD"/>
    <w:rsid w:val="00A81238"/>
    <w:rsid w:val="00A84677"/>
    <w:rsid w:val="00A84F9F"/>
    <w:rsid w:val="00A859E7"/>
    <w:rsid w:val="00A90C1E"/>
    <w:rsid w:val="00A97F0D"/>
    <w:rsid w:val="00AA3D30"/>
    <w:rsid w:val="00AA477E"/>
    <w:rsid w:val="00AA6999"/>
    <w:rsid w:val="00AA7160"/>
    <w:rsid w:val="00AB0AEF"/>
    <w:rsid w:val="00AB20FD"/>
    <w:rsid w:val="00AC1828"/>
    <w:rsid w:val="00AC5BC9"/>
    <w:rsid w:val="00AD4190"/>
    <w:rsid w:val="00AD5CBB"/>
    <w:rsid w:val="00AD76D8"/>
    <w:rsid w:val="00AD7CB3"/>
    <w:rsid w:val="00AE13BF"/>
    <w:rsid w:val="00AE5609"/>
    <w:rsid w:val="00AE7B8C"/>
    <w:rsid w:val="00AF0901"/>
    <w:rsid w:val="00AF64C6"/>
    <w:rsid w:val="00B00FF2"/>
    <w:rsid w:val="00B02B43"/>
    <w:rsid w:val="00B05FB9"/>
    <w:rsid w:val="00B10D94"/>
    <w:rsid w:val="00B10DF0"/>
    <w:rsid w:val="00B135CE"/>
    <w:rsid w:val="00B17E43"/>
    <w:rsid w:val="00B20435"/>
    <w:rsid w:val="00B222D4"/>
    <w:rsid w:val="00B30B53"/>
    <w:rsid w:val="00B31FE6"/>
    <w:rsid w:val="00B33B7E"/>
    <w:rsid w:val="00B37322"/>
    <w:rsid w:val="00B40301"/>
    <w:rsid w:val="00B423F1"/>
    <w:rsid w:val="00B44B7A"/>
    <w:rsid w:val="00B54BA7"/>
    <w:rsid w:val="00B63CB7"/>
    <w:rsid w:val="00B669A9"/>
    <w:rsid w:val="00B70799"/>
    <w:rsid w:val="00B718C3"/>
    <w:rsid w:val="00B73409"/>
    <w:rsid w:val="00B742A9"/>
    <w:rsid w:val="00B743FE"/>
    <w:rsid w:val="00B75F53"/>
    <w:rsid w:val="00B8097C"/>
    <w:rsid w:val="00B80D9D"/>
    <w:rsid w:val="00B80EC0"/>
    <w:rsid w:val="00B8229A"/>
    <w:rsid w:val="00B85945"/>
    <w:rsid w:val="00B87F4F"/>
    <w:rsid w:val="00B9660C"/>
    <w:rsid w:val="00B966A1"/>
    <w:rsid w:val="00BA7764"/>
    <w:rsid w:val="00BB2E26"/>
    <w:rsid w:val="00BB4F2E"/>
    <w:rsid w:val="00BB5347"/>
    <w:rsid w:val="00BB7B16"/>
    <w:rsid w:val="00BC36DA"/>
    <w:rsid w:val="00BD5E53"/>
    <w:rsid w:val="00BD752D"/>
    <w:rsid w:val="00BE4EA4"/>
    <w:rsid w:val="00BF0B5B"/>
    <w:rsid w:val="00C06D4C"/>
    <w:rsid w:val="00C13829"/>
    <w:rsid w:val="00C14727"/>
    <w:rsid w:val="00C16A5F"/>
    <w:rsid w:val="00C16E6C"/>
    <w:rsid w:val="00C17EC2"/>
    <w:rsid w:val="00C22152"/>
    <w:rsid w:val="00C237C7"/>
    <w:rsid w:val="00C27E30"/>
    <w:rsid w:val="00C308D3"/>
    <w:rsid w:val="00C31CEF"/>
    <w:rsid w:val="00C32F6C"/>
    <w:rsid w:val="00C35726"/>
    <w:rsid w:val="00C43C82"/>
    <w:rsid w:val="00C4460E"/>
    <w:rsid w:val="00C46046"/>
    <w:rsid w:val="00C46963"/>
    <w:rsid w:val="00C61FA1"/>
    <w:rsid w:val="00C65457"/>
    <w:rsid w:val="00C73382"/>
    <w:rsid w:val="00C73950"/>
    <w:rsid w:val="00C8337C"/>
    <w:rsid w:val="00C8377A"/>
    <w:rsid w:val="00C85164"/>
    <w:rsid w:val="00C86105"/>
    <w:rsid w:val="00C913BD"/>
    <w:rsid w:val="00C91610"/>
    <w:rsid w:val="00C91B14"/>
    <w:rsid w:val="00C92B85"/>
    <w:rsid w:val="00C931C9"/>
    <w:rsid w:val="00C948A4"/>
    <w:rsid w:val="00C95009"/>
    <w:rsid w:val="00CA0B52"/>
    <w:rsid w:val="00CA1121"/>
    <w:rsid w:val="00CA4397"/>
    <w:rsid w:val="00CB06A0"/>
    <w:rsid w:val="00CB2774"/>
    <w:rsid w:val="00CB696F"/>
    <w:rsid w:val="00CB7284"/>
    <w:rsid w:val="00CC2297"/>
    <w:rsid w:val="00CC5B89"/>
    <w:rsid w:val="00CC7B2F"/>
    <w:rsid w:val="00CC7D88"/>
    <w:rsid w:val="00CD0195"/>
    <w:rsid w:val="00CD1B83"/>
    <w:rsid w:val="00CD341F"/>
    <w:rsid w:val="00CD3902"/>
    <w:rsid w:val="00CD4FC9"/>
    <w:rsid w:val="00CD626F"/>
    <w:rsid w:val="00CD71B3"/>
    <w:rsid w:val="00CD793B"/>
    <w:rsid w:val="00CE200A"/>
    <w:rsid w:val="00CE25C7"/>
    <w:rsid w:val="00CF6029"/>
    <w:rsid w:val="00CF6175"/>
    <w:rsid w:val="00CF6587"/>
    <w:rsid w:val="00CF79C6"/>
    <w:rsid w:val="00D00B92"/>
    <w:rsid w:val="00D018CC"/>
    <w:rsid w:val="00D020C3"/>
    <w:rsid w:val="00D029A4"/>
    <w:rsid w:val="00D02B50"/>
    <w:rsid w:val="00D02B74"/>
    <w:rsid w:val="00D0413E"/>
    <w:rsid w:val="00D04C63"/>
    <w:rsid w:val="00D05638"/>
    <w:rsid w:val="00D10332"/>
    <w:rsid w:val="00D11E1D"/>
    <w:rsid w:val="00D1594C"/>
    <w:rsid w:val="00D16370"/>
    <w:rsid w:val="00D168C0"/>
    <w:rsid w:val="00D203F2"/>
    <w:rsid w:val="00D230CE"/>
    <w:rsid w:val="00D232E8"/>
    <w:rsid w:val="00D243D9"/>
    <w:rsid w:val="00D37FC0"/>
    <w:rsid w:val="00D4022B"/>
    <w:rsid w:val="00D41FF0"/>
    <w:rsid w:val="00D52B92"/>
    <w:rsid w:val="00D54778"/>
    <w:rsid w:val="00D54B0C"/>
    <w:rsid w:val="00D65240"/>
    <w:rsid w:val="00D6531F"/>
    <w:rsid w:val="00D81F85"/>
    <w:rsid w:val="00D84307"/>
    <w:rsid w:val="00D870E6"/>
    <w:rsid w:val="00D938A4"/>
    <w:rsid w:val="00D95CC9"/>
    <w:rsid w:val="00D9666B"/>
    <w:rsid w:val="00DA40E3"/>
    <w:rsid w:val="00DB1451"/>
    <w:rsid w:val="00DB42E8"/>
    <w:rsid w:val="00DC17F2"/>
    <w:rsid w:val="00DC1F85"/>
    <w:rsid w:val="00DC3D35"/>
    <w:rsid w:val="00DC6BFD"/>
    <w:rsid w:val="00DD0359"/>
    <w:rsid w:val="00DD0B90"/>
    <w:rsid w:val="00DD54D9"/>
    <w:rsid w:val="00DE1847"/>
    <w:rsid w:val="00DE2619"/>
    <w:rsid w:val="00DF3A23"/>
    <w:rsid w:val="00E1028C"/>
    <w:rsid w:val="00E10515"/>
    <w:rsid w:val="00E15DC3"/>
    <w:rsid w:val="00E1678F"/>
    <w:rsid w:val="00E209B0"/>
    <w:rsid w:val="00E32CEA"/>
    <w:rsid w:val="00E33731"/>
    <w:rsid w:val="00E33947"/>
    <w:rsid w:val="00E433F2"/>
    <w:rsid w:val="00E440A3"/>
    <w:rsid w:val="00E44768"/>
    <w:rsid w:val="00E44B6A"/>
    <w:rsid w:val="00E51533"/>
    <w:rsid w:val="00E54313"/>
    <w:rsid w:val="00E57472"/>
    <w:rsid w:val="00E60042"/>
    <w:rsid w:val="00E607C2"/>
    <w:rsid w:val="00E61F16"/>
    <w:rsid w:val="00E647D8"/>
    <w:rsid w:val="00E658AF"/>
    <w:rsid w:val="00E66AC6"/>
    <w:rsid w:val="00E70911"/>
    <w:rsid w:val="00E736FD"/>
    <w:rsid w:val="00E740D5"/>
    <w:rsid w:val="00E75E57"/>
    <w:rsid w:val="00E80F2A"/>
    <w:rsid w:val="00E81B75"/>
    <w:rsid w:val="00E91CAC"/>
    <w:rsid w:val="00E91E43"/>
    <w:rsid w:val="00E9349C"/>
    <w:rsid w:val="00E94C44"/>
    <w:rsid w:val="00E95D48"/>
    <w:rsid w:val="00EA536C"/>
    <w:rsid w:val="00EB0B03"/>
    <w:rsid w:val="00EB0BAC"/>
    <w:rsid w:val="00EB3817"/>
    <w:rsid w:val="00EB4C60"/>
    <w:rsid w:val="00EB5819"/>
    <w:rsid w:val="00EB6015"/>
    <w:rsid w:val="00EB66C6"/>
    <w:rsid w:val="00EC3350"/>
    <w:rsid w:val="00ED195D"/>
    <w:rsid w:val="00ED5762"/>
    <w:rsid w:val="00ED5CA5"/>
    <w:rsid w:val="00ED6738"/>
    <w:rsid w:val="00EE4160"/>
    <w:rsid w:val="00EE79B3"/>
    <w:rsid w:val="00EE7AF8"/>
    <w:rsid w:val="00EF22D8"/>
    <w:rsid w:val="00EF6E52"/>
    <w:rsid w:val="00EF78EE"/>
    <w:rsid w:val="00F00A3B"/>
    <w:rsid w:val="00F021D6"/>
    <w:rsid w:val="00F04968"/>
    <w:rsid w:val="00F05F8B"/>
    <w:rsid w:val="00F1619E"/>
    <w:rsid w:val="00F16808"/>
    <w:rsid w:val="00F20B21"/>
    <w:rsid w:val="00F2102C"/>
    <w:rsid w:val="00F21771"/>
    <w:rsid w:val="00F2312E"/>
    <w:rsid w:val="00F233AB"/>
    <w:rsid w:val="00F26F4F"/>
    <w:rsid w:val="00F30D4C"/>
    <w:rsid w:val="00F32A05"/>
    <w:rsid w:val="00F331E1"/>
    <w:rsid w:val="00F33640"/>
    <w:rsid w:val="00F338CC"/>
    <w:rsid w:val="00F35370"/>
    <w:rsid w:val="00F37420"/>
    <w:rsid w:val="00F4054B"/>
    <w:rsid w:val="00F43079"/>
    <w:rsid w:val="00F44894"/>
    <w:rsid w:val="00F45358"/>
    <w:rsid w:val="00F4557C"/>
    <w:rsid w:val="00F52E9F"/>
    <w:rsid w:val="00F550F0"/>
    <w:rsid w:val="00F56BF5"/>
    <w:rsid w:val="00F616A4"/>
    <w:rsid w:val="00F63744"/>
    <w:rsid w:val="00F6699E"/>
    <w:rsid w:val="00F7483E"/>
    <w:rsid w:val="00F81F8F"/>
    <w:rsid w:val="00F82950"/>
    <w:rsid w:val="00F8458D"/>
    <w:rsid w:val="00F850CB"/>
    <w:rsid w:val="00F852BD"/>
    <w:rsid w:val="00F85F16"/>
    <w:rsid w:val="00F97607"/>
    <w:rsid w:val="00FA46DF"/>
    <w:rsid w:val="00FA5DC2"/>
    <w:rsid w:val="00FB008D"/>
    <w:rsid w:val="00FB0179"/>
    <w:rsid w:val="00FB2944"/>
    <w:rsid w:val="00FB3B3A"/>
    <w:rsid w:val="00FB516D"/>
    <w:rsid w:val="00FB7259"/>
    <w:rsid w:val="00FC3579"/>
    <w:rsid w:val="00FC6A68"/>
    <w:rsid w:val="00FD6395"/>
    <w:rsid w:val="00FD6BE6"/>
    <w:rsid w:val="00FD705A"/>
    <w:rsid w:val="00FE05CC"/>
    <w:rsid w:val="00FE1519"/>
    <w:rsid w:val="00FE227C"/>
    <w:rsid w:val="00FE2F9B"/>
    <w:rsid w:val="00FE45EA"/>
    <w:rsid w:val="00FE5359"/>
    <w:rsid w:val="00FE5537"/>
    <w:rsid w:val="00FF61DD"/>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9D91"/>
  <w15:chartTrackingRefBased/>
  <w15:docId w15:val="{334D2841-40AE-4A19-B5DE-76CADDAE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iPriority="35"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3EC"/>
    <w:pPr>
      <w:spacing w:line="480" w:lineRule="auto"/>
    </w:pPr>
    <w:rPr>
      <w:sz w:val="24"/>
    </w:rPr>
  </w:style>
  <w:style w:type="paragraph" w:styleId="Heading1">
    <w:name w:val="heading 1"/>
    <w:next w:val="Heading2"/>
    <w:link w:val="Heading1Char"/>
    <w:uiPriority w:val="9"/>
    <w:qFormat/>
    <w:rsid w:val="00060FDE"/>
    <w:pPr>
      <w:keepNext/>
      <w:pageBreakBefore/>
      <w:numPr>
        <w:numId w:val="1"/>
      </w:numPr>
      <w:spacing w:after="240"/>
      <w:jc w:val="center"/>
      <w:outlineLvl w:val="0"/>
    </w:pPr>
    <w:rPr>
      <w:b/>
      <w:sz w:val="24"/>
    </w:rPr>
  </w:style>
  <w:style w:type="paragraph" w:styleId="Heading2">
    <w:name w:val="heading 2"/>
    <w:next w:val="BodyText"/>
    <w:link w:val="Heading2Char"/>
    <w:uiPriority w:val="9"/>
    <w:qFormat/>
    <w:rsid w:val="003B2B27"/>
    <w:pPr>
      <w:keepNext/>
      <w:numPr>
        <w:ilvl w:val="1"/>
        <w:numId w:val="1"/>
      </w:numPr>
      <w:spacing w:before="480" w:line="480" w:lineRule="auto"/>
      <w:outlineLvl w:val="1"/>
    </w:pPr>
    <w:rPr>
      <w:b/>
      <w:sz w:val="24"/>
    </w:rPr>
  </w:style>
  <w:style w:type="paragraph" w:styleId="Heading3">
    <w:name w:val="heading 3"/>
    <w:next w:val="StyleBodyTextFirstline05"/>
    <w:link w:val="Heading3Char"/>
    <w:uiPriority w:val="9"/>
    <w:qFormat/>
    <w:rsid w:val="00ED6738"/>
    <w:pPr>
      <w:numPr>
        <w:ilvl w:val="2"/>
        <w:numId w:val="2"/>
      </w:numPr>
      <w:spacing w:line="480" w:lineRule="auto"/>
      <w:outlineLvl w:val="2"/>
    </w:pPr>
    <w:rPr>
      <w:b/>
      <w:sz w:val="24"/>
    </w:rPr>
  </w:style>
  <w:style w:type="paragraph" w:styleId="Heading4">
    <w:name w:val="heading 4"/>
    <w:next w:val="StyleBodyTextFirstline05"/>
    <w:link w:val="Heading4Char"/>
    <w:qFormat/>
    <w:rsid w:val="00ED6738"/>
    <w:pPr>
      <w:numPr>
        <w:ilvl w:val="3"/>
        <w:numId w:val="1"/>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
      </w:numPr>
      <w:spacing w:before="240" w:after="60"/>
      <w:outlineLvl w:val="5"/>
    </w:pPr>
    <w:rPr>
      <w:i/>
      <w:sz w:val="22"/>
    </w:rPr>
  </w:style>
  <w:style w:type="paragraph" w:styleId="Heading7">
    <w:name w:val="heading 7"/>
    <w:basedOn w:val="Normal"/>
    <w:next w:val="Normal"/>
    <w:pPr>
      <w:numPr>
        <w:ilvl w:val="6"/>
        <w:numId w:val="1"/>
      </w:numPr>
      <w:spacing w:before="240" w:after="60"/>
      <w:outlineLvl w:val="6"/>
    </w:pPr>
    <w:rPr>
      <w:rFonts w:ascii="Arial" w:hAnsi="Arial"/>
    </w:rPr>
  </w:style>
  <w:style w:type="paragraph" w:styleId="Heading8">
    <w:name w:val="heading 8"/>
    <w:basedOn w:val="Normal"/>
    <w:next w:val="Normal"/>
    <w:pPr>
      <w:numPr>
        <w:ilvl w:val="7"/>
        <w:numId w:val="1"/>
      </w:numPr>
      <w:spacing w:before="240" w:after="60"/>
      <w:outlineLvl w:val="7"/>
    </w:pPr>
    <w:rPr>
      <w:rFonts w:ascii="Arial" w:hAnsi="Arial"/>
      <w:i/>
    </w:rPr>
  </w:style>
  <w:style w:type="paragraph" w:styleId="Heading9">
    <w:name w:val="heading 9"/>
    <w:basedOn w:val="Normal"/>
    <w:next w:val="Normal"/>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rPr>
  </w:style>
  <w:style w:type="paragraph" w:customStyle="1" w:styleId="TOC10">
    <w:name w:val="TOC1"/>
    <w:basedOn w:val="Normal"/>
    <w:rsid w:val="00795522"/>
  </w:style>
  <w:style w:type="paragraph" w:styleId="BalloonText">
    <w:name w:val="Balloon Text"/>
    <w:basedOn w:val="Normal"/>
    <w:link w:val="BalloonTextChar"/>
    <w:uiPriority w:val="99"/>
    <w:rsid w:val="0046493C"/>
    <w:pPr>
      <w:spacing w:line="240" w:lineRule="auto"/>
    </w:pPr>
    <w:rPr>
      <w:rFonts w:ascii="Tahoma" w:hAnsi="Tahoma" w:cs="Tahoma"/>
      <w:sz w:val="16"/>
      <w:szCs w:val="16"/>
    </w:rPr>
  </w:style>
  <w:style w:type="character" w:customStyle="1" w:styleId="BalloonTextChar">
    <w:name w:val="Balloon Text Char"/>
    <w:link w:val="BalloonText"/>
    <w:uiPriority w:val="99"/>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qFormat/>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3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uiPriority w:val="9"/>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qFormat/>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iPriority w:val="35"/>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 w:type="character" w:customStyle="1" w:styleId="NoSpacingChar">
    <w:name w:val="No Spacing Char"/>
    <w:basedOn w:val="DefaultParagraphFont"/>
    <w:link w:val="NoSpacing"/>
    <w:uiPriority w:val="1"/>
    <w:locked/>
    <w:rsid w:val="0089354D"/>
    <w:rPr>
      <w:rFonts w:eastAsiaTheme="minorEastAsia"/>
    </w:rPr>
  </w:style>
  <w:style w:type="paragraph" w:styleId="NoSpacing">
    <w:name w:val="No Spacing"/>
    <w:link w:val="NoSpacingChar"/>
    <w:uiPriority w:val="1"/>
    <w:qFormat/>
    <w:rsid w:val="0089354D"/>
    <w:rPr>
      <w:rFonts w:eastAsiaTheme="minorEastAsia"/>
    </w:rPr>
  </w:style>
  <w:style w:type="character" w:customStyle="1" w:styleId="Heading1Char">
    <w:name w:val="Heading 1 Char"/>
    <w:basedOn w:val="DefaultParagraphFont"/>
    <w:link w:val="Heading1"/>
    <w:uiPriority w:val="9"/>
    <w:rsid w:val="008C6411"/>
    <w:rPr>
      <w:b/>
      <w:sz w:val="24"/>
    </w:rPr>
  </w:style>
  <w:style w:type="table" w:customStyle="1" w:styleId="GridTable1Light-Accent51">
    <w:name w:val="Grid Table 1 Light - Accent 51"/>
    <w:basedOn w:val="TableNormal"/>
    <w:uiPriority w:val="46"/>
    <w:rsid w:val="008C6411"/>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8C6411"/>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ghtGrid">
    <w:name w:val="Light Grid"/>
    <w:basedOn w:val="TableNormal"/>
    <w:uiPriority w:val="62"/>
    <w:rsid w:val="008C6411"/>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3Char">
    <w:name w:val="Heading 3 Char"/>
    <w:basedOn w:val="DefaultParagraphFont"/>
    <w:link w:val="Heading3"/>
    <w:uiPriority w:val="9"/>
    <w:rsid w:val="008C6411"/>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855206">
      <w:bodyDiv w:val="1"/>
      <w:marLeft w:val="0"/>
      <w:marRight w:val="0"/>
      <w:marTop w:val="0"/>
      <w:marBottom w:val="0"/>
      <w:divBdr>
        <w:top w:val="none" w:sz="0" w:space="0" w:color="auto"/>
        <w:left w:val="none" w:sz="0" w:space="0" w:color="auto"/>
        <w:bottom w:val="none" w:sz="0" w:space="0" w:color="auto"/>
        <w:right w:val="none" w:sz="0" w:space="0" w:color="auto"/>
      </w:divBdr>
    </w:div>
    <w:div w:id="317999393">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501631057">
      <w:bodyDiv w:val="1"/>
      <w:marLeft w:val="0"/>
      <w:marRight w:val="0"/>
      <w:marTop w:val="0"/>
      <w:marBottom w:val="0"/>
      <w:divBdr>
        <w:top w:val="none" w:sz="0" w:space="0" w:color="auto"/>
        <w:left w:val="none" w:sz="0" w:space="0" w:color="auto"/>
        <w:bottom w:val="none" w:sz="0" w:space="0" w:color="auto"/>
        <w:right w:val="none" w:sz="0" w:space="0" w:color="auto"/>
      </w:divBdr>
    </w:div>
    <w:div w:id="510144605">
      <w:bodyDiv w:val="1"/>
      <w:marLeft w:val="0"/>
      <w:marRight w:val="0"/>
      <w:marTop w:val="0"/>
      <w:marBottom w:val="0"/>
      <w:divBdr>
        <w:top w:val="none" w:sz="0" w:space="0" w:color="auto"/>
        <w:left w:val="none" w:sz="0" w:space="0" w:color="auto"/>
        <w:bottom w:val="none" w:sz="0" w:space="0" w:color="auto"/>
        <w:right w:val="none" w:sz="0" w:space="0" w:color="auto"/>
      </w:divBdr>
    </w:div>
    <w:div w:id="546843643">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972948574">
      <w:bodyDiv w:val="1"/>
      <w:marLeft w:val="0"/>
      <w:marRight w:val="0"/>
      <w:marTop w:val="0"/>
      <w:marBottom w:val="0"/>
      <w:divBdr>
        <w:top w:val="none" w:sz="0" w:space="0" w:color="auto"/>
        <w:left w:val="none" w:sz="0" w:space="0" w:color="auto"/>
        <w:bottom w:val="none" w:sz="0" w:space="0" w:color="auto"/>
        <w:right w:val="none" w:sz="0" w:space="0" w:color="auto"/>
      </w:divBdr>
    </w:div>
    <w:div w:id="1211185127">
      <w:bodyDiv w:val="1"/>
      <w:marLeft w:val="0"/>
      <w:marRight w:val="0"/>
      <w:marTop w:val="0"/>
      <w:marBottom w:val="0"/>
      <w:divBdr>
        <w:top w:val="none" w:sz="0" w:space="0" w:color="auto"/>
        <w:left w:val="none" w:sz="0" w:space="0" w:color="auto"/>
        <w:bottom w:val="none" w:sz="0" w:space="0" w:color="auto"/>
        <w:right w:val="none" w:sz="0" w:space="0" w:color="auto"/>
      </w:divBdr>
    </w:div>
    <w:div w:id="1542476259">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067482868">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8.emf"/><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emf"/><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6.png"/><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emf"/><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102" Type="http://schemas.openxmlformats.org/officeDocument/2006/relationships/header" Target="header7.xml"/><Relationship Id="rId5" Type="http://schemas.openxmlformats.org/officeDocument/2006/relationships/settings" Target="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4.emf"/><Relationship Id="rId95" Type="http://schemas.openxmlformats.org/officeDocument/2006/relationships/image" Target="media/image79.emf"/><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diagramData" Target="diagrams/data1.xml"/><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header" Target="header6.xml"/><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diagramColors" Target="diagrams/colors1.xml"/><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emf"/><Relationship Id="rId98" Type="http://schemas.openxmlformats.org/officeDocument/2006/relationships/image" Target="media/image82.emf"/><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header" Target="header8.xml"/><Relationship Id="rId20" Type="http://schemas.openxmlformats.org/officeDocument/2006/relationships/image" Target="media/image6.emf"/><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emf"/><Relationship Id="rId96"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diagramLayout" Target="diagrams/layout1.xml"/><Relationship Id="rId57" Type="http://schemas.openxmlformats.org/officeDocument/2006/relationships/image" Target="media/image41.png"/><Relationship Id="rId106"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microsoft.com/office/2007/relationships/diagramDrawing" Target="diagrams/drawing1.xm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emf"/><Relationship Id="rId99" Type="http://schemas.openxmlformats.org/officeDocument/2006/relationships/header" Target="header5.xml"/><Relationship Id="rId10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diagramQuickStyle" Target="diagrams/quickStyle1.xml"/><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emf"/><Relationship Id="rId10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90161-6E2F-41CE-8956-972081341C6E}" type="doc">
      <dgm:prSet loTypeId="urn:microsoft.com/office/officeart/2005/8/layout/hProcess10#1" loCatId="process" qsTypeId="urn:microsoft.com/office/officeart/2005/8/quickstyle/simple1" qsCatId="simple" csTypeId="urn:microsoft.com/office/officeart/2005/8/colors/accent1_1" csCatId="accent1" phldr="1"/>
      <dgm:spPr/>
      <dgm:t>
        <a:bodyPr/>
        <a:lstStyle/>
        <a:p>
          <a:endParaRPr lang="en-US"/>
        </a:p>
      </dgm:t>
    </dgm:pt>
    <dgm:pt modelId="{E46577BB-CEA4-4AF1-9318-D13941664FE6}">
      <dgm:prSet phldrT="[Text]" custT="1"/>
      <dgm:spPr/>
      <dgm:t>
        <a:bodyPr/>
        <a:lstStyle/>
        <a:p>
          <a:r>
            <a:rPr lang="en-US" sz="1100" dirty="0"/>
            <a:t>Build Grid and Geometrical Structures for transformer, windings and boundaries.</a:t>
          </a:r>
        </a:p>
      </dgm:t>
    </dgm:pt>
    <dgm:pt modelId="{9EE6572D-A336-4194-8237-4D2B3B8EB93F}" type="parTrans" cxnId="{35EB559E-9594-46B5-BEC9-D3071573423A}">
      <dgm:prSet/>
      <dgm:spPr/>
      <dgm:t>
        <a:bodyPr/>
        <a:lstStyle/>
        <a:p>
          <a:endParaRPr lang="en-US"/>
        </a:p>
      </dgm:t>
    </dgm:pt>
    <dgm:pt modelId="{22D62A13-11C4-4694-AA5C-AE4AD9993A37}" type="sibTrans" cxnId="{35EB559E-9594-46B5-BEC9-D3071573423A}">
      <dgm:prSet/>
      <dgm:spPr/>
      <dgm:t>
        <a:bodyPr/>
        <a:lstStyle/>
        <a:p>
          <a:endParaRPr lang="en-US"/>
        </a:p>
      </dgm:t>
    </dgm:pt>
    <dgm:pt modelId="{3B62F779-C8C4-4403-A321-BC49F982E4AB}">
      <dgm:prSet phldrT="[Text]" custT="1"/>
      <dgm:spPr/>
      <dgm:t>
        <a:bodyPr/>
        <a:lstStyle/>
        <a:p>
          <a:r>
            <a:rPr lang="en-US" sz="1000" dirty="0"/>
            <a:t>Set </a:t>
          </a:r>
          <a:r>
            <a:rPr lang="en-US" sz="1000" dirty="0">
              <a:latin typeface="Cambria Math" panose="02040503050406030204" pitchFamily="18" charset="0"/>
              <a:ea typeface="Cambria Math" panose="02040503050406030204" pitchFamily="18" charset="0"/>
            </a:rPr>
            <a:t>𝜀, 𝜇, 𝜎,</a:t>
          </a:r>
          <a:r>
            <a:rPr lang="en-US" sz="1000" dirty="0"/>
            <a:t> Material Inhomogeneity, Dispersion and Non-Linearity Model Parameters. </a:t>
          </a:r>
        </a:p>
      </dgm:t>
    </dgm:pt>
    <dgm:pt modelId="{B4FCB578-19E2-41EE-8660-AFE169495C01}" type="parTrans" cxnId="{257F950C-E9BC-49EC-8EBE-C3164199A048}">
      <dgm:prSet/>
      <dgm:spPr/>
      <dgm:t>
        <a:bodyPr/>
        <a:lstStyle/>
        <a:p>
          <a:endParaRPr lang="en-US"/>
        </a:p>
      </dgm:t>
    </dgm:pt>
    <dgm:pt modelId="{78D50FA3-D6C2-48F3-8D3E-753AA09ACF6F}" type="sibTrans" cxnId="{257F950C-E9BC-49EC-8EBE-C3164199A048}">
      <dgm:prSet/>
      <dgm:spPr/>
      <dgm:t>
        <a:bodyPr/>
        <a:lstStyle/>
        <a:p>
          <a:endParaRPr lang="en-US"/>
        </a:p>
      </dgm:t>
    </dgm:pt>
    <dgm:pt modelId="{7972CBEC-541E-4414-B55B-F7CCE4DF0F06}">
      <dgm:prSet phldrT="[Text]" custT="1"/>
      <dgm:spPr/>
      <dgm:t>
        <a:bodyPr/>
        <a:lstStyle/>
        <a:p>
          <a:r>
            <a:rPr lang="en-US" sz="1000" dirty="0"/>
            <a:t>Add volume current sources, set resolution and run Simulation for desired discrete steps.</a:t>
          </a:r>
        </a:p>
      </dgm:t>
    </dgm:pt>
    <dgm:pt modelId="{E58F12A8-020F-4E66-9F79-8D115F2D8881}" type="parTrans" cxnId="{D7518A30-BAD7-4D23-9745-E945FD3C1D90}">
      <dgm:prSet/>
      <dgm:spPr/>
      <dgm:t>
        <a:bodyPr/>
        <a:lstStyle/>
        <a:p>
          <a:endParaRPr lang="en-US"/>
        </a:p>
      </dgm:t>
    </dgm:pt>
    <dgm:pt modelId="{584CC7BB-0E88-4DA0-9B00-329BCA4F54CF}" type="sibTrans" cxnId="{D7518A30-BAD7-4D23-9745-E945FD3C1D90}">
      <dgm:prSet/>
      <dgm:spPr/>
      <dgm:t>
        <a:bodyPr/>
        <a:lstStyle/>
        <a:p>
          <a:endParaRPr lang="en-US"/>
        </a:p>
      </dgm:t>
    </dgm:pt>
    <dgm:pt modelId="{CA1A814B-CD73-4ABC-8A50-14BF1F4EEFA3}" type="pres">
      <dgm:prSet presAssocID="{EAC90161-6E2F-41CE-8956-972081341C6E}" presName="Name0" presStyleCnt="0">
        <dgm:presLayoutVars>
          <dgm:dir/>
          <dgm:resizeHandles val="exact"/>
        </dgm:presLayoutVars>
      </dgm:prSet>
      <dgm:spPr/>
      <dgm:t>
        <a:bodyPr/>
        <a:lstStyle/>
        <a:p>
          <a:endParaRPr lang="en-US"/>
        </a:p>
      </dgm:t>
    </dgm:pt>
    <dgm:pt modelId="{811EF07C-38A5-4CF6-A42F-624F61D73E02}" type="pres">
      <dgm:prSet presAssocID="{E46577BB-CEA4-4AF1-9318-D13941664FE6}" presName="composite" presStyleCnt="0"/>
      <dgm:spPr/>
    </dgm:pt>
    <dgm:pt modelId="{BAEA5892-5815-4FB6-8552-6609C18A3C74}" type="pres">
      <dgm:prSet presAssocID="{E46577BB-CEA4-4AF1-9318-D13941664FE6}" presName="imagSh" presStyleLbl="bgImgPlace1" presStyleIdx="0" presStyleCnt="3"/>
      <dgm:spPr>
        <a:blipFill rotWithShape="1">
          <a:blip xmlns:r="http://schemas.openxmlformats.org/officeDocument/2006/relationships" r:embed="rId1"/>
          <a:stretch>
            <a:fillRect/>
          </a:stretch>
        </a:blipFill>
      </dgm:spPr>
    </dgm:pt>
    <dgm:pt modelId="{391694FC-8E0A-4097-9DE2-524E393C6CCE}" type="pres">
      <dgm:prSet presAssocID="{E46577BB-CEA4-4AF1-9318-D13941664FE6}" presName="txNode" presStyleLbl="node1" presStyleIdx="0" presStyleCnt="3">
        <dgm:presLayoutVars>
          <dgm:bulletEnabled val="1"/>
        </dgm:presLayoutVars>
      </dgm:prSet>
      <dgm:spPr/>
      <dgm:t>
        <a:bodyPr/>
        <a:lstStyle/>
        <a:p>
          <a:endParaRPr lang="en-US"/>
        </a:p>
      </dgm:t>
    </dgm:pt>
    <dgm:pt modelId="{CBAF70CA-EC59-4394-BE21-3A85CFED56AF}" type="pres">
      <dgm:prSet presAssocID="{22D62A13-11C4-4694-AA5C-AE4AD9993A37}" presName="sibTrans" presStyleLbl="sibTrans2D1" presStyleIdx="0" presStyleCnt="2"/>
      <dgm:spPr/>
      <dgm:t>
        <a:bodyPr/>
        <a:lstStyle/>
        <a:p>
          <a:endParaRPr lang="en-US"/>
        </a:p>
      </dgm:t>
    </dgm:pt>
    <dgm:pt modelId="{A38777E0-2651-4C4C-83E1-883EFED2964A}" type="pres">
      <dgm:prSet presAssocID="{22D62A13-11C4-4694-AA5C-AE4AD9993A37}" presName="connTx" presStyleLbl="sibTrans2D1" presStyleIdx="0" presStyleCnt="2"/>
      <dgm:spPr/>
      <dgm:t>
        <a:bodyPr/>
        <a:lstStyle/>
        <a:p>
          <a:endParaRPr lang="en-US"/>
        </a:p>
      </dgm:t>
    </dgm:pt>
    <dgm:pt modelId="{C5F67F6E-BE9B-41FD-83FD-8A7F626163DC}" type="pres">
      <dgm:prSet presAssocID="{3B62F779-C8C4-4403-A321-BC49F982E4AB}" presName="composite" presStyleCnt="0"/>
      <dgm:spPr/>
    </dgm:pt>
    <dgm:pt modelId="{3BFF8D25-77DF-4B49-8500-DF1B850067C0}" type="pres">
      <dgm:prSet presAssocID="{3B62F779-C8C4-4403-A321-BC49F982E4AB}" presName="imagSh" presStyleLbl="bgImgPlace1" presStyleIdx="1" presStyleCnt="3"/>
      <dgm:spPr>
        <a:blipFill rotWithShape="1">
          <a:blip xmlns:r="http://schemas.openxmlformats.org/officeDocument/2006/relationships" r:embed="rId2"/>
          <a:stretch>
            <a:fillRect/>
          </a:stretch>
        </a:blipFill>
      </dgm:spPr>
    </dgm:pt>
    <dgm:pt modelId="{F144BABE-85A4-4349-B4AC-17F4EF0A35EC}" type="pres">
      <dgm:prSet presAssocID="{3B62F779-C8C4-4403-A321-BC49F982E4AB}" presName="txNode" presStyleLbl="node1" presStyleIdx="1" presStyleCnt="3">
        <dgm:presLayoutVars>
          <dgm:bulletEnabled val="1"/>
        </dgm:presLayoutVars>
      </dgm:prSet>
      <dgm:spPr/>
      <dgm:t>
        <a:bodyPr/>
        <a:lstStyle/>
        <a:p>
          <a:endParaRPr lang="en-US"/>
        </a:p>
      </dgm:t>
    </dgm:pt>
    <dgm:pt modelId="{4522EE6B-B06D-4A84-9E4C-FD875CD05B60}" type="pres">
      <dgm:prSet presAssocID="{78D50FA3-D6C2-48F3-8D3E-753AA09ACF6F}" presName="sibTrans" presStyleLbl="sibTrans2D1" presStyleIdx="1" presStyleCnt="2"/>
      <dgm:spPr/>
      <dgm:t>
        <a:bodyPr/>
        <a:lstStyle/>
        <a:p>
          <a:endParaRPr lang="en-US"/>
        </a:p>
      </dgm:t>
    </dgm:pt>
    <dgm:pt modelId="{9692A6D9-AE56-4BDF-A9B1-D4E67A21F93D}" type="pres">
      <dgm:prSet presAssocID="{78D50FA3-D6C2-48F3-8D3E-753AA09ACF6F}" presName="connTx" presStyleLbl="sibTrans2D1" presStyleIdx="1" presStyleCnt="2"/>
      <dgm:spPr/>
      <dgm:t>
        <a:bodyPr/>
        <a:lstStyle/>
        <a:p>
          <a:endParaRPr lang="en-US"/>
        </a:p>
      </dgm:t>
    </dgm:pt>
    <dgm:pt modelId="{B23379DC-716C-4C26-B461-2A7424FF9A97}" type="pres">
      <dgm:prSet presAssocID="{7972CBEC-541E-4414-B55B-F7CCE4DF0F06}" presName="composite" presStyleCnt="0"/>
      <dgm:spPr/>
    </dgm:pt>
    <dgm:pt modelId="{D409A809-F4A7-4B44-8C09-689152D3CE15}" type="pres">
      <dgm:prSet presAssocID="{7972CBEC-541E-4414-B55B-F7CCE4DF0F06}" presName="imagSh" presStyleLbl="bgImgPlace1" presStyleIdx="2" presStyleCnt="3"/>
      <dgm:spPr>
        <a:blipFill rotWithShape="1">
          <a:blip xmlns:r="http://schemas.openxmlformats.org/officeDocument/2006/relationships" r:embed="rId3"/>
          <a:stretch>
            <a:fillRect/>
          </a:stretch>
        </a:blipFill>
      </dgm:spPr>
    </dgm:pt>
    <dgm:pt modelId="{C63B5AEA-A435-41A5-A1ED-E2CD48DAF650}" type="pres">
      <dgm:prSet presAssocID="{7972CBEC-541E-4414-B55B-F7CCE4DF0F06}" presName="txNode" presStyleLbl="node1" presStyleIdx="2" presStyleCnt="3">
        <dgm:presLayoutVars>
          <dgm:bulletEnabled val="1"/>
        </dgm:presLayoutVars>
      </dgm:prSet>
      <dgm:spPr/>
      <dgm:t>
        <a:bodyPr/>
        <a:lstStyle/>
        <a:p>
          <a:endParaRPr lang="en-US"/>
        </a:p>
      </dgm:t>
    </dgm:pt>
  </dgm:ptLst>
  <dgm:cxnLst>
    <dgm:cxn modelId="{11B58CAB-0234-4DDF-84B3-C0663BCA8268}" type="presOf" srcId="{22D62A13-11C4-4694-AA5C-AE4AD9993A37}" destId="{CBAF70CA-EC59-4394-BE21-3A85CFED56AF}" srcOrd="0" destOrd="0" presId="urn:microsoft.com/office/officeart/2005/8/layout/hProcess10#1"/>
    <dgm:cxn modelId="{4D3A5EC2-16F2-4DBB-98C8-6C1BF528D681}" type="presOf" srcId="{7972CBEC-541E-4414-B55B-F7CCE4DF0F06}" destId="{C63B5AEA-A435-41A5-A1ED-E2CD48DAF650}" srcOrd="0" destOrd="0" presId="urn:microsoft.com/office/officeart/2005/8/layout/hProcess10#1"/>
    <dgm:cxn modelId="{D7518A30-BAD7-4D23-9745-E945FD3C1D90}" srcId="{EAC90161-6E2F-41CE-8956-972081341C6E}" destId="{7972CBEC-541E-4414-B55B-F7CCE4DF0F06}" srcOrd="2" destOrd="0" parTransId="{E58F12A8-020F-4E66-9F79-8D115F2D8881}" sibTransId="{584CC7BB-0E88-4DA0-9B00-329BCA4F54CF}"/>
    <dgm:cxn modelId="{257F950C-E9BC-49EC-8EBE-C3164199A048}" srcId="{EAC90161-6E2F-41CE-8956-972081341C6E}" destId="{3B62F779-C8C4-4403-A321-BC49F982E4AB}" srcOrd="1" destOrd="0" parTransId="{B4FCB578-19E2-41EE-8660-AFE169495C01}" sibTransId="{78D50FA3-D6C2-48F3-8D3E-753AA09ACF6F}"/>
    <dgm:cxn modelId="{9EE50272-B16B-4731-A464-3364B806E001}" type="presOf" srcId="{E46577BB-CEA4-4AF1-9318-D13941664FE6}" destId="{391694FC-8E0A-4097-9DE2-524E393C6CCE}" srcOrd="0" destOrd="0" presId="urn:microsoft.com/office/officeart/2005/8/layout/hProcess10#1"/>
    <dgm:cxn modelId="{E1788613-C554-42E1-A177-6567F50A37C8}" type="presOf" srcId="{78D50FA3-D6C2-48F3-8D3E-753AA09ACF6F}" destId="{9692A6D9-AE56-4BDF-A9B1-D4E67A21F93D}" srcOrd="1" destOrd="0" presId="urn:microsoft.com/office/officeart/2005/8/layout/hProcess10#1"/>
    <dgm:cxn modelId="{647856AD-7054-46BC-96CA-0226938A577C}" type="presOf" srcId="{78D50FA3-D6C2-48F3-8D3E-753AA09ACF6F}" destId="{4522EE6B-B06D-4A84-9E4C-FD875CD05B60}" srcOrd="0" destOrd="0" presId="urn:microsoft.com/office/officeart/2005/8/layout/hProcess10#1"/>
    <dgm:cxn modelId="{424AE03E-DCEA-454D-83E4-E4BBEE7B72A9}" type="presOf" srcId="{22D62A13-11C4-4694-AA5C-AE4AD9993A37}" destId="{A38777E0-2651-4C4C-83E1-883EFED2964A}" srcOrd="1" destOrd="0" presId="urn:microsoft.com/office/officeart/2005/8/layout/hProcess10#1"/>
    <dgm:cxn modelId="{35EB559E-9594-46B5-BEC9-D3071573423A}" srcId="{EAC90161-6E2F-41CE-8956-972081341C6E}" destId="{E46577BB-CEA4-4AF1-9318-D13941664FE6}" srcOrd="0" destOrd="0" parTransId="{9EE6572D-A336-4194-8237-4D2B3B8EB93F}" sibTransId="{22D62A13-11C4-4694-AA5C-AE4AD9993A37}"/>
    <dgm:cxn modelId="{DF72D79D-212E-4AE9-8026-F52097E63C1C}" type="presOf" srcId="{EAC90161-6E2F-41CE-8956-972081341C6E}" destId="{CA1A814B-CD73-4ABC-8A50-14BF1F4EEFA3}" srcOrd="0" destOrd="0" presId="urn:microsoft.com/office/officeart/2005/8/layout/hProcess10#1"/>
    <dgm:cxn modelId="{3F64CF2B-D8AB-4D6A-A966-907D58A4748E}" type="presOf" srcId="{3B62F779-C8C4-4403-A321-BC49F982E4AB}" destId="{F144BABE-85A4-4349-B4AC-17F4EF0A35EC}" srcOrd="0" destOrd="0" presId="urn:microsoft.com/office/officeart/2005/8/layout/hProcess10#1"/>
    <dgm:cxn modelId="{A1007F98-2AAD-4741-BDE6-699D9490E418}" type="presParOf" srcId="{CA1A814B-CD73-4ABC-8A50-14BF1F4EEFA3}" destId="{811EF07C-38A5-4CF6-A42F-624F61D73E02}" srcOrd="0" destOrd="0" presId="urn:microsoft.com/office/officeart/2005/8/layout/hProcess10#1"/>
    <dgm:cxn modelId="{C1E7228B-6BB7-4DF6-A759-449577CB8A6E}" type="presParOf" srcId="{811EF07C-38A5-4CF6-A42F-624F61D73E02}" destId="{BAEA5892-5815-4FB6-8552-6609C18A3C74}" srcOrd="0" destOrd="0" presId="urn:microsoft.com/office/officeart/2005/8/layout/hProcess10#1"/>
    <dgm:cxn modelId="{F7F5BAD8-5302-4D6C-BF66-7710A0310864}" type="presParOf" srcId="{811EF07C-38A5-4CF6-A42F-624F61D73E02}" destId="{391694FC-8E0A-4097-9DE2-524E393C6CCE}" srcOrd="1" destOrd="0" presId="urn:microsoft.com/office/officeart/2005/8/layout/hProcess10#1"/>
    <dgm:cxn modelId="{BA41741C-0371-4852-985D-E854F254585D}" type="presParOf" srcId="{CA1A814B-CD73-4ABC-8A50-14BF1F4EEFA3}" destId="{CBAF70CA-EC59-4394-BE21-3A85CFED56AF}" srcOrd="1" destOrd="0" presId="urn:microsoft.com/office/officeart/2005/8/layout/hProcess10#1"/>
    <dgm:cxn modelId="{B37EB51F-8648-4125-B07C-0BCBE41A82FE}" type="presParOf" srcId="{CBAF70CA-EC59-4394-BE21-3A85CFED56AF}" destId="{A38777E0-2651-4C4C-83E1-883EFED2964A}" srcOrd="0" destOrd="0" presId="urn:microsoft.com/office/officeart/2005/8/layout/hProcess10#1"/>
    <dgm:cxn modelId="{6078E3ED-35E0-4E9B-8ABB-CA55C24C1F7C}" type="presParOf" srcId="{CA1A814B-CD73-4ABC-8A50-14BF1F4EEFA3}" destId="{C5F67F6E-BE9B-41FD-83FD-8A7F626163DC}" srcOrd="2" destOrd="0" presId="urn:microsoft.com/office/officeart/2005/8/layout/hProcess10#1"/>
    <dgm:cxn modelId="{568016FA-FB01-4E34-ADB8-2A5662A2905B}" type="presParOf" srcId="{C5F67F6E-BE9B-41FD-83FD-8A7F626163DC}" destId="{3BFF8D25-77DF-4B49-8500-DF1B850067C0}" srcOrd="0" destOrd="0" presId="urn:microsoft.com/office/officeart/2005/8/layout/hProcess10#1"/>
    <dgm:cxn modelId="{1E1BB94C-39BE-487B-BF68-6A6A21F9DC94}" type="presParOf" srcId="{C5F67F6E-BE9B-41FD-83FD-8A7F626163DC}" destId="{F144BABE-85A4-4349-B4AC-17F4EF0A35EC}" srcOrd="1" destOrd="0" presId="urn:microsoft.com/office/officeart/2005/8/layout/hProcess10#1"/>
    <dgm:cxn modelId="{D01CBA18-403E-4C57-B27C-42047A7CA739}" type="presParOf" srcId="{CA1A814B-CD73-4ABC-8A50-14BF1F4EEFA3}" destId="{4522EE6B-B06D-4A84-9E4C-FD875CD05B60}" srcOrd="3" destOrd="0" presId="urn:microsoft.com/office/officeart/2005/8/layout/hProcess10#1"/>
    <dgm:cxn modelId="{187AD48C-68D8-41AC-BF93-2A5F381D16AD}" type="presParOf" srcId="{4522EE6B-B06D-4A84-9E4C-FD875CD05B60}" destId="{9692A6D9-AE56-4BDF-A9B1-D4E67A21F93D}" srcOrd="0" destOrd="0" presId="urn:microsoft.com/office/officeart/2005/8/layout/hProcess10#1"/>
    <dgm:cxn modelId="{096694C3-A4C4-4E68-8D87-E62A8411F664}" type="presParOf" srcId="{CA1A814B-CD73-4ABC-8A50-14BF1F4EEFA3}" destId="{B23379DC-716C-4C26-B461-2A7424FF9A97}" srcOrd="4" destOrd="0" presId="urn:microsoft.com/office/officeart/2005/8/layout/hProcess10#1"/>
    <dgm:cxn modelId="{DDDB3A8E-E347-4345-83C3-C351EAF48A32}" type="presParOf" srcId="{B23379DC-716C-4C26-B461-2A7424FF9A97}" destId="{D409A809-F4A7-4B44-8C09-689152D3CE15}" srcOrd="0" destOrd="0" presId="urn:microsoft.com/office/officeart/2005/8/layout/hProcess10#1"/>
    <dgm:cxn modelId="{8CB1C324-054B-42C6-BF49-013A5E2E74CB}" type="presParOf" srcId="{B23379DC-716C-4C26-B461-2A7424FF9A97}" destId="{C63B5AEA-A435-41A5-A1ED-E2CD48DAF650}" srcOrd="1" destOrd="0" presId="urn:microsoft.com/office/officeart/2005/8/layout/hProcess10#1"/>
  </dgm:cxnLst>
  <dgm:bg/>
  <dgm:whole>
    <a:ln>
      <a:solidFill>
        <a:schemeClr val="tx1"/>
      </a:solidFill>
    </a:ln>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EA5892-5815-4FB6-8552-6609C18A3C74}">
      <dsp:nvSpPr>
        <dsp:cNvPr id="0" name=""/>
        <dsp:cNvSpPr/>
      </dsp:nvSpPr>
      <dsp:spPr>
        <a:xfrm>
          <a:off x="2685" y="48992"/>
          <a:ext cx="1265039" cy="1265039"/>
        </a:xfrm>
        <a:prstGeom prst="roundRect">
          <a:avLst>
            <a:gd name="adj" fmla="val 10000"/>
          </a:avLst>
        </a:prstGeom>
        <a:blipFill rotWithShape="1">
          <a:blip xmlns:r="http://schemas.openxmlformats.org/officeDocument/2006/relationships" r:embed="rId1"/>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91694FC-8E0A-4097-9DE2-524E393C6CCE}">
      <dsp:nvSpPr>
        <dsp:cNvPr id="0" name=""/>
        <dsp:cNvSpPr/>
      </dsp:nvSpPr>
      <dsp:spPr>
        <a:xfrm>
          <a:off x="208621"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Build Grid and Geometrical Structures for transformer, windings and boundaries.</a:t>
          </a:r>
        </a:p>
      </dsp:txBody>
      <dsp:txXfrm>
        <a:off x="245673" y="845068"/>
        <a:ext cx="1190935" cy="1190935"/>
      </dsp:txXfrm>
    </dsp:sp>
    <dsp:sp modelId="{CBAF70CA-EC59-4394-BE21-3A85CFED56AF}">
      <dsp:nvSpPr>
        <dsp:cNvPr id="0" name=""/>
        <dsp:cNvSpPr/>
      </dsp:nvSpPr>
      <dsp:spPr>
        <a:xfrm>
          <a:off x="1511399"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1511399" y="590320"/>
        <a:ext cx="170572" cy="182383"/>
      </dsp:txXfrm>
    </dsp:sp>
    <dsp:sp modelId="{3BFF8D25-77DF-4B49-8500-DF1B850067C0}">
      <dsp:nvSpPr>
        <dsp:cNvPr id="0" name=""/>
        <dsp:cNvSpPr/>
      </dsp:nvSpPr>
      <dsp:spPr>
        <a:xfrm>
          <a:off x="1963937" y="48992"/>
          <a:ext cx="1265039" cy="1265039"/>
        </a:xfrm>
        <a:prstGeom prst="roundRect">
          <a:avLst>
            <a:gd name="adj" fmla="val 10000"/>
          </a:avLst>
        </a:prstGeom>
        <a:blipFill rotWithShape="1">
          <a:blip xmlns:r="http://schemas.openxmlformats.org/officeDocument/2006/relationships" r:embed="rId2"/>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44BABE-85A4-4349-B4AC-17F4EF0A35EC}">
      <dsp:nvSpPr>
        <dsp:cNvPr id="0" name=""/>
        <dsp:cNvSpPr/>
      </dsp:nvSpPr>
      <dsp:spPr>
        <a:xfrm>
          <a:off x="2169874"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Set </a:t>
          </a:r>
          <a:r>
            <a:rPr lang="en-US" sz="1000" kern="1200" dirty="0">
              <a:latin typeface="Cambria Math" panose="02040503050406030204" pitchFamily="18" charset="0"/>
              <a:ea typeface="Cambria Math" panose="02040503050406030204" pitchFamily="18" charset="0"/>
            </a:rPr>
            <a:t>𝜀, 𝜇, 𝜎,</a:t>
          </a:r>
          <a:r>
            <a:rPr lang="en-US" sz="1000" kern="1200" dirty="0"/>
            <a:t> Material Inhomogeneity, Dispersion and Non-Linearity Model Parameters. </a:t>
          </a:r>
        </a:p>
      </dsp:txBody>
      <dsp:txXfrm>
        <a:off x="2206926" y="845068"/>
        <a:ext cx="1190935" cy="1190935"/>
      </dsp:txXfrm>
    </dsp:sp>
    <dsp:sp modelId="{4522EE6B-B06D-4A84-9E4C-FD875CD05B60}">
      <dsp:nvSpPr>
        <dsp:cNvPr id="0" name=""/>
        <dsp:cNvSpPr/>
      </dsp:nvSpPr>
      <dsp:spPr>
        <a:xfrm>
          <a:off x="3472651"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3472651" y="590320"/>
        <a:ext cx="170572" cy="182383"/>
      </dsp:txXfrm>
    </dsp:sp>
    <dsp:sp modelId="{D409A809-F4A7-4B44-8C09-689152D3CE15}">
      <dsp:nvSpPr>
        <dsp:cNvPr id="0" name=""/>
        <dsp:cNvSpPr/>
      </dsp:nvSpPr>
      <dsp:spPr>
        <a:xfrm>
          <a:off x="3925189" y="48992"/>
          <a:ext cx="1265039" cy="1265039"/>
        </a:xfrm>
        <a:prstGeom prst="roundRect">
          <a:avLst>
            <a:gd name="adj" fmla="val 10000"/>
          </a:avLst>
        </a:prstGeom>
        <a:blipFill rotWithShape="1">
          <a:blip xmlns:r="http://schemas.openxmlformats.org/officeDocument/2006/relationships" r:embed="rId3"/>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3B5AEA-A435-41A5-A1ED-E2CD48DAF650}">
      <dsp:nvSpPr>
        <dsp:cNvPr id="0" name=""/>
        <dsp:cNvSpPr/>
      </dsp:nvSpPr>
      <dsp:spPr>
        <a:xfrm>
          <a:off x="4131126"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Add volume current sources, set resolution and run Simulation for desired discrete steps.</a:t>
          </a:r>
        </a:p>
      </dsp:txBody>
      <dsp:txXfrm>
        <a:off x="4168178" y="845068"/>
        <a:ext cx="1190935" cy="119093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1">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12D"/>
    <w:rsid w:val="00014451"/>
    <w:rsid w:val="000B0017"/>
    <w:rsid w:val="00190B8F"/>
    <w:rsid w:val="001E3F4D"/>
    <w:rsid w:val="0026085F"/>
    <w:rsid w:val="002E233E"/>
    <w:rsid w:val="004D1E72"/>
    <w:rsid w:val="0051259F"/>
    <w:rsid w:val="00643A45"/>
    <w:rsid w:val="007A1165"/>
    <w:rsid w:val="007E23D7"/>
    <w:rsid w:val="008C6D80"/>
    <w:rsid w:val="00921596"/>
    <w:rsid w:val="009348B9"/>
    <w:rsid w:val="00A67FDF"/>
    <w:rsid w:val="00B31B0D"/>
    <w:rsid w:val="00B94A17"/>
    <w:rsid w:val="00BD2024"/>
    <w:rsid w:val="00C55092"/>
    <w:rsid w:val="00CE19CD"/>
    <w:rsid w:val="00E40B2B"/>
    <w:rsid w:val="00E644B6"/>
    <w:rsid w:val="00EE412D"/>
    <w:rsid w:val="00F34064"/>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4064"/>
    <w:rPr>
      <w:color w:val="808080"/>
    </w:rPr>
  </w:style>
  <w:style w:type="paragraph" w:customStyle="1" w:styleId="20D45C7D79664C299435833BC6733A22">
    <w:name w:val="20D45C7D79664C299435833BC6733A22"/>
    <w:rsid w:val="00EE412D"/>
  </w:style>
  <w:style w:type="paragraph" w:customStyle="1" w:styleId="E7840CB97BF14645B390BDF06365A1CC">
    <w:name w:val="E7840CB97BF14645B390BDF06365A1CC"/>
    <w:rsid w:val="00EE412D"/>
  </w:style>
  <w:style w:type="paragraph" w:customStyle="1" w:styleId="CF538BB3657849EA86CA3524A36D2DEA">
    <w:name w:val="CF538BB3657849EA86CA3524A36D2DEA"/>
    <w:rsid w:val="00EE412D"/>
  </w:style>
  <w:style w:type="paragraph" w:customStyle="1" w:styleId="D0B0485E54C245CD991FB3B616FE84C8">
    <w:name w:val="D0B0485E54C245CD991FB3B616FE84C8"/>
    <w:rsid w:val="00EE412D"/>
  </w:style>
  <w:style w:type="paragraph" w:customStyle="1" w:styleId="ED51CB643BB74A1392961315AF7BEB7C">
    <w:name w:val="ED51CB643BB74A1392961315AF7BEB7C"/>
    <w:rsid w:val="00EE412D"/>
  </w:style>
  <w:style w:type="paragraph" w:customStyle="1" w:styleId="81F6E7FBF5C14422A5B209E9B0C8DF00">
    <w:name w:val="81F6E7FBF5C14422A5B209E9B0C8DF00"/>
    <w:rsid w:val="00EE412D"/>
  </w:style>
  <w:style w:type="paragraph" w:customStyle="1" w:styleId="3932EA712BC8403EABECF323239EB4BD">
    <w:name w:val="3932EA712BC8403EABECF323239EB4BD"/>
    <w:rsid w:val="00EE412D"/>
  </w:style>
  <w:style w:type="paragraph" w:customStyle="1" w:styleId="C3B0190308F84FBBAF9AA3857C275C0F">
    <w:name w:val="C3B0190308F84FBBAF9AA3857C275C0F"/>
    <w:rsid w:val="00EE412D"/>
  </w:style>
  <w:style w:type="paragraph" w:customStyle="1" w:styleId="4E1514464F3C458EA833A853879AD087">
    <w:name w:val="4E1514464F3C458EA833A853879AD087"/>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6267D38-3ECC-4E34-A99C-EC3BB1CAC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3</TotalTime>
  <Pages>46</Pages>
  <Words>24563</Words>
  <Characters>140014</Characters>
  <Application>Microsoft Office Word</Application>
  <DocSecurity>0</DocSecurity>
  <Lines>1166</Lines>
  <Paragraphs>328</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64249</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Muhammad Amaar</cp:lastModifiedBy>
  <cp:revision>256</cp:revision>
  <cp:lastPrinted>2020-09-10T07:07:00Z</cp:lastPrinted>
  <dcterms:created xsi:type="dcterms:W3CDTF">2020-07-14T08:20:00Z</dcterms:created>
  <dcterms:modified xsi:type="dcterms:W3CDTF">2021-04-21T08:22:00Z</dcterms:modified>
</cp:coreProperties>
</file>